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8A8D5" w14:textId="77777777" w:rsidR="0038625C" w:rsidRDefault="0038625C" w:rsidP="0038625C">
      <w:pPr>
        <w:pStyle w:val="Heading1"/>
        <w:jc w:val="center"/>
      </w:pPr>
      <w:bookmarkStart w:id="0" w:name="_Refd18e862"/>
      <w:bookmarkStart w:id="1" w:name="_Tocd18e862"/>
    </w:p>
    <w:p w14:paraId="5771E425" w14:textId="77777777" w:rsidR="0038625C" w:rsidRDefault="0038625C" w:rsidP="0038625C">
      <w:pPr>
        <w:pStyle w:val="Heading1"/>
        <w:jc w:val="center"/>
      </w:pPr>
    </w:p>
    <w:p w14:paraId="474A4771" w14:textId="77777777" w:rsidR="0038625C" w:rsidRDefault="0038625C" w:rsidP="0038625C">
      <w:pPr>
        <w:jc w:val="center"/>
      </w:pPr>
    </w:p>
    <w:p w14:paraId="07A39864" w14:textId="77777777" w:rsidR="0038625C" w:rsidRDefault="0038625C" w:rsidP="0038625C">
      <w:pPr>
        <w:jc w:val="center"/>
      </w:pPr>
    </w:p>
    <w:p w14:paraId="2A19DBBE" w14:textId="77777777" w:rsidR="0038625C" w:rsidRDefault="0038625C" w:rsidP="0038625C">
      <w:pPr>
        <w:jc w:val="center"/>
      </w:pPr>
    </w:p>
    <w:p w14:paraId="3D0FD054" w14:textId="77777777" w:rsidR="0038625C" w:rsidRPr="009E35F2" w:rsidRDefault="0038625C" w:rsidP="0038625C">
      <w:pPr>
        <w:jc w:val="center"/>
        <w:rPr>
          <w:b/>
          <w:bCs/>
          <w:sz w:val="48"/>
          <w:szCs w:val="48"/>
        </w:rPr>
      </w:pPr>
      <w:r>
        <w:rPr>
          <w:b/>
          <w:bCs/>
          <w:sz w:val="48"/>
          <w:szCs w:val="48"/>
        </w:rPr>
        <w:t>APH Mantis Q40™</w:t>
      </w:r>
    </w:p>
    <w:p w14:paraId="22B80B39" w14:textId="77777777" w:rsidR="0038625C" w:rsidRPr="009E35F2" w:rsidRDefault="0038625C" w:rsidP="0038625C">
      <w:pPr>
        <w:jc w:val="center"/>
        <w:rPr>
          <w:b/>
          <w:sz w:val="48"/>
          <w:szCs w:val="48"/>
        </w:rPr>
      </w:pPr>
      <w:r>
        <w:rPr>
          <w:b/>
          <w:sz w:val="48"/>
          <w:szCs w:val="48"/>
        </w:rPr>
        <w:t xml:space="preserve"> Руководство пользователя </w:t>
      </w:r>
      <w:bookmarkEnd w:id="0"/>
      <w:r>
        <w:rPr>
          <w:b/>
          <w:sz w:val="48"/>
          <w:szCs w:val="48"/>
        </w:rPr>
        <w:t xml:space="preserve"> </w:t>
      </w:r>
      <w:bookmarkEnd w:id="1"/>
    </w:p>
    <w:p w14:paraId="099341FB" w14:textId="77777777" w:rsidR="0038625C" w:rsidRDefault="0038625C" w:rsidP="0038625C">
      <w:pPr>
        <w:pStyle w:val="BodyText"/>
        <w:jc w:val="center"/>
      </w:pPr>
      <w:r>
        <w:rPr>
          <w:noProof/>
          <w:lang w:bidi="ar-SA"/>
        </w:rPr>
        <w:drawing>
          <wp:inline distT="0" distB="0" distL="0" distR="0" wp14:anchorId="117C0C77" wp14:editId="5EF6F0FE">
            <wp:extent cx="660400" cy="660400"/>
            <wp:effectExtent l="0" t="0" r="6350" b="6350"/>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7156FD77" w14:textId="4D7EE758" w:rsidR="0038625C" w:rsidRPr="00D24A02" w:rsidRDefault="0038625C" w:rsidP="0038625C">
      <w:pPr>
        <w:pStyle w:val="BodyText"/>
        <w:jc w:val="center"/>
        <w:rPr>
          <w:b/>
          <w:bCs/>
        </w:rPr>
      </w:pPr>
      <w:r w:rsidRPr="0010044D">
        <w:rPr>
          <w:b/>
          <w:bCs/>
        </w:rPr>
        <w:t>Версия 2.</w:t>
      </w:r>
      <w:r w:rsidR="00380DC5">
        <w:rPr>
          <w:b/>
          <w:bCs/>
        </w:rPr>
        <w:t>6</w:t>
      </w:r>
    </w:p>
    <w:p w14:paraId="3146C2C8" w14:textId="4BCD6336" w:rsidR="0038625C" w:rsidRDefault="00380DC5" w:rsidP="0038625C">
      <w:pPr>
        <w:pStyle w:val="BodyText"/>
        <w:jc w:val="center"/>
      </w:pPr>
      <w:r>
        <w:t>17</w:t>
      </w:r>
      <w:r w:rsidR="0038625C" w:rsidRPr="00813FE8">
        <w:t xml:space="preserve"> </w:t>
      </w:r>
      <w:r>
        <w:t xml:space="preserve">сентября </w:t>
      </w:r>
      <w:r w:rsidR="0038625C">
        <w:t>202</w:t>
      </w:r>
      <w:r w:rsidR="00D24A02">
        <w:t>5</w:t>
      </w:r>
      <w:r w:rsidR="0038625C">
        <w:t xml:space="preserve"> г.</w:t>
      </w:r>
    </w:p>
    <w:p w14:paraId="02AB3293" w14:textId="77777777" w:rsidR="0038625C" w:rsidRDefault="0038625C" w:rsidP="0038625C">
      <w:pPr>
        <w:pStyle w:val="BodyText"/>
      </w:pPr>
    </w:p>
    <w:p w14:paraId="7CBFE28D" w14:textId="77777777" w:rsidR="0038625C" w:rsidRDefault="0038625C" w:rsidP="0038625C">
      <w:pPr>
        <w:pStyle w:val="BodyText"/>
      </w:pPr>
    </w:p>
    <w:p w14:paraId="6863416B" w14:textId="00C4554B" w:rsidR="0038625C" w:rsidRDefault="0038625C" w:rsidP="0038625C">
      <w:pPr>
        <w:pStyle w:val="BodyText"/>
      </w:pPr>
    </w:p>
    <w:p w14:paraId="0708CAAF" w14:textId="77544409" w:rsidR="00F94DC9" w:rsidRDefault="00F94DC9" w:rsidP="0038625C">
      <w:pPr>
        <w:pStyle w:val="BodyText"/>
      </w:pPr>
    </w:p>
    <w:p w14:paraId="06B6AF26" w14:textId="2969FDE7" w:rsidR="00F94DC9" w:rsidRDefault="00F94DC9" w:rsidP="0038625C">
      <w:pPr>
        <w:pStyle w:val="BodyText"/>
      </w:pPr>
    </w:p>
    <w:p w14:paraId="42D1A2ED" w14:textId="77777777" w:rsidR="0038625C" w:rsidRDefault="0038625C" w:rsidP="0038625C">
      <w:pPr>
        <w:pStyle w:val="BodyText"/>
      </w:pPr>
    </w:p>
    <w:p w14:paraId="7F643E01" w14:textId="77777777" w:rsidR="0038625C" w:rsidRDefault="0038625C" w:rsidP="0038625C">
      <w:pPr>
        <w:pStyle w:val="BodyText"/>
      </w:pPr>
    </w:p>
    <w:p w14:paraId="43AB9962" w14:textId="77777777" w:rsidR="0038625C" w:rsidRDefault="0038625C" w:rsidP="0038625C">
      <w:pPr>
        <w:pStyle w:val="BodyText"/>
      </w:pPr>
    </w:p>
    <w:p w14:paraId="29282988" w14:textId="77777777" w:rsidR="0038625C" w:rsidRDefault="0038625C" w:rsidP="0038625C">
      <w:pPr>
        <w:pStyle w:val="BodyText"/>
      </w:pPr>
    </w:p>
    <w:p w14:paraId="04CE1396" w14:textId="77777777" w:rsidR="0038625C" w:rsidRDefault="0038625C" w:rsidP="0038625C">
      <w:pPr>
        <w:pStyle w:val="BodyText"/>
      </w:pPr>
    </w:p>
    <w:p w14:paraId="70D21869" w14:textId="77777777" w:rsidR="0038625C" w:rsidRDefault="0038625C" w:rsidP="0038625C">
      <w:pPr>
        <w:pStyle w:val="BodyText"/>
      </w:pPr>
    </w:p>
    <w:p w14:paraId="46FF79D1" w14:textId="5873F6BB" w:rsidR="0038625C" w:rsidRDefault="0038625C" w:rsidP="0038625C">
      <w:pPr>
        <w:pStyle w:val="BodyText"/>
      </w:pPr>
      <w:r>
        <w:t>Авторские права 202</w:t>
      </w:r>
      <w:r w:rsidR="00D24A02">
        <w:t>5</w:t>
      </w:r>
      <w:r>
        <w:t>. Все права защищены.</w:t>
      </w:r>
    </w:p>
    <w:p w14:paraId="51F12290" w14:textId="77777777" w:rsidR="0038625C" w:rsidRDefault="0038625C" w:rsidP="0038625C">
      <w:pPr>
        <w:pStyle w:val="BodyText"/>
      </w:pPr>
      <w:r>
        <w:t>Это руководство пользователя защищено авторским правом, принадлежащим APH, все права сохранены. Запрещается полное или частичное копирование Руководства пользователя без письменного согласия APH.</w:t>
      </w:r>
    </w:p>
    <w:p w14:paraId="2AC7CDC6" w14:textId="77777777" w:rsidR="0038625C" w:rsidRDefault="0038625C" w:rsidP="0038625C">
      <w:pPr>
        <w:spacing w:after="160"/>
      </w:pPr>
      <w:r>
        <w:br w:type="page"/>
      </w:r>
    </w:p>
    <w:bookmarkStart w:id="2" w:name="_Tocd18e1045" w:displacedByCustomXml="next"/>
    <w:bookmarkStart w:id="3" w:name="_Refd18e1045" w:displacedByCustomXml="next"/>
    <w:bookmarkStart w:id="4" w:name="_Refd18e898" w:displacedByCustomXml="next"/>
    <w:bookmarkStart w:id="5" w:name="_Tocd18e898" w:displacedByCustomXml="next"/>
    <w:sdt>
      <w:sdtPr>
        <w:rPr>
          <w:rFonts w:asciiTheme="minorHAnsi" w:eastAsiaTheme="minorHAnsi" w:hAnsiTheme="minorHAnsi" w:cstheme="minorBidi"/>
          <w:b w:val="0"/>
          <w:color w:val="auto"/>
          <w:sz w:val="24"/>
          <w:szCs w:val="24"/>
        </w:rPr>
        <w:id w:val="1547796450"/>
        <w:docPartObj>
          <w:docPartGallery w:val="Table of Contents"/>
          <w:docPartUnique/>
        </w:docPartObj>
      </w:sdtPr>
      <w:sdtEndPr>
        <w:rPr>
          <w:bCs/>
        </w:rPr>
      </w:sdtEndPr>
      <w:sdtContent>
        <w:p w14:paraId="4E2DE824" w14:textId="77777777" w:rsidR="0038625C" w:rsidRDefault="0038625C" w:rsidP="0038625C">
          <w:pPr>
            <w:pStyle w:val="TOCHeading"/>
          </w:pPr>
          <w:r>
            <w:t>Оглавление</w:t>
          </w:r>
        </w:p>
        <w:p w14:paraId="3E66F351" w14:textId="7F928EEF" w:rsidR="00CE41F3" w:rsidRDefault="0038625C">
          <w:pPr>
            <w:pStyle w:val="TOC1"/>
            <w:rPr>
              <w:rFonts w:eastAsiaTheme="minorEastAsia"/>
              <w:noProof/>
              <w:kern w:val="2"/>
              <w:lang w:bidi="ar-SA"/>
              <w14:ligatures w14:val="standardContextual"/>
            </w:rPr>
          </w:pPr>
          <w:r>
            <w:fldChar w:fldCharType="begin"/>
          </w:r>
          <w:r>
            <w:instrText xml:space="preserve"> TOC \o "1-3" \h \z \u </w:instrText>
          </w:r>
          <w:r>
            <w:fldChar w:fldCharType="separate"/>
          </w:r>
          <w:hyperlink w:anchor="_Toc210291947" w:history="1">
            <w:r w:rsidR="00CE41F3" w:rsidRPr="00216DC3">
              <w:rPr>
                <w:rStyle w:val="Hyperlink"/>
                <w:noProof/>
              </w:rPr>
              <w:t>Начало работы</w:t>
            </w:r>
            <w:r w:rsidR="00CE41F3">
              <w:rPr>
                <w:noProof/>
                <w:webHidden/>
              </w:rPr>
              <w:tab/>
            </w:r>
            <w:r w:rsidR="00CE41F3">
              <w:rPr>
                <w:noProof/>
                <w:webHidden/>
              </w:rPr>
              <w:fldChar w:fldCharType="begin"/>
            </w:r>
            <w:r w:rsidR="00CE41F3">
              <w:rPr>
                <w:noProof/>
                <w:webHidden/>
              </w:rPr>
              <w:instrText xml:space="preserve"> PAGEREF _Toc210291947 \h </w:instrText>
            </w:r>
            <w:r w:rsidR="00CE41F3">
              <w:rPr>
                <w:noProof/>
                <w:webHidden/>
              </w:rPr>
            </w:r>
            <w:r w:rsidR="00CE41F3">
              <w:rPr>
                <w:noProof/>
                <w:webHidden/>
              </w:rPr>
              <w:fldChar w:fldCharType="separate"/>
            </w:r>
            <w:r w:rsidR="00CE41F3">
              <w:rPr>
                <w:noProof/>
                <w:webHidden/>
              </w:rPr>
              <w:t>8</w:t>
            </w:r>
            <w:r w:rsidR="00CE41F3">
              <w:rPr>
                <w:noProof/>
                <w:webHidden/>
              </w:rPr>
              <w:fldChar w:fldCharType="end"/>
            </w:r>
          </w:hyperlink>
        </w:p>
        <w:p w14:paraId="0E914BFC" w14:textId="07D17F39" w:rsidR="00CE41F3" w:rsidRDefault="00CE41F3">
          <w:pPr>
            <w:pStyle w:val="TOC2"/>
            <w:rPr>
              <w:rFonts w:eastAsiaTheme="minorEastAsia"/>
              <w:noProof/>
              <w:kern w:val="2"/>
              <w:lang w:bidi="ar-SA"/>
              <w14:ligatures w14:val="standardContextual"/>
            </w:rPr>
          </w:pPr>
          <w:hyperlink w:anchor="_Toc210291948" w:history="1">
            <w:r w:rsidRPr="00216DC3">
              <w:rPr>
                <w:rStyle w:val="Hyperlink"/>
                <w:noProof/>
              </w:rPr>
              <w:t>Комплект поставки</w:t>
            </w:r>
            <w:r>
              <w:rPr>
                <w:noProof/>
                <w:webHidden/>
              </w:rPr>
              <w:tab/>
            </w:r>
            <w:r>
              <w:rPr>
                <w:noProof/>
                <w:webHidden/>
              </w:rPr>
              <w:fldChar w:fldCharType="begin"/>
            </w:r>
            <w:r>
              <w:rPr>
                <w:noProof/>
                <w:webHidden/>
              </w:rPr>
              <w:instrText xml:space="preserve"> PAGEREF _Toc210291948 \h </w:instrText>
            </w:r>
            <w:r>
              <w:rPr>
                <w:noProof/>
                <w:webHidden/>
              </w:rPr>
            </w:r>
            <w:r>
              <w:rPr>
                <w:noProof/>
                <w:webHidden/>
              </w:rPr>
              <w:fldChar w:fldCharType="separate"/>
            </w:r>
            <w:r>
              <w:rPr>
                <w:noProof/>
                <w:webHidden/>
              </w:rPr>
              <w:t>8</w:t>
            </w:r>
            <w:r>
              <w:rPr>
                <w:noProof/>
                <w:webHidden/>
              </w:rPr>
              <w:fldChar w:fldCharType="end"/>
            </w:r>
          </w:hyperlink>
        </w:p>
        <w:p w14:paraId="771CC90D" w14:textId="2B279841" w:rsidR="00CE41F3" w:rsidRDefault="00CE41F3">
          <w:pPr>
            <w:pStyle w:val="TOC2"/>
            <w:rPr>
              <w:rFonts w:eastAsiaTheme="minorEastAsia"/>
              <w:noProof/>
              <w:kern w:val="2"/>
              <w:lang w:bidi="ar-SA"/>
              <w14:ligatures w14:val="standardContextual"/>
            </w:rPr>
          </w:pPr>
          <w:hyperlink w:anchor="_Toc210291949" w:history="1">
            <w:r w:rsidRPr="00216DC3">
              <w:rPr>
                <w:rStyle w:val="Hyperlink"/>
                <w:noProof/>
              </w:rPr>
              <w:t>Расположение Mantis Q40</w:t>
            </w:r>
            <w:r>
              <w:rPr>
                <w:noProof/>
                <w:webHidden/>
              </w:rPr>
              <w:tab/>
            </w:r>
            <w:r>
              <w:rPr>
                <w:noProof/>
                <w:webHidden/>
              </w:rPr>
              <w:fldChar w:fldCharType="begin"/>
            </w:r>
            <w:r>
              <w:rPr>
                <w:noProof/>
                <w:webHidden/>
              </w:rPr>
              <w:instrText xml:space="preserve"> PAGEREF _Toc210291949 \h </w:instrText>
            </w:r>
            <w:r>
              <w:rPr>
                <w:noProof/>
                <w:webHidden/>
              </w:rPr>
            </w:r>
            <w:r>
              <w:rPr>
                <w:noProof/>
                <w:webHidden/>
              </w:rPr>
              <w:fldChar w:fldCharType="separate"/>
            </w:r>
            <w:r>
              <w:rPr>
                <w:noProof/>
                <w:webHidden/>
              </w:rPr>
              <w:t>8</w:t>
            </w:r>
            <w:r>
              <w:rPr>
                <w:noProof/>
                <w:webHidden/>
              </w:rPr>
              <w:fldChar w:fldCharType="end"/>
            </w:r>
          </w:hyperlink>
        </w:p>
        <w:p w14:paraId="2659F501" w14:textId="4D3FFE09" w:rsidR="00CE41F3" w:rsidRDefault="00CE41F3">
          <w:pPr>
            <w:pStyle w:val="TOC3"/>
            <w:tabs>
              <w:tab w:val="right" w:leader="dot" w:pos="9350"/>
            </w:tabs>
            <w:rPr>
              <w:rFonts w:eastAsiaTheme="minorEastAsia"/>
              <w:noProof/>
              <w:kern w:val="2"/>
              <w:lang w:bidi="ar-SA"/>
              <w14:ligatures w14:val="standardContextual"/>
            </w:rPr>
          </w:pPr>
          <w:hyperlink w:anchor="_Toc210291950" w:history="1">
            <w:r w:rsidRPr="00216DC3">
              <w:rPr>
                <w:rStyle w:val="Hyperlink"/>
                <w:noProof/>
              </w:rPr>
              <w:t>Верхняя панель</w:t>
            </w:r>
            <w:r>
              <w:rPr>
                <w:noProof/>
                <w:webHidden/>
              </w:rPr>
              <w:tab/>
            </w:r>
            <w:r>
              <w:rPr>
                <w:noProof/>
                <w:webHidden/>
              </w:rPr>
              <w:fldChar w:fldCharType="begin"/>
            </w:r>
            <w:r>
              <w:rPr>
                <w:noProof/>
                <w:webHidden/>
              </w:rPr>
              <w:instrText xml:space="preserve"> PAGEREF _Toc210291950 \h </w:instrText>
            </w:r>
            <w:r>
              <w:rPr>
                <w:noProof/>
                <w:webHidden/>
              </w:rPr>
            </w:r>
            <w:r>
              <w:rPr>
                <w:noProof/>
                <w:webHidden/>
              </w:rPr>
              <w:fldChar w:fldCharType="separate"/>
            </w:r>
            <w:r>
              <w:rPr>
                <w:noProof/>
                <w:webHidden/>
              </w:rPr>
              <w:t>8</w:t>
            </w:r>
            <w:r>
              <w:rPr>
                <w:noProof/>
                <w:webHidden/>
              </w:rPr>
              <w:fldChar w:fldCharType="end"/>
            </w:r>
          </w:hyperlink>
        </w:p>
        <w:p w14:paraId="6418F5D0" w14:textId="71BE2248" w:rsidR="00CE41F3" w:rsidRDefault="00CE41F3">
          <w:pPr>
            <w:pStyle w:val="TOC3"/>
            <w:tabs>
              <w:tab w:val="right" w:leader="dot" w:pos="9350"/>
            </w:tabs>
            <w:rPr>
              <w:rFonts w:eastAsiaTheme="minorEastAsia"/>
              <w:noProof/>
              <w:kern w:val="2"/>
              <w:lang w:bidi="ar-SA"/>
              <w14:ligatures w14:val="standardContextual"/>
            </w:rPr>
          </w:pPr>
          <w:hyperlink w:anchor="_Toc210291951" w:history="1">
            <w:r w:rsidRPr="00216DC3">
              <w:rPr>
                <w:rStyle w:val="Hyperlink"/>
                <w:noProof/>
              </w:rPr>
              <w:t>Передняя панель</w:t>
            </w:r>
            <w:r>
              <w:rPr>
                <w:noProof/>
                <w:webHidden/>
              </w:rPr>
              <w:tab/>
            </w:r>
            <w:r>
              <w:rPr>
                <w:noProof/>
                <w:webHidden/>
              </w:rPr>
              <w:fldChar w:fldCharType="begin"/>
            </w:r>
            <w:r>
              <w:rPr>
                <w:noProof/>
                <w:webHidden/>
              </w:rPr>
              <w:instrText xml:space="preserve"> PAGEREF _Toc210291951 \h </w:instrText>
            </w:r>
            <w:r>
              <w:rPr>
                <w:noProof/>
                <w:webHidden/>
              </w:rPr>
            </w:r>
            <w:r>
              <w:rPr>
                <w:noProof/>
                <w:webHidden/>
              </w:rPr>
              <w:fldChar w:fldCharType="separate"/>
            </w:r>
            <w:r>
              <w:rPr>
                <w:noProof/>
                <w:webHidden/>
              </w:rPr>
              <w:t>9</w:t>
            </w:r>
            <w:r>
              <w:rPr>
                <w:noProof/>
                <w:webHidden/>
              </w:rPr>
              <w:fldChar w:fldCharType="end"/>
            </w:r>
          </w:hyperlink>
        </w:p>
        <w:p w14:paraId="2C9B0D39" w14:textId="05239A59" w:rsidR="00CE41F3" w:rsidRDefault="00CE41F3">
          <w:pPr>
            <w:pStyle w:val="TOC3"/>
            <w:tabs>
              <w:tab w:val="right" w:leader="dot" w:pos="9350"/>
            </w:tabs>
            <w:rPr>
              <w:rFonts w:eastAsiaTheme="minorEastAsia"/>
              <w:noProof/>
              <w:kern w:val="2"/>
              <w:lang w:bidi="ar-SA"/>
              <w14:ligatures w14:val="standardContextual"/>
            </w:rPr>
          </w:pPr>
          <w:hyperlink w:anchor="_Toc210291952" w:history="1">
            <w:r w:rsidRPr="00216DC3">
              <w:rPr>
                <w:rStyle w:val="Hyperlink"/>
                <w:noProof/>
              </w:rPr>
              <w:t>Левая панель</w:t>
            </w:r>
            <w:r>
              <w:rPr>
                <w:noProof/>
                <w:webHidden/>
              </w:rPr>
              <w:tab/>
            </w:r>
            <w:r>
              <w:rPr>
                <w:noProof/>
                <w:webHidden/>
              </w:rPr>
              <w:fldChar w:fldCharType="begin"/>
            </w:r>
            <w:r>
              <w:rPr>
                <w:noProof/>
                <w:webHidden/>
              </w:rPr>
              <w:instrText xml:space="preserve"> PAGEREF _Toc210291952 \h </w:instrText>
            </w:r>
            <w:r>
              <w:rPr>
                <w:noProof/>
                <w:webHidden/>
              </w:rPr>
            </w:r>
            <w:r>
              <w:rPr>
                <w:noProof/>
                <w:webHidden/>
              </w:rPr>
              <w:fldChar w:fldCharType="separate"/>
            </w:r>
            <w:r>
              <w:rPr>
                <w:noProof/>
                <w:webHidden/>
              </w:rPr>
              <w:t>9</w:t>
            </w:r>
            <w:r>
              <w:rPr>
                <w:noProof/>
                <w:webHidden/>
              </w:rPr>
              <w:fldChar w:fldCharType="end"/>
            </w:r>
          </w:hyperlink>
        </w:p>
        <w:p w14:paraId="53570352" w14:textId="0A888FC3" w:rsidR="00CE41F3" w:rsidRDefault="00CE41F3">
          <w:pPr>
            <w:pStyle w:val="TOC3"/>
            <w:tabs>
              <w:tab w:val="right" w:leader="dot" w:pos="9350"/>
            </w:tabs>
            <w:rPr>
              <w:rFonts w:eastAsiaTheme="minorEastAsia"/>
              <w:noProof/>
              <w:kern w:val="2"/>
              <w:lang w:bidi="ar-SA"/>
              <w14:ligatures w14:val="standardContextual"/>
            </w:rPr>
          </w:pPr>
          <w:hyperlink w:anchor="_Toc210291953" w:history="1">
            <w:r w:rsidRPr="00216DC3">
              <w:rPr>
                <w:rStyle w:val="Hyperlink"/>
                <w:noProof/>
              </w:rPr>
              <w:t>Задняя панель</w:t>
            </w:r>
            <w:r>
              <w:rPr>
                <w:noProof/>
                <w:webHidden/>
              </w:rPr>
              <w:tab/>
            </w:r>
            <w:r>
              <w:rPr>
                <w:noProof/>
                <w:webHidden/>
              </w:rPr>
              <w:fldChar w:fldCharType="begin"/>
            </w:r>
            <w:r>
              <w:rPr>
                <w:noProof/>
                <w:webHidden/>
              </w:rPr>
              <w:instrText xml:space="preserve"> PAGEREF _Toc210291953 \h </w:instrText>
            </w:r>
            <w:r>
              <w:rPr>
                <w:noProof/>
                <w:webHidden/>
              </w:rPr>
            </w:r>
            <w:r>
              <w:rPr>
                <w:noProof/>
                <w:webHidden/>
              </w:rPr>
              <w:fldChar w:fldCharType="separate"/>
            </w:r>
            <w:r>
              <w:rPr>
                <w:noProof/>
                <w:webHidden/>
              </w:rPr>
              <w:t>9</w:t>
            </w:r>
            <w:r>
              <w:rPr>
                <w:noProof/>
                <w:webHidden/>
              </w:rPr>
              <w:fldChar w:fldCharType="end"/>
            </w:r>
          </w:hyperlink>
        </w:p>
        <w:p w14:paraId="4C2742CB" w14:textId="77F67150" w:rsidR="00CE41F3" w:rsidRDefault="00CE41F3">
          <w:pPr>
            <w:pStyle w:val="TOC3"/>
            <w:tabs>
              <w:tab w:val="right" w:leader="dot" w:pos="9350"/>
            </w:tabs>
            <w:rPr>
              <w:rFonts w:eastAsiaTheme="minorEastAsia"/>
              <w:noProof/>
              <w:kern w:val="2"/>
              <w:lang w:bidi="ar-SA"/>
              <w14:ligatures w14:val="standardContextual"/>
            </w:rPr>
          </w:pPr>
          <w:hyperlink w:anchor="_Toc210291954" w:history="1">
            <w:r w:rsidRPr="00216DC3">
              <w:rPr>
                <w:rStyle w:val="Hyperlink"/>
                <w:noProof/>
              </w:rPr>
              <w:t>Нижняя панель</w:t>
            </w:r>
            <w:r>
              <w:rPr>
                <w:noProof/>
                <w:webHidden/>
              </w:rPr>
              <w:tab/>
            </w:r>
            <w:r>
              <w:rPr>
                <w:noProof/>
                <w:webHidden/>
              </w:rPr>
              <w:fldChar w:fldCharType="begin"/>
            </w:r>
            <w:r>
              <w:rPr>
                <w:noProof/>
                <w:webHidden/>
              </w:rPr>
              <w:instrText xml:space="preserve"> PAGEREF _Toc210291954 \h </w:instrText>
            </w:r>
            <w:r>
              <w:rPr>
                <w:noProof/>
                <w:webHidden/>
              </w:rPr>
            </w:r>
            <w:r>
              <w:rPr>
                <w:noProof/>
                <w:webHidden/>
              </w:rPr>
              <w:fldChar w:fldCharType="separate"/>
            </w:r>
            <w:r>
              <w:rPr>
                <w:noProof/>
                <w:webHidden/>
              </w:rPr>
              <w:t>9</w:t>
            </w:r>
            <w:r>
              <w:rPr>
                <w:noProof/>
                <w:webHidden/>
              </w:rPr>
              <w:fldChar w:fldCharType="end"/>
            </w:r>
          </w:hyperlink>
        </w:p>
        <w:p w14:paraId="193A5611" w14:textId="1945C8CC" w:rsidR="00CE41F3" w:rsidRDefault="00CE41F3">
          <w:pPr>
            <w:pStyle w:val="TOC3"/>
            <w:tabs>
              <w:tab w:val="right" w:leader="dot" w:pos="9350"/>
            </w:tabs>
            <w:rPr>
              <w:rFonts w:eastAsiaTheme="minorEastAsia"/>
              <w:noProof/>
              <w:kern w:val="2"/>
              <w:lang w:bidi="ar-SA"/>
              <w14:ligatures w14:val="standardContextual"/>
            </w:rPr>
          </w:pPr>
          <w:hyperlink w:anchor="_Toc210291955" w:history="1">
            <w:r w:rsidRPr="00216DC3">
              <w:rPr>
                <w:rStyle w:val="Hyperlink"/>
                <w:noProof/>
              </w:rPr>
              <w:t>Раскладка клавиатуры</w:t>
            </w:r>
            <w:r>
              <w:rPr>
                <w:noProof/>
                <w:webHidden/>
              </w:rPr>
              <w:tab/>
            </w:r>
            <w:r>
              <w:rPr>
                <w:noProof/>
                <w:webHidden/>
              </w:rPr>
              <w:fldChar w:fldCharType="begin"/>
            </w:r>
            <w:r>
              <w:rPr>
                <w:noProof/>
                <w:webHidden/>
              </w:rPr>
              <w:instrText xml:space="preserve"> PAGEREF _Toc210291955 \h </w:instrText>
            </w:r>
            <w:r>
              <w:rPr>
                <w:noProof/>
                <w:webHidden/>
              </w:rPr>
            </w:r>
            <w:r>
              <w:rPr>
                <w:noProof/>
                <w:webHidden/>
              </w:rPr>
              <w:fldChar w:fldCharType="separate"/>
            </w:r>
            <w:r>
              <w:rPr>
                <w:noProof/>
                <w:webHidden/>
              </w:rPr>
              <w:t>10</w:t>
            </w:r>
            <w:r>
              <w:rPr>
                <w:noProof/>
                <w:webHidden/>
              </w:rPr>
              <w:fldChar w:fldCharType="end"/>
            </w:r>
          </w:hyperlink>
        </w:p>
        <w:p w14:paraId="6E04885D" w14:textId="79F30C04" w:rsidR="00CE41F3" w:rsidRDefault="00CE41F3">
          <w:pPr>
            <w:pStyle w:val="TOC2"/>
            <w:rPr>
              <w:rFonts w:eastAsiaTheme="minorEastAsia"/>
              <w:noProof/>
              <w:kern w:val="2"/>
              <w:lang w:bidi="ar-SA"/>
              <w14:ligatures w14:val="standardContextual"/>
            </w:rPr>
          </w:pPr>
          <w:hyperlink w:anchor="_Toc210291956" w:history="1">
            <w:r w:rsidRPr="00216DC3">
              <w:rPr>
                <w:rStyle w:val="Hyperlink"/>
                <w:noProof/>
              </w:rPr>
              <w:t>Зарядка Mantis Q40</w:t>
            </w:r>
            <w:r>
              <w:rPr>
                <w:noProof/>
                <w:webHidden/>
              </w:rPr>
              <w:tab/>
            </w:r>
            <w:r>
              <w:rPr>
                <w:noProof/>
                <w:webHidden/>
              </w:rPr>
              <w:fldChar w:fldCharType="begin"/>
            </w:r>
            <w:r>
              <w:rPr>
                <w:noProof/>
                <w:webHidden/>
              </w:rPr>
              <w:instrText xml:space="preserve"> PAGEREF _Toc210291956 \h </w:instrText>
            </w:r>
            <w:r>
              <w:rPr>
                <w:noProof/>
                <w:webHidden/>
              </w:rPr>
            </w:r>
            <w:r>
              <w:rPr>
                <w:noProof/>
                <w:webHidden/>
              </w:rPr>
              <w:fldChar w:fldCharType="separate"/>
            </w:r>
            <w:r>
              <w:rPr>
                <w:noProof/>
                <w:webHidden/>
              </w:rPr>
              <w:t>10</w:t>
            </w:r>
            <w:r>
              <w:rPr>
                <w:noProof/>
                <w:webHidden/>
              </w:rPr>
              <w:fldChar w:fldCharType="end"/>
            </w:r>
          </w:hyperlink>
        </w:p>
        <w:p w14:paraId="3EF04ED9" w14:textId="15A874C9" w:rsidR="00CE41F3" w:rsidRDefault="00CE41F3">
          <w:pPr>
            <w:pStyle w:val="TOC2"/>
            <w:rPr>
              <w:rFonts w:eastAsiaTheme="minorEastAsia"/>
              <w:noProof/>
              <w:kern w:val="2"/>
              <w:lang w:bidi="ar-SA"/>
              <w14:ligatures w14:val="standardContextual"/>
            </w:rPr>
          </w:pPr>
          <w:hyperlink w:anchor="_Toc210291957" w:history="1">
            <w:r w:rsidRPr="00216DC3">
              <w:rPr>
                <w:rStyle w:val="Hyperlink"/>
                <w:noProof/>
              </w:rPr>
              <w:t>Включение и выключение</w:t>
            </w:r>
            <w:r>
              <w:rPr>
                <w:noProof/>
                <w:webHidden/>
              </w:rPr>
              <w:tab/>
            </w:r>
            <w:r>
              <w:rPr>
                <w:noProof/>
                <w:webHidden/>
              </w:rPr>
              <w:fldChar w:fldCharType="begin"/>
            </w:r>
            <w:r>
              <w:rPr>
                <w:noProof/>
                <w:webHidden/>
              </w:rPr>
              <w:instrText xml:space="preserve"> PAGEREF _Toc210291957 \h </w:instrText>
            </w:r>
            <w:r>
              <w:rPr>
                <w:noProof/>
                <w:webHidden/>
              </w:rPr>
            </w:r>
            <w:r>
              <w:rPr>
                <w:noProof/>
                <w:webHidden/>
              </w:rPr>
              <w:fldChar w:fldCharType="separate"/>
            </w:r>
            <w:r>
              <w:rPr>
                <w:noProof/>
                <w:webHidden/>
              </w:rPr>
              <w:t>10</w:t>
            </w:r>
            <w:r>
              <w:rPr>
                <w:noProof/>
                <w:webHidden/>
              </w:rPr>
              <w:fldChar w:fldCharType="end"/>
            </w:r>
          </w:hyperlink>
        </w:p>
        <w:p w14:paraId="240DA670" w14:textId="42A116B4" w:rsidR="00CE41F3" w:rsidRDefault="00CE41F3">
          <w:pPr>
            <w:pStyle w:val="TOC2"/>
            <w:rPr>
              <w:rFonts w:eastAsiaTheme="minorEastAsia"/>
              <w:noProof/>
              <w:kern w:val="2"/>
              <w:lang w:bidi="ar-SA"/>
              <w14:ligatures w14:val="standardContextual"/>
            </w:rPr>
          </w:pPr>
          <w:hyperlink w:anchor="_Toc210291958" w:history="1">
            <w:r w:rsidRPr="00216DC3">
              <w:rPr>
                <w:rStyle w:val="Hyperlink"/>
                <w:noProof/>
              </w:rPr>
              <w:t>Настройка спящего режима и автовыключение</w:t>
            </w:r>
            <w:r>
              <w:rPr>
                <w:noProof/>
                <w:webHidden/>
              </w:rPr>
              <w:tab/>
            </w:r>
            <w:r>
              <w:rPr>
                <w:noProof/>
                <w:webHidden/>
              </w:rPr>
              <w:fldChar w:fldCharType="begin"/>
            </w:r>
            <w:r>
              <w:rPr>
                <w:noProof/>
                <w:webHidden/>
              </w:rPr>
              <w:instrText xml:space="preserve"> PAGEREF _Toc210291958 \h </w:instrText>
            </w:r>
            <w:r>
              <w:rPr>
                <w:noProof/>
                <w:webHidden/>
              </w:rPr>
            </w:r>
            <w:r>
              <w:rPr>
                <w:noProof/>
                <w:webHidden/>
              </w:rPr>
              <w:fldChar w:fldCharType="separate"/>
            </w:r>
            <w:r>
              <w:rPr>
                <w:noProof/>
                <w:webHidden/>
              </w:rPr>
              <w:t>11</w:t>
            </w:r>
            <w:r>
              <w:rPr>
                <w:noProof/>
                <w:webHidden/>
              </w:rPr>
              <w:fldChar w:fldCharType="end"/>
            </w:r>
          </w:hyperlink>
        </w:p>
        <w:p w14:paraId="3AB6D4BB" w14:textId="06AC37BC" w:rsidR="00CE41F3" w:rsidRDefault="00CE41F3">
          <w:pPr>
            <w:pStyle w:val="TOC3"/>
            <w:tabs>
              <w:tab w:val="right" w:leader="dot" w:pos="9350"/>
            </w:tabs>
            <w:rPr>
              <w:rFonts w:eastAsiaTheme="minorEastAsia"/>
              <w:noProof/>
              <w:kern w:val="2"/>
              <w:lang w:bidi="ar-SA"/>
              <w14:ligatures w14:val="standardContextual"/>
            </w:rPr>
          </w:pPr>
          <w:hyperlink w:anchor="_Toc210291959" w:history="1">
            <w:r w:rsidRPr="00216DC3">
              <w:rPr>
                <w:rStyle w:val="Hyperlink"/>
                <w:noProof/>
              </w:rPr>
              <w:t>Настройка автоматического выключения</w:t>
            </w:r>
            <w:r>
              <w:rPr>
                <w:noProof/>
                <w:webHidden/>
              </w:rPr>
              <w:tab/>
            </w:r>
            <w:r>
              <w:rPr>
                <w:noProof/>
                <w:webHidden/>
              </w:rPr>
              <w:fldChar w:fldCharType="begin"/>
            </w:r>
            <w:r>
              <w:rPr>
                <w:noProof/>
                <w:webHidden/>
              </w:rPr>
              <w:instrText xml:space="preserve"> PAGEREF _Toc210291959 \h </w:instrText>
            </w:r>
            <w:r>
              <w:rPr>
                <w:noProof/>
                <w:webHidden/>
              </w:rPr>
            </w:r>
            <w:r>
              <w:rPr>
                <w:noProof/>
                <w:webHidden/>
              </w:rPr>
              <w:fldChar w:fldCharType="separate"/>
            </w:r>
            <w:r>
              <w:rPr>
                <w:noProof/>
                <w:webHidden/>
              </w:rPr>
              <w:t>11</w:t>
            </w:r>
            <w:r>
              <w:rPr>
                <w:noProof/>
                <w:webHidden/>
              </w:rPr>
              <w:fldChar w:fldCharType="end"/>
            </w:r>
          </w:hyperlink>
        </w:p>
        <w:p w14:paraId="130BCCB3" w14:textId="7476F508" w:rsidR="00CE41F3" w:rsidRDefault="00CE41F3">
          <w:pPr>
            <w:pStyle w:val="TOC2"/>
            <w:rPr>
              <w:rFonts w:eastAsiaTheme="minorEastAsia"/>
              <w:noProof/>
              <w:kern w:val="2"/>
              <w:lang w:bidi="ar-SA"/>
              <w14:ligatures w14:val="standardContextual"/>
            </w:rPr>
          </w:pPr>
          <w:hyperlink w:anchor="_Toc210291960" w:history="1">
            <w:r w:rsidRPr="00216DC3">
              <w:rPr>
                <w:rStyle w:val="Hyperlink"/>
                <w:noProof/>
              </w:rPr>
              <w:t>Меню "Об устройстве"</w:t>
            </w:r>
            <w:r>
              <w:rPr>
                <w:noProof/>
                <w:webHidden/>
              </w:rPr>
              <w:tab/>
            </w:r>
            <w:r>
              <w:rPr>
                <w:noProof/>
                <w:webHidden/>
              </w:rPr>
              <w:fldChar w:fldCharType="begin"/>
            </w:r>
            <w:r>
              <w:rPr>
                <w:noProof/>
                <w:webHidden/>
              </w:rPr>
              <w:instrText xml:space="preserve"> PAGEREF _Toc210291960 \h </w:instrText>
            </w:r>
            <w:r>
              <w:rPr>
                <w:noProof/>
                <w:webHidden/>
              </w:rPr>
            </w:r>
            <w:r>
              <w:rPr>
                <w:noProof/>
                <w:webHidden/>
              </w:rPr>
              <w:fldChar w:fldCharType="separate"/>
            </w:r>
            <w:r>
              <w:rPr>
                <w:noProof/>
                <w:webHidden/>
              </w:rPr>
              <w:t>12</w:t>
            </w:r>
            <w:r>
              <w:rPr>
                <w:noProof/>
                <w:webHidden/>
              </w:rPr>
              <w:fldChar w:fldCharType="end"/>
            </w:r>
          </w:hyperlink>
        </w:p>
        <w:p w14:paraId="46B89C6F" w14:textId="17330907" w:rsidR="00CE41F3" w:rsidRDefault="00CE41F3">
          <w:pPr>
            <w:pStyle w:val="TOC1"/>
            <w:rPr>
              <w:rFonts w:eastAsiaTheme="minorEastAsia"/>
              <w:noProof/>
              <w:kern w:val="2"/>
              <w:lang w:bidi="ar-SA"/>
              <w14:ligatures w14:val="standardContextual"/>
            </w:rPr>
          </w:pPr>
          <w:hyperlink w:anchor="_Toc210291961" w:history="1">
            <w:r w:rsidRPr="00216DC3">
              <w:rPr>
                <w:rStyle w:val="Hyperlink"/>
                <w:noProof/>
              </w:rPr>
              <w:t>Навигация и использование меню</w:t>
            </w:r>
            <w:r>
              <w:rPr>
                <w:noProof/>
                <w:webHidden/>
              </w:rPr>
              <w:tab/>
            </w:r>
            <w:r>
              <w:rPr>
                <w:noProof/>
                <w:webHidden/>
              </w:rPr>
              <w:fldChar w:fldCharType="begin"/>
            </w:r>
            <w:r>
              <w:rPr>
                <w:noProof/>
                <w:webHidden/>
              </w:rPr>
              <w:instrText xml:space="preserve"> PAGEREF _Toc210291961 \h </w:instrText>
            </w:r>
            <w:r>
              <w:rPr>
                <w:noProof/>
                <w:webHidden/>
              </w:rPr>
            </w:r>
            <w:r>
              <w:rPr>
                <w:noProof/>
                <w:webHidden/>
              </w:rPr>
              <w:fldChar w:fldCharType="separate"/>
            </w:r>
            <w:r>
              <w:rPr>
                <w:noProof/>
                <w:webHidden/>
              </w:rPr>
              <w:t>12</w:t>
            </w:r>
            <w:r>
              <w:rPr>
                <w:noProof/>
                <w:webHidden/>
              </w:rPr>
              <w:fldChar w:fldCharType="end"/>
            </w:r>
          </w:hyperlink>
        </w:p>
        <w:p w14:paraId="33562B03" w14:textId="191D5622" w:rsidR="00CE41F3" w:rsidRDefault="00CE41F3">
          <w:pPr>
            <w:pStyle w:val="TOC2"/>
            <w:rPr>
              <w:rFonts w:eastAsiaTheme="minorEastAsia"/>
              <w:noProof/>
              <w:kern w:val="2"/>
              <w:lang w:bidi="ar-SA"/>
              <w14:ligatures w14:val="standardContextual"/>
            </w:rPr>
          </w:pPr>
          <w:hyperlink w:anchor="_Toc210291962" w:history="1">
            <w:r w:rsidRPr="00216DC3">
              <w:rPr>
                <w:rStyle w:val="Hyperlink"/>
                <w:noProof/>
              </w:rPr>
              <w:t>Навигация по главному меню</w:t>
            </w:r>
            <w:r>
              <w:rPr>
                <w:noProof/>
                <w:webHidden/>
              </w:rPr>
              <w:tab/>
            </w:r>
            <w:r>
              <w:rPr>
                <w:noProof/>
                <w:webHidden/>
              </w:rPr>
              <w:fldChar w:fldCharType="begin"/>
            </w:r>
            <w:r>
              <w:rPr>
                <w:noProof/>
                <w:webHidden/>
              </w:rPr>
              <w:instrText xml:space="preserve"> PAGEREF _Toc210291962 \h </w:instrText>
            </w:r>
            <w:r>
              <w:rPr>
                <w:noProof/>
                <w:webHidden/>
              </w:rPr>
            </w:r>
            <w:r>
              <w:rPr>
                <w:noProof/>
                <w:webHidden/>
              </w:rPr>
              <w:fldChar w:fldCharType="separate"/>
            </w:r>
            <w:r>
              <w:rPr>
                <w:noProof/>
                <w:webHidden/>
              </w:rPr>
              <w:t>12</w:t>
            </w:r>
            <w:r>
              <w:rPr>
                <w:noProof/>
                <w:webHidden/>
              </w:rPr>
              <w:fldChar w:fldCharType="end"/>
            </w:r>
          </w:hyperlink>
        </w:p>
        <w:p w14:paraId="0BBCE005" w14:textId="201DB240" w:rsidR="00CE41F3" w:rsidRDefault="00CE41F3">
          <w:pPr>
            <w:pStyle w:val="TOC2"/>
            <w:rPr>
              <w:rFonts w:eastAsiaTheme="minorEastAsia"/>
              <w:noProof/>
              <w:kern w:val="2"/>
              <w:lang w:bidi="ar-SA"/>
              <w14:ligatures w14:val="standardContextual"/>
            </w:rPr>
          </w:pPr>
          <w:hyperlink w:anchor="_Toc210291963" w:history="1">
            <w:r w:rsidRPr="00216DC3">
              <w:rPr>
                <w:rStyle w:val="Hyperlink"/>
                <w:noProof/>
              </w:rPr>
              <w:t>Панорамирование текста на дисплее Брайля</w:t>
            </w:r>
            <w:r>
              <w:rPr>
                <w:noProof/>
                <w:webHidden/>
              </w:rPr>
              <w:tab/>
            </w:r>
            <w:r>
              <w:rPr>
                <w:noProof/>
                <w:webHidden/>
              </w:rPr>
              <w:fldChar w:fldCharType="begin"/>
            </w:r>
            <w:r>
              <w:rPr>
                <w:noProof/>
                <w:webHidden/>
              </w:rPr>
              <w:instrText xml:space="preserve"> PAGEREF _Toc210291963 \h </w:instrText>
            </w:r>
            <w:r>
              <w:rPr>
                <w:noProof/>
                <w:webHidden/>
              </w:rPr>
            </w:r>
            <w:r>
              <w:rPr>
                <w:noProof/>
                <w:webHidden/>
              </w:rPr>
              <w:fldChar w:fldCharType="separate"/>
            </w:r>
            <w:r>
              <w:rPr>
                <w:noProof/>
                <w:webHidden/>
              </w:rPr>
              <w:t>13</w:t>
            </w:r>
            <w:r>
              <w:rPr>
                <w:noProof/>
                <w:webHidden/>
              </w:rPr>
              <w:fldChar w:fldCharType="end"/>
            </w:r>
          </w:hyperlink>
        </w:p>
        <w:p w14:paraId="67EACFB2" w14:textId="33CFEB8B" w:rsidR="00CE41F3" w:rsidRDefault="00CE41F3">
          <w:pPr>
            <w:pStyle w:val="TOC2"/>
            <w:rPr>
              <w:rFonts w:eastAsiaTheme="minorEastAsia"/>
              <w:noProof/>
              <w:kern w:val="2"/>
              <w:lang w:bidi="ar-SA"/>
              <w14:ligatures w14:val="standardContextual"/>
            </w:rPr>
          </w:pPr>
          <w:hyperlink w:anchor="_Toc210291964" w:history="1">
            <w:r w:rsidRPr="00216DC3">
              <w:rPr>
                <w:rStyle w:val="Hyperlink"/>
                <w:noProof/>
              </w:rPr>
              <w:t>Использование контекстного меню для вызова дополнительных функций</w:t>
            </w:r>
            <w:r>
              <w:rPr>
                <w:noProof/>
                <w:webHidden/>
              </w:rPr>
              <w:tab/>
            </w:r>
            <w:r>
              <w:rPr>
                <w:noProof/>
                <w:webHidden/>
              </w:rPr>
              <w:fldChar w:fldCharType="begin"/>
            </w:r>
            <w:r>
              <w:rPr>
                <w:noProof/>
                <w:webHidden/>
              </w:rPr>
              <w:instrText xml:space="preserve"> PAGEREF _Toc210291964 \h </w:instrText>
            </w:r>
            <w:r>
              <w:rPr>
                <w:noProof/>
                <w:webHidden/>
              </w:rPr>
            </w:r>
            <w:r>
              <w:rPr>
                <w:noProof/>
                <w:webHidden/>
              </w:rPr>
              <w:fldChar w:fldCharType="separate"/>
            </w:r>
            <w:r>
              <w:rPr>
                <w:noProof/>
                <w:webHidden/>
              </w:rPr>
              <w:t>13</w:t>
            </w:r>
            <w:r>
              <w:rPr>
                <w:noProof/>
                <w:webHidden/>
              </w:rPr>
              <w:fldChar w:fldCharType="end"/>
            </w:r>
          </w:hyperlink>
        </w:p>
        <w:p w14:paraId="362EBC20" w14:textId="7983D270" w:rsidR="00CE41F3" w:rsidRDefault="00CE41F3">
          <w:pPr>
            <w:pStyle w:val="TOC2"/>
            <w:rPr>
              <w:rFonts w:eastAsiaTheme="minorEastAsia"/>
              <w:noProof/>
              <w:kern w:val="2"/>
              <w:lang w:bidi="ar-SA"/>
              <w14:ligatures w14:val="standardContextual"/>
            </w:rPr>
          </w:pPr>
          <w:hyperlink w:anchor="_Toc210291965" w:history="1">
            <w:r w:rsidRPr="00216DC3">
              <w:rPr>
                <w:rStyle w:val="Hyperlink"/>
                <w:noProof/>
              </w:rPr>
              <w:t>Навигация по первым буквам слова</w:t>
            </w:r>
            <w:r>
              <w:rPr>
                <w:noProof/>
                <w:webHidden/>
              </w:rPr>
              <w:tab/>
            </w:r>
            <w:r>
              <w:rPr>
                <w:noProof/>
                <w:webHidden/>
              </w:rPr>
              <w:fldChar w:fldCharType="begin"/>
            </w:r>
            <w:r>
              <w:rPr>
                <w:noProof/>
                <w:webHidden/>
              </w:rPr>
              <w:instrText xml:space="preserve"> PAGEREF _Toc210291965 \h </w:instrText>
            </w:r>
            <w:r>
              <w:rPr>
                <w:noProof/>
                <w:webHidden/>
              </w:rPr>
            </w:r>
            <w:r>
              <w:rPr>
                <w:noProof/>
                <w:webHidden/>
              </w:rPr>
              <w:fldChar w:fldCharType="separate"/>
            </w:r>
            <w:r>
              <w:rPr>
                <w:noProof/>
                <w:webHidden/>
              </w:rPr>
              <w:t>13</w:t>
            </w:r>
            <w:r>
              <w:rPr>
                <w:noProof/>
                <w:webHidden/>
              </w:rPr>
              <w:fldChar w:fldCharType="end"/>
            </w:r>
          </w:hyperlink>
        </w:p>
        <w:p w14:paraId="39F3F702" w14:textId="47C7B755" w:rsidR="00CE41F3" w:rsidRDefault="00CE41F3">
          <w:pPr>
            <w:pStyle w:val="TOC2"/>
            <w:rPr>
              <w:rFonts w:eastAsiaTheme="minorEastAsia"/>
              <w:noProof/>
              <w:kern w:val="2"/>
              <w:lang w:bidi="ar-SA"/>
              <w14:ligatures w14:val="standardContextual"/>
            </w:rPr>
          </w:pPr>
          <w:hyperlink w:anchor="_Toc210291966" w:history="1">
            <w:r w:rsidRPr="00216DC3">
              <w:rPr>
                <w:rStyle w:val="Hyperlink"/>
                <w:noProof/>
              </w:rPr>
              <w:t>Использование режима ввода по Брайлю для набора текста</w:t>
            </w:r>
            <w:r>
              <w:rPr>
                <w:noProof/>
                <w:webHidden/>
              </w:rPr>
              <w:tab/>
            </w:r>
            <w:r>
              <w:rPr>
                <w:noProof/>
                <w:webHidden/>
              </w:rPr>
              <w:fldChar w:fldCharType="begin"/>
            </w:r>
            <w:r>
              <w:rPr>
                <w:noProof/>
                <w:webHidden/>
              </w:rPr>
              <w:instrText xml:space="preserve"> PAGEREF _Toc210291966 \h </w:instrText>
            </w:r>
            <w:r>
              <w:rPr>
                <w:noProof/>
                <w:webHidden/>
              </w:rPr>
            </w:r>
            <w:r>
              <w:rPr>
                <w:noProof/>
                <w:webHidden/>
              </w:rPr>
              <w:fldChar w:fldCharType="separate"/>
            </w:r>
            <w:r>
              <w:rPr>
                <w:noProof/>
                <w:webHidden/>
              </w:rPr>
              <w:t>13</w:t>
            </w:r>
            <w:r>
              <w:rPr>
                <w:noProof/>
                <w:webHidden/>
              </w:rPr>
              <w:fldChar w:fldCharType="end"/>
            </w:r>
          </w:hyperlink>
        </w:p>
        <w:p w14:paraId="5F57EA55" w14:textId="17D523AE" w:rsidR="00CE41F3" w:rsidRDefault="00CE41F3">
          <w:pPr>
            <w:pStyle w:val="TOC2"/>
            <w:rPr>
              <w:rFonts w:eastAsiaTheme="minorEastAsia"/>
              <w:noProof/>
              <w:kern w:val="2"/>
              <w:lang w:bidi="ar-SA"/>
              <w14:ligatures w14:val="standardContextual"/>
            </w:rPr>
          </w:pPr>
          <w:hyperlink w:anchor="_Toc210291967" w:history="1">
            <w:r w:rsidRPr="00216DC3">
              <w:rPr>
                <w:rStyle w:val="Hyperlink"/>
                <w:noProof/>
              </w:rPr>
              <w:t>Использование сочетаний клавиш или комбинаций клавиш для навигации</w:t>
            </w:r>
            <w:r>
              <w:rPr>
                <w:noProof/>
                <w:webHidden/>
              </w:rPr>
              <w:tab/>
            </w:r>
            <w:r>
              <w:rPr>
                <w:noProof/>
                <w:webHidden/>
              </w:rPr>
              <w:fldChar w:fldCharType="begin"/>
            </w:r>
            <w:r>
              <w:rPr>
                <w:noProof/>
                <w:webHidden/>
              </w:rPr>
              <w:instrText xml:space="preserve"> PAGEREF _Toc210291967 \h </w:instrText>
            </w:r>
            <w:r>
              <w:rPr>
                <w:noProof/>
                <w:webHidden/>
              </w:rPr>
            </w:r>
            <w:r>
              <w:rPr>
                <w:noProof/>
                <w:webHidden/>
              </w:rPr>
              <w:fldChar w:fldCharType="separate"/>
            </w:r>
            <w:r>
              <w:rPr>
                <w:noProof/>
                <w:webHidden/>
              </w:rPr>
              <w:t>14</w:t>
            </w:r>
            <w:r>
              <w:rPr>
                <w:noProof/>
                <w:webHidden/>
              </w:rPr>
              <w:fldChar w:fldCharType="end"/>
            </w:r>
          </w:hyperlink>
        </w:p>
        <w:p w14:paraId="4AC59A37" w14:textId="6AA7D9E3" w:rsidR="00CE41F3" w:rsidRDefault="00CE41F3">
          <w:pPr>
            <w:pStyle w:val="TOC1"/>
            <w:rPr>
              <w:rFonts w:eastAsiaTheme="minorEastAsia"/>
              <w:noProof/>
              <w:kern w:val="2"/>
              <w:lang w:bidi="ar-SA"/>
              <w14:ligatures w14:val="standardContextual"/>
            </w:rPr>
          </w:pPr>
          <w:hyperlink w:anchor="_Toc210291968" w:history="1">
            <w:r w:rsidRPr="00216DC3">
              <w:rPr>
                <w:rStyle w:val="Hyperlink"/>
                <w:noProof/>
              </w:rPr>
              <w:t>Подключение</w:t>
            </w:r>
            <w:r>
              <w:rPr>
                <w:noProof/>
                <w:webHidden/>
              </w:rPr>
              <w:tab/>
            </w:r>
            <w:r>
              <w:rPr>
                <w:noProof/>
                <w:webHidden/>
              </w:rPr>
              <w:fldChar w:fldCharType="begin"/>
            </w:r>
            <w:r>
              <w:rPr>
                <w:noProof/>
                <w:webHidden/>
              </w:rPr>
              <w:instrText xml:space="preserve"> PAGEREF _Toc210291968 \h </w:instrText>
            </w:r>
            <w:r>
              <w:rPr>
                <w:noProof/>
                <w:webHidden/>
              </w:rPr>
            </w:r>
            <w:r>
              <w:rPr>
                <w:noProof/>
                <w:webHidden/>
              </w:rPr>
              <w:fldChar w:fldCharType="separate"/>
            </w:r>
            <w:r>
              <w:rPr>
                <w:noProof/>
                <w:webHidden/>
              </w:rPr>
              <w:t>15</w:t>
            </w:r>
            <w:r>
              <w:rPr>
                <w:noProof/>
                <w:webHidden/>
              </w:rPr>
              <w:fldChar w:fldCharType="end"/>
            </w:r>
          </w:hyperlink>
        </w:p>
        <w:p w14:paraId="19BA19EF" w14:textId="04BA7357" w:rsidR="00CE41F3" w:rsidRDefault="00CE41F3">
          <w:pPr>
            <w:pStyle w:val="TOC2"/>
            <w:rPr>
              <w:rFonts w:eastAsiaTheme="minorEastAsia"/>
              <w:noProof/>
              <w:kern w:val="2"/>
              <w:lang w:bidi="ar-SA"/>
              <w14:ligatures w14:val="standardContextual"/>
            </w:rPr>
          </w:pPr>
          <w:hyperlink w:anchor="_Toc210291969" w:history="1">
            <w:r w:rsidRPr="00216DC3">
              <w:rPr>
                <w:rStyle w:val="Hyperlink"/>
                <w:noProof/>
              </w:rPr>
              <w:t xml:space="preserve">Подключение </w:t>
            </w:r>
            <w:r w:rsidRPr="00216DC3">
              <w:rPr>
                <w:rStyle w:val="Hyperlink"/>
                <w:noProof/>
                <w:lang w:val="en-US"/>
              </w:rPr>
              <w:t>Mantis</w:t>
            </w:r>
            <w:r w:rsidRPr="00216DC3">
              <w:rPr>
                <w:rStyle w:val="Hyperlink"/>
                <w:noProof/>
              </w:rPr>
              <w:t xml:space="preserve"> </w:t>
            </w:r>
            <w:r w:rsidRPr="00216DC3">
              <w:rPr>
                <w:rStyle w:val="Hyperlink"/>
                <w:noProof/>
                <w:lang w:val="en-US"/>
              </w:rPr>
              <w:t>Q</w:t>
            </w:r>
            <w:r w:rsidRPr="00216DC3">
              <w:rPr>
                <w:rStyle w:val="Hyperlink"/>
                <w:noProof/>
              </w:rPr>
              <w:t xml:space="preserve">40 к сети </w:t>
            </w:r>
            <w:r w:rsidRPr="00216DC3">
              <w:rPr>
                <w:rStyle w:val="Hyperlink"/>
                <w:noProof/>
                <w:lang w:val="en-US"/>
              </w:rPr>
              <w:t>Wi</w:t>
            </w:r>
            <w:r w:rsidRPr="00216DC3">
              <w:rPr>
                <w:rStyle w:val="Hyperlink"/>
                <w:noProof/>
              </w:rPr>
              <w:t>-</w:t>
            </w:r>
            <w:r w:rsidRPr="00216DC3">
              <w:rPr>
                <w:rStyle w:val="Hyperlink"/>
                <w:noProof/>
                <w:lang w:val="en-US"/>
              </w:rPr>
              <w:t>Fi</w:t>
            </w:r>
            <w:r>
              <w:rPr>
                <w:noProof/>
                <w:webHidden/>
              </w:rPr>
              <w:tab/>
            </w:r>
            <w:r>
              <w:rPr>
                <w:noProof/>
                <w:webHidden/>
              </w:rPr>
              <w:fldChar w:fldCharType="begin"/>
            </w:r>
            <w:r>
              <w:rPr>
                <w:noProof/>
                <w:webHidden/>
              </w:rPr>
              <w:instrText xml:space="preserve"> PAGEREF _Toc210291969 \h </w:instrText>
            </w:r>
            <w:r>
              <w:rPr>
                <w:noProof/>
                <w:webHidden/>
              </w:rPr>
            </w:r>
            <w:r>
              <w:rPr>
                <w:noProof/>
                <w:webHidden/>
              </w:rPr>
              <w:fldChar w:fldCharType="separate"/>
            </w:r>
            <w:r>
              <w:rPr>
                <w:noProof/>
                <w:webHidden/>
              </w:rPr>
              <w:t>15</w:t>
            </w:r>
            <w:r>
              <w:rPr>
                <w:noProof/>
                <w:webHidden/>
              </w:rPr>
              <w:fldChar w:fldCharType="end"/>
            </w:r>
          </w:hyperlink>
        </w:p>
        <w:p w14:paraId="13819329" w14:textId="721BB045" w:rsidR="00CE41F3" w:rsidRDefault="00CE41F3">
          <w:pPr>
            <w:pStyle w:val="TOC2"/>
            <w:rPr>
              <w:rFonts w:eastAsiaTheme="minorEastAsia"/>
              <w:noProof/>
              <w:kern w:val="2"/>
              <w:lang w:bidi="ar-SA"/>
              <w14:ligatures w14:val="standardContextual"/>
            </w:rPr>
          </w:pPr>
          <w:hyperlink w:anchor="_Toc210291970" w:history="1">
            <w:r w:rsidRPr="00216DC3">
              <w:rPr>
                <w:rStyle w:val="Hyperlink"/>
                <w:noProof/>
              </w:rPr>
              <w:t xml:space="preserve">Подключение </w:t>
            </w:r>
            <w:r w:rsidRPr="00216DC3">
              <w:rPr>
                <w:rStyle w:val="Hyperlink"/>
                <w:noProof/>
                <w:lang w:val="en-US"/>
              </w:rPr>
              <w:t>Mantis</w:t>
            </w:r>
            <w:r w:rsidRPr="00216DC3">
              <w:rPr>
                <w:rStyle w:val="Hyperlink"/>
                <w:noProof/>
              </w:rPr>
              <w:t xml:space="preserve"> </w:t>
            </w:r>
            <w:r w:rsidRPr="00216DC3">
              <w:rPr>
                <w:rStyle w:val="Hyperlink"/>
                <w:noProof/>
                <w:lang w:val="en-US"/>
              </w:rPr>
              <w:t>Q</w:t>
            </w:r>
            <w:r w:rsidRPr="00216DC3">
              <w:rPr>
                <w:rStyle w:val="Hyperlink"/>
                <w:noProof/>
              </w:rPr>
              <w:t xml:space="preserve">40 к устройству </w:t>
            </w:r>
            <w:r w:rsidRPr="00216DC3">
              <w:rPr>
                <w:rStyle w:val="Hyperlink"/>
                <w:noProof/>
                <w:lang w:val="en-US"/>
              </w:rPr>
              <w:t>Bluetooth</w:t>
            </w:r>
            <w:r>
              <w:rPr>
                <w:noProof/>
                <w:webHidden/>
              </w:rPr>
              <w:tab/>
            </w:r>
            <w:r>
              <w:rPr>
                <w:noProof/>
                <w:webHidden/>
              </w:rPr>
              <w:fldChar w:fldCharType="begin"/>
            </w:r>
            <w:r>
              <w:rPr>
                <w:noProof/>
                <w:webHidden/>
              </w:rPr>
              <w:instrText xml:space="preserve"> PAGEREF _Toc210291970 \h </w:instrText>
            </w:r>
            <w:r>
              <w:rPr>
                <w:noProof/>
                <w:webHidden/>
              </w:rPr>
            </w:r>
            <w:r>
              <w:rPr>
                <w:noProof/>
                <w:webHidden/>
              </w:rPr>
              <w:fldChar w:fldCharType="separate"/>
            </w:r>
            <w:r>
              <w:rPr>
                <w:noProof/>
                <w:webHidden/>
              </w:rPr>
              <w:t>16</w:t>
            </w:r>
            <w:r>
              <w:rPr>
                <w:noProof/>
                <w:webHidden/>
              </w:rPr>
              <w:fldChar w:fldCharType="end"/>
            </w:r>
          </w:hyperlink>
        </w:p>
        <w:p w14:paraId="6CF73B3F" w14:textId="3F829256" w:rsidR="00CE41F3" w:rsidRDefault="00CE41F3">
          <w:pPr>
            <w:pStyle w:val="TOC2"/>
            <w:rPr>
              <w:rFonts w:eastAsiaTheme="minorEastAsia"/>
              <w:noProof/>
              <w:kern w:val="2"/>
              <w:lang w:bidi="ar-SA"/>
              <w14:ligatures w14:val="standardContextual"/>
            </w:rPr>
          </w:pPr>
          <w:hyperlink w:anchor="_Toc210291971" w:history="1">
            <w:r w:rsidRPr="00216DC3">
              <w:rPr>
                <w:rStyle w:val="Hyperlink"/>
                <w:noProof/>
              </w:rPr>
              <w:t xml:space="preserve">Меню аудиоустройств </w:t>
            </w:r>
            <w:r w:rsidRPr="00216DC3">
              <w:rPr>
                <w:rStyle w:val="Hyperlink"/>
                <w:noProof/>
                <w:lang w:val="en-US"/>
              </w:rPr>
              <w:t>Bluetooth</w:t>
            </w:r>
            <w:r>
              <w:rPr>
                <w:noProof/>
                <w:webHidden/>
              </w:rPr>
              <w:tab/>
            </w:r>
            <w:r>
              <w:rPr>
                <w:noProof/>
                <w:webHidden/>
              </w:rPr>
              <w:fldChar w:fldCharType="begin"/>
            </w:r>
            <w:r>
              <w:rPr>
                <w:noProof/>
                <w:webHidden/>
              </w:rPr>
              <w:instrText xml:space="preserve"> PAGEREF _Toc210291971 \h </w:instrText>
            </w:r>
            <w:r>
              <w:rPr>
                <w:noProof/>
                <w:webHidden/>
              </w:rPr>
            </w:r>
            <w:r>
              <w:rPr>
                <w:noProof/>
                <w:webHidden/>
              </w:rPr>
              <w:fldChar w:fldCharType="separate"/>
            </w:r>
            <w:r>
              <w:rPr>
                <w:noProof/>
                <w:webHidden/>
              </w:rPr>
              <w:t>17</w:t>
            </w:r>
            <w:r>
              <w:rPr>
                <w:noProof/>
                <w:webHidden/>
              </w:rPr>
              <w:fldChar w:fldCharType="end"/>
            </w:r>
          </w:hyperlink>
        </w:p>
        <w:p w14:paraId="63A8D84B" w14:textId="740601FC" w:rsidR="00CE41F3" w:rsidRDefault="00CE41F3">
          <w:pPr>
            <w:pStyle w:val="TOC1"/>
            <w:rPr>
              <w:rFonts w:eastAsiaTheme="minorEastAsia"/>
              <w:noProof/>
              <w:kern w:val="2"/>
              <w:lang w:bidi="ar-SA"/>
              <w14:ligatures w14:val="standardContextual"/>
            </w:rPr>
          </w:pPr>
          <w:hyperlink w:anchor="_Toc210291972" w:history="1">
            <w:r w:rsidRPr="00216DC3">
              <w:rPr>
                <w:rStyle w:val="Hyperlink"/>
                <w:noProof/>
              </w:rPr>
              <w:t>Работа с приложением «Редактор»</w:t>
            </w:r>
            <w:r>
              <w:rPr>
                <w:noProof/>
                <w:webHidden/>
              </w:rPr>
              <w:tab/>
            </w:r>
            <w:r>
              <w:rPr>
                <w:noProof/>
                <w:webHidden/>
              </w:rPr>
              <w:fldChar w:fldCharType="begin"/>
            </w:r>
            <w:r>
              <w:rPr>
                <w:noProof/>
                <w:webHidden/>
              </w:rPr>
              <w:instrText xml:space="preserve"> PAGEREF _Toc210291972 \h </w:instrText>
            </w:r>
            <w:r>
              <w:rPr>
                <w:noProof/>
                <w:webHidden/>
              </w:rPr>
            </w:r>
            <w:r>
              <w:rPr>
                <w:noProof/>
                <w:webHidden/>
              </w:rPr>
              <w:fldChar w:fldCharType="separate"/>
            </w:r>
            <w:r>
              <w:rPr>
                <w:noProof/>
                <w:webHidden/>
              </w:rPr>
              <w:t>18</w:t>
            </w:r>
            <w:r>
              <w:rPr>
                <w:noProof/>
                <w:webHidden/>
              </w:rPr>
              <w:fldChar w:fldCharType="end"/>
            </w:r>
          </w:hyperlink>
        </w:p>
        <w:p w14:paraId="5F7EB18D" w14:textId="4803C555" w:rsidR="00CE41F3" w:rsidRDefault="00CE41F3">
          <w:pPr>
            <w:pStyle w:val="TOC2"/>
            <w:rPr>
              <w:rFonts w:eastAsiaTheme="minorEastAsia"/>
              <w:noProof/>
              <w:kern w:val="2"/>
              <w:lang w:bidi="ar-SA"/>
              <w14:ligatures w14:val="standardContextual"/>
            </w:rPr>
          </w:pPr>
          <w:hyperlink w:anchor="_Toc210291973" w:history="1">
            <w:r w:rsidRPr="00216DC3">
              <w:rPr>
                <w:rStyle w:val="Hyperlink"/>
                <w:noProof/>
              </w:rPr>
              <w:t>Создать файл</w:t>
            </w:r>
            <w:r>
              <w:rPr>
                <w:noProof/>
                <w:webHidden/>
              </w:rPr>
              <w:tab/>
            </w:r>
            <w:r>
              <w:rPr>
                <w:noProof/>
                <w:webHidden/>
              </w:rPr>
              <w:fldChar w:fldCharType="begin"/>
            </w:r>
            <w:r>
              <w:rPr>
                <w:noProof/>
                <w:webHidden/>
              </w:rPr>
              <w:instrText xml:space="preserve"> PAGEREF _Toc210291973 \h </w:instrText>
            </w:r>
            <w:r>
              <w:rPr>
                <w:noProof/>
                <w:webHidden/>
              </w:rPr>
            </w:r>
            <w:r>
              <w:rPr>
                <w:noProof/>
                <w:webHidden/>
              </w:rPr>
              <w:fldChar w:fldCharType="separate"/>
            </w:r>
            <w:r>
              <w:rPr>
                <w:noProof/>
                <w:webHidden/>
              </w:rPr>
              <w:t>18</w:t>
            </w:r>
            <w:r>
              <w:rPr>
                <w:noProof/>
                <w:webHidden/>
              </w:rPr>
              <w:fldChar w:fldCharType="end"/>
            </w:r>
          </w:hyperlink>
        </w:p>
        <w:p w14:paraId="1A6E552D" w14:textId="0ED3A75F" w:rsidR="00CE41F3" w:rsidRDefault="00CE41F3">
          <w:pPr>
            <w:pStyle w:val="TOC2"/>
            <w:rPr>
              <w:rFonts w:eastAsiaTheme="minorEastAsia"/>
              <w:noProof/>
              <w:kern w:val="2"/>
              <w:lang w:bidi="ar-SA"/>
              <w14:ligatures w14:val="standardContextual"/>
            </w:rPr>
          </w:pPr>
          <w:hyperlink w:anchor="_Toc210291974" w:history="1">
            <w:r w:rsidRPr="00216DC3">
              <w:rPr>
                <w:rStyle w:val="Hyperlink"/>
                <w:noProof/>
              </w:rPr>
              <w:t>Открыть файл</w:t>
            </w:r>
            <w:r>
              <w:rPr>
                <w:noProof/>
                <w:webHidden/>
              </w:rPr>
              <w:tab/>
            </w:r>
            <w:r>
              <w:rPr>
                <w:noProof/>
                <w:webHidden/>
              </w:rPr>
              <w:fldChar w:fldCharType="begin"/>
            </w:r>
            <w:r>
              <w:rPr>
                <w:noProof/>
                <w:webHidden/>
              </w:rPr>
              <w:instrText xml:space="preserve"> PAGEREF _Toc210291974 \h </w:instrText>
            </w:r>
            <w:r>
              <w:rPr>
                <w:noProof/>
                <w:webHidden/>
              </w:rPr>
            </w:r>
            <w:r>
              <w:rPr>
                <w:noProof/>
                <w:webHidden/>
              </w:rPr>
              <w:fldChar w:fldCharType="separate"/>
            </w:r>
            <w:r>
              <w:rPr>
                <w:noProof/>
                <w:webHidden/>
              </w:rPr>
              <w:t>18</w:t>
            </w:r>
            <w:r>
              <w:rPr>
                <w:noProof/>
                <w:webHidden/>
              </w:rPr>
              <w:fldChar w:fldCharType="end"/>
            </w:r>
          </w:hyperlink>
        </w:p>
        <w:p w14:paraId="15C668DB" w14:textId="74337EF7" w:rsidR="00CE41F3" w:rsidRDefault="00CE41F3">
          <w:pPr>
            <w:pStyle w:val="TOC2"/>
            <w:rPr>
              <w:rFonts w:eastAsiaTheme="minorEastAsia"/>
              <w:noProof/>
              <w:kern w:val="2"/>
              <w:lang w:bidi="ar-SA"/>
              <w14:ligatures w14:val="standardContextual"/>
            </w:rPr>
          </w:pPr>
          <w:hyperlink w:anchor="_Toc210291975" w:history="1">
            <w:r w:rsidRPr="00216DC3">
              <w:rPr>
                <w:rStyle w:val="Hyperlink"/>
                <w:noProof/>
              </w:rPr>
              <w:t>Недавно сохранённые</w:t>
            </w:r>
            <w:r>
              <w:rPr>
                <w:noProof/>
                <w:webHidden/>
              </w:rPr>
              <w:tab/>
            </w:r>
            <w:r>
              <w:rPr>
                <w:noProof/>
                <w:webHidden/>
              </w:rPr>
              <w:fldChar w:fldCharType="begin"/>
            </w:r>
            <w:r>
              <w:rPr>
                <w:noProof/>
                <w:webHidden/>
              </w:rPr>
              <w:instrText xml:space="preserve"> PAGEREF _Toc210291975 \h </w:instrText>
            </w:r>
            <w:r>
              <w:rPr>
                <w:noProof/>
                <w:webHidden/>
              </w:rPr>
            </w:r>
            <w:r>
              <w:rPr>
                <w:noProof/>
                <w:webHidden/>
              </w:rPr>
              <w:fldChar w:fldCharType="separate"/>
            </w:r>
            <w:r>
              <w:rPr>
                <w:noProof/>
                <w:webHidden/>
              </w:rPr>
              <w:t>19</w:t>
            </w:r>
            <w:r>
              <w:rPr>
                <w:noProof/>
                <w:webHidden/>
              </w:rPr>
              <w:fldChar w:fldCharType="end"/>
            </w:r>
          </w:hyperlink>
        </w:p>
        <w:p w14:paraId="77B1544D" w14:textId="2A64519B" w:rsidR="00CE41F3" w:rsidRDefault="00CE41F3">
          <w:pPr>
            <w:pStyle w:val="TOC2"/>
            <w:rPr>
              <w:rFonts w:eastAsiaTheme="minorEastAsia"/>
              <w:noProof/>
              <w:kern w:val="2"/>
              <w:lang w:bidi="ar-SA"/>
              <w14:ligatures w14:val="standardContextual"/>
            </w:rPr>
          </w:pPr>
          <w:hyperlink w:anchor="_Toc210291976" w:history="1">
            <w:r w:rsidRPr="00216DC3">
              <w:rPr>
                <w:rStyle w:val="Hyperlink"/>
                <w:noProof/>
              </w:rPr>
              <w:t>Закрыть файл</w:t>
            </w:r>
            <w:r>
              <w:rPr>
                <w:noProof/>
                <w:webHidden/>
              </w:rPr>
              <w:tab/>
            </w:r>
            <w:r>
              <w:rPr>
                <w:noProof/>
                <w:webHidden/>
              </w:rPr>
              <w:fldChar w:fldCharType="begin"/>
            </w:r>
            <w:r>
              <w:rPr>
                <w:noProof/>
                <w:webHidden/>
              </w:rPr>
              <w:instrText xml:space="preserve"> PAGEREF _Toc210291976 \h </w:instrText>
            </w:r>
            <w:r>
              <w:rPr>
                <w:noProof/>
                <w:webHidden/>
              </w:rPr>
            </w:r>
            <w:r>
              <w:rPr>
                <w:noProof/>
                <w:webHidden/>
              </w:rPr>
              <w:fldChar w:fldCharType="separate"/>
            </w:r>
            <w:r>
              <w:rPr>
                <w:noProof/>
                <w:webHidden/>
              </w:rPr>
              <w:t>19</w:t>
            </w:r>
            <w:r>
              <w:rPr>
                <w:noProof/>
                <w:webHidden/>
              </w:rPr>
              <w:fldChar w:fldCharType="end"/>
            </w:r>
          </w:hyperlink>
        </w:p>
        <w:p w14:paraId="68FBF765" w14:textId="178E794F" w:rsidR="00CE41F3" w:rsidRDefault="00CE41F3">
          <w:pPr>
            <w:pStyle w:val="TOC2"/>
            <w:rPr>
              <w:rFonts w:eastAsiaTheme="minorEastAsia"/>
              <w:noProof/>
              <w:kern w:val="2"/>
              <w:lang w:bidi="ar-SA"/>
              <w14:ligatures w14:val="standardContextual"/>
            </w:rPr>
          </w:pPr>
          <w:hyperlink w:anchor="_Toc210291977" w:history="1">
            <w:r w:rsidRPr="00216DC3">
              <w:rPr>
                <w:rStyle w:val="Hyperlink"/>
                <w:noProof/>
              </w:rPr>
              <w:t>Сохранить текстовый файл</w:t>
            </w:r>
            <w:r>
              <w:rPr>
                <w:noProof/>
                <w:webHidden/>
              </w:rPr>
              <w:tab/>
            </w:r>
            <w:r>
              <w:rPr>
                <w:noProof/>
                <w:webHidden/>
              </w:rPr>
              <w:fldChar w:fldCharType="begin"/>
            </w:r>
            <w:r>
              <w:rPr>
                <w:noProof/>
                <w:webHidden/>
              </w:rPr>
              <w:instrText xml:space="preserve"> PAGEREF _Toc210291977 \h </w:instrText>
            </w:r>
            <w:r>
              <w:rPr>
                <w:noProof/>
                <w:webHidden/>
              </w:rPr>
            </w:r>
            <w:r>
              <w:rPr>
                <w:noProof/>
                <w:webHidden/>
              </w:rPr>
              <w:fldChar w:fldCharType="separate"/>
            </w:r>
            <w:r>
              <w:rPr>
                <w:noProof/>
                <w:webHidden/>
              </w:rPr>
              <w:t>19</w:t>
            </w:r>
            <w:r>
              <w:rPr>
                <w:noProof/>
                <w:webHidden/>
              </w:rPr>
              <w:fldChar w:fldCharType="end"/>
            </w:r>
          </w:hyperlink>
        </w:p>
        <w:p w14:paraId="254ECD69" w14:textId="10324A6A" w:rsidR="00CE41F3" w:rsidRDefault="00CE41F3">
          <w:pPr>
            <w:pStyle w:val="TOC2"/>
            <w:rPr>
              <w:rFonts w:eastAsiaTheme="minorEastAsia"/>
              <w:noProof/>
              <w:kern w:val="2"/>
              <w:lang w:bidi="ar-SA"/>
              <w14:ligatures w14:val="standardContextual"/>
            </w:rPr>
          </w:pPr>
          <w:hyperlink w:anchor="_Toc210291978" w:history="1">
            <w:r w:rsidRPr="00216DC3">
              <w:rPr>
                <w:rStyle w:val="Hyperlink"/>
                <w:noProof/>
              </w:rPr>
              <w:t>Автоматическая прокрутка написанного текста в редакторе</w:t>
            </w:r>
            <w:r>
              <w:rPr>
                <w:noProof/>
                <w:webHidden/>
              </w:rPr>
              <w:tab/>
            </w:r>
            <w:r>
              <w:rPr>
                <w:noProof/>
                <w:webHidden/>
              </w:rPr>
              <w:fldChar w:fldCharType="begin"/>
            </w:r>
            <w:r>
              <w:rPr>
                <w:noProof/>
                <w:webHidden/>
              </w:rPr>
              <w:instrText xml:space="preserve"> PAGEREF _Toc210291978 \h </w:instrText>
            </w:r>
            <w:r>
              <w:rPr>
                <w:noProof/>
                <w:webHidden/>
              </w:rPr>
            </w:r>
            <w:r>
              <w:rPr>
                <w:noProof/>
                <w:webHidden/>
              </w:rPr>
              <w:fldChar w:fldCharType="separate"/>
            </w:r>
            <w:r>
              <w:rPr>
                <w:noProof/>
                <w:webHidden/>
              </w:rPr>
              <w:t>20</w:t>
            </w:r>
            <w:r>
              <w:rPr>
                <w:noProof/>
                <w:webHidden/>
              </w:rPr>
              <w:fldChar w:fldCharType="end"/>
            </w:r>
          </w:hyperlink>
        </w:p>
        <w:p w14:paraId="5B2B0850" w14:textId="424C3F26" w:rsidR="00CE41F3" w:rsidRDefault="00CE41F3">
          <w:pPr>
            <w:pStyle w:val="TOC3"/>
            <w:tabs>
              <w:tab w:val="right" w:leader="dot" w:pos="9350"/>
            </w:tabs>
            <w:rPr>
              <w:rFonts w:eastAsiaTheme="minorEastAsia"/>
              <w:noProof/>
              <w:kern w:val="2"/>
              <w:lang w:bidi="ar-SA"/>
              <w14:ligatures w14:val="standardContextual"/>
            </w:rPr>
          </w:pPr>
          <w:hyperlink w:anchor="_Toc210291979" w:history="1">
            <w:r w:rsidRPr="00216DC3">
              <w:rPr>
                <w:rStyle w:val="Hyperlink"/>
                <w:noProof/>
              </w:rPr>
              <w:t>Изменение скорости автопрокрутки</w:t>
            </w:r>
            <w:r>
              <w:rPr>
                <w:noProof/>
                <w:webHidden/>
              </w:rPr>
              <w:tab/>
            </w:r>
            <w:r>
              <w:rPr>
                <w:noProof/>
                <w:webHidden/>
              </w:rPr>
              <w:fldChar w:fldCharType="begin"/>
            </w:r>
            <w:r>
              <w:rPr>
                <w:noProof/>
                <w:webHidden/>
              </w:rPr>
              <w:instrText xml:space="preserve"> PAGEREF _Toc210291979 \h </w:instrText>
            </w:r>
            <w:r>
              <w:rPr>
                <w:noProof/>
                <w:webHidden/>
              </w:rPr>
            </w:r>
            <w:r>
              <w:rPr>
                <w:noProof/>
                <w:webHidden/>
              </w:rPr>
              <w:fldChar w:fldCharType="separate"/>
            </w:r>
            <w:r>
              <w:rPr>
                <w:noProof/>
                <w:webHidden/>
              </w:rPr>
              <w:t>20</w:t>
            </w:r>
            <w:r>
              <w:rPr>
                <w:noProof/>
                <w:webHidden/>
              </w:rPr>
              <w:fldChar w:fldCharType="end"/>
            </w:r>
          </w:hyperlink>
        </w:p>
        <w:p w14:paraId="1CEAD6BB" w14:textId="09D08E08" w:rsidR="00CE41F3" w:rsidRDefault="00CE41F3">
          <w:pPr>
            <w:pStyle w:val="TOC2"/>
            <w:rPr>
              <w:rFonts w:eastAsiaTheme="minorEastAsia"/>
              <w:noProof/>
              <w:kern w:val="2"/>
              <w:lang w:bidi="ar-SA"/>
              <w14:ligatures w14:val="standardContextual"/>
            </w:rPr>
          </w:pPr>
          <w:hyperlink w:anchor="_Toc210291980" w:history="1">
            <w:r w:rsidRPr="00216DC3">
              <w:rPr>
                <w:rStyle w:val="Hyperlink"/>
                <w:noProof/>
              </w:rPr>
              <w:t>Поиск текста   в файле</w:t>
            </w:r>
            <w:r>
              <w:rPr>
                <w:noProof/>
                <w:webHidden/>
              </w:rPr>
              <w:tab/>
            </w:r>
            <w:r>
              <w:rPr>
                <w:noProof/>
                <w:webHidden/>
              </w:rPr>
              <w:fldChar w:fldCharType="begin"/>
            </w:r>
            <w:r>
              <w:rPr>
                <w:noProof/>
                <w:webHidden/>
              </w:rPr>
              <w:instrText xml:space="preserve"> PAGEREF _Toc210291980 \h </w:instrText>
            </w:r>
            <w:r>
              <w:rPr>
                <w:noProof/>
                <w:webHidden/>
              </w:rPr>
            </w:r>
            <w:r>
              <w:rPr>
                <w:noProof/>
                <w:webHidden/>
              </w:rPr>
              <w:fldChar w:fldCharType="separate"/>
            </w:r>
            <w:r>
              <w:rPr>
                <w:noProof/>
                <w:webHidden/>
              </w:rPr>
              <w:t>20</w:t>
            </w:r>
            <w:r>
              <w:rPr>
                <w:noProof/>
                <w:webHidden/>
              </w:rPr>
              <w:fldChar w:fldCharType="end"/>
            </w:r>
          </w:hyperlink>
        </w:p>
        <w:p w14:paraId="783C8C76" w14:textId="209C505A" w:rsidR="00CE41F3" w:rsidRDefault="00CE41F3">
          <w:pPr>
            <w:pStyle w:val="TOC3"/>
            <w:tabs>
              <w:tab w:val="right" w:leader="dot" w:pos="9350"/>
            </w:tabs>
            <w:rPr>
              <w:rFonts w:eastAsiaTheme="minorEastAsia"/>
              <w:noProof/>
              <w:kern w:val="2"/>
              <w:lang w:bidi="ar-SA"/>
              <w14:ligatures w14:val="standardContextual"/>
            </w:rPr>
          </w:pPr>
          <w:hyperlink w:anchor="_Toc210291981" w:history="1">
            <w:r w:rsidRPr="00216DC3">
              <w:rPr>
                <w:rStyle w:val="Hyperlink"/>
                <w:noProof/>
              </w:rPr>
              <w:t>Поиск и замена текста</w:t>
            </w:r>
            <w:r>
              <w:rPr>
                <w:noProof/>
                <w:webHidden/>
              </w:rPr>
              <w:tab/>
            </w:r>
            <w:r>
              <w:rPr>
                <w:noProof/>
                <w:webHidden/>
              </w:rPr>
              <w:fldChar w:fldCharType="begin"/>
            </w:r>
            <w:r>
              <w:rPr>
                <w:noProof/>
                <w:webHidden/>
              </w:rPr>
              <w:instrText xml:space="preserve"> PAGEREF _Toc210291981 \h </w:instrText>
            </w:r>
            <w:r>
              <w:rPr>
                <w:noProof/>
                <w:webHidden/>
              </w:rPr>
            </w:r>
            <w:r>
              <w:rPr>
                <w:noProof/>
                <w:webHidden/>
              </w:rPr>
              <w:fldChar w:fldCharType="separate"/>
            </w:r>
            <w:r>
              <w:rPr>
                <w:noProof/>
                <w:webHidden/>
              </w:rPr>
              <w:t>20</w:t>
            </w:r>
            <w:r>
              <w:rPr>
                <w:noProof/>
                <w:webHidden/>
              </w:rPr>
              <w:fldChar w:fldCharType="end"/>
            </w:r>
          </w:hyperlink>
        </w:p>
        <w:p w14:paraId="45E5847A" w14:textId="0D2C03ED" w:rsidR="00CE41F3" w:rsidRDefault="00CE41F3">
          <w:pPr>
            <w:pStyle w:val="TOC2"/>
            <w:rPr>
              <w:rFonts w:eastAsiaTheme="minorEastAsia"/>
              <w:noProof/>
              <w:kern w:val="2"/>
              <w:lang w:bidi="ar-SA"/>
              <w14:ligatures w14:val="standardContextual"/>
            </w:rPr>
          </w:pPr>
          <w:hyperlink w:anchor="_Toc210291982" w:history="1">
            <w:r w:rsidRPr="00216DC3">
              <w:rPr>
                <w:rStyle w:val="Hyperlink"/>
                <w:noProof/>
              </w:rPr>
              <w:t>Вырезание, копирование и вставка текста</w:t>
            </w:r>
            <w:r>
              <w:rPr>
                <w:noProof/>
                <w:webHidden/>
              </w:rPr>
              <w:tab/>
            </w:r>
            <w:r>
              <w:rPr>
                <w:noProof/>
                <w:webHidden/>
              </w:rPr>
              <w:fldChar w:fldCharType="begin"/>
            </w:r>
            <w:r>
              <w:rPr>
                <w:noProof/>
                <w:webHidden/>
              </w:rPr>
              <w:instrText xml:space="preserve"> PAGEREF _Toc210291982 \h </w:instrText>
            </w:r>
            <w:r>
              <w:rPr>
                <w:noProof/>
                <w:webHidden/>
              </w:rPr>
            </w:r>
            <w:r>
              <w:rPr>
                <w:noProof/>
                <w:webHidden/>
              </w:rPr>
              <w:fldChar w:fldCharType="separate"/>
            </w:r>
            <w:r>
              <w:rPr>
                <w:noProof/>
                <w:webHidden/>
              </w:rPr>
              <w:t>20</w:t>
            </w:r>
            <w:r>
              <w:rPr>
                <w:noProof/>
                <w:webHidden/>
              </w:rPr>
              <w:fldChar w:fldCharType="end"/>
            </w:r>
          </w:hyperlink>
        </w:p>
        <w:p w14:paraId="11180EAB" w14:textId="35C008B6" w:rsidR="00CE41F3" w:rsidRDefault="00CE41F3">
          <w:pPr>
            <w:pStyle w:val="TOC2"/>
            <w:rPr>
              <w:rFonts w:eastAsiaTheme="minorEastAsia"/>
              <w:noProof/>
              <w:kern w:val="2"/>
              <w:lang w:bidi="ar-SA"/>
              <w14:ligatures w14:val="standardContextual"/>
            </w:rPr>
          </w:pPr>
          <w:hyperlink w:anchor="_Toc210291983" w:history="1">
            <w:r w:rsidRPr="00216DC3">
              <w:rPr>
                <w:rStyle w:val="Hyperlink"/>
                <w:noProof/>
              </w:rPr>
              <w:t xml:space="preserve">Поиск в википедии, вики словаре и в </w:t>
            </w:r>
            <w:r w:rsidRPr="00216DC3">
              <w:rPr>
                <w:rStyle w:val="Hyperlink"/>
                <w:noProof/>
                <w:lang w:val="en-US"/>
              </w:rPr>
              <w:t>WordNet</w:t>
            </w:r>
            <w:r>
              <w:rPr>
                <w:noProof/>
                <w:webHidden/>
              </w:rPr>
              <w:tab/>
            </w:r>
            <w:r>
              <w:rPr>
                <w:noProof/>
                <w:webHidden/>
              </w:rPr>
              <w:fldChar w:fldCharType="begin"/>
            </w:r>
            <w:r>
              <w:rPr>
                <w:noProof/>
                <w:webHidden/>
              </w:rPr>
              <w:instrText xml:space="preserve"> PAGEREF _Toc210291983 \h </w:instrText>
            </w:r>
            <w:r>
              <w:rPr>
                <w:noProof/>
                <w:webHidden/>
              </w:rPr>
            </w:r>
            <w:r>
              <w:rPr>
                <w:noProof/>
                <w:webHidden/>
              </w:rPr>
              <w:fldChar w:fldCharType="separate"/>
            </w:r>
            <w:r>
              <w:rPr>
                <w:noProof/>
                <w:webHidden/>
              </w:rPr>
              <w:t>21</w:t>
            </w:r>
            <w:r>
              <w:rPr>
                <w:noProof/>
                <w:webHidden/>
              </w:rPr>
              <w:fldChar w:fldCharType="end"/>
            </w:r>
          </w:hyperlink>
        </w:p>
        <w:p w14:paraId="62F7817F" w14:textId="5C21B54D" w:rsidR="00CE41F3" w:rsidRDefault="00CE41F3">
          <w:pPr>
            <w:pStyle w:val="TOC2"/>
            <w:rPr>
              <w:rFonts w:eastAsiaTheme="minorEastAsia"/>
              <w:noProof/>
              <w:kern w:val="2"/>
              <w:lang w:bidi="ar-SA"/>
              <w14:ligatures w14:val="standardContextual"/>
            </w:rPr>
          </w:pPr>
          <w:hyperlink w:anchor="_Toc210291984" w:history="1">
            <w:r w:rsidRPr="00216DC3">
              <w:rPr>
                <w:rStyle w:val="Hyperlink"/>
                <w:noProof/>
              </w:rPr>
              <w:t>Использование режима чтения</w:t>
            </w:r>
            <w:r>
              <w:rPr>
                <w:noProof/>
                <w:webHidden/>
              </w:rPr>
              <w:tab/>
            </w:r>
            <w:r>
              <w:rPr>
                <w:noProof/>
                <w:webHidden/>
              </w:rPr>
              <w:fldChar w:fldCharType="begin"/>
            </w:r>
            <w:r>
              <w:rPr>
                <w:noProof/>
                <w:webHidden/>
              </w:rPr>
              <w:instrText xml:space="preserve"> PAGEREF _Toc210291984 \h </w:instrText>
            </w:r>
            <w:r>
              <w:rPr>
                <w:noProof/>
                <w:webHidden/>
              </w:rPr>
            </w:r>
            <w:r>
              <w:rPr>
                <w:noProof/>
                <w:webHidden/>
              </w:rPr>
              <w:fldChar w:fldCharType="separate"/>
            </w:r>
            <w:r>
              <w:rPr>
                <w:noProof/>
                <w:webHidden/>
              </w:rPr>
              <w:t>21</w:t>
            </w:r>
            <w:r>
              <w:rPr>
                <w:noProof/>
                <w:webHidden/>
              </w:rPr>
              <w:fldChar w:fldCharType="end"/>
            </w:r>
          </w:hyperlink>
        </w:p>
        <w:p w14:paraId="4C2FDB00" w14:textId="555956AA" w:rsidR="00CE41F3" w:rsidRDefault="00CE41F3">
          <w:pPr>
            <w:pStyle w:val="TOC2"/>
            <w:rPr>
              <w:rFonts w:eastAsiaTheme="minorEastAsia"/>
              <w:noProof/>
              <w:kern w:val="2"/>
              <w:lang w:bidi="ar-SA"/>
              <w14:ligatures w14:val="standardContextual"/>
            </w:rPr>
          </w:pPr>
          <w:hyperlink w:anchor="_Toc210291985" w:history="1">
            <w:r w:rsidRPr="00216DC3">
              <w:rPr>
                <w:rStyle w:val="Hyperlink"/>
                <w:noProof/>
              </w:rPr>
              <w:t>Добавление, использование и удаление закладок</w:t>
            </w:r>
            <w:r>
              <w:rPr>
                <w:noProof/>
                <w:webHidden/>
              </w:rPr>
              <w:tab/>
            </w:r>
            <w:r>
              <w:rPr>
                <w:noProof/>
                <w:webHidden/>
              </w:rPr>
              <w:fldChar w:fldCharType="begin"/>
            </w:r>
            <w:r>
              <w:rPr>
                <w:noProof/>
                <w:webHidden/>
              </w:rPr>
              <w:instrText xml:space="preserve"> PAGEREF _Toc210291985 \h </w:instrText>
            </w:r>
            <w:r>
              <w:rPr>
                <w:noProof/>
                <w:webHidden/>
              </w:rPr>
            </w:r>
            <w:r>
              <w:rPr>
                <w:noProof/>
                <w:webHidden/>
              </w:rPr>
              <w:fldChar w:fldCharType="separate"/>
            </w:r>
            <w:r>
              <w:rPr>
                <w:noProof/>
                <w:webHidden/>
              </w:rPr>
              <w:t>22</w:t>
            </w:r>
            <w:r>
              <w:rPr>
                <w:noProof/>
                <w:webHidden/>
              </w:rPr>
              <w:fldChar w:fldCharType="end"/>
            </w:r>
          </w:hyperlink>
        </w:p>
        <w:p w14:paraId="62F15E1F" w14:textId="4CE44B25" w:rsidR="00CE41F3" w:rsidRDefault="00CE41F3">
          <w:pPr>
            <w:pStyle w:val="TOC3"/>
            <w:tabs>
              <w:tab w:val="right" w:leader="dot" w:pos="9350"/>
            </w:tabs>
            <w:rPr>
              <w:rFonts w:eastAsiaTheme="minorEastAsia"/>
              <w:noProof/>
              <w:kern w:val="2"/>
              <w:lang w:bidi="ar-SA"/>
              <w14:ligatures w14:val="standardContextual"/>
            </w:rPr>
          </w:pPr>
          <w:hyperlink w:anchor="_Toc210291986" w:history="1">
            <w:r w:rsidRPr="00216DC3">
              <w:rPr>
                <w:rStyle w:val="Hyperlink"/>
                <w:noProof/>
              </w:rPr>
              <w:t>Добавление закладки</w:t>
            </w:r>
            <w:r>
              <w:rPr>
                <w:noProof/>
                <w:webHidden/>
              </w:rPr>
              <w:tab/>
            </w:r>
            <w:r>
              <w:rPr>
                <w:noProof/>
                <w:webHidden/>
              </w:rPr>
              <w:fldChar w:fldCharType="begin"/>
            </w:r>
            <w:r>
              <w:rPr>
                <w:noProof/>
                <w:webHidden/>
              </w:rPr>
              <w:instrText xml:space="preserve"> PAGEREF _Toc210291986 \h </w:instrText>
            </w:r>
            <w:r>
              <w:rPr>
                <w:noProof/>
                <w:webHidden/>
              </w:rPr>
            </w:r>
            <w:r>
              <w:rPr>
                <w:noProof/>
                <w:webHidden/>
              </w:rPr>
              <w:fldChar w:fldCharType="separate"/>
            </w:r>
            <w:r>
              <w:rPr>
                <w:noProof/>
                <w:webHidden/>
              </w:rPr>
              <w:t>22</w:t>
            </w:r>
            <w:r>
              <w:rPr>
                <w:noProof/>
                <w:webHidden/>
              </w:rPr>
              <w:fldChar w:fldCharType="end"/>
            </w:r>
          </w:hyperlink>
        </w:p>
        <w:p w14:paraId="60B4C445" w14:textId="0E30CF80" w:rsidR="00CE41F3" w:rsidRDefault="00CE41F3">
          <w:pPr>
            <w:pStyle w:val="TOC3"/>
            <w:tabs>
              <w:tab w:val="right" w:leader="dot" w:pos="9350"/>
            </w:tabs>
            <w:rPr>
              <w:rFonts w:eastAsiaTheme="minorEastAsia"/>
              <w:noProof/>
              <w:kern w:val="2"/>
              <w:lang w:bidi="ar-SA"/>
              <w14:ligatures w14:val="standardContextual"/>
            </w:rPr>
          </w:pPr>
          <w:hyperlink w:anchor="_Toc210291987" w:history="1">
            <w:r w:rsidRPr="00216DC3">
              <w:rPr>
                <w:rStyle w:val="Hyperlink"/>
                <w:noProof/>
              </w:rPr>
              <w:t>Переход к закладкам</w:t>
            </w:r>
            <w:r>
              <w:rPr>
                <w:noProof/>
                <w:webHidden/>
              </w:rPr>
              <w:tab/>
            </w:r>
            <w:r>
              <w:rPr>
                <w:noProof/>
                <w:webHidden/>
              </w:rPr>
              <w:fldChar w:fldCharType="begin"/>
            </w:r>
            <w:r>
              <w:rPr>
                <w:noProof/>
                <w:webHidden/>
              </w:rPr>
              <w:instrText xml:space="preserve"> PAGEREF _Toc210291987 \h </w:instrText>
            </w:r>
            <w:r>
              <w:rPr>
                <w:noProof/>
                <w:webHidden/>
              </w:rPr>
            </w:r>
            <w:r>
              <w:rPr>
                <w:noProof/>
                <w:webHidden/>
              </w:rPr>
              <w:fldChar w:fldCharType="separate"/>
            </w:r>
            <w:r>
              <w:rPr>
                <w:noProof/>
                <w:webHidden/>
              </w:rPr>
              <w:t>22</w:t>
            </w:r>
            <w:r>
              <w:rPr>
                <w:noProof/>
                <w:webHidden/>
              </w:rPr>
              <w:fldChar w:fldCharType="end"/>
            </w:r>
          </w:hyperlink>
        </w:p>
        <w:p w14:paraId="11DA7252" w14:textId="501603B3" w:rsidR="00CE41F3" w:rsidRDefault="00CE41F3">
          <w:pPr>
            <w:pStyle w:val="TOC3"/>
            <w:tabs>
              <w:tab w:val="right" w:leader="dot" w:pos="9350"/>
            </w:tabs>
            <w:rPr>
              <w:rFonts w:eastAsiaTheme="minorEastAsia"/>
              <w:noProof/>
              <w:kern w:val="2"/>
              <w:lang w:bidi="ar-SA"/>
              <w14:ligatures w14:val="standardContextual"/>
            </w:rPr>
          </w:pPr>
          <w:hyperlink w:anchor="_Toc210291988" w:history="1">
            <w:r w:rsidRPr="00216DC3">
              <w:rPr>
                <w:rStyle w:val="Hyperlink"/>
                <w:noProof/>
              </w:rPr>
              <w:t>Удаление закладок</w:t>
            </w:r>
            <w:r>
              <w:rPr>
                <w:noProof/>
                <w:webHidden/>
              </w:rPr>
              <w:tab/>
            </w:r>
            <w:r>
              <w:rPr>
                <w:noProof/>
                <w:webHidden/>
              </w:rPr>
              <w:fldChar w:fldCharType="begin"/>
            </w:r>
            <w:r>
              <w:rPr>
                <w:noProof/>
                <w:webHidden/>
              </w:rPr>
              <w:instrText xml:space="preserve"> PAGEREF _Toc210291988 \h </w:instrText>
            </w:r>
            <w:r>
              <w:rPr>
                <w:noProof/>
                <w:webHidden/>
              </w:rPr>
            </w:r>
            <w:r>
              <w:rPr>
                <w:noProof/>
                <w:webHidden/>
              </w:rPr>
              <w:fldChar w:fldCharType="separate"/>
            </w:r>
            <w:r>
              <w:rPr>
                <w:noProof/>
                <w:webHidden/>
              </w:rPr>
              <w:t>22</w:t>
            </w:r>
            <w:r>
              <w:rPr>
                <w:noProof/>
                <w:webHidden/>
              </w:rPr>
              <w:fldChar w:fldCharType="end"/>
            </w:r>
          </w:hyperlink>
        </w:p>
        <w:p w14:paraId="046072CF" w14:textId="38CD4DBC" w:rsidR="00CE41F3" w:rsidRDefault="00CE41F3">
          <w:pPr>
            <w:pStyle w:val="TOC2"/>
            <w:rPr>
              <w:rFonts w:eastAsiaTheme="minorEastAsia"/>
              <w:noProof/>
              <w:kern w:val="2"/>
              <w:lang w:bidi="ar-SA"/>
              <w14:ligatures w14:val="standardContextual"/>
            </w:rPr>
          </w:pPr>
          <w:hyperlink w:anchor="_Toc210291989" w:history="1">
            <w:r w:rsidRPr="00216DC3">
              <w:rPr>
                <w:rStyle w:val="Hyperlink"/>
                <w:noProof/>
              </w:rPr>
              <w:t>Переключение текстовых индикаторов</w:t>
            </w:r>
            <w:r>
              <w:rPr>
                <w:noProof/>
                <w:webHidden/>
              </w:rPr>
              <w:tab/>
            </w:r>
            <w:r>
              <w:rPr>
                <w:noProof/>
                <w:webHidden/>
              </w:rPr>
              <w:fldChar w:fldCharType="begin"/>
            </w:r>
            <w:r>
              <w:rPr>
                <w:noProof/>
                <w:webHidden/>
              </w:rPr>
              <w:instrText xml:space="preserve"> PAGEREF _Toc210291989 \h </w:instrText>
            </w:r>
            <w:r>
              <w:rPr>
                <w:noProof/>
                <w:webHidden/>
              </w:rPr>
            </w:r>
            <w:r>
              <w:rPr>
                <w:noProof/>
                <w:webHidden/>
              </w:rPr>
              <w:fldChar w:fldCharType="separate"/>
            </w:r>
            <w:r>
              <w:rPr>
                <w:noProof/>
                <w:webHidden/>
              </w:rPr>
              <w:t>23</w:t>
            </w:r>
            <w:r>
              <w:rPr>
                <w:noProof/>
                <w:webHidden/>
              </w:rPr>
              <w:fldChar w:fldCharType="end"/>
            </w:r>
          </w:hyperlink>
        </w:p>
        <w:p w14:paraId="03211976" w14:textId="2EF5E73B" w:rsidR="00CE41F3" w:rsidRDefault="00CE41F3">
          <w:pPr>
            <w:pStyle w:val="TOC2"/>
            <w:rPr>
              <w:rFonts w:eastAsiaTheme="minorEastAsia"/>
              <w:noProof/>
              <w:kern w:val="2"/>
              <w:lang w:bidi="ar-SA"/>
              <w14:ligatures w14:val="standardContextual"/>
            </w:rPr>
          </w:pPr>
          <w:hyperlink w:anchor="_Toc210291990" w:history="1">
            <w:r w:rsidRPr="00216DC3">
              <w:rPr>
                <w:rStyle w:val="Hyperlink"/>
                <w:noProof/>
              </w:rPr>
              <w:t>Таблица Команд редактора</w:t>
            </w:r>
            <w:r>
              <w:rPr>
                <w:noProof/>
                <w:webHidden/>
              </w:rPr>
              <w:tab/>
            </w:r>
            <w:r>
              <w:rPr>
                <w:noProof/>
                <w:webHidden/>
              </w:rPr>
              <w:fldChar w:fldCharType="begin"/>
            </w:r>
            <w:r>
              <w:rPr>
                <w:noProof/>
                <w:webHidden/>
              </w:rPr>
              <w:instrText xml:space="preserve"> PAGEREF _Toc210291990 \h </w:instrText>
            </w:r>
            <w:r>
              <w:rPr>
                <w:noProof/>
                <w:webHidden/>
              </w:rPr>
            </w:r>
            <w:r>
              <w:rPr>
                <w:noProof/>
                <w:webHidden/>
              </w:rPr>
              <w:fldChar w:fldCharType="separate"/>
            </w:r>
            <w:r>
              <w:rPr>
                <w:noProof/>
                <w:webHidden/>
              </w:rPr>
              <w:t>23</w:t>
            </w:r>
            <w:r>
              <w:rPr>
                <w:noProof/>
                <w:webHidden/>
              </w:rPr>
              <w:fldChar w:fldCharType="end"/>
            </w:r>
          </w:hyperlink>
        </w:p>
        <w:p w14:paraId="27DA886E" w14:textId="6D3B0257" w:rsidR="00CE41F3" w:rsidRDefault="00CE41F3">
          <w:pPr>
            <w:pStyle w:val="TOC1"/>
            <w:rPr>
              <w:rFonts w:eastAsiaTheme="minorEastAsia"/>
              <w:noProof/>
              <w:kern w:val="2"/>
              <w:lang w:bidi="ar-SA"/>
              <w14:ligatures w14:val="standardContextual"/>
            </w:rPr>
          </w:pPr>
          <w:hyperlink w:anchor="_Toc210291991" w:history="1">
            <w:r w:rsidRPr="00216DC3">
              <w:rPr>
                <w:rStyle w:val="Hyperlink"/>
                <w:noProof/>
              </w:rPr>
              <w:t>Работа в приложении Редактор Брайля</w:t>
            </w:r>
            <w:r>
              <w:rPr>
                <w:noProof/>
                <w:webHidden/>
              </w:rPr>
              <w:tab/>
            </w:r>
            <w:r>
              <w:rPr>
                <w:noProof/>
                <w:webHidden/>
              </w:rPr>
              <w:fldChar w:fldCharType="begin"/>
            </w:r>
            <w:r>
              <w:rPr>
                <w:noProof/>
                <w:webHidden/>
              </w:rPr>
              <w:instrText xml:space="preserve"> PAGEREF _Toc210291991 \h </w:instrText>
            </w:r>
            <w:r>
              <w:rPr>
                <w:noProof/>
                <w:webHidden/>
              </w:rPr>
            </w:r>
            <w:r>
              <w:rPr>
                <w:noProof/>
                <w:webHidden/>
              </w:rPr>
              <w:fldChar w:fldCharType="separate"/>
            </w:r>
            <w:r>
              <w:rPr>
                <w:noProof/>
                <w:webHidden/>
              </w:rPr>
              <w:t>25</w:t>
            </w:r>
            <w:r>
              <w:rPr>
                <w:noProof/>
                <w:webHidden/>
              </w:rPr>
              <w:fldChar w:fldCharType="end"/>
            </w:r>
          </w:hyperlink>
        </w:p>
        <w:p w14:paraId="05B09F29" w14:textId="22CB6DB0" w:rsidR="00CE41F3" w:rsidRDefault="00CE41F3">
          <w:pPr>
            <w:pStyle w:val="TOC2"/>
            <w:rPr>
              <w:rFonts w:eastAsiaTheme="minorEastAsia"/>
              <w:noProof/>
              <w:kern w:val="2"/>
              <w:lang w:bidi="ar-SA"/>
              <w14:ligatures w14:val="standardContextual"/>
            </w:rPr>
          </w:pPr>
          <w:hyperlink w:anchor="_Toc210291992" w:history="1">
            <w:r w:rsidRPr="00216DC3">
              <w:rPr>
                <w:rStyle w:val="Hyperlink"/>
                <w:noProof/>
              </w:rPr>
              <w:t>Создать файл</w:t>
            </w:r>
            <w:r>
              <w:rPr>
                <w:noProof/>
                <w:webHidden/>
              </w:rPr>
              <w:tab/>
            </w:r>
            <w:r>
              <w:rPr>
                <w:noProof/>
                <w:webHidden/>
              </w:rPr>
              <w:fldChar w:fldCharType="begin"/>
            </w:r>
            <w:r>
              <w:rPr>
                <w:noProof/>
                <w:webHidden/>
              </w:rPr>
              <w:instrText xml:space="preserve"> PAGEREF _Toc210291992 \h </w:instrText>
            </w:r>
            <w:r>
              <w:rPr>
                <w:noProof/>
                <w:webHidden/>
              </w:rPr>
            </w:r>
            <w:r>
              <w:rPr>
                <w:noProof/>
                <w:webHidden/>
              </w:rPr>
              <w:fldChar w:fldCharType="separate"/>
            </w:r>
            <w:r>
              <w:rPr>
                <w:noProof/>
                <w:webHidden/>
              </w:rPr>
              <w:t>25</w:t>
            </w:r>
            <w:r>
              <w:rPr>
                <w:noProof/>
                <w:webHidden/>
              </w:rPr>
              <w:fldChar w:fldCharType="end"/>
            </w:r>
          </w:hyperlink>
        </w:p>
        <w:p w14:paraId="63D69F0A" w14:textId="1ECFD0F1" w:rsidR="00CE41F3" w:rsidRDefault="00CE41F3">
          <w:pPr>
            <w:pStyle w:val="TOC2"/>
            <w:rPr>
              <w:rFonts w:eastAsiaTheme="minorEastAsia"/>
              <w:noProof/>
              <w:kern w:val="2"/>
              <w:lang w:bidi="ar-SA"/>
              <w14:ligatures w14:val="standardContextual"/>
            </w:rPr>
          </w:pPr>
          <w:hyperlink w:anchor="_Toc210291993" w:history="1">
            <w:r w:rsidRPr="00216DC3">
              <w:rPr>
                <w:rStyle w:val="Hyperlink"/>
                <w:noProof/>
              </w:rPr>
              <w:t>Открыть файл</w:t>
            </w:r>
            <w:r>
              <w:rPr>
                <w:noProof/>
                <w:webHidden/>
              </w:rPr>
              <w:tab/>
            </w:r>
            <w:r>
              <w:rPr>
                <w:noProof/>
                <w:webHidden/>
              </w:rPr>
              <w:fldChar w:fldCharType="begin"/>
            </w:r>
            <w:r>
              <w:rPr>
                <w:noProof/>
                <w:webHidden/>
              </w:rPr>
              <w:instrText xml:space="preserve"> PAGEREF _Toc210291993 \h </w:instrText>
            </w:r>
            <w:r>
              <w:rPr>
                <w:noProof/>
                <w:webHidden/>
              </w:rPr>
            </w:r>
            <w:r>
              <w:rPr>
                <w:noProof/>
                <w:webHidden/>
              </w:rPr>
              <w:fldChar w:fldCharType="separate"/>
            </w:r>
            <w:r>
              <w:rPr>
                <w:noProof/>
                <w:webHidden/>
              </w:rPr>
              <w:t>25</w:t>
            </w:r>
            <w:r>
              <w:rPr>
                <w:noProof/>
                <w:webHidden/>
              </w:rPr>
              <w:fldChar w:fldCharType="end"/>
            </w:r>
          </w:hyperlink>
        </w:p>
        <w:p w14:paraId="3BA036D9" w14:textId="0B307CB3" w:rsidR="00CE41F3" w:rsidRDefault="00CE41F3">
          <w:pPr>
            <w:pStyle w:val="TOC2"/>
            <w:rPr>
              <w:rFonts w:eastAsiaTheme="minorEastAsia"/>
              <w:noProof/>
              <w:kern w:val="2"/>
              <w:lang w:bidi="ar-SA"/>
              <w14:ligatures w14:val="standardContextual"/>
            </w:rPr>
          </w:pPr>
          <w:hyperlink w:anchor="_Toc210291994" w:history="1">
            <w:r w:rsidRPr="00216DC3">
              <w:rPr>
                <w:rStyle w:val="Hyperlink"/>
                <w:noProof/>
              </w:rPr>
              <w:t>Недавно сохранённые</w:t>
            </w:r>
            <w:r>
              <w:rPr>
                <w:noProof/>
                <w:webHidden/>
              </w:rPr>
              <w:tab/>
            </w:r>
            <w:r>
              <w:rPr>
                <w:noProof/>
                <w:webHidden/>
              </w:rPr>
              <w:fldChar w:fldCharType="begin"/>
            </w:r>
            <w:r>
              <w:rPr>
                <w:noProof/>
                <w:webHidden/>
              </w:rPr>
              <w:instrText xml:space="preserve"> PAGEREF _Toc210291994 \h </w:instrText>
            </w:r>
            <w:r>
              <w:rPr>
                <w:noProof/>
                <w:webHidden/>
              </w:rPr>
            </w:r>
            <w:r>
              <w:rPr>
                <w:noProof/>
                <w:webHidden/>
              </w:rPr>
              <w:fldChar w:fldCharType="separate"/>
            </w:r>
            <w:r>
              <w:rPr>
                <w:noProof/>
                <w:webHidden/>
              </w:rPr>
              <w:t>26</w:t>
            </w:r>
            <w:r>
              <w:rPr>
                <w:noProof/>
                <w:webHidden/>
              </w:rPr>
              <w:fldChar w:fldCharType="end"/>
            </w:r>
          </w:hyperlink>
        </w:p>
        <w:p w14:paraId="0C64F21C" w14:textId="6CE68896" w:rsidR="00CE41F3" w:rsidRDefault="00CE41F3">
          <w:pPr>
            <w:pStyle w:val="TOC2"/>
            <w:rPr>
              <w:rFonts w:eastAsiaTheme="minorEastAsia"/>
              <w:noProof/>
              <w:kern w:val="2"/>
              <w:lang w:bidi="ar-SA"/>
              <w14:ligatures w14:val="standardContextual"/>
            </w:rPr>
          </w:pPr>
          <w:hyperlink w:anchor="_Toc210291995" w:history="1">
            <w:r w:rsidRPr="00216DC3">
              <w:rPr>
                <w:rStyle w:val="Hyperlink"/>
                <w:noProof/>
              </w:rPr>
              <w:t>Закрыть файл</w:t>
            </w:r>
            <w:r>
              <w:rPr>
                <w:noProof/>
                <w:webHidden/>
              </w:rPr>
              <w:tab/>
            </w:r>
            <w:r>
              <w:rPr>
                <w:noProof/>
                <w:webHidden/>
              </w:rPr>
              <w:fldChar w:fldCharType="begin"/>
            </w:r>
            <w:r>
              <w:rPr>
                <w:noProof/>
                <w:webHidden/>
              </w:rPr>
              <w:instrText xml:space="preserve"> PAGEREF _Toc210291995 \h </w:instrText>
            </w:r>
            <w:r>
              <w:rPr>
                <w:noProof/>
                <w:webHidden/>
              </w:rPr>
            </w:r>
            <w:r>
              <w:rPr>
                <w:noProof/>
                <w:webHidden/>
              </w:rPr>
              <w:fldChar w:fldCharType="separate"/>
            </w:r>
            <w:r>
              <w:rPr>
                <w:noProof/>
                <w:webHidden/>
              </w:rPr>
              <w:t>26</w:t>
            </w:r>
            <w:r>
              <w:rPr>
                <w:noProof/>
                <w:webHidden/>
              </w:rPr>
              <w:fldChar w:fldCharType="end"/>
            </w:r>
          </w:hyperlink>
        </w:p>
        <w:p w14:paraId="17A8D665" w14:textId="66619A7A" w:rsidR="00CE41F3" w:rsidRDefault="00CE41F3">
          <w:pPr>
            <w:pStyle w:val="TOC2"/>
            <w:rPr>
              <w:rFonts w:eastAsiaTheme="minorEastAsia"/>
              <w:noProof/>
              <w:kern w:val="2"/>
              <w:lang w:bidi="ar-SA"/>
              <w14:ligatures w14:val="standardContextual"/>
            </w:rPr>
          </w:pPr>
          <w:hyperlink w:anchor="_Toc210291996" w:history="1">
            <w:r w:rsidRPr="00216DC3">
              <w:rPr>
                <w:rStyle w:val="Hyperlink"/>
                <w:noProof/>
              </w:rPr>
              <w:t>Сохранить брайлевский файл</w:t>
            </w:r>
            <w:r>
              <w:rPr>
                <w:noProof/>
                <w:webHidden/>
              </w:rPr>
              <w:tab/>
            </w:r>
            <w:r>
              <w:rPr>
                <w:noProof/>
                <w:webHidden/>
              </w:rPr>
              <w:fldChar w:fldCharType="begin"/>
            </w:r>
            <w:r>
              <w:rPr>
                <w:noProof/>
                <w:webHidden/>
              </w:rPr>
              <w:instrText xml:space="preserve"> PAGEREF _Toc210291996 \h </w:instrText>
            </w:r>
            <w:r>
              <w:rPr>
                <w:noProof/>
                <w:webHidden/>
              </w:rPr>
            </w:r>
            <w:r>
              <w:rPr>
                <w:noProof/>
                <w:webHidden/>
              </w:rPr>
              <w:fldChar w:fldCharType="separate"/>
            </w:r>
            <w:r>
              <w:rPr>
                <w:noProof/>
                <w:webHidden/>
              </w:rPr>
              <w:t>26</w:t>
            </w:r>
            <w:r>
              <w:rPr>
                <w:noProof/>
                <w:webHidden/>
              </w:rPr>
              <w:fldChar w:fldCharType="end"/>
            </w:r>
          </w:hyperlink>
        </w:p>
        <w:p w14:paraId="43359956" w14:textId="70DE1FB8" w:rsidR="00CE41F3" w:rsidRDefault="00CE41F3">
          <w:pPr>
            <w:pStyle w:val="TOC2"/>
            <w:rPr>
              <w:rFonts w:eastAsiaTheme="minorEastAsia"/>
              <w:noProof/>
              <w:kern w:val="2"/>
              <w:lang w:bidi="ar-SA"/>
              <w14:ligatures w14:val="standardContextual"/>
            </w:rPr>
          </w:pPr>
          <w:hyperlink w:anchor="_Toc210291997" w:history="1">
            <w:r w:rsidRPr="00216DC3">
              <w:rPr>
                <w:rStyle w:val="Hyperlink"/>
                <w:noProof/>
              </w:rPr>
              <w:t>Экспорт брайлевского документа в текст</w:t>
            </w:r>
            <w:r>
              <w:rPr>
                <w:noProof/>
                <w:webHidden/>
              </w:rPr>
              <w:tab/>
            </w:r>
            <w:r>
              <w:rPr>
                <w:noProof/>
                <w:webHidden/>
              </w:rPr>
              <w:fldChar w:fldCharType="begin"/>
            </w:r>
            <w:r>
              <w:rPr>
                <w:noProof/>
                <w:webHidden/>
              </w:rPr>
              <w:instrText xml:space="preserve"> PAGEREF _Toc210291997 \h </w:instrText>
            </w:r>
            <w:r>
              <w:rPr>
                <w:noProof/>
                <w:webHidden/>
              </w:rPr>
            </w:r>
            <w:r>
              <w:rPr>
                <w:noProof/>
                <w:webHidden/>
              </w:rPr>
              <w:fldChar w:fldCharType="separate"/>
            </w:r>
            <w:r>
              <w:rPr>
                <w:noProof/>
                <w:webHidden/>
              </w:rPr>
              <w:t>26</w:t>
            </w:r>
            <w:r>
              <w:rPr>
                <w:noProof/>
                <w:webHidden/>
              </w:rPr>
              <w:fldChar w:fldCharType="end"/>
            </w:r>
          </w:hyperlink>
        </w:p>
        <w:p w14:paraId="7A485E5E" w14:textId="3B8B34A9" w:rsidR="00CE41F3" w:rsidRDefault="00CE41F3">
          <w:pPr>
            <w:pStyle w:val="TOC2"/>
            <w:rPr>
              <w:rFonts w:eastAsiaTheme="minorEastAsia"/>
              <w:noProof/>
              <w:kern w:val="2"/>
              <w:lang w:bidi="ar-SA"/>
              <w14:ligatures w14:val="standardContextual"/>
            </w:rPr>
          </w:pPr>
          <w:hyperlink w:anchor="_Toc210291998" w:history="1">
            <w:r w:rsidRPr="00216DC3">
              <w:rPr>
                <w:rStyle w:val="Hyperlink"/>
                <w:noProof/>
              </w:rPr>
              <w:t>Автоматическая прокрутка написанного текста в редакторе Брайля</w:t>
            </w:r>
            <w:r>
              <w:rPr>
                <w:noProof/>
                <w:webHidden/>
              </w:rPr>
              <w:tab/>
            </w:r>
            <w:r>
              <w:rPr>
                <w:noProof/>
                <w:webHidden/>
              </w:rPr>
              <w:fldChar w:fldCharType="begin"/>
            </w:r>
            <w:r>
              <w:rPr>
                <w:noProof/>
                <w:webHidden/>
              </w:rPr>
              <w:instrText xml:space="preserve"> PAGEREF _Toc210291998 \h </w:instrText>
            </w:r>
            <w:r>
              <w:rPr>
                <w:noProof/>
                <w:webHidden/>
              </w:rPr>
            </w:r>
            <w:r>
              <w:rPr>
                <w:noProof/>
                <w:webHidden/>
              </w:rPr>
              <w:fldChar w:fldCharType="separate"/>
            </w:r>
            <w:r>
              <w:rPr>
                <w:noProof/>
                <w:webHidden/>
              </w:rPr>
              <w:t>27</w:t>
            </w:r>
            <w:r>
              <w:rPr>
                <w:noProof/>
                <w:webHidden/>
              </w:rPr>
              <w:fldChar w:fldCharType="end"/>
            </w:r>
          </w:hyperlink>
        </w:p>
        <w:p w14:paraId="45592C17" w14:textId="738BA564" w:rsidR="00CE41F3" w:rsidRDefault="00CE41F3">
          <w:pPr>
            <w:pStyle w:val="TOC3"/>
            <w:tabs>
              <w:tab w:val="right" w:leader="dot" w:pos="9350"/>
            </w:tabs>
            <w:rPr>
              <w:rFonts w:eastAsiaTheme="minorEastAsia"/>
              <w:noProof/>
              <w:kern w:val="2"/>
              <w:lang w:bidi="ar-SA"/>
              <w14:ligatures w14:val="standardContextual"/>
            </w:rPr>
          </w:pPr>
          <w:hyperlink w:anchor="_Toc210291999" w:history="1">
            <w:r w:rsidRPr="00216DC3">
              <w:rPr>
                <w:rStyle w:val="Hyperlink"/>
                <w:noProof/>
              </w:rPr>
              <w:t>Изменение скорости автопрокрутки</w:t>
            </w:r>
            <w:r>
              <w:rPr>
                <w:noProof/>
                <w:webHidden/>
              </w:rPr>
              <w:tab/>
            </w:r>
            <w:r>
              <w:rPr>
                <w:noProof/>
                <w:webHidden/>
              </w:rPr>
              <w:fldChar w:fldCharType="begin"/>
            </w:r>
            <w:r>
              <w:rPr>
                <w:noProof/>
                <w:webHidden/>
              </w:rPr>
              <w:instrText xml:space="preserve"> PAGEREF _Toc210291999 \h </w:instrText>
            </w:r>
            <w:r>
              <w:rPr>
                <w:noProof/>
                <w:webHidden/>
              </w:rPr>
            </w:r>
            <w:r>
              <w:rPr>
                <w:noProof/>
                <w:webHidden/>
              </w:rPr>
              <w:fldChar w:fldCharType="separate"/>
            </w:r>
            <w:r>
              <w:rPr>
                <w:noProof/>
                <w:webHidden/>
              </w:rPr>
              <w:t>27</w:t>
            </w:r>
            <w:r>
              <w:rPr>
                <w:noProof/>
                <w:webHidden/>
              </w:rPr>
              <w:fldChar w:fldCharType="end"/>
            </w:r>
          </w:hyperlink>
        </w:p>
        <w:p w14:paraId="08FD5696" w14:textId="04B6D3C9" w:rsidR="00CE41F3" w:rsidRDefault="00CE41F3">
          <w:pPr>
            <w:pStyle w:val="TOC2"/>
            <w:rPr>
              <w:rFonts w:eastAsiaTheme="minorEastAsia"/>
              <w:noProof/>
              <w:kern w:val="2"/>
              <w:lang w:bidi="ar-SA"/>
              <w14:ligatures w14:val="standardContextual"/>
            </w:rPr>
          </w:pPr>
          <w:hyperlink w:anchor="_Toc210292000" w:history="1">
            <w:r w:rsidRPr="00216DC3">
              <w:rPr>
                <w:rStyle w:val="Hyperlink"/>
                <w:noProof/>
              </w:rPr>
              <w:t>Поиск текста в файле</w:t>
            </w:r>
            <w:r>
              <w:rPr>
                <w:noProof/>
                <w:webHidden/>
              </w:rPr>
              <w:tab/>
            </w:r>
            <w:r>
              <w:rPr>
                <w:noProof/>
                <w:webHidden/>
              </w:rPr>
              <w:fldChar w:fldCharType="begin"/>
            </w:r>
            <w:r>
              <w:rPr>
                <w:noProof/>
                <w:webHidden/>
              </w:rPr>
              <w:instrText xml:space="preserve"> PAGEREF _Toc210292000 \h </w:instrText>
            </w:r>
            <w:r>
              <w:rPr>
                <w:noProof/>
                <w:webHidden/>
              </w:rPr>
            </w:r>
            <w:r>
              <w:rPr>
                <w:noProof/>
                <w:webHidden/>
              </w:rPr>
              <w:fldChar w:fldCharType="separate"/>
            </w:r>
            <w:r>
              <w:rPr>
                <w:noProof/>
                <w:webHidden/>
              </w:rPr>
              <w:t>27</w:t>
            </w:r>
            <w:r>
              <w:rPr>
                <w:noProof/>
                <w:webHidden/>
              </w:rPr>
              <w:fldChar w:fldCharType="end"/>
            </w:r>
          </w:hyperlink>
        </w:p>
        <w:p w14:paraId="79EF5F01" w14:textId="6EFBF101" w:rsidR="00CE41F3" w:rsidRDefault="00CE41F3">
          <w:pPr>
            <w:pStyle w:val="TOC3"/>
            <w:tabs>
              <w:tab w:val="right" w:leader="dot" w:pos="9350"/>
            </w:tabs>
            <w:rPr>
              <w:rFonts w:eastAsiaTheme="minorEastAsia"/>
              <w:noProof/>
              <w:kern w:val="2"/>
              <w:lang w:bidi="ar-SA"/>
              <w14:ligatures w14:val="standardContextual"/>
            </w:rPr>
          </w:pPr>
          <w:hyperlink w:anchor="_Toc210292001" w:history="1">
            <w:r w:rsidRPr="00216DC3">
              <w:rPr>
                <w:rStyle w:val="Hyperlink"/>
                <w:noProof/>
              </w:rPr>
              <w:t>Поиск и замена текста</w:t>
            </w:r>
            <w:r>
              <w:rPr>
                <w:noProof/>
                <w:webHidden/>
              </w:rPr>
              <w:tab/>
            </w:r>
            <w:r>
              <w:rPr>
                <w:noProof/>
                <w:webHidden/>
              </w:rPr>
              <w:fldChar w:fldCharType="begin"/>
            </w:r>
            <w:r>
              <w:rPr>
                <w:noProof/>
                <w:webHidden/>
              </w:rPr>
              <w:instrText xml:space="preserve"> PAGEREF _Toc210292001 \h </w:instrText>
            </w:r>
            <w:r>
              <w:rPr>
                <w:noProof/>
                <w:webHidden/>
              </w:rPr>
            </w:r>
            <w:r>
              <w:rPr>
                <w:noProof/>
                <w:webHidden/>
              </w:rPr>
              <w:fldChar w:fldCharType="separate"/>
            </w:r>
            <w:r>
              <w:rPr>
                <w:noProof/>
                <w:webHidden/>
              </w:rPr>
              <w:t>27</w:t>
            </w:r>
            <w:r>
              <w:rPr>
                <w:noProof/>
                <w:webHidden/>
              </w:rPr>
              <w:fldChar w:fldCharType="end"/>
            </w:r>
          </w:hyperlink>
        </w:p>
        <w:p w14:paraId="6F1C9123" w14:textId="553C5F94" w:rsidR="00CE41F3" w:rsidRDefault="00CE41F3">
          <w:pPr>
            <w:pStyle w:val="TOC2"/>
            <w:rPr>
              <w:rFonts w:eastAsiaTheme="minorEastAsia"/>
              <w:noProof/>
              <w:kern w:val="2"/>
              <w:lang w:bidi="ar-SA"/>
              <w14:ligatures w14:val="standardContextual"/>
            </w:rPr>
          </w:pPr>
          <w:hyperlink w:anchor="_Toc210292002" w:history="1">
            <w:r w:rsidRPr="00216DC3">
              <w:rPr>
                <w:rStyle w:val="Hyperlink"/>
                <w:noProof/>
              </w:rPr>
              <w:t>Вырезание, копирование и вставка текста</w:t>
            </w:r>
            <w:r>
              <w:rPr>
                <w:noProof/>
                <w:webHidden/>
              </w:rPr>
              <w:tab/>
            </w:r>
            <w:r>
              <w:rPr>
                <w:noProof/>
                <w:webHidden/>
              </w:rPr>
              <w:fldChar w:fldCharType="begin"/>
            </w:r>
            <w:r>
              <w:rPr>
                <w:noProof/>
                <w:webHidden/>
              </w:rPr>
              <w:instrText xml:space="preserve"> PAGEREF _Toc210292002 \h </w:instrText>
            </w:r>
            <w:r>
              <w:rPr>
                <w:noProof/>
                <w:webHidden/>
              </w:rPr>
            </w:r>
            <w:r>
              <w:rPr>
                <w:noProof/>
                <w:webHidden/>
              </w:rPr>
              <w:fldChar w:fldCharType="separate"/>
            </w:r>
            <w:r>
              <w:rPr>
                <w:noProof/>
                <w:webHidden/>
              </w:rPr>
              <w:t>28</w:t>
            </w:r>
            <w:r>
              <w:rPr>
                <w:noProof/>
                <w:webHidden/>
              </w:rPr>
              <w:fldChar w:fldCharType="end"/>
            </w:r>
          </w:hyperlink>
        </w:p>
        <w:p w14:paraId="35F8DB95" w14:textId="0AFAFC44" w:rsidR="00CE41F3" w:rsidRDefault="00CE41F3">
          <w:pPr>
            <w:pStyle w:val="TOC2"/>
            <w:rPr>
              <w:rFonts w:eastAsiaTheme="minorEastAsia"/>
              <w:noProof/>
              <w:kern w:val="2"/>
              <w:lang w:bidi="ar-SA"/>
              <w14:ligatures w14:val="standardContextual"/>
            </w:rPr>
          </w:pPr>
          <w:hyperlink w:anchor="_Toc210292003" w:history="1">
            <w:r w:rsidRPr="00216DC3">
              <w:rPr>
                <w:rStyle w:val="Hyperlink"/>
                <w:noProof/>
              </w:rPr>
              <w:t xml:space="preserve">Поиск в википедии, вики словаре и в </w:t>
            </w:r>
            <w:r w:rsidRPr="00216DC3">
              <w:rPr>
                <w:rStyle w:val="Hyperlink"/>
                <w:noProof/>
                <w:lang w:val="en-US"/>
              </w:rPr>
              <w:t>WordNet</w:t>
            </w:r>
            <w:r>
              <w:rPr>
                <w:noProof/>
                <w:webHidden/>
              </w:rPr>
              <w:tab/>
            </w:r>
            <w:r>
              <w:rPr>
                <w:noProof/>
                <w:webHidden/>
              </w:rPr>
              <w:fldChar w:fldCharType="begin"/>
            </w:r>
            <w:r>
              <w:rPr>
                <w:noProof/>
                <w:webHidden/>
              </w:rPr>
              <w:instrText xml:space="preserve"> PAGEREF _Toc210292003 \h </w:instrText>
            </w:r>
            <w:r>
              <w:rPr>
                <w:noProof/>
                <w:webHidden/>
              </w:rPr>
            </w:r>
            <w:r>
              <w:rPr>
                <w:noProof/>
                <w:webHidden/>
              </w:rPr>
              <w:fldChar w:fldCharType="separate"/>
            </w:r>
            <w:r>
              <w:rPr>
                <w:noProof/>
                <w:webHidden/>
              </w:rPr>
              <w:t>28</w:t>
            </w:r>
            <w:r>
              <w:rPr>
                <w:noProof/>
                <w:webHidden/>
              </w:rPr>
              <w:fldChar w:fldCharType="end"/>
            </w:r>
          </w:hyperlink>
        </w:p>
        <w:p w14:paraId="270CC450" w14:textId="48E7F468" w:rsidR="00CE41F3" w:rsidRDefault="00CE41F3">
          <w:pPr>
            <w:pStyle w:val="TOC2"/>
            <w:rPr>
              <w:rFonts w:eastAsiaTheme="minorEastAsia"/>
              <w:noProof/>
              <w:kern w:val="2"/>
              <w:lang w:bidi="ar-SA"/>
              <w14:ligatures w14:val="standardContextual"/>
            </w:rPr>
          </w:pPr>
          <w:hyperlink w:anchor="_Toc210292004" w:history="1">
            <w:r w:rsidRPr="00216DC3">
              <w:rPr>
                <w:rStyle w:val="Hyperlink"/>
                <w:noProof/>
              </w:rPr>
              <w:t>Использование режима чтения</w:t>
            </w:r>
            <w:r>
              <w:rPr>
                <w:noProof/>
                <w:webHidden/>
              </w:rPr>
              <w:tab/>
            </w:r>
            <w:r>
              <w:rPr>
                <w:noProof/>
                <w:webHidden/>
              </w:rPr>
              <w:fldChar w:fldCharType="begin"/>
            </w:r>
            <w:r>
              <w:rPr>
                <w:noProof/>
                <w:webHidden/>
              </w:rPr>
              <w:instrText xml:space="preserve"> PAGEREF _Toc210292004 \h </w:instrText>
            </w:r>
            <w:r>
              <w:rPr>
                <w:noProof/>
                <w:webHidden/>
              </w:rPr>
            </w:r>
            <w:r>
              <w:rPr>
                <w:noProof/>
                <w:webHidden/>
              </w:rPr>
              <w:fldChar w:fldCharType="separate"/>
            </w:r>
            <w:r>
              <w:rPr>
                <w:noProof/>
                <w:webHidden/>
              </w:rPr>
              <w:t>29</w:t>
            </w:r>
            <w:r>
              <w:rPr>
                <w:noProof/>
                <w:webHidden/>
              </w:rPr>
              <w:fldChar w:fldCharType="end"/>
            </w:r>
          </w:hyperlink>
        </w:p>
        <w:p w14:paraId="2FD3FB18" w14:textId="3688E8AF" w:rsidR="00CE41F3" w:rsidRDefault="00CE41F3">
          <w:pPr>
            <w:pStyle w:val="TOC2"/>
            <w:rPr>
              <w:rFonts w:eastAsiaTheme="minorEastAsia"/>
              <w:noProof/>
              <w:kern w:val="2"/>
              <w:lang w:bidi="ar-SA"/>
              <w14:ligatures w14:val="standardContextual"/>
            </w:rPr>
          </w:pPr>
          <w:hyperlink w:anchor="_Toc210292005" w:history="1">
            <w:r w:rsidRPr="00216DC3">
              <w:rPr>
                <w:rStyle w:val="Hyperlink"/>
                <w:noProof/>
              </w:rPr>
              <w:t>Закладки: добавление, перемещение, удаление</w:t>
            </w:r>
            <w:r>
              <w:rPr>
                <w:noProof/>
                <w:webHidden/>
              </w:rPr>
              <w:tab/>
            </w:r>
            <w:r>
              <w:rPr>
                <w:noProof/>
                <w:webHidden/>
              </w:rPr>
              <w:fldChar w:fldCharType="begin"/>
            </w:r>
            <w:r>
              <w:rPr>
                <w:noProof/>
                <w:webHidden/>
              </w:rPr>
              <w:instrText xml:space="preserve"> PAGEREF _Toc210292005 \h </w:instrText>
            </w:r>
            <w:r>
              <w:rPr>
                <w:noProof/>
                <w:webHidden/>
              </w:rPr>
            </w:r>
            <w:r>
              <w:rPr>
                <w:noProof/>
                <w:webHidden/>
              </w:rPr>
              <w:fldChar w:fldCharType="separate"/>
            </w:r>
            <w:r>
              <w:rPr>
                <w:noProof/>
                <w:webHidden/>
              </w:rPr>
              <w:t>29</w:t>
            </w:r>
            <w:r>
              <w:rPr>
                <w:noProof/>
                <w:webHidden/>
              </w:rPr>
              <w:fldChar w:fldCharType="end"/>
            </w:r>
          </w:hyperlink>
        </w:p>
        <w:p w14:paraId="72548CE0" w14:textId="412BEB96" w:rsidR="00CE41F3" w:rsidRDefault="00CE41F3">
          <w:pPr>
            <w:pStyle w:val="TOC3"/>
            <w:tabs>
              <w:tab w:val="right" w:leader="dot" w:pos="9350"/>
            </w:tabs>
            <w:rPr>
              <w:rFonts w:eastAsiaTheme="minorEastAsia"/>
              <w:noProof/>
              <w:kern w:val="2"/>
              <w:lang w:bidi="ar-SA"/>
              <w14:ligatures w14:val="standardContextual"/>
            </w:rPr>
          </w:pPr>
          <w:hyperlink w:anchor="_Toc210292006" w:history="1">
            <w:r w:rsidRPr="00216DC3">
              <w:rPr>
                <w:rStyle w:val="Hyperlink"/>
                <w:noProof/>
              </w:rPr>
              <w:t>Добавление закладки</w:t>
            </w:r>
            <w:r>
              <w:rPr>
                <w:noProof/>
                <w:webHidden/>
              </w:rPr>
              <w:tab/>
            </w:r>
            <w:r>
              <w:rPr>
                <w:noProof/>
                <w:webHidden/>
              </w:rPr>
              <w:fldChar w:fldCharType="begin"/>
            </w:r>
            <w:r>
              <w:rPr>
                <w:noProof/>
                <w:webHidden/>
              </w:rPr>
              <w:instrText xml:space="preserve"> PAGEREF _Toc210292006 \h </w:instrText>
            </w:r>
            <w:r>
              <w:rPr>
                <w:noProof/>
                <w:webHidden/>
              </w:rPr>
            </w:r>
            <w:r>
              <w:rPr>
                <w:noProof/>
                <w:webHidden/>
              </w:rPr>
              <w:fldChar w:fldCharType="separate"/>
            </w:r>
            <w:r>
              <w:rPr>
                <w:noProof/>
                <w:webHidden/>
              </w:rPr>
              <w:t>29</w:t>
            </w:r>
            <w:r>
              <w:rPr>
                <w:noProof/>
                <w:webHidden/>
              </w:rPr>
              <w:fldChar w:fldCharType="end"/>
            </w:r>
          </w:hyperlink>
        </w:p>
        <w:p w14:paraId="30AD6051" w14:textId="2236777E" w:rsidR="00CE41F3" w:rsidRDefault="00CE41F3">
          <w:pPr>
            <w:pStyle w:val="TOC3"/>
            <w:tabs>
              <w:tab w:val="right" w:leader="dot" w:pos="9350"/>
            </w:tabs>
            <w:rPr>
              <w:rFonts w:eastAsiaTheme="minorEastAsia"/>
              <w:noProof/>
              <w:kern w:val="2"/>
              <w:lang w:bidi="ar-SA"/>
              <w14:ligatures w14:val="standardContextual"/>
            </w:rPr>
          </w:pPr>
          <w:hyperlink w:anchor="_Toc210292007" w:history="1">
            <w:r w:rsidRPr="00216DC3">
              <w:rPr>
                <w:rStyle w:val="Hyperlink"/>
                <w:noProof/>
              </w:rPr>
              <w:t>Переход к закладкам</w:t>
            </w:r>
            <w:r>
              <w:rPr>
                <w:noProof/>
                <w:webHidden/>
              </w:rPr>
              <w:tab/>
            </w:r>
            <w:r>
              <w:rPr>
                <w:noProof/>
                <w:webHidden/>
              </w:rPr>
              <w:fldChar w:fldCharType="begin"/>
            </w:r>
            <w:r>
              <w:rPr>
                <w:noProof/>
                <w:webHidden/>
              </w:rPr>
              <w:instrText xml:space="preserve"> PAGEREF _Toc210292007 \h </w:instrText>
            </w:r>
            <w:r>
              <w:rPr>
                <w:noProof/>
                <w:webHidden/>
              </w:rPr>
            </w:r>
            <w:r>
              <w:rPr>
                <w:noProof/>
                <w:webHidden/>
              </w:rPr>
              <w:fldChar w:fldCharType="separate"/>
            </w:r>
            <w:r>
              <w:rPr>
                <w:noProof/>
                <w:webHidden/>
              </w:rPr>
              <w:t>30</w:t>
            </w:r>
            <w:r>
              <w:rPr>
                <w:noProof/>
                <w:webHidden/>
              </w:rPr>
              <w:fldChar w:fldCharType="end"/>
            </w:r>
          </w:hyperlink>
        </w:p>
        <w:p w14:paraId="0654CF7B" w14:textId="04BE7139" w:rsidR="00CE41F3" w:rsidRDefault="00CE41F3">
          <w:pPr>
            <w:pStyle w:val="TOC3"/>
            <w:tabs>
              <w:tab w:val="right" w:leader="dot" w:pos="9350"/>
            </w:tabs>
            <w:rPr>
              <w:rFonts w:eastAsiaTheme="minorEastAsia"/>
              <w:noProof/>
              <w:kern w:val="2"/>
              <w:lang w:bidi="ar-SA"/>
              <w14:ligatures w14:val="standardContextual"/>
            </w:rPr>
          </w:pPr>
          <w:hyperlink w:anchor="_Toc210292008" w:history="1">
            <w:r w:rsidRPr="00216DC3">
              <w:rPr>
                <w:rStyle w:val="Hyperlink"/>
                <w:noProof/>
              </w:rPr>
              <w:t>Удаление закладок</w:t>
            </w:r>
            <w:r>
              <w:rPr>
                <w:noProof/>
                <w:webHidden/>
              </w:rPr>
              <w:tab/>
            </w:r>
            <w:r>
              <w:rPr>
                <w:noProof/>
                <w:webHidden/>
              </w:rPr>
              <w:fldChar w:fldCharType="begin"/>
            </w:r>
            <w:r>
              <w:rPr>
                <w:noProof/>
                <w:webHidden/>
              </w:rPr>
              <w:instrText xml:space="preserve"> PAGEREF _Toc210292008 \h </w:instrText>
            </w:r>
            <w:r>
              <w:rPr>
                <w:noProof/>
                <w:webHidden/>
              </w:rPr>
            </w:r>
            <w:r>
              <w:rPr>
                <w:noProof/>
                <w:webHidden/>
              </w:rPr>
              <w:fldChar w:fldCharType="separate"/>
            </w:r>
            <w:r>
              <w:rPr>
                <w:noProof/>
                <w:webHidden/>
              </w:rPr>
              <w:t>30</w:t>
            </w:r>
            <w:r>
              <w:rPr>
                <w:noProof/>
                <w:webHidden/>
              </w:rPr>
              <w:fldChar w:fldCharType="end"/>
            </w:r>
          </w:hyperlink>
        </w:p>
        <w:p w14:paraId="7EA8632B" w14:textId="3B017B1A" w:rsidR="00CE41F3" w:rsidRDefault="00CE41F3">
          <w:pPr>
            <w:pStyle w:val="TOC2"/>
            <w:rPr>
              <w:rFonts w:eastAsiaTheme="minorEastAsia"/>
              <w:noProof/>
              <w:kern w:val="2"/>
              <w:lang w:bidi="ar-SA"/>
              <w14:ligatures w14:val="standardContextual"/>
            </w:rPr>
          </w:pPr>
          <w:hyperlink w:anchor="_Toc210292009" w:history="1">
            <w:r w:rsidRPr="00216DC3">
              <w:rPr>
                <w:rStyle w:val="Hyperlink"/>
                <w:noProof/>
              </w:rPr>
              <w:t>Переключение текстовых индикаторов</w:t>
            </w:r>
            <w:r>
              <w:rPr>
                <w:noProof/>
                <w:webHidden/>
              </w:rPr>
              <w:tab/>
            </w:r>
            <w:r>
              <w:rPr>
                <w:noProof/>
                <w:webHidden/>
              </w:rPr>
              <w:fldChar w:fldCharType="begin"/>
            </w:r>
            <w:r>
              <w:rPr>
                <w:noProof/>
                <w:webHidden/>
              </w:rPr>
              <w:instrText xml:space="preserve"> PAGEREF _Toc210292009 \h </w:instrText>
            </w:r>
            <w:r>
              <w:rPr>
                <w:noProof/>
                <w:webHidden/>
              </w:rPr>
            </w:r>
            <w:r>
              <w:rPr>
                <w:noProof/>
                <w:webHidden/>
              </w:rPr>
              <w:fldChar w:fldCharType="separate"/>
            </w:r>
            <w:r>
              <w:rPr>
                <w:noProof/>
                <w:webHidden/>
              </w:rPr>
              <w:t>30</w:t>
            </w:r>
            <w:r>
              <w:rPr>
                <w:noProof/>
                <w:webHidden/>
              </w:rPr>
              <w:fldChar w:fldCharType="end"/>
            </w:r>
          </w:hyperlink>
        </w:p>
        <w:p w14:paraId="1CF15F63" w14:textId="1A57FC89" w:rsidR="00CE41F3" w:rsidRDefault="00CE41F3">
          <w:pPr>
            <w:pStyle w:val="TOC2"/>
            <w:rPr>
              <w:rFonts w:eastAsiaTheme="minorEastAsia"/>
              <w:noProof/>
              <w:kern w:val="2"/>
              <w:lang w:bidi="ar-SA"/>
              <w14:ligatures w14:val="standardContextual"/>
            </w:rPr>
          </w:pPr>
          <w:hyperlink w:anchor="_Toc210292010" w:history="1">
            <w:r w:rsidRPr="00216DC3">
              <w:rPr>
                <w:rStyle w:val="Hyperlink"/>
                <w:noProof/>
              </w:rPr>
              <w:t xml:space="preserve">Форматирование </w:t>
            </w:r>
            <w:r w:rsidRPr="00216DC3">
              <w:rPr>
                <w:rStyle w:val="Hyperlink"/>
                <w:noProof/>
                <w:lang w:val="en-US"/>
              </w:rPr>
              <w:t>BRF</w:t>
            </w:r>
            <w:r>
              <w:rPr>
                <w:noProof/>
                <w:webHidden/>
              </w:rPr>
              <w:tab/>
            </w:r>
            <w:r>
              <w:rPr>
                <w:noProof/>
                <w:webHidden/>
              </w:rPr>
              <w:fldChar w:fldCharType="begin"/>
            </w:r>
            <w:r>
              <w:rPr>
                <w:noProof/>
                <w:webHidden/>
              </w:rPr>
              <w:instrText xml:space="preserve"> PAGEREF _Toc210292010 \h </w:instrText>
            </w:r>
            <w:r>
              <w:rPr>
                <w:noProof/>
                <w:webHidden/>
              </w:rPr>
            </w:r>
            <w:r>
              <w:rPr>
                <w:noProof/>
                <w:webHidden/>
              </w:rPr>
              <w:fldChar w:fldCharType="separate"/>
            </w:r>
            <w:r>
              <w:rPr>
                <w:noProof/>
                <w:webHidden/>
              </w:rPr>
              <w:t>31</w:t>
            </w:r>
            <w:r>
              <w:rPr>
                <w:noProof/>
                <w:webHidden/>
              </w:rPr>
              <w:fldChar w:fldCharType="end"/>
            </w:r>
          </w:hyperlink>
        </w:p>
        <w:p w14:paraId="72E508B1" w14:textId="0E0B620D" w:rsidR="00CE41F3" w:rsidRDefault="00CE41F3">
          <w:pPr>
            <w:pStyle w:val="TOC3"/>
            <w:tabs>
              <w:tab w:val="right" w:leader="dot" w:pos="9350"/>
            </w:tabs>
            <w:rPr>
              <w:rFonts w:eastAsiaTheme="minorEastAsia"/>
              <w:noProof/>
              <w:kern w:val="2"/>
              <w:lang w:bidi="ar-SA"/>
              <w14:ligatures w14:val="standardContextual"/>
            </w:rPr>
          </w:pPr>
          <w:hyperlink w:anchor="_Toc210292011" w:history="1">
            <w:r w:rsidRPr="00216DC3">
              <w:rPr>
                <w:rStyle w:val="Hyperlink"/>
                <w:noProof/>
              </w:rPr>
              <w:t>Режим предпросмотра</w:t>
            </w:r>
            <w:r>
              <w:rPr>
                <w:noProof/>
                <w:webHidden/>
              </w:rPr>
              <w:tab/>
            </w:r>
            <w:r>
              <w:rPr>
                <w:noProof/>
                <w:webHidden/>
              </w:rPr>
              <w:fldChar w:fldCharType="begin"/>
            </w:r>
            <w:r>
              <w:rPr>
                <w:noProof/>
                <w:webHidden/>
              </w:rPr>
              <w:instrText xml:space="preserve"> PAGEREF _Toc210292011 \h </w:instrText>
            </w:r>
            <w:r>
              <w:rPr>
                <w:noProof/>
                <w:webHidden/>
              </w:rPr>
            </w:r>
            <w:r>
              <w:rPr>
                <w:noProof/>
                <w:webHidden/>
              </w:rPr>
              <w:fldChar w:fldCharType="separate"/>
            </w:r>
            <w:r>
              <w:rPr>
                <w:noProof/>
                <w:webHidden/>
              </w:rPr>
              <w:t>31</w:t>
            </w:r>
            <w:r>
              <w:rPr>
                <w:noProof/>
                <w:webHidden/>
              </w:rPr>
              <w:fldChar w:fldCharType="end"/>
            </w:r>
          </w:hyperlink>
        </w:p>
        <w:p w14:paraId="578B6330" w14:textId="2ACA39E1" w:rsidR="00CE41F3" w:rsidRDefault="00CE41F3">
          <w:pPr>
            <w:pStyle w:val="TOC2"/>
            <w:rPr>
              <w:rFonts w:eastAsiaTheme="minorEastAsia"/>
              <w:noProof/>
              <w:kern w:val="2"/>
              <w:lang w:bidi="ar-SA"/>
              <w14:ligatures w14:val="standardContextual"/>
            </w:rPr>
          </w:pPr>
          <w:hyperlink w:anchor="_Toc210292012" w:history="1">
            <w:r w:rsidRPr="00216DC3">
              <w:rPr>
                <w:rStyle w:val="Hyperlink"/>
                <w:noProof/>
              </w:rPr>
              <w:t>Таблица Команд редактора Брайля</w:t>
            </w:r>
            <w:r>
              <w:rPr>
                <w:noProof/>
                <w:webHidden/>
              </w:rPr>
              <w:tab/>
            </w:r>
            <w:r>
              <w:rPr>
                <w:noProof/>
                <w:webHidden/>
              </w:rPr>
              <w:fldChar w:fldCharType="begin"/>
            </w:r>
            <w:r>
              <w:rPr>
                <w:noProof/>
                <w:webHidden/>
              </w:rPr>
              <w:instrText xml:space="preserve"> PAGEREF _Toc210292012 \h </w:instrText>
            </w:r>
            <w:r>
              <w:rPr>
                <w:noProof/>
                <w:webHidden/>
              </w:rPr>
            </w:r>
            <w:r>
              <w:rPr>
                <w:noProof/>
                <w:webHidden/>
              </w:rPr>
              <w:fldChar w:fldCharType="separate"/>
            </w:r>
            <w:r>
              <w:rPr>
                <w:noProof/>
                <w:webHidden/>
              </w:rPr>
              <w:t>32</w:t>
            </w:r>
            <w:r>
              <w:rPr>
                <w:noProof/>
                <w:webHidden/>
              </w:rPr>
              <w:fldChar w:fldCharType="end"/>
            </w:r>
          </w:hyperlink>
        </w:p>
        <w:p w14:paraId="19691011" w14:textId="4D58F100" w:rsidR="00CE41F3" w:rsidRDefault="00CE41F3">
          <w:pPr>
            <w:pStyle w:val="TOC1"/>
            <w:rPr>
              <w:rFonts w:eastAsiaTheme="minorEastAsia"/>
              <w:noProof/>
              <w:kern w:val="2"/>
              <w:lang w:bidi="ar-SA"/>
              <w14:ligatures w14:val="standardContextual"/>
            </w:rPr>
          </w:pPr>
          <w:hyperlink w:anchor="_Toc210292013" w:history="1">
            <w:r w:rsidRPr="00216DC3">
              <w:rPr>
                <w:rStyle w:val="Hyperlink"/>
                <w:noProof/>
              </w:rPr>
              <w:t>Работа с приложением «Библиотека»</w:t>
            </w:r>
            <w:r>
              <w:rPr>
                <w:noProof/>
                <w:webHidden/>
              </w:rPr>
              <w:tab/>
            </w:r>
            <w:r>
              <w:rPr>
                <w:noProof/>
                <w:webHidden/>
              </w:rPr>
              <w:fldChar w:fldCharType="begin"/>
            </w:r>
            <w:r>
              <w:rPr>
                <w:noProof/>
                <w:webHidden/>
              </w:rPr>
              <w:instrText xml:space="preserve"> PAGEREF _Toc210292013 \h </w:instrText>
            </w:r>
            <w:r>
              <w:rPr>
                <w:noProof/>
                <w:webHidden/>
              </w:rPr>
            </w:r>
            <w:r>
              <w:rPr>
                <w:noProof/>
                <w:webHidden/>
              </w:rPr>
              <w:fldChar w:fldCharType="separate"/>
            </w:r>
            <w:r>
              <w:rPr>
                <w:noProof/>
                <w:webHidden/>
              </w:rPr>
              <w:t>33</w:t>
            </w:r>
            <w:r>
              <w:rPr>
                <w:noProof/>
                <w:webHidden/>
              </w:rPr>
              <w:fldChar w:fldCharType="end"/>
            </w:r>
          </w:hyperlink>
        </w:p>
        <w:p w14:paraId="6E9A17AB" w14:textId="0DDB14BC" w:rsidR="00CE41F3" w:rsidRDefault="00CE41F3">
          <w:pPr>
            <w:pStyle w:val="TOC2"/>
            <w:rPr>
              <w:rFonts w:eastAsiaTheme="minorEastAsia"/>
              <w:noProof/>
              <w:kern w:val="2"/>
              <w:lang w:bidi="ar-SA"/>
              <w14:ligatures w14:val="standardContextual"/>
            </w:rPr>
          </w:pPr>
          <w:hyperlink w:anchor="_Toc210292014" w:history="1">
            <w:r w:rsidRPr="00216DC3">
              <w:rPr>
                <w:rStyle w:val="Hyperlink"/>
                <w:noProof/>
              </w:rPr>
              <w:t>Навигация по списку книг</w:t>
            </w:r>
            <w:r>
              <w:rPr>
                <w:noProof/>
                <w:webHidden/>
              </w:rPr>
              <w:tab/>
            </w:r>
            <w:r>
              <w:rPr>
                <w:noProof/>
                <w:webHidden/>
              </w:rPr>
              <w:fldChar w:fldCharType="begin"/>
            </w:r>
            <w:r>
              <w:rPr>
                <w:noProof/>
                <w:webHidden/>
              </w:rPr>
              <w:instrText xml:space="preserve"> PAGEREF _Toc210292014 \h </w:instrText>
            </w:r>
            <w:r>
              <w:rPr>
                <w:noProof/>
                <w:webHidden/>
              </w:rPr>
            </w:r>
            <w:r>
              <w:rPr>
                <w:noProof/>
                <w:webHidden/>
              </w:rPr>
              <w:fldChar w:fldCharType="separate"/>
            </w:r>
            <w:r>
              <w:rPr>
                <w:noProof/>
                <w:webHidden/>
              </w:rPr>
              <w:t>34</w:t>
            </w:r>
            <w:r>
              <w:rPr>
                <w:noProof/>
                <w:webHidden/>
              </w:rPr>
              <w:fldChar w:fldCharType="end"/>
            </w:r>
          </w:hyperlink>
        </w:p>
        <w:p w14:paraId="288ADD81" w14:textId="142F1CC1" w:rsidR="00CE41F3" w:rsidRDefault="00CE41F3">
          <w:pPr>
            <w:pStyle w:val="TOC3"/>
            <w:tabs>
              <w:tab w:val="right" w:leader="dot" w:pos="9350"/>
            </w:tabs>
            <w:rPr>
              <w:rFonts w:eastAsiaTheme="minorEastAsia"/>
              <w:noProof/>
              <w:kern w:val="2"/>
              <w:lang w:bidi="ar-SA"/>
              <w14:ligatures w14:val="standardContextual"/>
            </w:rPr>
          </w:pPr>
          <w:hyperlink w:anchor="_Toc210292015" w:history="1">
            <w:r w:rsidRPr="00216DC3">
              <w:rPr>
                <w:rStyle w:val="Hyperlink"/>
                <w:noProof/>
              </w:rPr>
              <w:t>Поиск книг</w:t>
            </w:r>
            <w:r>
              <w:rPr>
                <w:noProof/>
                <w:webHidden/>
              </w:rPr>
              <w:tab/>
            </w:r>
            <w:r>
              <w:rPr>
                <w:noProof/>
                <w:webHidden/>
              </w:rPr>
              <w:fldChar w:fldCharType="begin"/>
            </w:r>
            <w:r>
              <w:rPr>
                <w:noProof/>
                <w:webHidden/>
              </w:rPr>
              <w:instrText xml:space="preserve"> PAGEREF _Toc210292015 \h </w:instrText>
            </w:r>
            <w:r>
              <w:rPr>
                <w:noProof/>
                <w:webHidden/>
              </w:rPr>
            </w:r>
            <w:r>
              <w:rPr>
                <w:noProof/>
                <w:webHidden/>
              </w:rPr>
              <w:fldChar w:fldCharType="separate"/>
            </w:r>
            <w:r>
              <w:rPr>
                <w:noProof/>
                <w:webHidden/>
              </w:rPr>
              <w:t>34</w:t>
            </w:r>
            <w:r>
              <w:rPr>
                <w:noProof/>
                <w:webHidden/>
              </w:rPr>
              <w:fldChar w:fldCharType="end"/>
            </w:r>
          </w:hyperlink>
        </w:p>
        <w:p w14:paraId="7260645E" w14:textId="2A1DE1B2" w:rsidR="00CE41F3" w:rsidRDefault="00CE41F3">
          <w:pPr>
            <w:pStyle w:val="TOC3"/>
            <w:tabs>
              <w:tab w:val="right" w:leader="dot" w:pos="9350"/>
            </w:tabs>
            <w:rPr>
              <w:rFonts w:eastAsiaTheme="minorEastAsia"/>
              <w:noProof/>
              <w:kern w:val="2"/>
              <w:lang w:bidi="ar-SA"/>
              <w14:ligatures w14:val="standardContextual"/>
            </w:rPr>
          </w:pPr>
          <w:hyperlink w:anchor="_Toc210292016" w:history="1">
            <w:r w:rsidRPr="00216DC3">
              <w:rPr>
                <w:rStyle w:val="Hyperlink"/>
                <w:noProof/>
              </w:rPr>
              <w:t>Доступ к недавно открывавшимся книгам</w:t>
            </w:r>
            <w:r>
              <w:rPr>
                <w:noProof/>
                <w:webHidden/>
              </w:rPr>
              <w:tab/>
            </w:r>
            <w:r>
              <w:rPr>
                <w:noProof/>
                <w:webHidden/>
              </w:rPr>
              <w:fldChar w:fldCharType="begin"/>
            </w:r>
            <w:r>
              <w:rPr>
                <w:noProof/>
                <w:webHidden/>
              </w:rPr>
              <w:instrText xml:space="preserve"> PAGEREF _Toc210292016 \h </w:instrText>
            </w:r>
            <w:r>
              <w:rPr>
                <w:noProof/>
                <w:webHidden/>
              </w:rPr>
            </w:r>
            <w:r>
              <w:rPr>
                <w:noProof/>
                <w:webHidden/>
              </w:rPr>
              <w:fldChar w:fldCharType="separate"/>
            </w:r>
            <w:r>
              <w:rPr>
                <w:noProof/>
                <w:webHidden/>
              </w:rPr>
              <w:t>34</w:t>
            </w:r>
            <w:r>
              <w:rPr>
                <w:noProof/>
                <w:webHidden/>
              </w:rPr>
              <w:fldChar w:fldCharType="end"/>
            </w:r>
          </w:hyperlink>
        </w:p>
        <w:p w14:paraId="76F7676D" w14:textId="5299E413" w:rsidR="00CE41F3" w:rsidRDefault="00CE41F3">
          <w:pPr>
            <w:pStyle w:val="TOC3"/>
            <w:tabs>
              <w:tab w:val="right" w:leader="dot" w:pos="9350"/>
            </w:tabs>
            <w:rPr>
              <w:rFonts w:eastAsiaTheme="minorEastAsia"/>
              <w:noProof/>
              <w:kern w:val="2"/>
              <w:lang w:bidi="ar-SA"/>
              <w14:ligatures w14:val="standardContextual"/>
            </w:rPr>
          </w:pPr>
          <w:hyperlink w:anchor="_Toc210292017" w:history="1">
            <w:r w:rsidRPr="00216DC3">
              <w:rPr>
                <w:rStyle w:val="Hyperlink"/>
                <w:noProof/>
              </w:rPr>
              <w:t>Управление книгами</w:t>
            </w:r>
            <w:r>
              <w:rPr>
                <w:noProof/>
                <w:webHidden/>
              </w:rPr>
              <w:tab/>
            </w:r>
            <w:r>
              <w:rPr>
                <w:noProof/>
                <w:webHidden/>
              </w:rPr>
              <w:fldChar w:fldCharType="begin"/>
            </w:r>
            <w:r>
              <w:rPr>
                <w:noProof/>
                <w:webHidden/>
              </w:rPr>
              <w:instrText xml:space="preserve"> PAGEREF _Toc210292017 \h </w:instrText>
            </w:r>
            <w:r>
              <w:rPr>
                <w:noProof/>
                <w:webHidden/>
              </w:rPr>
            </w:r>
            <w:r>
              <w:rPr>
                <w:noProof/>
                <w:webHidden/>
              </w:rPr>
              <w:fldChar w:fldCharType="separate"/>
            </w:r>
            <w:r>
              <w:rPr>
                <w:noProof/>
                <w:webHidden/>
              </w:rPr>
              <w:t>35</w:t>
            </w:r>
            <w:r>
              <w:rPr>
                <w:noProof/>
                <w:webHidden/>
              </w:rPr>
              <w:fldChar w:fldCharType="end"/>
            </w:r>
          </w:hyperlink>
        </w:p>
        <w:p w14:paraId="0C47B56A" w14:textId="5870F8B2" w:rsidR="00CE41F3" w:rsidRDefault="00CE41F3">
          <w:pPr>
            <w:pStyle w:val="TOC2"/>
            <w:rPr>
              <w:rFonts w:eastAsiaTheme="minorEastAsia"/>
              <w:noProof/>
              <w:kern w:val="2"/>
              <w:lang w:bidi="ar-SA"/>
              <w14:ligatures w14:val="standardContextual"/>
            </w:rPr>
          </w:pPr>
          <w:hyperlink w:anchor="_Toc210292018" w:history="1">
            <w:r w:rsidRPr="00216DC3">
              <w:rPr>
                <w:rStyle w:val="Hyperlink"/>
                <w:noProof/>
              </w:rPr>
              <w:t>Навигация и доступ к дополнительной информации в книгах</w:t>
            </w:r>
            <w:r>
              <w:rPr>
                <w:noProof/>
                <w:webHidden/>
              </w:rPr>
              <w:tab/>
            </w:r>
            <w:r>
              <w:rPr>
                <w:noProof/>
                <w:webHidden/>
              </w:rPr>
              <w:fldChar w:fldCharType="begin"/>
            </w:r>
            <w:r>
              <w:rPr>
                <w:noProof/>
                <w:webHidden/>
              </w:rPr>
              <w:instrText xml:space="preserve"> PAGEREF _Toc210292018 \h </w:instrText>
            </w:r>
            <w:r>
              <w:rPr>
                <w:noProof/>
                <w:webHidden/>
              </w:rPr>
            </w:r>
            <w:r>
              <w:rPr>
                <w:noProof/>
                <w:webHidden/>
              </w:rPr>
              <w:fldChar w:fldCharType="separate"/>
            </w:r>
            <w:r>
              <w:rPr>
                <w:noProof/>
                <w:webHidden/>
              </w:rPr>
              <w:t>35</w:t>
            </w:r>
            <w:r>
              <w:rPr>
                <w:noProof/>
                <w:webHidden/>
              </w:rPr>
              <w:fldChar w:fldCharType="end"/>
            </w:r>
          </w:hyperlink>
        </w:p>
        <w:p w14:paraId="36075DE1" w14:textId="361F0D0E" w:rsidR="00CE41F3" w:rsidRDefault="00CE41F3">
          <w:pPr>
            <w:pStyle w:val="TOC3"/>
            <w:tabs>
              <w:tab w:val="right" w:leader="dot" w:pos="9350"/>
            </w:tabs>
            <w:rPr>
              <w:rFonts w:eastAsiaTheme="minorEastAsia"/>
              <w:noProof/>
              <w:kern w:val="2"/>
              <w:lang w:bidi="ar-SA"/>
              <w14:ligatures w14:val="standardContextual"/>
            </w:rPr>
          </w:pPr>
          <w:hyperlink w:anchor="_Toc210292019" w:history="1">
            <w:r w:rsidRPr="00216DC3">
              <w:rPr>
                <w:rStyle w:val="Hyperlink"/>
                <w:noProof/>
              </w:rPr>
              <w:t>Изменение уровня навигации для книг</w:t>
            </w:r>
            <w:r>
              <w:rPr>
                <w:noProof/>
                <w:webHidden/>
              </w:rPr>
              <w:tab/>
            </w:r>
            <w:r>
              <w:rPr>
                <w:noProof/>
                <w:webHidden/>
              </w:rPr>
              <w:fldChar w:fldCharType="begin"/>
            </w:r>
            <w:r>
              <w:rPr>
                <w:noProof/>
                <w:webHidden/>
              </w:rPr>
              <w:instrText xml:space="preserve"> PAGEREF _Toc210292019 \h </w:instrText>
            </w:r>
            <w:r>
              <w:rPr>
                <w:noProof/>
                <w:webHidden/>
              </w:rPr>
            </w:r>
            <w:r>
              <w:rPr>
                <w:noProof/>
                <w:webHidden/>
              </w:rPr>
              <w:fldChar w:fldCharType="separate"/>
            </w:r>
            <w:r>
              <w:rPr>
                <w:noProof/>
                <w:webHidden/>
              </w:rPr>
              <w:t>35</w:t>
            </w:r>
            <w:r>
              <w:rPr>
                <w:noProof/>
                <w:webHidden/>
              </w:rPr>
              <w:fldChar w:fldCharType="end"/>
            </w:r>
          </w:hyperlink>
        </w:p>
        <w:p w14:paraId="53A94752" w14:textId="422BE6C6" w:rsidR="00CE41F3" w:rsidRDefault="00CE41F3">
          <w:pPr>
            <w:pStyle w:val="TOC3"/>
            <w:tabs>
              <w:tab w:val="right" w:leader="dot" w:pos="9350"/>
            </w:tabs>
            <w:rPr>
              <w:rFonts w:eastAsiaTheme="minorEastAsia"/>
              <w:noProof/>
              <w:kern w:val="2"/>
              <w:lang w:bidi="ar-SA"/>
              <w14:ligatures w14:val="standardContextual"/>
            </w:rPr>
          </w:pPr>
          <w:hyperlink w:anchor="_Toc210292020" w:history="1">
            <w:r w:rsidRPr="00216DC3">
              <w:rPr>
                <w:rStyle w:val="Hyperlink"/>
                <w:noProof/>
              </w:rPr>
              <w:t>Переход по страницам, заголовкам, процентам или закладкам</w:t>
            </w:r>
            <w:r>
              <w:rPr>
                <w:noProof/>
                <w:webHidden/>
              </w:rPr>
              <w:tab/>
            </w:r>
            <w:r>
              <w:rPr>
                <w:noProof/>
                <w:webHidden/>
              </w:rPr>
              <w:fldChar w:fldCharType="begin"/>
            </w:r>
            <w:r>
              <w:rPr>
                <w:noProof/>
                <w:webHidden/>
              </w:rPr>
              <w:instrText xml:space="preserve"> PAGEREF _Toc210292020 \h </w:instrText>
            </w:r>
            <w:r>
              <w:rPr>
                <w:noProof/>
                <w:webHidden/>
              </w:rPr>
            </w:r>
            <w:r>
              <w:rPr>
                <w:noProof/>
                <w:webHidden/>
              </w:rPr>
              <w:fldChar w:fldCharType="separate"/>
            </w:r>
            <w:r>
              <w:rPr>
                <w:noProof/>
                <w:webHidden/>
              </w:rPr>
              <w:t>36</w:t>
            </w:r>
            <w:r>
              <w:rPr>
                <w:noProof/>
                <w:webHidden/>
              </w:rPr>
              <w:fldChar w:fldCharType="end"/>
            </w:r>
          </w:hyperlink>
        </w:p>
        <w:p w14:paraId="2021F2AD" w14:textId="3F6CAC14" w:rsidR="00CE41F3" w:rsidRDefault="00CE41F3">
          <w:pPr>
            <w:pStyle w:val="TOC3"/>
            <w:tabs>
              <w:tab w:val="right" w:leader="dot" w:pos="9350"/>
            </w:tabs>
            <w:rPr>
              <w:rFonts w:eastAsiaTheme="minorEastAsia"/>
              <w:noProof/>
              <w:kern w:val="2"/>
              <w:lang w:bidi="ar-SA"/>
              <w14:ligatures w14:val="standardContextual"/>
            </w:rPr>
          </w:pPr>
          <w:hyperlink w:anchor="_Toc210292021" w:history="1">
            <w:r w:rsidRPr="00216DC3">
              <w:rPr>
                <w:rStyle w:val="Hyperlink"/>
                <w:noProof/>
              </w:rPr>
              <w:t>Автопрокрутка по тексту в книгах в приложении «Библиотека»</w:t>
            </w:r>
            <w:r>
              <w:rPr>
                <w:noProof/>
                <w:webHidden/>
              </w:rPr>
              <w:tab/>
            </w:r>
            <w:r>
              <w:rPr>
                <w:noProof/>
                <w:webHidden/>
              </w:rPr>
              <w:fldChar w:fldCharType="begin"/>
            </w:r>
            <w:r>
              <w:rPr>
                <w:noProof/>
                <w:webHidden/>
              </w:rPr>
              <w:instrText xml:space="preserve"> PAGEREF _Toc210292021 \h </w:instrText>
            </w:r>
            <w:r>
              <w:rPr>
                <w:noProof/>
                <w:webHidden/>
              </w:rPr>
            </w:r>
            <w:r>
              <w:rPr>
                <w:noProof/>
                <w:webHidden/>
              </w:rPr>
              <w:fldChar w:fldCharType="separate"/>
            </w:r>
            <w:r>
              <w:rPr>
                <w:noProof/>
                <w:webHidden/>
              </w:rPr>
              <w:t>36</w:t>
            </w:r>
            <w:r>
              <w:rPr>
                <w:noProof/>
                <w:webHidden/>
              </w:rPr>
              <w:fldChar w:fldCharType="end"/>
            </w:r>
          </w:hyperlink>
        </w:p>
        <w:p w14:paraId="5167A12D" w14:textId="225E00C1" w:rsidR="00CE41F3" w:rsidRDefault="00CE41F3">
          <w:pPr>
            <w:pStyle w:val="TOC3"/>
            <w:tabs>
              <w:tab w:val="right" w:leader="dot" w:pos="9350"/>
            </w:tabs>
            <w:rPr>
              <w:rFonts w:eastAsiaTheme="minorEastAsia"/>
              <w:noProof/>
              <w:kern w:val="2"/>
              <w:lang w:bidi="ar-SA"/>
              <w14:ligatures w14:val="standardContextual"/>
            </w:rPr>
          </w:pPr>
          <w:hyperlink w:anchor="_Toc210292022" w:history="1">
            <w:r w:rsidRPr="00216DC3">
              <w:rPr>
                <w:rStyle w:val="Hyperlink"/>
                <w:noProof/>
              </w:rPr>
              <w:t>Как узнать свое текущее положение в книге</w:t>
            </w:r>
            <w:r>
              <w:rPr>
                <w:noProof/>
                <w:webHidden/>
              </w:rPr>
              <w:tab/>
            </w:r>
            <w:r>
              <w:rPr>
                <w:noProof/>
                <w:webHidden/>
              </w:rPr>
              <w:fldChar w:fldCharType="begin"/>
            </w:r>
            <w:r>
              <w:rPr>
                <w:noProof/>
                <w:webHidden/>
              </w:rPr>
              <w:instrText xml:space="preserve"> PAGEREF _Toc210292022 \h </w:instrText>
            </w:r>
            <w:r>
              <w:rPr>
                <w:noProof/>
                <w:webHidden/>
              </w:rPr>
            </w:r>
            <w:r>
              <w:rPr>
                <w:noProof/>
                <w:webHidden/>
              </w:rPr>
              <w:fldChar w:fldCharType="separate"/>
            </w:r>
            <w:r>
              <w:rPr>
                <w:noProof/>
                <w:webHidden/>
              </w:rPr>
              <w:t>37</w:t>
            </w:r>
            <w:r>
              <w:rPr>
                <w:noProof/>
                <w:webHidden/>
              </w:rPr>
              <w:fldChar w:fldCharType="end"/>
            </w:r>
          </w:hyperlink>
        </w:p>
        <w:p w14:paraId="0F9F1C62" w14:textId="0B47F766" w:rsidR="00CE41F3" w:rsidRDefault="00CE41F3">
          <w:pPr>
            <w:pStyle w:val="TOC3"/>
            <w:tabs>
              <w:tab w:val="right" w:leader="dot" w:pos="9350"/>
            </w:tabs>
            <w:rPr>
              <w:rFonts w:eastAsiaTheme="minorEastAsia"/>
              <w:noProof/>
              <w:kern w:val="2"/>
              <w:lang w:bidi="ar-SA"/>
              <w14:ligatures w14:val="standardContextual"/>
            </w:rPr>
          </w:pPr>
          <w:hyperlink w:anchor="_Toc210292023" w:history="1">
            <w:r w:rsidRPr="00216DC3">
              <w:rPr>
                <w:rStyle w:val="Hyperlink"/>
                <w:noProof/>
              </w:rPr>
              <w:t>Переход в начало или в конец книги</w:t>
            </w:r>
            <w:r>
              <w:rPr>
                <w:noProof/>
                <w:webHidden/>
              </w:rPr>
              <w:tab/>
            </w:r>
            <w:r>
              <w:rPr>
                <w:noProof/>
                <w:webHidden/>
              </w:rPr>
              <w:fldChar w:fldCharType="begin"/>
            </w:r>
            <w:r>
              <w:rPr>
                <w:noProof/>
                <w:webHidden/>
              </w:rPr>
              <w:instrText xml:space="preserve"> PAGEREF _Toc210292023 \h </w:instrText>
            </w:r>
            <w:r>
              <w:rPr>
                <w:noProof/>
                <w:webHidden/>
              </w:rPr>
            </w:r>
            <w:r>
              <w:rPr>
                <w:noProof/>
                <w:webHidden/>
              </w:rPr>
              <w:fldChar w:fldCharType="separate"/>
            </w:r>
            <w:r>
              <w:rPr>
                <w:noProof/>
                <w:webHidden/>
              </w:rPr>
              <w:t>37</w:t>
            </w:r>
            <w:r>
              <w:rPr>
                <w:noProof/>
                <w:webHidden/>
              </w:rPr>
              <w:fldChar w:fldCharType="end"/>
            </w:r>
          </w:hyperlink>
        </w:p>
        <w:p w14:paraId="661097B1" w14:textId="615350CB" w:rsidR="00CE41F3" w:rsidRDefault="00CE41F3">
          <w:pPr>
            <w:pStyle w:val="TOC3"/>
            <w:tabs>
              <w:tab w:val="right" w:leader="dot" w:pos="9350"/>
            </w:tabs>
            <w:rPr>
              <w:rFonts w:eastAsiaTheme="minorEastAsia"/>
              <w:noProof/>
              <w:kern w:val="2"/>
              <w:lang w:bidi="ar-SA"/>
              <w14:ligatures w14:val="standardContextual"/>
            </w:rPr>
          </w:pPr>
          <w:hyperlink w:anchor="_Toc210292024" w:history="1">
            <w:r w:rsidRPr="00216DC3">
              <w:rPr>
                <w:rStyle w:val="Hyperlink"/>
                <w:noProof/>
              </w:rPr>
              <w:t>Поиск текста в книге</w:t>
            </w:r>
            <w:r>
              <w:rPr>
                <w:noProof/>
                <w:webHidden/>
              </w:rPr>
              <w:tab/>
            </w:r>
            <w:r>
              <w:rPr>
                <w:noProof/>
                <w:webHidden/>
              </w:rPr>
              <w:fldChar w:fldCharType="begin"/>
            </w:r>
            <w:r>
              <w:rPr>
                <w:noProof/>
                <w:webHidden/>
              </w:rPr>
              <w:instrText xml:space="preserve"> PAGEREF _Toc210292024 \h </w:instrText>
            </w:r>
            <w:r>
              <w:rPr>
                <w:noProof/>
                <w:webHidden/>
              </w:rPr>
            </w:r>
            <w:r>
              <w:rPr>
                <w:noProof/>
                <w:webHidden/>
              </w:rPr>
              <w:fldChar w:fldCharType="separate"/>
            </w:r>
            <w:r>
              <w:rPr>
                <w:noProof/>
                <w:webHidden/>
              </w:rPr>
              <w:t>37</w:t>
            </w:r>
            <w:r>
              <w:rPr>
                <w:noProof/>
                <w:webHidden/>
              </w:rPr>
              <w:fldChar w:fldCharType="end"/>
            </w:r>
          </w:hyperlink>
        </w:p>
        <w:p w14:paraId="25985511" w14:textId="03FA7D01" w:rsidR="00CE41F3" w:rsidRDefault="00CE41F3">
          <w:pPr>
            <w:pStyle w:val="TOC3"/>
            <w:tabs>
              <w:tab w:val="right" w:leader="dot" w:pos="9350"/>
            </w:tabs>
            <w:rPr>
              <w:rFonts w:eastAsiaTheme="minorEastAsia"/>
              <w:noProof/>
              <w:kern w:val="2"/>
              <w:lang w:bidi="ar-SA"/>
              <w14:ligatures w14:val="standardContextual"/>
            </w:rPr>
          </w:pPr>
          <w:hyperlink w:anchor="_Toc210292025" w:history="1">
            <w:r w:rsidRPr="00216DC3">
              <w:rPr>
                <w:rStyle w:val="Hyperlink"/>
                <w:noProof/>
              </w:rPr>
              <w:t>Доступ к дополнительной информации о книге</w:t>
            </w:r>
            <w:r>
              <w:rPr>
                <w:noProof/>
                <w:webHidden/>
              </w:rPr>
              <w:tab/>
            </w:r>
            <w:r>
              <w:rPr>
                <w:noProof/>
                <w:webHidden/>
              </w:rPr>
              <w:fldChar w:fldCharType="begin"/>
            </w:r>
            <w:r>
              <w:rPr>
                <w:noProof/>
                <w:webHidden/>
              </w:rPr>
              <w:instrText xml:space="preserve"> PAGEREF _Toc210292025 \h </w:instrText>
            </w:r>
            <w:r>
              <w:rPr>
                <w:noProof/>
                <w:webHidden/>
              </w:rPr>
            </w:r>
            <w:r>
              <w:rPr>
                <w:noProof/>
                <w:webHidden/>
              </w:rPr>
              <w:fldChar w:fldCharType="separate"/>
            </w:r>
            <w:r>
              <w:rPr>
                <w:noProof/>
                <w:webHidden/>
              </w:rPr>
              <w:t>37</w:t>
            </w:r>
            <w:r>
              <w:rPr>
                <w:noProof/>
                <w:webHidden/>
              </w:rPr>
              <w:fldChar w:fldCharType="end"/>
            </w:r>
          </w:hyperlink>
        </w:p>
        <w:p w14:paraId="60043900" w14:textId="257C40E1" w:rsidR="00CE41F3" w:rsidRDefault="00CE41F3">
          <w:pPr>
            <w:pStyle w:val="TOC2"/>
            <w:rPr>
              <w:rFonts w:eastAsiaTheme="minorEastAsia"/>
              <w:noProof/>
              <w:kern w:val="2"/>
              <w:lang w:bidi="ar-SA"/>
              <w14:ligatures w14:val="standardContextual"/>
            </w:rPr>
          </w:pPr>
          <w:hyperlink w:anchor="_Toc210292026" w:history="1">
            <w:r w:rsidRPr="00216DC3">
              <w:rPr>
                <w:rStyle w:val="Hyperlink"/>
                <w:noProof/>
              </w:rPr>
              <w:t xml:space="preserve">Поиск в википедии, вики словаре и в </w:t>
            </w:r>
            <w:r w:rsidRPr="00216DC3">
              <w:rPr>
                <w:rStyle w:val="Hyperlink"/>
                <w:noProof/>
                <w:lang w:val="en-US"/>
              </w:rPr>
              <w:t>WordNet</w:t>
            </w:r>
            <w:r>
              <w:rPr>
                <w:noProof/>
                <w:webHidden/>
              </w:rPr>
              <w:tab/>
            </w:r>
            <w:r>
              <w:rPr>
                <w:noProof/>
                <w:webHidden/>
              </w:rPr>
              <w:fldChar w:fldCharType="begin"/>
            </w:r>
            <w:r>
              <w:rPr>
                <w:noProof/>
                <w:webHidden/>
              </w:rPr>
              <w:instrText xml:space="preserve"> PAGEREF _Toc210292026 \h </w:instrText>
            </w:r>
            <w:r>
              <w:rPr>
                <w:noProof/>
                <w:webHidden/>
              </w:rPr>
            </w:r>
            <w:r>
              <w:rPr>
                <w:noProof/>
                <w:webHidden/>
              </w:rPr>
              <w:fldChar w:fldCharType="separate"/>
            </w:r>
            <w:r>
              <w:rPr>
                <w:noProof/>
                <w:webHidden/>
              </w:rPr>
              <w:t>37</w:t>
            </w:r>
            <w:r>
              <w:rPr>
                <w:noProof/>
                <w:webHidden/>
              </w:rPr>
              <w:fldChar w:fldCharType="end"/>
            </w:r>
          </w:hyperlink>
        </w:p>
        <w:p w14:paraId="1D0BAE50" w14:textId="498B042D" w:rsidR="00CE41F3" w:rsidRDefault="00CE41F3">
          <w:pPr>
            <w:pStyle w:val="TOC2"/>
            <w:rPr>
              <w:rFonts w:eastAsiaTheme="minorEastAsia"/>
              <w:noProof/>
              <w:kern w:val="2"/>
              <w:lang w:bidi="ar-SA"/>
              <w14:ligatures w14:val="standardContextual"/>
            </w:rPr>
          </w:pPr>
          <w:hyperlink w:anchor="_Toc210292027" w:history="1">
            <w:r w:rsidRPr="00216DC3">
              <w:rPr>
                <w:rStyle w:val="Hyperlink"/>
                <w:noProof/>
              </w:rPr>
              <w:t>Добавление, переход, выделение и удаление закладок</w:t>
            </w:r>
            <w:r>
              <w:rPr>
                <w:noProof/>
                <w:webHidden/>
              </w:rPr>
              <w:tab/>
            </w:r>
            <w:r>
              <w:rPr>
                <w:noProof/>
                <w:webHidden/>
              </w:rPr>
              <w:fldChar w:fldCharType="begin"/>
            </w:r>
            <w:r>
              <w:rPr>
                <w:noProof/>
                <w:webHidden/>
              </w:rPr>
              <w:instrText xml:space="preserve"> PAGEREF _Toc210292027 \h </w:instrText>
            </w:r>
            <w:r>
              <w:rPr>
                <w:noProof/>
                <w:webHidden/>
              </w:rPr>
            </w:r>
            <w:r>
              <w:rPr>
                <w:noProof/>
                <w:webHidden/>
              </w:rPr>
              <w:fldChar w:fldCharType="separate"/>
            </w:r>
            <w:r>
              <w:rPr>
                <w:noProof/>
                <w:webHidden/>
              </w:rPr>
              <w:t>38</w:t>
            </w:r>
            <w:r>
              <w:rPr>
                <w:noProof/>
                <w:webHidden/>
              </w:rPr>
              <w:fldChar w:fldCharType="end"/>
            </w:r>
          </w:hyperlink>
        </w:p>
        <w:p w14:paraId="642AE975" w14:textId="3782EC19" w:rsidR="00CE41F3" w:rsidRDefault="00CE41F3">
          <w:pPr>
            <w:pStyle w:val="TOC3"/>
            <w:tabs>
              <w:tab w:val="right" w:leader="dot" w:pos="9350"/>
            </w:tabs>
            <w:rPr>
              <w:rFonts w:eastAsiaTheme="minorEastAsia"/>
              <w:noProof/>
              <w:kern w:val="2"/>
              <w:lang w:bidi="ar-SA"/>
              <w14:ligatures w14:val="standardContextual"/>
            </w:rPr>
          </w:pPr>
          <w:hyperlink w:anchor="_Toc210292028" w:history="1">
            <w:r w:rsidRPr="00216DC3">
              <w:rPr>
                <w:rStyle w:val="Hyperlink"/>
                <w:noProof/>
              </w:rPr>
              <w:t>Добавление закладки</w:t>
            </w:r>
            <w:r>
              <w:rPr>
                <w:noProof/>
                <w:webHidden/>
              </w:rPr>
              <w:tab/>
            </w:r>
            <w:r>
              <w:rPr>
                <w:noProof/>
                <w:webHidden/>
              </w:rPr>
              <w:fldChar w:fldCharType="begin"/>
            </w:r>
            <w:r>
              <w:rPr>
                <w:noProof/>
                <w:webHidden/>
              </w:rPr>
              <w:instrText xml:space="preserve"> PAGEREF _Toc210292028 \h </w:instrText>
            </w:r>
            <w:r>
              <w:rPr>
                <w:noProof/>
                <w:webHidden/>
              </w:rPr>
            </w:r>
            <w:r>
              <w:rPr>
                <w:noProof/>
                <w:webHidden/>
              </w:rPr>
              <w:fldChar w:fldCharType="separate"/>
            </w:r>
            <w:r>
              <w:rPr>
                <w:noProof/>
                <w:webHidden/>
              </w:rPr>
              <w:t>38</w:t>
            </w:r>
            <w:r>
              <w:rPr>
                <w:noProof/>
                <w:webHidden/>
              </w:rPr>
              <w:fldChar w:fldCharType="end"/>
            </w:r>
          </w:hyperlink>
        </w:p>
        <w:p w14:paraId="5D4B28C2" w14:textId="39F3E637" w:rsidR="00CE41F3" w:rsidRDefault="00CE41F3">
          <w:pPr>
            <w:pStyle w:val="TOC3"/>
            <w:tabs>
              <w:tab w:val="right" w:leader="dot" w:pos="9350"/>
            </w:tabs>
            <w:rPr>
              <w:rFonts w:eastAsiaTheme="minorEastAsia"/>
              <w:noProof/>
              <w:kern w:val="2"/>
              <w:lang w:bidi="ar-SA"/>
              <w14:ligatures w14:val="standardContextual"/>
            </w:rPr>
          </w:pPr>
          <w:hyperlink w:anchor="_Toc210292029" w:history="1">
            <w:r w:rsidRPr="00216DC3">
              <w:rPr>
                <w:rStyle w:val="Hyperlink"/>
                <w:noProof/>
              </w:rPr>
              <w:t>Перейти к закладке</w:t>
            </w:r>
            <w:r>
              <w:rPr>
                <w:noProof/>
                <w:webHidden/>
              </w:rPr>
              <w:tab/>
            </w:r>
            <w:r>
              <w:rPr>
                <w:noProof/>
                <w:webHidden/>
              </w:rPr>
              <w:fldChar w:fldCharType="begin"/>
            </w:r>
            <w:r>
              <w:rPr>
                <w:noProof/>
                <w:webHidden/>
              </w:rPr>
              <w:instrText xml:space="preserve"> PAGEREF _Toc210292029 \h </w:instrText>
            </w:r>
            <w:r>
              <w:rPr>
                <w:noProof/>
                <w:webHidden/>
              </w:rPr>
            </w:r>
            <w:r>
              <w:rPr>
                <w:noProof/>
                <w:webHidden/>
              </w:rPr>
              <w:fldChar w:fldCharType="separate"/>
            </w:r>
            <w:r>
              <w:rPr>
                <w:noProof/>
                <w:webHidden/>
              </w:rPr>
              <w:t>38</w:t>
            </w:r>
            <w:r>
              <w:rPr>
                <w:noProof/>
                <w:webHidden/>
              </w:rPr>
              <w:fldChar w:fldCharType="end"/>
            </w:r>
          </w:hyperlink>
        </w:p>
        <w:p w14:paraId="276792F7" w14:textId="3EBB38E4" w:rsidR="00CE41F3" w:rsidRDefault="00CE41F3">
          <w:pPr>
            <w:pStyle w:val="TOC3"/>
            <w:tabs>
              <w:tab w:val="right" w:leader="dot" w:pos="9350"/>
            </w:tabs>
            <w:rPr>
              <w:rFonts w:eastAsiaTheme="minorEastAsia"/>
              <w:noProof/>
              <w:kern w:val="2"/>
              <w:lang w:bidi="ar-SA"/>
              <w14:ligatures w14:val="standardContextual"/>
            </w:rPr>
          </w:pPr>
          <w:hyperlink w:anchor="_Toc210292030" w:history="1">
            <w:r w:rsidRPr="00216DC3">
              <w:rPr>
                <w:rStyle w:val="Hyperlink"/>
                <w:noProof/>
              </w:rPr>
              <w:t>Области выделения</w:t>
            </w:r>
            <w:r>
              <w:rPr>
                <w:noProof/>
                <w:webHidden/>
              </w:rPr>
              <w:tab/>
            </w:r>
            <w:r>
              <w:rPr>
                <w:noProof/>
                <w:webHidden/>
              </w:rPr>
              <w:fldChar w:fldCharType="begin"/>
            </w:r>
            <w:r>
              <w:rPr>
                <w:noProof/>
                <w:webHidden/>
              </w:rPr>
              <w:instrText xml:space="preserve"> PAGEREF _Toc210292030 \h </w:instrText>
            </w:r>
            <w:r>
              <w:rPr>
                <w:noProof/>
                <w:webHidden/>
              </w:rPr>
            </w:r>
            <w:r>
              <w:rPr>
                <w:noProof/>
                <w:webHidden/>
              </w:rPr>
              <w:fldChar w:fldCharType="separate"/>
            </w:r>
            <w:r>
              <w:rPr>
                <w:noProof/>
                <w:webHidden/>
              </w:rPr>
              <w:t>38</w:t>
            </w:r>
            <w:r>
              <w:rPr>
                <w:noProof/>
                <w:webHidden/>
              </w:rPr>
              <w:fldChar w:fldCharType="end"/>
            </w:r>
          </w:hyperlink>
        </w:p>
        <w:p w14:paraId="4B7DC434" w14:textId="38B68BF2" w:rsidR="00CE41F3" w:rsidRDefault="00CE41F3">
          <w:pPr>
            <w:pStyle w:val="TOC3"/>
            <w:tabs>
              <w:tab w:val="right" w:leader="dot" w:pos="9350"/>
            </w:tabs>
            <w:rPr>
              <w:rFonts w:eastAsiaTheme="minorEastAsia"/>
              <w:noProof/>
              <w:kern w:val="2"/>
              <w:lang w:bidi="ar-SA"/>
              <w14:ligatures w14:val="standardContextual"/>
            </w:rPr>
          </w:pPr>
          <w:hyperlink w:anchor="_Toc210292031" w:history="1">
            <w:r w:rsidRPr="00216DC3">
              <w:rPr>
                <w:rStyle w:val="Hyperlink"/>
                <w:noProof/>
              </w:rPr>
              <w:t>Удаление закладки</w:t>
            </w:r>
            <w:r>
              <w:rPr>
                <w:noProof/>
                <w:webHidden/>
              </w:rPr>
              <w:tab/>
            </w:r>
            <w:r>
              <w:rPr>
                <w:noProof/>
                <w:webHidden/>
              </w:rPr>
              <w:fldChar w:fldCharType="begin"/>
            </w:r>
            <w:r>
              <w:rPr>
                <w:noProof/>
                <w:webHidden/>
              </w:rPr>
              <w:instrText xml:space="preserve"> PAGEREF _Toc210292031 \h </w:instrText>
            </w:r>
            <w:r>
              <w:rPr>
                <w:noProof/>
                <w:webHidden/>
              </w:rPr>
            </w:r>
            <w:r>
              <w:rPr>
                <w:noProof/>
                <w:webHidden/>
              </w:rPr>
              <w:fldChar w:fldCharType="separate"/>
            </w:r>
            <w:r>
              <w:rPr>
                <w:noProof/>
                <w:webHidden/>
              </w:rPr>
              <w:t>39</w:t>
            </w:r>
            <w:r>
              <w:rPr>
                <w:noProof/>
                <w:webHidden/>
              </w:rPr>
              <w:fldChar w:fldCharType="end"/>
            </w:r>
          </w:hyperlink>
        </w:p>
        <w:p w14:paraId="32DCDAC1" w14:textId="4832DEEC" w:rsidR="00CE41F3" w:rsidRDefault="00CE41F3">
          <w:pPr>
            <w:pStyle w:val="TOC2"/>
            <w:rPr>
              <w:rFonts w:eastAsiaTheme="minorEastAsia"/>
              <w:noProof/>
              <w:kern w:val="2"/>
              <w:lang w:bidi="ar-SA"/>
              <w14:ligatures w14:val="standardContextual"/>
            </w:rPr>
          </w:pPr>
          <w:hyperlink w:anchor="_Toc210292032" w:history="1">
            <w:r w:rsidRPr="00216DC3">
              <w:rPr>
                <w:rStyle w:val="Hyperlink"/>
                <w:noProof/>
              </w:rPr>
              <w:t>Таблица команд чтения в приложении «Библиотека»</w:t>
            </w:r>
            <w:r>
              <w:rPr>
                <w:noProof/>
                <w:webHidden/>
              </w:rPr>
              <w:tab/>
            </w:r>
            <w:r>
              <w:rPr>
                <w:noProof/>
                <w:webHidden/>
              </w:rPr>
              <w:fldChar w:fldCharType="begin"/>
            </w:r>
            <w:r>
              <w:rPr>
                <w:noProof/>
                <w:webHidden/>
              </w:rPr>
              <w:instrText xml:space="preserve"> PAGEREF _Toc210292032 \h </w:instrText>
            </w:r>
            <w:r>
              <w:rPr>
                <w:noProof/>
                <w:webHidden/>
              </w:rPr>
            </w:r>
            <w:r>
              <w:rPr>
                <w:noProof/>
                <w:webHidden/>
              </w:rPr>
              <w:fldChar w:fldCharType="separate"/>
            </w:r>
            <w:r>
              <w:rPr>
                <w:noProof/>
                <w:webHidden/>
              </w:rPr>
              <w:t>40</w:t>
            </w:r>
            <w:r>
              <w:rPr>
                <w:noProof/>
                <w:webHidden/>
              </w:rPr>
              <w:fldChar w:fldCharType="end"/>
            </w:r>
          </w:hyperlink>
        </w:p>
        <w:p w14:paraId="5DC0EC1D" w14:textId="03736468" w:rsidR="00CE41F3" w:rsidRDefault="00CE41F3">
          <w:pPr>
            <w:pStyle w:val="TOC1"/>
            <w:rPr>
              <w:rFonts w:eastAsiaTheme="minorEastAsia"/>
              <w:noProof/>
              <w:kern w:val="2"/>
              <w:lang w:bidi="ar-SA"/>
              <w14:ligatures w14:val="standardContextual"/>
            </w:rPr>
          </w:pPr>
          <w:hyperlink w:anchor="_Toc210292033" w:history="1">
            <w:r w:rsidRPr="00216DC3">
              <w:rPr>
                <w:rStyle w:val="Hyperlink"/>
                <w:noProof/>
              </w:rPr>
              <w:t>Использование режима дисплея Брайля</w:t>
            </w:r>
            <w:r>
              <w:rPr>
                <w:noProof/>
                <w:webHidden/>
              </w:rPr>
              <w:tab/>
            </w:r>
            <w:r>
              <w:rPr>
                <w:noProof/>
                <w:webHidden/>
              </w:rPr>
              <w:fldChar w:fldCharType="begin"/>
            </w:r>
            <w:r>
              <w:rPr>
                <w:noProof/>
                <w:webHidden/>
              </w:rPr>
              <w:instrText xml:space="preserve"> PAGEREF _Toc210292033 \h </w:instrText>
            </w:r>
            <w:r>
              <w:rPr>
                <w:noProof/>
                <w:webHidden/>
              </w:rPr>
            </w:r>
            <w:r>
              <w:rPr>
                <w:noProof/>
                <w:webHidden/>
              </w:rPr>
              <w:fldChar w:fldCharType="separate"/>
            </w:r>
            <w:r>
              <w:rPr>
                <w:noProof/>
                <w:webHidden/>
              </w:rPr>
              <w:t>42</w:t>
            </w:r>
            <w:r>
              <w:rPr>
                <w:noProof/>
                <w:webHidden/>
              </w:rPr>
              <w:fldChar w:fldCharType="end"/>
            </w:r>
          </w:hyperlink>
        </w:p>
        <w:p w14:paraId="4D2EF1BF" w14:textId="292DC3D3" w:rsidR="00CE41F3" w:rsidRDefault="00CE41F3">
          <w:pPr>
            <w:pStyle w:val="TOC2"/>
            <w:rPr>
              <w:rFonts w:eastAsiaTheme="minorEastAsia"/>
              <w:noProof/>
              <w:kern w:val="2"/>
              <w:lang w:bidi="ar-SA"/>
              <w14:ligatures w14:val="standardContextual"/>
            </w:rPr>
          </w:pPr>
          <w:hyperlink w:anchor="_Toc210292034" w:history="1">
            <w:r w:rsidRPr="00216DC3">
              <w:rPr>
                <w:rStyle w:val="Hyperlink"/>
                <w:noProof/>
              </w:rPr>
              <w:t>Подключение и выход из режима дисплея Брайля</w:t>
            </w:r>
            <w:r>
              <w:rPr>
                <w:noProof/>
                <w:webHidden/>
              </w:rPr>
              <w:tab/>
            </w:r>
            <w:r>
              <w:rPr>
                <w:noProof/>
                <w:webHidden/>
              </w:rPr>
              <w:fldChar w:fldCharType="begin"/>
            </w:r>
            <w:r>
              <w:rPr>
                <w:noProof/>
                <w:webHidden/>
              </w:rPr>
              <w:instrText xml:space="preserve"> PAGEREF _Toc210292034 \h </w:instrText>
            </w:r>
            <w:r>
              <w:rPr>
                <w:noProof/>
                <w:webHidden/>
              </w:rPr>
            </w:r>
            <w:r>
              <w:rPr>
                <w:noProof/>
                <w:webHidden/>
              </w:rPr>
              <w:fldChar w:fldCharType="separate"/>
            </w:r>
            <w:r>
              <w:rPr>
                <w:noProof/>
                <w:webHidden/>
              </w:rPr>
              <w:t>43</w:t>
            </w:r>
            <w:r>
              <w:rPr>
                <w:noProof/>
                <w:webHidden/>
              </w:rPr>
              <w:fldChar w:fldCharType="end"/>
            </w:r>
          </w:hyperlink>
        </w:p>
        <w:p w14:paraId="1CFD04BB" w14:textId="2AE61586" w:rsidR="00CE41F3" w:rsidRDefault="00CE41F3">
          <w:pPr>
            <w:pStyle w:val="TOC3"/>
            <w:tabs>
              <w:tab w:val="right" w:leader="dot" w:pos="9350"/>
            </w:tabs>
            <w:rPr>
              <w:rFonts w:eastAsiaTheme="minorEastAsia"/>
              <w:noProof/>
              <w:kern w:val="2"/>
              <w:lang w:bidi="ar-SA"/>
              <w14:ligatures w14:val="standardContextual"/>
            </w:rPr>
          </w:pPr>
          <w:hyperlink w:anchor="_Toc210292035" w:history="1">
            <w:r w:rsidRPr="00216DC3">
              <w:rPr>
                <w:rStyle w:val="Hyperlink"/>
                <w:noProof/>
              </w:rPr>
              <w:t>Определение совместимости Mantis Q40</w:t>
            </w:r>
            <w:r>
              <w:rPr>
                <w:noProof/>
                <w:webHidden/>
              </w:rPr>
              <w:tab/>
            </w:r>
            <w:r>
              <w:rPr>
                <w:noProof/>
                <w:webHidden/>
              </w:rPr>
              <w:fldChar w:fldCharType="begin"/>
            </w:r>
            <w:r>
              <w:rPr>
                <w:noProof/>
                <w:webHidden/>
              </w:rPr>
              <w:instrText xml:space="preserve"> PAGEREF _Toc210292035 \h </w:instrText>
            </w:r>
            <w:r>
              <w:rPr>
                <w:noProof/>
                <w:webHidden/>
              </w:rPr>
            </w:r>
            <w:r>
              <w:rPr>
                <w:noProof/>
                <w:webHidden/>
              </w:rPr>
              <w:fldChar w:fldCharType="separate"/>
            </w:r>
            <w:r>
              <w:rPr>
                <w:noProof/>
                <w:webHidden/>
              </w:rPr>
              <w:t>43</w:t>
            </w:r>
            <w:r>
              <w:rPr>
                <w:noProof/>
                <w:webHidden/>
              </w:rPr>
              <w:fldChar w:fldCharType="end"/>
            </w:r>
          </w:hyperlink>
        </w:p>
        <w:p w14:paraId="31AB3354" w14:textId="0B572F42" w:rsidR="00CE41F3" w:rsidRDefault="00CE41F3">
          <w:pPr>
            <w:pStyle w:val="TOC3"/>
            <w:tabs>
              <w:tab w:val="right" w:leader="dot" w:pos="9350"/>
            </w:tabs>
            <w:rPr>
              <w:rFonts w:eastAsiaTheme="minorEastAsia"/>
              <w:noProof/>
              <w:kern w:val="2"/>
              <w:lang w:bidi="ar-SA"/>
              <w14:ligatures w14:val="standardContextual"/>
            </w:rPr>
          </w:pPr>
          <w:hyperlink w:anchor="_Toc210292036" w:history="1">
            <w:r w:rsidRPr="00216DC3">
              <w:rPr>
                <w:rStyle w:val="Hyperlink"/>
                <w:noProof/>
              </w:rPr>
              <w:t>Пробуждение устройства iOS с помощью Mantis</w:t>
            </w:r>
            <w:r>
              <w:rPr>
                <w:noProof/>
                <w:webHidden/>
              </w:rPr>
              <w:tab/>
            </w:r>
            <w:r>
              <w:rPr>
                <w:noProof/>
                <w:webHidden/>
              </w:rPr>
              <w:fldChar w:fldCharType="begin"/>
            </w:r>
            <w:r>
              <w:rPr>
                <w:noProof/>
                <w:webHidden/>
              </w:rPr>
              <w:instrText xml:space="preserve"> PAGEREF _Toc210292036 \h </w:instrText>
            </w:r>
            <w:r>
              <w:rPr>
                <w:noProof/>
                <w:webHidden/>
              </w:rPr>
            </w:r>
            <w:r>
              <w:rPr>
                <w:noProof/>
                <w:webHidden/>
              </w:rPr>
              <w:fldChar w:fldCharType="separate"/>
            </w:r>
            <w:r>
              <w:rPr>
                <w:noProof/>
                <w:webHidden/>
              </w:rPr>
              <w:t>43</w:t>
            </w:r>
            <w:r>
              <w:rPr>
                <w:noProof/>
                <w:webHidden/>
              </w:rPr>
              <w:fldChar w:fldCharType="end"/>
            </w:r>
          </w:hyperlink>
        </w:p>
        <w:p w14:paraId="0FDCFC9A" w14:textId="2328F2B6" w:rsidR="00CE41F3" w:rsidRDefault="00CE41F3">
          <w:pPr>
            <w:pStyle w:val="TOC2"/>
            <w:rPr>
              <w:rFonts w:eastAsiaTheme="minorEastAsia"/>
              <w:noProof/>
              <w:kern w:val="2"/>
              <w:lang w:bidi="ar-SA"/>
              <w14:ligatures w14:val="standardContextual"/>
            </w:rPr>
          </w:pPr>
          <w:hyperlink w:anchor="_Toc210292037" w:history="1">
            <w:r w:rsidRPr="00216DC3">
              <w:rPr>
                <w:rStyle w:val="Hyperlink"/>
                <w:noProof/>
              </w:rPr>
              <w:t>Использование Mantis в качестве внешней клавиатуры</w:t>
            </w:r>
            <w:r>
              <w:rPr>
                <w:noProof/>
                <w:webHidden/>
              </w:rPr>
              <w:tab/>
            </w:r>
            <w:r>
              <w:rPr>
                <w:noProof/>
                <w:webHidden/>
              </w:rPr>
              <w:fldChar w:fldCharType="begin"/>
            </w:r>
            <w:r>
              <w:rPr>
                <w:noProof/>
                <w:webHidden/>
              </w:rPr>
              <w:instrText xml:space="preserve"> PAGEREF _Toc210292037 \h </w:instrText>
            </w:r>
            <w:r>
              <w:rPr>
                <w:noProof/>
                <w:webHidden/>
              </w:rPr>
            </w:r>
            <w:r>
              <w:rPr>
                <w:noProof/>
                <w:webHidden/>
              </w:rPr>
              <w:fldChar w:fldCharType="separate"/>
            </w:r>
            <w:r>
              <w:rPr>
                <w:noProof/>
                <w:webHidden/>
              </w:rPr>
              <w:t>43</w:t>
            </w:r>
            <w:r>
              <w:rPr>
                <w:noProof/>
                <w:webHidden/>
              </w:rPr>
              <w:fldChar w:fldCharType="end"/>
            </w:r>
          </w:hyperlink>
        </w:p>
        <w:p w14:paraId="2BD366AE" w14:textId="4DCAB4BB" w:rsidR="00CE41F3" w:rsidRDefault="00CE41F3">
          <w:pPr>
            <w:pStyle w:val="TOC3"/>
            <w:tabs>
              <w:tab w:val="right" w:leader="dot" w:pos="9350"/>
            </w:tabs>
            <w:rPr>
              <w:rFonts w:eastAsiaTheme="minorEastAsia"/>
              <w:noProof/>
              <w:kern w:val="2"/>
              <w:lang w:bidi="ar-SA"/>
              <w14:ligatures w14:val="standardContextual"/>
            </w:rPr>
          </w:pPr>
          <w:hyperlink w:anchor="_Toc210292038" w:history="1">
            <w:r w:rsidRPr="00216DC3">
              <w:rPr>
                <w:rStyle w:val="Hyperlink"/>
                <w:noProof/>
              </w:rPr>
              <w:t>Подключение по USB</w:t>
            </w:r>
            <w:r>
              <w:rPr>
                <w:noProof/>
                <w:webHidden/>
              </w:rPr>
              <w:tab/>
            </w:r>
            <w:r>
              <w:rPr>
                <w:noProof/>
                <w:webHidden/>
              </w:rPr>
              <w:fldChar w:fldCharType="begin"/>
            </w:r>
            <w:r>
              <w:rPr>
                <w:noProof/>
                <w:webHidden/>
              </w:rPr>
              <w:instrText xml:space="preserve"> PAGEREF _Toc210292038 \h </w:instrText>
            </w:r>
            <w:r>
              <w:rPr>
                <w:noProof/>
                <w:webHidden/>
              </w:rPr>
            </w:r>
            <w:r>
              <w:rPr>
                <w:noProof/>
                <w:webHidden/>
              </w:rPr>
              <w:fldChar w:fldCharType="separate"/>
            </w:r>
            <w:r>
              <w:rPr>
                <w:noProof/>
                <w:webHidden/>
              </w:rPr>
              <w:t>43</w:t>
            </w:r>
            <w:r>
              <w:rPr>
                <w:noProof/>
                <w:webHidden/>
              </w:rPr>
              <w:fldChar w:fldCharType="end"/>
            </w:r>
          </w:hyperlink>
        </w:p>
        <w:p w14:paraId="6816E6AB" w14:textId="13A13827" w:rsidR="00CE41F3" w:rsidRDefault="00CE41F3">
          <w:pPr>
            <w:pStyle w:val="TOC3"/>
            <w:tabs>
              <w:tab w:val="right" w:leader="dot" w:pos="9350"/>
            </w:tabs>
            <w:rPr>
              <w:rFonts w:eastAsiaTheme="minorEastAsia"/>
              <w:noProof/>
              <w:kern w:val="2"/>
              <w:lang w:bidi="ar-SA"/>
              <w14:ligatures w14:val="standardContextual"/>
            </w:rPr>
          </w:pPr>
          <w:hyperlink w:anchor="_Toc210292039" w:history="1">
            <w:r w:rsidRPr="00216DC3">
              <w:rPr>
                <w:rStyle w:val="Hyperlink"/>
                <w:noProof/>
              </w:rPr>
              <w:t>Подключение по Bluetooth</w:t>
            </w:r>
            <w:r>
              <w:rPr>
                <w:noProof/>
                <w:webHidden/>
              </w:rPr>
              <w:tab/>
            </w:r>
            <w:r>
              <w:rPr>
                <w:noProof/>
                <w:webHidden/>
              </w:rPr>
              <w:fldChar w:fldCharType="begin"/>
            </w:r>
            <w:r>
              <w:rPr>
                <w:noProof/>
                <w:webHidden/>
              </w:rPr>
              <w:instrText xml:space="preserve"> PAGEREF _Toc210292039 \h </w:instrText>
            </w:r>
            <w:r>
              <w:rPr>
                <w:noProof/>
                <w:webHidden/>
              </w:rPr>
            </w:r>
            <w:r>
              <w:rPr>
                <w:noProof/>
                <w:webHidden/>
              </w:rPr>
              <w:fldChar w:fldCharType="separate"/>
            </w:r>
            <w:r>
              <w:rPr>
                <w:noProof/>
                <w:webHidden/>
              </w:rPr>
              <w:t>44</w:t>
            </w:r>
            <w:r>
              <w:rPr>
                <w:noProof/>
                <w:webHidden/>
              </w:rPr>
              <w:fldChar w:fldCharType="end"/>
            </w:r>
          </w:hyperlink>
        </w:p>
        <w:p w14:paraId="519C1692" w14:textId="6B81EAD1" w:rsidR="00CE41F3" w:rsidRDefault="00CE41F3">
          <w:pPr>
            <w:pStyle w:val="TOC2"/>
            <w:rPr>
              <w:rFonts w:eastAsiaTheme="minorEastAsia"/>
              <w:noProof/>
              <w:kern w:val="2"/>
              <w:lang w:bidi="ar-SA"/>
              <w14:ligatures w14:val="standardContextual"/>
            </w:rPr>
          </w:pPr>
          <w:hyperlink w:anchor="_Toc210292040" w:history="1">
            <w:r w:rsidRPr="00216DC3">
              <w:rPr>
                <w:rStyle w:val="Hyperlink"/>
                <w:noProof/>
              </w:rPr>
              <w:t>Буфер обмена в режиме дисплея Брайля</w:t>
            </w:r>
            <w:r>
              <w:rPr>
                <w:noProof/>
                <w:webHidden/>
              </w:rPr>
              <w:tab/>
            </w:r>
            <w:r>
              <w:rPr>
                <w:noProof/>
                <w:webHidden/>
              </w:rPr>
              <w:fldChar w:fldCharType="begin"/>
            </w:r>
            <w:r>
              <w:rPr>
                <w:noProof/>
                <w:webHidden/>
              </w:rPr>
              <w:instrText xml:space="preserve"> PAGEREF _Toc210292040 \h </w:instrText>
            </w:r>
            <w:r>
              <w:rPr>
                <w:noProof/>
                <w:webHidden/>
              </w:rPr>
            </w:r>
            <w:r>
              <w:rPr>
                <w:noProof/>
                <w:webHidden/>
              </w:rPr>
              <w:fldChar w:fldCharType="separate"/>
            </w:r>
            <w:r>
              <w:rPr>
                <w:noProof/>
                <w:webHidden/>
              </w:rPr>
              <w:t>45</w:t>
            </w:r>
            <w:r>
              <w:rPr>
                <w:noProof/>
                <w:webHidden/>
              </w:rPr>
              <w:fldChar w:fldCharType="end"/>
            </w:r>
          </w:hyperlink>
        </w:p>
        <w:p w14:paraId="6C1AC0D1" w14:textId="72A23B34" w:rsidR="00CE41F3" w:rsidRDefault="00CE41F3">
          <w:pPr>
            <w:pStyle w:val="TOC2"/>
            <w:rPr>
              <w:rFonts w:eastAsiaTheme="minorEastAsia"/>
              <w:noProof/>
              <w:kern w:val="2"/>
              <w:lang w:bidi="ar-SA"/>
              <w14:ligatures w14:val="standardContextual"/>
            </w:rPr>
          </w:pPr>
          <w:hyperlink w:anchor="_Toc210292041" w:history="1">
            <w:r w:rsidRPr="00216DC3">
              <w:rPr>
                <w:rStyle w:val="Hyperlink"/>
                <w:noProof/>
              </w:rPr>
              <w:t>Переключение между подключенными устройствами</w:t>
            </w:r>
            <w:r>
              <w:rPr>
                <w:noProof/>
                <w:webHidden/>
              </w:rPr>
              <w:tab/>
            </w:r>
            <w:r>
              <w:rPr>
                <w:noProof/>
                <w:webHidden/>
              </w:rPr>
              <w:fldChar w:fldCharType="begin"/>
            </w:r>
            <w:r>
              <w:rPr>
                <w:noProof/>
                <w:webHidden/>
              </w:rPr>
              <w:instrText xml:space="preserve"> PAGEREF _Toc210292041 \h </w:instrText>
            </w:r>
            <w:r>
              <w:rPr>
                <w:noProof/>
                <w:webHidden/>
              </w:rPr>
            </w:r>
            <w:r>
              <w:rPr>
                <w:noProof/>
                <w:webHidden/>
              </w:rPr>
              <w:fldChar w:fldCharType="separate"/>
            </w:r>
            <w:r>
              <w:rPr>
                <w:noProof/>
                <w:webHidden/>
              </w:rPr>
              <w:t>46</w:t>
            </w:r>
            <w:r>
              <w:rPr>
                <w:noProof/>
                <w:webHidden/>
              </w:rPr>
              <w:fldChar w:fldCharType="end"/>
            </w:r>
          </w:hyperlink>
        </w:p>
        <w:p w14:paraId="596413B3" w14:textId="53424161" w:rsidR="00CE41F3" w:rsidRDefault="00CE41F3">
          <w:pPr>
            <w:pStyle w:val="TOC2"/>
            <w:rPr>
              <w:rFonts w:eastAsiaTheme="minorEastAsia"/>
              <w:noProof/>
              <w:kern w:val="2"/>
              <w:lang w:bidi="ar-SA"/>
              <w14:ligatures w14:val="standardContextual"/>
            </w:rPr>
          </w:pPr>
          <w:hyperlink w:anchor="_Toc210292042" w:history="1">
            <w:r w:rsidRPr="00216DC3">
              <w:rPr>
                <w:rStyle w:val="Hyperlink"/>
                <w:noProof/>
              </w:rPr>
              <w:t xml:space="preserve">Подключения по </w:t>
            </w:r>
            <w:r w:rsidRPr="00216DC3">
              <w:rPr>
                <w:rStyle w:val="Hyperlink"/>
                <w:noProof/>
                <w:lang w:val="en-US"/>
              </w:rPr>
              <w:t>USB</w:t>
            </w:r>
            <w:r w:rsidRPr="00216DC3">
              <w:rPr>
                <w:rStyle w:val="Hyperlink"/>
                <w:noProof/>
              </w:rPr>
              <w:t xml:space="preserve"> в режиме дисплея Брайля</w:t>
            </w:r>
            <w:r>
              <w:rPr>
                <w:noProof/>
                <w:webHidden/>
              </w:rPr>
              <w:tab/>
            </w:r>
            <w:r>
              <w:rPr>
                <w:noProof/>
                <w:webHidden/>
              </w:rPr>
              <w:fldChar w:fldCharType="begin"/>
            </w:r>
            <w:r>
              <w:rPr>
                <w:noProof/>
                <w:webHidden/>
              </w:rPr>
              <w:instrText xml:space="preserve"> PAGEREF _Toc210292042 \h </w:instrText>
            </w:r>
            <w:r>
              <w:rPr>
                <w:noProof/>
                <w:webHidden/>
              </w:rPr>
            </w:r>
            <w:r>
              <w:rPr>
                <w:noProof/>
                <w:webHidden/>
              </w:rPr>
              <w:fldChar w:fldCharType="separate"/>
            </w:r>
            <w:r>
              <w:rPr>
                <w:noProof/>
                <w:webHidden/>
              </w:rPr>
              <w:t>46</w:t>
            </w:r>
            <w:r>
              <w:rPr>
                <w:noProof/>
                <w:webHidden/>
              </w:rPr>
              <w:fldChar w:fldCharType="end"/>
            </w:r>
          </w:hyperlink>
        </w:p>
        <w:p w14:paraId="6F54AAF1" w14:textId="4E29A041" w:rsidR="00CE41F3" w:rsidRDefault="00CE41F3">
          <w:pPr>
            <w:pStyle w:val="TOC2"/>
            <w:rPr>
              <w:rFonts w:eastAsiaTheme="minorEastAsia"/>
              <w:noProof/>
              <w:kern w:val="2"/>
              <w:lang w:bidi="ar-SA"/>
              <w14:ligatures w14:val="standardContextual"/>
            </w:rPr>
          </w:pPr>
          <w:hyperlink w:anchor="_Toc210292043" w:history="1">
            <w:r w:rsidRPr="00216DC3">
              <w:rPr>
                <w:rStyle w:val="Hyperlink"/>
                <w:noProof/>
              </w:rPr>
              <w:t>Режим Только Дисплей Брайля</w:t>
            </w:r>
            <w:r>
              <w:rPr>
                <w:noProof/>
                <w:webHidden/>
              </w:rPr>
              <w:tab/>
            </w:r>
            <w:r>
              <w:rPr>
                <w:noProof/>
                <w:webHidden/>
              </w:rPr>
              <w:fldChar w:fldCharType="begin"/>
            </w:r>
            <w:r>
              <w:rPr>
                <w:noProof/>
                <w:webHidden/>
              </w:rPr>
              <w:instrText xml:space="preserve"> PAGEREF _Toc210292043 \h </w:instrText>
            </w:r>
            <w:r>
              <w:rPr>
                <w:noProof/>
                <w:webHidden/>
              </w:rPr>
            </w:r>
            <w:r>
              <w:rPr>
                <w:noProof/>
                <w:webHidden/>
              </w:rPr>
              <w:fldChar w:fldCharType="separate"/>
            </w:r>
            <w:r>
              <w:rPr>
                <w:noProof/>
                <w:webHidden/>
              </w:rPr>
              <w:t>47</w:t>
            </w:r>
            <w:r>
              <w:rPr>
                <w:noProof/>
                <w:webHidden/>
              </w:rPr>
              <w:fldChar w:fldCharType="end"/>
            </w:r>
          </w:hyperlink>
        </w:p>
        <w:p w14:paraId="1E2ED57E" w14:textId="474C4626" w:rsidR="00CE41F3" w:rsidRDefault="00CE41F3">
          <w:pPr>
            <w:pStyle w:val="TOC3"/>
            <w:tabs>
              <w:tab w:val="right" w:leader="dot" w:pos="9350"/>
            </w:tabs>
            <w:rPr>
              <w:rFonts w:eastAsiaTheme="minorEastAsia"/>
              <w:noProof/>
              <w:kern w:val="2"/>
              <w:lang w:bidi="ar-SA"/>
              <w14:ligatures w14:val="standardContextual"/>
            </w:rPr>
          </w:pPr>
          <w:hyperlink w:anchor="_Toc210292044" w:history="1">
            <w:r w:rsidRPr="00216DC3">
              <w:rPr>
                <w:rStyle w:val="Hyperlink"/>
                <w:noProof/>
              </w:rPr>
              <w:t>Использование настроек в режиме только дисплей Брайля</w:t>
            </w:r>
            <w:r>
              <w:rPr>
                <w:noProof/>
                <w:webHidden/>
              </w:rPr>
              <w:tab/>
            </w:r>
            <w:r>
              <w:rPr>
                <w:noProof/>
                <w:webHidden/>
              </w:rPr>
              <w:fldChar w:fldCharType="begin"/>
            </w:r>
            <w:r>
              <w:rPr>
                <w:noProof/>
                <w:webHidden/>
              </w:rPr>
              <w:instrText xml:space="preserve"> PAGEREF _Toc210292044 \h </w:instrText>
            </w:r>
            <w:r>
              <w:rPr>
                <w:noProof/>
                <w:webHidden/>
              </w:rPr>
            </w:r>
            <w:r>
              <w:rPr>
                <w:noProof/>
                <w:webHidden/>
              </w:rPr>
              <w:fldChar w:fldCharType="separate"/>
            </w:r>
            <w:r>
              <w:rPr>
                <w:noProof/>
                <w:webHidden/>
              </w:rPr>
              <w:t>47</w:t>
            </w:r>
            <w:r>
              <w:rPr>
                <w:noProof/>
                <w:webHidden/>
              </w:rPr>
              <w:fldChar w:fldCharType="end"/>
            </w:r>
          </w:hyperlink>
        </w:p>
        <w:p w14:paraId="05C0F2A8" w14:textId="34E16E74" w:rsidR="00CE41F3" w:rsidRDefault="00CE41F3">
          <w:pPr>
            <w:pStyle w:val="TOC1"/>
            <w:rPr>
              <w:rFonts w:eastAsiaTheme="minorEastAsia"/>
              <w:noProof/>
              <w:kern w:val="2"/>
              <w:lang w:bidi="ar-SA"/>
              <w14:ligatures w14:val="standardContextual"/>
            </w:rPr>
          </w:pPr>
          <w:hyperlink w:anchor="_Toc210292045" w:history="1">
            <w:r w:rsidRPr="00216DC3">
              <w:rPr>
                <w:rStyle w:val="Hyperlink"/>
                <w:noProof/>
              </w:rPr>
              <w:t>Работа в Проводнике</w:t>
            </w:r>
            <w:r>
              <w:rPr>
                <w:noProof/>
                <w:webHidden/>
              </w:rPr>
              <w:tab/>
            </w:r>
            <w:r>
              <w:rPr>
                <w:noProof/>
                <w:webHidden/>
              </w:rPr>
              <w:fldChar w:fldCharType="begin"/>
            </w:r>
            <w:r>
              <w:rPr>
                <w:noProof/>
                <w:webHidden/>
              </w:rPr>
              <w:instrText xml:space="preserve"> PAGEREF _Toc210292045 \h </w:instrText>
            </w:r>
            <w:r>
              <w:rPr>
                <w:noProof/>
                <w:webHidden/>
              </w:rPr>
            </w:r>
            <w:r>
              <w:rPr>
                <w:noProof/>
                <w:webHidden/>
              </w:rPr>
              <w:fldChar w:fldCharType="separate"/>
            </w:r>
            <w:r>
              <w:rPr>
                <w:noProof/>
                <w:webHidden/>
              </w:rPr>
              <w:t>48</w:t>
            </w:r>
            <w:r>
              <w:rPr>
                <w:noProof/>
                <w:webHidden/>
              </w:rPr>
              <w:fldChar w:fldCharType="end"/>
            </w:r>
          </w:hyperlink>
        </w:p>
        <w:p w14:paraId="5629CD21" w14:textId="742B7E20" w:rsidR="00CE41F3" w:rsidRDefault="00CE41F3">
          <w:pPr>
            <w:pStyle w:val="TOC2"/>
            <w:rPr>
              <w:rFonts w:eastAsiaTheme="minorEastAsia"/>
              <w:noProof/>
              <w:kern w:val="2"/>
              <w:lang w:bidi="ar-SA"/>
              <w14:ligatures w14:val="standardContextual"/>
            </w:rPr>
          </w:pPr>
          <w:hyperlink w:anchor="_Toc210292046" w:history="1">
            <w:r w:rsidRPr="00216DC3">
              <w:rPr>
                <w:rStyle w:val="Hyperlink"/>
                <w:noProof/>
              </w:rPr>
              <w:t>Просмотр файлов</w:t>
            </w:r>
            <w:r>
              <w:rPr>
                <w:noProof/>
                <w:webHidden/>
              </w:rPr>
              <w:tab/>
            </w:r>
            <w:r>
              <w:rPr>
                <w:noProof/>
                <w:webHidden/>
              </w:rPr>
              <w:fldChar w:fldCharType="begin"/>
            </w:r>
            <w:r>
              <w:rPr>
                <w:noProof/>
                <w:webHidden/>
              </w:rPr>
              <w:instrText xml:space="preserve"> PAGEREF _Toc210292046 \h </w:instrText>
            </w:r>
            <w:r>
              <w:rPr>
                <w:noProof/>
                <w:webHidden/>
              </w:rPr>
            </w:r>
            <w:r>
              <w:rPr>
                <w:noProof/>
                <w:webHidden/>
              </w:rPr>
              <w:fldChar w:fldCharType="separate"/>
            </w:r>
            <w:r>
              <w:rPr>
                <w:noProof/>
                <w:webHidden/>
              </w:rPr>
              <w:t>48</w:t>
            </w:r>
            <w:r>
              <w:rPr>
                <w:noProof/>
                <w:webHidden/>
              </w:rPr>
              <w:fldChar w:fldCharType="end"/>
            </w:r>
          </w:hyperlink>
        </w:p>
        <w:p w14:paraId="1CAF4A60" w14:textId="65CF47C4" w:rsidR="00CE41F3" w:rsidRDefault="00CE41F3">
          <w:pPr>
            <w:pStyle w:val="TOC3"/>
            <w:tabs>
              <w:tab w:val="right" w:leader="dot" w:pos="9350"/>
            </w:tabs>
            <w:rPr>
              <w:rFonts w:eastAsiaTheme="minorEastAsia"/>
              <w:noProof/>
              <w:kern w:val="2"/>
              <w:lang w:bidi="ar-SA"/>
              <w14:ligatures w14:val="standardContextual"/>
            </w:rPr>
          </w:pPr>
          <w:hyperlink w:anchor="_Toc210292047" w:history="1">
            <w:r w:rsidRPr="00216DC3">
              <w:rPr>
                <w:rStyle w:val="Hyperlink"/>
                <w:noProof/>
              </w:rPr>
              <w:t>Выбор диска в Проводнике</w:t>
            </w:r>
            <w:r>
              <w:rPr>
                <w:noProof/>
                <w:webHidden/>
              </w:rPr>
              <w:tab/>
            </w:r>
            <w:r>
              <w:rPr>
                <w:noProof/>
                <w:webHidden/>
              </w:rPr>
              <w:fldChar w:fldCharType="begin"/>
            </w:r>
            <w:r>
              <w:rPr>
                <w:noProof/>
                <w:webHidden/>
              </w:rPr>
              <w:instrText xml:space="preserve"> PAGEREF _Toc210292047 \h </w:instrText>
            </w:r>
            <w:r>
              <w:rPr>
                <w:noProof/>
                <w:webHidden/>
              </w:rPr>
            </w:r>
            <w:r>
              <w:rPr>
                <w:noProof/>
                <w:webHidden/>
              </w:rPr>
              <w:fldChar w:fldCharType="separate"/>
            </w:r>
            <w:r>
              <w:rPr>
                <w:noProof/>
                <w:webHidden/>
              </w:rPr>
              <w:t>48</w:t>
            </w:r>
            <w:r>
              <w:rPr>
                <w:noProof/>
                <w:webHidden/>
              </w:rPr>
              <w:fldChar w:fldCharType="end"/>
            </w:r>
          </w:hyperlink>
        </w:p>
        <w:p w14:paraId="0BC5011F" w14:textId="33884C2C" w:rsidR="00CE41F3" w:rsidRDefault="00CE41F3">
          <w:pPr>
            <w:pStyle w:val="TOC3"/>
            <w:tabs>
              <w:tab w:val="right" w:leader="dot" w:pos="9350"/>
            </w:tabs>
            <w:rPr>
              <w:rFonts w:eastAsiaTheme="minorEastAsia"/>
              <w:noProof/>
              <w:kern w:val="2"/>
              <w:lang w:bidi="ar-SA"/>
              <w14:ligatures w14:val="standardContextual"/>
            </w:rPr>
          </w:pPr>
          <w:hyperlink w:anchor="_Toc210292048" w:history="1">
            <w:r w:rsidRPr="00216DC3">
              <w:rPr>
                <w:rStyle w:val="Hyperlink"/>
                <w:noProof/>
              </w:rPr>
              <w:t>Доступ к информации о файлах, папках и дисках</w:t>
            </w:r>
            <w:r>
              <w:rPr>
                <w:noProof/>
                <w:webHidden/>
              </w:rPr>
              <w:tab/>
            </w:r>
            <w:r>
              <w:rPr>
                <w:noProof/>
                <w:webHidden/>
              </w:rPr>
              <w:fldChar w:fldCharType="begin"/>
            </w:r>
            <w:r>
              <w:rPr>
                <w:noProof/>
                <w:webHidden/>
              </w:rPr>
              <w:instrText xml:space="preserve"> PAGEREF _Toc210292048 \h </w:instrText>
            </w:r>
            <w:r>
              <w:rPr>
                <w:noProof/>
                <w:webHidden/>
              </w:rPr>
            </w:r>
            <w:r>
              <w:rPr>
                <w:noProof/>
                <w:webHidden/>
              </w:rPr>
              <w:fldChar w:fldCharType="separate"/>
            </w:r>
            <w:r>
              <w:rPr>
                <w:noProof/>
                <w:webHidden/>
              </w:rPr>
              <w:t>49</w:t>
            </w:r>
            <w:r>
              <w:rPr>
                <w:noProof/>
                <w:webHidden/>
              </w:rPr>
              <w:fldChar w:fldCharType="end"/>
            </w:r>
          </w:hyperlink>
        </w:p>
        <w:p w14:paraId="1FC8B73D" w14:textId="19C9BB60" w:rsidR="00CE41F3" w:rsidRDefault="00CE41F3">
          <w:pPr>
            <w:pStyle w:val="TOC3"/>
            <w:tabs>
              <w:tab w:val="right" w:leader="dot" w:pos="9350"/>
            </w:tabs>
            <w:rPr>
              <w:rFonts w:eastAsiaTheme="minorEastAsia"/>
              <w:noProof/>
              <w:kern w:val="2"/>
              <w:lang w:bidi="ar-SA"/>
              <w14:ligatures w14:val="standardContextual"/>
            </w:rPr>
          </w:pPr>
          <w:hyperlink w:anchor="_Toc210292049" w:history="1">
            <w:r w:rsidRPr="00216DC3">
              <w:rPr>
                <w:rStyle w:val="Hyperlink"/>
                <w:noProof/>
              </w:rPr>
              <w:t>Отображение текущего пути к файлу</w:t>
            </w:r>
            <w:r>
              <w:rPr>
                <w:noProof/>
                <w:webHidden/>
              </w:rPr>
              <w:tab/>
            </w:r>
            <w:r>
              <w:rPr>
                <w:noProof/>
                <w:webHidden/>
              </w:rPr>
              <w:fldChar w:fldCharType="begin"/>
            </w:r>
            <w:r>
              <w:rPr>
                <w:noProof/>
                <w:webHidden/>
              </w:rPr>
              <w:instrText xml:space="preserve"> PAGEREF _Toc210292049 \h </w:instrText>
            </w:r>
            <w:r>
              <w:rPr>
                <w:noProof/>
                <w:webHidden/>
              </w:rPr>
            </w:r>
            <w:r>
              <w:rPr>
                <w:noProof/>
                <w:webHidden/>
              </w:rPr>
              <w:fldChar w:fldCharType="separate"/>
            </w:r>
            <w:r>
              <w:rPr>
                <w:noProof/>
                <w:webHidden/>
              </w:rPr>
              <w:t>49</w:t>
            </w:r>
            <w:r>
              <w:rPr>
                <w:noProof/>
                <w:webHidden/>
              </w:rPr>
              <w:fldChar w:fldCharType="end"/>
            </w:r>
          </w:hyperlink>
        </w:p>
        <w:p w14:paraId="722A62BE" w14:textId="2FE11A40" w:rsidR="00CE41F3" w:rsidRDefault="00CE41F3">
          <w:pPr>
            <w:pStyle w:val="TOC3"/>
            <w:tabs>
              <w:tab w:val="right" w:leader="dot" w:pos="9350"/>
            </w:tabs>
            <w:rPr>
              <w:rFonts w:eastAsiaTheme="minorEastAsia"/>
              <w:noProof/>
              <w:kern w:val="2"/>
              <w:lang w:bidi="ar-SA"/>
              <w14:ligatures w14:val="standardContextual"/>
            </w:rPr>
          </w:pPr>
          <w:hyperlink w:anchor="_Toc210292050" w:history="1">
            <w:r w:rsidRPr="00216DC3">
              <w:rPr>
                <w:rStyle w:val="Hyperlink"/>
                <w:noProof/>
              </w:rPr>
              <w:t>Поиск файлов и папок</w:t>
            </w:r>
            <w:r>
              <w:rPr>
                <w:noProof/>
                <w:webHidden/>
              </w:rPr>
              <w:tab/>
            </w:r>
            <w:r>
              <w:rPr>
                <w:noProof/>
                <w:webHidden/>
              </w:rPr>
              <w:fldChar w:fldCharType="begin"/>
            </w:r>
            <w:r>
              <w:rPr>
                <w:noProof/>
                <w:webHidden/>
              </w:rPr>
              <w:instrText xml:space="preserve"> PAGEREF _Toc210292050 \h </w:instrText>
            </w:r>
            <w:r>
              <w:rPr>
                <w:noProof/>
                <w:webHidden/>
              </w:rPr>
            </w:r>
            <w:r>
              <w:rPr>
                <w:noProof/>
                <w:webHidden/>
              </w:rPr>
              <w:fldChar w:fldCharType="separate"/>
            </w:r>
            <w:r>
              <w:rPr>
                <w:noProof/>
                <w:webHidden/>
              </w:rPr>
              <w:t>49</w:t>
            </w:r>
            <w:r>
              <w:rPr>
                <w:noProof/>
                <w:webHidden/>
              </w:rPr>
              <w:fldChar w:fldCharType="end"/>
            </w:r>
          </w:hyperlink>
        </w:p>
        <w:p w14:paraId="5F1B0D14" w14:textId="75D8706B" w:rsidR="00CE41F3" w:rsidRDefault="00CE41F3">
          <w:pPr>
            <w:pStyle w:val="TOC3"/>
            <w:tabs>
              <w:tab w:val="right" w:leader="dot" w:pos="9350"/>
            </w:tabs>
            <w:rPr>
              <w:rFonts w:eastAsiaTheme="minorEastAsia"/>
              <w:noProof/>
              <w:kern w:val="2"/>
              <w:lang w:bidi="ar-SA"/>
              <w14:ligatures w14:val="standardContextual"/>
            </w:rPr>
          </w:pPr>
          <w:hyperlink w:anchor="_Toc210292051" w:history="1">
            <w:r w:rsidRPr="00216DC3">
              <w:rPr>
                <w:rStyle w:val="Hyperlink"/>
                <w:noProof/>
              </w:rPr>
              <w:t>Сортировка файлов или папок</w:t>
            </w:r>
            <w:r>
              <w:rPr>
                <w:noProof/>
                <w:webHidden/>
              </w:rPr>
              <w:tab/>
            </w:r>
            <w:r>
              <w:rPr>
                <w:noProof/>
                <w:webHidden/>
              </w:rPr>
              <w:fldChar w:fldCharType="begin"/>
            </w:r>
            <w:r>
              <w:rPr>
                <w:noProof/>
                <w:webHidden/>
              </w:rPr>
              <w:instrText xml:space="preserve"> PAGEREF _Toc210292051 \h </w:instrText>
            </w:r>
            <w:r>
              <w:rPr>
                <w:noProof/>
                <w:webHidden/>
              </w:rPr>
            </w:r>
            <w:r>
              <w:rPr>
                <w:noProof/>
                <w:webHidden/>
              </w:rPr>
              <w:fldChar w:fldCharType="separate"/>
            </w:r>
            <w:r>
              <w:rPr>
                <w:noProof/>
                <w:webHidden/>
              </w:rPr>
              <w:t>49</w:t>
            </w:r>
            <w:r>
              <w:rPr>
                <w:noProof/>
                <w:webHidden/>
              </w:rPr>
              <w:fldChar w:fldCharType="end"/>
            </w:r>
          </w:hyperlink>
        </w:p>
        <w:p w14:paraId="2BD1B46C" w14:textId="269A53C1" w:rsidR="00CE41F3" w:rsidRDefault="00CE41F3">
          <w:pPr>
            <w:pStyle w:val="TOC2"/>
            <w:rPr>
              <w:rFonts w:eastAsiaTheme="minorEastAsia"/>
              <w:noProof/>
              <w:kern w:val="2"/>
              <w:lang w:bidi="ar-SA"/>
              <w14:ligatures w14:val="standardContextual"/>
            </w:rPr>
          </w:pPr>
          <w:hyperlink w:anchor="_Toc210292052" w:history="1">
            <w:r w:rsidRPr="00216DC3">
              <w:rPr>
                <w:rStyle w:val="Hyperlink"/>
                <w:noProof/>
              </w:rPr>
              <w:t>Изменение файлов и папок</w:t>
            </w:r>
            <w:r>
              <w:rPr>
                <w:noProof/>
                <w:webHidden/>
              </w:rPr>
              <w:tab/>
            </w:r>
            <w:r>
              <w:rPr>
                <w:noProof/>
                <w:webHidden/>
              </w:rPr>
              <w:fldChar w:fldCharType="begin"/>
            </w:r>
            <w:r>
              <w:rPr>
                <w:noProof/>
                <w:webHidden/>
              </w:rPr>
              <w:instrText xml:space="preserve"> PAGEREF _Toc210292052 \h </w:instrText>
            </w:r>
            <w:r>
              <w:rPr>
                <w:noProof/>
                <w:webHidden/>
              </w:rPr>
            </w:r>
            <w:r>
              <w:rPr>
                <w:noProof/>
                <w:webHidden/>
              </w:rPr>
              <w:fldChar w:fldCharType="separate"/>
            </w:r>
            <w:r>
              <w:rPr>
                <w:noProof/>
                <w:webHidden/>
              </w:rPr>
              <w:t>50</w:t>
            </w:r>
            <w:r>
              <w:rPr>
                <w:noProof/>
                <w:webHidden/>
              </w:rPr>
              <w:fldChar w:fldCharType="end"/>
            </w:r>
          </w:hyperlink>
        </w:p>
        <w:p w14:paraId="27036C40" w14:textId="53F4ED84" w:rsidR="00CE41F3" w:rsidRDefault="00CE41F3">
          <w:pPr>
            <w:pStyle w:val="TOC3"/>
            <w:tabs>
              <w:tab w:val="right" w:leader="dot" w:pos="9350"/>
            </w:tabs>
            <w:rPr>
              <w:rFonts w:eastAsiaTheme="minorEastAsia"/>
              <w:noProof/>
              <w:kern w:val="2"/>
              <w:lang w:bidi="ar-SA"/>
              <w14:ligatures w14:val="standardContextual"/>
            </w:rPr>
          </w:pPr>
          <w:hyperlink w:anchor="_Toc210292053" w:history="1">
            <w:r w:rsidRPr="00216DC3">
              <w:rPr>
                <w:rStyle w:val="Hyperlink"/>
                <w:noProof/>
              </w:rPr>
              <w:t>Создание новой папки</w:t>
            </w:r>
            <w:r>
              <w:rPr>
                <w:noProof/>
                <w:webHidden/>
              </w:rPr>
              <w:tab/>
            </w:r>
            <w:r>
              <w:rPr>
                <w:noProof/>
                <w:webHidden/>
              </w:rPr>
              <w:fldChar w:fldCharType="begin"/>
            </w:r>
            <w:r>
              <w:rPr>
                <w:noProof/>
                <w:webHidden/>
              </w:rPr>
              <w:instrText xml:space="preserve"> PAGEREF _Toc210292053 \h </w:instrText>
            </w:r>
            <w:r>
              <w:rPr>
                <w:noProof/>
                <w:webHidden/>
              </w:rPr>
            </w:r>
            <w:r>
              <w:rPr>
                <w:noProof/>
                <w:webHidden/>
              </w:rPr>
              <w:fldChar w:fldCharType="separate"/>
            </w:r>
            <w:r>
              <w:rPr>
                <w:noProof/>
                <w:webHidden/>
              </w:rPr>
              <w:t>50</w:t>
            </w:r>
            <w:r>
              <w:rPr>
                <w:noProof/>
                <w:webHidden/>
              </w:rPr>
              <w:fldChar w:fldCharType="end"/>
            </w:r>
          </w:hyperlink>
        </w:p>
        <w:p w14:paraId="495CA4FF" w14:textId="6055225B" w:rsidR="00CE41F3" w:rsidRDefault="00CE41F3">
          <w:pPr>
            <w:pStyle w:val="TOC3"/>
            <w:tabs>
              <w:tab w:val="right" w:leader="dot" w:pos="9350"/>
            </w:tabs>
            <w:rPr>
              <w:rFonts w:eastAsiaTheme="minorEastAsia"/>
              <w:noProof/>
              <w:kern w:val="2"/>
              <w:lang w:bidi="ar-SA"/>
              <w14:ligatures w14:val="standardContextual"/>
            </w:rPr>
          </w:pPr>
          <w:hyperlink w:anchor="_Toc210292054" w:history="1">
            <w:r w:rsidRPr="00216DC3">
              <w:rPr>
                <w:rStyle w:val="Hyperlink"/>
                <w:noProof/>
              </w:rPr>
              <w:t>Переименование файлов или папок</w:t>
            </w:r>
            <w:r>
              <w:rPr>
                <w:noProof/>
                <w:webHidden/>
              </w:rPr>
              <w:tab/>
            </w:r>
            <w:r>
              <w:rPr>
                <w:noProof/>
                <w:webHidden/>
              </w:rPr>
              <w:fldChar w:fldCharType="begin"/>
            </w:r>
            <w:r>
              <w:rPr>
                <w:noProof/>
                <w:webHidden/>
              </w:rPr>
              <w:instrText xml:space="preserve"> PAGEREF _Toc210292054 \h </w:instrText>
            </w:r>
            <w:r>
              <w:rPr>
                <w:noProof/>
                <w:webHidden/>
              </w:rPr>
            </w:r>
            <w:r>
              <w:rPr>
                <w:noProof/>
                <w:webHidden/>
              </w:rPr>
              <w:fldChar w:fldCharType="separate"/>
            </w:r>
            <w:r>
              <w:rPr>
                <w:noProof/>
                <w:webHidden/>
              </w:rPr>
              <w:t>50</w:t>
            </w:r>
            <w:r>
              <w:rPr>
                <w:noProof/>
                <w:webHidden/>
              </w:rPr>
              <w:fldChar w:fldCharType="end"/>
            </w:r>
          </w:hyperlink>
        </w:p>
        <w:p w14:paraId="0232AB00" w14:textId="3DF6FDEA" w:rsidR="00CE41F3" w:rsidRDefault="00CE41F3">
          <w:pPr>
            <w:pStyle w:val="TOC3"/>
            <w:tabs>
              <w:tab w:val="right" w:leader="dot" w:pos="9350"/>
            </w:tabs>
            <w:rPr>
              <w:rFonts w:eastAsiaTheme="minorEastAsia"/>
              <w:noProof/>
              <w:kern w:val="2"/>
              <w:lang w:bidi="ar-SA"/>
              <w14:ligatures w14:val="standardContextual"/>
            </w:rPr>
          </w:pPr>
          <w:hyperlink w:anchor="_Toc210292055" w:history="1">
            <w:r w:rsidRPr="00216DC3">
              <w:rPr>
                <w:rStyle w:val="Hyperlink"/>
                <w:noProof/>
              </w:rPr>
              <w:t>Выбор файлов или папок для применения дополнительных действий</w:t>
            </w:r>
            <w:r>
              <w:rPr>
                <w:noProof/>
                <w:webHidden/>
              </w:rPr>
              <w:tab/>
            </w:r>
            <w:r>
              <w:rPr>
                <w:noProof/>
                <w:webHidden/>
              </w:rPr>
              <w:fldChar w:fldCharType="begin"/>
            </w:r>
            <w:r>
              <w:rPr>
                <w:noProof/>
                <w:webHidden/>
              </w:rPr>
              <w:instrText xml:space="preserve"> PAGEREF _Toc210292055 \h </w:instrText>
            </w:r>
            <w:r>
              <w:rPr>
                <w:noProof/>
                <w:webHidden/>
              </w:rPr>
            </w:r>
            <w:r>
              <w:rPr>
                <w:noProof/>
                <w:webHidden/>
              </w:rPr>
              <w:fldChar w:fldCharType="separate"/>
            </w:r>
            <w:r>
              <w:rPr>
                <w:noProof/>
                <w:webHidden/>
              </w:rPr>
              <w:t>50</w:t>
            </w:r>
            <w:r>
              <w:rPr>
                <w:noProof/>
                <w:webHidden/>
              </w:rPr>
              <w:fldChar w:fldCharType="end"/>
            </w:r>
          </w:hyperlink>
        </w:p>
        <w:p w14:paraId="6CD6C2BD" w14:textId="5C7CACB1" w:rsidR="00CE41F3" w:rsidRDefault="00CE41F3">
          <w:pPr>
            <w:pStyle w:val="TOC3"/>
            <w:tabs>
              <w:tab w:val="right" w:leader="dot" w:pos="9350"/>
            </w:tabs>
            <w:rPr>
              <w:rFonts w:eastAsiaTheme="minorEastAsia"/>
              <w:noProof/>
              <w:kern w:val="2"/>
              <w:lang w:bidi="ar-SA"/>
              <w14:ligatures w14:val="standardContextual"/>
            </w:rPr>
          </w:pPr>
          <w:hyperlink w:anchor="_Toc210292056" w:history="1">
            <w:r w:rsidRPr="00216DC3">
              <w:rPr>
                <w:rStyle w:val="Hyperlink"/>
                <w:noProof/>
              </w:rPr>
              <w:t>Копирование, вырезание и вставка файлов или папок</w:t>
            </w:r>
            <w:r>
              <w:rPr>
                <w:noProof/>
                <w:webHidden/>
              </w:rPr>
              <w:tab/>
            </w:r>
            <w:r>
              <w:rPr>
                <w:noProof/>
                <w:webHidden/>
              </w:rPr>
              <w:fldChar w:fldCharType="begin"/>
            </w:r>
            <w:r>
              <w:rPr>
                <w:noProof/>
                <w:webHidden/>
              </w:rPr>
              <w:instrText xml:space="preserve"> PAGEREF _Toc210292056 \h </w:instrText>
            </w:r>
            <w:r>
              <w:rPr>
                <w:noProof/>
                <w:webHidden/>
              </w:rPr>
            </w:r>
            <w:r>
              <w:rPr>
                <w:noProof/>
                <w:webHidden/>
              </w:rPr>
              <w:fldChar w:fldCharType="separate"/>
            </w:r>
            <w:r>
              <w:rPr>
                <w:noProof/>
                <w:webHidden/>
              </w:rPr>
              <w:t>50</w:t>
            </w:r>
            <w:r>
              <w:rPr>
                <w:noProof/>
                <w:webHidden/>
              </w:rPr>
              <w:fldChar w:fldCharType="end"/>
            </w:r>
          </w:hyperlink>
        </w:p>
        <w:p w14:paraId="05F9BF28" w14:textId="4DA1A133" w:rsidR="00CE41F3" w:rsidRDefault="00CE41F3">
          <w:pPr>
            <w:pStyle w:val="TOC3"/>
            <w:tabs>
              <w:tab w:val="right" w:leader="dot" w:pos="9350"/>
            </w:tabs>
            <w:rPr>
              <w:rFonts w:eastAsiaTheme="minorEastAsia"/>
              <w:noProof/>
              <w:kern w:val="2"/>
              <w:lang w:bidi="ar-SA"/>
              <w14:ligatures w14:val="standardContextual"/>
            </w:rPr>
          </w:pPr>
          <w:hyperlink w:anchor="_Toc210292057" w:history="1">
            <w:r w:rsidRPr="00216DC3">
              <w:rPr>
                <w:rStyle w:val="Hyperlink"/>
                <w:noProof/>
              </w:rPr>
              <w:t>Удаление Файлов или Папок</w:t>
            </w:r>
            <w:r>
              <w:rPr>
                <w:noProof/>
                <w:webHidden/>
              </w:rPr>
              <w:tab/>
            </w:r>
            <w:r>
              <w:rPr>
                <w:noProof/>
                <w:webHidden/>
              </w:rPr>
              <w:fldChar w:fldCharType="begin"/>
            </w:r>
            <w:r>
              <w:rPr>
                <w:noProof/>
                <w:webHidden/>
              </w:rPr>
              <w:instrText xml:space="preserve"> PAGEREF _Toc210292057 \h </w:instrText>
            </w:r>
            <w:r>
              <w:rPr>
                <w:noProof/>
                <w:webHidden/>
              </w:rPr>
            </w:r>
            <w:r>
              <w:rPr>
                <w:noProof/>
                <w:webHidden/>
              </w:rPr>
              <w:fldChar w:fldCharType="separate"/>
            </w:r>
            <w:r>
              <w:rPr>
                <w:noProof/>
                <w:webHidden/>
              </w:rPr>
              <w:t>51</w:t>
            </w:r>
            <w:r>
              <w:rPr>
                <w:noProof/>
                <w:webHidden/>
              </w:rPr>
              <w:fldChar w:fldCharType="end"/>
            </w:r>
          </w:hyperlink>
        </w:p>
        <w:p w14:paraId="59271AB3" w14:textId="614A6ABC" w:rsidR="00CE41F3" w:rsidRDefault="00CE41F3">
          <w:pPr>
            <w:pStyle w:val="TOC2"/>
            <w:rPr>
              <w:rFonts w:eastAsiaTheme="minorEastAsia"/>
              <w:noProof/>
              <w:kern w:val="2"/>
              <w:lang w:bidi="ar-SA"/>
              <w14:ligatures w14:val="standardContextual"/>
            </w:rPr>
          </w:pPr>
          <w:hyperlink w:anchor="_Toc210292058" w:history="1">
            <w:r w:rsidRPr="00216DC3">
              <w:rPr>
                <w:rStyle w:val="Hyperlink"/>
                <w:noProof/>
              </w:rPr>
              <w:t>Таблица команд приложения «Проводник»</w:t>
            </w:r>
            <w:r>
              <w:rPr>
                <w:noProof/>
                <w:webHidden/>
              </w:rPr>
              <w:tab/>
            </w:r>
            <w:r>
              <w:rPr>
                <w:noProof/>
                <w:webHidden/>
              </w:rPr>
              <w:fldChar w:fldCharType="begin"/>
            </w:r>
            <w:r>
              <w:rPr>
                <w:noProof/>
                <w:webHidden/>
              </w:rPr>
              <w:instrText xml:space="preserve"> PAGEREF _Toc210292058 \h </w:instrText>
            </w:r>
            <w:r>
              <w:rPr>
                <w:noProof/>
                <w:webHidden/>
              </w:rPr>
            </w:r>
            <w:r>
              <w:rPr>
                <w:noProof/>
                <w:webHidden/>
              </w:rPr>
              <w:fldChar w:fldCharType="separate"/>
            </w:r>
            <w:r>
              <w:rPr>
                <w:noProof/>
                <w:webHidden/>
              </w:rPr>
              <w:t>51</w:t>
            </w:r>
            <w:r>
              <w:rPr>
                <w:noProof/>
                <w:webHidden/>
              </w:rPr>
              <w:fldChar w:fldCharType="end"/>
            </w:r>
          </w:hyperlink>
        </w:p>
        <w:p w14:paraId="4C383592" w14:textId="7C9A5535" w:rsidR="00CE41F3" w:rsidRDefault="00CE41F3">
          <w:pPr>
            <w:pStyle w:val="TOC1"/>
            <w:rPr>
              <w:rFonts w:eastAsiaTheme="minorEastAsia"/>
              <w:noProof/>
              <w:kern w:val="2"/>
              <w:lang w:bidi="ar-SA"/>
              <w14:ligatures w14:val="standardContextual"/>
            </w:rPr>
          </w:pPr>
          <w:hyperlink w:anchor="_Toc210292059" w:history="1">
            <w:r w:rsidRPr="00216DC3">
              <w:rPr>
                <w:rStyle w:val="Hyperlink"/>
                <w:noProof/>
              </w:rPr>
              <w:t>Использование приложения «Калькулятор»</w:t>
            </w:r>
            <w:r>
              <w:rPr>
                <w:noProof/>
                <w:webHidden/>
              </w:rPr>
              <w:tab/>
            </w:r>
            <w:r>
              <w:rPr>
                <w:noProof/>
                <w:webHidden/>
              </w:rPr>
              <w:fldChar w:fldCharType="begin"/>
            </w:r>
            <w:r>
              <w:rPr>
                <w:noProof/>
                <w:webHidden/>
              </w:rPr>
              <w:instrText xml:space="preserve"> PAGEREF _Toc210292059 \h </w:instrText>
            </w:r>
            <w:r>
              <w:rPr>
                <w:noProof/>
                <w:webHidden/>
              </w:rPr>
            </w:r>
            <w:r>
              <w:rPr>
                <w:noProof/>
                <w:webHidden/>
              </w:rPr>
              <w:fldChar w:fldCharType="separate"/>
            </w:r>
            <w:r>
              <w:rPr>
                <w:noProof/>
                <w:webHidden/>
              </w:rPr>
              <w:t>52</w:t>
            </w:r>
            <w:r>
              <w:rPr>
                <w:noProof/>
                <w:webHidden/>
              </w:rPr>
              <w:fldChar w:fldCharType="end"/>
            </w:r>
          </w:hyperlink>
        </w:p>
        <w:p w14:paraId="236BF523" w14:textId="3D203341" w:rsidR="00CE41F3" w:rsidRDefault="00CE41F3">
          <w:pPr>
            <w:pStyle w:val="TOC2"/>
            <w:rPr>
              <w:rFonts w:eastAsiaTheme="minorEastAsia"/>
              <w:noProof/>
              <w:kern w:val="2"/>
              <w:lang w:bidi="ar-SA"/>
              <w14:ligatures w14:val="standardContextual"/>
            </w:rPr>
          </w:pPr>
          <w:hyperlink w:anchor="_Toc210292060" w:history="1">
            <w:r w:rsidRPr="00216DC3">
              <w:rPr>
                <w:rStyle w:val="Hyperlink"/>
                <w:noProof/>
              </w:rPr>
              <w:t>Работа с Калькулятором</w:t>
            </w:r>
            <w:r>
              <w:rPr>
                <w:noProof/>
                <w:webHidden/>
              </w:rPr>
              <w:tab/>
            </w:r>
            <w:r>
              <w:rPr>
                <w:noProof/>
                <w:webHidden/>
              </w:rPr>
              <w:fldChar w:fldCharType="begin"/>
            </w:r>
            <w:r>
              <w:rPr>
                <w:noProof/>
                <w:webHidden/>
              </w:rPr>
              <w:instrText xml:space="preserve"> PAGEREF _Toc210292060 \h </w:instrText>
            </w:r>
            <w:r>
              <w:rPr>
                <w:noProof/>
                <w:webHidden/>
              </w:rPr>
            </w:r>
            <w:r>
              <w:rPr>
                <w:noProof/>
                <w:webHidden/>
              </w:rPr>
              <w:fldChar w:fldCharType="separate"/>
            </w:r>
            <w:r>
              <w:rPr>
                <w:noProof/>
                <w:webHidden/>
              </w:rPr>
              <w:t>52</w:t>
            </w:r>
            <w:r>
              <w:rPr>
                <w:noProof/>
                <w:webHidden/>
              </w:rPr>
              <w:fldChar w:fldCharType="end"/>
            </w:r>
          </w:hyperlink>
        </w:p>
        <w:p w14:paraId="7FA8040C" w14:textId="1B8CD242" w:rsidR="00CE41F3" w:rsidRDefault="00CE41F3">
          <w:pPr>
            <w:pStyle w:val="TOC2"/>
            <w:rPr>
              <w:rFonts w:eastAsiaTheme="minorEastAsia"/>
              <w:noProof/>
              <w:kern w:val="2"/>
              <w:lang w:bidi="ar-SA"/>
              <w14:ligatures w14:val="standardContextual"/>
            </w:rPr>
          </w:pPr>
          <w:hyperlink w:anchor="_Toc210292061" w:history="1">
            <w:r w:rsidRPr="00216DC3">
              <w:rPr>
                <w:rStyle w:val="Hyperlink"/>
                <w:noProof/>
              </w:rPr>
              <w:t>Таблица Команды приложения «Калькулятор»</w:t>
            </w:r>
            <w:r>
              <w:rPr>
                <w:noProof/>
                <w:webHidden/>
              </w:rPr>
              <w:tab/>
            </w:r>
            <w:r>
              <w:rPr>
                <w:noProof/>
                <w:webHidden/>
              </w:rPr>
              <w:fldChar w:fldCharType="begin"/>
            </w:r>
            <w:r>
              <w:rPr>
                <w:noProof/>
                <w:webHidden/>
              </w:rPr>
              <w:instrText xml:space="preserve"> PAGEREF _Toc210292061 \h </w:instrText>
            </w:r>
            <w:r>
              <w:rPr>
                <w:noProof/>
                <w:webHidden/>
              </w:rPr>
            </w:r>
            <w:r>
              <w:rPr>
                <w:noProof/>
                <w:webHidden/>
              </w:rPr>
              <w:fldChar w:fldCharType="separate"/>
            </w:r>
            <w:r>
              <w:rPr>
                <w:noProof/>
                <w:webHidden/>
              </w:rPr>
              <w:t>53</w:t>
            </w:r>
            <w:r>
              <w:rPr>
                <w:noProof/>
                <w:webHidden/>
              </w:rPr>
              <w:fldChar w:fldCharType="end"/>
            </w:r>
          </w:hyperlink>
        </w:p>
        <w:p w14:paraId="6BB0335F" w14:textId="15043D8C" w:rsidR="00CE41F3" w:rsidRDefault="00CE41F3">
          <w:pPr>
            <w:pStyle w:val="TOC1"/>
            <w:rPr>
              <w:rFonts w:eastAsiaTheme="minorEastAsia"/>
              <w:noProof/>
              <w:kern w:val="2"/>
              <w:lang w:bidi="ar-SA"/>
              <w14:ligatures w14:val="standardContextual"/>
            </w:rPr>
          </w:pPr>
          <w:hyperlink w:anchor="_Toc210292062" w:history="1">
            <w:r w:rsidRPr="00216DC3">
              <w:rPr>
                <w:rStyle w:val="Hyperlink"/>
                <w:noProof/>
              </w:rPr>
              <w:t>Использование приложения «Дата и время»</w:t>
            </w:r>
            <w:r>
              <w:rPr>
                <w:noProof/>
                <w:webHidden/>
              </w:rPr>
              <w:tab/>
            </w:r>
            <w:r>
              <w:rPr>
                <w:noProof/>
                <w:webHidden/>
              </w:rPr>
              <w:fldChar w:fldCharType="begin"/>
            </w:r>
            <w:r>
              <w:rPr>
                <w:noProof/>
                <w:webHidden/>
              </w:rPr>
              <w:instrText xml:space="preserve"> PAGEREF _Toc210292062 \h </w:instrText>
            </w:r>
            <w:r>
              <w:rPr>
                <w:noProof/>
                <w:webHidden/>
              </w:rPr>
            </w:r>
            <w:r>
              <w:rPr>
                <w:noProof/>
                <w:webHidden/>
              </w:rPr>
              <w:fldChar w:fldCharType="separate"/>
            </w:r>
            <w:r>
              <w:rPr>
                <w:noProof/>
                <w:webHidden/>
              </w:rPr>
              <w:t>53</w:t>
            </w:r>
            <w:r>
              <w:rPr>
                <w:noProof/>
                <w:webHidden/>
              </w:rPr>
              <w:fldChar w:fldCharType="end"/>
            </w:r>
          </w:hyperlink>
        </w:p>
        <w:p w14:paraId="61AFBCD2" w14:textId="1A6CF115" w:rsidR="00CE41F3" w:rsidRDefault="00CE41F3">
          <w:pPr>
            <w:pStyle w:val="TOC2"/>
            <w:rPr>
              <w:rFonts w:eastAsiaTheme="minorEastAsia"/>
              <w:noProof/>
              <w:kern w:val="2"/>
              <w:lang w:bidi="ar-SA"/>
              <w14:ligatures w14:val="standardContextual"/>
            </w:rPr>
          </w:pPr>
          <w:hyperlink w:anchor="_Toc210292063" w:history="1">
            <w:r w:rsidRPr="00216DC3">
              <w:rPr>
                <w:rStyle w:val="Hyperlink"/>
                <w:noProof/>
              </w:rPr>
              <w:t>Отображение времени и даты</w:t>
            </w:r>
            <w:r>
              <w:rPr>
                <w:noProof/>
                <w:webHidden/>
              </w:rPr>
              <w:tab/>
            </w:r>
            <w:r>
              <w:rPr>
                <w:noProof/>
                <w:webHidden/>
              </w:rPr>
              <w:fldChar w:fldCharType="begin"/>
            </w:r>
            <w:r>
              <w:rPr>
                <w:noProof/>
                <w:webHidden/>
              </w:rPr>
              <w:instrText xml:space="preserve"> PAGEREF _Toc210292063 \h </w:instrText>
            </w:r>
            <w:r>
              <w:rPr>
                <w:noProof/>
                <w:webHidden/>
              </w:rPr>
            </w:r>
            <w:r>
              <w:rPr>
                <w:noProof/>
                <w:webHidden/>
              </w:rPr>
              <w:fldChar w:fldCharType="separate"/>
            </w:r>
            <w:r>
              <w:rPr>
                <w:noProof/>
                <w:webHidden/>
              </w:rPr>
              <w:t>53</w:t>
            </w:r>
            <w:r>
              <w:rPr>
                <w:noProof/>
                <w:webHidden/>
              </w:rPr>
              <w:fldChar w:fldCharType="end"/>
            </w:r>
          </w:hyperlink>
        </w:p>
        <w:p w14:paraId="2DEBA120" w14:textId="463CCE74" w:rsidR="00CE41F3" w:rsidRDefault="00CE41F3">
          <w:pPr>
            <w:pStyle w:val="TOC2"/>
            <w:rPr>
              <w:rFonts w:eastAsiaTheme="minorEastAsia"/>
              <w:noProof/>
              <w:kern w:val="2"/>
              <w:lang w:bidi="ar-SA"/>
              <w14:ligatures w14:val="standardContextual"/>
            </w:rPr>
          </w:pPr>
          <w:hyperlink w:anchor="_Toc210292064" w:history="1">
            <w:r w:rsidRPr="00216DC3">
              <w:rPr>
                <w:rStyle w:val="Hyperlink"/>
                <w:noProof/>
              </w:rPr>
              <w:t>Установка времени и даты</w:t>
            </w:r>
            <w:r>
              <w:rPr>
                <w:noProof/>
                <w:webHidden/>
              </w:rPr>
              <w:tab/>
            </w:r>
            <w:r>
              <w:rPr>
                <w:noProof/>
                <w:webHidden/>
              </w:rPr>
              <w:fldChar w:fldCharType="begin"/>
            </w:r>
            <w:r>
              <w:rPr>
                <w:noProof/>
                <w:webHidden/>
              </w:rPr>
              <w:instrText xml:space="preserve"> PAGEREF _Toc210292064 \h </w:instrText>
            </w:r>
            <w:r>
              <w:rPr>
                <w:noProof/>
                <w:webHidden/>
              </w:rPr>
            </w:r>
            <w:r>
              <w:rPr>
                <w:noProof/>
                <w:webHidden/>
              </w:rPr>
              <w:fldChar w:fldCharType="separate"/>
            </w:r>
            <w:r>
              <w:rPr>
                <w:noProof/>
                <w:webHidden/>
              </w:rPr>
              <w:t>54</w:t>
            </w:r>
            <w:r>
              <w:rPr>
                <w:noProof/>
                <w:webHidden/>
              </w:rPr>
              <w:fldChar w:fldCharType="end"/>
            </w:r>
          </w:hyperlink>
        </w:p>
        <w:p w14:paraId="4391247D" w14:textId="30671D77" w:rsidR="00CE41F3" w:rsidRDefault="00CE41F3">
          <w:pPr>
            <w:pStyle w:val="TOC1"/>
            <w:rPr>
              <w:rFonts w:eastAsiaTheme="minorEastAsia"/>
              <w:noProof/>
              <w:kern w:val="2"/>
              <w:lang w:bidi="ar-SA"/>
              <w14:ligatures w14:val="standardContextual"/>
            </w:rPr>
          </w:pPr>
          <w:hyperlink w:anchor="_Toc210292065" w:history="1">
            <w:r w:rsidRPr="00216DC3">
              <w:rPr>
                <w:rStyle w:val="Hyperlink"/>
                <w:noProof/>
              </w:rPr>
              <w:t>Модули, доступные в нескольких приложениях</w:t>
            </w:r>
            <w:r>
              <w:rPr>
                <w:noProof/>
                <w:webHidden/>
              </w:rPr>
              <w:tab/>
            </w:r>
            <w:r>
              <w:rPr>
                <w:noProof/>
                <w:webHidden/>
              </w:rPr>
              <w:fldChar w:fldCharType="begin"/>
            </w:r>
            <w:r>
              <w:rPr>
                <w:noProof/>
                <w:webHidden/>
              </w:rPr>
              <w:instrText xml:space="preserve"> PAGEREF _Toc210292065 \h </w:instrText>
            </w:r>
            <w:r>
              <w:rPr>
                <w:noProof/>
                <w:webHidden/>
              </w:rPr>
            </w:r>
            <w:r>
              <w:rPr>
                <w:noProof/>
                <w:webHidden/>
              </w:rPr>
              <w:fldChar w:fldCharType="separate"/>
            </w:r>
            <w:r>
              <w:rPr>
                <w:noProof/>
                <w:webHidden/>
              </w:rPr>
              <w:t>54</w:t>
            </w:r>
            <w:r>
              <w:rPr>
                <w:noProof/>
                <w:webHidden/>
              </w:rPr>
              <w:fldChar w:fldCharType="end"/>
            </w:r>
          </w:hyperlink>
        </w:p>
        <w:p w14:paraId="32319D69" w14:textId="46154D27" w:rsidR="00CE41F3" w:rsidRDefault="00CE41F3">
          <w:pPr>
            <w:pStyle w:val="TOC2"/>
            <w:rPr>
              <w:rFonts w:eastAsiaTheme="minorEastAsia"/>
              <w:noProof/>
              <w:kern w:val="2"/>
              <w:lang w:bidi="ar-SA"/>
              <w14:ligatures w14:val="standardContextual"/>
            </w:rPr>
          </w:pPr>
          <w:hyperlink w:anchor="_Toc210292066" w:history="1">
            <w:r w:rsidRPr="00216DC3">
              <w:rPr>
                <w:rStyle w:val="Hyperlink"/>
                <w:noProof/>
              </w:rPr>
              <w:t>Поиск по Википедии</w:t>
            </w:r>
            <w:r>
              <w:rPr>
                <w:noProof/>
                <w:webHidden/>
              </w:rPr>
              <w:tab/>
            </w:r>
            <w:r>
              <w:rPr>
                <w:noProof/>
                <w:webHidden/>
              </w:rPr>
              <w:fldChar w:fldCharType="begin"/>
            </w:r>
            <w:r>
              <w:rPr>
                <w:noProof/>
                <w:webHidden/>
              </w:rPr>
              <w:instrText xml:space="preserve"> PAGEREF _Toc210292066 \h </w:instrText>
            </w:r>
            <w:r>
              <w:rPr>
                <w:noProof/>
                <w:webHidden/>
              </w:rPr>
            </w:r>
            <w:r>
              <w:rPr>
                <w:noProof/>
                <w:webHidden/>
              </w:rPr>
              <w:fldChar w:fldCharType="separate"/>
            </w:r>
            <w:r>
              <w:rPr>
                <w:noProof/>
                <w:webHidden/>
              </w:rPr>
              <w:t>54</w:t>
            </w:r>
            <w:r>
              <w:rPr>
                <w:noProof/>
                <w:webHidden/>
              </w:rPr>
              <w:fldChar w:fldCharType="end"/>
            </w:r>
          </w:hyperlink>
        </w:p>
        <w:p w14:paraId="3470A25B" w14:textId="6B323942" w:rsidR="00CE41F3" w:rsidRDefault="00CE41F3">
          <w:pPr>
            <w:pStyle w:val="TOC2"/>
            <w:rPr>
              <w:rFonts w:eastAsiaTheme="minorEastAsia"/>
              <w:noProof/>
              <w:kern w:val="2"/>
              <w:lang w:bidi="ar-SA"/>
              <w14:ligatures w14:val="standardContextual"/>
            </w:rPr>
          </w:pPr>
          <w:hyperlink w:anchor="_Toc210292067" w:history="1">
            <w:r w:rsidRPr="00216DC3">
              <w:rPr>
                <w:rStyle w:val="Hyperlink"/>
                <w:noProof/>
              </w:rPr>
              <w:t>Поиск в Вики Словаре</w:t>
            </w:r>
            <w:r>
              <w:rPr>
                <w:noProof/>
                <w:webHidden/>
              </w:rPr>
              <w:tab/>
            </w:r>
            <w:r>
              <w:rPr>
                <w:noProof/>
                <w:webHidden/>
              </w:rPr>
              <w:fldChar w:fldCharType="begin"/>
            </w:r>
            <w:r>
              <w:rPr>
                <w:noProof/>
                <w:webHidden/>
              </w:rPr>
              <w:instrText xml:space="preserve"> PAGEREF _Toc210292067 \h </w:instrText>
            </w:r>
            <w:r>
              <w:rPr>
                <w:noProof/>
                <w:webHidden/>
              </w:rPr>
            </w:r>
            <w:r>
              <w:rPr>
                <w:noProof/>
                <w:webHidden/>
              </w:rPr>
              <w:fldChar w:fldCharType="separate"/>
            </w:r>
            <w:r>
              <w:rPr>
                <w:noProof/>
                <w:webHidden/>
              </w:rPr>
              <w:t>55</w:t>
            </w:r>
            <w:r>
              <w:rPr>
                <w:noProof/>
                <w:webHidden/>
              </w:rPr>
              <w:fldChar w:fldCharType="end"/>
            </w:r>
          </w:hyperlink>
        </w:p>
        <w:p w14:paraId="60115566" w14:textId="1B2B2935" w:rsidR="00CE41F3" w:rsidRDefault="00CE41F3">
          <w:pPr>
            <w:pStyle w:val="TOC2"/>
            <w:rPr>
              <w:rFonts w:eastAsiaTheme="minorEastAsia"/>
              <w:noProof/>
              <w:kern w:val="2"/>
              <w:lang w:bidi="ar-SA"/>
              <w14:ligatures w14:val="standardContextual"/>
            </w:rPr>
          </w:pPr>
          <w:hyperlink w:anchor="_Toc210292068" w:history="1">
            <w:r w:rsidRPr="00216DC3">
              <w:rPr>
                <w:rStyle w:val="Hyperlink"/>
                <w:noProof/>
              </w:rPr>
              <w:t xml:space="preserve">Поиск в </w:t>
            </w:r>
            <w:r w:rsidRPr="00216DC3">
              <w:rPr>
                <w:rStyle w:val="Hyperlink"/>
                <w:noProof/>
                <w:lang w:val="en-US"/>
              </w:rPr>
              <w:t>WordNet</w:t>
            </w:r>
            <w:r>
              <w:rPr>
                <w:noProof/>
                <w:webHidden/>
              </w:rPr>
              <w:tab/>
            </w:r>
            <w:r>
              <w:rPr>
                <w:noProof/>
                <w:webHidden/>
              </w:rPr>
              <w:fldChar w:fldCharType="begin"/>
            </w:r>
            <w:r>
              <w:rPr>
                <w:noProof/>
                <w:webHidden/>
              </w:rPr>
              <w:instrText xml:space="preserve"> PAGEREF _Toc210292068 \h </w:instrText>
            </w:r>
            <w:r>
              <w:rPr>
                <w:noProof/>
                <w:webHidden/>
              </w:rPr>
            </w:r>
            <w:r>
              <w:rPr>
                <w:noProof/>
                <w:webHidden/>
              </w:rPr>
              <w:fldChar w:fldCharType="separate"/>
            </w:r>
            <w:r>
              <w:rPr>
                <w:noProof/>
                <w:webHidden/>
              </w:rPr>
              <w:t>56</w:t>
            </w:r>
            <w:r>
              <w:rPr>
                <w:noProof/>
                <w:webHidden/>
              </w:rPr>
              <w:fldChar w:fldCharType="end"/>
            </w:r>
          </w:hyperlink>
        </w:p>
        <w:p w14:paraId="140609D1" w14:textId="4A739041" w:rsidR="00CE41F3" w:rsidRDefault="00CE41F3">
          <w:pPr>
            <w:pStyle w:val="TOC2"/>
            <w:rPr>
              <w:rFonts w:eastAsiaTheme="minorEastAsia"/>
              <w:noProof/>
              <w:kern w:val="2"/>
              <w:lang w:bidi="ar-SA"/>
              <w14:ligatures w14:val="standardContextual"/>
            </w:rPr>
          </w:pPr>
          <w:hyperlink w:anchor="_Toc210292069" w:history="1">
            <w:r w:rsidRPr="00216DC3">
              <w:rPr>
                <w:rStyle w:val="Hyperlink"/>
                <w:noProof/>
              </w:rPr>
              <w:t>Сочетания клавиш, использующиеся в модулях, доступных в нескольких приложениях</w:t>
            </w:r>
            <w:r>
              <w:rPr>
                <w:noProof/>
                <w:webHidden/>
              </w:rPr>
              <w:tab/>
            </w:r>
            <w:r>
              <w:rPr>
                <w:noProof/>
                <w:webHidden/>
              </w:rPr>
              <w:fldChar w:fldCharType="begin"/>
            </w:r>
            <w:r>
              <w:rPr>
                <w:noProof/>
                <w:webHidden/>
              </w:rPr>
              <w:instrText xml:space="preserve"> PAGEREF _Toc210292069 \h </w:instrText>
            </w:r>
            <w:r>
              <w:rPr>
                <w:noProof/>
                <w:webHidden/>
              </w:rPr>
            </w:r>
            <w:r>
              <w:rPr>
                <w:noProof/>
                <w:webHidden/>
              </w:rPr>
              <w:fldChar w:fldCharType="separate"/>
            </w:r>
            <w:r>
              <w:rPr>
                <w:noProof/>
                <w:webHidden/>
              </w:rPr>
              <w:t>57</w:t>
            </w:r>
            <w:r>
              <w:rPr>
                <w:noProof/>
                <w:webHidden/>
              </w:rPr>
              <w:fldChar w:fldCharType="end"/>
            </w:r>
          </w:hyperlink>
        </w:p>
        <w:p w14:paraId="46B34FA5" w14:textId="039535A2" w:rsidR="00CE41F3" w:rsidRDefault="00CE41F3">
          <w:pPr>
            <w:pStyle w:val="TOC1"/>
            <w:rPr>
              <w:rFonts w:eastAsiaTheme="minorEastAsia"/>
              <w:noProof/>
              <w:kern w:val="2"/>
              <w:lang w:bidi="ar-SA"/>
              <w14:ligatures w14:val="standardContextual"/>
            </w:rPr>
          </w:pPr>
          <w:hyperlink w:anchor="_Toc210292070" w:history="1">
            <w:r w:rsidRPr="00216DC3">
              <w:rPr>
                <w:rStyle w:val="Hyperlink"/>
                <w:noProof/>
              </w:rPr>
              <w:t>Настройки. Настройки пользователя</w:t>
            </w:r>
            <w:r>
              <w:rPr>
                <w:noProof/>
                <w:webHidden/>
              </w:rPr>
              <w:tab/>
            </w:r>
            <w:r>
              <w:rPr>
                <w:noProof/>
                <w:webHidden/>
              </w:rPr>
              <w:fldChar w:fldCharType="begin"/>
            </w:r>
            <w:r>
              <w:rPr>
                <w:noProof/>
                <w:webHidden/>
              </w:rPr>
              <w:instrText xml:space="preserve"> PAGEREF _Toc210292070 \h </w:instrText>
            </w:r>
            <w:r>
              <w:rPr>
                <w:noProof/>
                <w:webHidden/>
              </w:rPr>
            </w:r>
            <w:r>
              <w:rPr>
                <w:noProof/>
                <w:webHidden/>
              </w:rPr>
              <w:fldChar w:fldCharType="separate"/>
            </w:r>
            <w:r>
              <w:rPr>
                <w:noProof/>
                <w:webHidden/>
              </w:rPr>
              <w:t>57</w:t>
            </w:r>
            <w:r>
              <w:rPr>
                <w:noProof/>
                <w:webHidden/>
              </w:rPr>
              <w:fldChar w:fldCharType="end"/>
            </w:r>
          </w:hyperlink>
        </w:p>
        <w:p w14:paraId="68035A09" w14:textId="79FF9F42" w:rsidR="00CE41F3" w:rsidRDefault="00CE41F3">
          <w:pPr>
            <w:pStyle w:val="TOC2"/>
            <w:rPr>
              <w:rFonts w:eastAsiaTheme="minorEastAsia"/>
              <w:noProof/>
              <w:kern w:val="2"/>
              <w:lang w:bidi="ar-SA"/>
              <w14:ligatures w14:val="standardContextual"/>
            </w:rPr>
          </w:pPr>
          <w:hyperlink w:anchor="_Toc210292071" w:history="1">
            <w:r w:rsidRPr="00216DC3">
              <w:rPr>
                <w:rStyle w:val="Hyperlink"/>
                <w:noProof/>
              </w:rPr>
              <w:t>Таблица параметров в «Настройках пользователя»</w:t>
            </w:r>
            <w:r>
              <w:rPr>
                <w:noProof/>
                <w:webHidden/>
              </w:rPr>
              <w:tab/>
            </w:r>
            <w:r>
              <w:rPr>
                <w:noProof/>
                <w:webHidden/>
              </w:rPr>
              <w:fldChar w:fldCharType="begin"/>
            </w:r>
            <w:r>
              <w:rPr>
                <w:noProof/>
                <w:webHidden/>
              </w:rPr>
              <w:instrText xml:space="preserve"> PAGEREF _Toc210292071 \h </w:instrText>
            </w:r>
            <w:r>
              <w:rPr>
                <w:noProof/>
                <w:webHidden/>
              </w:rPr>
            </w:r>
            <w:r>
              <w:rPr>
                <w:noProof/>
                <w:webHidden/>
              </w:rPr>
              <w:fldChar w:fldCharType="separate"/>
            </w:r>
            <w:r>
              <w:rPr>
                <w:noProof/>
                <w:webHidden/>
              </w:rPr>
              <w:t>57</w:t>
            </w:r>
            <w:r>
              <w:rPr>
                <w:noProof/>
                <w:webHidden/>
              </w:rPr>
              <w:fldChar w:fldCharType="end"/>
            </w:r>
          </w:hyperlink>
        </w:p>
        <w:p w14:paraId="63A1F717" w14:textId="7BFCF9E6" w:rsidR="00CE41F3" w:rsidRDefault="00CE41F3">
          <w:pPr>
            <w:pStyle w:val="TOC2"/>
            <w:rPr>
              <w:rFonts w:eastAsiaTheme="minorEastAsia"/>
              <w:noProof/>
              <w:kern w:val="2"/>
              <w:lang w:bidi="ar-SA"/>
              <w14:ligatures w14:val="standardContextual"/>
            </w:rPr>
          </w:pPr>
          <w:hyperlink w:anchor="_Toc210292072" w:history="1">
            <w:r w:rsidRPr="00216DC3">
              <w:rPr>
                <w:rStyle w:val="Hyperlink"/>
                <w:noProof/>
              </w:rPr>
              <w:t>Добавление, настройка и удаление языковых профилей</w:t>
            </w:r>
            <w:r>
              <w:rPr>
                <w:noProof/>
                <w:webHidden/>
              </w:rPr>
              <w:tab/>
            </w:r>
            <w:r>
              <w:rPr>
                <w:noProof/>
                <w:webHidden/>
              </w:rPr>
              <w:fldChar w:fldCharType="begin"/>
            </w:r>
            <w:r>
              <w:rPr>
                <w:noProof/>
                <w:webHidden/>
              </w:rPr>
              <w:instrText xml:space="preserve"> PAGEREF _Toc210292072 \h </w:instrText>
            </w:r>
            <w:r>
              <w:rPr>
                <w:noProof/>
                <w:webHidden/>
              </w:rPr>
            </w:r>
            <w:r>
              <w:rPr>
                <w:noProof/>
                <w:webHidden/>
              </w:rPr>
              <w:fldChar w:fldCharType="separate"/>
            </w:r>
            <w:r>
              <w:rPr>
                <w:noProof/>
                <w:webHidden/>
              </w:rPr>
              <w:t>59</w:t>
            </w:r>
            <w:r>
              <w:rPr>
                <w:noProof/>
                <w:webHidden/>
              </w:rPr>
              <w:fldChar w:fldCharType="end"/>
            </w:r>
          </w:hyperlink>
        </w:p>
        <w:p w14:paraId="579115CE" w14:textId="6B9ABF64" w:rsidR="00CE41F3" w:rsidRDefault="00CE41F3">
          <w:pPr>
            <w:pStyle w:val="TOC3"/>
            <w:tabs>
              <w:tab w:val="right" w:leader="dot" w:pos="9350"/>
            </w:tabs>
            <w:rPr>
              <w:rFonts w:eastAsiaTheme="minorEastAsia"/>
              <w:noProof/>
              <w:kern w:val="2"/>
              <w:lang w:bidi="ar-SA"/>
              <w14:ligatures w14:val="standardContextual"/>
            </w:rPr>
          </w:pPr>
          <w:hyperlink w:anchor="_Toc210292073" w:history="1">
            <w:r w:rsidRPr="00216DC3">
              <w:rPr>
                <w:rStyle w:val="Hyperlink"/>
                <w:noProof/>
              </w:rPr>
              <w:t>Добавление языкового профиля</w:t>
            </w:r>
            <w:r>
              <w:rPr>
                <w:noProof/>
                <w:webHidden/>
              </w:rPr>
              <w:tab/>
            </w:r>
            <w:r>
              <w:rPr>
                <w:noProof/>
                <w:webHidden/>
              </w:rPr>
              <w:fldChar w:fldCharType="begin"/>
            </w:r>
            <w:r>
              <w:rPr>
                <w:noProof/>
                <w:webHidden/>
              </w:rPr>
              <w:instrText xml:space="preserve"> PAGEREF _Toc210292073 \h </w:instrText>
            </w:r>
            <w:r>
              <w:rPr>
                <w:noProof/>
                <w:webHidden/>
              </w:rPr>
            </w:r>
            <w:r>
              <w:rPr>
                <w:noProof/>
                <w:webHidden/>
              </w:rPr>
              <w:fldChar w:fldCharType="separate"/>
            </w:r>
            <w:r>
              <w:rPr>
                <w:noProof/>
                <w:webHidden/>
              </w:rPr>
              <w:t>59</w:t>
            </w:r>
            <w:r>
              <w:rPr>
                <w:noProof/>
                <w:webHidden/>
              </w:rPr>
              <w:fldChar w:fldCharType="end"/>
            </w:r>
          </w:hyperlink>
        </w:p>
        <w:p w14:paraId="73FE619D" w14:textId="55E970BD" w:rsidR="00CE41F3" w:rsidRDefault="00CE41F3">
          <w:pPr>
            <w:pStyle w:val="TOC3"/>
            <w:tabs>
              <w:tab w:val="right" w:leader="dot" w:pos="9350"/>
            </w:tabs>
            <w:rPr>
              <w:rFonts w:eastAsiaTheme="minorEastAsia"/>
              <w:noProof/>
              <w:kern w:val="2"/>
              <w:lang w:bidi="ar-SA"/>
              <w14:ligatures w14:val="standardContextual"/>
            </w:rPr>
          </w:pPr>
          <w:hyperlink w:anchor="_Toc210292074" w:history="1">
            <w:r w:rsidRPr="00216DC3">
              <w:rPr>
                <w:rStyle w:val="Hyperlink"/>
                <w:noProof/>
              </w:rPr>
              <w:t>Настройка или удаление языкового профиля</w:t>
            </w:r>
            <w:r>
              <w:rPr>
                <w:noProof/>
                <w:webHidden/>
              </w:rPr>
              <w:tab/>
            </w:r>
            <w:r>
              <w:rPr>
                <w:noProof/>
                <w:webHidden/>
              </w:rPr>
              <w:fldChar w:fldCharType="begin"/>
            </w:r>
            <w:r>
              <w:rPr>
                <w:noProof/>
                <w:webHidden/>
              </w:rPr>
              <w:instrText xml:space="preserve"> PAGEREF _Toc210292074 \h </w:instrText>
            </w:r>
            <w:r>
              <w:rPr>
                <w:noProof/>
                <w:webHidden/>
              </w:rPr>
            </w:r>
            <w:r>
              <w:rPr>
                <w:noProof/>
                <w:webHidden/>
              </w:rPr>
              <w:fldChar w:fldCharType="separate"/>
            </w:r>
            <w:r>
              <w:rPr>
                <w:noProof/>
                <w:webHidden/>
              </w:rPr>
              <w:t>60</w:t>
            </w:r>
            <w:r>
              <w:rPr>
                <w:noProof/>
                <w:webHidden/>
              </w:rPr>
              <w:fldChar w:fldCharType="end"/>
            </w:r>
          </w:hyperlink>
        </w:p>
        <w:p w14:paraId="00F3C5D1" w14:textId="73BAF378" w:rsidR="00CE41F3" w:rsidRDefault="00CE41F3">
          <w:pPr>
            <w:pStyle w:val="TOC2"/>
            <w:rPr>
              <w:rFonts w:eastAsiaTheme="minorEastAsia"/>
              <w:noProof/>
              <w:kern w:val="2"/>
              <w:lang w:bidi="ar-SA"/>
              <w14:ligatures w14:val="standardContextual"/>
            </w:rPr>
          </w:pPr>
          <w:hyperlink w:anchor="_Toc210292075" w:history="1">
            <w:r w:rsidRPr="00216DC3">
              <w:rPr>
                <w:rStyle w:val="Hyperlink"/>
                <w:noProof/>
              </w:rPr>
              <w:t>Синтез речи</w:t>
            </w:r>
            <w:r>
              <w:rPr>
                <w:noProof/>
                <w:webHidden/>
              </w:rPr>
              <w:tab/>
            </w:r>
            <w:r>
              <w:rPr>
                <w:noProof/>
                <w:webHidden/>
              </w:rPr>
              <w:fldChar w:fldCharType="begin"/>
            </w:r>
            <w:r>
              <w:rPr>
                <w:noProof/>
                <w:webHidden/>
              </w:rPr>
              <w:instrText xml:space="preserve"> PAGEREF _Toc210292075 \h </w:instrText>
            </w:r>
            <w:r>
              <w:rPr>
                <w:noProof/>
                <w:webHidden/>
              </w:rPr>
            </w:r>
            <w:r>
              <w:rPr>
                <w:noProof/>
                <w:webHidden/>
              </w:rPr>
              <w:fldChar w:fldCharType="separate"/>
            </w:r>
            <w:r>
              <w:rPr>
                <w:noProof/>
                <w:webHidden/>
              </w:rPr>
              <w:t>60</w:t>
            </w:r>
            <w:r>
              <w:rPr>
                <w:noProof/>
                <w:webHidden/>
              </w:rPr>
              <w:fldChar w:fldCharType="end"/>
            </w:r>
          </w:hyperlink>
        </w:p>
        <w:p w14:paraId="22F8871E" w14:textId="3BD640C6" w:rsidR="00CE41F3" w:rsidRDefault="00CE41F3">
          <w:pPr>
            <w:pStyle w:val="TOC3"/>
            <w:tabs>
              <w:tab w:val="right" w:leader="dot" w:pos="9350"/>
            </w:tabs>
            <w:rPr>
              <w:rFonts w:eastAsiaTheme="minorEastAsia"/>
              <w:noProof/>
              <w:kern w:val="2"/>
              <w:lang w:bidi="ar-SA"/>
              <w14:ligatures w14:val="standardContextual"/>
            </w:rPr>
          </w:pPr>
          <w:hyperlink w:anchor="_Toc210292076" w:history="1">
            <w:r w:rsidRPr="00216DC3">
              <w:rPr>
                <w:rStyle w:val="Hyperlink"/>
                <w:noProof/>
              </w:rPr>
              <w:t>Выбор голоса</w:t>
            </w:r>
            <w:r>
              <w:rPr>
                <w:noProof/>
                <w:webHidden/>
              </w:rPr>
              <w:tab/>
            </w:r>
            <w:r>
              <w:rPr>
                <w:noProof/>
                <w:webHidden/>
              </w:rPr>
              <w:fldChar w:fldCharType="begin"/>
            </w:r>
            <w:r>
              <w:rPr>
                <w:noProof/>
                <w:webHidden/>
              </w:rPr>
              <w:instrText xml:space="preserve"> PAGEREF _Toc210292076 \h </w:instrText>
            </w:r>
            <w:r>
              <w:rPr>
                <w:noProof/>
                <w:webHidden/>
              </w:rPr>
            </w:r>
            <w:r>
              <w:rPr>
                <w:noProof/>
                <w:webHidden/>
              </w:rPr>
              <w:fldChar w:fldCharType="separate"/>
            </w:r>
            <w:r>
              <w:rPr>
                <w:noProof/>
                <w:webHidden/>
              </w:rPr>
              <w:t>61</w:t>
            </w:r>
            <w:r>
              <w:rPr>
                <w:noProof/>
                <w:webHidden/>
              </w:rPr>
              <w:fldChar w:fldCharType="end"/>
            </w:r>
          </w:hyperlink>
        </w:p>
        <w:p w14:paraId="33645979" w14:textId="32D2BCBB" w:rsidR="00CE41F3" w:rsidRDefault="00CE41F3">
          <w:pPr>
            <w:pStyle w:val="TOC3"/>
            <w:tabs>
              <w:tab w:val="right" w:leader="dot" w:pos="9350"/>
            </w:tabs>
            <w:rPr>
              <w:rFonts w:eastAsiaTheme="minorEastAsia"/>
              <w:noProof/>
              <w:kern w:val="2"/>
              <w:lang w:bidi="ar-SA"/>
              <w14:ligatures w14:val="standardContextual"/>
            </w:rPr>
          </w:pPr>
          <w:hyperlink w:anchor="_Toc210292077" w:history="1">
            <w:r w:rsidRPr="00216DC3">
              <w:rPr>
                <w:rStyle w:val="Hyperlink"/>
                <w:noProof/>
              </w:rPr>
              <w:t>Таблица параметров речи</w:t>
            </w:r>
            <w:r>
              <w:rPr>
                <w:noProof/>
                <w:webHidden/>
              </w:rPr>
              <w:tab/>
            </w:r>
            <w:r>
              <w:rPr>
                <w:noProof/>
                <w:webHidden/>
              </w:rPr>
              <w:fldChar w:fldCharType="begin"/>
            </w:r>
            <w:r>
              <w:rPr>
                <w:noProof/>
                <w:webHidden/>
              </w:rPr>
              <w:instrText xml:space="preserve"> PAGEREF _Toc210292077 \h </w:instrText>
            </w:r>
            <w:r>
              <w:rPr>
                <w:noProof/>
                <w:webHidden/>
              </w:rPr>
            </w:r>
            <w:r>
              <w:rPr>
                <w:noProof/>
                <w:webHidden/>
              </w:rPr>
              <w:fldChar w:fldCharType="separate"/>
            </w:r>
            <w:r>
              <w:rPr>
                <w:noProof/>
                <w:webHidden/>
              </w:rPr>
              <w:t>62</w:t>
            </w:r>
            <w:r>
              <w:rPr>
                <w:noProof/>
                <w:webHidden/>
              </w:rPr>
              <w:fldChar w:fldCharType="end"/>
            </w:r>
          </w:hyperlink>
        </w:p>
        <w:p w14:paraId="2BC9588D" w14:textId="4714E27E" w:rsidR="00CE41F3" w:rsidRDefault="00CE41F3">
          <w:pPr>
            <w:pStyle w:val="TOC2"/>
            <w:rPr>
              <w:rFonts w:eastAsiaTheme="minorEastAsia"/>
              <w:noProof/>
              <w:kern w:val="2"/>
              <w:lang w:bidi="ar-SA"/>
              <w14:ligatures w14:val="standardContextual"/>
            </w:rPr>
          </w:pPr>
          <w:hyperlink w:anchor="_Toc210292078" w:history="1">
            <w:r w:rsidRPr="00216DC3">
              <w:rPr>
                <w:rStyle w:val="Hyperlink"/>
                <w:noProof/>
              </w:rPr>
              <w:t>Использование сети Wi-Fi или Bluetooth</w:t>
            </w:r>
            <w:r>
              <w:rPr>
                <w:noProof/>
                <w:webHidden/>
              </w:rPr>
              <w:tab/>
            </w:r>
            <w:r>
              <w:rPr>
                <w:noProof/>
                <w:webHidden/>
              </w:rPr>
              <w:fldChar w:fldCharType="begin"/>
            </w:r>
            <w:r>
              <w:rPr>
                <w:noProof/>
                <w:webHidden/>
              </w:rPr>
              <w:instrText xml:space="preserve"> PAGEREF _Toc210292078 \h </w:instrText>
            </w:r>
            <w:r>
              <w:rPr>
                <w:noProof/>
                <w:webHidden/>
              </w:rPr>
            </w:r>
            <w:r>
              <w:rPr>
                <w:noProof/>
                <w:webHidden/>
              </w:rPr>
              <w:fldChar w:fldCharType="separate"/>
            </w:r>
            <w:r>
              <w:rPr>
                <w:noProof/>
                <w:webHidden/>
              </w:rPr>
              <w:t>62</w:t>
            </w:r>
            <w:r>
              <w:rPr>
                <w:noProof/>
                <w:webHidden/>
              </w:rPr>
              <w:fldChar w:fldCharType="end"/>
            </w:r>
          </w:hyperlink>
        </w:p>
        <w:p w14:paraId="6656F665" w14:textId="0655FB10" w:rsidR="00CE41F3" w:rsidRDefault="00CE41F3">
          <w:pPr>
            <w:pStyle w:val="TOC3"/>
            <w:tabs>
              <w:tab w:val="right" w:leader="dot" w:pos="9350"/>
            </w:tabs>
            <w:rPr>
              <w:rFonts w:eastAsiaTheme="minorEastAsia"/>
              <w:noProof/>
              <w:kern w:val="2"/>
              <w:lang w:bidi="ar-SA"/>
              <w14:ligatures w14:val="standardContextual"/>
            </w:rPr>
          </w:pPr>
          <w:hyperlink w:anchor="_Toc210292079" w:history="1">
            <w:r w:rsidRPr="00216DC3">
              <w:rPr>
                <w:rStyle w:val="Hyperlink"/>
                <w:noProof/>
              </w:rPr>
              <w:t>Подключение к сети Wi-Fi</w:t>
            </w:r>
            <w:r>
              <w:rPr>
                <w:noProof/>
                <w:webHidden/>
              </w:rPr>
              <w:tab/>
            </w:r>
            <w:r>
              <w:rPr>
                <w:noProof/>
                <w:webHidden/>
              </w:rPr>
              <w:fldChar w:fldCharType="begin"/>
            </w:r>
            <w:r>
              <w:rPr>
                <w:noProof/>
                <w:webHidden/>
              </w:rPr>
              <w:instrText xml:space="preserve"> PAGEREF _Toc210292079 \h </w:instrText>
            </w:r>
            <w:r>
              <w:rPr>
                <w:noProof/>
                <w:webHidden/>
              </w:rPr>
            </w:r>
            <w:r>
              <w:rPr>
                <w:noProof/>
                <w:webHidden/>
              </w:rPr>
              <w:fldChar w:fldCharType="separate"/>
            </w:r>
            <w:r>
              <w:rPr>
                <w:noProof/>
                <w:webHidden/>
              </w:rPr>
              <w:t>63</w:t>
            </w:r>
            <w:r>
              <w:rPr>
                <w:noProof/>
                <w:webHidden/>
              </w:rPr>
              <w:fldChar w:fldCharType="end"/>
            </w:r>
          </w:hyperlink>
        </w:p>
        <w:p w14:paraId="313768BB" w14:textId="63664FB8" w:rsidR="00CE41F3" w:rsidRDefault="00CE41F3">
          <w:pPr>
            <w:pStyle w:val="TOC3"/>
            <w:tabs>
              <w:tab w:val="right" w:leader="dot" w:pos="9350"/>
            </w:tabs>
            <w:rPr>
              <w:rFonts w:eastAsiaTheme="minorEastAsia"/>
              <w:noProof/>
              <w:kern w:val="2"/>
              <w:lang w:bidi="ar-SA"/>
              <w14:ligatures w14:val="standardContextual"/>
            </w:rPr>
          </w:pPr>
          <w:hyperlink w:anchor="_Toc210292080" w:history="1">
            <w:r w:rsidRPr="00216DC3">
              <w:rPr>
                <w:rStyle w:val="Hyperlink"/>
                <w:noProof/>
              </w:rPr>
              <w:t>Таблица настроек Wi-Fi</w:t>
            </w:r>
            <w:r>
              <w:rPr>
                <w:noProof/>
                <w:webHidden/>
              </w:rPr>
              <w:tab/>
            </w:r>
            <w:r>
              <w:rPr>
                <w:noProof/>
                <w:webHidden/>
              </w:rPr>
              <w:fldChar w:fldCharType="begin"/>
            </w:r>
            <w:r>
              <w:rPr>
                <w:noProof/>
                <w:webHidden/>
              </w:rPr>
              <w:instrText xml:space="preserve"> PAGEREF _Toc210292080 \h </w:instrText>
            </w:r>
            <w:r>
              <w:rPr>
                <w:noProof/>
                <w:webHidden/>
              </w:rPr>
            </w:r>
            <w:r>
              <w:rPr>
                <w:noProof/>
                <w:webHidden/>
              </w:rPr>
              <w:fldChar w:fldCharType="separate"/>
            </w:r>
            <w:r>
              <w:rPr>
                <w:noProof/>
                <w:webHidden/>
              </w:rPr>
              <w:t>63</w:t>
            </w:r>
            <w:r>
              <w:rPr>
                <w:noProof/>
                <w:webHidden/>
              </w:rPr>
              <w:fldChar w:fldCharType="end"/>
            </w:r>
          </w:hyperlink>
        </w:p>
        <w:p w14:paraId="35B99C9C" w14:textId="028FF42F" w:rsidR="00CE41F3" w:rsidRDefault="00CE41F3">
          <w:pPr>
            <w:pStyle w:val="TOC2"/>
            <w:rPr>
              <w:rFonts w:eastAsiaTheme="minorEastAsia"/>
              <w:noProof/>
              <w:kern w:val="2"/>
              <w:lang w:bidi="ar-SA"/>
              <w14:ligatures w14:val="standardContextual"/>
            </w:rPr>
          </w:pPr>
          <w:hyperlink w:anchor="_Toc210292081" w:history="1">
            <w:r w:rsidRPr="00216DC3">
              <w:rPr>
                <w:rStyle w:val="Hyperlink"/>
                <w:noProof/>
              </w:rPr>
              <w:t>Выбор параметров режима Bluetooth</w:t>
            </w:r>
            <w:r>
              <w:rPr>
                <w:noProof/>
                <w:webHidden/>
              </w:rPr>
              <w:tab/>
            </w:r>
            <w:r>
              <w:rPr>
                <w:noProof/>
                <w:webHidden/>
              </w:rPr>
              <w:fldChar w:fldCharType="begin"/>
            </w:r>
            <w:r>
              <w:rPr>
                <w:noProof/>
                <w:webHidden/>
              </w:rPr>
              <w:instrText xml:space="preserve"> PAGEREF _Toc210292081 \h </w:instrText>
            </w:r>
            <w:r>
              <w:rPr>
                <w:noProof/>
                <w:webHidden/>
              </w:rPr>
            </w:r>
            <w:r>
              <w:rPr>
                <w:noProof/>
                <w:webHidden/>
              </w:rPr>
              <w:fldChar w:fldCharType="separate"/>
            </w:r>
            <w:r>
              <w:rPr>
                <w:noProof/>
                <w:webHidden/>
              </w:rPr>
              <w:t>63</w:t>
            </w:r>
            <w:r>
              <w:rPr>
                <w:noProof/>
                <w:webHidden/>
              </w:rPr>
              <w:fldChar w:fldCharType="end"/>
            </w:r>
          </w:hyperlink>
        </w:p>
        <w:p w14:paraId="2CB9DBDF" w14:textId="34453D10" w:rsidR="00CE41F3" w:rsidRDefault="00CE41F3">
          <w:pPr>
            <w:pStyle w:val="TOC1"/>
            <w:rPr>
              <w:rFonts w:eastAsiaTheme="minorEastAsia"/>
              <w:noProof/>
              <w:kern w:val="2"/>
              <w:lang w:bidi="ar-SA"/>
              <w14:ligatures w14:val="standardContextual"/>
            </w:rPr>
          </w:pPr>
          <w:hyperlink w:anchor="_Toc210292082" w:history="1">
            <w:r w:rsidRPr="00216DC3">
              <w:rPr>
                <w:rStyle w:val="Hyperlink"/>
                <w:noProof/>
              </w:rPr>
              <w:t>Залипание клавиш</w:t>
            </w:r>
            <w:r>
              <w:rPr>
                <w:noProof/>
                <w:webHidden/>
              </w:rPr>
              <w:tab/>
            </w:r>
            <w:r>
              <w:rPr>
                <w:noProof/>
                <w:webHidden/>
              </w:rPr>
              <w:fldChar w:fldCharType="begin"/>
            </w:r>
            <w:r>
              <w:rPr>
                <w:noProof/>
                <w:webHidden/>
              </w:rPr>
              <w:instrText xml:space="preserve"> PAGEREF _Toc210292082 \h </w:instrText>
            </w:r>
            <w:r>
              <w:rPr>
                <w:noProof/>
                <w:webHidden/>
              </w:rPr>
            </w:r>
            <w:r>
              <w:rPr>
                <w:noProof/>
                <w:webHidden/>
              </w:rPr>
              <w:fldChar w:fldCharType="separate"/>
            </w:r>
            <w:r>
              <w:rPr>
                <w:noProof/>
                <w:webHidden/>
              </w:rPr>
              <w:t>64</w:t>
            </w:r>
            <w:r>
              <w:rPr>
                <w:noProof/>
                <w:webHidden/>
              </w:rPr>
              <w:fldChar w:fldCharType="end"/>
            </w:r>
          </w:hyperlink>
        </w:p>
        <w:p w14:paraId="7134D3A0" w14:textId="5E869F4E" w:rsidR="00CE41F3" w:rsidRDefault="00CE41F3">
          <w:pPr>
            <w:pStyle w:val="TOC1"/>
            <w:rPr>
              <w:rFonts w:eastAsiaTheme="minorEastAsia"/>
              <w:noProof/>
              <w:kern w:val="2"/>
              <w:lang w:bidi="ar-SA"/>
              <w14:ligatures w14:val="standardContextual"/>
            </w:rPr>
          </w:pPr>
          <w:hyperlink w:anchor="_Toc210292083" w:history="1">
            <w:r w:rsidRPr="00216DC3">
              <w:rPr>
                <w:rStyle w:val="Hyperlink"/>
                <w:noProof/>
              </w:rPr>
              <w:t>Настройка главного меню</w:t>
            </w:r>
            <w:r>
              <w:rPr>
                <w:noProof/>
                <w:webHidden/>
              </w:rPr>
              <w:tab/>
            </w:r>
            <w:r>
              <w:rPr>
                <w:noProof/>
                <w:webHidden/>
              </w:rPr>
              <w:fldChar w:fldCharType="begin"/>
            </w:r>
            <w:r>
              <w:rPr>
                <w:noProof/>
                <w:webHidden/>
              </w:rPr>
              <w:instrText xml:space="preserve"> PAGEREF _Toc210292083 \h </w:instrText>
            </w:r>
            <w:r>
              <w:rPr>
                <w:noProof/>
                <w:webHidden/>
              </w:rPr>
            </w:r>
            <w:r>
              <w:rPr>
                <w:noProof/>
                <w:webHidden/>
              </w:rPr>
              <w:fldChar w:fldCharType="separate"/>
            </w:r>
            <w:r>
              <w:rPr>
                <w:noProof/>
                <w:webHidden/>
              </w:rPr>
              <w:t>64</w:t>
            </w:r>
            <w:r>
              <w:rPr>
                <w:noProof/>
                <w:webHidden/>
              </w:rPr>
              <w:fldChar w:fldCharType="end"/>
            </w:r>
          </w:hyperlink>
        </w:p>
        <w:p w14:paraId="12A78442" w14:textId="544D407C" w:rsidR="00CE41F3" w:rsidRDefault="00CE41F3">
          <w:pPr>
            <w:pStyle w:val="TOC1"/>
            <w:rPr>
              <w:rFonts w:eastAsiaTheme="minorEastAsia"/>
              <w:noProof/>
              <w:kern w:val="2"/>
              <w:lang w:bidi="ar-SA"/>
              <w14:ligatures w14:val="standardContextual"/>
            </w:rPr>
          </w:pPr>
          <w:hyperlink w:anchor="_Toc210292084" w:history="1">
            <w:r w:rsidRPr="00216DC3">
              <w:rPr>
                <w:rStyle w:val="Hyperlink"/>
                <w:noProof/>
              </w:rPr>
              <w:t>Изменение языка</w:t>
            </w:r>
            <w:r>
              <w:rPr>
                <w:noProof/>
                <w:webHidden/>
              </w:rPr>
              <w:tab/>
            </w:r>
            <w:r>
              <w:rPr>
                <w:noProof/>
                <w:webHidden/>
              </w:rPr>
              <w:fldChar w:fldCharType="begin"/>
            </w:r>
            <w:r>
              <w:rPr>
                <w:noProof/>
                <w:webHidden/>
              </w:rPr>
              <w:instrText xml:space="preserve"> PAGEREF _Toc210292084 \h </w:instrText>
            </w:r>
            <w:r>
              <w:rPr>
                <w:noProof/>
                <w:webHidden/>
              </w:rPr>
            </w:r>
            <w:r>
              <w:rPr>
                <w:noProof/>
                <w:webHidden/>
              </w:rPr>
              <w:fldChar w:fldCharType="separate"/>
            </w:r>
            <w:r>
              <w:rPr>
                <w:noProof/>
                <w:webHidden/>
              </w:rPr>
              <w:t>65</w:t>
            </w:r>
            <w:r>
              <w:rPr>
                <w:noProof/>
                <w:webHidden/>
              </w:rPr>
              <w:fldChar w:fldCharType="end"/>
            </w:r>
          </w:hyperlink>
        </w:p>
        <w:p w14:paraId="3F899771" w14:textId="183F92DD" w:rsidR="00CE41F3" w:rsidRDefault="00CE41F3">
          <w:pPr>
            <w:pStyle w:val="TOC1"/>
            <w:rPr>
              <w:rFonts w:eastAsiaTheme="minorEastAsia"/>
              <w:noProof/>
              <w:kern w:val="2"/>
              <w:lang w:bidi="ar-SA"/>
              <w14:ligatures w14:val="standardContextual"/>
            </w:rPr>
          </w:pPr>
          <w:hyperlink w:anchor="_Toc210292085" w:history="1">
            <w:r w:rsidRPr="00216DC3">
              <w:rPr>
                <w:rStyle w:val="Hyperlink"/>
                <w:noProof/>
              </w:rPr>
              <w:t>Доступ к онлайн сервисам и их использование</w:t>
            </w:r>
            <w:r>
              <w:rPr>
                <w:noProof/>
                <w:webHidden/>
              </w:rPr>
              <w:tab/>
            </w:r>
            <w:r>
              <w:rPr>
                <w:noProof/>
                <w:webHidden/>
              </w:rPr>
              <w:fldChar w:fldCharType="begin"/>
            </w:r>
            <w:r>
              <w:rPr>
                <w:noProof/>
                <w:webHidden/>
              </w:rPr>
              <w:instrText xml:space="preserve"> PAGEREF _Toc210292085 \h </w:instrText>
            </w:r>
            <w:r>
              <w:rPr>
                <w:noProof/>
                <w:webHidden/>
              </w:rPr>
            </w:r>
            <w:r>
              <w:rPr>
                <w:noProof/>
                <w:webHidden/>
              </w:rPr>
              <w:fldChar w:fldCharType="separate"/>
            </w:r>
            <w:r>
              <w:rPr>
                <w:noProof/>
                <w:webHidden/>
              </w:rPr>
              <w:t>66</w:t>
            </w:r>
            <w:r>
              <w:rPr>
                <w:noProof/>
                <w:webHidden/>
              </w:rPr>
              <w:fldChar w:fldCharType="end"/>
            </w:r>
          </w:hyperlink>
        </w:p>
        <w:p w14:paraId="1C839E1F" w14:textId="31D5B37E" w:rsidR="00CE41F3" w:rsidRDefault="00CE41F3">
          <w:pPr>
            <w:pStyle w:val="TOC2"/>
            <w:rPr>
              <w:rFonts w:eastAsiaTheme="minorEastAsia"/>
              <w:noProof/>
              <w:kern w:val="2"/>
              <w:lang w:bidi="ar-SA"/>
              <w14:ligatures w14:val="standardContextual"/>
            </w:rPr>
          </w:pPr>
          <w:hyperlink w:anchor="_Toc210292086" w:history="1">
            <w:r w:rsidRPr="00216DC3">
              <w:rPr>
                <w:rStyle w:val="Hyperlink"/>
                <w:noProof/>
              </w:rPr>
              <w:t>Активация Bookshare и загрузка книг</w:t>
            </w:r>
            <w:r>
              <w:rPr>
                <w:noProof/>
                <w:webHidden/>
              </w:rPr>
              <w:tab/>
            </w:r>
            <w:r>
              <w:rPr>
                <w:noProof/>
                <w:webHidden/>
              </w:rPr>
              <w:fldChar w:fldCharType="begin"/>
            </w:r>
            <w:r>
              <w:rPr>
                <w:noProof/>
                <w:webHidden/>
              </w:rPr>
              <w:instrText xml:space="preserve"> PAGEREF _Toc210292086 \h </w:instrText>
            </w:r>
            <w:r>
              <w:rPr>
                <w:noProof/>
                <w:webHidden/>
              </w:rPr>
            </w:r>
            <w:r>
              <w:rPr>
                <w:noProof/>
                <w:webHidden/>
              </w:rPr>
              <w:fldChar w:fldCharType="separate"/>
            </w:r>
            <w:r>
              <w:rPr>
                <w:noProof/>
                <w:webHidden/>
              </w:rPr>
              <w:t>66</w:t>
            </w:r>
            <w:r>
              <w:rPr>
                <w:noProof/>
                <w:webHidden/>
              </w:rPr>
              <w:fldChar w:fldCharType="end"/>
            </w:r>
          </w:hyperlink>
        </w:p>
        <w:p w14:paraId="0055DD76" w14:textId="1AF3FA06" w:rsidR="00CE41F3" w:rsidRDefault="00CE41F3">
          <w:pPr>
            <w:pStyle w:val="TOC2"/>
            <w:rPr>
              <w:rFonts w:eastAsiaTheme="minorEastAsia"/>
              <w:noProof/>
              <w:kern w:val="2"/>
              <w:lang w:bidi="ar-SA"/>
              <w14:ligatures w14:val="standardContextual"/>
            </w:rPr>
          </w:pPr>
          <w:hyperlink w:anchor="_Toc210292087" w:history="1">
            <w:r w:rsidRPr="00216DC3">
              <w:rPr>
                <w:rStyle w:val="Hyperlink"/>
                <w:noProof/>
              </w:rPr>
              <w:t>Настройка, управление и синхронизация учетной записи NFB Newsline</w:t>
            </w:r>
            <w:r>
              <w:rPr>
                <w:noProof/>
                <w:webHidden/>
              </w:rPr>
              <w:tab/>
            </w:r>
            <w:r>
              <w:rPr>
                <w:noProof/>
                <w:webHidden/>
              </w:rPr>
              <w:fldChar w:fldCharType="begin"/>
            </w:r>
            <w:r>
              <w:rPr>
                <w:noProof/>
                <w:webHidden/>
              </w:rPr>
              <w:instrText xml:space="preserve"> PAGEREF _Toc210292087 \h </w:instrText>
            </w:r>
            <w:r>
              <w:rPr>
                <w:noProof/>
                <w:webHidden/>
              </w:rPr>
            </w:r>
            <w:r>
              <w:rPr>
                <w:noProof/>
                <w:webHidden/>
              </w:rPr>
              <w:fldChar w:fldCharType="separate"/>
            </w:r>
            <w:r>
              <w:rPr>
                <w:noProof/>
                <w:webHidden/>
              </w:rPr>
              <w:t>67</w:t>
            </w:r>
            <w:r>
              <w:rPr>
                <w:noProof/>
                <w:webHidden/>
              </w:rPr>
              <w:fldChar w:fldCharType="end"/>
            </w:r>
          </w:hyperlink>
        </w:p>
        <w:p w14:paraId="791DB54E" w14:textId="46A832C4" w:rsidR="00CE41F3" w:rsidRDefault="00CE41F3">
          <w:pPr>
            <w:pStyle w:val="TOC2"/>
            <w:rPr>
              <w:rFonts w:eastAsiaTheme="minorEastAsia"/>
              <w:noProof/>
              <w:kern w:val="2"/>
              <w:lang w:bidi="ar-SA"/>
              <w14:ligatures w14:val="standardContextual"/>
            </w:rPr>
          </w:pPr>
          <w:hyperlink w:anchor="_Toc210292088" w:history="1">
            <w:r w:rsidRPr="00216DC3">
              <w:rPr>
                <w:rStyle w:val="Hyperlink"/>
                <w:noProof/>
                <w:lang w:val="en-US"/>
              </w:rPr>
              <w:t>DAISY</w:t>
            </w:r>
            <w:r w:rsidRPr="00216DC3">
              <w:rPr>
                <w:rStyle w:val="Hyperlink"/>
                <w:noProof/>
              </w:rPr>
              <w:t xml:space="preserve"> </w:t>
            </w:r>
            <w:r w:rsidRPr="00216DC3">
              <w:rPr>
                <w:rStyle w:val="Hyperlink"/>
                <w:noProof/>
                <w:lang w:val="en-US"/>
              </w:rPr>
              <w:t>Online</w:t>
            </w:r>
            <w:r>
              <w:rPr>
                <w:noProof/>
                <w:webHidden/>
              </w:rPr>
              <w:tab/>
            </w:r>
            <w:r>
              <w:rPr>
                <w:noProof/>
                <w:webHidden/>
              </w:rPr>
              <w:fldChar w:fldCharType="begin"/>
            </w:r>
            <w:r>
              <w:rPr>
                <w:noProof/>
                <w:webHidden/>
              </w:rPr>
              <w:instrText xml:space="preserve"> PAGEREF _Toc210292088 \h </w:instrText>
            </w:r>
            <w:r>
              <w:rPr>
                <w:noProof/>
                <w:webHidden/>
              </w:rPr>
            </w:r>
            <w:r>
              <w:rPr>
                <w:noProof/>
                <w:webHidden/>
              </w:rPr>
              <w:fldChar w:fldCharType="separate"/>
            </w:r>
            <w:r>
              <w:rPr>
                <w:noProof/>
                <w:webHidden/>
              </w:rPr>
              <w:t>67</w:t>
            </w:r>
            <w:r>
              <w:rPr>
                <w:noProof/>
                <w:webHidden/>
              </w:rPr>
              <w:fldChar w:fldCharType="end"/>
            </w:r>
          </w:hyperlink>
        </w:p>
        <w:p w14:paraId="03C16F72" w14:textId="34B19933" w:rsidR="00CE41F3" w:rsidRDefault="00CE41F3">
          <w:pPr>
            <w:pStyle w:val="TOC3"/>
            <w:tabs>
              <w:tab w:val="right" w:leader="dot" w:pos="9350"/>
            </w:tabs>
            <w:rPr>
              <w:rFonts w:eastAsiaTheme="minorEastAsia"/>
              <w:noProof/>
              <w:kern w:val="2"/>
              <w:lang w:bidi="ar-SA"/>
              <w14:ligatures w14:val="standardContextual"/>
            </w:rPr>
          </w:pPr>
          <w:hyperlink w:anchor="_Toc210292089" w:history="1">
            <w:r w:rsidRPr="00216DC3">
              <w:rPr>
                <w:rStyle w:val="Hyperlink"/>
                <w:noProof/>
              </w:rPr>
              <w:t>Добавление учётной записи DAISY Online</w:t>
            </w:r>
            <w:r>
              <w:rPr>
                <w:noProof/>
                <w:webHidden/>
              </w:rPr>
              <w:tab/>
            </w:r>
            <w:r>
              <w:rPr>
                <w:noProof/>
                <w:webHidden/>
              </w:rPr>
              <w:fldChar w:fldCharType="begin"/>
            </w:r>
            <w:r>
              <w:rPr>
                <w:noProof/>
                <w:webHidden/>
              </w:rPr>
              <w:instrText xml:space="preserve"> PAGEREF _Toc210292089 \h </w:instrText>
            </w:r>
            <w:r>
              <w:rPr>
                <w:noProof/>
                <w:webHidden/>
              </w:rPr>
            </w:r>
            <w:r>
              <w:rPr>
                <w:noProof/>
                <w:webHidden/>
              </w:rPr>
              <w:fldChar w:fldCharType="separate"/>
            </w:r>
            <w:r>
              <w:rPr>
                <w:noProof/>
                <w:webHidden/>
              </w:rPr>
              <w:t>68</w:t>
            </w:r>
            <w:r>
              <w:rPr>
                <w:noProof/>
                <w:webHidden/>
              </w:rPr>
              <w:fldChar w:fldCharType="end"/>
            </w:r>
          </w:hyperlink>
        </w:p>
        <w:p w14:paraId="2EDD1EE3" w14:textId="218CC47A" w:rsidR="00CE41F3" w:rsidRDefault="00CE41F3">
          <w:pPr>
            <w:pStyle w:val="TOC3"/>
            <w:tabs>
              <w:tab w:val="right" w:leader="dot" w:pos="9350"/>
            </w:tabs>
            <w:rPr>
              <w:rFonts w:eastAsiaTheme="minorEastAsia"/>
              <w:noProof/>
              <w:kern w:val="2"/>
              <w:lang w:bidi="ar-SA"/>
              <w14:ligatures w14:val="standardContextual"/>
            </w:rPr>
          </w:pPr>
          <w:hyperlink w:anchor="_Toc210292090" w:history="1">
            <w:r w:rsidRPr="00216DC3">
              <w:rPr>
                <w:rStyle w:val="Hyperlink"/>
                <w:noProof/>
              </w:rPr>
              <w:t>Загрузка книг из библиотеки DAISY Online, настроенной на вашем устройстве</w:t>
            </w:r>
            <w:r>
              <w:rPr>
                <w:noProof/>
                <w:webHidden/>
              </w:rPr>
              <w:tab/>
            </w:r>
            <w:r>
              <w:rPr>
                <w:noProof/>
                <w:webHidden/>
              </w:rPr>
              <w:fldChar w:fldCharType="begin"/>
            </w:r>
            <w:r>
              <w:rPr>
                <w:noProof/>
                <w:webHidden/>
              </w:rPr>
              <w:instrText xml:space="preserve"> PAGEREF _Toc210292090 \h </w:instrText>
            </w:r>
            <w:r>
              <w:rPr>
                <w:noProof/>
                <w:webHidden/>
              </w:rPr>
            </w:r>
            <w:r>
              <w:rPr>
                <w:noProof/>
                <w:webHidden/>
              </w:rPr>
              <w:fldChar w:fldCharType="separate"/>
            </w:r>
            <w:r>
              <w:rPr>
                <w:noProof/>
                <w:webHidden/>
              </w:rPr>
              <w:t>68</w:t>
            </w:r>
            <w:r>
              <w:rPr>
                <w:noProof/>
                <w:webHidden/>
              </w:rPr>
              <w:fldChar w:fldCharType="end"/>
            </w:r>
          </w:hyperlink>
        </w:p>
        <w:p w14:paraId="73F6C653" w14:textId="112D1CA9" w:rsidR="00CE41F3" w:rsidRDefault="00CE41F3">
          <w:pPr>
            <w:pStyle w:val="TOC3"/>
            <w:tabs>
              <w:tab w:val="right" w:leader="dot" w:pos="9350"/>
            </w:tabs>
            <w:rPr>
              <w:rFonts w:eastAsiaTheme="minorEastAsia"/>
              <w:noProof/>
              <w:kern w:val="2"/>
              <w:lang w:bidi="ar-SA"/>
              <w14:ligatures w14:val="standardContextual"/>
            </w:rPr>
          </w:pPr>
          <w:hyperlink w:anchor="_Toc210292091" w:history="1">
            <w:r w:rsidRPr="00216DC3">
              <w:rPr>
                <w:rStyle w:val="Hyperlink"/>
                <w:noProof/>
              </w:rPr>
              <w:t>Чтение загруженных книг</w:t>
            </w:r>
            <w:r>
              <w:rPr>
                <w:noProof/>
                <w:webHidden/>
              </w:rPr>
              <w:tab/>
            </w:r>
            <w:r>
              <w:rPr>
                <w:noProof/>
                <w:webHidden/>
              </w:rPr>
              <w:fldChar w:fldCharType="begin"/>
            </w:r>
            <w:r>
              <w:rPr>
                <w:noProof/>
                <w:webHidden/>
              </w:rPr>
              <w:instrText xml:space="preserve"> PAGEREF _Toc210292091 \h </w:instrText>
            </w:r>
            <w:r>
              <w:rPr>
                <w:noProof/>
                <w:webHidden/>
              </w:rPr>
            </w:r>
            <w:r>
              <w:rPr>
                <w:noProof/>
                <w:webHidden/>
              </w:rPr>
              <w:fldChar w:fldCharType="separate"/>
            </w:r>
            <w:r>
              <w:rPr>
                <w:noProof/>
                <w:webHidden/>
              </w:rPr>
              <w:t>70</w:t>
            </w:r>
            <w:r>
              <w:rPr>
                <w:noProof/>
                <w:webHidden/>
              </w:rPr>
              <w:fldChar w:fldCharType="end"/>
            </w:r>
          </w:hyperlink>
        </w:p>
        <w:p w14:paraId="5D235284" w14:textId="4CA2D38B" w:rsidR="00CE41F3" w:rsidRDefault="00CE41F3">
          <w:pPr>
            <w:pStyle w:val="TOC1"/>
            <w:rPr>
              <w:rFonts w:eastAsiaTheme="minorEastAsia"/>
              <w:noProof/>
              <w:kern w:val="2"/>
              <w:lang w:bidi="ar-SA"/>
              <w14:ligatures w14:val="standardContextual"/>
            </w:rPr>
          </w:pPr>
          <w:hyperlink w:anchor="_Toc210292092" w:history="1">
            <w:r w:rsidRPr="00216DC3">
              <w:rPr>
                <w:rStyle w:val="Hyperlink"/>
                <w:noProof/>
              </w:rPr>
              <w:t>Режим экзамена</w:t>
            </w:r>
            <w:r>
              <w:rPr>
                <w:noProof/>
                <w:webHidden/>
              </w:rPr>
              <w:tab/>
            </w:r>
            <w:r>
              <w:rPr>
                <w:noProof/>
                <w:webHidden/>
              </w:rPr>
              <w:fldChar w:fldCharType="begin"/>
            </w:r>
            <w:r>
              <w:rPr>
                <w:noProof/>
                <w:webHidden/>
              </w:rPr>
              <w:instrText xml:space="preserve"> PAGEREF _Toc210292092 \h </w:instrText>
            </w:r>
            <w:r>
              <w:rPr>
                <w:noProof/>
                <w:webHidden/>
              </w:rPr>
            </w:r>
            <w:r>
              <w:rPr>
                <w:noProof/>
                <w:webHidden/>
              </w:rPr>
              <w:fldChar w:fldCharType="separate"/>
            </w:r>
            <w:r>
              <w:rPr>
                <w:noProof/>
                <w:webHidden/>
              </w:rPr>
              <w:t>70</w:t>
            </w:r>
            <w:r>
              <w:rPr>
                <w:noProof/>
                <w:webHidden/>
              </w:rPr>
              <w:fldChar w:fldCharType="end"/>
            </w:r>
          </w:hyperlink>
        </w:p>
        <w:p w14:paraId="2F216F3D" w14:textId="454CCFF7" w:rsidR="00CE41F3" w:rsidRDefault="00CE41F3">
          <w:pPr>
            <w:pStyle w:val="TOC1"/>
            <w:rPr>
              <w:rFonts w:eastAsiaTheme="minorEastAsia"/>
              <w:noProof/>
              <w:kern w:val="2"/>
              <w:lang w:bidi="ar-SA"/>
              <w14:ligatures w14:val="standardContextual"/>
            </w:rPr>
          </w:pPr>
          <w:hyperlink w:anchor="_Toc210292093" w:history="1">
            <w:r w:rsidRPr="00216DC3">
              <w:rPr>
                <w:rStyle w:val="Hyperlink"/>
                <w:noProof/>
              </w:rPr>
              <w:t>Доступ к меню диагностики</w:t>
            </w:r>
            <w:r>
              <w:rPr>
                <w:noProof/>
                <w:webHidden/>
              </w:rPr>
              <w:tab/>
            </w:r>
            <w:r>
              <w:rPr>
                <w:noProof/>
                <w:webHidden/>
              </w:rPr>
              <w:fldChar w:fldCharType="begin"/>
            </w:r>
            <w:r>
              <w:rPr>
                <w:noProof/>
                <w:webHidden/>
              </w:rPr>
              <w:instrText xml:space="preserve"> PAGEREF _Toc210292093 \h </w:instrText>
            </w:r>
            <w:r>
              <w:rPr>
                <w:noProof/>
                <w:webHidden/>
              </w:rPr>
            </w:r>
            <w:r>
              <w:rPr>
                <w:noProof/>
                <w:webHidden/>
              </w:rPr>
              <w:fldChar w:fldCharType="separate"/>
            </w:r>
            <w:r>
              <w:rPr>
                <w:noProof/>
                <w:webHidden/>
              </w:rPr>
              <w:t>71</w:t>
            </w:r>
            <w:r>
              <w:rPr>
                <w:noProof/>
                <w:webHidden/>
              </w:rPr>
              <w:fldChar w:fldCharType="end"/>
            </w:r>
          </w:hyperlink>
        </w:p>
        <w:p w14:paraId="30B55678" w14:textId="72747F9B" w:rsidR="00CE41F3" w:rsidRDefault="00CE41F3">
          <w:pPr>
            <w:pStyle w:val="TOC2"/>
            <w:rPr>
              <w:rFonts w:eastAsiaTheme="minorEastAsia"/>
              <w:noProof/>
              <w:kern w:val="2"/>
              <w:lang w:bidi="ar-SA"/>
              <w14:ligatures w14:val="standardContextual"/>
            </w:rPr>
          </w:pPr>
          <w:hyperlink w:anchor="_Toc210292094" w:history="1">
            <w:r w:rsidRPr="00216DC3">
              <w:rPr>
                <w:rStyle w:val="Hyperlink"/>
                <w:noProof/>
              </w:rPr>
              <w:t>Экспорт и импорт пользовательских данных и настроек</w:t>
            </w:r>
            <w:r>
              <w:rPr>
                <w:noProof/>
                <w:webHidden/>
              </w:rPr>
              <w:tab/>
            </w:r>
            <w:r>
              <w:rPr>
                <w:noProof/>
                <w:webHidden/>
              </w:rPr>
              <w:fldChar w:fldCharType="begin"/>
            </w:r>
            <w:r>
              <w:rPr>
                <w:noProof/>
                <w:webHidden/>
              </w:rPr>
              <w:instrText xml:space="preserve"> PAGEREF _Toc210292094 \h </w:instrText>
            </w:r>
            <w:r>
              <w:rPr>
                <w:noProof/>
                <w:webHidden/>
              </w:rPr>
            </w:r>
            <w:r>
              <w:rPr>
                <w:noProof/>
                <w:webHidden/>
              </w:rPr>
              <w:fldChar w:fldCharType="separate"/>
            </w:r>
            <w:r>
              <w:rPr>
                <w:noProof/>
                <w:webHidden/>
              </w:rPr>
              <w:t>72</w:t>
            </w:r>
            <w:r>
              <w:rPr>
                <w:noProof/>
                <w:webHidden/>
              </w:rPr>
              <w:fldChar w:fldCharType="end"/>
            </w:r>
          </w:hyperlink>
        </w:p>
        <w:p w14:paraId="37C3153B" w14:textId="74BC2364" w:rsidR="00CE41F3" w:rsidRDefault="00CE41F3">
          <w:pPr>
            <w:pStyle w:val="TOC1"/>
            <w:rPr>
              <w:rFonts w:eastAsiaTheme="minorEastAsia"/>
              <w:noProof/>
              <w:kern w:val="2"/>
              <w:lang w:bidi="ar-SA"/>
              <w14:ligatures w14:val="standardContextual"/>
            </w:rPr>
          </w:pPr>
          <w:hyperlink w:anchor="_Toc210292095" w:history="1">
            <w:r w:rsidRPr="00216DC3">
              <w:rPr>
                <w:rStyle w:val="Hyperlink"/>
                <w:noProof/>
              </w:rPr>
              <w:t>Обновление Mantis Q40</w:t>
            </w:r>
            <w:r>
              <w:rPr>
                <w:noProof/>
                <w:webHidden/>
              </w:rPr>
              <w:tab/>
            </w:r>
            <w:r>
              <w:rPr>
                <w:noProof/>
                <w:webHidden/>
              </w:rPr>
              <w:fldChar w:fldCharType="begin"/>
            </w:r>
            <w:r>
              <w:rPr>
                <w:noProof/>
                <w:webHidden/>
              </w:rPr>
              <w:instrText xml:space="preserve"> PAGEREF _Toc210292095 \h </w:instrText>
            </w:r>
            <w:r>
              <w:rPr>
                <w:noProof/>
                <w:webHidden/>
              </w:rPr>
            </w:r>
            <w:r>
              <w:rPr>
                <w:noProof/>
                <w:webHidden/>
              </w:rPr>
              <w:fldChar w:fldCharType="separate"/>
            </w:r>
            <w:r>
              <w:rPr>
                <w:noProof/>
                <w:webHidden/>
              </w:rPr>
              <w:t>74</w:t>
            </w:r>
            <w:r>
              <w:rPr>
                <w:noProof/>
                <w:webHidden/>
              </w:rPr>
              <w:fldChar w:fldCharType="end"/>
            </w:r>
          </w:hyperlink>
        </w:p>
        <w:p w14:paraId="521257E4" w14:textId="440913C2" w:rsidR="00CE41F3" w:rsidRDefault="00CE41F3">
          <w:pPr>
            <w:pStyle w:val="TOC2"/>
            <w:rPr>
              <w:rFonts w:eastAsiaTheme="minorEastAsia"/>
              <w:noProof/>
              <w:kern w:val="2"/>
              <w:lang w:bidi="ar-SA"/>
              <w14:ligatures w14:val="standardContextual"/>
            </w:rPr>
          </w:pPr>
          <w:hyperlink w:anchor="_Toc210292096" w:history="1">
            <w:r w:rsidRPr="00216DC3">
              <w:rPr>
                <w:rStyle w:val="Hyperlink"/>
                <w:noProof/>
              </w:rPr>
              <w:t>Обновление Mantis Q40 вручную</w:t>
            </w:r>
            <w:r>
              <w:rPr>
                <w:noProof/>
                <w:webHidden/>
              </w:rPr>
              <w:tab/>
            </w:r>
            <w:r>
              <w:rPr>
                <w:noProof/>
                <w:webHidden/>
              </w:rPr>
              <w:fldChar w:fldCharType="begin"/>
            </w:r>
            <w:r>
              <w:rPr>
                <w:noProof/>
                <w:webHidden/>
              </w:rPr>
              <w:instrText xml:space="preserve"> PAGEREF _Toc210292096 \h </w:instrText>
            </w:r>
            <w:r>
              <w:rPr>
                <w:noProof/>
                <w:webHidden/>
              </w:rPr>
            </w:r>
            <w:r>
              <w:rPr>
                <w:noProof/>
                <w:webHidden/>
              </w:rPr>
              <w:fldChar w:fldCharType="separate"/>
            </w:r>
            <w:r>
              <w:rPr>
                <w:noProof/>
                <w:webHidden/>
              </w:rPr>
              <w:t>74</w:t>
            </w:r>
            <w:r>
              <w:rPr>
                <w:noProof/>
                <w:webHidden/>
              </w:rPr>
              <w:fldChar w:fldCharType="end"/>
            </w:r>
          </w:hyperlink>
        </w:p>
        <w:p w14:paraId="24C2AF67" w14:textId="000C3EE0" w:rsidR="00CE41F3" w:rsidRDefault="00CE41F3">
          <w:pPr>
            <w:pStyle w:val="TOC2"/>
            <w:rPr>
              <w:rFonts w:eastAsiaTheme="minorEastAsia"/>
              <w:noProof/>
              <w:kern w:val="2"/>
              <w:lang w:bidi="ar-SA"/>
              <w14:ligatures w14:val="standardContextual"/>
            </w:rPr>
          </w:pPr>
          <w:hyperlink w:anchor="_Toc210292097" w:history="1">
            <w:r w:rsidRPr="00216DC3">
              <w:rPr>
                <w:rStyle w:val="Hyperlink"/>
                <w:noProof/>
              </w:rPr>
              <w:t>Обновление Mantis Q40 с помощью USB-носителя или SD карты</w:t>
            </w:r>
            <w:r>
              <w:rPr>
                <w:noProof/>
                <w:webHidden/>
              </w:rPr>
              <w:tab/>
            </w:r>
            <w:r>
              <w:rPr>
                <w:noProof/>
                <w:webHidden/>
              </w:rPr>
              <w:fldChar w:fldCharType="begin"/>
            </w:r>
            <w:r>
              <w:rPr>
                <w:noProof/>
                <w:webHidden/>
              </w:rPr>
              <w:instrText xml:space="preserve"> PAGEREF _Toc210292097 \h </w:instrText>
            </w:r>
            <w:r>
              <w:rPr>
                <w:noProof/>
                <w:webHidden/>
              </w:rPr>
            </w:r>
            <w:r>
              <w:rPr>
                <w:noProof/>
                <w:webHidden/>
              </w:rPr>
              <w:fldChar w:fldCharType="separate"/>
            </w:r>
            <w:r>
              <w:rPr>
                <w:noProof/>
                <w:webHidden/>
              </w:rPr>
              <w:t>74</w:t>
            </w:r>
            <w:r>
              <w:rPr>
                <w:noProof/>
                <w:webHidden/>
              </w:rPr>
              <w:fldChar w:fldCharType="end"/>
            </w:r>
          </w:hyperlink>
        </w:p>
        <w:p w14:paraId="5BCFD9A2" w14:textId="2CCD7203" w:rsidR="00CE41F3" w:rsidRDefault="00CE41F3">
          <w:pPr>
            <w:pStyle w:val="TOC2"/>
            <w:rPr>
              <w:rFonts w:eastAsiaTheme="minorEastAsia"/>
              <w:noProof/>
              <w:kern w:val="2"/>
              <w:lang w:bidi="ar-SA"/>
              <w14:ligatures w14:val="standardContextual"/>
            </w:rPr>
          </w:pPr>
          <w:hyperlink w:anchor="_Toc210292098" w:history="1">
            <w:r w:rsidRPr="00216DC3">
              <w:rPr>
                <w:rStyle w:val="Hyperlink"/>
                <w:noProof/>
              </w:rPr>
              <w:t>Автоматическая проверка наличия обновлений</w:t>
            </w:r>
            <w:r>
              <w:rPr>
                <w:noProof/>
                <w:webHidden/>
              </w:rPr>
              <w:tab/>
            </w:r>
            <w:r>
              <w:rPr>
                <w:noProof/>
                <w:webHidden/>
              </w:rPr>
              <w:fldChar w:fldCharType="begin"/>
            </w:r>
            <w:r>
              <w:rPr>
                <w:noProof/>
                <w:webHidden/>
              </w:rPr>
              <w:instrText xml:space="preserve"> PAGEREF _Toc210292098 \h </w:instrText>
            </w:r>
            <w:r>
              <w:rPr>
                <w:noProof/>
                <w:webHidden/>
              </w:rPr>
            </w:r>
            <w:r>
              <w:rPr>
                <w:noProof/>
                <w:webHidden/>
              </w:rPr>
              <w:fldChar w:fldCharType="separate"/>
            </w:r>
            <w:r>
              <w:rPr>
                <w:noProof/>
                <w:webHidden/>
              </w:rPr>
              <w:t>75</w:t>
            </w:r>
            <w:r>
              <w:rPr>
                <w:noProof/>
                <w:webHidden/>
              </w:rPr>
              <w:fldChar w:fldCharType="end"/>
            </w:r>
          </w:hyperlink>
        </w:p>
        <w:p w14:paraId="4FDD062D" w14:textId="4C700C0D" w:rsidR="00CE41F3" w:rsidRDefault="00CE41F3">
          <w:pPr>
            <w:pStyle w:val="TOC1"/>
            <w:rPr>
              <w:rFonts w:eastAsiaTheme="minorEastAsia"/>
              <w:noProof/>
              <w:kern w:val="2"/>
              <w:lang w:bidi="ar-SA"/>
              <w14:ligatures w14:val="standardContextual"/>
            </w:rPr>
          </w:pPr>
          <w:hyperlink w:anchor="_Toc210292099" w:history="1">
            <w:r w:rsidRPr="00216DC3">
              <w:rPr>
                <w:rStyle w:val="Hyperlink"/>
                <w:noProof/>
              </w:rPr>
              <w:t>Служба технической поддержки пользователей</w:t>
            </w:r>
            <w:r>
              <w:rPr>
                <w:noProof/>
                <w:webHidden/>
              </w:rPr>
              <w:tab/>
            </w:r>
            <w:r>
              <w:rPr>
                <w:noProof/>
                <w:webHidden/>
              </w:rPr>
              <w:fldChar w:fldCharType="begin"/>
            </w:r>
            <w:r>
              <w:rPr>
                <w:noProof/>
                <w:webHidden/>
              </w:rPr>
              <w:instrText xml:space="preserve"> PAGEREF _Toc210292099 \h </w:instrText>
            </w:r>
            <w:r>
              <w:rPr>
                <w:noProof/>
                <w:webHidden/>
              </w:rPr>
            </w:r>
            <w:r>
              <w:rPr>
                <w:noProof/>
                <w:webHidden/>
              </w:rPr>
              <w:fldChar w:fldCharType="separate"/>
            </w:r>
            <w:r>
              <w:rPr>
                <w:noProof/>
                <w:webHidden/>
              </w:rPr>
              <w:t>75</w:t>
            </w:r>
            <w:r>
              <w:rPr>
                <w:noProof/>
                <w:webHidden/>
              </w:rPr>
              <w:fldChar w:fldCharType="end"/>
            </w:r>
          </w:hyperlink>
        </w:p>
        <w:p w14:paraId="6D42BC85" w14:textId="553ACFFB" w:rsidR="00CE41F3" w:rsidRDefault="00CE41F3">
          <w:pPr>
            <w:pStyle w:val="TOC1"/>
            <w:rPr>
              <w:rFonts w:eastAsiaTheme="minorEastAsia"/>
              <w:noProof/>
              <w:kern w:val="2"/>
              <w:lang w:bidi="ar-SA"/>
              <w14:ligatures w14:val="standardContextual"/>
            </w:rPr>
          </w:pPr>
          <w:hyperlink w:anchor="_Toc210292100" w:history="1">
            <w:r w:rsidRPr="00216DC3">
              <w:rPr>
                <w:rStyle w:val="Hyperlink"/>
                <w:noProof/>
              </w:rPr>
              <w:t>Правильное уведомление о товарном знаке и</w:t>
            </w:r>
            <w:r>
              <w:rPr>
                <w:noProof/>
                <w:webHidden/>
              </w:rPr>
              <w:tab/>
            </w:r>
            <w:r>
              <w:rPr>
                <w:noProof/>
                <w:webHidden/>
              </w:rPr>
              <w:fldChar w:fldCharType="begin"/>
            </w:r>
            <w:r>
              <w:rPr>
                <w:noProof/>
                <w:webHidden/>
              </w:rPr>
              <w:instrText xml:space="preserve"> PAGEREF _Toc210292100 \h </w:instrText>
            </w:r>
            <w:r>
              <w:rPr>
                <w:noProof/>
                <w:webHidden/>
              </w:rPr>
            </w:r>
            <w:r>
              <w:rPr>
                <w:noProof/>
                <w:webHidden/>
              </w:rPr>
              <w:fldChar w:fldCharType="separate"/>
            </w:r>
            <w:r>
              <w:rPr>
                <w:noProof/>
                <w:webHidden/>
              </w:rPr>
              <w:t>75</w:t>
            </w:r>
            <w:r>
              <w:rPr>
                <w:noProof/>
                <w:webHidden/>
              </w:rPr>
              <w:fldChar w:fldCharType="end"/>
            </w:r>
          </w:hyperlink>
        </w:p>
        <w:p w14:paraId="344721CB" w14:textId="416E40EB" w:rsidR="00CE41F3" w:rsidRDefault="00CE41F3">
          <w:pPr>
            <w:pStyle w:val="TOC1"/>
            <w:rPr>
              <w:rFonts w:eastAsiaTheme="minorEastAsia"/>
              <w:noProof/>
              <w:kern w:val="2"/>
              <w:lang w:bidi="ar-SA"/>
              <w14:ligatures w14:val="standardContextual"/>
            </w:rPr>
          </w:pPr>
          <w:hyperlink w:anchor="_Toc210292101" w:history="1">
            <w:r w:rsidRPr="00216DC3">
              <w:rPr>
                <w:rStyle w:val="Hyperlink"/>
                <w:noProof/>
              </w:rPr>
              <w:t>Лицензионное соглашение с конечным пользователем</w:t>
            </w:r>
            <w:r>
              <w:rPr>
                <w:noProof/>
                <w:webHidden/>
              </w:rPr>
              <w:tab/>
            </w:r>
            <w:r>
              <w:rPr>
                <w:noProof/>
                <w:webHidden/>
              </w:rPr>
              <w:fldChar w:fldCharType="begin"/>
            </w:r>
            <w:r>
              <w:rPr>
                <w:noProof/>
                <w:webHidden/>
              </w:rPr>
              <w:instrText xml:space="preserve"> PAGEREF _Toc210292101 \h </w:instrText>
            </w:r>
            <w:r>
              <w:rPr>
                <w:noProof/>
                <w:webHidden/>
              </w:rPr>
            </w:r>
            <w:r>
              <w:rPr>
                <w:noProof/>
                <w:webHidden/>
              </w:rPr>
              <w:fldChar w:fldCharType="separate"/>
            </w:r>
            <w:r>
              <w:rPr>
                <w:noProof/>
                <w:webHidden/>
              </w:rPr>
              <w:t>76</w:t>
            </w:r>
            <w:r>
              <w:rPr>
                <w:noProof/>
                <w:webHidden/>
              </w:rPr>
              <w:fldChar w:fldCharType="end"/>
            </w:r>
          </w:hyperlink>
        </w:p>
        <w:p w14:paraId="27E83CBE" w14:textId="239C2DE3" w:rsidR="00CE41F3" w:rsidRDefault="00CE41F3">
          <w:pPr>
            <w:pStyle w:val="TOC1"/>
            <w:rPr>
              <w:rFonts w:eastAsiaTheme="minorEastAsia"/>
              <w:noProof/>
              <w:kern w:val="2"/>
              <w:lang w:bidi="ar-SA"/>
              <w14:ligatures w14:val="standardContextual"/>
            </w:rPr>
          </w:pPr>
          <w:hyperlink w:anchor="_Toc210292102" w:history="1">
            <w:r w:rsidRPr="00216DC3">
              <w:rPr>
                <w:rStyle w:val="Hyperlink"/>
                <w:noProof/>
              </w:rPr>
              <w:t>Гарантия</w:t>
            </w:r>
            <w:r>
              <w:rPr>
                <w:noProof/>
                <w:webHidden/>
              </w:rPr>
              <w:tab/>
            </w:r>
            <w:r>
              <w:rPr>
                <w:noProof/>
                <w:webHidden/>
              </w:rPr>
              <w:fldChar w:fldCharType="begin"/>
            </w:r>
            <w:r>
              <w:rPr>
                <w:noProof/>
                <w:webHidden/>
              </w:rPr>
              <w:instrText xml:space="preserve"> PAGEREF _Toc210292102 \h </w:instrText>
            </w:r>
            <w:r>
              <w:rPr>
                <w:noProof/>
                <w:webHidden/>
              </w:rPr>
            </w:r>
            <w:r>
              <w:rPr>
                <w:noProof/>
                <w:webHidden/>
              </w:rPr>
              <w:fldChar w:fldCharType="separate"/>
            </w:r>
            <w:r>
              <w:rPr>
                <w:noProof/>
                <w:webHidden/>
              </w:rPr>
              <w:t>76</w:t>
            </w:r>
            <w:r>
              <w:rPr>
                <w:noProof/>
                <w:webHidden/>
              </w:rPr>
              <w:fldChar w:fldCharType="end"/>
            </w:r>
          </w:hyperlink>
        </w:p>
        <w:p w14:paraId="136F1041" w14:textId="40345ED6" w:rsidR="00CE41F3" w:rsidRDefault="00CE41F3">
          <w:pPr>
            <w:pStyle w:val="TOC1"/>
            <w:rPr>
              <w:rFonts w:eastAsiaTheme="minorEastAsia"/>
              <w:noProof/>
              <w:kern w:val="2"/>
              <w:lang w:bidi="ar-SA"/>
              <w14:ligatures w14:val="standardContextual"/>
            </w:rPr>
          </w:pPr>
          <w:hyperlink w:anchor="_Toc210292103" w:history="1">
            <w:r w:rsidRPr="00216DC3">
              <w:rPr>
                <w:rStyle w:val="Hyperlink"/>
                <w:noProof/>
              </w:rPr>
              <w:t>Приложение A - Список команд</w:t>
            </w:r>
            <w:r>
              <w:rPr>
                <w:noProof/>
                <w:webHidden/>
              </w:rPr>
              <w:tab/>
            </w:r>
            <w:r>
              <w:rPr>
                <w:noProof/>
                <w:webHidden/>
              </w:rPr>
              <w:fldChar w:fldCharType="begin"/>
            </w:r>
            <w:r>
              <w:rPr>
                <w:noProof/>
                <w:webHidden/>
              </w:rPr>
              <w:instrText xml:space="preserve"> PAGEREF _Toc210292103 \h </w:instrText>
            </w:r>
            <w:r>
              <w:rPr>
                <w:noProof/>
                <w:webHidden/>
              </w:rPr>
            </w:r>
            <w:r>
              <w:rPr>
                <w:noProof/>
                <w:webHidden/>
              </w:rPr>
              <w:fldChar w:fldCharType="separate"/>
            </w:r>
            <w:r>
              <w:rPr>
                <w:noProof/>
                <w:webHidden/>
              </w:rPr>
              <w:t>78</w:t>
            </w:r>
            <w:r>
              <w:rPr>
                <w:noProof/>
                <w:webHidden/>
              </w:rPr>
              <w:fldChar w:fldCharType="end"/>
            </w:r>
          </w:hyperlink>
        </w:p>
        <w:p w14:paraId="26CF4F2D" w14:textId="57EEC8EA" w:rsidR="00CE41F3" w:rsidRDefault="00CE41F3">
          <w:pPr>
            <w:pStyle w:val="TOC1"/>
            <w:rPr>
              <w:rFonts w:eastAsiaTheme="minorEastAsia"/>
              <w:noProof/>
              <w:kern w:val="2"/>
              <w:lang w:bidi="ar-SA"/>
              <w14:ligatures w14:val="standardContextual"/>
            </w:rPr>
          </w:pPr>
          <w:hyperlink w:anchor="_Toc210292104" w:history="1">
            <w:r w:rsidRPr="00216DC3">
              <w:rPr>
                <w:rStyle w:val="Hyperlink"/>
                <w:noProof/>
              </w:rPr>
              <w:t>Приложение - Таблицы Брайля</w:t>
            </w:r>
            <w:r>
              <w:rPr>
                <w:noProof/>
                <w:webHidden/>
              </w:rPr>
              <w:tab/>
            </w:r>
            <w:r>
              <w:rPr>
                <w:noProof/>
                <w:webHidden/>
              </w:rPr>
              <w:fldChar w:fldCharType="begin"/>
            </w:r>
            <w:r>
              <w:rPr>
                <w:noProof/>
                <w:webHidden/>
              </w:rPr>
              <w:instrText xml:space="preserve"> PAGEREF _Toc210292104 \h </w:instrText>
            </w:r>
            <w:r>
              <w:rPr>
                <w:noProof/>
                <w:webHidden/>
              </w:rPr>
            </w:r>
            <w:r>
              <w:rPr>
                <w:noProof/>
                <w:webHidden/>
              </w:rPr>
              <w:fldChar w:fldCharType="separate"/>
            </w:r>
            <w:r>
              <w:rPr>
                <w:noProof/>
                <w:webHidden/>
              </w:rPr>
              <w:t>86</w:t>
            </w:r>
            <w:r>
              <w:rPr>
                <w:noProof/>
                <w:webHidden/>
              </w:rPr>
              <w:fldChar w:fldCharType="end"/>
            </w:r>
          </w:hyperlink>
        </w:p>
        <w:p w14:paraId="7A1D48B6" w14:textId="268268D7" w:rsidR="00CE41F3" w:rsidRDefault="00CE41F3">
          <w:pPr>
            <w:pStyle w:val="TOC2"/>
            <w:rPr>
              <w:rFonts w:eastAsiaTheme="minorEastAsia"/>
              <w:noProof/>
              <w:kern w:val="2"/>
              <w:lang w:bidi="ar-SA"/>
              <w14:ligatures w14:val="standardContextual"/>
            </w:rPr>
          </w:pPr>
          <w:hyperlink w:anchor="_Toc210292105" w:history="1">
            <w:r w:rsidRPr="00216DC3">
              <w:rPr>
                <w:rStyle w:val="Hyperlink"/>
                <w:rFonts w:eastAsia="Times New Roman"/>
                <w:noProof/>
              </w:rPr>
              <w:t>Русский  8-точечный компьютерный шрифт Брайля</w:t>
            </w:r>
            <w:r>
              <w:rPr>
                <w:noProof/>
                <w:webHidden/>
              </w:rPr>
              <w:tab/>
            </w:r>
            <w:r>
              <w:rPr>
                <w:noProof/>
                <w:webHidden/>
              </w:rPr>
              <w:fldChar w:fldCharType="begin"/>
            </w:r>
            <w:r>
              <w:rPr>
                <w:noProof/>
                <w:webHidden/>
              </w:rPr>
              <w:instrText xml:space="preserve"> PAGEREF _Toc210292105 \h </w:instrText>
            </w:r>
            <w:r>
              <w:rPr>
                <w:noProof/>
                <w:webHidden/>
              </w:rPr>
            </w:r>
            <w:r>
              <w:rPr>
                <w:noProof/>
                <w:webHidden/>
              </w:rPr>
              <w:fldChar w:fldCharType="separate"/>
            </w:r>
            <w:r>
              <w:rPr>
                <w:noProof/>
                <w:webHidden/>
              </w:rPr>
              <w:t>86</w:t>
            </w:r>
            <w:r>
              <w:rPr>
                <w:noProof/>
                <w:webHidden/>
              </w:rPr>
              <w:fldChar w:fldCharType="end"/>
            </w:r>
          </w:hyperlink>
        </w:p>
        <w:p w14:paraId="507B6660" w14:textId="426AD6D1" w:rsidR="00CE41F3" w:rsidRDefault="00CE41F3">
          <w:pPr>
            <w:pStyle w:val="TOC2"/>
            <w:rPr>
              <w:rFonts w:eastAsiaTheme="minorEastAsia"/>
              <w:noProof/>
              <w:kern w:val="2"/>
              <w:lang w:bidi="ar-SA"/>
              <w14:ligatures w14:val="standardContextual"/>
            </w:rPr>
          </w:pPr>
          <w:hyperlink w:anchor="_Toc210292106" w:history="1">
            <w:r w:rsidRPr="00216DC3">
              <w:rPr>
                <w:rStyle w:val="Hyperlink"/>
                <w:rFonts w:eastAsia="Times New Roman"/>
                <w:noProof/>
              </w:rPr>
              <w:t>США 8-точечный компьютерный шрифт Брайля</w:t>
            </w:r>
            <w:r>
              <w:rPr>
                <w:noProof/>
                <w:webHidden/>
              </w:rPr>
              <w:tab/>
            </w:r>
            <w:r>
              <w:rPr>
                <w:noProof/>
                <w:webHidden/>
              </w:rPr>
              <w:fldChar w:fldCharType="begin"/>
            </w:r>
            <w:r>
              <w:rPr>
                <w:noProof/>
                <w:webHidden/>
              </w:rPr>
              <w:instrText xml:space="preserve"> PAGEREF _Toc210292106 \h </w:instrText>
            </w:r>
            <w:r>
              <w:rPr>
                <w:noProof/>
                <w:webHidden/>
              </w:rPr>
            </w:r>
            <w:r>
              <w:rPr>
                <w:noProof/>
                <w:webHidden/>
              </w:rPr>
              <w:fldChar w:fldCharType="separate"/>
            </w:r>
            <w:r>
              <w:rPr>
                <w:noProof/>
                <w:webHidden/>
              </w:rPr>
              <w:t>91</w:t>
            </w:r>
            <w:r>
              <w:rPr>
                <w:noProof/>
                <w:webHidden/>
              </w:rPr>
              <w:fldChar w:fldCharType="end"/>
            </w:r>
          </w:hyperlink>
        </w:p>
        <w:p w14:paraId="10182B90" w14:textId="2414669C" w:rsidR="0038625C" w:rsidRDefault="0038625C" w:rsidP="0038625C">
          <w:r>
            <w:fldChar w:fldCharType="end"/>
          </w:r>
        </w:p>
      </w:sdtContent>
    </w:sdt>
    <w:p w14:paraId="0E96EFB0" w14:textId="0DAF26A1" w:rsidR="004C3335" w:rsidRDefault="004C3335" w:rsidP="0038625C">
      <w:pPr>
        <w:pStyle w:val="Heading1"/>
        <w:spacing w:before="0"/>
      </w:pPr>
    </w:p>
    <w:p w14:paraId="1369B3A6" w14:textId="591DB3E1" w:rsidR="004C3335" w:rsidRDefault="004C3335" w:rsidP="004C3335"/>
    <w:p w14:paraId="638AB101" w14:textId="5AB54D47" w:rsidR="004C3335" w:rsidRDefault="004C3335" w:rsidP="004C3335"/>
    <w:p w14:paraId="7862756E" w14:textId="743FF897" w:rsidR="004C3335" w:rsidRDefault="004C3335" w:rsidP="004C3335"/>
    <w:p w14:paraId="5530ADF8" w14:textId="478ED956" w:rsidR="004C3335" w:rsidRDefault="004C3335" w:rsidP="004C3335"/>
    <w:p w14:paraId="4E3494B4" w14:textId="52399CC6" w:rsidR="004C3335" w:rsidRDefault="004C3335" w:rsidP="004C3335"/>
    <w:p w14:paraId="07403A8A" w14:textId="4612751B" w:rsidR="004C3335" w:rsidRDefault="004C3335" w:rsidP="004C3335"/>
    <w:p w14:paraId="4D2376C2" w14:textId="648FC42B" w:rsidR="004C3335" w:rsidRDefault="004C3335" w:rsidP="004C3335"/>
    <w:p w14:paraId="7A65A1B3" w14:textId="27F94870" w:rsidR="004C3335" w:rsidRDefault="004C3335" w:rsidP="004C3335"/>
    <w:p w14:paraId="215CC6A2" w14:textId="7F3CF570" w:rsidR="004C3335" w:rsidRDefault="004C3335" w:rsidP="004C3335"/>
    <w:p w14:paraId="60A0B98E" w14:textId="10FB5DC5" w:rsidR="004C3335" w:rsidRDefault="004C3335" w:rsidP="004C3335"/>
    <w:p w14:paraId="16491899" w14:textId="0D416ABF" w:rsidR="004C3335" w:rsidRDefault="004C3335" w:rsidP="004C3335"/>
    <w:p w14:paraId="21A8C79A" w14:textId="62FE2AD9" w:rsidR="004C3335" w:rsidRDefault="004C3335" w:rsidP="004C3335"/>
    <w:p w14:paraId="4BBEA0BF" w14:textId="6B299806" w:rsidR="004C3335" w:rsidRDefault="004C3335" w:rsidP="004C3335"/>
    <w:p w14:paraId="35BA19D0" w14:textId="3F7D0F50" w:rsidR="004C3335" w:rsidRDefault="004C3335" w:rsidP="004C3335"/>
    <w:p w14:paraId="3BC1463B" w14:textId="77777777" w:rsidR="004C3335" w:rsidRPr="004C3335" w:rsidRDefault="004C3335" w:rsidP="004C3335"/>
    <w:p w14:paraId="7A76D245" w14:textId="77777777" w:rsidR="004C3335" w:rsidRDefault="004C3335" w:rsidP="0038625C">
      <w:pPr>
        <w:pStyle w:val="Heading1"/>
        <w:spacing w:before="0"/>
      </w:pPr>
    </w:p>
    <w:bookmarkEnd w:id="3"/>
    <w:bookmarkEnd w:id="2"/>
    <w:p w14:paraId="5EF80E17" w14:textId="45B149A5" w:rsidR="004C3335" w:rsidRDefault="004C3335" w:rsidP="0038625C">
      <w:pPr>
        <w:pStyle w:val="BodyText"/>
        <w:spacing w:after="160"/>
      </w:pPr>
    </w:p>
    <w:p w14:paraId="0551B0F0" w14:textId="77777777" w:rsidR="004C3335" w:rsidRDefault="004C3335" w:rsidP="0038625C">
      <w:pPr>
        <w:pStyle w:val="BodyText"/>
        <w:spacing w:after="160"/>
      </w:pPr>
    </w:p>
    <w:p w14:paraId="717695A8" w14:textId="77777777" w:rsidR="004C3335" w:rsidRDefault="004C3335" w:rsidP="004C3335">
      <w:pPr>
        <w:pStyle w:val="Heading1"/>
        <w:spacing w:before="0"/>
      </w:pPr>
      <w:bookmarkStart w:id="6" w:name="_Toc210291947"/>
      <w:r>
        <w:lastRenderedPageBreak/>
        <w:t>Начало работы</w:t>
      </w:r>
      <w:bookmarkEnd w:id="6"/>
      <w:r>
        <w:t xml:space="preserve">  </w:t>
      </w:r>
    </w:p>
    <w:p w14:paraId="7F90CF88" w14:textId="1AA1AF53" w:rsidR="004C3335" w:rsidRDefault="004C3335" w:rsidP="0038625C">
      <w:pPr>
        <w:pStyle w:val="BodyText"/>
        <w:spacing w:after="160"/>
      </w:pPr>
      <w:r>
        <w:t>Перед вами новая клавиатура Mantis Q40. Эта клавиатура представляет собой одновременно стандартную клавиатуру и обновляемый дисплей Брайля в одном устройстве.</w:t>
      </w:r>
    </w:p>
    <w:p w14:paraId="19AB01C1" w14:textId="29FD902D" w:rsidR="0038625C" w:rsidRDefault="0038625C" w:rsidP="0038625C">
      <w:pPr>
        <w:pStyle w:val="BodyText"/>
        <w:spacing w:after="160"/>
      </w:pPr>
      <w:r>
        <w:t xml:space="preserve">Это руководство пользователя содержит инструкции о том, как правильно расположить дисплей, каким образом использовать его функции и осуществлять навигацию с помощью клавиш, а также инструкцию по обновлению устройства. Для получения дополнительной информации обратитесь к </w:t>
      </w:r>
      <w:hyperlink r:id="rId9">
        <w:r>
          <w:t xml:space="preserve"> </w:t>
        </w:r>
        <w:r>
          <w:rPr>
            <w:rStyle w:val="Hyperlink"/>
          </w:rPr>
          <w:t xml:space="preserve"> странице продукта Mantis Q40 </w:t>
        </w:r>
      </w:hyperlink>
      <w:r>
        <w:rPr>
          <w:rStyle w:val="Hyperlink"/>
        </w:rPr>
        <w:t xml:space="preserve"> </w:t>
      </w:r>
      <w:r>
        <w:t xml:space="preserve"> на веб-сайте APH или позвоните  ближайшему поставщику продукции APH, если вы находитесь в США. Если вы находитесь за пределами США, посетите страницу </w:t>
      </w:r>
      <w:hyperlink r:id="rId10">
        <w:r>
          <w:t xml:space="preserve"> </w:t>
        </w:r>
        <w:r>
          <w:rPr>
            <w:rStyle w:val="Hyperlink"/>
          </w:rPr>
          <w:t xml:space="preserve"> Mantis Q40 </w:t>
        </w:r>
      </w:hyperlink>
      <w:r>
        <w:rPr>
          <w:rStyle w:val="Hyperlink"/>
        </w:rPr>
        <w:t xml:space="preserve"> </w:t>
      </w:r>
      <w:r>
        <w:t xml:space="preserve"> на веб-сайте HumanWare или позвоните ближайшему к вам поставщику продукции HumanWare.</w:t>
      </w:r>
    </w:p>
    <w:p w14:paraId="506F1A7C" w14:textId="77777777" w:rsidR="0038625C" w:rsidRDefault="0038625C" w:rsidP="0038625C">
      <w:pPr>
        <w:pStyle w:val="BodyText"/>
        <w:spacing w:after="160"/>
      </w:pPr>
      <w:r>
        <w:t>Вы всегда можете найти самую последнюю версию этого документа в приложении Руководство Пользователя, которое находится в главном меню данного устройства.</w:t>
      </w:r>
    </w:p>
    <w:p w14:paraId="5157EAED" w14:textId="77777777" w:rsidR="0038625C" w:rsidRDefault="0038625C" w:rsidP="0038625C">
      <w:pPr>
        <w:pStyle w:val="BodyText"/>
        <w:spacing w:after="160"/>
      </w:pPr>
      <w:r>
        <w:t>Обращаем ваше внимание на следующее: Чтобы у устройства была возможность скачать самую последнюю версию данного Руководства Пользователя, когда она будет доступна, регулярно подключайте его к интернету.</w:t>
      </w:r>
    </w:p>
    <w:p w14:paraId="06142375" w14:textId="68BB0552" w:rsidR="0038625C" w:rsidRPr="00E87BD9" w:rsidRDefault="0038625C" w:rsidP="006D6925">
      <w:pPr>
        <w:pStyle w:val="BodyText"/>
        <w:spacing w:after="160"/>
      </w:pPr>
      <w:r>
        <w:t xml:space="preserve">Также обращаем ваше внимание на следующее: На </w:t>
      </w:r>
      <w:r>
        <w:rPr>
          <w:lang w:val="en-US"/>
        </w:rPr>
        <w:t>Mantis</w:t>
      </w:r>
      <w:r w:rsidRPr="00813FE8">
        <w:t xml:space="preserve"> </w:t>
      </w:r>
      <w:r>
        <w:t>есть возможность использовать голоса синтезатора речи (</w:t>
      </w:r>
      <w:r>
        <w:rPr>
          <w:lang w:val="en-US"/>
        </w:rPr>
        <w:t>TTS</w:t>
      </w:r>
      <w:r w:rsidRPr="00813FE8">
        <w:t>).</w:t>
      </w:r>
      <w:r>
        <w:t xml:space="preserve"> Для этого вам необходимо подключить аудио устройство </w:t>
      </w:r>
      <w:r>
        <w:rPr>
          <w:lang w:val="en-US"/>
        </w:rPr>
        <w:t>Bluetooth</w:t>
      </w:r>
      <w:r w:rsidRPr="00813FE8">
        <w:t xml:space="preserve">. </w:t>
      </w:r>
      <w:r>
        <w:t>Пожалуйста прочитайте</w:t>
      </w:r>
      <w:r w:rsidR="008E4965">
        <w:t xml:space="preserve"> </w:t>
      </w:r>
      <w:hyperlink w:anchor="_Подключение_Mantis_Q40" w:history="1">
        <w:r w:rsidR="00102D92" w:rsidRPr="00102D92">
          <w:rPr>
            <w:rStyle w:val="Hyperlink"/>
          </w:rPr>
          <w:t>раздел «Подключение Mantis Q40 к устройству Bluetooth»</w:t>
        </w:r>
      </w:hyperlink>
      <w:r>
        <w:t xml:space="preserve">, чтобы узнать, как подключить аудио устройство </w:t>
      </w:r>
      <w:r>
        <w:rPr>
          <w:lang w:val="en-US"/>
        </w:rPr>
        <w:t>Bluetooth</w:t>
      </w:r>
      <w:r w:rsidRPr="00813FE8">
        <w:t xml:space="preserve"> </w:t>
      </w:r>
      <w:r>
        <w:t xml:space="preserve">к вашему </w:t>
      </w:r>
      <w:r>
        <w:rPr>
          <w:lang w:val="en-US"/>
        </w:rPr>
        <w:t>Mantis</w:t>
      </w:r>
      <w:r w:rsidRPr="00813FE8">
        <w:t>.</w:t>
      </w:r>
    </w:p>
    <w:p w14:paraId="4DA0F334" w14:textId="77777777" w:rsidR="0038625C" w:rsidRDefault="0038625C" w:rsidP="004C3335">
      <w:pPr>
        <w:pStyle w:val="Heading2"/>
      </w:pPr>
      <w:bookmarkStart w:id="7" w:name="_Toc210291948"/>
      <w:r>
        <w:t>Комплект поставки</w:t>
      </w:r>
      <w:bookmarkEnd w:id="7"/>
    </w:p>
    <w:p w14:paraId="329EF878" w14:textId="77777777" w:rsidR="0038625C" w:rsidRPr="006065F8" w:rsidRDefault="0038625C" w:rsidP="004C3335">
      <w:pPr>
        <w:pStyle w:val="FirstParagraph"/>
        <w:rPr>
          <w:lang w:val="ru-RU"/>
        </w:rPr>
      </w:pPr>
      <w:bookmarkStart w:id="8" w:name="_Refd18e1060"/>
      <w:bookmarkStart w:id="9" w:name="_Tocd18e1060"/>
      <w:r w:rsidRPr="006065F8">
        <w:rPr>
          <w:lang w:val="ru-RU"/>
        </w:rPr>
        <w:t>В коробке вы найдёте:</w:t>
      </w:r>
    </w:p>
    <w:p w14:paraId="17AEE09F" w14:textId="77777777" w:rsidR="0038625C" w:rsidRDefault="0038625C" w:rsidP="00393256">
      <w:pPr>
        <w:pStyle w:val="ListParagraph"/>
        <w:numPr>
          <w:ilvl w:val="0"/>
          <w:numId w:val="55"/>
        </w:numPr>
      </w:pPr>
      <w:r>
        <w:t>Клавиатуру Mantis Q40</w:t>
      </w:r>
    </w:p>
    <w:p w14:paraId="2AEC031D" w14:textId="77777777" w:rsidR="0038625C" w:rsidRDefault="0038625C" w:rsidP="00393256">
      <w:pPr>
        <w:pStyle w:val="ListParagraph"/>
        <w:numPr>
          <w:ilvl w:val="0"/>
          <w:numId w:val="55"/>
        </w:numPr>
      </w:pPr>
      <w:r>
        <w:t>Защитный силиконовый чехол</w:t>
      </w:r>
    </w:p>
    <w:p w14:paraId="3B4030B9" w14:textId="77777777" w:rsidR="0038625C" w:rsidRDefault="0038625C" w:rsidP="00393256">
      <w:pPr>
        <w:pStyle w:val="ListParagraph"/>
        <w:numPr>
          <w:ilvl w:val="0"/>
          <w:numId w:val="55"/>
        </w:numPr>
      </w:pPr>
      <w:r>
        <w:t>Печатное руководство по началу работы</w:t>
      </w:r>
    </w:p>
    <w:p w14:paraId="289A0419" w14:textId="77777777" w:rsidR="0038625C" w:rsidRDefault="0038625C" w:rsidP="00393256">
      <w:pPr>
        <w:pStyle w:val="ListParagraph"/>
        <w:numPr>
          <w:ilvl w:val="0"/>
          <w:numId w:val="55"/>
        </w:numPr>
      </w:pPr>
      <w:r>
        <w:t>Адаптер питания</w:t>
      </w:r>
    </w:p>
    <w:p w14:paraId="379BF339" w14:textId="77777777" w:rsidR="0038625C" w:rsidRDefault="0038625C" w:rsidP="00393256">
      <w:pPr>
        <w:pStyle w:val="ListParagraph"/>
        <w:numPr>
          <w:ilvl w:val="0"/>
          <w:numId w:val="55"/>
        </w:numPr>
      </w:pPr>
      <w:r>
        <w:t xml:space="preserve">Кабель для зарядки с USB-A на USB-C </w:t>
      </w:r>
      <w:bookmarkEnd w:id="8"/>
      <w:r>
        <w:t xml:space="preserve"> </w:t>
      </w:r>
      <w:bookmarkEnd w:id="9"/>
    </w:p>
    <w:p w14:paraId="74CE97C3" w14:textId="77777777" w:rsidR="0038625C" w:rsidRPr="00AF5B68" w:rsidRDefault="0038625C" w:rsidP="004C3335">
      <w:pPr>
        <w:pStyle w:val="Heading2"/>
      </w:pPr>
      <w:bookmarkStart w:id="10" w:name="_Toc210291949"/>
      <w:bookmarkEnd w:id="5"/>
      <w:bookmarkEnd w:id="4"/>
      <w:r>
        <w:t>Расположение Mantis Q40</w:t>
      </w:r>
      <w:bookmarkEnd w:id="10"/>
    </w:p>
    <w:p w14:paraId="34A10DAD" w14:textId="77777777" w:rsidR="0038625C" w:rsidRDefault="0038625C" w:rsidP="0038625C">
      <w:pPr>
        <w:pStyle w:val="BodyText"/>
      </w:pPr>
      <w:r>
        <w:t>Mantis оснащен дисплеем Брайля с 40 ячейками, стандартной клавиатурой, кнопкой «Домой» и четырьмя навигационными клавишами. На передней, задней и левой панелях есть кнопки и порты.</w:t>
      </w:r>
    </w:p>
    <w:p w14:paraId="219666D0" w14:textId="77777777" w:rsidR="0038625C" w:rsidRPr="00AF5B68" w:rsidRDefault="0038625C" w:rsidP="0038625C">
      <w:pPr>
        <w:pStyle w:val="Heading3"/>
      </w:pPr>
      <w:bookmarkStart w:id="11" w:name="_Toc210291950"/>
      <w:bookmarkStart w:id="12" w:name="_Refd18e916"/>
      <w:bookmarkStart w:id="13" w:name="_Tocd18e916"/>
      <w:r>
        <w:t>Верхняя панель</w:t>
      </w:r>
      <w:bookmarkEnd w:id="11"/>
      <w:r>
        <w:t xml:space="preserve"> </w:t>
      </w:r>
      <w:bookmarkEnd w:id="12"/>
      <w:r>
        <w:t xml:space="preserve"> </w:t>
      </w:r>
      <w:bookmarkEnd w:id="13"/>
    </w:p>
    <w:p w14:paraId="21F2FF8C" w14:textId="77777777" w:rsidR="0038625C" w:rsidRDefault="0038625C" w:rsidP="0038625C">
      <w:pPr>
        <w:pStyle w:val="BodyText"/>
      </w:pPr>
      <w:r>
        <w:t>Верхнюю панель Mantis можно разделить на две части: переднюю и заднюю.</w:t>
      </w:r>
    </w:p>
    <w:p w14:paraId="02426A5E" w14:textId="77777777" w:rsidR="0038625C" w:rsidRDefault="0038625C" w:rsidP="0038625C">
      <w:pPr>
        <w:pStyle w:val="BodyText"/>
      </w:pPr>
      <w:r>
        <w:lastRenderedPageBreak/>
        <w:t>Передняя часть состоит из обновляемого дисплея Брайля, содержащего 40 ячеек Брайля и 40 кнопок перемещения курсора. Каждая кнопка перемещения курсора связана с ячейкой, расположенной непосредственно под ней.</w:t>
      </w:r>
    </w:p>
    <w:p w14:paraId="4EFB0EE1" w14:textId="6A1D08AB" w:rsidR="0038625C" w:rsidRDefault="0038625C" w:rsidP="0038625C">
      <w:pPr>
        <w:pStyle w:val="BodyText"/>
      </w:pPr>
      <w:r>
        <w:t>При редактировании текста нажатие одной из кнопок перемещения курсора перемещает курсор в соответствующую ячейк</w:t>
      </w:r>
      <w:r w:rsidR="006D6925">
        <w:t xml:space="preserve">у Брайля. При нахождении в меню, </w:t>
      </w:r>
      <w:r>
        <w:t>нажатие любой кнопки курсора активирует выбранный элемент.</w:t>
      </w:r>
    </w:p>
    <w:p w14:paraId="1076BD03" w14:textId="77777777" w:rsidR="0038625C" w:rsidRDefault="0038625C" w:rsidP="0038625C">
      <w:pPr>
        <w:pStyle w:val="BodyText"/>
      </w:pPr>
      <w:r>
        <w:t>В задней части находится стандартная компьютерная клавиатура.</w:t>
      </w:r>
    </w:p>
    <w:p w14:paraId="363DC574" w14:textId="77777777" w:rsidR="0038625C" w:rsidRPr="00AF5B68" w:rsidRDefault="0038625C" w:rsidP="0038625C">
      <w:pPr>
        <w:pStyle w:val="Heading3"/>
      </w:pPr>
      <w:bookmarkStart w:id="14" w:name="_Toc210291951"/>
      <w:bookmarkStart w:id="15" w:name="_Refd18e959"/>
      <w:bookmarkStart w:id="16" w:name="_Tocd18e959"/>
      <w:r>
        <w:t>Передняя панель</w:t>
      </w:r>
      <w:bookmarkEnd w:id="14"/>
      <w:r>
        <w:t xml:space="preserve"> </w:t>
      </w:r>
      <w:bookmarkEnd w:id="15"/>
      <w:r>
        <w:t xml:space="preserve"> </w:t>
      </w:r>
      <w:bookmarkEnd w:id="16"/>
    </w:p>
    <w:p w14:paraId="7ACCB0CE" w14:textId="6C69E69D" w:rsidR="0038625C" w:rsidRDefault="0038625C" w:rsidP="0038625C">
      <w:pPr>
        <w:pStyle w:val="BodyText"/>
      </w:pPr>
      <w:r>
        <w:t xml:space="preserve">На передней панели Mantis </w:t>
      </w:r>
      <w:r w:rsidR="006D6925">
        <w:t>слева направо</w:t>
      </w:r>
      <w:r>
        <w:t xml:space="preserve"> расположены следующие пять кнопок:</w:t>
      </w:r>
    </w:p>
    <w:p w14:paraId="19A7BB7C" w14:textId="77777777" w:rsidR="0038625C" w:rsidRDefault="0038625C" w:rsidP="00393256">
      <w:pPr>
        <w:pStyle w:val="BodyText"/>
        <w:numPr>
          <w:ilvl w:val="0"/>
          <w:numId w:val="54"/>
        </w:numPr>
        <w:contextualSpacing/>
      </w:pPr>
      <w:r>
        <w:t>Навигационная клавиша «Назад»</w:t>
      </w:r>
    </w:p>
    <w:p w14:paraId="52D04635" w14:textId="77777777" w:rsidR="0038625C" w:rsidRDefault="0038625C" w:rsidP="00393256">
      <w:pPr>
        <w:pStyle w:val="BodyText"/>
        <w:numPr>
          <w:ilvl w:val="0"/>
          <w:numId w:val="54"/>
        </w:numPr>
        <w:contextualSpacing/>
      </w:pPr>
      <w:r>
        <w:t>Навигационная клавиша «Влево»</w:t>
      </w:r>
    </w:p>
    <w:p w14:paraId="32559E26" w14:textId="77777777" w:rsidR="006D6925" w:rsidRDefault="0038625C" w:rsidP="00393256">
      <w:pPr>
        <w:pStyle w:val="BodyText"/>
        <w:numPr>
          <w:ilvl w:val="0"/>
          <w:numId w:val="54"/>
        </w:numPr>
        <w:contextualSpacing/>
      </w:pPr>
      <w:r>
        <w:t>Кнопка «Домой» (круглой формы)</w:t>
      </w:r>
      <w:r>
        <w:rPr>
          <w:rFonts w:cstheme="minorHAnsi"/>
        </w:rPr>
        <w:t xml:space="preserve"> - </w:t>
      </w:r>
      <w:r>
        <w:t xml:space="preserve">используется для возврата в главное меню, для выхода из режима дисплея Брайля, а  также  для доступа к настройкам в режиме Только Режим Дисплея Брайля (СМ раздел </w:t>
      </w:r>
      <w:hyperlink w:anchor="_Режим_Только_Дисплей" w:history="1">
        <w:r w:rsidRPr="00B070A3">
          <w:rPr>
            <w:rStyle w:val="Hyperlink"/>
          </w:rPr>
          <w:t>«Режим Только Дисплей Брайля»</w:t>
        </w:r>
      </w:hyperlink>
      <w:r>
        <w:t>).</w:t>
      </w:r>
    </w:p>
    <w:p w14:paraId="0D3125A8" w14:textId="3AD90305" w:rsidR="0038625C" w:rsidRDefault="0038625C" w:rsidP="00393256">
      <w:pPr>
        <w:pStyle w:val="BodyText"/>
        <w:numPr>
          <w:ilvl w:val="0"/>
          <w:numId w:val="54"/>
        </w:numPr>
        <w:contextualSpacing/>
      </w:pPr>
      <w:r>
        <w:t>Навигационная клавиша «Вправо»</w:t>
      </w:r>
    </w:p>
    <w:p w14:paraId="317E68F6" w14:textId="77777777" w:rsidR="0038625C" w:rsidRDefault="0038625C" w:rsidP="00393256">
      <w:pPr>
        <w:pStyle w:val="BodyText"/>
        <w:numPr>
          <w:ilvl w:val="0"/>
          <w:numId w:val="54"/>
        </w:numPr>
      </w:pPr>
      <w:r>
        <w:t xml:space="preserve"> Навигационная клавиша «Вперёд»</w:t>
      </w:r>
    </w:p>
    <w:p w14:paraId="598D716B" w14:textId="77777777" w:rsidR="0038625C" w:rsidRDefault="0038625C" w:rsidP="0038625C">
      <w:pPr>
        <w:pStyle w:val="Heading3"/>
      </w:pPr>
      <w:bookmarkStart w:id="17" w:name="_Toc210291952"/>
      <w:bookmarkStart w:id="18" w:name="_Refd18e983"/>
      <w:bookmarkStart w:id="19" w:name="_Tocd18e983"/>
      <w:r>
        <w:t>Левая панель</w:t>
      </w:r>
      <w:bookmarkEnd w:id="17"/>
      <w:r>
        <w:t xml:space="preserve"> </w:t>
      </w:r>
      <w:bookmarkEnd w:id="18"/>
      <w:r>
        <w:t xml:space="preserve"> </w:t>
      </w:r>
      <w:bookmarkEnd w:id="19"/>
    </w:p>
    <w:p w14:paraId="2244FDB9" w14:textId="77777777" w:rsidR="0038625C" w:rsidRDefault="0038625C" w:rsidP="0038625C">
      <w:pPr>
        <w:pStyle w:val="BodyText"/>
      </w:pPr>
      <w:r>
        <w:t>На левой панели от ближнего края к дальнему расположены следующие элементы:</w:t>
      </w:r>
    </w:p>
    <w:p w14:paraId="4BC6729B" w14:textId="77777777" w:rsidR="0038625C" w:rsidRDefault="0038625C" w:rsidP="00393256">
      <w:pPr>
        <w:pStyle w:val="BodyText"/>
        <w:numPr>
          <w:ilvl w:val="0"/>
          <w:numId w:val="5"/>
        </w:numPr>
        <w:contextualSpacing/>
      </w:pPr>
      <w:r>
        <w:t>Порт USB-A</w:t>
      </w:r>
    </w:p>
    <w:p w14:paraId="17277A54" w14:textId="401087B1" w:rsidR="0038625C" w:rsidRDefault="0038625C" w:rsidP="00393256">
      <w:pPr>
        <w:pStyle w:val="BodyText"/>
        <w:numPr>
          <w:ilvl w:val="0"/>
          <w:numId w:val="5"/>
        </w:numPr>
        <w:contextualSpacing/>
      </w:pPr>
      <w:r>
        <w:t>Кнопка питания - нажмите и удерживайте эту кнопку в течение двух се</w:t>
      </w:r>
      <w:r w:rsidR="00F94DC9">
        <w:t>кунд, чтобы включить устройство</w:t>
      </w:r>
    </w:p>
    <w:p w14:paraId="608CB012" w14:textId="091A2334" w:rsidR="0038625C" w:rsidRDefault="0038625C" w:rsidP="00393256">
      <w:pPr>
        <w:pStyle w:val="BodyText"/>
        <w:numPr>
          <w:ilvl w:val="0"/>
          <w:numId w:val="5"/>
        </w:numPr>
        <w:contextualSpacing/>
      </w:pPr>
      <w:r>
        <w:t xml:space="preserve">Зеленый </w:t>
      </w:r>
      <w:r w:rsidR="006D6925">
        <w:t xml:space="preserve">светодиод </w:t>
      </w:r>
      <w:r w:rsidR="006D6925">
        <w:rPr>
          <w:rFonts w:cstheme="minorHAnsi"/>
        </w:rPr>
        <w:t>-</w:t>
      </w:r>
      <w:r>
        <w:rPr>
          <w:rFonts w:cstheme="minorHAnsi"/>
        </w:rPr>
        <w:t xml:space="preserve"> </w:t>
      </w:r>
      <w:r>
        <w:t xml:space="preserve"> визуально </w:t>
      </w:r>
      <w:r w:rsidR="00F94DC9">
        <w:t>показывает состояние устройства</w:t>
      </w:r>
    </w:p>
    <w:p w14:paraId="104B8E4A" w14:textId="1CDA4C6B" w:rsidR="0038625C" w:rsidRDefault="0038625C" w:rsidP="00393256">
      <w:pPr>
        <w:pStyle w:val="BodyText"/>
        <w:numPr>
          <w:ilvl w:val="0"/>
          <w:numId w:val="5"/>
        </w:numPr>
      </w:pPr>
      <w:r>
        <w:t>Порт USB-</w:t>
      </w:r>
      <w:r w:rsidR="006D6925">
        <w:t xml:space="preserve">C </w:t>
      </w:r>
      <w:r w:rsidR="006D6925">
        <w:rPr>
          <w:rFonts w:cstheme="minorHAnsi"/>
        </w:rPr>
        <w:t>-</w:t>
      </w:r>
      <w:r>
        <w:rPr>
          <w:rFonts w:cstheme="minorHAnsi"/>
        </w:rPr>
        <w:t xml:space="preserve"> </w:t>
      </w:r>
      <w:r>
        <w:t xml:space="preserve"> используйте кабель, поставляемый с Mantis, для подк</w:t>
      </w:r>
      <w:r w:rsidR="00F94DC9">
        <w:t>лючения Mantis к розетке или ПК</w:t>
      </w:r>
    </w:p>
    <w:p w14:paraId="3D9E6800" w14:textId="77777777" w:rsidR="0038625C" w:rsidRDefault="0038625C" w:rsidP="0038625C">
      <w:pPr>
        <w:pStyle w:val="Heading3"/>
      </w:pPr>
      <w:bookmarkStart w:id="20" w:name="_Toc210291953"/>
      <w:bookmarkStart w:id="21" w:name="_Refd18e1016"/>
      <w:bookmarkStart w:id="22" w:name="_Tocd18e1016"/>
      <w:r>
        <w:t>Задняя панель</w:t>
      </w:r>
      <w:bookmarkEnd w:id="20"/>
      <w:r>
        <w:t xml:space="preserve"> </w:t>
      </w:r>
      <w:bookmarkEnd w:id="21"/>
      <w:r>
        <w:t xml:space="preserve"> </w:t>
      </w:r>
      <w:bookmarkEnd w:id="22"/>
    </w:p>
    <w:p w14:paraId="0108ADE8" w14:textId="58EBE207" w:rsidR="0038625C" w:rsidRDefault="0038625C" w:rsidP="0038625C">
      <w:pPr>
        <w:pStyle w:val="BodyText"/>
      </w:pPr>
      <w:r>
        <w:t xml:space="preserve">На задней панели находится только порт для </w:t>
      </w:r>
      <w:r w:rsidR="00C60A7C">
        <w:t>карты памяти</w:t>
      </w:r>
      <w:r>
        <w:t xml:space="preserve">, расположенный рядом с левым краем устройства. Этот порт позволяет вставлять </w:t>
      </w:r>
      <w:r w:rsidR="00C60A7C">
        <w:t xml:space="preserve">карты памяти </w:t>
      </w:r>
      <w:r>
        <w:t>объемом до 64 ГБ для использования в качестве внешнего хранилища.</w:t>
      </w:r>
    </w:p>
    <w:p w14:paraId="450451F5" w14:textId="77777777" w:rsidR="0038625C" w:rsidRDefault="0038625C" w:rsidP="0038625C">
      <w:pPr>
        <w:pStyle w:val="Heading3"/>
      </w:pPr>
      <w:bookmarkStart w:id="23" w:name="_Toc210291954"/>
      <w:bookmarkStart w:id="24" w:name="_Refd18e1026"/>
      <w:bookmarkStart w:id="25" w:name="_Tocd18e1026"/>
      <w:r>
        <w:t>Нижняя панель</w:t>
      </w:r>
      <w:bookmarkEnd w:id="23"/>
      <w:r>
        <w:t xml:space="preserve"> </w:t>
      </w:r>
      <w:bookmarkEnd w:id="24"/>
      <w:r>
        <w:t xml:space="preserve"> </w:t>
      </w:r>
      <w:bookmarkEnd w:id="25"/>
    </w:p>
    <w:p w14:paraId="51C8F214" w14:textId="77777777" w:rsidR="0038625C" w:rsidRDefault="0038625C" w:rsidP="0038625C">
      <w:pPr>
        <w:pStyle w:val="BodyText"/>
      </w:pPr>
      <w:r>
        <w:t>В каждом углу под Mantis имеются четыре противоскользящих прокладки.</w:t>
      </w:r>
    </w:p>
    <w:p w14:paraId="24FBD8E9" w14:textId="084E2E99" w:rsidR="0038625C" w:rsidRDefault="0038625C" w:rsidP="0038625C">
      <w:pPr>
        <w:pStyle w:val="BodyText"/>
      </w:pPr>
      <w:r>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информацией об аппаратном обеспечении Mantis. Над наклейкой находится </w:t>
      </w:r>
      <w:r w:rsidR="006D6925">
        <w:t>серийный номер устройства,</w:t>
      </w:r>
      <w:r>
        <w:t xml:space="preserve"> напечатанный по Брайлю.</w:t>
      </w:r>
    </w:p>
    <w:p w14:paraId="6CBD2ED8" w14:textId="77777777" w:rsidR="0038625C" w:rsidRDefault="0038625C" w:rsidP="0038625C">
      <w:pPr>
        <w:pStyle w:val="BodyText"/>
      </w:pPr>
      <w:r>
        <w:lastRenderedPageBreak/>
        <w:t>Ближе к левому заднему краю устройства находится батарейный отсек. Он закрыт и закреплен двумя крестообразными винтами.</w:t>
      </w:r>
    </w:p>
    <w:p w14:paraId="30BB0A42" w14:textId="77777777" w:rsidR="0038625C" w:rsidRPr="004C3335" w:rsidRDefault="0038625C" w:rsidP="006C65BF">
      <w:pPr>
        <w:pStyle w:val="Heading3"/>
        <w:ind w:left="-567" w:firstLine="567"/>
        <w:rPr>
          <w:sz w:val="26"/>
          <w:szCs w:val="26"/>
        </w:rPr>
      </w:pPr>
      <w:bookmarkStart w:id="26" w:name="_Toc210291955"/>
      <w:bookmarkStart w:id="27" w:name="_Refd18e935"/>
      <w:bookmarkStart w:id="28" w:name="_Tocd18e935"/>
      <w:r w:rsidRPr="004C3335">
        <w:rPr>
          <w:sz w:val="26"/>
          <w:szCs w:val="26"/>
        </w:rPr>
        <w:t>Раскладка клавиатуры</w:t>
      </w:r>
      <w:bookmarkEnd w:id="26"/>
      <w:r w:rsidRPr="004C3335">
        <w:rPr>
          <w:sz w:val="26"/>
          <w:szCs w:val="26"/>
        </w:rPr>
        <w:t xml:space="preserve"> </w:t>
      </w:r>
      <w:bookmarkEnd w:id="27"/>
      <w:r w:rsidRPr="004C3335">
        <w:rPr>
          <w:sz w:val="26"/>
          <w:szCs w:val="26"/>
        </w:rPr>
        <w:t xml:space="preserve"> </w:t>
      </w:r>
      <w:bookmarkEnd w:id="28"/>
    </w:p>
    <w:p w14:paraId="12854E23" w14:textId="77777777" w:rsidR="0038625C" w:rsidRDefault="0038625C" w:rsidP="0038625C">
      <w:pPr>
        <w:pStyle w:val="BodyText"/>
      </w:pPr>
      <w:r>
        <w:t>В этом разделе описываются только системные клавиши, так как расположение буквенных клавиш зависит от конфигурации клавиатуры и языка. Начиная с верхнего ряда (самого дальнего от вас) слева направо, системные клавиши на клавиатуре Mantis расположены следующим образом:</w:t>
      </w:r>
    </w:p>
    <w:p w14:paraId="1F13451F" w14:textId="77777777" w:rsidR="0038625C" w:rsidRDefault="0038625C" w:rsidP="00393256">
      <w:pPr>
        <w:pStyle w:val="BodyText"/>
        <w:numPr>
          <w:ilvl w:val="0"/>
          <w:numId w:val="4"/>
        </w:numPr>
        <w:ind w:left="360"/>
      </w:pPr>
      <w:r>
        <w:rPr>
          <w:rStyle w:val="Strong"/>
        </w:rPr>
        <w:t xml:space="preserve"> Ряд 1 </w:t>
      </w:r>
      <w:r>
        <w:t>(верхняя строка): Escape, F1 – F12, Delete</w:t>
      </w:r>
    </w:p>
    <w:p w14:paraId="414F76C6" w14:textId="77777777" w:rsidR="0038625C" w:rsidRDefault="0038625C" w:rsidP="00393256">
      <w:pPr>
        <w:pStyle w:val="BodyText"/>
        <w:numPr>
          <w:ilvl w:val="0"/>
          <w:numId w:val="4"/>
        </w:numPr>
        <w:ind w:left="360"/>
      </w:pPr>
      <w:r>
        <w:rPr>
          <w:rStyle w:val="Strong"/>
        </w:rPr>
        <w:t xml:space="preserve"> Ряд 2</w:t>
      </w:r>
      <w:r>
        <w:t>: Backspace (в правом конце ряда)</w:t>
      </w:r>
    </w:p>
    <w:p w14:paraId="208C72D5" w14:textId="77777777" w:rsidR="0038625C" w:rsidRDefault="0038625C" w:rsidP="00393256">
      <w:pPr>
        <w:pStyle w:val="BodyText"/>
        <w:numPr>
          <w:ilvl w:val="0"/>
          <w:numId w:val="4"/>
        </w:numPr>
        <w:ind w:left="360"/>
      </w:pPr>
      <w:r>
        <w:rPr>
          <w:rStyle w:val="Strong"/>
        </w:rPr>
        <w:t xml:space="preserve"> Ряд 3</w:t>
      </w:r>
      <w:r>
        <w:t>: табуляция (в левом конце ряда)</w:t>
      </w:r>
    </w:p>
    <w:p w14:paraId="471E143E" w14:textId="77777777" w:rsidR="0038625C" w:rsidRDefault="0038625C" w:rsidP="00393256">
      <w:pPr>
        <w:pStyle w:val="BodyText"/>
        <w:numPr>
          <w:ilvl w:val="0"/>
          <w:numId w:val="4"/>
        </w:numPr>
        <w:ind w:left="360"/>
      </w:pPr>
      <w:r>
        <w:rPr>
          <w:rStyle w:val="Strong"/>
        </w:rPr>
        <w:t xml:space="preserve"> Ряд 4</w:t>
      </w:r>
      <w:r>
        <w:t>: Caps Lock (левый конец ряда), Enter (правый конец ряда)</w:t>
      </w:r>
    </w:p>
    <w:p w14:paraId="67FB7792" w14:textId="77777777" w:rsidR="0038625C" w:rsidRDefault="0038625C" w:rsidP="00393256">
      <w:pPr>
        <w:pStyle w:val="BodyText"/>
        <w:numPr>
          <w:ilvl w:val="0"/>
          <w:numId w:val="4"/>
        </w:numPr>
        <w:ind w:left="360"/>
      </w:pPr>
      <w:r>
        <w:rPr>
          <w:rStyle w:val="Strong"/>
        </w:rPr>
        <w:t xml:space="preserve"> Ряд 5</w:t>
      </w:r>
      <w:r>
        <w:t>: Левый Shift, Правый Shift</w:t>
      </w:r>
    </w:p>
    <w:p w14:paraId="35270F34" w14:textId="77777777" w:rsidR="0038625C" w:rsidRDefault="0038625C" w:rsidP="00393256">
      <w:pPr>
        <w:pStyle w:val="BodyText"/>
        <w:numPr>
          <w:ilvl w:val="0"/>
          <w:numId w:val="4"/>
        </w:numPr>
        <w:ind w:left="360"/>
      </w:pPr>
      <w:r>
        <w:rPr>
          <w:rStyle w:val="Strong"/>
        </w:rPr>
        <w:t xml:space="preserve"> Ряд 6</w:t>
      </w:r>
      <w:r>
        <w:t>: левый Ctrl (Control), Fn (function), Windows, левый Alt (альтернативный), пробел, правый Alt, правый Ctrl и стрелки влево, вверх, вниз, вправо</w:t>
      </w:r>
    </w:p>
    <w:p w14:paraId="367F1EB3" w14:textId="77777777" w:rsidR="0038625C" w:rsidRDefault="0038625C" w:rsidP="006C65BF">
      <w:pPr>
        <w:pStyle w:val="Heading2"/>
      </w:pPr>
      <w:bookmarkStart w:id="29" w:name="_Refd18e1101"/>
      <w:bookmarkStart w:id="30" w:name="_Tocd18e1101"/>
      <w:bookmarkStart w:id="31" w:name="_Toc210291956"/>
      <w:r>
        <w:t>Зарядка</w:t>
      </w:r>
      <w:bookmarkEnd w:id="29"/>
      <w:bookmarkEnd w:id="30"/>
      <w:r>
        <w:t xml:space="preserve"> Mantis Q40</w:t>
      </w:r>
      <w:bookmarkEnd w:id="31"/>
    </w:p>
    <w:p w14:paraId="45C98694" w14:textId="77777777" w:rsidR="0038625C" w:rsidRDefault="0038625C" w:rsidP="0038625C">
      <w:pPr>
        <w:pStyle w:val="BodyText"/>
      </w:pPr>
      <w:r>
        <w:t>Перед использованием Mantis убедитесь, что он полностью заряжен.</w:t>
      </w:r>
    </w:p>
    <w:p w14:paraId="5F3CB587" w14:textId="315E36CC" w:rsidR="0038625C" w:rsidRDefault="0038625C" w:rsidP="0038625C">
      <w:pPr>
        <w:pStyle w:val="BodyText"/>
      </w:pPr>
      <w:r>
        <w:t xml:space="preserve">Подключите конец USB-C зарядного кабеля к порту USB-C, расположенному на левой панели Mantis. При подключении требуется минимальное </w:t>
      </w:r>
      <w:r w:rsidR="006D6925">
        <w:t>усилие,</w:t>
      </w:r>
      <w:r>
        <w:t xml:space="preserve"> </w:t>
      </w:r>
      <w:r w:rsidR="006D6925">
        <w:t>а слишком</w:t>
      </w:r>
      <w:r>
        <w:t xml:space="preserve"> большое усилие может повредить кабель или устройство.</w:t>
      </w:r>
    </w:p>
    <w:p w14:paraId="370CED1C" w14:textId="77777777" w:rsidR="0038625C" w:rsidRDefault="0038625C" w:rsidP="0038625C">
      <w:pPr>
        <w:pStyle w:val="BodyText"/>
      </w:pPr>
      <w:r>
        <w:t>Соедините конец кабеля для зарядки с разъемом USB-A адаптера питания, затем вставьте адаптер питания в розетку. Для оптимальной подзарядки используйте прилагаемый адаптер питания.</w:t>
      </w:r>
    </w:p>
    <w:p w14:paraId="05F128B0" w14:textId="77777777" w:rsidR="0038625C" w:rsidRDefault="0038625C" w:rsidP="0038625C">
      <w:r>
        <w:t xml:space="preserve">Кроме того, вы можете зарядить устройство с помощью компьютера и зарядного кабеля USB-A - USB-C, но учтите, что этот метод зарядки медленнее, чем зарядка с помощью адаптера питания. </w:t>
      </w:r>
      <w:bookmarkStart w:id="32" w:name="_Numd18e1123"/>
      <w:bookmarkStart w:id="33" w:name="_Refd18e1123"/>
      <w:bookmarkStart w:id="34" w:name="_Tocd18e1123"/>
    </w:p>
    <w:p w14:paraId="0FB28F6E" w14:textId="77777777" w:rsidR="0038625C" w:rsidRDefault="0038625C" w:rsidP="006C65BF">
      <w:pPr>
        <w:pStyle w:val="Heading2"/>
      </w:pPr>
      <w:bookmarkStart w:id="35" w:name="_Toc210291957"/>
      <w:bookmarkEnd w:id="32"/>
      <w:r>
        <w:t>Включение и выключение</w:t>
      </w:r>
      <w:bookmarkEnd w:id="35"/>
      <w:r>
        <w:t xml:space="preserve"> </w:t>
      </w:r>
      <w:bookmarkEnd w:id="33"/>
      <w:r>
        <w:t xml:space="preserve"> </w:t>
      </w:r>
      <w:bookmarkEnd w:id="34"/>
    </w:p>
    <w:p w14:paraId="503517DF" w14:textId="77777777" w:rsidR="0038625C" w:rsidRDefault="0038625C" w:rsidP="0038625C">
      <w:r>
        <w:t>Кнопка питания находится на левой панели Mantis. Она имеет овальную форму с выпуклой точкой в центре.</w:t>
      </w:r>
    </w:p>
    <w:p w14:paraId="1FE1A699" w14:textId="54B59C89" w:rsidR="0038625C" w:rsidRDefault="0038625C" w:rsidP="0038625C">
      <w:r>
        <w:t xml:space="preserve">Если ваше устройство заряжено, нажмите и удерживайте кнопку питания примерно две секунды, чтобы включить Mantis. Вы почувствуете короткую вибрацию, и на дисплее Брайля появится текст </w:t>
      </w:r>
      <w:r>
        <w:rPr>
          <w:rStyle w:val="Strong"/>
          <w:b w:val="0"/>
        </w:rPr>
        <w:t>«</w:t>
      </w:r>
      <w:r w:rsidR="006D6925">
        <w:rPr>
          <w:rStyle w:val="Strong"/>
          <w:b w:val="0"/>
        </w:rPr>
        <w:t xml:space="preserve">starting» </w:t>
      </w:r>
      <w:r w:rsidR="006D6925">
        <w:t>вместе</w:t>
      </w:r>
      <w:r>
        <w:t xml:space="preserve"> с тактильной анимацией загрузки, которая кружится во время запуска.</w:t>
      </w:r>
    </w:p>
    <w:p w14:paraId="2EC0F43B" w14:textId="77777777" w:rsidR="0038625C" w:rsidRDefault="0038625C" w:rsidP="0038625C">
      <w:r>
        <w:lastRenderedPageBreak/>
        <w:t>Через несколько секунд после первой загрузки устройства вы увидите меню выбора языка. Нажмите Enter, чтобы открыть список языков, выберите нужный и нажмите Enter, чтобы закрыть список. Закройте диалоговое окно после завершения изменений.</w:t>
      </w:r>
    </w:p>
    <w:p w14:paraId="3B663B33" w14:textId="64E5415F" w:rsidR="0038625C" w:rsidRDefault="0038625C" w:rsidP="0038625C">
      <w:r>
        <w:t xml:space="preserve">Через несколько секунд загрузка будет завершена, и на дисплее </w:t>
      </w:r>
      <w:r w:rsidR="006C65BF">
        <w:t>Брайля появится</w:t>
      </w:r>
      <w:r>
        <w:t xml:space="preserve"> </w:t>
      </w:r>
      <w:r>
        <w:rPr>
          <w:rStyle w:val="Strong"/>
          <w:b w:val="0"/>
          <w:bCs w:val="0"/>
        </w:rPr>
        <w:t>текст «редактор». Теперь ваш Mantis готов к работе.</w:t>
      </w:r>
    </w:p>
    <w:p w14:paraId="5BF9DD1B" w14:textId="77777777" w:rsidR="0038625C" w:rsidRDefault="0038625C" w:rsidP="0038625C">
      <w:pPr>
        <w:pStyle w:val="BodyText"/>
      </w:pPr>
      <w:r>
        <w:t>Чтобы выключить устройство, нажмите и удерживайте кнопку питания примерно две секунды. На дисплее Брайля появится подтверждающее сообщение. Выберите Ok, нажав навигационную клавишу «Вперёд» или «Назад», затем нажмите Enter или клавишу перемещения курсора.</w:t>
      </w:r>
    </w:p>
    <w:p w14:paraId="1BA43CE3" w14:textId="77777777" w:rsidR="0038625C" w:rsidRDefault="0038625C" w:rsidP="0038625C">
      <w:pPr>
        <w:pStyle w:val="BodyText"/>
      </w:pPr>
      <w:r>
        <w:t>Кроме того, вы можете выполнить следующие действия, чтобы выключить Mantis:</w:t>
      </w:r>
    </w:p>
    <w:p w14:paraId="06C08F69" w14:textId="77777777" w:rsidR="0038625C" w:rsidRDefault="0038625C" w:rsidP="00393256">
      <w:pPr>
        <w:pStyle w:val="BodyText"/>
        <w:numPr>
          <w:ilvl w:val="0"/>
          <w:numId w:val="6"/>
        </w:numPr>
      </w:pPr>
      <w:r>
        <w:t>Нажмите В, чтобы перейти к пункту меню Выключение.</w:t>
      </w:r>
    </w:p>
    <w:p w14:paraId="244A5270" w14:textId="77777777" w:rsidR="0038625C" w:rsidRDefault="0038625C" w:rsidP="00393256">
      <w:pPr>
        <w:pStyle w:val="BodyText"/>
        <w:numPr>
          <w:ilvl w:val="0"/>
          <w:numId w:val="6"/>
        </w:numPr>
      </w:pPr>
      <w:r>
        <w:t>Нажмите Enter или клавишу перемещения курсора.</w:t>
      </w:r>
    </w:p>
    <w:p w14:paraId="52495B5E" w14:textId="77777777" w:rsidR="0038625C" w:rsidRDefault="0038625C" w:rsidP="00393256">
      <w:pPr>
        <w:pStyle w:val="BodyText"/>
        <w:numPr>
          <w:ilvl w:val="0"/>
          <w:numId w:val="6"/>
        </w:numPr>
      </w:pPr>
      <w:r>
        <w:t>Выберите ОК, нажав навигационную клавишу «Назад» или «Вперёд».</w:t>
      </w:r>
    </w:p>
    <w:p w14:paraId="63430654" w14:textId="77777777" w:rsidR="0038625C" w:rsidRDefault="0038625C" w:rsidP="00393256">
      <w:pPr>
        <w:pStyle w:val="BodyText"/>
        <w:numPr>
          <w:ilvl w:val="0"/>
          <w:numId w:val="6"/>
        </w:numPr>
      </w:pPr>
      <w:r>
        <w:t>Нажмите Enter или клавишу перемещения курсора.</w:t>
      </w:r>
    </w:p>
    <w:p w14:paraId="1D56B4E9" w14:textId="6E7AC19C" w:rsidR="0038625C" w:rsidRDefault="0038625C" w:rsidP="0038625C">
      <w:pPr>
        <w:pStyle w:val="Heading2"/>
      </w:pPr>
      <w:bookmarkStart w:id="36" w:name="_Refd18e1174"/>
      <w:bookmarkStart w:id="37" w:name="_Tocd18e1174"/>
      <w:bookmarkStart w:id="38" w:name="_Toc210291958"/>
      <w:r>
        <w:t>Настройка спящего режима и автовыключени</w:t>
      </w:r>
      <w:bookmarkEnd w:id="36"/>
      <w:bookmarkEnd w:id="37"/>
      <w:r w:rsidR="006C65BF">
        <w:t>е</w:t>
      </w:r>
      <w:bookmarkEnd w:id="38"/>
    </w:p>
    <w:p w14:paraId="226713CE" w14:textId="77777777" w:rsidR="0038625C" w:rsidRDefault="0038625C" w:rsidP="0038625C">
      <w:pPr>
        <w:pStyle w:val="BodyText"/>
      </w:pPr>
      <w:r>
        <w:t>Для экономии заряда батареи Mantis переходит в спящий режим после пяти минут бездействия. Вы можете установить продолжительность этого времени в настройках. Вы также можете вручную перевести устройство в спящий режим, коротко нажав кнопку питания.</w:t>
      </w:r>
    </w:p>
    <w:p w14:paraId="676F9269" w14:textId="77777777" w:rsidR="0038625C" w:rsidRDefault="0038625C" w:rsidP="0038625C">
      <w:pPr>
        <w:pStyle w:val="BodyText"/>
      </w:pPr>
      <w:r>
        <w:t>Если устройство находится в спящем режиме, то для его пробуждения коротко нажмите кнопку питания.</w:t>
      </w:r>
    </w:p>
    <w:p w14:paraId="3E50B869" w14:textId="77777777" w:rsidR="0038625C" w:rsidRDefault="0038625C" w:rsidP="0038625C">
      <w:pPr>
        <w:pStyle w:val="Heading3"/>
      </w:pPr>
      <w:bookmarkStart w:id="39" w:name="_Toc210291959"/>
      <w:r>
        <w:t>Настройка автоматического выключения</w:t>
      </w:r>
      <w:bookmarkEnd w:id="39"/>
    </w:p>
    <w:p w14:paraId="39BF6E0F" w14:textId="77777777" w:rsidR="0038625C" w:rsidRDefault="0038625C" w:rsidP="0038625C">
      <w:pPr>
        <w:pStyle w:val="BodyText"/>
      </w:pPr>
      <w:bookmarkStart w:id="40" w:name="_Hlk161563258"/>
      <w:r>
        <w:t xml:space="preserve">Функция автоматического выключения приведёт к выключению устройства после отсутствия активности в течение заданного периода времени. По умолчанию устройство автоматически выключится спустя 3 часа бездействия, чтобы сохранить заряд батареи </w:t>
      </w:r>
      <w:r>
        <w:rPr>
          <w:lang w:val="en-US"/>
        </w:rPr>
        <w:t>Mantis</w:t>
      </w:r>
      <w:r w:rsidRPr="003C0CF4">
        <w:t xml:space="preserve">. </w:t>
      </w:r>
      <w:r>
        <w:t>Вы можете изменить этот параметр в настройках пользователя в разделе «автоматическое выключение». В этом разделе у вас будет возможность установить автоматическое выключение спустя 1 час, 2 часа, 3 часа (значение по умолчанию), 4 часа или никогда, если вы не хотите, чтобы ваше устройство автоматически выключалось.</w:t>
      </w:r>
    </w:p>
    <w:p w14:paraId="7FEE0E16" w14:textId="77777777" w:rsidR="0038625C" w:rsidRPr="00AD5C4C" w:rsidRDefault="0038625C" w:rsidP="0038625C">
      <w:pPr>
        <w:pStyle w:val="BodyText"/>
      </w:pPr>
      <w:r>
        <w:t>Когда наступит время автоматического выключения, появится сообщение с запросом, хотите ли вы выключить устройство. Если от вас не будет реакции в течение минуты, устройство автоматически выключится. Если устройство выключилось автоматически, нажмите и удерживайте в течение двух секунд кнопку питания, чтобы перезапустить устройство.</w:t>
      </w:r>
      <w:bookmarkEnd w:id="40"/>
    </w:p>
    <w:p w14:paraId="6A9F5D9F" w14:textId="57BD7645" w:rsidR="0038625C" w:rsidRDefault="0038625C" w:rsidP="0038625C">
      <w:pPr>
        <w:pStyle w:val="Heading2"/>
      </w:pPr>
      <w:bookmarkStart w:id="41" w:name="_Toc210291960"/>
      <w:r>
        <w:lastRenderedPageBreak/>
        <w:t>Меню "Об устройстве"</w:t>
      </w:r>
      <w:bookmarkEnd w:id="41"/>
    </w:p>
    <w:p w14:paraId="7ED791DF" w14:textId="77777777" w:rsidR="0038625C" w:rsidRDefault="0038625C" w:rsidP="0038625C">
      <w:pPr>
        <w:pStyle w:val="BodyText"/>
      </w:pPr>
      <w:r>
        <w:t>Меню «Об устройстве» предоставляет различную информацию о вашем устройстве, такую как номера версий, номер модели, серийный номер, лицензии и авторские права.</w:t>
      </w:r>
    </w:p>
    <w:p w14:paraId="2F04148B" w14:textId="77777777" w:rsidR="0038625C" w:rsidRDefault="0038625C" w:rsidP="0038625C">
      <w:pPr>
        <w:rPr>
          <w:color w:val="1F3864"/>
        </w:rPr>
      </w:pPr>
      <w:r>
        <w:t>Чтобы открыть меню «Об устройстве»:</w:t>
      </w:r>
    </w:p>
    <w:p w14:paraId="4A94EE24" w14:textId="77777777" w:rsidR="0038625C" w:rsidRDefault="0038625C" w:rsidP="00393256">
      <w:pPr>
        <w:numPr>
          <w:ilvl w:val="0"/>
          <w:numId w:val="34"/>
        </w:numPr>
        <w:spacing w:line="252" w:lineRule="auto"/>
        <w:rPr>
          <w:rFonts w:eastAsia="Times New Roman"/>
        </w:rPr>
      </w:pPr>
      <w:r>
        <w:rPr>
          <w:rFonts w:eastAsia="Times New Roman"/>
        </w:rPr>
        <w:t xml:space="preserve"> Перейдите в главное меню.</w:t>
      </w:r>
    </w:p>
    <w:p w14:paraId="4E80A628" w14:textId="77777777" w:rsidR="0038625C" w:rsidRDefault="0038625C" w:rsidP="00393256">
      <w:pPr>
        <w:numPr>
          <w:ilvl w:val="0"/>
          <w:numId w:val="34"/>
        </w:numPr>
        <w:spacing w:line="252" w:lineRule="auto"/>
        <w:rPr>
          <w:rFonts w:eastAsia="Times New Roman"/>
        </w:rPr>
      </w:pPr>
      <w:r>
        <w:rPr>
          <w:rFonts w:eastAsia="Times New Roman"/>
        </w:rPr>
        <w:t xml:space="preserve"> Выберите «Настройки».</w:t>
      </w:r>
    </w:p>
    <w:p w14:paraId="38732685" w14:textId="77777777" w:rsidR="0038625C" w:rsidRDefault="0038625C" w:rsidP="00393256">
      <w:pPr>
        <w:numPr>
          <w:ilvl w:val="0"/>
          <w:numId w:val="34"/>
        </w:numPr>
        <w:spacing w:line="252" w:lineRule="auto"/>
        <w:rPr>
          <w:rFonts w:eastAsia="Times New Roman"/>
        </w:rPr>
      </w:pPr>
      <w:r>
        <w:rPr>
          <w:rFonts w:eastAsia="Times New Roman"/>
        </w:rPr>
        <w:t xml:space="preserve"> Нажмите Enter.</w:t>
      </w:r>
    </w:p>
    <w:p w14:paraId="34999BED" w14:textId="77777777" w:rsidR="0038625C" w:rsidRDefault="0038625C" w:rsidP="00393256">
      <w:pPr>
        <w:numPr>
          <w:ilvl w:val="0"/>
          <w:numId w:val="34"/>
        </w:numPr>
        <w:spacing w:line="252" w:lineRule="auto"/>
        <w:rPr>
          <w:rFonts w:eastAsia="Times New Roman"/>
        </w:rPr>
      </w:pPr>
      <w:r>
        <w:rPr>
          <w:rFonts w:eastAsia="Times New Roman"/>
        </w:rPr>
        <w:t xml:space="preserve"> Перейдите к пункту «Об устройстве».</w:t>
      </w:r>
    </w:p>
    <w:p w14:paraId="03FFA440" w14:textId="77777777" w:rsidR="0038625C" w:rsidRDefault="0038625C" w:rsidP="00393256">
      <w:pPr>
        <w:numPr>
          <w:ilvl w:val="0"/>
          <w:numId w:val="34"/>
        </w:numPr>
        <w:spacing w:line="252" w:lineRule="auto"/>
        <w:rPr>
          <w:rFonts w:eastAsia="Times New Roman"/>
        </w:rPr>
      </w:pPr>
      <w:r>
        <w:rPr>
          <w:rFonts w:eastAsia="Times New Roman"/>
        </w:rPr>
        <w:t xml:space="preserve"> Нажмите Enter.</w:t>
      </w:r>
    </w:p>
    <w:p w14:paraId="014CD3DE" w14:textId="3A4DB5FC" w:rsidR="0038625C" w:rsidRDefault="0038625C" w:rsidP="0038625C">
      <w:pPr>
        <w:pStyle w:val="BodyText"/>
      </w:pPr>
      <w:r>
        <w:t>Кроме того, вы можете использовать сочетание клавиш Ctrl + I, чтобы открыть диалоговое окно «Об устройстве».</w:t>
      </w:r>
    </w:p>
    <w:p w14:paraId="524B601C" w14:textId="77777777" w:rsidR="00285528" w:rsidRDefault="00285528" w:rsidP="0038625C">
      <w:pPr>
        <w:pStyle w:val="BodyText"/>
      </w:pPr>
    </w:p>
    <w:p w14:paraId="7B6889FE" w14:textId="19428D35" w:rsidR="0038625C" w:rsidRDefault="0038625C" w:rsidP="0038625C">
      <w:pPr>
        <w:pStyle w:val="Heading1"/>
      </w:pPr>
      <w:bookmarkStart w:id="42" w:name="_Toc210291961"/>
      <w:r>
        <w:t>Навигация и использование меню</w:t>
      </w:r>
      <w:bookmarkEnd w:id="42"/>
    </w:p>
    <w:p w14:paraId="7482C4C4" w14:textId="77777777" w:rsidR="0038625C" w:rsidRPr="008B3C39" w:rsidRDefault="0038625C" w:rsidP="0038625C">
      <w:pPr>
        <w:pStyle w:val="Heading2"/>
      </w:pPr>
      <w:bookmarkStart w:id="43" w:name="_Toc210291962"/>
      <w:r>
        <w:t>Навигация по главному меню</w:t>
      </w:r>
      <w:bookmarkEnd w:id="43"/>
    </w:p>
    <w:p w14:paraId="57C3835F" w14:textId="77777777" w:rsidR="0038625C" w:rsidRDefault="0038625C" w:rsidP="0038625C">
      <w:pPr>
        <w:pStyle w:val="BodyText"/>
      </w:pPr>
      <w:r>
        <w:t>Опции главного меню:</w:t>
      </w:r>
    </w:p>
    <w:p w14:paraId="0293AA35" w14:textId="77777777" w:rsidR="0038625C" w:rsidRDefault="0038625C" w:rsidP="00393256">
      <w:pPr>
        <w:pStyle w:val="ListParagraph"/>
        <w:numPr>
          <w:ilvl w:val="0"/>
          <w:numId w:val="1"/>
        </w:numPr>
      </w:pPr>
      <w:r>
        <w:t>Редактор</w:t>
      </w:r>
    </w:p>
    <w:p w14:paraId="75F56CCC" w14:textId="77777777" w:rsidR="0038625C" w:rsidRDefault="0038625C" w:rsidP="00393256">
      <w:pPr>
        <w:pStyle w:val="ListParagraph"/>
        <w:numPr>
          <w:ilvl w:val="0"/>
          <w:numId w:val="1"/>
        </w:numPr>
      </w:pPr>
      <w:r>
        <w:t>Режим дисплея Брайля</w:t>
      </w:r>
    </w:p>
    <w:p w14:paraId="635BBB21" w14:textId="77777777" w:rsidR="0038625C" w:rsidRDefault="0038625C" w:rsidP="00393256">
      <w:pPr>
        <w:pStyle w:val="ListParagraph"/>
        <w:numPr>
          <w:ilvl w:val="0"/>
          <w:numId w:val="1"/>
        </w:numPr>
      </w:pPr>
      <w:r>
        <w:t>Библиотека</w:t>
      </w:r>
    </w:p>
    <w:p w14:paraId="5126DCD8" w14:textId="77777777" w:rsidR="0038625C" w:rsidRDefault="0038625C" w:rsidP="00393256">
      <w:pPr>
        <w:pStyle w:val="ListParagraph"/>
        <w:numPr>
          <w:ilvl w:val="0"/>
          <w:numId w:val="1"/>
        </w:numPr>
      </w:pPr>
      <w:r>
        <w:t>Редактор Брайля</w:t>
      </w:r>
    </w:p>
    <w:p w14:paraId="5AF32DF9" w14:textId="77777777" w:rsidR="0038625C" w:rsidRDefault="0038625C" w:rsidP="00393256">
      <w:pPr>
        <w:pStyle w:val="ListParagraph"/>
        <w:numPr>
          <w:ilvl w:val="0"/>
          <w:numId w:val="1"/>
        </w:numPr>
      </w:pPr>
      <w:r>
        <w:t>Проводник</w:t>
      </w:r>
    </w:p>
    <w:p w14:paraId="3E378BB0" w14:textId="77777777" w:rsidR="0038625C" w:rsidRDefault="0038625C" w:rsidP="00393256">
      <w:pPr>
        <w:pStyle w:val="ListParagraph"/>
        <w:numPr>
          <w:ilvl w:val="0"/>
          <w:numId w:val="1"/>
        </w:numPr>
      </w:pPr>
      <w:r>
        <w:t>Калькулятор</w:t>
      </w:r>
    </w:p>
    <w:p w14:paraId="73F6BDCB" w14:textId="77777777" w:rsidR="0038625C" w:rsidRDefault="0038625C" w:rsidP="00393256">
      <w:pPr>
        <w:pStyle w:val="ListParagraph"/>
        <w:numPr>
          <w:ilvl w:val="0"/>
          <w:numId w:val="1"/>
        </w:numPr>
      </w:pPr>
      <w:r>
        <w:t>Дата и время</w:t>
      </w:r>
    </w:p>
    <w:p w14:paraId="5BDC134C" w14:textId="77777777" w:rsidR="0038625C" w:rsidRDefault="0038625C" w:rsidP="00393256">
      <w:pPr>
        <w:pStyle w:val="ListParagraph"/>
        <w:numPr>
          <w:ilvl w:val="0"/>
          <w:numId w:val="1"/>
        </w:numPr>
      </w:pPr>
      <w:r>
        <w:t>Настройки</w:t>
      </w:r>
    </w:p>
    <w:p w14:paraId="24DD42DF" w14:textId="77777777" w:rsidR="0038625C" w:rsidRDefault="0038625C" w:rsidP="00393256">
      <w:pPr>
        <w:pStyle w:val="ListParagraph"/>
        <w:numPr>
          <w:ilvl w:val="0"/>
          <w:numId w:val="1"/>
        </w:numPr>
      </w:pPr>
      <w:r>
        <w:t>Онлайн сервисы</w:t>
      </w:r>
    </w:p>
    <w:p w14:paraId="575B2CF1" w14:textId="77777777" w:rsidR="0038625C" w:rsidRDefault="0038625C" w:rsidP="00393256">
      <w:pPr>
        <w:pStyle w:val="ListParagraph"/>
        <w:numPr>
          <w:ilvl w:val="0"/>
          <w:numId w:val="1"/>
        </w:numPr>
      </w:pPr>
      <w:r>
        <w:t>Руководство пользователя</w:t>
      </w:r>
    </w:p>
    <w:p w14:paraId="5FD801C6" w14:textId="77777777" w:rsidR="0038625C" w:rsidRDefault="0038625C" w:rsidP="00393256">
      <w:pPr>
        <w:pStyle w:val="ListParagraph"/>
        <w:numPr>
          <w:ilvl w:val="0"/>
          <w:numId w:val="1"/>
        </w:numPr>
      </w:pPr>
      <w:r>
        <w:t>Выключение</w:t>
      </w:r>
    </w:p>
    <w:p w14:paraId="7CC8FC2A" w14:textId="77777777" w:rsidR="0038625C" w:rsidRDefault="0038625C" w:rsidP="0038625C">
      <w:pPr>
        <w:pStyle w:val="BodyText"/>
      </w:pPr>
      <w:r>
        <w:t>Нажимайте навигационные клавиши «Назад» или «Вперёд» для прокрутки списка до нужного пункта меню. Затем нажмите Enter или клавишу перемещения курсора, чтобы получить к нему доступ.</w:t>
      </w:r>
    </w:p>
    <w:p w14:paraId="457EE566" w14:textId="77777777" w:rsidR="0038625C" w:rsidRDefault="0038625C" w:rsidP="0038625C">
      <w:pPr>
        <w:pStyle w:val="BodyText"/>
      </w:pPr>
      <w:r>
        <w:t>Вы можете вернуться в главное меню в любое время, нажав клавишу Windows, кнопку «Домой» или Ctrl + Fn + H на клавиатуре.</w:t>
      </w:r>
    </w:p>
    <w:p w14:paraId="30334390" w14:textId="77777777" w:rsidR="0038625C" w:rsidRDefault="0038625C" w:rsidP="0038625C">
      <w:pPr>
        <w:pStyle w:val="Heading2"/>
      </w:pPr>
      <w:bookmarkStart w:id="44" w:name="_Refd18e1251"/>
      <w:bookmarkStart w:id="45" w:name="_Tocd18e1251"/>
      <w:bookmarkStart w:id="46" w:name="_Toc210291963"/>
      <w:r>
        <w:lastRenderedPageBreak/>
        <w:t>Панорамирование текста</w:t>
      </w:r>
      <w:bookmarkEnd w:id="44"/>
      <w:bookmarkEnd w:id="45"/>
      <w:r>
        <w:t xml:space="preserve"> на дисплее Брайля</w:t>
      </w:r>
      <w:bookmarkEnd w:id="46"/>
    </w:p>
    <w:p w14:paraId="39B3A60F" w14:textId="77777777" w:rsidR="0038625C" w:rsidRDefault="0038625C" w:rsidP="0038625C">
      <w:pPr>
        <w:pStyle w:val="BodyText"/>
      </w:pPr>
      <w:r>
        <w:t>Довольно часто текст на дисплее Брайля слишком длинный, чтобы уместиться целиком на одной строке. Чтобы прочитать всё предложение, прокрутите или «сдвиньте» текст вперёд или назад, нажимая на Mantis навигационные клавиши «Влево» и «Вправо». Навигационные клавиши «Влево» и «Вправо» - это вторая и третья навигационные кнопки на передней панели устройства.</w:t>
      </w:r>
    </w:p>
    <w:p w14:paraId="3BF65083" w14:textId="0E28CA87" w:rsidR="0038625C" w:rsidRDefault="0038625C" w:rsidP="0038625C">
      <w:pPr>
        <w:pStyle w:val="Heading2"/>
      </w:pPr>
      <w:bookmarkStart w:id="47" w:name="_Refd18e1266"/>
      <w:bookmarkStart w:id="48" w:name="_Tocd18e1266"/>
      <w:bookmarkStart w:id="49" w:name="_Toc210291964"/>
      <w:r>
        <w:t>Использование контекстного меню</w:t>
      </w:r>
      <w:bookmarkEnd w:id="47"/>
      <w:bookmarkEnd w:id="48"/>
      <w:r w:rsidR="0015579A">
        <w:t xml:space="preserve"> для вызова </w:t>
      </w:r>
      <w:r>
        <w:t>дополнительных функций</w:t>
      </w:r>
      <w:bookmarkEnd w:id="49"/>
    </w:p>
    <w:p w14:paraId="737B7ADE" w14:textId="55343155" w:rsidR="0038625C" w:rsidRDefault="0038625C" w:rsidP="0038625C">
      <w:pPr>
        <w:pStyle w:val="BodyText"/>
      </w:pPr>
      <w:r>
        <w:t xml:space="preserve">Контекстное меню - это специальное меню, доступное практически из любого места на устройстве. Оно предлагает набор функций, который меняются в зависимости от того, что вы в данный момент делаете на своем Mantis. Представьте, что это то же </w:t>
      </w:r>
      <w:r w:rsidR="0015579A">
        <w:t>самое, как</w:t>
      </w:r>
      <w:r>
        <w:t xml:space="preserve"> контекстное меню на ПК (меню, которое появляется при щелчке правой кнопкой мыши). Если вы ищете конкретное действие, или просто забыли сочетание клавиш, то </w:t>
      </w:r>
      <w:r w:rsidR="0015579A">
        <w:t>его, скорее</w:t>
      </w:r>
      <w:r>
        <w:t xml:space="preserve"> всего, можно найти в контекстном меню.</w:t>
      </w:r>
    </w:p>
    <w:p w14:paraId="63258936" w14:textId="77777777" w:rsidR="0038625C" w:rsidRDefault="0038625C" w:rsidP="0038625C">
      <w:pPr>
        <w:pStyle w:val="BodyText"/>
      </w:pPr>
      <w:r>
        <w:t>Чтобы активировать контекстное меню, нажмите Ctrl + M. Откроется меню со списком действий, которые вы можете выполнить в данный момент. Прокрутите меню до нужного действия и нажмите Enter или клавишу перемещения курсора.</w:t>
      </w:r>
    </w:p>
    <w:p w14:paraId="320DD27B" w14:textId="77777777" w:rsidR="0038625C" w:rsidRDefault="0038625C" w:rsidP="0038625C">
      <w:pPr>
        <w:pStyle w:val="BodyText"/>
      </w:pPr>
      <w:r>
        <w:t>Нажмите Escape, чтобы выйти из контекстного меню.</w:t>
      </w:r>
    </w:p>
    <w:p w14:paraId="575087CF" w14:textId="77777777" w:rsidR="0038625C" w:rsidRDefault="0038625C" w:rsidP="0038625C">
      <w:pPr>
        <w:pStyle w:val="Heading2"/>
      </w:pPr>
      <w:bookmarkStart w:id="50" w:name="_Toc210291965"/>
      <w:r>
        <w:t>Навигация по первым буквам слова</w:t>
      </w:r>
      <w:bookmarkEnd w:id="50"/>
    </w:p>
    <w:p w14:paraId="4776E2D8" w14:textId="77777777" w:rsidR="0038625C" w:rsidRDefault="0038625C" w:rsidP="0038625C">
      <w:pPr>
        <w:pStyle w:val="BodyText"/>
      </w:pPr>
      <w:r>
        <w:t>В большинстве случаев вы можете перейти к элементу меню, набрав первую букву этого элемента. Это действие автоматически переместит ваш фокус на первый элемент в списке, начинающийся с этой буквы. Если одну и ту же букву ввести дважды, то вы переместите фокус на второй элемент в списке, начинающийся с этой буквы, и так далее.</w:t>
      </w:r>
    </w:p>
    <w:p w14:paraId="36E95FB9" w14:textId="77777777" w:rsidR="0038625C" w:rsidRDefault="0038625C" w:rsidP="0038625C">
      <w:pPr>
        <w:pStyle w:val="BodyText"/>
      </w:pPr>
      <w:r>
        <w:t>Например, чтобы перейти в меню «Настройки» на Mantis, вы набираете на клавиатуре букву «Н».</w:t>
      </w:r>
    </w:p>
    <w:p w14:paraId="3209FB39" w14:textId="77777777" w:rsidR="0038625C" w:rsidRDefault="0038625C" w:rsidP="0038625C">
      <w:pPr>
        <w:pStyle w:val="Heading2"/>
      </w:pPr>
      <w:bookmarkStart w:id="51" w:name="_Refd18e1298"/>
      <w:bookmarkStart w:id="52" w:name="_Tocd18e1298"/>
      <w:bookmarkStart w:id="53" w:name="_Toc210291966"/>
      <w:r>
        <w:t>Использование режима ввода по Брайл</w:t>
      </w:r>
      <w:bookmarkEnd w:id="51"/>
      <w:bookmarkEnd w:id="52"/>
      <w:r>
        <w:t>ю для набора текста</w:t>
      </w:r>
      <w:bookmarkEnd w:id="53"/>
    </w:p>
    <w:p w14:paraId="43F78A54" w14:textId="77777777" w:rsidR="0038625C" w:rsidRDefault="0038625C" w:rsidP="0038625C">
      <w:pPr>
        <w:pStyle w:val="BodyText"/>
        <w:spacing w:after="240"/>
      </w:pPr>
      <w:r>
        <w:t>Хотя Mantis поставляется со стандартной клавиатурой, вы по-прежнему можете переключиться на клавиатуру в стиле Perkins, в которой используются буквы Ф, Ы, В, А, О, Л, Д, Ж. В этой схеме ввода каждая из этих клавиш представляет собой точку в ячейке компьютерного Брайля, которая имеет восемь точек, как показано в Таблице 1.</w:t>
      </w:r>
    </w:p>
    <w:p w14:paraId="0A82A371" w14:textId="77777777" w:rsidR="0038625C" w:rsidRPr="00BA0311" w:rsidRDefault="0038625C" w:rsidP="0038625C">
      <w:pPr>
        <w:pStyle w:val="Caption"/>
        <w:keepNext/>
        <w:spacing w:after="120"/>
        <w:rPr>
          <w:rStyle w:val="Strong"/>
          <w:sz w:val="24"/>
          <w:szCs w:val="24"/>
        </w:rPr>
      </w:pPr>
      <w:r>
        <w:rPr>
          <w:rStyle w:val="Strong"/>
          <w:sz w:val="24"/>
          <w:szCs w:val="24"/>
        </w:rPr>
        <w:t xml:space="preserve"> Таблица</w:t>
      </w:r>
      <w:r>
        <w:rPr>
          <w:rStyle w:val="Strong"/>
          <w:sz w:val="24"/>
          <w:szCs w:val="24"/>
        </w:rPr>
        <w:fldChar w:fldCharType="begin"/>
      </w:r>
      <w:r>
        <w:rPr>
          <w:rStyle w:val="Strong"/>
          <w:sz w:val="24"/>
          <w:szCs w:val="24"/>
        </w:rPr>
        <w:instrText xml:space="preserve">  SEQ Table \* ARABIC  </w:instrText>
      </w:r>
      <w:r>
        <w:rPr>
          <w:rStyle w:val="Strong"/>
          <w:sz w:val="24"/>
          <w:szCs w:val="24"/>
        </w:rPr>
        <w:fldChar w:fldCharType="separate"/>
      </w:r>
      <w:r>
        <w:rPr>
          <w:rStyle w:val="Strong"/>
          <w:sz w:val="24"/>
          <w:szCs w:val="24"/>
        </w:rPr>
        <w:t xml:space="preserve"> </w:t>
      </w:r>
      <w:r>
        <w:rPr>
          <w:rStyle w:val="Strong"/>
          <w:noProof/>
          <w:sz w:val="24"/>
          <w:szCs w:val="24"/>
        </w:rPr>
        <w:t>1</w:t>
      </w:r>
      <w:r>
        <w:rPr>
          <w:rStyle w:val="Strong"/>
          <w:sz w:val="24"/>
          <w:szCs w:val="24"/>
        </w:rPr>
        <w:fldChar w:fldCharType="end"/>
      </w:r>
      <w:r>
        <w:rPr>
          <w:rStyle w:val="Strong"/>
          <w:sz w:val="24"/>
          <w:szCs w:val="24"/>
        </w:rPr>
        <w:t>: клавиатура для точек Брайля Эквиваленты точек</w:t>
      </w:r>
    </w:p>
    <w:tbl>
      <w:tblPr>
        <w:tblStyle w:val="TableGrid"/>
        <w:tblW w:w="0" w:type="auto"/>
        <w:tblLook w:val="04A0" w:firstRow="1" w:lastRow="0" w:firstColumn="1" w:lastColumn="0" w:noHBand="0" w:noVBand="1"/>
      </w:tblPr>
      <w:tblGrid>
        <w:gridCol w:w="2100"/>
        <w:gridCol w:w="2100"/>
      </w:tblGrid>
      <w:tr w:rsidR="0038625C" w14:paraId="62099D9B" w14:textId="77777777" w:rsidTr="006D6925">
        <w:trPr>
          <w:trHeight w:val="366"/>
          <w:tblHeader/>
        </w:trPr>
        <w:tc>
          <w:tcPr>
            <w:tcW w:w="2100" w:type="dxa"/>
            <w:vAlign w:val="center"/>
          </w:tcPr>
          <w:p w14:paraId="50C4E13E" w14:textId="77777777" w:rsidR="0038625C" w:rsidRPr="00E552F0" w:rsidRDefault="0038625C" w:rsidP="006D6925">
            <w:pPr>
              <w:pStyle w:val="BodyText"/>
              <w:spacing w:after="0"/>
              <w:jc w:val="center"/>
              <w:rPr>
                <w:rStyle w:val="Strong"/>
              </w:rPr>
            </w:pPr>
            <w:r w:rsidRPr="00E552F0">
              <w:rPr>
                <w:rStyle w:val="Strong"/>
              </w:rPr>
              <w:t xml:space="preserve"> </w:t>
            </w:r>
            <w:r>
              <w:rPr>
                <w:rStyle w:val="Strong"/>
              </w:rPr>
              <w:t>Клавиша на клавиатуре</w:t>
            </w:r>
          </w:p>
        </w:tc>
        <w:tc>
          <w:tcPr>
            <w:tcW w:w="2100" w:type="dxa"/>
            <w:vAlign w:val="center"/>
          </w:tcPr>
          <w:p w14:paraId="2C01F465" w14:textId="77777777" w:rsidR="0038625C" w:rsidRPr="00E552F0" w:rsidRDefault="0038625C" w:rsidP="006D6925">
            <w:pPr>
              <w:pStyle w:val="BodyText"/>
              <w:spacing w:after="0"/>
              <w:jc w:val="center"/>
              <w:rPr>
                <w:rStyle w:val="Strong"/>
              </w:rPr>
            </w:pPr>
            <w:r>
              <w:rPr>
                <w:rStyle w:val="Strong"/>
              </w:rPr>
              <w:t>Точка Брайля</w:t>
            </w:r>
          </w:p>
        </w:tc>
      </w:tr>
      <w:tr w:rsidR="0038625C" w14:paraId="753F6658" w14:textId="77777777" w:rsidTr="006D6925">
        <w:trPr>
          <w:trHeight w:val="366"/>
        </w:trPr>
        <w:tc>
          <w:tcPr>
            <w:tcW w:w="2100" w:type="dxa"/>
            <w:vAlign w:val="center"/>
          </w:tcPr>
          <w:p w14:paraId="25F03820" w14:textId="77777777" w:rsidR="0038625C" w:rsidRDefault="0038625C" w:rsidP="006D6925">
            <w:pPr>
              <w:pStyle w:val="BodyText"/>
              <w:spacing w:after="0"/>
              <w:jc w:val="center"/>
            </w:pPr>
            <w:r>
              <w:t>А</w:t>
            </w:r>
          </w:p>
        </w:tc>
        <w:tc>
          <w:tcPr>
            <w:tcW w:w="2100" w:type="dxa"/>
            <w:vAlign w:val="center"/>
          </w:tcPr>
          <w:p w14:paraId="0BA5DDEC" w14:textId="77777777" w:rsidR="0038625C" w:rsidRDefault="0038625C" w:rsidP="006D6925">
            <w:pPr>
              <w:pStyle w:val="BodyText"/>
              <w:spacing w:after="0"/>
              <w:jc w:val="center"/>
            </w:pPr>
            <w:r>
              <w:t>1</w:t>
            </w:r>
          </w:p>
        </w:tc>
      </w:tr>
      <w:tr w:rsidR="0038625C" w14:paraId="17B0EF81" w14:textId="77777777" w:rsidTr="006D6925">
        <w:trPr>
          <w:trHeight w:val="366"/>
        </w:trPr>
        <w:tc>
          <w:tcPr>
            <w:tcW w:w="2100" w:type="dxa"/>
            <w:vAlign w:val="center"/>
          </w:tcPr>
          <w:p w14:paraId="1C464657" w14:textId="77777777" w:rsidR="0038625C" w:rsidRDefault="0038625C" w:rsidP="006D6925">
            <w:pPr>
              <w:pStyle w:val="BodyText"/>
              <w:spacing w:after="0"/>
              <w:jc w:val="center"/>
            </w:pPr>
            <w:r>
              <w:lastRenderedPageBreak/>
              <w:t>В</w:t>
            </w:r>
          </w:p>
        </w:tc>
        <w:tc>
          <w:tcPr>
            <w:tcW w:w="2100" w:type="dxa"/>
            <w:vAlign w:val="center"/>
          </w:tcPr>
          <w:p w14:paraId="4F05418F" w14:textId="77777777" w:rsidR="0038625C" w:rsidRDefault="0038625C" w:rsidP="006D6925">
            <w:pPr>
              <w:pStyle w:val="BodyText"/>
              <w:spacing w:after="0"/>
              <w:jc w:val="center"/>
            </w:pPr>
            <w:r>
              <w:t>2</w:t>
            </w:r>
          </w:p>
        </w:tc>
      </w:tr>
      <w:tr w:rsidR="0038625C" w14:paraId="617E508A" w14:textId="77777777" w:rsidTr="006D6925">
        <w:trPr>
          <w:trHeight w:val="366"/>
        </w:trPr>
        <w:tc>
          <w:tcPr>
            <w:tcW w:w="2100" w:type="dxa"/>
            <w:vAlign w:val="center"/>
          </w:tcPr>
          <w:p w14:paraId="79E0F88F" w14:textId="77777777" w:rsidR="0038625C" w:rsidRDefault="0038625C" w:rsidP="006D6925">
            <w:pPr>
              <w:pStyle w:val="BodyText"/>
              <w:spacing w:after="0"/>
              <w:jc w:val="center"/>
            </w:pPr>
            <w:r>
              <w:t>Ы</w:t>
            </w:r>
          </w:p>
        </w:tc>
        <w:tc>
          <w:tcPr>
            <w:tcW w:w="2100" w:type="dxa"/>
            <w:vAlign w:val="center"/>
          </w:tcPr>
          <w:p w14:paraId="46AC77D7" w14:textId="77777777" w:rsidR="0038625C" w:rsidRDefault="0038625C" w:rsidP="006D6925">
            <w:pPr>
              <w:pStyle w:val="BodyText"/>
              <w:spacing w:after="0"/>
              <w:jc w:val="center"/>
            </w:pPr>
            <w:r>
              <w:t>3</w:t>
            </w:r>
          </w:p>
        </w:tc>
      </w:tr>
      <w:tr w:rsidR="0038625C" w14:paraId="4B86D60F" w14:textId="77777777" w:rsidTr="006D6925">
        <w:trPr>
          <w:trHeight w:val="366"/>
        </w:trPr>
        <w:tc>
          <w:tcPr>
            <w:tcW w:w="2100" w:type="dxa"/>
            <w:vAlign w:val="center"/>
          </w:tcPr>
          <w:p w14:paraId="45E4AB61" w14:textId="77777777" w:rsidR="0038625C" w:rsidRDefault="0038625C" w:rsidP="006D6925">
            <w:pPr>
              <w:pStyle w:val="BodyText"/>
              <w:spacing w:after="0"/>
              <w:jc w:val="center"/>
            </w:pPr>
            <w:r>
              <w:t>О</w:t>
            </w:r>
          </w:p>
        </w:tc>
        <w:tc>
          <w:tcPr>
            <w:tcW w:w="2100" w:type="dxa"/>
            <w:vAlign w:val="center"/>
          </w:tcPr>
          <w:p w14:paraId="708F7BA1" w14:textId="77777777" w:rsidR="0038625C" w:rsidRDefault="0038625C" w:rsidP="006D6925">
            <w:pPr>
              <w:pStyle w:val="BodyText"/>
              <w:spacing w:after="0"/>
              <w:jc w:val="center"/>
            </w:pPr>
            <w:r>
              <w:t>4</w:t>
            </w:r>
          </w:p>
        </w:tc>
      </w:tr>
      <w:tr w:rsidR="0038625C" w14:paraId="354B334B" w14:textId="77777777" w:rsidTr="006D6925">
        <w:trPr>
          <w:trHeight w:val="366"/>
        </w:trPr>
        <w:tc>
          <w:tcPr>
            <w:tcW w:w="2100" w:type="dxa"/>
            <w:vAlign w:val="center"/>
          </w:tcPr>
          <w:p w14:paraId="0ECEDFFC" w14:textId="77777777" w:rsidR="0038625C" w:rsidRDefault="0038625C" w:rsidP="006D6925">
            <w:pPr>
              <w:pStyle w:val="BodyText"/>
              <w:spacing w:after="0"/>
              <w:jc w:val="center"/>
            </w:pPr>
            <w:r>
              <w:t>Л</w:t>
            </w:r>
          </w:p>
        </w:tc>
        <w:tc>
          <w:tcPr>
            <w:tcW w:w="2100" w:type="dxa"/>
            <w:vAlign w:val="center"/>
          </w:tcPr>
          <w:p w14:paraId="3173748E" w14:textId="77777777" w:rsidR="0038625C" w:rsidRDefault="0038625C" w:rsidP="006D6925">
            <w:pPr>
              <w:pStyle w:val="BodyText"/>
              <w:spacing w:after="0"/>
              <w:jc w:val="center"/>
            </w:pPr>
            <w:r>
              <w:t>5</w:t>
            </w:r>
          </w:p>
        </w:tc>
      </w:tr>
      <w:tr w:rsidR="0038625C" w14:paraId="6595EDA8" w14:textId="77777777" w:rsidTr="006D6925">
        <w:trPr>
          <w:trHeight w:val="366"/>
        </w:trPr>
        <w:tc>
          <w:tcPr>
            <w:tcW w:w="2100" w:type="dxa"/>
            <w:vAlign w:val="center"/>
          </w:tcPr>
          <w:p w14:paraId="20FB9792" w14:textId="77777777" w:rsidR="0038625C" w:rsidRDefault="0038625C" w:rsidP="006D6925">
            <w:pPr>
              <w:pStyle w:val="BodyText"/>
              <w:spacing w:after="0"/>
              <w:jc w:val="center"/>
            </w:pPr>
            <w:r>
              <w:t>Д</w:t>
            </w:r>
          </w:p>
        </w:tc>
        <w:tc>
          <w:tcPr>
            <w:tcW w:w="2100" w:type="dxa"/>
            <w:vAlign w:val="center"/>
          </w:tcPr>
          <w:p w14:paraId="6EF26EEA" w14:textId="77777777" w:rsidR="0038625C" w:rsidRDefault="0038625C" w:rsidP="006D6925">
            <w:pPr>
              <w:pStyle w:val="BodyText"/>
              <w:spacing w:after="0"/>
              <w:jc w:val="center"/>
            </w:pPr>
            <w:r>
              <w:t>6</w:t>
            </w:r>
          </w:p>
        </w:tc>
      </w:tr>
      <w:tr w:rsidR="0038625C" w14:paraId="79258E4A" w14:textId="77777777" w:rsidTr="006D6925">
        <w:trPr>
          <w:trHeight w:val="366"/>
        </w:trPr>
        <w:tc>
          <w:tcPr>
            <w:tcW w:w="2100" w:type="dxa"/>
            <w:vAlign w:val="center"/>
          </w:tcPr>
          <w:p w14:paraId="43CB408A" w14:textId="77777777" w:rsidR="0038625C" w:rsidRDefault="0038625C" w:rsidP="006D6925">
            <w:pPr>
              <w:pStyle w:val="BodyText"/>
              <w:spacing w:after="0"/>
              <w:jc w:val="center"/>
            </w:pPr>
            <w:r>
              <w:t>Ф</w:t>
            </w:r>
          </w:p>
        </w:tc>
        <w:tc>
          <w:tcPr>
            <w:tcW w:w="2100" w:type="dxa"/>
            <w:vAlign w:val="center"/>
          </w:tcPr>
          <w:p w14:paraId="6777C74C" w14:textId="77777777" w:rsidR="0038625C" w:rsidRDefault="0038625C" w:rsidP="006D6925">
            <w:pPr>
              <w:pStyle w:val="BodyText"/>
              <w:spacing w:after="0"/>
              <w:jc w:val="center"/>
            </w:pPr>
            <w:r>
              <w:t>7</w:t>
            </w:r>
          </w:p>
        </w:tc>
      </w:tr>
      <w:tr w:rsidR="0038625C" w14:paraId="628C2DA9" w14:textId="77777777" w:rsidTr="006D6925">
        <w:trPr>
          <w:trHeight w:val="366"/>
        </w:trPr>
        <w:tc>
          <w:tcPr>
            <w:tcW w:w="2100" w:type="dxa"/>
            <w:vAlign w:val="center"/>
          </w:tcPr>
          <w:p w14:paraId="30D0AB5D" w14:textId="77777777" w:rsidR="0038625C" w:rsidRDefault="0038625C" w:rsidP="006D6925">
            <w:pPr>
              <w:pStyle w:val="BodyText"/>
              <w:spacing w:after="0"/>
              <w:jc w:val="center"/>
            </w:pPr>
            <w:r>
              <w:t>Ж</w:t>
            </w:r>
          </w:p>
        </w:tc>
        <w:tc>
          <w:tcPr>
            <w:tcW w:w="2100" w:type="dxa"/>
            <w:vAlign w:val="center"/>
          </w:tcPr>
          <w:p w14:paraId="504AD9A3" w14:textId="77777777" w:rsidR="0038625C" w:rsidRDefault="0038625C" w:rsidP="006D6925">
            <w:pPr>
              <w:pStyle w:val="BodyText"/>
              <w:spacing w:after="0"/>
              <w:jc w:val="center"/>
            </w:pPr>
            <w:r>
              <w:t>8</w:t>
            </w:r>
          </w:p>
        </w:tc>
      </w:tr>
    </w:tbl>
    <w:p w14:paraId="36C0985E" w14:textId="77777777" w:rsidR="0038625C" w:rsidRDefault="0038625C" w:rsidP="0038625C">
      <w:pPr>
        <w:pStyle w:val="BodyText"/>
        <w:spacing w:after="0" w:line="240" w:lineRule="auto"/>
      </w:pPr>
    </w:p>
    <w:p w14:paraId="15A21E2D" w14:textId="77777777" w:rsidR="0038625C" w:rsidRDefault="0038625C" w:rsidP="0038625C">
      <w:pPr>
        <w:pStyle w:val="BodyText"/>
      </w:pPr>
      <w:r>
        <w:t>Обратите внимание на то, что буквы могут отличаться в зависимости от используемой в данный момент раскладки клавиатуры.</w:t>
      </w:r>
    </w:p>
    <w:p w14:paraId="076C5787" w14:textId="77777777" w:rsidR="0038625C" w:rsidRDefault="0038625C" w:rsidP="0038625C">
      <w:pPr>
        <w:pStyle w:val="BodyText"/>
      </w:pPr>
      <w:r>
        <w:t>Нажмите F12 для переключения между стандартной клавиатурой и шрифтом Брайля. Выдаётся подсказка, указывающая, какой режим ввода используется.</w:t>
      </w:r>
    </w:p>
    <w:p w14:paraId="62668BD7" w14:textId="77777777" w:rsidR="0038625C" w:rsidRDefault="0038625C" w:rsidP="0038625C">
      <w:pPr>
        <w:pStyle w:val="Heading2"/>
      </w:pPr>
      <w:bookmarkStart w:id="54" w:name="_Refd18e1309"/>
      <w:bookmarkStart w:id="55" w:name="_Tocd18e1309"/>
      <w:bookmarkStart w:id="56" w:name="_Toc210291967"/>
      <w:r>
        <w:t>Использование сочетаний клавиш</w:t>
      </w:r>
      <w:bookmarkEnd w:id="54"/>
      <w:bookmarkEnd w:id="55"/>
      <w:r>
        <w:t xml:space="preserve"> или комбинаций клавиш для навигации</w:t>
      </w:r>
      <w:bookmarkEnd w:id="56"/>
    </w:p>
    <w:p w14:paraId="130FA0FB" w14:textId="77777777" w:rsidR="0038625C" w:rsidRDefault="0038625C" w:rsidP="0038625C">
      <w:pPr>
        <w:pStyle w:val="BodyText"/>
      </w:pPr>
      <w:r>
        <w:t>Как следует из названия, сочетания клавиш, также известные как комбинации клавиш, упрощают быструю навигацию по меню или файлу.</w:t>
      </w:r>
    </w:p>
    <w:p w14:paraId="599F89E9" w14:textId="77777777" w:rsidR="0038625C" w:rsidRDefault="0038625C" w:rsidP="0038625C">
      <w:pPr>
        <w:pStyle w:val="BodyText"/>
        <w:rPr>
          <w:rStyle w:val="Strong"/>
          <w:i/>
          <w:iCs/>
          <w:color w:val="44546A" w:themeColor="text2"/>
        </w:rPr>
      </w:pPr>
      <w:r>
        <w:t>Наиболее часто используемые на Mantis Q40 сочетания клавиш указаны в таблице 2.</w:t>
      </w:r>
    </w:p>
    <w:p w14:paraId="587A897B" w14:textId="77777777" w:rsidR="0038625C" w:rsidRPr="00C67021" w:rsidRDefault="0038625C" w:rsidP="0038625C">
      <w:pPr>
        <w:pStyle w:val="Caption"/>
        <w:keepNext/>
        <w:rPr>
          <w:rStyle w:val="Strong"/>
          <w:sz w:val="24"/>
          <w:szCs w:val="24"/>
        </w:rPr>
      </w:pPr>
      <w:r>
        <w:rPr>
          <w:rStyle w:val="Strong"/>
          <w:sz w:val="24"/>
          <w:szCs w:val="24"/>
        </w:rPr>
        <w:t xml:space="preserve"> Таблица 2: Таблица сочетаний клавиш или комбинаций клавиш</w:t>
      </w:r>
    </w:p>
    <w:tbl>
      <w:tblPr>
        <w:tblStyle w:val="TableGrid"/>
        <w:tblW w:w="0" w:type="auto"/>
        <w:tblLook w:val="04A0" w:firstRow="1" w:lastRow="0" w:firstColumn="1" w:lastColumn="0" w:noHBand="0" w:noVBand="1"/>
      </w:tblPr>
      <w:tblGrid>
        <w:gridCol w:w="4045"/>
        <w:gridCol w:w="4585"/>
      </w:tblGrid>
      <w:tr w:rsidR="0038625C" w:rsidRPr="00603BE1" w14:paraId="6D2ECB18" w14:textId="77777777" w:rsidTr="006D6925">
        <w:trPr>
          <w:trHeight w:val="432"/>
          <w:tblHeader/>
        </w:trPr>
        <w:tc>
          <w:tcPr>
            <w:tcW w:w="4045" w:type="dxa"/>
            <w:vAlign w:val="center"/>
          </w:tcPr>
          <w:p w14:paraId="6FF92BB7" w14:textId="77777777" w:rsidR="0038625C" w:rsidRPr="00603BE1" w:rsidRDefault="0038625C" w:rsidP="006D6925">
            <w:pPr>
              <w:pStyle w:val="BodyText"/>
              <w:spacing w:after="0"/>
              <w:jc w:val="center"/>
              <w:rPr>
                <w:rStyle w:val="Strong"/>
                <w:sz w:val="26"/>
                <w:szCs w:val="26"/>
              </w:rPr>
            </w:pPr>
            <w:r>
              <w:rPr>
                <w:rStyle w:val="Strong"/>
                <w:sz w:val="26"/>
                <w:szCs w:val="26"/>
              </w:rPr>
              <w:t>Действие</w:t>
            </w:r>
          </w:p>
        </w:tc>
        <w:tc>
          <w:tcPr>
            <w:tcW w:w="4585" w:type="dxa"/>
            <w:vAlign w:val="center"/>
          </w:tcPr>
          <w:p w14:paraId="450F0B3C" w14:textId="77777777" w:rsidR="0038625C" w:rsidRPr="00603BE1" w:rsidRDefault="0038625C" w:rsidP="006D6925">
            <w:pPr>
              <w:pStyle w:val="BodyText"/>
              <w:spacing w:after="0"/>
              <w:jc w:val="center"/>
              <w:rPr>
                <w:rStyle w:val="Strong"/>
                <w:sz w:val="26"/>
                <w:szCs w:val="26"/>
              </w:rPr>
            </w:pPr>
            <w:r>
              <w:rPr>
                <w:rStyle w:val="Strong"/>
                <w:sz w:val="26"/>
                <w:szCs w:val="26"/>
              </w:rPr>
              <w:t>Сочетание клавиш</w:t>
            </w:r>
          </w:p>
        </w:tc>
      </w:tr>
      <w:tr w:rsidR="0038625C" w14:paraId="2037858F" w14:textId="77777777" w:rsidTr="006D6925">
        <w:trPr>
          <w:trHeight w:val="360"/>
        </w:trPr>
        <w:tc>
          <w:tcPr>
            <w:tcW w:w="4045" w:type="dxa"/>
            <w:vAlign w:val="center"/>
          </w:tcPr>
          <w:p w14:paraId="373250CE" w14:textId="77777777" w:rsidR="0038625C" w:rsidRDefault="0038625C" w:rsidP="006D6925">
            <w:pPr>
              <w:pStyle w:val="BodyText"/>
              <w:spacing w:after="0"/>
            </w:pPr>
            <w:r>
              <w:t>Активировать выделенный элемент</w:t>
            </w:r>
          </w:p>
        </w:tc>
        <w:tc>
          <w:tcPr>
            <w:tcW w:w="4585" w:type="dxa"/>
            <w:vAlign w:val="center"/>
          </w:tcPr>
          <w:p w14:paraId="2052B6B2" w14:textId="77777777" w:rsidR="0038625C" w:rsidRDefault="0038625C" w:rsidP="006D6925">
            <w:pPr>
              <w:pStyle w:val="BodyText"/>
              <w:spacing w:after="0"/>
            </w:pPr>
            <w:r>
              <w:t>Enter или клавиша перемещения курсора</w:t>
            </w:r>
          </w:p>
        </w:tc>
      </w:tr>
      <w:tr w:rsidR="0038625C" w14:paraId="3FFDD661" w14:textId="77777777" w:rsidTr="006D6925">
        <w:trPr>
          <w:trHeight w:val="360"/>
        </w:trPr>
        <w:tc>
          <w:tcPr>
            <w:tcW w:w="4045" w:type="dxa"/>
            <w:vAlign w:val="center"/>
          </w:tcPr>
          <w:p w14:paraId="0D0B8FF3" w14:textId="77777777" w:rsidR="0038625C" w:rsidRDefault="0038625C" w:rsidP="006D6925">
            <w:pPr>
              <w:pStyle w:val="BodyText"/>
              <w:spacing w:after="0"/>
            </w:pPr>
            <w:r>
              <w:t>Escape или Назад</w:t>
            </w:r>
          </w:p>
        </w:tc>
        <w:tc>
          <w:tcPr>
            <w:tcW w:w="4585" w:type="dxa"/>
            <w:vAlign w:val="center"/>
          </w:tcPr>
          <w:p w14:paraId="0F9E1E52" w14:textId="77777777" w:rsidR="0038625C" w:rsidRDefault="0038625C" w:rsidP="006D6925">
            <w:pPr>
              <w:pStyle w:val="BodyText"/>
              <w:spacing w:after="0"/>
            </w:pPr>
            <w:r>
              <w:t>Клавиша Escape</w:t>
            </w:r>
          </w:p>
        </w:tc>
      </w:tr>
      <w:tr w:rsidR="0038625C" w14:paraId="3975E90E" w14:textId="77777777" w:rsidTr="006D6925">
        <w:trPr>
          <w:trHeight w:val="360"/>
        </w:trPr>
        <w:tc>
          <w:tcPr>
            <w:tcW w:w="4045" w:type="dxa"/>
            <w:vAlign w:val="center"/>
          </w:tcPr>
          <w:p w14:paraId="08160F9F" w14:textId="77777777" w:rsidR="0038625C" w:rsidRDefault="0038625C" w:rsidP="006D6925">
            <w:pPr>
              <w:pStyle w:val="BodyText"/>
              <w:spacing w:after="0"/>
            </w:pPr>
            <w:r>
              <w:t>Предыдущий элемент</w:t>
            </w:r>
          </w:p>
        </w:tc>
        <w:tc>
          <w:tcPr>
            <w:tcW w:w="4585" w:type="dxa"/>
            <w:vAlign w:val="center"/>
          </w:tcPr>
          <w:p w14:paraId="51620C12" w14:textId="77777777" w:rsidR="0038625C" w:rsidRDefault="0038625C" w:rsidP="006D6925">
            <w:pPr>
              <w:pStyle w:val="BodyText"/>
              <w:spacing w:after="0"/>
            </w:pPr>
            <w:r>
              <w:t>Стрелка вверх или навигационная клавиша «Назад»</w:t>
            </w:r>
          </w:p>
        </w:tc>
      </w:tr>
      <w:tr w:rsidR="0038625C" w14:paraId="44A85F78" w14:textId="77777777" w:rsidTr="006D6925">
        <w:trPr>
          <w:trHeight w:val="360"/>
        </w:trPr>
        <w:tc>
          <w:tcPr>
            <w:tcW w:w="4045" w:type="dxa"/>
            <w:vAlign w:val="center"/>
          </w:tcPr>
          <w:p w14:paraId="7B7A81BE" w14:textId="77777777" w:rsidR="0038625C" w:rsidRDefault="0038625C" w:rsidP="006D6925">
            <w:pPr>
              <w:pStyle w:val="BodyText"/>
              <w:spacing w:after="0"/>
            </w:pPr>
            <w:r>
              <w:t>Следующий элемент</w:t>
            </w:r>
          </w:p>
        </w:tc>
        <w:tc>
          <w:tcPr>
            <w:tcW w:w="4585" w:type="dxa"/>
            <w:vAlign w:val="center"/>
          </w:tcPr>
          <w:p w14:paraId="25D0570D" w14:textId="77777777" w:rsidR="0038625C" w:rsidRDefault="0038625C" w:rsidP="006D6925">
            <w:pPr>
              <w:pStyle w:val="BodyText"/>
              <w:spacing w:after="0"/>
            </w:pPr>
            <w:r>
              <w:t>Стрелка вниз или навигационная клавиша «Вперёд»</w:t>
            </w:r>
          </w:p>
        </w:tc>
      </w:tr>
      <w:tr w:rsidR="0038625C" w14:paraId="75DDEB83" w14:textId="77777777" w:rsidTr="006D6925">
        <w:trPr>
          <w:trHeight w:val="360"/>
        </w:trPr>
        <w:tc>
          <w:tcPr>
            <w:tcW w:w="4045" w:type="dxa"/>
            <w:vAlign w:val="center"/>
          </w:tcPr>
          <w:p w14:paraId="0A635EF5" w14:textId="77777777" w:rsidR="0038625C" w:rsidRDefault="0038625C" w:rsidP="006D6925">
            <w:pPr>
              <w:pStyle w:val="BodyText"/>
              <w:spacing w:after="0"/>
            </w:pPr>
            <w:r>
              <w:t>Перейти к любому элементу списка</w:t>
            </w:r>
          </w:p>
        </w:tc>
        <w:tc>
          <w:tcPr>
            <w:tcW w:w="4585" w:type="dxa"/>
            <w:vAlign w:val="center"/>
          </w:tcPr>
          <w:p w14:paraId="213E80BF" w14:textId="77777777" w:rsidR="0038625C" w:rsidRDefault="0038625C" w:rsidP="006D6925">
            <w:pPr>
              <w:pStyle w:val="BodyText"/>
              <w:spacing w:after="0"/>
            </w:pPr>
            <w:r>
              <w:t>Введите первую букву элемента или приложения</w:t>
            </w:r>
          </w:p>
        </w:tc>
      </w:tr>
      <w:tr w:rsidR="0038625C" w14:paraId="557BF47F" w14:textId="77777777" w:rsidTr="006D6925">
        <w:trPr>
          <w:trHeight w:val="360"/>
        </w:trPr>
        <w:tc>
          <w:tcPr>
            <w:tcW w:w="4045" w:type="dxa"/>
            <w:vAlign w:val="center"/>
          </w:tcPr>
          <w:p w14:paraId="5DA0EF68" w14:textId="77777777" w:rsidR="0038625C" w:rsidRDefault="0038625C" w:rsidP="006D6925">
            <w:pPr>
              <w:pStyle w:val="BodyText"/>
              <w:spacing w:after="0"/>
            </w:pPr>
            <w:r>
              <w:t>Прокрутить влево или вправо</w:t>
            </w:r>
          </w:p>
        </w:tc>
        <w:tc>
          <w:tcPr>
            <w:tcW w:w="4585" w:type="dxa"/>
            <w:vAlign w:val="center"/>
          </w:tcPr>
          <w:p w14:paraId="020D5B80" w14:textId="77777777" w:rsidR="0038625C" w:rsidRDefault="0038625C" w:rsidP="006D6925">
            <w:pPr>
              <w:pStyle w:val="BodyText"/>
              <w:spacing w:after="0"/>
            </w:pPr>
            <w:r>
              <w:t>Навигационная клавиша «Влево» или «Вправо»</w:t>
            </w:r>
          </w:p>
        </w:tc>
      </w:tr>
      <w:tr w:rsidR="0038625C" w14:paraId="4A5F724F" w14:textId="77777777" w:rsidTr="006D6925">
        <w:trPr>
          <w:trHeight w:val="360"/>
        </w:trPr>
        <w:tc>
          <w:tcPr>
            <w:tcW w:w="4045" w:type="dxa"/>
            <w:vAlign w:val="center"/>
          </w:tcPr>
          <w:p w14:paraId="0F5F926B" w14:textId="77777777" w:rsidR="0038625C" w:rsidRDefault="0038625C" w:rsidP="006D6925">
            <w:pPr>
              <w:pStyle w:val="BodyText"/>
              <w:spacing w:after="0"/>
            </w:pPr>
            <w:r>
              <w:t>Перейти в начало</w:t>
            </w:r>
          </w:p>
        </w:tc>
        <w:tc>
          <w:tcPr>
            <w:tcW w:w="4585" w:type="dxa"/>
            <w:vAlign w:val="center"/>
          </w:tcPr>
          <w:p w14:paraId="6080DB06" w14:textId="77777777" w:rsidR="0038625C" w:rsidRDefault="0038625C" w:rsidP="006D6925">
            <w:pPr>
              <w:pStyle w:val="BodyText"/>
              <w:spacing w:after="0"/>
            </w:pPr>
            <w:r>
              <w:t>CTRL + FN + СТРЕЛКА ВЛЕВО</w:t>
            </w:r>
          </w:p>
        </w:tc>
      </w:tr>
      <w:tr w:rsidR="0038625C" w14:paraId="2E4C3E34" w14:textId="77777777" w:rsidTr="006D6925">
        <w:trPr>
          <w:trHeight w:val="360"/>
        </w:trPr>
        <w:tc>
          <w:tcPr>
            <w:tcW w:w="4045" w:type="dxa"/>
            <w:vAlign w:val="center"/>
          </w:tcPr>
          <w:p w14:paraId="4AB12793" w14:textId="77777777" w:rsidR="0038625C" w:rsidRDefault="0038625C" w:rsidP="006D6925">
            <w:pPr>
              <w:pStyle w:val="BodyText"/>
              <w:spacing w:after="0"/>
            </w:pPr>
            <w:r>
              <w:t>Перейти в конец</w:t>
            </w:r>
          </w:p>
        </w:tc>
        <w:tc>
          <w:tcPr>
            <w:tcW w:w="4585" w:type="dxa"/>
            <w:vAlign w:val="center"/>
          </w:tcPr>
          <w:p w14:paraId="09481B4E" w14:textId="77777777" w:rsidR="0038625C" w:rsidRDefault="0038625C" w:rsidP="006D6925">
            <w:pPr>
              <w:pStyle w:val="BodyText"/>
              <w:spacing w:after="0"/>
            </w:pPr>
            <w:r>
              <w:t>CTRL + FN + СТРЕЛКА ВПРАВО</w:t>
            </w:r>
          </w:p>
        </w:tc>
      </w:tr>
      <w:tr w:rsidR="0038625C" w14:paraId="5C1C587B" w14:textId="77777777" w:rsidTr="006D6925">
        <w:trPr>
          <w:trHeight w:val="360"/>
        </w:trPr>
        <w:tc>
          <w:tcPr>
            <w:tcW w:w="4045" w:type="dxa"/>
            <w:vAlign w:val="center"/>
          </w:tcPr>
          <w:p w14:paraId="3DFB1394" w14:textId="77777777" w:rsidR="0038625C" w:rsidRDefault="0038625C" w:rsidP="006D6925">
            <w:pPr>
              <w:pStyle w:val="BodyText"/>
              <w:spacing w:after="0"/>
            </w:pPr>
            <w:r>
              <w:t>Переключить режим Брайля</w:t>
            </w:r>
          </w:p>
        </w:tc>
        <w:tc>
          <w:tcPr>
            <w:tcW w:w="4585" w:type="dxa"/>
            <w:vAlign w:val="center"/>
          </w:tcPr>
          <w:p w14:paraId="642AE191" w14:textId="77777777" w:rsidR="0038625C" w:rsidRDefault="0038625C" w:rsidP="006D6925">
            <w:pPr>
              <w:pStyle w:val="BodyText"/>
              <w:spacing w:after="0"/>
            </w:pPr>
            <w:r>
              <w:t>Ctrl + Fn + G</w:t>
            </w:r>
          </w:p>
        </w:tc>
      </w:tr>
      <w:tr w:rsidR="0038625C" w14:paraId="54EF1609" w14:textId="77777777" w:rsidTr="006D6925">
        <w:trPr>
          <w:trHeight w:val="360"/>
        </w:trPr>
        <w:tc>
          <w:tcPr>
            <w:tcW w:w="4045" w:type="dxa"/>
            <w:vAlign w:val="center"/>
          </w:tcPr>
          <w:p w14:paraId="467B5A99" w14:textId="77777777" w:rsidR="0038625C" w:rsidRDefault="0038625C" w:rsidP="006D6925">
            <w:pPr>
              <w:pStyle w:val="BodyText"/>
              <w:spacing w:after="0"/>
            </w:pPr>
            <w:r>
              <w:t>Переключить языковой профиль</w:t>
            </w:r>
          </w:p>
        </w:tc>
        <w:tc>
          <w:tcPr>
            <w:tcW w:w="4585" w:type="dxa"/>
            <w:vAlign w:val="center"/>
          </w:tcPr>
          <w:p w14:paraId="054F795A" w14:textId="77777777" w:rsidR="0038625C" w:rsidRDefault="0038625C" w:rsidP="006D6925">
            <w:pPr>
              <w:pStyle w:val="BodyText"/>
              <w:spacing w:after="0"/>
            </w:pPr>
            <w:r>
              <w:t>Ctrl + Fn + L</w:t>
            </w:r>
          </w:p>
        </w:tc>
      </w:tr>
      <w:tr w:rsidR="0038625C" w14:paraId="6CF00C93" w14:textId="77777777" w:rsidTr="006D6925">
        <w:trPr>
          <w:trHeight w:val="360"/>
        </w:trPr>
        <w:tc>
          <w:tcPr>
            <w:tcW w:w="4045" w:type="dxa"/>
            <w:vAlign w:val="center"/>
          </w:tcPr>
          <w:p w14:paraId="732D34C7" w14:textId="77777777" w:rsidR="0038625C" w:rsidRDefault="0038625C" w:rsidP="006D6925">
            <w:pPr>
              <w:pStyle w:val="BodyText"/>
              <w:spacing w:after="0"/>
            </w:pPr>
            <w:r>
              <w:lastRenderedPageBreak/>
              <w:t>Переключить раскладку клавиатуры</w:t>
            </w:r>
          </w:p>
        </w:tc>
        <w:tc>
          <w:tcPr>
            <w:tcW w:w="4585" w:type="dxa"/>
            <w:vAlign w:val="center"/>
          </w:tcPr>
          <w:p w14:paraId="284EAA82" w14:textId="77777777" w:rsidR="0038625C" w:rsidRPr="008963B2" w:rsidRDefault="0038625C" w:rsidP="006D6925">
            <w:pPr>
              <w:pStyle w:val="BodyText"/>
              <w:spacing w:after="0"/>
            </w:pPr>
            <w:r>
              <w:rPr>
                <w:lang w:val="en-US"/>
              </w:rPr>
              <w:t xml:space="preserve">CTRL + </w:t>
            </w:r>
            <w:r>
              <w:t>Пробел</w:t>
            </w:r>
          </w:p>
        </w:tc>
      </w:tr>
      <w:tr w:rsidR="0038625C" w14:paraId="0A2FDA4A" w14:textId="77777777" w:rsidTr="006D6925">
        <w:trPr>
          <w:trHeight w:val="360"/>
        </w:trPr>
        <w:tc>
          <w:tcPr>
            <w:tcW w:w="4045" w:type="dxa"/>
            <w:vAlign w:val="center"/>
          </w:tcPr>
          <w:p w14:paraId="501F4AF4" w14:textId="77777777" w:rsidR="0038625C" w:rsidRDefault="0038625C" w:rsidP="006D6925">
            <w:pPr>
              <w:pStyle w:val="BodyText"/>
              <w:spacing w:after="0"/>
            </w:pPr>
            <w:r>
              <w:t>Уровень заряда аккумулятора</w:t>
            </w:r>
          </w:p>
        </w:tc>
        <w:tc>
          <w:tcPr>
            <w:tcW w:w="4585" w:type="dxa"/>
            <w:vAlign w:val="center"/>
          </w:tcPr>
          <w:p w14:paraId="5B8B4DAD" w14:textId="77777777" w:rsidR="0038625C" w:rsidRDefault="0038625C" w:rsidP="006D6925">
            <w:pPr>
              <w:pStyle w:val="BodyText"/>
              <w:spacing w:after="0"/>
            </w:pPr>
            <w:r>
              <w:t>Ctrl + Fn + P</w:t>
            </w:r>
          </w:p>
        </w:tc>
      </w:tr>
      <w:tr w:rsidR="0038625C" w14:paraId="27C0B206" w14:textId="77777777" w:rsidTr="006D6925">
        <w:trPr>
          <w:trHeight w:val="360"/>
        </w:trPr>
        <w:tc>
          <w:tcPr>
            <w:tcW w:w="4045" w:type="dxa"/>
            <w:vAlign w:val="center"/>
          </w:tcPr>
          <w:p w14:paraId="68D606B2" w14:textId="77777777" w:rsidR="0038625C" w:rsidRDefault="0038625C" w:rsidP="006D6925">
            <w:pPr>
              <w:pStyle w:val="BodyText"/>
              <w:spacing w:after="0"/>
            </w:pPr>
            <w:r>
              <w:t>Контекстное меню</w:t>
            </w:r>
          </w:p>
        </w:tc>
        <w:tc>
          <w:tcPr>
            <w:tcW w:w="4585" w:type="dxa"/>
            <w:vAlign w:val="center"/>
          </w:tcPr>
          <w:p w14:paraId="75CBD53E" w14:textId="77777777" w:rsidR="0038625C" w:rsidRDefault="0038625C" w:rsidP="006D6925">
            <w:pPr>
              <w:pStyle w:val="BodyText"/>
              <w:spacing w:after="0"/>
            </w:pPr>
            <w:r>
              <w:t>Ctrl + M</w:t>
            </w:r>
          </w:p>
        </w:tc>
      </w:tr>
      <w:tr w:rsidR="0038625C" w14:paraId="68B8A127" w14:textId="77777777" w:rsidTr="006D6925">
        <w:trPr>
          <w:trHeight w:val="360"/>
        </w:trPr>
        <w:tc>
          <w:tcPr>
            <w:tcW w:w="4045" w:type="dxa"/>
            <w:vAlign w:val="center"/>
          </w:tcPr>
          <w:p w14:paraId="267A4575" w14:textId="77777777" w:rsidR="0038625C" w:rsidRDefault="0038625C" w:rsidP="006D6925">
            <w:pPr>
              <w:pStyle w:val="BodyText"/>
              <w:spacing w:after="0"/>
            </w:pPr>
            <w:r>
              <w:t>Главное меню</w:t>
            </w:r>
          </w:p>
        </w:tc>
        <w:tc>
          <w:tcPr>
            <w:tcW w:w="4585" w:type="dxa"/>
            <w:vAlign w:val="center"/>
          </w:tcPr>
          <w:p w14:paraId="3BC7529A" w14:textId="77777777" w:rsidR="0038625C" w:rsidRDefault="0038625C" w:rsidP="006D6925">
            <w:pPr>
              <w:pStyle w:val="BodyText"/>
              <w:spacing w:after="0"/>
            </w:pPr>
            <w:r>
              <w:t>Клавиша Windows, кнопка «Домой» или Ctrl + Fn + H</w:t>
            </w:r>
          </w:p>
        </w:tc>
      </w:tr>
      <w:tr w:rsidR="0038625C" w14:paraId="34023D4B" w14:textId="77777777" w:rsidTr="006D6925">
        <w:trPr>
          <w:trHeight w:val="360"/>
        </w:trPr>
        <w:tc>
          <w:tcPr>
            <w:tcW w:w="4045" w:type="dxa"/>
            <w:vAlign w:val="center"/>
          </w:tcPr>
          <w:p w14:paraId="0E0B52C0" w14:textId="77777777" w:rsidR="0038625C" w:rsidRDefault="0038625C" w:rsidP="006D6925">
            <w:pPr>
              <w:pStyle w:val="BodyText"/>
              <w:spacing w:after="0"/>
            </w:pPr>
            <w:r>
              <w:t>Информация о системе</w:t>
            </w:r>
          </w:p>
        </w:tc>
        <w:tc>
          <w:tcPr>
            <w:tcW w:w="4585" w:type="dxa"/>
            <w:vAlign w:val="center"/>
          </w:tcPr>
          <w:p w14:paraId="637253B5" w14:textId="77777777" w:rsidR="0038625C" w:rsidRDefault="0038625C" w:rsidP="006D6925">
            <w:pPr>
              <w:pStyle w:val="BodyText"/>
              <w:spacing w:after="0"/>
            </w:pPr>
            <w:r>
              <w:t>Ctrl + I</w:t>
            </w:r>
          </w:p>
        </w:tc>
      </w:tr>
      <w:tr w:rsidR="0038625C" w14:paraId="70229C3A" w14:textId="77777777" w:rsidTr="006D6925">
        <w:trPr>
          <w:trHeight w:val="360"/>
        </w:trPr>
        <w:tc>
          <w:tcPr>
            <w:tcW w:w="4045" w:type="dxa"/>
            <w:vAlign w:val="center"/>
          </w:tcPr>
          <w:p w14:paraId="54F6275C" w14:textId="77777777" w:rsidR="0038625C" w:rsidRDefault="0038625C" w:rsidP="006D6925">
            <w:pPr>
              <w:pStyle w:val="BodyText"/>
              <w:spacing w:after="0"/>
            </w:pPr>
            <w:r>
              <w:t>Переключение между вводом по Брайлю и стандартной клавиатурой</w:t>
            </w:r>
          </w:p>
        </w:tc>
        <w:tc>
          <w:tcPr>
            <w:tcW w:w="4585" w:type="dxa"/>
            <w:vAlign w:val="center"/>
          </w:tcPr>
          <w:p w14:paraId="0250C858" w14:textId="77777777" w:rsidR="0038625C" w:rsidRDefault="0038625C" w:rsidP="006D6925">
            <w:pPr>
              <w:pStyle w:val="BodyText"/>
              <w:spacing w:after="0"/>
            </w:pPr>
            <w:r>
              <w:t>F12</w:t>
            </w:r>
          </w:p>
        </w:tc>
      </w:tr>
      <w:tr w:rsidR="0038625C" w14:paraId="30FC8A7D" w14:textId="77777777" w:rsidTr="006D6925">
        <w:trPr>
          <w:trHeight w:val="360"/>
        </w:trPr>
        <w:tc>
          <w:tcPr>
            <w:tcW w:w="4045" w:type="dxa"/>
            <w:vAlign w:val="center"/>
          </w:tcPr>
          <w:p w14:paraId="7AD0491E" w14:textId="77777777" w:rsidR="0038625C" w:rsidRDefault="0038625C" w:rsidP="006D6925">
            <w:pPr>
              <w:pStyle w:val="BodyText"/>
              <w:spacing w:after="0"/>
            </w:pPr>
            <w:r>
              <w:t>Время</w:t>
            </w:r>
          </w:p>
        </w:tc>
        <w:tc>
          <w:tcPr>
            <w:tcW w:w="4585" w:type="dxa"/>
            <w:vAlign w:val="center"/>
          </w:tcPr>
          <w:p w14:paraId="2391F1F8" w14:textId="77777777" w:rsidR="0038625C" w:rsidRDefault="0038625C" w:rsidP="006D6925">
            <w:pPr>
              <w:pStyle w:val="BodyText"/>
              <w:spacing w:after="0"/>
            </w:pPr>
            <w:r>
              <w:t>Ctrl + Fn + T</w:t>
            </w:r>
          </w:p>
        </w:tc>
      </w:tr>
      <w:tr w:rsidR="0038625C" w14:paraId="29B0D6D5" w14:textId="77777777" w:rsidTr="006D6925">
        <w:trPr>
          <w:trHeight w:val="360"/>
        </w:trPr>
        <w:tc>
          <w:tcPr>
            <w:tcW w:w="4045" w:type="dxa"/>
            <w:vAlign w:val="center"/>
          </w:tcPr>
          <w:p w14:paraId="6359BD9E" w14:textId="77777777" w:rsidR="0038625C" w:rsidRDefault="0038625C" w:rsidP="006D6925">
            <w:pPr>
              <w:pStyle w:val="BodyText"/>
              <w:spacing w:after="0"/>
            </w:pPr>
            <w:r>
              <w:t>Дата</w:t>
            </w:r>
          </w:p>
        </w:tc>
        <w:tc>
          <w:tcPr>
            <w:tcW w:w="4585" w:type="dxa"/>
            <w:vAlign w:val="center"/>
          </w:tcPr>
          <w:p w14:paraId="04CC38EF" w14:textId="77777777" w:rsidR="0038625C" w:rsidRDefault="0038625C" w:rsidP="006D6925">
            <w:pPr>
              <w:pStyle w:val="BodyText"/>
              <w:spacing w:after="0"/>
            </w:pPr>
            <w:r>
              <w:t>Ctrl + Fn + D</w:t>
            </w:r>
          </w:p>
        </w:tc>
      </w:tr>
      <w:tr w:rsidR="0038625C" w14:paraId="1171D24F" w14:textId="77777777" w:rsidTr="006D6925">
        <w:trPr>
          <w:trHeight w:val="360"/>
        </w:trPr>
        <w:tc>
          <w:tcPr>
            <w:tcW w:w="4045" w:type="dxa"/>
            <w:vAlign w:val="center"/>
          </w:tcPr>
          <w:p w14:paraId="002E7117" w14:textId="77777777" w:rsidR="0038625C" w:rsidRDefault="0038625C" w:rsidP="006D6925">
            <w:pPr>
              <w:pStyle w:val="BodyText"/>
              <w:spacing w:after="0"/>
            </w:pPr>
            <w:r>
              <w:t>Извлечь носитель</w:t>
            </w:r>
          </w:p>
        </w:tc>
        <w:tc>
          <w:tcPr>
            <w:tcW w:w="4585" w:type="dxa"/>
            <w:vAlign w:val="center"/>
          </w:tcPr>
          <w:p w14:paraId="10B52C51" w14:textId="77777777" w:rsidR="0038625C" w:rsidRDefault="0038625C" w:rsidP="006D6925">
            <w:pPr>
              <w:pStyle w:val="BodyText"/>
              <w:spacing w:after="0"/>
            </w:pPr>
            <w:r>
              <w:t>Ctrl + Fn + E</w:t>
            </w:r>
          </w:p>
        </w:tc>
      </w:tr>
      <w:tr w:rsidR="0038625C" w14:paraId="416B210B" w14:textId="77777777" w:rsidTr="006D6925">
        <w:trPr>
          <w:trHeight w:val="360"/>
        </w:trPr>
        <w:tc>
          <w:tcPr>
            <w:tcW w:w="4045" w:type="dxa"/>
            <w:vAlign w:val="center"/>
          </w:tcPr>
          <w:p w14:paraId="569DC8FE" w14:textId="77777777" w:rsidR="0038625C" w:rsidRDefault="0038625C" w:rsidP="006D6925">
            <w:pPr>
              <w:pStyle w:val="BodyText"/>
              <w:spacing w:after="0"/>
            </w:pPr>
            <w:r>
              <w:t xml:space="preserve">Создать быструю заметку </w:t>
            </w:r>
          </w:p>
        </w:tc>
        <w:tc>
          <w:tcPr>
            <w:tcW w:w="4585" w:type="dxa"/>
            <w:vAlign w:val="center"/>
          </w:tcPr>
          <w:p w14:paraId="7E348F51" w14:textId="77777777" w:rsidR="0038625C" w:rsidRPr="005641A5" w:rsidRDefault="0038625C" w:rsidP="006D6925">
            <w:pPr>
              <w:pStyle w:val="BodyText"/>
              <w:spacing w:after="0"/>
            </w:pPr>
            <w:r>
              <w:t>Ctrl + Fn + N</w:t>
            </w:r>
          </w:p>
        </w:tc>
      </w:tr>
      <w:tr w:rsidR="0038625C" w14:paraId="20A1D4B6" w14:textId="77777777" w:rsidTr="006D6925">
        <w:trPr>
          <w:trHeight w:val="360"/>
        </w:trPr>
        <w:tc>
          <w:tcPr>
            <w:tcW w:w="4045" w:type="dxa"/>
            <w:vAlign w:val="center"/>
          </w:tcPr>
          <w:p w14:paraId="45DF7E55" w14:textId="77777777" w:rsidR="0038625C" w:rsidRDefault="0038625C" w:rsidP="006D6925">
            <w:pPr>
              <w:pStyle w:val="BodyText"/>
              <w:spacing w:after="0"/>
            </w:pPr>
            <w:r>
              <w:t xml:space="preserve">Создать быструю заметку по Брайлю </w:t>
            </w:r>
          </w:p>
        </w:tc>
        <w:tc>
          <w:tcPr>
            <w:tcW w:w="4585" w:type="dxa"/>
            <w:vAlign w:val="center"/>
          </w:tcPr>
          <w:p w14:paraId="29FE6CD4" w14:textId="77777777" w:rsidR="0038625C" w:rsidRPr="0010044D" w:rsidRDefault="0038625C" w:rsidP="006D6925">
            <w:pPr>
              <w:pStyle w:val="BodyText"/>
              <w:spacing w:after="0"/>
              <w:rPr>
                <w:lang w:val="en-US"/>
              </w:rPr>
            </w:pPr>
            <w:r>
              <w:rPr>
                <w:lang w:val="en-US"/>
              </w:rPr>
              <w:t>Ctrl + Fn + B</w:t>
            </w:r>
          </w:p>
        </w:tc>
      </w:tr>
      <w:tr w:rsidR="0038625C" w14:paraId="0460E954" w14:textId="77777777" w:rsidTr="006D6925">
        <w:trPr>
          <w:trHeight w:val="360"/>
        </w:trPr>
        <w:tc>
          <w:tcPr>
            <w:tcW w:w="4045" w:type="dxa"/>
            <w:vAlign w:val="center"/>
          </w:tcPr>
          <w:p w14:paraId="7B6A1FD5" w14:textId="77777777" w:rsidR="0038625C" w:rsidRPr="0010044D" w:rsidRDefault="0038625C" w:rsidP="006D6925">
            <w:pPr>
              <w:pStyle w:val="BodyText"/>
              <w:spacing w:after="0"/>
              <w:rPr>
                <w:lang w:val="en-US"/>
              </w:rPr>
            </w:pPr>
            <w:r>
              <w:t xml:space="preserve">Найти сеть </w:t>
            </w:r>
            <w:r>
              <w:rPr>
                <w:lang w:val="en-US"/>
              </w:rPr>
              <w:t>WIFI</w:t>
            </w:r>
          </w:p>
        </w:tc>
        <w:tc>
          <w:tcPr>
            <w:tcW w:w="4585" w:type="dxa"/>
            <w:vAlign w:val="center"/>
          </w:tcPr>
          <w:p w14:paraId="315426CA" w14:textId="77777777" w:rsidR="0038625C" w:rsidRPr="00166028" w:rsidRDefault="0038625C" w:rsidP="006D6925">
            <w:pPr>
              <w:pStyle w:val="BodyText"/>
              <w:spacing w:after="0"/>
              <w:rPr>
                <w:lang w:val="en-US"/>
              </w:rPr>
            </w:pPr>
            <w:r>
              <w:rPr>
                <w:lang w:val="en-US"/>
              </w:rPr>
              <w:t>FN + F10</w:t>
            </w:r>
          </w:p>
        </w:tc>
      </w:tr>
      <w:tr w:rsidR="0038625C" w14:paraId="2BE11B2C" w14:textId="77777777" w:rsidTr="006D6925">
        <w:trPr>
          <w:trHeight w:val="360"/>
        </w:trPr>
        <w:tc>
          <w:tcPr>
            <w:tcW w:w="4045" w:type="dxa"/>
            <w:vAlign w:val="center"/>
          </w:tcPr>
          <w:p w14:paraId="14E3FC1B" w14:textId="77777777" w:rsidR="0038625C" w:rsidRPr="00166028" w:rsidRDefault="0038625C" w:rsidP="006D6925">
            <w:pPr>
              <w:pStyle w:val="BodyText"/>
              <w:spacing w:after="0"/>
            </w:pPr>
            <w:r>
              <w:t>Включить или выключить залипание клавиш</w:t>
            </w:r>
          </w:p>
        </w:tc>
        <w:tc>
          <w:tcPr>
            <w:tcW w:w="4585" w:type="dxa"/>
            <w:vAlign w:val="center"/>
          </w:tcPr>
          <w:p w14:paraId="094B6151" w14:textId="77777777" w:rsidR="0038625C" w:rsidRPr="0010044D" w:rsidRDefault="0038625C" w:rsidP="006D6925">
            <w:pPr>
              <w:pStyle w:val="BodyText"/>
              <w:spacing w:after="0"/>
            </w:pPr>
            <w:r>
              <w:t xml:space="preserve">Клавиша </w:t>
            </w:r>
            <w:r>
              <w:rPr>
                <w:lang w:val="en-US"/>
              </w:rPr>
              <w:t xml:space="preserve">SHIFT </w:t>
            </w:r>
            <w:r>
              <w:t>пять (5) раз</w:t>
            </w:r>
          </w:p>
        </w:tc>
      </w:tr>
      <w:tr w:rsidR="0038625C" w:rsidRPr="00294D13" w14:paraId="046E7AEF" w14:textId="77777777" w:rsidTr="006D6925">
        <w:trPr>
          <w:trHeight w:val="360"/>
        </w:trPr>
        <w:tc>
          <w:tcPr>
            <w:tcW w:w="4045" w:type="dxa"/>
            <w:vAlign w:val="center"/>
          </w:tcPr>
          <w:p w14:paraId="75DC2A0B" w14:textId="77777777" w:rsidR="0038625C" w:rsidRPr="00FF3C7E" w:rsidRDefault="0038625C" w:rsidP="006D6925">
            <w:pPr>
              <w:pStyle w:val="BodyText"/>
              <w:spacing w:after="0"/>
            </w:pPr>
            <w:r>
              <w:t>Справка</w:t>
            </w:r>
          </w:p>
        </w:tc>
        <w:tc>
          <w:tcPr>
            <w:tcW w:w="4585" w:type="dxa"/>
            <w:vAlign w:val="center"/>
          </w:tcPr>
          <w:p w14:paraId="1A45D7A4" w14:textId="77777777" w:rsidR="0038625C" w:rsidRPr="00813FE8" w:rsidRDefault="0038625C" w:rsidP="006D6925">
            <w:pPr>
              <w:pStyle w:val="BodyText"/>
              <w:spacing w:after="0"/>
              <w:rPr>
                <w:lang w:val="en-US"/>
              </w:rPr>
            </w:pPr>
            <w:r>
              <w:rPr>
                <w:lang w:val="en-US"/>
              </w:rPr>
              <w:t xml:space="preserve">F1 </w:t>
            </w:r>
            <w:r>
              <w:t>или</w:t>
            </w:r>
            <w:r w:rsidRPr="00813FE8">
              <w:rPr>
                <w:lang w:val="en-US"/>
              </w:rPr>
              <w:t xml:space="preserve"> </w:t>
            </w:r>
            <w:r>
              <w:rPr>
                <w:lang w:val="en-US"/>
              </w:rPr>
              <w:t>ALT + SHIFT+ H</w:t>
            </w:r>
          </w:p>
        </w:tc>
      </w:tr>
      <w:tr w:rsidR="0038625C" w:rsidRPr="00C763B4" w14:paraId="69721931" w14:textId="77777777" w:rsidTr="006D6925">
        <w:trPr>
          <w:trHeight w:val="360"/>
        </w:trPr>
        <w:tc>
          <w:tcPr>
            <w:tcW w:w="4045" w:type="dxa"/>
            <w:vAlign w:val="center"/>
          </w:tcPr>
          <w:p w14:paraId="1D6ED9D3" w14:textId="77777777" w:rsidR="0038625C" w:rsidRPr="00C763B4" w:rsidRDefault="0038625C" w:rsidP="006D6925">
            <w:pPr>
              <w:pStyle w:val="BodyText"/>
              <w:spacing w:after="0"/>
            </w:pPr>
            <w:r>
              <w:t>Увеличить громкость</w:t>
            </w:r>
          </w:p>
        </w:tc>
        <w:tc>
          <w:tcPr>
            <w:tcW w:w="4585" w:type="dxa"/>
            <w:vAlign w:val="center"/>
          </w:tcPr>
          <w:p w14:paraId="40A73391" w14:textId="77777777" w:rsidR="0038625C" w:rsidRDefault="0038625C" w:rsidP="006D6925">
            <w:pPr>
              <w:pStyle w:val="BodyText"/>
              <w:spacing w:after="0"/>
              <w:rPr>
                <w:lang w:val="en-US"/>
              </w:rPr>
            </w:pPr>
            <w:r>
              <w:rPr>
                <w:lang w:val="en-US"/>
              </w:rPr>
              <w:t>ALT + =</w:t>
            </w:r>
          </w:p>
        </w:tc>
      </w:tr>
      <w:tr w:rsidR="0038625C" w:rsidRPr="00C763B4" w14:paraId="02752EE6" w14:textId="77777777" w:rsidTr="006D6925">
        <w:trPr>
          <w:trHeight w:val="360"/>
        </w:trPr>
        <w:tc>
          <w:tcPr>
            <w:tcW w:w="4045" w:type="dxa"/>
            <w:vAlign w:val="center"/>
          </w:tcPr>
          <w:p w14:paraId="593D4CA2" w14:textId="77777777" w:rsidR="0038625C" w:rsidRPr="00C763B4" w:rsidRDefault="0038625C" w:rsidP="006D6925">
            <w:pPr>
              <w:pStyle w:val="BodyText"/>
              <w:spacing w:after="0"/>
            </w:pPr>
            <w:r>
              <w:t>Уменьшить громкость</w:t>
            </w:r>
          </w:p>
        </w:tc>
        <w:tc>
          <w:tcPr>
            <w:tcW w:w="4585" w:type="dxa"/>
            <w:vAlign w:val="center"/>
          </w:tcPr>
          <w:p w14:paraId="1FB1C8E8" w14:textId="77777777" w:rsidR="0038625C" w:rsidRDefault="0038625C" w:rsidP="006D6925">
            <w:pPr>
              <w:pStyle w:val="BodyText"/>
              <w:spacing w:after="0"/>
              <w:rPr>
                <w:lang w:val="en-US"/>
              </w:rPr>
            </w:pPr>
            <w:r>
              <w:rPr>
                <w:lang w:val="en-US"/>
              </w:rPr>
              <w:t>ALT + -</w:t>
            </w:r>
          </w:p>
        </w:tc>
      </w:tr>
      <w:tr w:rsidR="0038625C" w:rsidRPr="00C763B4" w14:paraId="4263CA5A" w14:textId="77777777" w:rsidTr="006D6925">
        <w:trPr>
          <w:trHeight w:val="360"/>
        </w:trPr>
        <w:tc>
          <w:tcPr>
            <w:tcW w:w="4045" w:type="dxa"/>
            <w:vAlign w:val="center"/>
          </w:tcPr>
          <w:p w14:paraId="6494CD06" w14:textId="77777777" w:rsidR="0038625C" w:rsidRPr="00E5059F" w:rsidRDefault="0038625C" w:rsidP="006D6925">
            <w:pPr>
              <w:pStyle w:val="BodyText"/>
              <w:spacing w:after="0"/>
            </w:pPr>
            <w:r>
              <w:t>Увеличить скорость</w:t>
            </w:r>
          </w:p>
        </w:tc>
        <w:tc>
          <w:tcPr>
            <w:tcW w:w="4585" w:type="dxa"/>
            <w:vAlign w:val="center"/>
          </w:tcPr>
          <w:p w14:paraId="3B8A441C" w14:textId="77777777" w:rsidR="0038625C" w:rsidRDefault="0038625C" w:rsidP="006D6925">
            <w:pPr>
              <w:pStyle w:val="BodyText"/>
              <w:spacing w:after="0"/>
              <w:rPr>
                <w:lang w:val="en-US"/>
              </w:rPr>
            </w:pPr>
            <w:r>
              <w:rPr>
                <w:lang w:val="en-US"/>
              </w:rPr>
              <w:t>CTRL + FN + =</w:t>
            </w:r>
          </w:p>
        </w:tc>
      </w:tr>
      <w:tr w:rsidR="0038625C" w:rsidRPr="00C763B4" w14:paraId="3DBE8FA4" w14:textId="77777777" w:rsidTr="006D6925">
        <w:trPr>
          <w:trHeight w:val="360"/>
        </w:trPr>
        <w:tc>
          <w:tcPr>
            <w:tcW w:w="4045" w:type="dxa"/>
            <w:vAlign w:val="center"/>
          </w:tcPr>
          <w:p w14:paraId="0956B2EB" w14:textId="77777777" w:rsidR="0038625C" w:rsidRDefault="0038625C" w:rsidP="006D6925">
            <w:pPr>
              <w:pStyle w:val="BodyText"/>
              <w:spacing w:after="0"/>
            </w:pPr>
            <w:r>
              <w:t>Уменьшить скорость</w:t>
            </w:r>
          </w:p>
        </w:tc>
        <w:tc>
          <w:tcPr>
            <w:tcW w:w="4585" w:type="dxa"/>
            <w:vAlign w:val="center"/>
          </w:tcPr>
          <w:p w14:paraId="5E1A9B24" w14:textId="77777777" w:rsidR="0038625C" w:rsidRPr="00813FE8" w:rsidRDefault="0038625C" w:rsidP="006D6925">
            <w:pPr>
              <w:pStyle w:val="BodyText"/>
              <w:spacing w:after="0"/>
            </w:pPr>
            <w:r>
              <w:rPr>
                <w:lang w:val="en-US"/>
              </w:rPr>
              <w:t>CTRL + FN + -</w:t>
            </w:r>
          </w:p>
        </w:tc>
      </w:tr>
      <w:tr w:rsidR="0038625C" w:rsidRPr="00223E7A" w14:paraId="3251CDDB" w14:textId="77777777" w:rsidTr="006D6925">
        <w:trPr>
          <w:trHeight w:val="360"/>
        </w:trPr>
        <w:tc>
          <w:tcPr>
            <w:tcW w:w="4045" w:type="dxa"/>
            <w:vAlign w:val="center"/>
          </w:tcPr>
          <w:p w14:paraId="52995F11" w14:textId="77777777" w:rsidR="0038625C" w:rsidRDefault="0038625C" w:rsidP="006D6925">
            <w:pPr>
              <w:pStyle w:val="BodyText"/>
              <w:spacing w:after="0"/>
            </w:pPr>
            <w:r>
              <w:t>Показать все сопряжённые аудио устройства</w:t>
            </w:r>
          </w:p>
        </w:tc>
        <w:tc>
          <w:tcPr>
            <w:tcW w:w="4585" w:type="dxa"/>
            <w:vAlign w:val="center"/>
          </w:tcPr>
          <w:p w14:paraId="60E0FCDE" w14:textId="77777777" w:rsidR="0038625C" w:rsidRPr="00223E7A" w:rsidRDefault="0038625C" w:rsidP="006D6925">
            <w:pPr>
              <w:pStyle w:val="BodyText"/>
              <w:spacing w:after="0"/>
              <w:rPr>
                <w:lang w:val="en-US"/>
              </w:rPr>
            </w:pPr>
            <w:r>
              <w:rPr>
                <w:lang w:val="en-US"/>
              </w:rPr>
              <w:t>CTRL + FN + A</w:t>
            </w:r>
          </w:p>
        </w:tc>
      </w:tr>
    </w:tbl>
    <w:p w14:paraId="0753120B" w14:textId="77777777" w:rsidR="0038625C" w:rsidRDefault="0038625C" w:rsidP="0038625C">
      <w:pPr>
        <w:pStyle w:val="BodyText"/>
        <w:spacing w:after="0" w:line="240" w:lineRule="auto"/>
      </w:pPr>
    </w:p>
    <w:p w14:paraId="18E7EE6A" w14:textId="1AC58BF9" w:rsidR="0038625C" w:rsidRDefault="0038625C" w:rsidP="0038625C">
      <w:pPr>
        <w:pStyle w:val="Heading1"/>
      </w:pPr>
      <w:bookmarkStart w:id="57" w:name="_Toc210291968"/>
      <w:r>
        <w:t>Подключени</w:t>
      </w:r>
      <w:r w:rsidR="0015579A">
        <w:t>е</w:t>
      </w:r>
      <w:bookmarkEnd w:id="57"/>
    </w:p>
    <w:p w14:paraId="14B217C0" w14:textId="77777777" w:rsidR="0038625C" w:rsidRDefault="0038625C" w:rsidP="0038625C">
      <w:pPr>
        <w:pStyle w:val="Heading2"/>
      </w:pPr>
      <w:bookmarkStart w:id="58" w:name="_Toc210291969"/>
      <w:r>
        <w:t xml:space="preserve">Подключение </w:t>
      </w:r>
      <w:r>
        <w:rPr>
          <w:lang w:val="en-US"/>
        </w:rPr>
        <w:t>Mantis</w:t>
      </w:r>
      <w:r w:rsidRPr="00813FE8">
        <w:t xml:space="preserve"> </w:t>
      </w:r>
      <w:r>
        <w:rPr>
          <w:lang w:val="en-US"/>
        </w:rPr>
        <w:t>Q</w:t>
      </w:r>
      <w:r w:rsidRPr="00813FE8">
        <w:t xml:space="preserve">40 </w:t>
      </w:r>
      <w:r>
        <w:t xml:space="preserve">к сети </w:t>
      </w:r>
      <w:r>
        <w:rPr>
          <w:lang w:val="en-US"/>
        </w:rPr>
        <w:t>Wi</w:t>
      </w:r>
      <w:r w:rsidRPr="00813FE8">
        <w:t>-</w:t>
      </w:r>
      <w:r>
        <w:rPr>
          <w:lang w:val="en-US"/>
        </w:rPr>
        <w:t>Fi</w:t>
      </w:r>
      <w:bookmarkEnd w:id="58"/>
    </w:p>
    <w:p w14:paraId="0F45DFEB" w14:textId="77777777" w:rsidR="0038625C" w:rsidRDefault="0038625C" w:rsidP="0038625C">
      <w:r>
        <w:rPr>
          <w:lang w:val="en-US"/>
        </w:rPr>
        <w:t>Mantis</w:t>
      </w:r>
      <w:r w:rsidRPr="00813FE8">
        <w:t xml:space="preserve"> </w:t>
      </w:r>
      <w:r>
        <w:rPr>
          <w:lang w:val="en-US"/>
        </w:rPr>
        <w:t>Q</w:t>
      </w:r>
      <w:r w:rsidRPr="00813FE8">
        <w:t xml:space="preserve">40 </w:t>
      </w:r>
      <w:r>
        <w:t xml:space="preserve">можно подключить к сети </w:t>
      </w:r>
      <w:r>
        <w:rPr>
          <w:lang w:val="en-US"/>
        </w:rPr>
        <w:t>Wi</w:t>
      </w:r>
      <w:r w:rsidRPr="00813FE8">
        <w:t>-</w:t>
      </w:r>
      <w:r>
        <w:rPr>
          <w:lang w:val="en-US"/>
        </w:rPr>
        <w:t>Fi</w:t>
      </w:r>
      <w:r w:rsidRPr="00813FE8">
        <w:t xml:space="preserve">. </w:t>
      </w:r>
      <w:r>
        <w:t>Это может пригодиться для скачивания голосов, а также это необходимо для работы некоторых приложений (например Поиск В Википедии или Вики Словаре).</w:t>
      </w:r>
    </w:p>
    <w:p w14:paraId="06ABF292" w14:textId="77777777" w:rsidR="0038625C" w:rsidRDefault="0038625C" w:rsidP="0038625C">
      <w:r>
        <w:t xml:space="preserve">Чтобы получить доступ к настройкам </w:t>
      </w:r>
      <w:r>
        <w:rPr>
          <w:lang w:val="en-US"/>
        </w:rPr>
        <w:t>Wi</w:t>
      </w:r>
      <w:r w:rsidRPr="00813FE8">
        <w:t>-</w:t>
      </w:r>
      <w:r>
        <w:rPr>
          <w:lang w:val="en-US"/>
        </w:rPr>
        <w:t>Fi</w:t>
      </w:r>
      <w:r w:rsidRPr="00813FE8">
        <w:t>,</w:t>
      </w:r>
      <w:r>
        <w:t xml:space="preserve"> находясь в главном меню с помощью навигационных клавиш Вперёд и Назад перейдите к пункту Настройки, затем нажмите </w:t>
      </w:r>
      <w:r>
        <w:rPr>
          <w:lang w:val="en-US"/>
        </w:rPr>
        <w:t>Enter</w:t>
      </w:r>
      <w:r w:rsidRPr="00813FE8">
        <w:t>.</w:t>
      </w:r>
      <w:r>
        <w:t xml:space="preserve"> Далее, в появившемся списке с помощью навигационных клавиш Вперёд и Назад перейдите к пункту </w:t>
      </w:r>
      <w:r>
        <w:rPr>
          <w:lang w:val="en-US"/>
        </w:rPr>
        <w:t>WiFi</w:t>
      </w:r>
      <w:r>
        <w:t xml:space="preserve"> и нажмите </w:t>
      </w:r>
      <w:r>
        <w:rPr>
          <w:lang w:val="en-US"/>
        </w:rPr>
        <w:t>Enter</w:t>
      </w:r>
      <w:r w:rsidRPr="00813FE8">
        <w:t xml:space="preserve"> </w:t>
      </w:r>
      <w:r>
        <w:t>или любую из клавиш перемещения курсора, чтобы открыть это меню.</w:t>
      </w:r>
    </w:p>
    <w:p w14:paraId="0D85875C" w14:textId="77777777" w:rsidR="0038625C" w:rsidRDefault="0038625C" w:rsidP="00393256">
      <w:pPr>
        <w:pStyle w:val="ListParagraph"/>
        <w:numPr>
          <w:ilvl w:val="0"/>
          <w:numId w:val="58"/>
        </w:numPr>
      </w:pPr>
      <w:r w:rsidRPr="00813FE8">
        <w:rPr>
          <w:b/>
          <w:bCs/>
        </w:rPr>
        <w:lastRenderedPageBreak/>
        <w:t xml:space="preserve">Включение и выключение </w:t>
      </w:r>
      <w:r w:rsidRPr="00813FE8">
        <w:rPr>
          <w:b/>
          <w:bCs/>
          <w:lang w:val="en-US"/>
        </w:rPr>
        <w:t>Wi</w:t>
      </w:r>
      <w:r w:rsidRPr="00813FE8">
        <w:rPr>
          <w:b/>
          <w:bCs/>
        </w:rPr>
        <w:t>-</w:t>
      </w:r>
      <w:r w:rsidRPr="00813FE8">
        <w:rPr>
          <w:b/>
          <w:bCs/>
          <w:lang w:val="en-US"/>
        </w:rPr>
        <w:t>Fi</w:t>
      </w:r>
      <w:r w:rsidRPr="00813FE8">
        <w:t xml:space="preserve">: </w:t>
      </w:r>
      <w:r>
        <w:t xml:space="preserve">Первый элемент в меню </w:t>
      </w:r>
      <w:r>
        <w:rPr>
          <w:lang w:val="en-US"/>
        </w:rPr>
        <w:t>Wi</w:t>
      </w:r>
      <w:r w:rsidRPr="00813FE8">
        <w:t>-</w:t>
      </w:r>
      <w:r>
        <w:rPr>
          <w:lang w:val="en-US"/>
        </w:rPr>
        <w:t>Fi</w:t>
      </w:r>
      <w:r w:rsidRPr="00813FE8">
        <w:t xml:space="preserve"> </w:t>
      </w:r>
      <w:r>
        <w:t xml:space="preserve">обозначен как </w:t>
      </w:r>
      <w:r>
        <w:rPr>
          <w:lang w:val="en-US"/>
        </w:rPr>
        <w:t>Wi</w:t>
      </w:r>
      <w:r w:rsidRPr="00813FE8">
        <w:t>-</w:t>
      </w:r>
      <w:r>
        <w:rPr>
          <w:lang w:val="en-US"/>
        </w:rPr>
        <w:t>Fi</w:t>
      </w:r>
      <w:r w:rsidRPr="00813FE8">
        <w:t xml:space="preserve">. </w:t>
      </w:r>
      <w:r>
        <w:t xml:space="preserve">Если он активен, то рядом с ним будет отображаться надпись «включено». Нажмите на этот пункт с помощью клавиш перемещения курсора или клавиши </w:t>
      </w:r>
      <w:r>
        <w:rPr>
          <w:lang w:val="en-US"/>
        </w:rPr>
        <w:t>Enter</w:t>
      </w:r>
      <w:r w:rsidRPr="00813FE8">
        <w:t xml:space="preserve"> </w:t>
      </w:r>
      <w:r>
        <w:t xml:space="preserve">и функция </w:t>
      </w:r>
      <w:r>
        <w:rPr>
          <w:lang w:val="en-US"/>
        </w:rPr>
        <w:t>Wi</w:t>
      </w:r>
      <w:r w:rsidRPr="00813FE8">
        <w:t>-</w:t>
      </w:r>
      <w:r>
        <w:rPr>
          <w:lang w:val="en-US"/>
        </w:rPr>
        <w:t>Fi</w:t>
      </w:r>
      <w:r w:rsidRPr="00813FE8">
        <w:t xml:space="preserve"> </w:t>
      </w:r>
      <w:r>
        <w:t xml:space="preserve">на устройстве будет отключена. Повторно нажмите на этом пункте клавишу перемещения курсора или </w:t>
      </w:r>
      <w:r>
        <w:rPr>
          <w:lang w:val="en-US"/>
        </w:rPr>
        <w:t>Enter</w:t>
      </w:r>
      <w:r w:rsidRPr="00813FE8">
        <w:t xml:space="preserve"> </w:t>
      </w:r>
      <w:r>
        <w:t xml:space="preserve">и функция </w:t>
      </w:r>
      <w:r>
        <w:rPr>
          <w:lang w:val="en-US"/>
        </w:rPr>
        <w:t>Wi</w:t>
      </w:r>
      <w:r w:rsidRPr="00813FE8">
        <w:t>-</w:t>
      </w:r>
      <w:r>
        <w:rPr>
          <w:lang w:val="en-US"/>
        </w:rPr>
        <w:t>Fi</w:t>
      </w:r>
      <w:r w:rsidRPr="00813FE8">
        <w:t xml:space="preserve"> </w:t>
      </w:r>
      <w:r>
        <w:t>будет вновь активна.</w:t>
      </w:r>
    </w:p>
    <w:p w14:paraId="56A6905D" w14:textId="77777777" w:rsidR="0038625C" w:rsidRDefault="0038625C" w:rsidP="00393256">
      <w:pPr>
        <w:pStyle w:val="ListParagraph"/>
        <w:numPr>
          <w:ilvl w:val="0"/>
          <w:numId w:val="58"/>
        </w:numPr>
      </w:pPr>
      <w:r>
        <w:rPr>
          <w:b/>
          <w:bCs/>
        </w:rPr>
        <w:t>Статус</w:t>
      </w:r>
      <w:r w:rsidRPr="00D85D15">
        <w:t>:</w:t>
      </w:r>
      <w:r>
        <w:t xml:space="preserve"> В этом подразделе вы можете увидеть </w:t>
      </w:r>
      <w:r>
        <w:rPr>
          <w:lang w:val="en-US"/>
        </w:rPr>
        <w:t>SSID</w:t>
      </w:r>
      <w:r w:rsidRPr="00813FE8">
        <w:t xml:space="preserve"> </w:t>
      </w:r>
      <w:r>
        <w:t xml:space="preserve">(название) сети к которой вы подключены (если таковая есть), уровень сигнала, а также </w:t>
      </w:r>
      <w:r>
        <w:rPr>
          <w:lang w:val="en-US"/>
        </w:rPr>
        <w:t>IP</w:t>
      </w:r>
      <w:r w:rsidRPr="00813FE8">
        <w:t xml:space="preserve"> </w:t>
      </w:r>
      <w:r>
        <w:t xml:space="preserve">адрес и </w:t>
      </w:r>
      <w:r>
        <w:rPr>
          <w:lang w:val="en-US"/>
        </w:rPr>
        <w:t>MAC</w:t>
      </w:r>
      <w:r w:rsidRPr="00813FE8">
        <w:t xml:space="preserve"> </w:t>
      </w:r>
      <w:r>
        <w:t>адрес.</w:t>
      </w:r>
    </w:p>
    <w:p w14:paraId="4EFD259D" w14:textId="77777777" w:rsidR="0038625C" w:rsidRDefault="0038625C" w:rsidP="00393256">
      <w:pPr>
        <w:pStyle w:val="ListParagraph"/>
        <w:numPr>
          <w:ilvl w:val="0"/>
          <w:numId w:val="58"/>
        </w:numPr>
      </w:pPr>
      <w:r>
        <w:rPr>
          <w:b/>
          <w:bCs/>
        </w:rPr>
        <w:t>Новое подключение</w:t>
      </w:r>
      <w:r w:rsidRPr="000448AC">
        <w:t>:</w:t>
      </w:r>
      <w:r>
        <w:t xml:space="preserve"> В этом подразделе вы можете выполнить поиск новых подключений. Устройство позволяет выполнить поиск </w:t>
      </w:r>
      <w:r>
        <w:rPr>
          <w:lang w:val="en-US"/>
        </w:rPr>
        <w:t>SSID</w:t>
      </w:r>
      <w:r w:rsidRPr="00813FE8">
        <w:t xml:space="preserve"> (</w:t>
      </w:r>
      <w:r>
        <w:t xml:space="preserve">будет выведен список всех доступных в вашем окружении сетей), также есть возможность установки соединения </w:t>
      </w:r>
      <w:r>
        <w:rPr>
          <w:lang w:val="en-US"/>
        </w:rPr>
        <w:t>WPS</w:t>
      </w:r>
      <w:r w:rsidRPr="00813FE8">
        <w:t xml:space="preserve"> (</w:t>
      </w:r>
      <w:r>
        <w:t xml:space="preserve">с помощью функции </w:t>
      </w:r>
      <w:r>
        <w:rPr>
          <w:lang w:val="en-US"/>
        </w:rPr>
        <w:t>WPS</w:t>
      </w:r>
      <w:r w:rsidRPr="00813FE8">
        <w:t xml:space="preserve"> </w:t>
      </w:r>
      <w:r>
        <w:t xml:space="preserve">вашего маршрутизатора), а также выполнить подключение вручную (позволит вам самостоятельно ввести информацию о сети, к которой вы хотите подключиться). При выборе сети из списка вам потребуется ввести пароль от этой сети и нажать </w:t>
      </w:r>
      <w:r>
        <w:rPr>
          <w:lang w:val="en-US"/>
        </w:rPr>
        <w:t>Enter</w:t>
      </w:r>
      <w:r>
        <w:t>, чтобы подтвердить подключение. Если пароль введён правильно и подключение было успешно выполнено, вы получите информацию об этом и соединение будет установлено. В случае неудачи будет показано сообщение об ошибке и вас вновь попросят ввести пароль.</w:t>
      </w:r>
    </w:p>
    <w:p w14:paraId="6098CC1A" w14:textId="77777777" w:rsidR="0038625C" w:rsidRDefault="0038625C" w:rsidP="00393256">
      <w:pPr>
        <w:pStyle w:val="ListParagraph"/>
        <w:numPr>
          <w:ilvl w:val="0"/>
          <w:numId w:val="58"/>
        </w:numPr>
      </w:pPr>
      <w:r>
        <w:rPr>
          <w:b/>
          <w:bCs/>
        </w:rPr>
        <w:t>Запустить подключение</w:t>
      </w:r>
      <w:r w:rsidRPr="002E4B1A">
        <w:t>:</w:t>
      </w:r>
      <w:r>
        <w:t xml:space="preserve"> В этом списке вы увидите сети, к которым вы подключали своё устройство ранее. Нажмите </w:t>
      </w:r>
      <w:r>
        <w:rPr>
          <w:lang w:val="en-US"/>
        </w:rPr>
        <w:t>Enter</w:t>
      </w:r>
      <w:r w:rsidRPr="00813FE8">
        <w:t xml:space="preserve"> </w:t>
      </w:r>
      <w:r>
        <w:t>или любую клавишу перемещения курсора, чтобы установить соединение с любой из них.</w:t>
      </w:r>
    </w:p>
    <w:p w14:paraId="60DAFA01" w14:textId="77777777" w:rsidR="0038625C" w:rsidRDefault="0038625C" w:rsidP="00393256">
      <w:pPr>
        <w:pStyle w:val="ListParagraph"/>
        <w:numPr>
          <w:ilvl w:val="0"/>
          <w:numId w:val="58"/>
        </w:numPr>
      </w:pPr>
      <w:r>
        <w:rPr>
          <w:b/>
          <w:bCs/>
        </w:rPr>
        <w:t>Удалить подключение</w:t>
      </w:r>
      <w:r w:rsidRPr="00CB0DC8">
        <w:t>:</w:t>
      </w:r>
      <w:r>
        <w:t xml:space="preserve"> В этом списке будут показаны все сети, к которым вы подключали своё устройство прежде. Нажмите </w:t>
      </w:r>
      <w:r>
        <w:rPr>
          <w:lang w:val="en-US"/>
        </w:rPr>
        <w:t>Enter</w:t>
      </w:r>
      <w:r w:rsidRPr="00813FE8">
        <w:t xml:space="preserve"> </w:t>
      </w:r>
      <w:r>
        <w:t>или любую клавишу перемещения курсора на названии сети, которую хотите удалить и эта сеть будет удалена из списка.</w:t>
      </w:r>
    </w:p>
    <w:p w14:paraId="4BB5DC2B" w14:textId="77777777" w:rsidR="0038625C" w:rsidRDefault="0038625C" w:rsidP="00393256">
      <w:pPr>
        <w:pStyle w:val="ListParagraph"/>
        <w:numPr>
          <w:ilvl w:val="0"/>
          <w:numId w:val="58"/>
        </w:numPr>
      </w:pPr>
      <w:r>
        <w:rPr>
          <w:b/>
          <w:bCs/>
        </w:rPr>
        <w:t>Настройки сети</w:t>
      </w:r>
      <w:r w:rsidRPr="00A70F04">
        <w:t>:</w:t>
      </w:r>
      <w:r>
        <w:t xml:space="preserve"> Этот пункт позволяет изменить ряд технических аспектов для сети, к которой вы подключены. Например </w:t>
      </w:r>
      <w:r>
        <w:rPr>
          <w:lang w:val="en-US"/>
        </w:rPr>
        <w:t>DHCP</w:t>
      </w:r>
      <w:r w:rsidRPr="00813FE8">
        <w:t>.</w:t>
      </w:r>
    </w:p>
    <w:p w14:paraId="1ACC355D" w14:textId="77777777" w:rsidR="0038625C" w:rsidRDefault="0038625C" w:rsidP="00393256">
      <w:pPr>
        <w:pStyle w:val="ListParagraph"/>
        <w:numPr>
          <w:ilvl w:val="0"/>
          <w:numId w:val="58"/>
        </w:numPr>
      </w:pPr>
      <w:r>
        <w:rPr>
          <w:b/>
          <w:bCs/>
        </w:rPr>
        <w:t xml:space="preserve">Импортировать настройки </w:t>
      </w:r>
      <w:r>
        <w:rPr>
          <w:b/>
          <w:bCs/>
          <w:lang w:val="en-US"/>
        </w:rPr>
        <w:t>WiFi</w:t>
      </w:r>
      <w:r w:rsidRPr="00813FE8">
        <w:t xml:space="preserve">: </w:t>
      </w:r>
      <w:r>
        <w:t xml:space="preserve">Вы можете импортировать настройки </w:t>
      </w:r>
      <w:r>
        <w:rPr>
          <w:lang w:val="en-US"/>
        </w:rPr>
        <w:t>Wi</w:t>
      </w:r>
      <w:r w:rsidRPr="00813FE8">
        <w:t>-</w:t>
      </w:r>
      <w:r>
        <w:rPr>
          <w:lang w:val="en-US"/>
        </w:rPr>
        <w:t>fi</w:t>
      </w:r>
      <w:r w:rsidRPr="00813FE8">
        <w:t xml:space="preserve"> </w:t>
      </w:r>
      <w:r>
        <w:t xml:space="preserve">с другого устройства. Чтобы выполнить данную операцию, вам потребуется подключить к своему устройству </w:t>
      </w:r>
      <w:r>
        <w:rPr>
          <w:lang w:val="en-US"/>
        </w:rPr>
        <w:t>USB</w:t>
      </w:r>
      <w:r w:rsidRPr="00813FE8">
        <w:t xml:space="preserve"> </w:t>
      </w:r>
      <w:r>
        <w:t>накопитель или карту памяти.</w:t>
      </w:r>
    </w:p>
    <w:p w14:paraId="4474A195" w14:textId="5D35AF8B" w:rsidR="0038625C" w:rsidRDefault="0038625C" w:rsidP="00393256">
      <w:pPr>
        <w:pStyle w:val="ListParagraph"/>
        <w:numPr>
          <w:ilvl w:val="0"/>
          <w:numId w:val="58"/>
        </w:numPr>
      </w:pPr>
      <w:r>
        <w:rPr>
          <w:b/>
          <w:bCs/>
        </w:rPr>
        <w:t>Проверка подключения</w:t>
      </w:r>
      <w:r w:rsidRPr="00995610">
        <w:t>:</w:t>
      </w:r>
      <w:r>
        <w:t xml:space="preserve"> Данный пункт позволяет проверить подключение, которое устройство использует в данный момент, чтобы удостовериться в том, что оно работает должным образом. Вы получите сообщение об успешном или неудачном завершении данной процедуры.</w:t>
      </w:r>
    </w:p>
    <w:p w14:paraId="4967BB3A" w14:textId="77777777" w:rsidR="0038625C" w:rsidRPr="005F6023" w:rsidRDefault="0038625C" w:rsidP="0038625C">
      <w:pPr>
        <w:pStyle w:val="Heading2"/>
      </w:pPr>
      <w:bookmarkStart w:id="59" w:name="_Подключение_Mantis_Q40"/>
      <w:bookmarkStart w:id="60" w:name="_Toc210291970"/>
      <w:bookmarkEnd w:id="59"/>
      <w:r>
        <w:t xml:space="preserve">Подключение </w:t>
      </w:r>
      <w:r>
        <w:rPr>
          <w:lang w:val="en-US"/>
        </w:rPr>
        <w:t>Mantis</w:t>
      </w:r>
      <w:r w:rsidRPr="00813FE8">
        <w:t xml:space="preserve"> </w:t>
      </w:r>
      <w:r>
        <w:rPr>
          <w:lang w:val="en-US"/>
        </w:rPr>
        <w:t>Q</w:t>
      </w:r>
      <w:r w:rsidRPr="00813FE8">
        <w:t xml:space="preserve">40 </w:t>
      </w:r>
      <w:r>
        <w:t xml:space="preserve">к устройству </w:t>
      </w:r>
      <w:r>
        <w:rPr>
          <w:lang w:val="en-US"/>
        </w:rPr>
        <w:t>Bluetooth</w:t>
      </w:r>
      <w:bookmarkEnd w:id="60"/>
    </w:p>
    <w:p w14:paraId="2B8681B4" w14:textId="4D9949C8" w:rsidR="0038625C" w:rsidRDefault="0038625C" w:rsidP="0038625C">
      <w:bookmarkStart w:id="61" w:name="_Refd18e3137"/>
      <w:r>
        <w:rPr>
          <w:lang w:val="en-US"/>
        </w:rPr>
        <w:t>Mantis</w:t>
      </w:r>
      <w:r w:rsidRPr="00813FE8">
        <w:t xml:space="preserve"> </w:t>
      </w:r>
      <w:r>
        <w:rPr>
          <w:lang w:val="en-US"/>
        </w:rPr>
        <w:t>Q</w:t>
      </w:r>
      <w:r w:rsidRPr="00813FE8">
        <w:t xml:space="preserve">40 </w:t>
      </w:r>
      <w:r>
        <w:t xml:space="preserve">может использоваться с устройствами </w:t>
      </w:r>
      <w:r>
        <w:rPr>
          <w:lang w:val="en-US"/>
        </w:rPr>
        <w:t>Bluetooth</w:t>
      </w:r>
      <w:r w:rsidRPr="00813FE8">
        <w:t xml:space="preserve">. </w:t>
      </w:r>
      <w:r>
        <w:t>Доступ к некоторым из них можно получить в режиме дисплея Брайля (см</w:t>
      </w:r>
      <w:r w:rsidR="0067153A">
        <w:t xml:space="preserve">отри </w:t>
      </w:r>
      <w:hyperlink w:anchor="_Подключение_по_Bluetooth" w:history="1">
        <w:r w:rsidR="00A01340" w:rsidRPr="00A01340">
          <w:rPr>
            <w:rStyle w:val="Hyperlink"/>
          </w:rPr>
          <w:t>раздел «Подключение по Bluetooth»</w:t>
        </w:r>
      </w:hyperlink>
      <w:r w:rsidRPr="00813FE8">
        <w:t>,</w:t>
      </w:r>
      <w:r>
        <w:t xml:space="preserve"> чтобы узнать, как подключить </w:t>
      </w:r>
      <w:r>
        <w:rPr>
          <w:lang w:val="en-US"/>
        </w:rPr>
        <w:t>Mantis</w:t>
      </w:r>
      <w:r w:rsidRPr="00813FE8">
        <w:t xml:space="preserve"> </w:t>
      </w:r>
      <w:r>
        <w:rPr>
          <w:lang w:val="en-US"/>
        </w:rPr>
        <w:t>Q</w:t>
      </w:r>
      <w:r w:rsidRPr="00813FE8">
        <w:t xml:space="preserve">40 </w:t>
      </w:r>
      <w:r>
        <w:t xml:space="preserve">к другому устройству с помощью программы </w:t>
      </w:r>
      <w:r>
        <w:lastRenderedPageBreak/>
        <w:t xml:space="preserve">экранного доступа). Для аудио устройств вам потребуется использовать настройки </w:t>
      </w:r>
      <w:r>
        <w:rPr>
          <w:lang w:val="en-US"/>
        </w:rPr>
        <w:t>Bluetooth</w:t>
      </w:r>
      <w:r w:rsidRPr="00813FE8">
        <w:t xml:space="preserve">. </w:t>
      </w:r>
      <w:r>
        <w:t xml:space="preserve">Для получения доступа к этим настройкам, с помощью навигационных клавиш Вперёд и Назад перейдите к пункту Настройки и нажмите </w:t>
      </w:r>
      <w:r>
        <w:rPr>
          <w:lang w:val="en-US"/>
        </w:rPr>
        <w:t>Enter</w:t>
      </w:r>
      <w:r w:rsidRPr="00813FE8">
        <w:t xml:space="preserve">. </w:t>
      </w:r>
      <w:r>
        <w:t xml:space="preserve">В разделе Настройки с помощью навигационных клавиш Вперёд и Назад перейдите к пункту </w:t>
      </w:r>
      <w:r>
        <w:rPr>
          <w:lang w:val="en-US"/>
        </w:rPr>
        <w:t>Bluetooth</w:t>
      </w:r>
      <w:r w:rsidRPr="00813FE8">
        <w:t>.</w:t>
      </w:r>
    </w:p>
    <w:p w14:paraId="622AA3DD" w14:textId="6D9C2ADD" w:rsidR="0038625C" w:rsidRDefault="0038625C" w:rsidP="00393256">
      <w:pPr>
        <w:pStyle w:val="ListParagraph"/>
        <w:numPr>
          <w:ilvl w:val="0"/>
          <w:numId w:val="58"/>
        </w:numPr>
      </w:pPr>
      <w:r>
        <w:t xml:space="preserve">Включить или выключить </w:t>
      </w:r>
      <w:r>
        <w:rPr>
          <w:lang w:val="en-US"/>
        </w:rPr>
        <w:t>Bluetooth</w:t>
      </w:r>
      <w:r w:rsidRPr="00813FE8">
        <w:t xml:space="preserve">: </w:t>
      </w:r>
      <w:r>
        <w:t xml:space="preserve">Первый пункт позволит вам включить или выключить </w:t>
      </w:r>
      <w:r>
        <w:rPr>
          <w:lang w:val="en-US"/>
        </w:rPr>
        <w:t>Bluetooth</w:t>
      </w:r>
      <w:r w:rsidRPr="00813FE8">
        <w:t xml:space="preserve">. </w:t>
      </w:r>
      <w:r>
        <w:t xml:space="preserve">Если данный пункт активен, другие </w:t>
      </w:r>
      <w:r>
        <w:rPr>
          <w:lang w:val="en-US"/>
        </w:rPr>
        <w:t>Bluetooth</w:t>
      </w:r>
      <w:r w:rsidRPr="00813FE8">
        <w:t xml:space="preserve"> </w:t>
      </w:r>
      <w:r>
        <w:t xml:space="preserve">устройства смогут подключаться к </w:t>
      </w:r>
      <w:r>
        <w:rPr>
          <w:lang w:val="en-US"/>
        </w:rPr>
        <w:t>Mantis</w:t>
      </w:r>
      <w:r w:rsidRPr="00813FE8">
        <w:t xml:space="preserve"> </w:t>
      </w:r>
      <w:r>
        <w:rPr>
          <w:lang w:val="en-US"/>
        </w:rPr>
        <w:t>Q</w:t>
      </w:r>
      <w:r w:rsidRPr="00813FE8">
        <w:t>40.</w:t>
      </w:r>
      <w:r>
        <w:t xml:space="preserve"> Нажмите любую клавишу перемещения курсора или клавишу </w:t>
      </w:r>
      <w:r>
        <w:rPr>
          <w:lang w:val="en-US"/>
        </w:rPr>
        <w:t>Enter</w:t>
      </w:r>
      <w:r w:rsidRPr="00813FE8">
        <w:t xml:space="preserve"> </w:t>
      </w:r>
      <w:r>
        <w:t>на данном пункте, чтобы его деактивировать и предо</w:t>
      </w:r>
      <w:r w:rsidR="001313D4">
        <w:t>т</w:t>
      </w:r>
      <w:r>
        <w:t xml:space="preserve">вратить возможность подключения по </w:t>
      </w:r>
      <w:r>
        <w:rPr>
          <w:lang w:val="en-US"/>
        </w:rPr>
        <w:t>Bluetooth</w:t>
      </w:r>
      <w:r w:rsidRPr="00813FE8">
        <w:t>.</w:t>
      </w:r>
      <w:r>
        <w:t xml:space="preserve"> Снова нажмите любую из клавиш перемещения курсора или клавишу </w:t>
      </w:r>
      <w:r>
        <w:rPr>
          <w:lang w:val="en-US"/>
        </w:rPr>
        <w:t>Enter</w:t>
      </w:r>
      <w:r w:rsidRPr="00813FE8">
        <w:t xml:space="preserve">, </w:t>
      </w:r>
      <w:r>
        <w:t>чтобы заново активировать этот пункт.</w:t>
      </w:r>
    </w:p>
    <w:p w14:paraId="18DD4E72" w14:textId="77777777" w:rsidR="0038625C" w:rsidRDefault="0038625C" w:rsidP="00393256">
      <w:pPr>
        <w:pStyle w:val="ListParagraph"/>
        <w:numPr>
          <w:ilvl w:val="0"/>
          <w:numId w:val="58"/>
        </w:numPr>
      </w:pPr>
      <w:r>
        <w:t xml:space="preserve">Присоединить аудио устройство: Нажмите клавишу </w:t>
      </w:r>
      <w:r>
        <w:rPr>
          <w:lang w:val="en-US"/>
        </w:rPr>
        <w:t>Enter</w:t>
      </w:r>
      <w:r>
        <w:t xml:space="preserve"> или любую клавишу перемещения курсора, чтобы активировать этот пункт. </w:t>
      </w:r>
      <w:r>
        <w:rPr>
          <w:lang w:val="en-US"/>
        </w:rPr>
        <w:t>Mantis</w:t>
      </w:r>
      <w:r w:rsidRPr="00813FE8">
        <w:t xml:space="preserve"> </w:t>
      </w:r>
      <w:r>
        <w:rPr>
          <w:lang w:val="en-US"/>
        </w:rPr>
        <w:t>Q</w:t>
      </w:r>
      <w:r w:rsidRPr="00813FE8">
        <w:t xml:space="preserve">40 </w:t>
      </w:r>
      <w:r>
        <w:t xml:space="preserve">просканирует окружение, чтобы найти аудио устройства </w:t>
      </w:r>
      <w:r>
        <w:rPr>
          <w:lang w:val="en-US"/>
        </w:rPr>
        <w:t>Bluetooth</w:t>
      </w:r>
      <w:r w:rsidRPr="00813FE8">
        <w:t xml:space="preserve">, </w:t>
      </w:r>
      <w:r>
        <w:t xml:space="preserve">к которым можно подключиться. Для того чтобы выполнить подключение аудио устройство должно находиться в режиме сопряжения. Если </w:t>
      </w:r>
      <w:r>
        <w:rPr>
          <w:lang w:val="en-US"/>
        </w:rPr>
        <w:t>Mantis</w:t>
      </w:r>
      <w:r w:rsidRPr="00813FE8">
        <w:t xml:space="preserve"> </w:t>
      </w:r>
      <w:r>
        <w:rPr>
          <w:lang w:val="en-US"/>
        </w:rPr>
        <w:t>Q</w:t>
      </w:r>
      <w:r w:rsidRPr="00813FE8">
        <w:t xml:space="preserve">40 </w:t>
      </w:r>
      <w:r>
        <w:t xml:space="preserve">сможет идентифицировать устройство, оно появится в списке. Нажмите клавишу </w:t>
      </w:r>
      <w:r>
        <w:rPr>
          <w:lang w:val="en-US"/>
        </w:rPr>
        <w:t>Enter</w:t>
      </w:r>
      <w:r w:rsidRPr="00813FE8">
        <w:t xml:space="preserve"> </w:t>
      </w:r>
      <w:r>
        <w:t>или любую клавишу перемещения курсора для соединения с устройством.</w:t>
      </w:r>
    </w:p>
    <w:p w14:paraId="7D173A3C" w14:textId="77777777" w:rsidR="0038625C" w:rsidRDefault="0038625C" w:rsidP="00393256">
      <w:pPr>
        <w:pStyle w:val="ListParagraph"/>
        <w:numPr>
          <w:ilvl w:val="0"/>
          <w:numId w:val="58"/>
        </w:numPr>
      </w:pPr>
      <w:r>
        <w:t xml:space="preserve">Подключить устройство: В этом разделе перечисляются все устройства </w:t>
      </w:r>
      <w:r>
        <w:rPr>
          <w:lang w:val="en-US"/>
        </w:rPr>
        <w:t>Bluetooth</w:t>
      </w:r>
      <w:r w:rsidRPr="00813FE8">
        <w:t>,</w:t>
      </w:r>
      <w:r>
        <w:t xml:space="preserve"> которые были настроены на </w:t>
      </w:r>
      <w:r>
        <w:rPr>
          <w:lang w:val="en-US"/>
        </w:rPr>
        <w:t>Mantis</w:t>
      </w:r>
      <w:r w:rsidRPr="00813FE8">
        <w:t xml:space="preserve"> </w:t>
      </w:r>
      <w:r>
        <w:rPr>
          <w:lang w:val="en-US"/>
        </w:rPr>
        <w:t>Q</w:t>
      </w:r>
      <w:r w:rsidRPr="00813FE8">
        <w:t xml:space="preserve">40. </w:t>
      </w:r>
      <w:r>
        <w:t xml:space="preserve">Вы можете выбрать любое из устройств, подключение к которому в данный момент отсутствует, чтобы подключить его к </w:t>
      </w:r>
      <w:r>
        <w:rPr>
          <w:lang w:val="en-US"/>
        </w:rPr>
        <w:t>Mantis</w:t>
      </w:r>
      <w:r>
        <w:t xml:space="preserve"> </w:t>
      </w:r>
      <w:r>
        <w:rPr>
          <w:lang w:val="en-US"/>
        </w:rPr>
        <w:t>Q</w:t>
      </w:r>
      <w:r>
        <w:t xml:space="preserve">40. Нажмите клавишу </w:t>
      </w:r>
      <w:r>
        <w:rPr>
          <w:lang w:val="en-US"/>
        </w:rPr>
        <w:t>Enter</w:t>
      </w:r>
      <w:r w:rsidRPr="00813FE8">
        <w:t xml:space="preserve"> </w:t>
      </w:r>
      <w:r>
        <w:t xml:space="preserve">или любую из клавиш перемещения курсора на нужном устройстве и, если оно включено и находится поблизости от </w:t>
      </w:r>
      <w:r>
        <w:rPr>
          <w:lang w:val="en-US"/>
        </w:rPr>
        <w:t>Mantis</w:t>
      </w:r>
      <w:r w:rsidRPr="00813FE8">
        <w:t xml:space="preserve"> </w:t>
      </w:r>
      <w:r>
        <w:rPr>
          <w:lang w:val="en-US"/>
        </w:rPr>
        <w:t>Q</w:t>
      </w:r>
      <w:r w:rsidRPr="00813FE8">
        <w:t xml:space="preserve">40, </w:t>
      </w:r>
      <w:r>
        <w:t>оно будет подключено.</w:t>
      </w:r>
    </w:p>
    <w:p w14:paraId="7F22134B" w14:textId="77777777" w:rsidR="0038625C" w:rsidRDefault="0038625C" w:rsidP="00393256">
      <w:pPr>
        <w:pStyle w:val="ListParagraph"/>
        <w:numPr>
          <w:ilvl w:val="0"/>
          <w:numId w:val="58"/>
        </w:numPr>
      </w:pPr>
      <w:r>
        <w:t xml:space="preserve">Отсоединить устройство: Отключает подсоединённое к </w:t>
      </w:r>
      <w:r>
        <w:rPr>
          <w:lang w:val="en-US"/>
        </w:rPr>
        <w:t>Mantis</w:t>
      </w:r>
      <w:r w:rsidRPr="00813FE8">
        <w:t xml:space="preserve"> </w:t>
      </w:r>
      <w:r>
        <w:rPr>
          <w:lang w:val="en-US"/>
        </w:rPr>
        <w:t>Q</w:t>
      </w:r>
      <w:r w:rsidRPr="00813FE8">
        <w:t xml:space="preserve">40 </w:t>
      </w:r>
      <w:r>
        <w:rPr>
          <w:lang w:val="en-US"/>
        </w:rPr>
        <w:t>Bluetooth</w:t>
      </w:r>
      <w:r w:rsidRPr="00813FE8">
        <w:t xml:space="preserve"> </w:t>
      </w:r>
      <w:r>
        <w:t xml:space="preserve">устройство. Когда вы находитесь на устройстве, которое хотите отсоединить, то нажмите клавишу </w:t>
      </w:r>
      <w:r>
        <w:rPr>
          <w:lang w:val="en-US"/>
        </w:rPr>
        <w:t>Enter</w:t>
      </w:r>
      <w:r w:rsidRPr="00813FE8">
        <w:t xml:space="preserve"> </w:t>
      </w:r>
      <w:r>
        <w:t>или любую клавишу перемещения курсора для его отключения.</w:t>
      </w:r>
    </w:p>
    <w:p w14:paraId="594B1C0E" w14:textId="2E9BC377" w:rsidR="0038625C" w:rsidRDefault="0038625C" w:rsidP="00393256">
      <w:pPr>
        <w:pStyle w:val="ListParagraph"/>
        <w:numPr>
          <w:ilvl w:val="0"/>
          <w:numId w:val="58"/>
        </w:numPr>
      </w:pPr>
      <w:r>
        <w:t>Удалить сопряжённое устройство: В этом с</w:t>
      </w:r>
      <w:r w:rsidR="00C17903">
        <w:t>п</w:t>
      </w:r>
      <w:r>
        <w:t xml:space="preserve">иске устройств, которые ранее были сопряжены с </w:t>
      </w:r>
      <w:r>
        <w:rPr>
          <w:lang w:val="en-US"/>
        </w:rPr>
        <w:t>Mantis</w:t>
      </w:r>
      <w:r w:rsidRPr="00813FE8">
        <w:t xml:space="preserve"> </w:t>
      </w:r>
      <w:r>
        <w:rPr>
          <w:lang w:val="en-US"/>
        </w:rPr>
        <w:t>Q</w:t>
      </w:r>
      <w:r w:rsidRPr="00813FE8">
        <w:t xml:space="preserve">40, </w:t>
      </w:r>
      <w:r>
        <w:t xml:space="preserve">вы можете удалить любое из них по вашему выбору. Когда вы окажетесь на устройстве, сопряжение с которым хотите удалить, нажмите </w:t>
      </w:r>
      <w:r>
        <w:rPr>
          <w:lang w:val="en-US"/>
        </w:rPr>
        <w:t>Enter</w:t>
      </w:r>
      <w:r w:rsidRPr="00813FE8">
        <w:t xml:space="preserve"> </w:t>
      </w:r>
      <w:r>
        <w:t xml:space="preserve">или любую клавишу перемещения курсора. Появится сообщение с запросом на подтверждение. После того как вы нажмёте </w:t>
      </w:r>
      <w:r>
        <w:rPr>
          <w:lang w:val="en-US"/>
        </w:rPr>
        <w:t>Enter</w:t>
      </w:r>
      <w:r w:rsidRPr="00813FE8">
        <w:t xml:space="preserve"> </w:t>
      </w:r>
      <w:r>
        <w:t>или любую из клавиш перемещения курсора для подтверждения, устройство будет удалено.</w:t>
      </w:r>
    </w:p>
    <w:p w14:paraId="31803003" w14:textId="77777777" w:rsidR="0038625C" w:rsidRDefault="0038625C" w:rsidP="0038625C">
      <w:pPr>
        <w:pStyle w:val="Heading2"/>
      </w:pPr>
      <w:bookmarkStart w:id="62" w:name="_Toc210291971"/>
      <w:r>
        <w:t xml:space="preserve">Меню аудиоустройств </w:t>
      </w:r>
      <w:r>
        <w:rPr>
          <w:lang w:val="en-US"/>
        </w:rPr>
        <w:t>Bluetooth</w:t>
      </w:r>
      <w:bookmarkEnd w:id="62"/>
    </w:p>
    <w:p w14:paraId="1DBE9E49" w14:textId="6F9C4A66" w:rsidR="0038625C" w:rsidRDefault="0038625C" w:rsidP="0038625C">
      <w:r>
        <w:t xml:space="preserve">Данное меню предоставляет быстрый доступ к аудио устройствам </w:t>
      </w:r>
      <w:r>
        <w:rPr>
          <w:lang w:val="en-US"/>
        </w:rPr>
        <w:t>Bluetooth</w:t>
      </w:r>
      <w:r w:rsidRPr="00813FE8">
        <w:t xml:space="preserve"> </w:t>
      </w:r>
      <w:r>
        <w:t xml:space="preserve">и их настройкам. Для доступа к этому меню используйте комбинацию клавиш </w:t>
      </w:r>
      <w:r>
        <w:rPr>
          <w:lang w:val="en-US"/>
        </w:rPr>
        <w:t>CTRL</w:t>
      </w:r>
      <w:r w:rsidRPr="00813FE8">
        <w:t xml:space="preserve"> + </w:t>
      </w:r>
      <w:r>
        <w:rPr>
          <w:lang w:val="en-US"/>
        </w:rPr>
        <w:t>FN</w:t>
      </w:r>
      <w:r w:rsidRPr="00813FE8">
        <w:t xml:space="preserve"> + </w:t>
      </w:r>
      <w:r>
        <w:rPr>
          <w:lang w:val="en-US"/>
        </w:rPr>
        <w:t>A</w:t>
      </w:r>
      <w:r w:rsidRPr="00813FE8">
        <w:t>.</w:t>
      </w:r>
      <w:r>
        <w:t xml:space="preserve"> Если на </w:t>
      </w:r>
      <w:r>
        <w:rPr>
          <w:lang w:val="en-US"/>
        </w:rPr>
        <w:t>Mantis</w:t>
      </w:r>
      <w:r w:rsidRPr="00813FE8">
        <w:t xml:space="preserve"> </w:t>
      </w:r>
      <w:r>
        <w:rPr>
          <w:lang w:val="en-US"/>
        </w:rPr>
        <w:t>Q</w:t>
      </w:r>
      <w:r w:rsidRPr="00813FE8">
        <w:t xml:space="preserve">40 </w:t>
      </w:r>
      <w:r>
        <w:t xml:space="preserve">не было настроено ни одного аудио устройства </w:t>
      </w:r>
      <w:r>
        <w:rPr>
          <w:lang w:val="en-US"/>
        </w:rPr>
        <w:t>Bluetooth</w:t>
      </w:r>
      <w:r w:rsidRPr="00813FE8">
        <w:t>,</w:t>
      </w:r>
      <w:r>
        <w:t xml:space="preserve"> то вы будете уведомлены об этом сообщением на дисплее Брайля, а вы останетесь в текущей позиции. Если же на </w:t>
      </w:r>
      <w:r>
        <w:rPr>
          <w:lang w:val="en-US"/>
        </w:rPr>
        <w:t>Mantis</w:t>
      </w:r>
      <w:r w:rsidRPr="00813FE8">
        <w:t xml:space="preserve"> </w:t>
      </w:r>
      <w:r>
        <w:rPr>
          <w:lang w:val="en-US"/>
        </w:rPr>
        <w:t>Q</w:t>
      </w:r>
      <w:r w:rsidRPr="00813FE8">
        <w:t xml:space="preserve">40 </w:t>
      </w:r>
      <w:r>
        <w:t xml:space="preserve">было настроено какое-либо аудио устройство </w:t>
      </w:r>
      <w:r>
        <w:rPr>
          <w:lang w:val="en-US"/>
        </w:rPr>
        <w:t>Bluetooth</w:t>
      </w:r>
      <w:r w:rsidRPr="00813FE8">
        <w:t xml:space="preserve">, </w:t>
      </w:r>
      <w:r>
        <w:t xml:space="preserve">то оно </w:t>
      </w:r>
      <w:r>
        <w:lastRenderedPageBreak/>
        <w:t xml:space="preserve">появится в этом меню. Если устройство подключено, то в конце его имени будет добавлен символ из восьми точек. При открытии контекстного меню на названии устройства с помощью комбинации клавиш </w:t>
      </w:r>
      <w:r>
        <w:rPr>
          <w:lang w:val="en-US"/>
        </w:rPr>
        <w:t>CTRL</w:t>
      </w:r>
      <w:r w:rsidRPr="00813FE8">
        <w:t xml:space="preserve"> + </w:t>
      </w:r>
      <w:r>
        <w:rPr>
          <w:lang w:val="en-US"/>
        </w:rPr>
        <w:t>M</w:t>
      </w:r>
      <w:r w:rsidRPr="00813FE8">
        <w:t xml:space="preserve">, </w:t>
      </w:r>
      <w:r>
        <w:t xml:space="preserve">у вас будет возможность подключить устройство (установить соединение с устройством, если оно не было установлено </w:t>
      </w:r>
      <w:r w:rsidR="00285528">
        <w:t>или заново</w:t>
      </w:r>
      <w:r>
        <w:t xml:space="preserve"> подключить уже подключенное устройство), отключить устройство и удалить сопряжённое устройство. Обращаем ваше внимание на то, </w:t>
      </w:r>
      <w:r w:rsidR="00285528">
        <w:t>что,</w:t>
      </w:r>
      <w:r>
        <w:t xml:space="preserve"> если вы находитесь на каком-либо устройстве, вы можете нажать </w:t>
      </w:r>
      <w:r>
        <w:rPr>
          <w:lang w:val="en-US"/>
        </w:rPr>
        <w:t>Enter</w:t>
      </w:r>
      <w:r w:rsidRPr="00813FE8">
        <w:t xml:space="preserve">, </w:t>
      </w:r>
      <w:r>
        <w:t xml:space="preserve">чтобы сразу его подключить. В меню аудио устройств </w:t>
      </w:r>
      <w:r>
        <w:rPr>
          <w:lang w:val="en-US"/>
        </w:rPr>
        <w:t>Bluetooth</w:t>
      </w:r>
      <w:r w:rsidRPr="00813FE8">
        <w:t xml:space="preserve"> </w:t>
      </w:r>
      <w:r>
        <w:t xml:space="preserve">после списка сопряжённых устройств находится кнопка </w:t>
      </w:r>
      <w:r w:rsidR="00285528">
        <w:t>Закрыть, активировав</w:t>
      </w:r>
      <w:r>
        <w:t xml:space="preserve"> которую вы закроете меню и вернётесь к своей текущей позиции.</w:t>
      </w:r>
    </w:p>
    <w:p w14:paraId="59DF2244" w14:textId="77777777" w:rsidR="00285528" w:rsidRPr="008862B8" w:rsidRDefault="00285528" w:rsidP="0038625C"/>
    <w:p w14:paraId="34CB1D07" w14:textId="77777777" w:rsidR="0038625C" w:rsidRDefault="0038625C" w:rsidP="0038625C">
      <w:pPr>
        <w:pStyle w:val="Heading1"/>
      </w:pPr>
      <w:bookmarkStart w:id="63" w:name="_Toc210291972"/>
      <w:bookmarkStart w:id="64" w:name="_Refd18e1364"/>
      <w:bookmarkStart w:id="65" w:name="_Tocd18e1364"/>
      <w:bookmarkEnd w:id="61"/>
      <w:r>
        <w:t>Работа с приложением «Редактор»</w:t>
      </w:r>
      <w:bookmarkEnd w:id="63"/>
      <w:r>
        <w:t xml:space="preserve"> </w:t>
      </w:r>
      <w:bookmarkEnd w:id="64"/>
      <w:r>
        <w:t xml:space="preserve"> </w:t>
      </w:r>
      <w:bookmarkEnd w:id="65"/>
    </w:p>
    <w:p w14:paraId="6F256C75" w14:textId="77777777" w:rsidR="0038625C" w:rsidRDefault="0038625C" w:rsidP="0038625C">
      <w:pPr>
        <w:pStyle w:val="BodyText"/>
      </w:pPr>
      <w:r>
        <w:t xml:space="preserve">Редактор - это приложение, которое позволяет открывать, редактировать и создавать текстовые файлы на Mantis. В «редакторе» вы можете открывать файлы в форматах .docx, .doc, </w:t>
      </w:r>
      <w:r w:rsidRPr="00813FE8">
        <w:t>.</w:t>
      </w:r>
      <w:r>
        <w:rPr>
          <w:lang w:val="en-US"/>
        </w:rPr>
        <w:t>odt</w:t>
      </w:r>
      <w:r w:rsidRPr="00813FE8">
        <w:t xml:space="preserve">, </w:t>
      </w:r>
      <w:r>
        <w:t>.txt, .brf, .brl, .pdf, .ban и .bra. Файлы, которые вы создаете или изменяете, сохраняются в виде файла .txt.</w:t>
      </w:r>
    </w:p>
    <w:p w14:paraId="09BEB952" w14:textId="77777777" w:rsidR="0038625C" w:rsidRDefault="0038625C" w:rsidP="0038625C">
      <w:pPr>
        <w:pStyle w:val="BodyText"/>
      </w:pPr>
      <w:r>
        <w:t>Чтобы открыть редактор, нажимайте навигационную клавишу «Вперёд», пока не дойдете до пункта «Редактор», или нажмите «р» в главном меню, затем нажмите Enter или клавишу перемещения курсора.</w:t>
      </w:r>
    </w:p>
    <w:p w14:paraId="74D83928" w14:textId="77777777" w:rsidR="0038625C" w:rsidRDefault="0038625C" w:rsidP="0038625C">
      <w:pPr>
        <w:pStyle w:val="BodyText"/>
      </w:pPr>
      <w:r>
        <w:t>При открытии приложения «Редактор» вы попадете в меню Редактора, в котором содержатся пункты «Создать файл», «Открыть файл», «Недавно сохранённые», «Настройки редактора» и «Закрыть».</w:t>
      </w:r>
    </w:p>
    <w:p w14:paraId="2615A07B" w14:textId="77777777" w:rsidR="0038625C" w:rsidRDefault="0038625C" w:rsidP="0038625C">
      <w:pPr>
        <w:pStyle w:val="Heading2"/>
      </w:pPr>
      <w:bookmarkStart w:id="66" w:name="_Toc210291973"/>
      <w:bookmarkStart w:id="67" w:name="_Refd18e1411"/>
      <w:bookmarkStart w:id="68" w:name="_Tocd18e1411"/>
      <w:r>
        <w:t>Создать файл</w:t>
      </w:r>
      <w:bookmarkEnd w:id="66"/>
      <w:r>
        <w:t xml:space="preserve"> </w:t>
      </w:r>
      <w:bookmarkEnd w:id="67"/>
      <w:r>
        <w:t xml:space="preserve"> </w:t>
      </w:r>
      <w:bookmarkEnd w:id="68"/>
    </w:p>
    <w:p w14:paraId="26BA465B" w14:textId="54DEB160" w:rsidR="0038625C" w:rsidRDefault="0038625C" w:rsidP="0038625C">
      <w:pPr>
        <w:pStyle w:val="BodyText"/>
      </w:pPr>
      <w:r>
        <w:t xml:space="preserve">Есть несколько способов создать файл в зависимости от </w:t>
      </w:r>
      <w:r w:rsidR="008F6BFD">
        <w:t xml:space="preserve">вашей текущей позиции </w:t>
      </w:r>
      <w:r>
        <w:t>на устройстве.</w:t>
      </w:r>
    </w:p>
    <w:p w14:paraId="5329E953" w14:textId="77777777" w:rsidR="0038625C" w:rsidRDefault="0038625C" w:rsidP="00393256">
      <w:pPr>
        <w:pStyle w:val="BodyText"/>
        <w:numPr>
          <w:ilvl w:val="0"/>
          <w:numId w:val="7"/>
        </w:numPr>
        <w:contextualSpacing/>
      </w:pPr>
      <w:r>
        <w:t>Если вы находитесь в меню «Редактор», выберите «Создать файл» и нажмите Enter или клавишу перемещения курсора.</w:t>
      </w:r>
    </w:p>
    <w:p w14:paraId="09E8EDF2" w14:textId="77777777" w:rsidR="0038625C" w:rsidRDefault="0038625C" w:rsidP="00393256">
      <w:pPr>
        <w:pStyle w:val="BodyText"/>
        <w:numPr>
          <w:ilvl w:val="0"/>
          <w:numId w:val="7"/>
        </w:numPr>
        <w:contextualSpacing/>
      </w:pPr>
      <w:r>
        <w:t>В контекстном меню выберите и активируйте меню «Файл», затем «Создать файл».</w:t>
      </w:r>
    </w:p>
    <w:p w14:paraId="47FD19C1" w14:textId="77777777" w:rsidR="0038625C" w:rsidRDefault="0038625C" w:rsidP="00393256">
      <w:pPr>
        <w:pStyle w:val="BodyText"/>
        <w:numPr>
          <w:ilvl w:val="0"/>
          <w:numId w:val="7"/>
        </w:numPr>
      </w:pPr>
      <w:r>
        <w:t xml:space="preserve">Или нажмите Ctrl + Fn + N из любого места на устройстве, чтобы быстро создать новый файл. </w:t>
      </w:r>
    </w:p>
    <w:p w14:paraId="53D1EDD5" w14:textId="77777777" w:rsidR="0038625C" w:rsidRDefault="0038625C" w:rsidP="00285528">
      <w:pPr>
        <w:pStyle w:val="BodyText"/>
      </w:pPr>
      <w:r>
        <w:t>Курсор появляется между двумя скобками. У вас также есть возможность сделать его мерцающим в настройках пользователя. Вы можете начать писать в своем новом файле.</w:t>
      </w:r>
    </w:p>
    <w:p w14:paraId="379DF3B9" w14:textId="77777777" w:rsidR="0038625C" w:rsidRDefault="0038625C" w:rsidP="0038625C">
      <w:pPr>
        <w:pStyle w:val="Heading2"/>
      </w:pPr>
      <w:bookmarkStart w:id="69" w:name="_Toc210291974"/>
      <w:bookmarkStart w:id="70" w:name="_Refd18e1434"/>
      <w:bookmarkStart w:id="71" w:name="_Tocd18e1434"/>
      <w:r>
        <w:t>Открыть файл</w:t>
      </w:r>
      <w:bookmarkEnd w:id="69"/>
      <w:r>
        <w:t xml:space="preserve"> </w:t>
      </w:r>
      <w:bookmarkEnd w:id="70"/>
      <w:r>
        <w:t xml:space="preserve"> </w:t>
      </w:r>
      <w:bookmarkEnd w:id="71"/>
    </w:p>
    <w:p w14:paraId="419BD6E6" w14:textId="77777777" w:rsidR="0038625C" w:rsidRDefault="0038625C" w:rsidP="0038625C">
      <w:pPr>
        <w:pStyle w:val="BodyText"/>
      </w:pPr>
      <w:r>
        <w:t xml:space="preserve">Если вы находитесь в меню «Редактор», выберите «Открыть файл» и нажмите Enter или клавишу перемещения курсора. В любом другом месте нажмите Ctrl + O, затем с </w:t>
      </w:r>
      <w:r>
        <w:lastRenderedPageBreak/>
        <w:t>помощью навигационных клавиш «Назад» и «Вперёд» выберите файл, который хотите открыть.</w:t>
      </w:r>
    </w:p>
    <w:p w14:paraId="12901577" w14:textId="77777777" w:rsidR="0038625C" w:rsidRDefault="0038625C" w:rsidP="0038625C">
      <w:pPr>
        <w:pStyle w:val="BodyText"/>
      </w:pPr>
      <w:r>
        <w:t xml:space="preserve">Обратите внимание на то, что Mantis может отображать сообщение об ошибке, если открывается файл в формате PDF. Обычно это происходит, когда файл содержит изображения, а не текст. </w:t>
      </w:r>
    </w:p>
    <w:p w14:paraId="3C943CE3" w14:textId="77777777" w:rsidR="0038625C" w:rsidRDefault="0038625C" w:rsidP="0038625C">
      <w:pPr>
        <w:pStyle w:val="Heading2"/>
      </w:pPr>
      <w:bookmarkStart w:id="72" w:name="_Toc103259082"/>
      <w:bookmarkStart w:id="73" w:name="_Toc210291975"/>
      <w:r>
        <w:t>Недавно сохранённые</w:t>
      </w:r>
      <w:bookmarkEnd w:id="72"/>
      <w:bookmarkEnd w:id="73"/>
    </w:p>
    <w:p w14:paraId="1DF0B552" w14:textId="77777777" w:rsidR="0038625C" w:rsidRDefault="0038625C" w:rsidP="0038625C">
      <w:r>
        <w:t xml:space="preserve">Вы можете открыть список из десяти последних файлов, которые вы сохранили, для быстрого доступа. </w:t>
      </w:r>
    </w:p>
    <w:p w14:paraId="3668D0FF" w14:textId="77777777" w:rsidR="0038625C" w:rsidRDefault="0038625C" w:rsidP="0038625C">
      <w:r>
        <w:t>Чтобы открыть список из десяти последних файлов, выберите Редактор в Главном Меню. Используйте навигационные клавиши Вперёд и Назад до тех пор, пока не найдёте пункт «Недавно сохранённые»</w:t>
      </w:r>
      <w:r w:rsidRPr="000E2C8A">
        <w:t xml:space="preserve"> </w:t>
      </w:r>
      <w:r>
        <w:t xml:space="preserve">и нажмите </w:t>
      </w:r>
      <w:r>
        <w:rPr>
          <w:lang w:val="en-US"/>
        </w:rPr>
        <w:t>Enter</w:t>
      </w:r>
      <w:r w:rsidRPr="000E2C8A">
        <w:t>.</w:t>
      </w:r>
    </w:p>
    <w:p w14:paraId="6E26A80A" w14:textId="77777777" w:rsidR="0038625C" w:rsidRPr="00E3674D" w:rsidRDefault="0038625C" w:rsidP="0038625C">
      <w:r>
        <w:t xml:space="preserve">Вы можете прокручивать список из десяти последних файлов с помощью навигационных клавиш Вперёд и Назад. Нажмите </w:t>
      </w:r>
      <w:r>
        <w:rPr>
          <w:lang w:val="en-US"/>
        </w:rPr>
        <w:t>Enter</w:t>
      </w:r>
      <w:r>
        <w:t xml:space="preserve"> или клавишу перемещения курсора, чтобы открыть файл.</w:t>
      </w:r>
    </w:p>
    <w:p w14:paraId="5C098CEE" w14:textId="77777777" w:rsidR="0038625C" w:rsidRDefault="0038625C" w:rsidP="0038625C">
      <w:pPr>
        <w:pStyle w:val="Heading2"/>
      </w:pPr>
      <w:bookmarkStart w:id="74" w:name="_Toc210291976"/>
      <w:bookmarkStart w:id="75" w:name="_Refd18e1452"/>
      <w:bookmarkStart w:id="76" w:name="_Tocd18e1452"/>
      <w:r>
        <w:t>Закрыть файл</w:t>
      </w:r>
      <w:bookmarkEnd w:id="74"/>
      <w:r>
        <w:t xml:space="preserve"> </w:t>
      </w:r>
      <w:bookmarkEnd w:id="75"/>
      <w:r>
        <w:t xml:space="preserve"> </w:t>
      </w:r>
      <w:bookmarkEnd w:id="76"/>
    </w:p>
    <w:p w14:paraId="757065B1" w14:textId="77777777" w:rsidR="0038625C" w:rsidRDefault="0038625C" w:rsidP="0038625C">
      <w:pPr>
        <w:pStyle w:val="BodyText"/>
      </w:pPr>
      <w:r>
        <w:t>Чтобы закрыть файл, открытый в редакторе, нажмите клавишу Escape. Либо откройте контекстное меню с помощью Ctrl + M, затем прокрутите до меню «Файл» и активируйте его. Выберите пункт «Закрыть файл».</w:t>
      </w:r>
    </w:p>
    <w:p w14:paraId="73FA3255" w14:textId="77777777" w:rsidR="0038625C" w:rsidRDefault="0038625C" w:rsidP="0038625C">
      <w:pPr>
        <w:pStyle w:val="BodyText"/>
      </w:pPr>
      <w:r>
        <w:t>Если в вашем файле есть изменения, которые не были сохранены, вас спросят, хотите ли вы сохранить изменения перед закрытием.</w:t>
      </w:r>
    </w:p>
    <w:p w14:paraId="6069CA9B" w14:textId="7F33C747" w:rsidR="0038625C" w:rsidRDefault="0038625C" w:rsidP="0038625C">
      <w:pPr>
        <w:pStyle w:val="BodyText"/>
      </w:pPr>
      <w:bookmarkStart w:id="77" w:name="_Hlk161565412"/>
      <w:r w:rsidRPr="00285528">
        <w:rPr>
          <w:b/>
        </w:rPr>
        <w:t>Примечание:</w:t>
      </w:r>
      <w:r>
        <w:t xml:space="preserve"> Если устройство выключится </w:t>
      </w:r>
      <w:r w:rsidR="0015579A">
        <w:t>до того, как</w:t>
      </w:r>
      <w:r>
        <w:t xml:space="preserve"> вы сохранили свой документ, то после перезапуска устройства, когда вы вернётесь в Редактор, появится сообщение с уведомлением о том, что файл не был закрыт надлежащим образом перед выключением и запрос о том, хотите ли вы открыть этот файл или отменить сделанные в нём изменения.</w:t>
      </w:r>
      <w:bookmarkEnd w:id="77"/>
    </w:p>
    <w:p w14:paraId="558E9385" w14:textId="77777777" w:rsidR="0038625C" w:rsidRDefault="0038625C" w:rsidP="0038625C">
      <w:pPr>
        <w:pStyle w:val="Heading2"/>
      </w:pPr>
      <w:bookmarkStart w:id="78" w:name="_Toc210291977"/>
      <w:bookmarkStart w:id="79" w:name="_Refd18e1472"/>
      <w:bookmarkStart w:id="80" w:name="_Tocd18e1472"/>
      <w:r>
        <w:t>Сохранить текстовый файл</w:t>
      </w:r>
      <w:bookmarkEnd w:id="78"/>
      <w:r>
        <w:t xml:space="preserve"> </w:t>
      </w:r>
      <w:bookmarkEnd w:id="79"/>
      <w:r>
        <w:t xml:space="preserve"> </w:t>
      </w:r>
      <w:bookmarkEnd w:id="80"/>
    </w:p>
    <w:p w14:paraId="59BE2EC8" w14:textId="77777777" w:rsidR="0038625C" w:rsidRDefault="0038625C" w:rsidP="0038625C">
      <w:pPr>
        <w:pStyle w:val="BodyText"/>
      </w:pPr>
      <w:r>
        <w:t>В редакторе есть два типа сохранения: Сохранить и Сохранить как.</w:t>
      </w:r>
    </w:p>
    <w:p w14:paraId="701583D9" w14:textId="77777777" w:rsidR="0038625C" w:rsidRDefault="0038625C" w:rsidP="0038625C">
      <w:pPr>
        <w:pStyle w:val="BodyText"/>
      </w:pPr>
      <w:r>
        <w:rPr>
          <w:rStyle w:val="Strong"/>
        </w:rPr>
        <w:t>Сохранить:</w:t>
      </w:r>
      <w:r>
        <w:t xml:space="preserve"> Нажмите CTRL + S, чтобы сохранить файл с уже существующим именем.</w:t>
      </w:r>
    </w:p>
    <w:p w14:paraId="047009D5" w14:textId="77777777" w:rsidR="0038625C" w:rsidRDefault="0038625C" w:rsidP="0038625C">
      <w:pPr>
        <w:pStyle w:val="BodyText"/>
      </w:pPr>
      <w:r>
        <w:rPr>
          <w:rStyle w:val="Strong"/>
        </w:rPr>
        <w:t>Сохранить как</w:t>
      </w:r>
      <w:r>
        <w:t>: нажмите Ctrl + Shift + S, чтобы сохранить копию файла с новым именем и изменить его расположение.</w:t>
      </w:r>
    </w:p>
    <w:p w14:paraId="5935D65E" w14:textId="77777777" w:rsidR="0038625C" w:rsidRDefault="0038625C" w:rsidP="0038625C">
      <w:pPr>
        <w:pStyle w:val="BodyText"/>
      </w:pPr>
      <w:r>
        <w:t>Если ваш файл ранее не был сохранен, Редактор попросит вас ввести новое имя файла независимо от выбранного вами метода сохранения.</w:t>
      </w:r>
    </w:p>
    <w:p w14:paraId="016DB183" w14:textId="6DBA1223" w:rsidR="0038625C" w:rsidRPr="008A1FED" w:rsidRDefault="0038625C" w:rsidP="0038625C">
      <w:pPr>
        <w:pStyle w:val="BodyText"/>
      </w:pPr>
      <w:r>
        <w:t xml:space="preserve">Обращаем ваше внимание на то, </w:t>
      </w:r>
      <w:r w:rsidR="00285528">
        <w:t>что,</w:t>
      </w:r>
      <w:r>
        <w:t xml:space="preserve"> если вы откроете файл с любым расширением, отличным от </w:t>
      </w:r>
      <w:r>
        <w:rPr>
          <w:lang w:val="en-US"/>
        </w:rPr>
        <w:t>txt</w:t>
      </w:r>
      <w:r w:rsidRPr="00FE2F49">
        <w:t>,</w:t>
      </w:r>
      <w:r>
        <w:t xml:space="preserve"> устройство спросит вас, хотите ли вы сохранить исходный файл, наряду с файлом с расширением </w:t>
      </w:r>
      <w:r>
        <w:rPr>
          <w:lang w:val="en-US"/>
        </w:rPr>
        <w:t>txt</w:t>
      </w:r>
      <w:r w:rsidRPr="008A1FED">
        <w:t>,</w:t>
      </w:r>
      <w:r>
        <w:t xml:space="preserve"> который также будет сохранён.</w:t>
      </w:r>
    </w:p>
    <w:p w14:paraId="683FAE80" w14:textId="77777777" w:rsidR="0038625C" w:rsidRDefault="0038625C" w:rsidP="0038625C">
      <w:pPr>
        <w:pStyle w:val="Heading2"/>
      </w:pPr>
      <w:bookmarkStart w:id="81" w:name="_Toc210291978"/>
      <w:r>
        <w:lastRenderedPageBreak/>
        <w:t>Автоматическая прокрутка написанного текста в редакторе</w:t>
      </w:r>
      <w:bookmarkEnd w:id="81"/>
    </w:p>
    <w:p w14:paraId="6E166261" w14:textId="77777777" w:rsidR="0038625C" w:rsidRDefault="0038625C" w:rsidP="0038625C">
      <w:pPr>
        <w:pStyle w:val="BodyText"/>
      </w:pPr>
      <w:r>
        <w:t>Приложение «Редактор» имеет функцию автопрокрутки, которая автоматически прокручивает написанный текст на дисплее Брайля. Синтезатор речи также будет автоматически озвучивать отображаемый текст.</w:t>
      </w:r>
    </w:p>
    <w:p w14:paraId="6BC90E89" w14:textId="77777777" w:rsidR="0038625C" w:rsidRDefault="0038625C" w:rsidP="0038625C">
      <w:pPr>
        <w:pStyle w:val="BodyText"/>
      </w:pPr>
      <w:r>
        <w:t>Чтобы запустить автопрокрутку, нажмите Alt + G.</w:t>
      </w:r>
    </w:p>
    <w:p w14:paraId="1B3F7BCF" w14:textId="77777777" w:rsidR="0038625C" w:rsidRDefault="0038625C" w:rsidP="0038625C">
      <w:pPr>
        <w:pStyle w:val="BodyText"/>
      </w:pPr>
      <w:r>
        <w:t>Чтобы остановить автоматическую прокрутку, нажмите любую клавишу.</w:t>
      </w:r>
    </w:p>
    <w:p w14:paraId="6D7D662D" w14:textId="77777777" w:rsidR="0038625C" w:rsidRDefault="0038625C" w:rsidP="0038625C">
      <w:pPr>
        <w:pStyle w:val="Heading3"/>
      </w:pPr>
      <w:bookmarkStart w:id="82" w:name="_Toc210291979"/>
      <w:bookmarkStart w:id="83" w:name="_Refd18e1514"/>
      <w:bookmarkStart w:id="84" w:name="_Tocd18e1514"/>
      <w:r>
        <w:t>Изменение скорости автопрокрутки</w:t>
      </w:r>
      <w:bookmarkEnd w:id="82"/>
      <w:r>
        <w:t xml:space="preserve"> </w:t>
      </w:r>
      <w:bookmarkEnd w:id="83"/>
      <w:r>
        <w:t xml:space="preserve"> </w:t>
      </w:r>
      <w:bookmarkEnd w:id="84"/>
    </w:p>
    <w:p w14:paraId="7EC5AC1A" w14:textId="77777777" w:rsidR="0038625C" w:rsidRDefault="0038625C" w:rsidP="0038625C">
      <w:pPr>
        <w:pStyle w:val="BodyText"/>
      </w:pPr>
      <w:r>
        <w:t>Вы можете изменить скорость автопрокрутки при автопрокрутке внутри файла.</w:t>
      </w:r>
    </w:p>
    <w:p w14:paraId="0068670C" w14:textId="77777777" w:rsidR="0038625C" w:rsidRDefault="0038625C" w:rsidP="0038625C">
      <w:pPr>
        <w:pStyle w:val="BodyText"/>
      </w:pPr>
      <w:r>
        <w:t>Чтобы замедлить автопрокрутку, нажмите Ctrl + -.</w:t>
      </w:r>
    </w:p>
    <w:p w14:paraId="4045E5BE" w14:textId="77777777" w:rsidR="0038625C" w:rsidRDefault="0038625C" w:rsidP="0038625C">
      <w:pPr>
        <w:pStyle w:val="BodyText"/>
      </w:pPr>
      <w:r>
        <w:t>Чтобы ускорить автопрокрутку, нажмите Ctrl + =.</w:t>
      </w:r>
    </w:p>
    <w:p w14:paraId="548B6E35" w14:textId="77777777" w:rsidR="0038625C" w:rsidRDefault="0038625C" w:rsidP="0038625C">
      <w:pPr>
        <w:pStyle w:val="Heading2"/>
      </w:pPr>
      <w:bookmarkStart w:id="85" w:name="_Refd18e1529"/>
      <w:bookmarkStart w:id="86" w:name="_Tocd18e1529"/>
      <w:bookmarkStart w:id="87" w:name="_Toc210291980"/>
      <w:r>
        <w:t xml:space="preserve">Поиск текста </w:t>
      </w:r>
      <w:bookmarkEnd w:id="85"/>
      <w:r>
        <w:t xml:space="preserve"> </w:t>
      </w:r>
      <w:bookmarkEnd w:id="86"/>
      <w:r>
        <w:t xml:space="preserve"> в файле</w:t>
      </w:r>
      <w:bookmarkEnd w:id="87"/>
    </w:p>
    <w:p w14:paraId="040FDAB9" w14:textId="77777777" w:rsidR="0038625C" w:rsidRDefault="0038625C" w:rsidP="0038625C">
      <w:pPr>
        <w:pStyle w:val="BodyText"/>
      </w:pPr>
      <w:r>
        <w:t>Чтобы найти текст в файле, нажмите Ctrl + F. Введите поисковый запрос в пустое поле. Курсор будет помещён в первое место, где был найден текст.</w:t>
      </w:r>
    </w:p>
    <w:p w14:paraId="02BB5754" w14:textId="0443DBA3" w:rsidR="0038625C" w:rsidRDefault="0038625C" w:rsidP="0038625C">
      <w:pPr>
        <w:pStyle w:val="BodyText"/>
      </w:pPr>
      <w:r>
        <w:t>Нажмите F3, чтобы найти дополнительные вхождения искомого слова; нажмите Shift + F3, чтобы перейти к предыд</w:t>
      </w:r>
      <w:r w:rsidR="00285528">
        <w:t>ущим вхождениям искомого слова.</w:t>
      </w:r>
    </w:p>
    <w:p w14:paraId="6811E67D" w14:textId="77777777" w:rsidR="0038625C" w:rsidRDefault="0038625C" w:rsidP="0038625C">
      <w:pPr>
        <w:pStyle w:val="Heading3"/>
      </w:pPr>
      <w:bookmarkStart w:id="88" w:name="_Toc210291981"/>
      <w:bookmarkStart w:id="89" w:name="_Refd18e1541"/>
      <w:bookmarkStart w:id="90" w:name="_Tocd18e1541"/>
      <w:r>
        <w:t>Поиск и замена текста</w:t>
      </w:r>
      <w:bookmarkEnd w:id="88"/>
      <w:r>
        <w:t xml:space="preserve"> </w:t>
      </w:r>
      <w:bookmarkEnd w:id="89"/>
      <w:bookmarkEnd w:id="90"/>
    </w:p>
    <w:p w14:paraId="11C4335D" w14:textId="77777777" w:rsidR="0038625C" w:rsidRDefault="0038625C" w:rsidP="0038625C">
      <w:pPr>
        <w:pStyle w:val="BodyText"/>
      </w:pPr>
      <w:r>
        <w:t>Чтобы найти и заменить текст:</w:t>
      </w:r>
    </w:p>
    <w:p w14:paraId="2EF33B1F" w14:textId="77777777" w:rsidR="0038625C" w:rsidRDefault="0038625C" w:rsidP="00393256">
      <w:pPr>
        <w:pStyle w:val="BodyText"/>
        <w:numPr>
          <w:ilvl w:val="0"/>
          <w:numId w:val="33"/>
        </w:numPr>
      </w:pPr>
      <w:r>
        <w:t>Нажмите Ctrl + H.</w:t>
      </w:r>
    </w:p>
    <w:p w14:paraId="442FE0EA" w14:textId="77777777" w:rsidR="0038625C" w:rsidRDefault="0038625C" w:rsidP="00393256">
      <w:pPr>
        <w:pStyle w:val="BodyText"/>
        <w:numPr>
          <w:ilvl w:val="0"/>
          <w:numId w:val="33"/>
        </w:numPr>
      </w:pPr>
      <w:r>
        <w:t>Введите текст, который нужно найти в первом поле редактирования</w:t>
      </w:r>
      <w:bookmarkStart w:id="91" w:name="_Hlk37858074"/>
      <w:r>
        <w:t>, с названием «Найти».</w:t>
      </w:r>
    </w:p>
    <w:p w14:paraId="7BD443E0" w14:textId="77777777" w:rsidR="0038625C" w:rsidRDefault="0038625C" w:rsidP="00393256">
      <w:pPr>
        <w:pStyle w:val="BodyText"/>
        <w:numPr>
          <w:ilvl w:val="0"/>
          <w:numId w:val="33"/>
        </w:numPr>
      </w:pPr>
      <w:r>
        <w:t>Во втором поле редактирования, с названием «Заменить», введите текст, на который хотите его заменить.</w:t>
      </w:r>
    </w:p>
    <w:p w14:paraId="193CE489" w14:textId="77777777" w:rsidR="0038625C" w:rsidRDefault="0038625C" w:rsidP="00393256">
      <w:pPr>
        <w:pStyle w:val="BodyText"/>
        <w:numPr>
          <w:ilvl w:val="0"/>
          <w:numId w:val="33"/>
        </w:numPr>
      </w:pPr>
      <w:r>
        <w:t>Выберите «Заменить всё», чтобы заменить весь найденный текст текстом из поля «Заменить».</w:t>
      </w:r>
    </w:p>
    <w:p w14:paraId="50180E7F" w14:textId="77777777" w:rsidR="0038625C" w:rsidRDefault="0038625C" w:rsidP="00393256">
      <w:pPr>
        <w:pStyle w:val="BodyText"/>
        <w:numPr>
          <w:ilvl w:val="0"/>
          <w:numId w:val="33"/>
        </w:numPr>
      </w:pPr>
      <w:r>
        <w:t>Нажмите кнопку «Далее», чтобы найти следующее вхождение текста.</w:t>
      </w:r>
    </w:p>
    <w:p w14:paraId="45F0F6DA" w14:textId="77777777" w:rsidR="0038625C" w:rsidRDefault="0038625C" w:rsidP="00393256">
      <w:pPr>
        <w:pStyle w:val="BodyText"/>
        <w:numPr>
          <w:ilvl w:val="0"/>
          <w:numId w:val="33"/>
        </w:numPr>
      </w:pPr>
      <w:r>
        <w:t>Нажмите кнопку «Ранее», чтобы найти и заменить предыдущее вхождение текста.</w:t>
      </w:r>
    </w:p>
    <w:p w14:paraId="483AE56F" w14:textId="77777777" w:rsidR="0038625C" w:rsidRDefault="0038625C" w:rsidP="0038625C">
      <w:pPr>
        <w:pStyle w:val="Heading2"/>
      </w:pPr>
      <w:bookmarkStart w:id="92" w:name="_Toc210291982"/>
      <w:bookmarkStart w:id="93" w:name="_Refd18e1554"/>
      <w:bookmarkStart w:id="94" w:name="_Tocd18e1554"/>
      <w:bookmarkEnd w:id="91"/>
      <w:r>
        <w:t>Вырезание, копирование и вставка текста</w:t>
      </w:r>
      <w:bookmarkEnd w:id="92"/>
      <w:r>
        <w:t xml:space="preserve"> </w:t>
      </w:r>
      <w:bookmarkEnd w:id="93"/>
      <w:r>
        <w:t xml:space="preserve"> </w:t>
      </w:r>
      <w:bookmarkEnd w:id="94"/>
    </w:p>
    <w:p w14:paraId="16809DCE" w14:textId="77777777" w:rsidR="0038625C" w:rsidRDefault="0038625C" w:rsidP="0038625C">
      <w:pPr>
        <w:pStyle w:val="BodyText"/>
      </w:pPr>
      <w:r>
        <w:t>Редактор позволяет вырезать, копировать и вставлять текст аналогично программам на компьютере.</w:t>
      </w:r>
    </w:p>
    <w:p w14:paraId="5F32B071" w14:textId="77777777" w:rsidR="0038625C" w:rsidRDefault="0038625C" w:rsidP="0038625C">
      <w:pPr>
        <w:pStyle w:val="BodyText"/>
      </w:pPr>
      <w:r>
        <w:t>Чтобы выделить текст, поместите курсор на первый символ с помощью клавиши перемещения курсора, затем нажмите F8.</w:t>
      </w:r>
    </w:p>
    <w:p w14:paraId="36A7B944" w14:textId="77777777" w:rsidR="0038625C" w:rsidRDefault="0038625C" w:rsidP="0038625C">
      <w:pPr>
        <w:pStyle w:val="BodyText"/>
      </w:pPr>
      <w:r>
        <w:t>Кроме того, вы можете выделить текст с помощью контекстного меню:</w:t>
      </w:r>
    </w:p>
    <w:p w14:paraId="5B7B33DA" w14:textId="77777777" w:rsidR="0038625C" w:rsidRDefault="0038625C" w:rsidP="00393256">
      <w:pPr>
        <w:pStyle w:val="BodyText"/>
        <w:numPr>
          <w:ilvl w:val="0"/>
          <w:numId w:val="8"/>
        </w:numPr>
      </w:pPr>
      <w:r>
        <w:lastRenderedPageBreak/>
        <w:t>Откройте контекстное меню с помощью Ctrl + M.</w:t>
      </w:r>
    </w:p>
    <w:p w14:paraId="20811D58" w14:textId="77777777" w:rsidR="0038625C" w:rsidRDefault="0038625C" w:rsidP="00393256">
      <w:pPr>
        <w:pStyle w:val="BodyText"/>
        <w:numPr>
          <w:ilvl w:val="0"/>
          <w:numId w:val="8"/>
        </w:numPr>
      </w:pPr>
      <w:r>
        <w:t>Прокрутите вниз до пункта «Правка».</w:t>
      </w:r>
    </w:p>
    <w:p w14:paraId="144F8912" w14:textId="77777777" w:rsidR="0038625C" w:rsidRDefault="0038625C" w:rsidP="00393256">
      <w:pPr>
        <w:pStyle w:val="BodyText"/>
        <w:numPr>
          <w:ilvl w:val="0"/>
          <w:numId w:val="8"/>
        </w:numPr>
      </w:pPr>
      <w:r>
        <w:t>Нажмите Enter или клавишу перемещения курсора.</w:t>
      </w:r>
    </w:p>
    <w:p w14:paraId="4A4A31AF" w14:textId="77777777" w:rsidR="0038625C" w:rsidRDefault="0038625C" w:rsidP="00393256">
      <w:pPr>
        <w:pStyle w:val="BodyText"/>
        <w:numPr>
          <w:ilvl w:val="0"/>
          <w:numId w:val="8"/>
        </w:numPr>
      </w:pPr>
      <w:r>
        <w:t>Прокрутите вниз до пункта «Выделить текст».</w:t>
      </w:r>
    </w:p>
    <w:p w14:paraId="1B60DE9E" w14:textId="77777777" w:rsidR="0038625C" w:rsidRDefault="0038625C" w:rsidP="00393256">
      <w:pPr>
        <w:pStyle w:val="BodyText"/>
        <w:numPr>
          <w:ilvl w:val="0"/>
          <w:numId w:val="8"/>
        </w:numPr>
      </w:pPr>
      <w:r>
        <w:t>Нажмите Enter или клавишу перемещения курсора.</w:t>
      </w:r>
    </w:p>
    <w:p w14:paraId="6E491748" w14:textId="2A266A67" w:rsidR="0038625C" w:rsidRDefault="0038625C" w:rsidP="0038625C">
      <w:pPr>
        <w:pStyle w:val="BodyText"/>
      </w:pPr>
      <w:r>
        <w:t xml:space="preserve">Это означает начало выделения. Теперь перейдите к месту, где вы хотите закончить выделение, и нажмите </w:t>
      </w:r>
      <w:r w:rsidR="00FB3801">
        <w:rPr>
          <w:lang w:val="en-US"/>
        </w:rPr>
        <w:t>F</w:t>
      </w:r>
      <w:r w:rsidR="00FB3801" w:rsidRPr="00FB3801">
        <w:t>8</w:t>
      </w:r>
      <w:r>
        <w:t xml:space="preserve"> или клавишу перемещения курсора, чтобы завершить выделение.</w:t>
      </w:r>
    </w:p>
    <w:p w14:paraId="050F14BA" w14:textId="77777777" w:rsidR="0038625C" w:rsidRDefault="0038625C" w:rsidP="0038625C">
      <w:pPr>
        <w:pStyle w:val="BodyText"/>
      </w:pPr>
      <w:r>
        <w:t>Чтобы выделить весь текст, содержащийся в файле, нажмите Ctrl + A.</w:t>
      </w:r>
    </w:p>
    <w:p w14:paraId="2E9AE8E1" w14:textId="77777777" w:rsidR="0038625C" w:rsidRDefault="0038625C" w:rsidP="0038625C">
      <w:pPr>
        <w:pStyle w:val="BodyText"/>
      </w:pPr>
      <w:r>
        <w:t>Чтобы скопировать выделенный текст, нажмите Ctrl + C.</w:t>
      </w:r>
    </w:p>
    <w:p w14:paraId="07E4DA41" w14:textId="77777777" w:rsidR="0038625C" w:rsidRDefault="0038625C" w:rsidP="0038625C">
      <w:pPr>
        <w:pStyle w:val="BodyText"/>
      </w:pPr>
      <w:r>
        <w:t>Чтобы вырезать выделенный текст, нажмите Ctrl + X.</w:t>
      </w:r>
    </w:p>
    <w:p w14:paraId="7195B345" w14:textId="77777777" w:rsidR="0038625C" w:rsidRDefault="0038625C" w:rsidP="0038625C">
      <w:pPr>
        <w:pStyle w:val="BodyText"/>
      </w:pPr>
      <w:r>
        <w:t>Чтобы вставить скопированный или вырезанный текст, поместите курсор в то место, куда вы хотите вставить текст, используя кнопку перемещения курсора, и нажмите Ctrl + V.</w:t>
      </w:r>
    </w:p>
    <w:p w14:paraId="170B5F19" w14:textId="77777777" w:rsidR="0038625C" w:rsidRDefault="0038625C" w:rsidP="0038625C">
      <w:pPr>
        <w:pStyle w:val="BodyText"/>
      </w:pPr>
      <w:r>
        <w:t>Как всегда, к этим командам можно получить доступ через контекстное меню.</w:t>
      </w:r>
    </w:p>
    <w:p w14:paraId="2A4BED78" w14:textId="77777777" w:rsidR="0038625C" w:rsidRDefault="0038625C" w:rsidP="0038625C">
      <w:pPr>
        <w:pStyle w:val="BodyText"/>
      </w:pPr>
      <w:r>
        <w:t xml:space="preserve">Комбинацию клавиш </w:t>
      </w:r>
      <w:r>
        <w:rPr>
          <w:lang w:val="en-US"/>
        </w:rPr>
        <w:t>CTRL</w:t>
      </w:r>
      <w:r w:rsidRPr="00A9123E">
        <w:t xml:space="preserve"> + </w:t>
      </w:r>
      <w:r>
        <w:rPr>
          <w:lang w:val="en-US"/>
        </w:rPr>
        <w:t>C</w:t>
      </w:r>
      <w:r w:rsidRPr="00A9123E">
        <w:t xml:space="preserve"> </w:t>
      </w:r>
      <w:r>
        <w:t>можно также использовать для того, чтобы скопировать последний результат вычислений в приложении Калькулятор, а также текущий абзац в приложении «Библиотека».</w:t>
      </w:r>
    </w:p>
    <w:p w14:paraId="3DE1CE97" w14:textId="77777777" w:rsidR="0038625C" w:rsidRDefault="0038625C" w:rsidP="0038625C">
      <w:pPr>
        <w:pStyle w:val="Heading2"/>
      </w:pPr>
      <w:bookmarkStart w:id="95" w:name="_Toc210291983"/>
      <w:r>
        <w:t xml:space="preserve">Поиск в википедии, вики словаре и в </w:t>
      </w:r>
      <w:r>
        <w:rPr>
          <w:lang w:val="en-US"/>
        </w:rPr>
        <w:t>WordNet</w:t>
      </w:r>
      <w:bookmarkEnd w:id="95"/>
    </w:p>
    <w:p w14:paraId="1ABF40F6" w14:textId="7C364CE6" w:rsidR="0038625C" w:rsidRDefault="0038625C" w:rsidP="0038625C">
      <w:r>
        <w:t xml:space="preserve">В приложении Редактор есть возможность получить больше информации о конкретном слове, выполнив поиск в Википедии, Вики Словаре или в </w:t>
      </w:r>
      <w:r w:rsidR="00147817">
        <w:rPr>
          <w:lang w:val="en-US"/>
        </w:rPr>
        <w:t>WordNet</w:t>
      </w:r>
      <w:r w:rsidRPr="00813FE8">
        <w:t xml:space="preserve">. </w:t>
      </w:r>
      <w:r>
        <w:t>К этим трём модулям можно получить доступ через контекстное меню, в подменю Правка, или вы можете использовать следующие сочетания клавиш:</w:t>
      </w:r>
    </w:p>
    <w:p w14:paraId="362BE97F" w14:textId="77777777" w:rsidR="0038625C" w:rsidRDefault="0038625C" w:rsidP="00393256">
      <w:pPr>
        <w:pStyle w:val="ListParagraph"/>
        <w:numPr>
          <w:ilvl w:val="0"/>
          <w:numId w:val="58"/>
        </w:numPr>
      </w:pPr>
      <w:r>
        <w:t xml:space="preserve">Искать в Википедии: </w:t>
      </w:r>
      <w:r>
        <w:rPr>
          <w:lang w:val="en-US"/>
        </w:rPr>
        <w:t>CTRL</w:t>
      </w:r>
      <w:r w:rsidRPr="00813FE8">
        <w:t xml:space="preserve"> + </w:t>
      </w:r>
      <w:r>
        <w:rPr>
          <w:lang w:val="en-US"/>
        </w:rPr>
        <w:t>SHIFT</w:t>
      </w:r>
      <w:r w:rsidRPr="00813FE8">
        <w:t xml:space="preserve"> + </w:t>
      </w:r>
      <w:r>
        <w:rPr>
          <w:lang w:val="en-US"/>
        </w:rPr>
        <w:t>W</w:t>
      </w:r>
    </w:p>
    <w:p w14:paraId="4DA97598" w14:textId="1647ABCD" w:rsidR="0038625C" w:rsidRDefault="0038625C" w:rsidP="00393256">
      <w:pPr>
        <w:pStyle w:val="ListParagraph"/>
        <w:numPr>
          <w:ilvl w:val="0"/>
          <w:numId w:val="58"/>
        </w:numPr>
      </w:pPr>
      <w:r>
        <w:t>Искать в Вики Сло</w:t>
      </w:r>
      <w:r w:rsidR="00234AEF">
        <w:t>в</w:t>
      </w:r>
      <w:r>
        <w:t xml:space="preserve">аре: </w:t>
      </w:r>
      <w:r>
        <w:rPr>
          <w:lang w:val="en-US"/>
        </w:rPr>
        <w:t>CTRL</w:t>
      </w:r>
      <w:r w:rsidRPr="00813FE8">
        <w:t xml:space="preserve"> + </w:t>
      </w:r>
      <w:r>
        <w:rPr>
          <w:lang w:val="en-US"/>
        </w:rPr>
        <w:t>D</w:t>
      </w:r>
    </w:p>
    <w:p w14:paraId="7911147E" w14:textId="77777777" w:rsidR="0038625C" w:rsidRPr="00813FE8" w:rsidRDefault="0038625C" w:rsidP="00393256">
      <w:pPr>
        <w:pStyle w:val="ListParagraph"/>
        <w:numPr>
          <w:ilvl w:val="0"/>
          <w:numId w:val="58"/>
        </w:numPr>
      </w:pPr>
      <w:r>
        <w:t xml:space="preserve">Искать в </w:t>
      </w:r>
      <w:r>
        <w:rPr>
          <w:lang w:val="en-US"/>
        </w:rPr>
        <w:t>WordNet</w:t>
      </w:r>
      <w:r w:rsidRPr="00813FE8">
        <w:t xml:space="preserve">: </w:t>
      </w:r>
      <w:r>
        <w:rPr>
          <w:lang w:val="en-US"/>
        </w:rPr>
        <w:t>CTRL</w:t>
      </w:r>
      <w:r w:rsidRPr="00813FE8">
        <w:t xml:space="preserve"> + </w:t>
      </w:r>
      <w:r>
        <w:rPr>
          <w:lang w:val="en-US"/>
        </w:rPr>
        <w:t>SHIFT + D</w:t>
      </w:r>
    </w:p>
    <w:p w14:paraId="1F4C2288" w14:textId="6B6D2FA0" w:rsidR="0038625C" w:rsidRPr="008329E4" w:rsidRDefault="0038625C" w:rsidP="0038625C">
      <w:r>
        <w:t>Примечание: Вы можете получить больше информации об этих модулях в</w:t>
      </w:r>
      <w:r w:rsidR="007C4272">
        <w:t xml:space="preserve"> </w:t>
      </w:r>
      <w:hyperlink w:anchor="_Модули,_доступные_в" w:history="1">
        <w:r w:rsidR="007C4272" w:rsidRPr="007C4272">
          <w:rPr>
            <w:rStyle w:val="Hyperlink"/>
          </w:rPr>
          <w:t>разделе «Модули, доступные в нескольких приложениях»</w:t>
        </w:r>
      </w:hyperlink>
      <w:r>
        <w:t>.</w:t>
      </w:r>
    </w:p>
    <w:p w14:paraId="46D57F84" w14:textId="77777777" w:rsidR="0038625C" w:rsidRDefault="0038625C" w:rsidP="0038625C">
      <w:pPr>
        <w:pStyle w:val="Heading2"/>
      </w:pPr>
      <w:bookmarkStart w:id="96" w:name="_Toc210291984"/>
      <w:bookmarkStart w:id="97" w:name="_Refd18e1601"/>
      <w:bookmarkStart w:id="98" w:name="_Tocd18e1601"/>
      <w:r>
        <w:t>Использование режима чтения</w:t>
      </w:r>
      <w:bookmarkEnd w:id="96"/>
      <w:r>
        <w:t xml:space="preserve"> </w:t>
      </w:r>
      <w:bookmarkEnd w:id="97"/>
      <w:r>
        <w:t xml:space="preserve"> </w:t>
      </w:r>
      <w:bookmarkEnd w:id="98"/>
    </w:p>
    <w:p w14:paraId="0789C911" w14:textId="77777777" w:rsidR="0038625C" w:rsidRDefault="0038625C" w:rsidP="0038625C">
      <w:pPr>
        <w:pStyle w:val="BodyText"/>
      </w:pPr>
      <w:r>
        <w:t>Режим чтения позволяет читать файлы без возможности внесения случайных изменений в их содержимое. Вы не можете редактировать файлы в режиме чтения. Чтобы активировать или деактивировать режим чтения, нажмите Ctrl + R.</w:t>
      </w:r>
    </w:p>
    <w:p w14:paraId="4BF34A0C" w14:textId="77777777" w:rsidR="0038625C" w:rsidRDefault="0038625C" w:rsidP="0038625C">
      <w:pPr>
        <w:pStyle w:val="BodyText"/>
      </w:pPr>
      <w:r>
        <w:t>Чтобы активировать или деактивировать режим чтения из контекстного меню:</w:t>
      </w:r>
    </w:p>
    <w:p w14:paraId="4F6C8307" w14:textId="77777777" w:rsidR="0038625C" w:rsidRDefault="0038625C" w:rsidP="00393256">
      <w:pPr>
        <w:pStyle w:val="BodyText"/>
        <w:numPr>
          <w:ilvl w:val="0"/>
          <w:numId w:val="9"/>
        </w:numPr>
      </w:pPr>
      <w:r>
        <w:t>Нажмите Ctrl + M, чтобы активировать контекстное меню.</w:t>
      </w:r>
    </w:p>
    <w:p w14:paraId="10EB8720" w14:textId="77777777" w:rsidR="0038625C" w:rsidRDefault="0038625C" w:rsidP="00393256">
      <w:pPr>
        <w:pStyle w:val="BodyText"/>
        <w:numPr>
          <w:ilvl w:val="0"/>
          <w:numId w:val="9"/>
        </w:numPr>
      </w:pPr>
      <w:r>
        <w:lastRenderedPageBreak/>
        <w:t>С помощью навигационных клавиш «Назад» и «Вперёд» прокрутите до пункта «Файл».</w:t>
      </w:r>
    </w:p>
    <w:p w14:paraId="36AB9976" w14:textId="77777777" w:rsidR="0038625C" w:rsidRDefault="0038625C" w:rsidP="00393256">
      <w:pPr>
        <w:pStyle w:val="BodyText"/>
        <w:numPr>
          <w:ilvl w:val="0"/>
          <w:numId w:val="9"/>
        </w:numPr>
      </w:pPr>
      <w:r>
        <w:t>С помощью навигационных клавиш «Назад» и «Вперёд» прокрутите до пункта «Режим чтения».</w:t>
      </w:r>
    </w:p>
    <w:p w14:paraId="702B1E9A" w14:textId="77777777" w:rsidR="0038625C" w:rsidRDefault="0038625C" w:rsidP="00393256">
      <w:pPr>
        <w:pStyle w:val="BodyText"/>
        <w:numPr>
          <w:ilvl w:val="0"/>
          <w:numId w:val="9"/>
        </w:numPr>
      </w:pPr>
      <w:r>
        <w:t>Нажмите Enter или клавишу перемещения курсора.</w:t>
      </w:r>
    </w:p>
    <w:p w14:paraId="4141F8E0" w14:textId="77777777" w:rsidR="0038625C" w:rsidRDefault="0038625C" w:rsidP="0038625C">
      <w:pPr>
        <w:pStyle w:val="Heading2"/>
      </w:pPr>
      <w:bookmarkStart w:id="99" w:name="_Toc210291985"/>
      <w:r>
        <w:t>Добавление, использование и удаление закладок</w:t>
      </w:r>
      <w:bookmarkEnd w:id="99"/>
    </w:p>
    <w:p w14:paraId="1AF577D4" w14:textId="77777777" w:rsidR="0038625C" w:rsidRDefault="0038625C" w:rsidP="0038625C">
      <w:r>
        <w:t>Закладки – это удобный способ сохранить местоположение в файле, позволяющий позднее быстро вернуться в это же место.</w:t>
      </w:r>
    </w:p>
    <w:p w14:paraId="5602BA4F" w14:textId="77777777" w:rsidR="0038625C" w:rsidRDefault="0038625C" w:rsidP="0038625C">
      <w:r>
        <w:t xml:space="preserve">Чтобы открыть Меню «Закладки», нажмите </w:t>
      </w:r>
      <w:r>
        <w:rPr>
          <w:lang w:val="en-US"/>
        </w:rPr>
        <w:t>Alt</w:t>
      </w:r>
      <w:r w:rsidRPr="00A1351E">
        <w:t xml:space="preserve"> + </w:t>
      </w:r>
      <w:r>
        <w:rPr>
          <w:lang w:val="en-US"/>
        </w:rPr>
        <w:t>M</w:t>
      </w:r>
      <w:r w:rsidRPr="00A1351E">
        <w:t>.</w:t>
      </w:r>
      <w:r w:rsidRPr="00EF4729">
        <w:t xml:space="preserve"> </w:t>
      </w:r>
      <w:r>
        <w:t xml:space="preserve">Вы также можете нажать </w:t>
      </w:r>
      <w:r>
        <w:rPr>
          <w:lang w:val="en-US"/>
        </w:rPr>
        <w:t>CTRL</w:t>
      </w:r>
      <w:r w:rsidRPr="00EF4729">
        <w:t xml:space="preserve"> + </w:t>
      </w:r>
      <w:r>
        <w:rPr>
          <w:lang w:val="en-US"/>
        </w:rPr>
        <w:t>M</w:t>
      </w:r>
      <w:r w:rsidRPr="00EF4729">
        <w:t>,</w:t>
      </w:r>
      <w:r>
        <w:t xml:space="preserve"> чтобы открыть Контекстное Меню и там выбрать Меню «Закладки». </w:t>
      </w:r>
    </w:p>
    <w:p w14:paraId="41B24EAD" w14:textId="77777777" w:rsidR="0038625C" w:rsidRDefault="0038625C" w:rsidP="0038625C">
      <w:pPr>
        <w:pStyle w:val="Heading3"/>
      </w:pPr>
      <w:bookmarkStart w:id="100" w:name="_Toc210291986"/>
      <w:r>
        <w:t>Добавление закладки</w:t>
      </w:r>
      <w:bookmarkEnd w:id="100"/>
    </w:p>
    <w:p w14:paraId="708124DA" w14:textId="77777777" w:rsidR="0038625C" w:rsidRDefault="0038625C" w:rsidP="0038625C">
      <w:pPr>
        <w:pStyle w:val="BodyText"/>
      </w:pPr>
      <w:r>
        <w:t>Чтобы добавить закладку в файл:</w:t>
      </w:r>
    </w:p>
    <w:p w14:paraId="256FAF84" w14:textId="77777777" w:rsidR="0038625C" w:rsidRDefault="0038625C" w:rsidP="00393256">
      <w:pPr>
        <w:pStyle w:val="BodyText"/>
        <w:numPr>
          <w:ilvl w:val="0"/>
          <w:numId w:val="40"/>
        </w:numPr>
      </w:pPr>
      <w:r>
        <w:t xml:space="preserve">Нажмите </w:t>
      </w:r>
      <w:r>
        <w:rPr>
          <w:lang w:val="en-US"/>
        </w:rPr>
        <w:t>Alt</w:t>
      </w:r>
      <w:r w:rsidRPr="003E4EA4">
        <w:t xml:space="preserve"> + </w:t>
      </w:r>
      <w:r>
        <w:rPr>
          <w:lang w:val="en-US"/>
        </w:rPr>
        <w:t>M</w:t>
      </w:r>
      <w:r w:rsidRPr="003E4EA4">
        <w:t>,</w:t>
      </w:r>
      <w:r>
        <w:t xml:space="preserve"> чтобы открыть Меню «Закладки».</w:t>
      </w:r>
    </w:p>
    <w:p w14:paraId="48AD1938" w14:textId="77777777" w:rsidR="0038625C" w:rsidRDefault="0038625C" w:rsidP="00393256">
      <w:pPr>
        <w:pStyle w:val="BodyText"/>
        <w:numPr>
          <w:ilvl w:val="0"/>
          <w:numId w:val="40"/>
        </w:numPr>
      </w:pPr>
      <w:r>
        <w:t>Используя навигационные клавиши «Вперёд» и «Назад», выберите пункт «Добавить Закладку».</w:t>
      </w:r>
    </w:p>
    <w:p w14:paraId="33AD5103" w14:textId="77777777" w:rsidR="0038625C" w:rsidRDefault="0038625C" w:rsidP="00393256">
      <w:pPr>
        <w:pStyle w:val="BodyText"/>
        <w:numPr>
          <w:ilvl w:val="0"/>
          <w:numId w:val="40"/>
        </w:numPr>
      </w:pPr>
      <w:r>
        <w:t xml:space="preserve">Нажмите </w:t>
      </w:r>
      <w:r>
        <w:rPr>
          <w:lang w:val="en-US"/>
        </w:rPr>
        <w:t>Enter</w:t>
      </w:r>
      <w:r w:rsidRPr="0072743E">
        <w:t xml:space="preserve"> </w:t>
      </w:r>
      <w:r>
        <w:t>или клавишу перемещения курсора.</w:t>
      </w:r>
    </w:p>
    <w:p w14:paraId="1B09A780" w14:textId="77777777" w:rsidR="0038625C" w:rsidRDefault="0038625C" w:rsidP="00393256">
      <w:pPr>
        <w:pStyle w:val="BodyText"/>
        <w:numPr>
          <w:ilvl w:val="0"/>
          <w:numId w:val="40"/>
        </w:numPr>
      </w:pPr>
      <w:r>
        <w:t>Введите неиспользуемый номер закладки.</w:t>
      </w:r>
    </w:p>
    <w:p w14:paraId="5C6B90F2" w14:textId="77777777" w:rsidR="0038625C" w:rsidRDefault="0038625C" w:rsidP="0038625C">
      <w:pPr>
        <w:pStyle w:val="BodyText"/>
        <w:ind w:left="720"/>
      </w:pPr>
      <w:r>
        <w:rPr>
          <w:b/>
          <w:bCs/>
        </w:rPr>
        <w:t>Примечание:</w:t>
      </w:r>
      <w:r>
        <w:t xml:space="preserve"> Если вы не укажете номер, </w:t>
      </w:r>
      <w:r>
        <w:rPr>
          <w:lang w:val="en-US"/>
        </w:rPr>
        <w:t>Mantis</w:t>
      </w:r>
      <w:r w:rsidRPr="00D83115">
        <w:t xml:space="preserve"> </w:t>
      </w:r>
      <w:r>
        <w:t>автоматически выберет первый доступный номер и назначит его закладке.</w:t>
      </w:r>
    </w:p>
    <w:p w14:paraId="25A47DA4" w14:textId="77777777" w:rsidR="0038625C" w:rsidRPr="0012033C" w:rsidRDefault="0038625C" w:rsidP="00393256">
      <w:pPr>
        <w:pStyle w:val="BodyText"/>
        <w:numPr>
          <w:ilvl w:val="0"/>
          <w:numId w:val="40"/>
        </w:numPr>
      </w:pPr>
      <w:r>
        <w:t xml:space="preserve">Нажмите </w:t>
      </w:r>
      <w:r>
        <w:rPr>
          <w:lang w:val="en-US"/>
        </w:rPr>
        <w:t>Enter.</w:t>
      </w:r>
    </w:p>
    <w:p w14:paraId="3274BB5F" w14:textId="77777777" w:rsidR="0038625C" w:rsidRDefault="0038625C" w:rsidP="0038625C">
      <w:pPr>
        <w:pStyle w:val="BodyText"/>
      </w:pPr>
      <w:r>
        <w:t xml:space="preserve">Вы также можете добавить закладку, нажав </w:t>
      </w:r>
      <w:r>
        <w:rPr>
          <w:lang w:val="en-US"/>
        </w:rPr>
        <w:t>CTRL</w:t>
      </w:r>
      <w:r w:rsidRPr="006D6C94">
        <w:t xml:space="preserve"> + </w:t>
      </w:r>
      <w:r>
        <w:rPr>
          <w:lang w:val="en-US"/>
        </w:rPr>
        <w:t>B</w:t>
      </w:r>
      <w:r w:rsidRPr="006D6C94">
        <w:t xml:space="preserve">. </w:t>
      </w:r>
      <w:r>
        <w:t>Обратите внимание на то, что в документ можно добавить максимум 98 закладок.</w:t>
      </w:r>
    </w:p>
    <w:p w14:paraId="4344E73B" w14:textId="77777777" w:rsidR="0038625C" w:rsidRDefault="0038625C" w:rsidP="0038625C">
      <w:pPr>
        <w:pStyle w:val="Heading3"/>
      </w:pPr>
      <w:bookmarkStart w:id="101" w:name="_Toc210291987"/>
      <w:r>
        <w:t>Переход к закладкам</w:t>
      </w:r>
      <w:bookmarkEnd w:id="101"/>
    </w:p>
    <w:p w14:paraId="4567935B" w14:textId="77777777" w:rsidR="0038625C" w:rsidRDefault="0038625C" w:rsidP="0038625C">
      <w:pPr>
        <w:pStyle w:val="BodyText"/>
      </w:pPr>
      <w:r>
        <w:t xml:space="preserve">Для перехода к закладке нажмите </w:t>
      </w:r>
      <w:r>
        <w:rPr>
          <w:lang w:val="en-US"/>
        </w:rPr>
        <w:t>CTRL</w:t>
      </w:r>
      <w:r w:rsidRPr="004226F4">
        <w:t xml:space="preserve"> + </w:t>
      </w:r>
      <w:r>
        <w:rPr>
          <w:lang w:val="en-US"/>
        </w:rPr>
        <w:t>J</w:t>
      </w:r>
      <w:r w:rsidRPr="004226F4">
        <w:t>.</w:t>
      </w:r>
      <w:r>
        <w:t xml:space="preserve"> Вас попросят ввести номер закладки. Введите номер закладки, к которой хотите перейти и нажмите </w:t>
      </w:r>
      <w:r>
        <w:rPr>
          <w:lang w:val="en-US"/>
        </w:rPr>
        <w:t>Enter</w:t>
      </w:r>
      <w:r w:rsidRPr="00743A40">
        <w:t xml:space="preserve">. </w:t>
      </w:r>
    </w:p>
    <w:p w14:paraId="318CEA7E" w14:textId="77777777" w:rsidR="0038625C" w:rsidRDefault="0038625C" w:rsidP="0038625C">
      <w:pPr>
        <w:pStyle w:val="Heading3"/>
      </w:pPr>
      <w:bookmarkStart w:id="102" w:name="_Toc210291988"/>
      <w:r>
        <w:t>Удаление закладок</w:t>
      </w:r>
      <w:bookmarkEnd w:id="102"/>
    </w:p>
    <w:p w14:paraId="060CB4DA" w14:textId="77777777" w:rsidR="0038625C" w:rsidRDefault="0038625C" w:rsidP="0038625C">
      <w:pPr>
        <w:pStyle w:val="BodyText"/>
      </w:pPr>
      <w:r>
        <w:t>Чтобы удалить сохранённую закладку:</w:t>
      </w:r>
    </w:p>
    <w:p w14:paraId="3082B0D7" w14:textId="77777777" w:rsidR="0038625C" w:rsidRDefault="0038625C" w:rsidP="00393256">
      <w:pPr>
        <w:pStyle w:val="BodyText"/>
        <w:numPr>
          <w:ilvl w:val="0"/>
          <w:numId w:val="41"/>
        </w:numPr>
      </w:pPr>
      <w:r>
        <w:t xml:space="preserve">Нажмите </w:t>
      </w:r>
      <w:r>
        <w:rPr>
          <w:lang w:val="en-US"/>
        </w:rPr>
        <w:t>Alt</w:t>
      </w:r>
      <w:r w:rsidRPr="005B7C51">
        <w:t xml:space="preserve"> + </w:t>
      </w:r>
      <w:r>
        <w:rPr>
          <w:lang w:val="en-US"/>
        </w:rPr>
        <w:t>M</w:t>
      </w:r>
      <w:r w:rsidRPr="005B7C51">
        <w:t>,</w:t>
      </w:r>
      <w:r>
        <w:t xml:space="preserve"> чтобы открыть Меню Закладок.</w:t>
      </w:r>
    </w:p>
    <w:p w14:paraId="20C6F0F0" w14:textId="77777777" w:rsidR="0038625C" w:rsidRDefault="0038625C" w:rsidP="00393256">
      <w:pPr>
        <w:pStyle w:val="BodyText"/>
        <w:numPr>
          <w:ilvl w:val="0"/>
          <w:numId w:val="41"/>
        </w:numPr>
      </w:pPr>
      <w:r>
        <w:t>Используя навигационные клавиши «Вперёд» и «Назад», прокрутите меню до пункта «Удалить Закладку».</w:t>
      </w:r>
    </w:p>
    <w:p w14:paraId="0B15EFF2" w14:textId="77777777" w:rsidR="0038625C" w:rsidRDefault="0038625C" w:rsidP="00393256">
      <w:pPr>
        <w:pStyle w:val="BodyText"/>
        <w:numPr>
          <w:ilvl w:val="0"/>
          <w:numId w:val="41"/>
        </w:numPr>
      </w:pPr>
      <w:r>
        <w:t xml:space="preserve">Нажмите </w:t>
      </w:r>
      <w:r>
        <w:rPr>
          <w:lang w:val="en-US"/>
        </w:rPr>
        <w:t>Enter</w:t>
      </w:r>
      <w:r w:rsidRPr="00951B5C">
        <w:t xml:space="preserve"> </w:t>
      </w:r>
      <w:r>
        <w:t>или клавишу перемещения курсора.</w:t>
      </w:r>
    </w:p>
    <w:p w14:paraId="63A2D8B3" w14:textId="77777777" w:rsidR="0038625C" w:rsidRDefault="0038625C" w:rsidP="00393256">
      <w:pPr>
        <w:pStyle w:val="BodyText"/>
        <w:numPr>
          <w:ilvl w:val="0"/>
          <w:numId w:val="41"/>
        </w:numPr>
      </w:pPr>
      <w:r>
        <w:t>Введите номер закладки, которую хотите удалить.</w:t>
      </w:r>
    </w:p>
    <w:p w14:paraId="7960374C" w14:textId="77777777" w:rsidR="0038625C" w:rsidRPr="00C17DA4" w:rsidRDefault="0038625C" w:rsidP="00393256">
      <w:pPr>
        <w:pStyle w:val="BodyText"/>
        <w:numPr>
          <w:ilvl w:val="0"/>
          <w:numId w:val="41"/>
        </w:numPr>
      </w:pPr>
      <w:r>
        <w:lastRenderedPageBreak/>
        <w:t xml:space="preserve">Нажмите </w:t>
      </w:r>
      <w:r>
        <w:rPr>
          <w:lang w:val="en-US"/>
        </w:rPr>
        <w:t>Enter.</w:t>
      </w:r>
    </w:p>
    <w:p w14:paraId="7B364A81" w14:textId="77777777" w:rsidR="0038625C" w:rsidRDefault="0038625C" w:rsidP="0038625C">
      <w:pPr>
        <w:pStyle w:val="BodyText"/>
      </w:pPr>
      <w:r>
        <w:rPr>
          <w:b/>
          <w:bCs/>
        </w:rPr>
        <w:t>Примечание:</w:t>
      </w:r>
      <w:r>
        <w:t xml:space="preserve"> Если вы хотите удалить все закладки в документе, то при запросе номера закладки для удаления, введите 99.</w:t>
      </w:r>
    </w:p>
    <w:p w14:paraId="6CD52647" w14:textId="77777777" w:rsidR="0038625C" w:rsidRDefault="0038625C" w:rsidP="0038625C">
      <w:pPr>
        <w:pStyle w:val="Heading2"/>
      </w:pPr>
      <w:bookmarkStart w:id="103" w:name="_Toc103259095"/>
      <w:bookmarkStart w:id="104" w:name="_Toc210291989"/>
      <w:r>
        <w:t>Переключение текстовых индикаторов</w:t>
      </w:r>
      <w:bookmarkEnd w:id="103"/>
      <w:bookmarkEnd w:id="104"/>
    </w:p>
    <w:p w14:paraId="482A75E4" w14:textId="77777777" w:rsidR="0038625C" w:rsidRDefault="0038625C" w:rsidP="0038625C">
      <w:r>
        <w:t xml:space="preserve">Текстовые индикаторы – это полезный инструмент, который помогает вам определить своё положение при работе с документом в Редакторе. При активации текстовые индикаторы, скобки, появятся на дисплее, чтобы обозначить начало и конец текста. </w:t>
      </w:r>
    </w:p>
    <w:p w14:paraId="1FF98EA9" w14:textId="77777777" w:rsidR="0038625C" w:rsidRDefault="0038625C" w:rsidP="0038625C">
      <w:r>
        <w:t>Чтобы переключить текстовые индикаторы:</w:t>
      </w:r>
    </w:p>
    <w:p w14:paraId="43E2B346" w14:textId="77777777" w:rsidR="0038625C" w:rsidRDefault="0038625C" w:rsidP="00393256">
      <w:pPr>
        <w:pStyle w:val="ListParagraph"/>
        <w:numPr>
          <w:ilvl w:val="0"/>
          <w:numId w:val="45"/>
        </w:numPr>
      </w:pPr>
      <w:r>
        <w:t xml:space="preserve">Нажмите </w:t>
      </w:r>
      <w:r>
        <w:rPr>
          <w:lang w:val="en-US"/>
        </w:rPr>
        <w:t>Ctrl</w:t>
      </w:r>
      <w:r w:rsidRPr="000E2C8A">
        <w:t xml:space="preserve"> + </w:t>
      </w:r>
      <w:r>
        <w:rPr>
          <w:lang w:val="en-US"/>
        </w:rPr>
        <w:t>M</w:t>
      </w:r>
      <w:r w:rsidRPr="000E2C8A">
        <w:t>,</w:t>
      </w:r>
      <w:r>
        <w:t xml:space="preserve"> чтобы активировать Контекстное Меню.</w:t>
      </w:r>
    </w:p>
    <w:p w14:paraId="6B046203" w14:textId="77777777" w:rsidR="0038625C" w:rsidRPr="000E2C8A" w:rsidRDefault="0038625C" w:rsidP="00393256">
      <w:pPr>
        <w:pStyle w:val="ListParagraph"/>
        <w:numPr>
          <w:ilvl w:val="0"/>
          <w:numId w:val="45"/>
        </w:numPr>
      </w:pPr>
      <w:r>
        <w:t xml:space="preserve">С помощью навигационных клавиш «Вперёд» и «Назад» перейдите к пункту меню Файл и нажмите </w:t>
      </w:r>
      <w:r>
        <w:rPr>
          <w:lang w:val="en-US"/>
        </w:rPr>
        <w:t>Enter.</w:t>
      </w:r>
    </w:p>
    <w:p w14:paraId="22310846" w14:textId="77777777" w:rsidR="0038625C" w:rsidRDefault="0038625C" w:rsidP="00393256">
      <w:pPr>
        <w:pStyle w:val="ListParagraph"/>
        <w:numPr>
          <w:ilvl w:val="0"/>
          <w:numId w:val="45"/>
        </w:numPr>
      </w:pPr>
      <w:r>
        <w:t xml:space="preserve">С помощью навигационных клавиш «Вперёд» и «Назад» перейдите к пункту «Настройки Редактора» и нажмите </w:t>
      </w:r>
      <w:r>
        <w:rPr>
          <w:lang w:val="en-US"/>
        </w:rPr>
        <w:t>Enter</w:t>
      </w:r>
      <w:r w:rsidRPr="000E2C8A">
        <w:t>.</w:t>
      </w:r>
    </w:p>
    <w:p w14:paraId="4E173095" w14:textId="77777777" w:rsidR="0038625C" w:rsidRDefault="0038625C" w:rsidP="00393256">
      <w:pPr>
        <w:pStyle w:val="ListParagraph"/>
        <w:numPr>
          <w:ilvl w:val="0"/>
          <w:numId w:val="45"/>
        </w:numPr>
      </w:pPr>
      <w:r>
        <w:t>С помощью навигационных клавиш «Вперёд» и «Назад» перейдите к пункту «Показать индикаторы текстового редактора».</w:t>
      </w:r>
    </w:p>
    <w:p w14:paraId="6AAFA515" w14:textId="77777777" w:rsidR="0038625C" w:rsidRDefault="0038625C" w:rsidP="00393256">
      <w:pPr>
        <w:pStyle w:val="ListParagraph"/>
        <w:numPr>
          <w:ilvl w:val="0"/>
          <w:numId w:val="45"/>
        </w:numPr>
      </w:pPr>
      <w:r>
        <w:t xml:space="preserve">Нажмите </w:t>
      </w:r>
      <w:r>
        <w:rPr>
          <w:lang w:val="en-US"/>
        </w:rPr>
        <w:t>Enter</w:t>
      </w:r>
      <w:r w:rsidRPr="000E2C8A">
        <w:t>,</w:t>
      </w:r>
      <w:r>
        <w:t xml:space="preserve"> чтобы отключить текстовые индикаторы. Нажмите </w:t>
      </w:r>
      <w:r>
        <w:rPr>
          <w:lang w:val="en-US"/>
        </w:rPr>
        <w:t>Enter</w:t>
      </w:r>
      <w:r w:rsidRPr="000E2C8A">
        <w:t>,</w:t>
      </w:r>
      <w:r>
        <w:t xml:space="preserve"> чтобы снова их включить.</w:t>
      </w:r>
    </w:p>
    <w:p w14:paraId="6180F834" w14:textId="15A10829" w:rsidR="0038625C" w:rsidRPr="007C6158" w:rsidRDefault="0038625C" w:rsidP="00285528">
      <w:r>
        <w:t>Обратите внимание на то, что переключение текстовых индикаторов действует только для Редактора. Все остальные поля редактирования по-прежнему будут содержать текстовые индикаторы.</w:t>
      </w:r>
    </w:p>
    <w:p w14:paraId="2BBED4B5" w14:textId="77777777" w:rsidR="0038625C" w:rsidRDefault="0038625C" w:rsidP="0038625C">
      <w:pPr>
        <w:pStyle w:val="Heading2"/>
      </w:pPr>
      <w:bookmarkStart w:id="105" w:name="_Refd18e1625"/>
      <w:bookmarkStart w:id="106" w:name="_Tocd18e1625"/>
      <w:bookmarkStart w:id="107" w:name="_Toc210291990"/>
      <w:r>
        <w:t>Таблица Команд редактора</w:t>
      </w:r>
      <w:bookmarkEnd w:id="105"/>
      <w:bookmarkEnd w:id="106"/>
      <w:bookmarkEnd w:id="107"/>
    </w:p>
    <w:p w14:paraId="52F2FA38" w14:textId="77777777" w:rsidR="0038625C" w:rsidRDefault="0038625C" w:rsidP="0038625C">
      <w:pPr>
        <w:pStyle w:val="BodyText"/>
      </w:pPr>
      <w:r>
        <w:t>Команды редактора перечислены в таблице 3.</w:t>
      </w:r>
    </w:p>
    <w:p w14:paraId="4E7627B6" w14:textId="77777777" w:rsidR="0038625C" w:rsidRPr="00953B9A" w:rsidRDefault="0038625C" w:rsidP="0038625C">
      <w:pPr>
        <w:pStyle w:val="Caption"/>
        <w:keepNext/>
        <w:rPr>
          <w:rStyle w:val="Strong"/>
          <w:sz w:val="24"/>
          <w:szCs w:val="24"/>
        </w:rPr>
      </w:pPr>
      <w:r>
        <w:rPr>
          <w:rStyle w:val="Strong"/>
          <w:sz w:val="24"/>
          <w:szCs w:val="24"/>
        </w:rPr>
        <w:t xml:space="preserve"> Таблица 3: Команды редактора</w:t>
      </w:r>
    </w:p>
    <w:tbl>
      <w:tblPr>
        <w:tblStyle w:val="TableGrid"/>
        <w:tblW w:w="0" w:type="auto"/>
        <w:tblLook w:val="04A0" w:firstRow="1" w:lastRow="0" w:firstColumn="1" w:lastColumn="0" w:noHBand="0" w:noVBand="1"/>
      </w:tblPr>
      <w:tblGrid>
        <w:gridCol w:w="4287"/>
        <w:gridCol w:w="4343"/>
      </w:tblGrid>
      <w:tr w:rsidR="0038625C" w14:paraId="3177A430" w14:textId="77777777" w:rsidTr="006D6925">
        <w:trPr>
          <w:trHeight w:val="432"/>
          <w:tblHeader/>
        </w:trPr>
        <w:tc>
          <w:tcPr>
            <w:tcW w:w="4287" w:type="dxa"/>
            <w:vAlign w:val="center"/>
          </w:tcPr>
          <w:p w14:paraId="25DE4424" w14:textId="5B12101E" w:rsidR="0038625C" w:rsidRPr="00953B9A" w:rsidRDefault="0038625C" w:rsidP="006D6925">
            <w:pPr>
              <w:pStyle w:val="BodyText"/>
              <w:spacing w:after="0"/>
              <w:jc w:val="center"/>
              <w:rPr>
                <w:rStyle w:val="Strong"/>
                <w:sz w:val="26"/>
                <w:szCs w:val="26"/>
              </w:rPr>
            </w:pPr>
            <w:r>
              <w:rPr>
                <w:rStyle w:val="Strong"/>
                <w:sz w:val="26"/>
                <w:szCs w:val="26"/>
              </w:rPr>
              <w:t>Действие</w:t>
            </w:r>
          </w:p>
        </w:tc>
        <w:tc>
          <w:tcPr>
            <w:tcW w:w="4343" w:type="dxa"/>
            <w:vAlign w:val="center"/>
          </w:tcPr>
          <w:p w14:paraId="5AE8D671" w14:textId="77777777" w:rsidR="0038625C" w:rsidRPr="00953B9A" w:rsidRDefault="0038625C" w:rsidP="006D6925">
            <w:pPr>
              <w:pStyle w:val="BodyText"/>
              <w:spacing w:after="0"/>
              <w:jc w:val="center"/>
              <w:rPr>
                <w:rStyle w:val="Strong"/>
                <w:sz w:val="26"/>
                <w:szCs w:val="26"/>
              </w:rPr>
            </w:pPr>
            <w:r>
              <w:rPr>
                <w:rStyle w:val="Strong"/>
                <w:sz w:val="26"/>
                <w:szCs w:val="26"/>
              </w:rPr>
              <w:t>Сочетание клавиш</w:t>
            </w:r>
          </w:p>
        </w:tc>
      </w:tr>
      <w:tr w:rsidR="0038625C" w14:paraId="165F7D56" w14:textId="77777777" w:rsidTr="006D6925">
        <w:trPr>
          <w:trHeight w:val="360"/>
        </w:trPr>
        <w:tc>
          <w:tcPr>
            <w:tcW w:w="4287" w:type="dxa"/>
            <w:vAlign w:val="center"/>
          </w:tcPr>
          <w:p w14:paraId="55E297EF" w14:textId="77777777" w:rsidR="0038625C" w:rsidRDefault="0038625C" w:rsidP="006D6925">
            <w:pPr>
              <w:pStyle w:val="BodyText"/>
              <w:spacing w:after="0"/>
            </w:pPr>
            <w:r>
              <w:t>Активировать режим редактирования</w:t>
            </w:r>
          </w:p>
        </w:tc>
        <w:tc>
          <w:tcPr>
            <w:tcW w:w="4343" w:type="dxa"/>
            <w:vAlign w:val="center"/>
          </w:tcPr>
          <w:p w14:paraId="70EB8523" w14:textId="77777777" w:rsidR="0038625C" w:rsidRPr="00914DD8" w:rsidRDefault="0038625C" w:rsidP="006D6925">
            <w:pPr>
              <w:pStyle w:val="BodyText"/>
              <w:spacing w:after="0"/>
            </w:pPr>
            <w:r>
              <w:t>Enter или клавиша перемещения курсора</w:t>
            </w:r>
          </w:p>
        </w:tc>
      </w:tr>
      <w:tr w:rsidR="0038625C" w14:paraId="4D845ACB" w14:textId="77777777" w:rsidTr="006D6925">
        <w:trPr>
          <w:trHeight w:val="360"/>
        </w:trPr>
        <w:tc>
          <w:tcPr>
            <w:tcW w:w="4287" w:type="dxa"/>
            <w:vAlign w:val="center"/>
          </w:tcPr>
          <w:p w14:paraId="68581C30" w14:textId="77777777" w:rsidR="0038625C" w:rsidRDefault="0038625C" w:rsidP="006D6925">
            <w:pPr>
              <w:pStyle w:val="BodyText"/>
              <w:spacing w:after="0"/>
            </w:pPr>
            <w:r>
              <w:t>Выйти из режима редактирования</w:t>
            </w:r>
          </w:p>
        </w:tc>
        <w:tc>
          <w:tcPr>
            <w:tcW w:w="4343" w:type="dxa"/>
            <w:vAlign w:val="center"/>
          </w:tcPr>
          <w:p w14:paraId="173E5660" w14:textId="77777777" w:rsidR="0038625C" w:rsidRPr="00914DD8" w:rsidRDefault="0038625C" w:rsidP="006D6925">
            <w:pPr>
              <w:pStyle w:val="BodyText"/>
              <w:spacing w:after="0"/>
            </w:pPr>
            <w:r>
              <w:t>Escape</w:t>
            </w:r>
          </w:p>
        </w:tc>
      </w:tr>
      <w:tr w:rsidR="0038625C" w14:paraId="157A22CC" w14:textId="77777777" w:rsidTr="006D6925">
        <w:trPr>
          <w:trHeight w:val="360"/>
        </w:trPr>
        <w:tc>
          <w:tcPr>
            <w:tcW w:w="4287" w:type="dxa"/>
            <w:vAlign w:val="center"/>
          </w:tcPr>
          <w:p w14:paraId="699C073E" w14:textId="77777777" w:rsidR="0038625C" w:rsidRDefault="0038625C" w:rsidP="006D6925">
            <w:pPr>
              <w:pStyle w:val="BodyText"/>
              <w:spacing w:after="0"/>
            </w:pPr>
            <w:r>
              <w:t>Создать файл</w:t>
            </w:r>
          </w:p>
        </w:tc>
        <w:tc>
          <w:tcPr>
            <w:tcW w:w="4343" w:type="dxa"/>
            <w:vAlign w:val="center"/>
          </w:tcPr>
          <w:p w14:paraId="21CECC23" w14:textId="77777777" w:rsidR="0038625C" w:rsidRDefault="0038625C" w:rsidP="006D6925">
            <w:pPr>
              <w:pStyle w:val="BodyText"/>
              <w:spacing w:after="0"/>
            </w:pPr>
            <w:r>
              <w:t>Ctrl + Fn + N</w:t>
            </w:r>
          </w:p>
        </w:tc>
      </w:tr>
      <w:tr w:rsidR="0038625C" w14:paraId="2602F252" w14:textId="77777777" w:rsidTr="006D6925">
        <w:trPr>
          <w:trHeight w:val="360"/>
        </w:trPr>
        <w:tc>
          <w:tcPr>
            <w:tcW w:w="4287" w:type="dxa"/>
            <w:vAlign w:val="center"/>
          </w:tcPr>
          <w:p w14:paraId="0995BBE9" w14:textId="77777777" w:rsidR="0038625C" w:rsidRDefault="0038625C" w:rsidP="006D6925">
            <w:pPr>
              <w:pStyle w:val="BodyText"/>
              <w:spacing w:after="0"/>
            </w:pPr>
            <w:r>
              <w:t>Открыть файл</w:t>
            </w:r>
          </w:p>
        </w:tc>
        <w:tc>
          <w:tcPr>
            <w:tcW w:w="4343" w:type="dxa"/>
            <w:vAlign w:val="center"/>
          </w:tcPr>
          <w:p w14:paraId="50569E47" w14:textId="77777777" w:rsidR="0038625C" w:rsidRDefault="0038625C" w:rsidP="006D6925">
            <w:pPr>
              <w:pStyle w:val="BodyText"/>
              <w:spacing w:after="0"/>
            </w:pPr>
            <w:r>
              <w:t>Ctrl + O</w:t>
            </w:r>
          </w:p>
        </w:tc>
      </w:tr>
      <w:tr w:rsidR="0038625C" w14:paraId="1305A582" w14:textId="77777777" w:rsidTr="006D6925">
        <w:trPr>
          <w:trHeight w:val="360"/>
        </w:trPr>
        <w:tc>
          <w:tcPr>
            <w:tcW w:w="4287" w:type="dxa"/>
            <w:vAlign w:val="center"/>
          </w:tcPr>
          <w:p w14:paraId="5A16F62D" w14:textId="77777777" w:rsidR="0038625C" w:rsidRDefault="0038625C" w:rsidP="006D6925">
            <w:pPr>
              <w:pStyle w:val="BodyText"/>
              <w:spacing w:after="0"/>
            </w:pPr>
            <w:r>
              <w:t>Сохранить</w:t>
            </w:r>
          </w:p>
        </w:tc>
        <w:tc>
          <w:tcPr>
            <w:tcW w:w="4343" w:type="dxa"/>
            <w:vAlign w:val="center"/>
          </w:tcPr>
          <w:p w14:paraId="3DEEF3A4" w14:textId="77777777" w:rsidR="0038625C" w:rsidRDefault="0038625C" w:rsidP="006D6925">
            <w:pPr>
              <w:pStyle w:val="BodyText"/>
              <w:spacing w:after="0"/>
            </w:pPr>
            <w:r>
              <w:t>Ctrl + S</w:t>
            </w:r>
          </w:p>
        </w:tc>
      </w:tr>
      <w:tr w:rsidR="0038625C" w14:paraId="521C0157" w14:textId="77777777" w:rsidTr="006D6925">
        <w:trPr>
          <w:trHeight w:val="360"/>
        </w:trPr>
        <w:tc>
          <w:tcPr>
            <w:tcW w:w="4287" w:type="dxa"/>
            <w:vAlign w:val="center"/>
          </w:tcPr>
          <w:p w14:paraId="5AAB3847" w14:textId="77777777" w:rsidR="0038625C" w:rsidRDefault="0038625C" w:rsidP="006D6925">
            <w:pPr>
              <w:pStyle w:val="BodyText"/>
              <w:spacing w:after="0"/>
            </w:pPr>
            <w:r>
              <w:t>Сохранить как</w:t>
            </w:r>
          </w:p>
        </w:tc>
        <w:tc>
          <w:tcPr>
            <w:tcW w:w="4343" w:type="dxa"/>
            <w:vAlign w:val="center"/>
          </w:tcPr>
          <w:p w14:paraId="759AE3A4" w14:textId="77777777" w:rsidR="0038625C" w:rsidRDefault="0038625C" w:rsidP="006D6925">
            <w:pPr>
              <w:pStyle w:val="BodyText"/>
              <w:spacing w:after="0"/>
            </w:pPr>
            <w:r>
              <w:t>Ctrl + Shift + S</w:t>
            </w:r>
          </w:p>
        </w:tc>
      </w:tr>
      <w:tr w:rsidR="0038625C" w14:paraId="6AB4A1D9" w14:textId="77777777" w:rsidTr="006D6925">
        <w:trPr>
          <w:trHeight w:val="360"/>
        </w:trPr>
        <w:tc>
          <w:tcPr>
            <w:tcW w:w="4287" w:type="dxa"/>
            <w:vAlign w:val="center"/>
          </w:tcPr>
          <w:p w14:paraId="176C3CB3" w14:textId="77777777" w:rsidR="0038625C" w:rsidRDefault="0038625C" w:rsidP="006D6925">
            <w:pPr>
              <w:pStyle w:val="BodyText"/>
              <w:spacing w:after="0"/>
            </w:pPr>
            <w:r>
              <w:t>Найти</w:t>
            </w:r>
          </w:p>
        </w:tc>
        <w:tc>
          <w:tcPr>
            <w:tcW w:w="4343" w:type="dxa"/>
            <w:vAlign w:val="center"/>
          </w:tcPr>
          <w:p w14:paraId="2E616D8E" w14:textId="77777777" w:rsidR="0038625C" w:rsidRDefault="0038625C" w:rsidP="006D6925">
            <w:pPr>
              <w:pStyle w:val="BodyText"/>
              <w:spacing w:after="0"/>
            </w:pPr>
            <w:r>
              <w:t>Ctrl + F</w:t>
            </w:r>
          </w:p>
        </w:tc>
      </w:tr>
      <w:tr w:rsidR="0038625C" w14:paraId="276A4539" w14:textId="77777777" w:rsidTr="006D6925">
        <w:trPr>
          <w:trHeight w:val="360"/>
        </w:trPr>
        <w:tc>
          <w:tcPr>
            <w:tcW w:w="4287" w:type="dxa"/>
            <w:vAlign w:val="center"/>
          </w:tcPr>
          <w:p w14:paraId="2EB1E3B1" w14:textId="77777777" w:rsidR="0038625C" w:rsidRDefault="0038625C" w:rsidP="006D6925">
            <w:pPr>
              <w:pStyle w:val="BodyText"/>
              <w:spacing w:after="0"/>
            </w:pPr>
            <w:r>
              <w:t>Найти далее</w:t>
            </w:r>
          </w:p>
        </w:tc>
        <w:tc>
          <w:tcPr>
            <w:tcW w:w="4343" w:type="dxa"/>
            <w:vAlign w:val="center"/>
          </w:tcPr>
          <w:p w14:paraId="7978B951" w14:textId="77777777" w:rsidR="0038625C" w:rsidRDefault="0038625C" w:rsidP="006D6925">
            <w:pPr>
              <w:pStyle w:val="BodyText"/>
              <w:spacing w:after="0"/>
            </w:pPr>
            <w:r>
              <w:t>F3</w:t>
            </w:r>
          </w:p>
        </w:tc>
      </w:tr>
      <w:tr w:rsidR="0038625C" w14:paraId="72FC9A3A" w14:textId="77777777" w:rsidTr="006D6925">
        <w:trPr>
          <w:trHeight w:val="360"/>
        </w:trPr>
        <w:tc>
          <w:tcPr>
            <w:tcW w:w="4287" w:type="dxa"/>
            <w:vAlign w:val="center"/>
          </w:tcPr>
          <w:p w14:paraId="32EE6BA8" w14:textId="77777777" w:rsidR="0038625C" w:rsidRDefault="0038625C" w:rsidP="006D6925">
            <w:pPr>
              <w:pStyle w:val="BodyText"/>
              <w:spacing w:after="0"/>
            </w:pPr>
            <w:r>
              <w:t>Найти ранее</w:t>
            </w:r>
          </w:p>
        </w:tc>
        <w:tc>
          <w:tcPr>
            <w:tcW w:w="4343" w:type="dxa"/>
            <w:vAlign w:val="center"/>
          </w:tcPr>
          <w:p w14:paraId="7FA4DE99" w14:textId="77777777" w:rsidR="0038625C" w:rsidRDefault="0038625C" w:rsidP="006D6925">
            <w:pPr>
              <w:pStyle w:val="BodyText"/>
              <w:spacing w:after="0"/>
            </w:pPr>
            <w:r>
              <w:t>Shift + F3</w:t>
            </w:r>
          </w:p>
        </w:tc>
      </w:tr>
      <w:tr w:rsidR="0038625C" w14:paraId="2D2861BA" w14:textId="77777777" w:rsidTr="006D6925">
        <w:trPr>
          <w:trHeight w:val="360"/>
        </w:trPr>
        <w:tc>
          <w:tcPr>
            <w:tcW w:w="4287" w:type="dxa"/>
            <w:vAlign w:val="center"/>
          </w:tcPr>
          <w:p w14:paraId="5FB58CA5" w14:textId="77777777" w:rsidR="0038625C" w:rsidRDefault="0038625C" w:rsidP="006D6925">
            <w:pPr>
              <w:pStyle w:val="BodyText"/>
              <w:spacing w:after="0"/>
            </w:pPr>
            <w:r>
              <w:lastRenderedPageBreak/>
              <w:t>Заменить</w:t>
            </w:r>
          </w:p>
        </w:tc>
        <w:tc>
          <w:tcPr>
            <w:tcW w:w="4343" w:type="dxa"/>
            <w:vAlign w:val="center"/>
          </w:tcPr>
          <w:p w14:paraId="52E16D3B" w14:textId="77777777" w:rsidR="0038625C" w:rsidRDefault="0038625C" w:rsidP="006D6925">
            <w:pPr>
              <w:pStyle w:val="BodyText"/>
              <w:spacing w:after="0"/>
            </w:pPr>
            <w:r>
              <w:t>Ctrl + H</w:t>
            </w:r>
          </w:p>
        </w:tc>
      </w:tr>
      <w:tr w:rsidR="0038625C" w14:paraId="39FD6E6F" w14:textId="77777777" w:rsidTr="006D6925">
        <w:trPr>
          <w:trHeight w:val="360"/>
        </w:trPr>
        <w:tc>
          <w:tcPr>
            <w:tcW w:w="4287" w:type="dxa"/>
            <w:vAlign w:val="center"/>
          </w:tcPr>
          <w:p w14:paraId="0139E8A0" w14:textId="77777777" w:rsidR="0038625C" w:rsidRDefault="0038625C" w:rsidP="006D6925">
            <w:pPr>
              <w:pStyle w:val="BodyText"/>
              <w:spacing w:after="0"/>
            </w:pPr>
            <w:r>
              <w:t>Начать или завершить выделение</w:t>
            </w:r>
          </w:p>
        </w:tc>
        <w:tc>
          <w:tcPr>
            <w:tcW w:w="4343" w:type="dxa"/>
            <w:vAlign w:val="center"/>
          </w:tcPr>
          <w:p w14:paraId="259E039D" w14:textId="77777777" w:rsidR="0038625C" w:rsidRDefault="0038625C" w:rsidP="006D6925">
            <w:pPr>
              <w:pStyle w:val="BodyText"/>
              <w:spacing w:after="0"/>
            </w:pPr>
            <w:r>
              <w:t>F8</w:t>
            </w:r>
          </w:p>
        </w:tc>
      </w:tr>
      <w:tr w:rsidR="0038625C" w14:paraId="4B0F27B5" w14:textId="77777777" w:rsidTr="006D6925">
        <w:trPr>
          <w:trHeight w:val="360"/>
        </w:trPr>
        <w:tc>
          <w:tcPr>
            <w:tcW w:w="4287" w:type="dxa"/>
            <w:vAlign w:val="center"/>
          </w:tcPr>
          <w:p w14:paraId="4A8279D8" w14:textId="77777777" w:rsidR="0038625C" w:rsidRDefault="0038625C" w:rsidP="006D6925">
            <w:pPr>
              <w:pStyle w:val="BodyText"/>
              <w:spacing w:after="0"/>
            </w:pPr>
            <w:r>
              <w:t>Выбрать всё</w:t>
            </w:r>
          </w:p>
        </w:tc>
        <w:tc>
          <w:tcPr>
            <w:tcW w:w="4343" w:type="dxa"/>
            <w:vAlign w:val="center"/>
          </w:tcPr>
          <w:p w14:paraId="0A8929A4" w14:textId="77777777" w:rsidR="0038625C" w:rsidRDefault="0038625C" w:rsidP="006D6925">
            <w:pPr>
              <w:pStyle w:val="BodyText"/>
              <w:spacing w:after="0"/>
            </w:pPr>
            <w:r>
              <w:t>Ctrl + A</w:t>
            </w:r>
          </w:p>
        </w:tc>
      </w:tr>
      <w:tr w:rsidR="0038625C" w14:paraId="6023DC1D" w14:textId="77777777" w:rsidTr="006D6925">
        <w:trPr>
          <w:trHeight w:val="360"/>
        </w:trPr>
        <w:tc>
          <w:tcPr>
            <w:tcW w:w="4287" w:type="dxa"/>
            <w:vAlign w:val="center"/>
          </w:tcPr>
          <w:p w14:paraId="1F732E43" w14:textId="77777777" w:rsidR="0038625C" w:rsidRDefault="0038625C" w:rsidP="006D6925">
            <w:pPr>
              <w:pStyle w:val="BodyText"/>
              <w:spacing w:after="0"/>
            </w:pPr>
            <w:r>
              <w:t>Копировать</w:t>
            </w:r>
          </w:p>
        </w:tc>
        <w:tc>
          <w:tcPr>
            <w:tcW w:w="4343" w:type="dxa"/>
            <w:vAlign w:val="center"/>
          </w:tcPr>
          <w:p w14:paraId="20C27C36" w14:textId="77777777" w:rsidR="0038625C" w:rsidRDefault="0038625C" w:rsidP="006D6925">
            <w:pPr>
              <w:pStyle w:val="BodyText"/>
              <w:spacing w:after="0"/>
            </w:pPr>
            <w:r>
              <w:t>Ctrl + C</w:t>
            </w:r>
          </w:p>
        </w:tc>
      </w:tr>
      <w:tr w:rsidR="0038625C" w14:paraId="7CAC2CA7" w14:textId="77777777" w:rsidTr="006D6925">
        <w:trPr>
          <w:trHeight w:val="360"/>
        </w:trPr>
        <w:tc>
          <w:tcPr>
            <w:tcW w:w="4287" w:type="dxa"/>
            <w:vAlign w:val="center"/>
          </w:tcPr>
          <w:p w14:paraId="5AC01CB9" w14:textId="77777777" w:rsidR="0038625C" w:rsidRDefault="0038625C" w:rsidP="006D6925">
            <w:pPr>
              <w:pStyle w:val="BodyText"/>
              <w:spacing w:after="0"/>
            </w:pPr>
            <w:r>
              <w:t>Вырезать</w:t>
            </w:r>
          </w:p>
        </w:tc>
        <w:tc>
          <w:tcPr>
            <w:tcW w:w="4343" w:type="dxa"/>
            <w:vAlign w:val="center"/>
          </w:tcPr>
          <w:p w14:paraId="171ADD65" w14:textId="77777777" w:rsidR="0038625C" w:rsidRDefault="0038625C" w:rsidP="006D6925">
            <w:pPr>
              <w:pStyle w:val="BodyText"/>
              <w:spacing w:after="0"/>
            </w:pPr>
            <w:r>
              <w:t>Ctrl + X</w:t>
            </w:r>
          </w:p>
        </w:tc>
      </w:tr>
      <w:tr w:rsidR="0038625C" w14:paraId="440293C1" w14:textId="77777777" w:rsidTr="006D6925">
        <w:trPr>
          <w:trHeight w:val="360"/>
        </w:trPr>
        <w:tc>
          <w:tcPr>
            <w:tcW w:w="4287" w:type="dxa"/>
            <w:vAlign w:val="center"/>
          </w:tcPr>
          <w:p w14:paraId="7439EF03" w14:textId="77777777" w:rsidR="0038625C" w:rsidRDefault="0038625C" w:rsidP="006D6925">
            <w:pPr>
              <w:pStyle w:val="BodyText"/>
              <w:spacing w:after="0"/>
            </w:pPr>
            <w:r>
              <w:t>Вставить</w:t>
            </w:r>
          </w:p>
        </w:tc>
        <w:tc>
          <w:tcPr>
            <w:tcW w:w="4343" w:type="dxa"/>
            <w:vAlign w:val="center"/>
          </w:tcPr>
          <w:p w14:paraId="6D93391A" w14:textId="77777777" w:rsidR="0038625C" w:rsidRDefault="0038625C" w:rsidP="006D6925">
            <w:pPr>
              <w:pStyle w:val="BodyText"/>
              <w:spacing w:after="0"/>
            </w:pPr>
            <w:r>
              <w:t>Ctrl + V</w:t>
            </w:r>
          </w:p>
        </w:tc>
      </w:tr>
      <w:tr w:rsidR="0038625C" w14:paraId="30B78814" w14:textId="77777777" w:rsidTr="006D6925">
        <w:trPr>
          <w:trHeight w:val="360"/>
        </w:trPr>
        <w:tc>
          <w:tcPr>
            <w:tcW w:w="4287" w:type="dxa"/>
            <w:vAlign w:val="center"/>
          </w:tcPr>
          <w:p w14:paraId="31EB2FF3" w14:textId="77777777" w:rsidR="0038625C" w:rsidRDefault="0038625C" w:rsidP="006D6925">
            <w:pPr>
              <w:pStyle w:val="BodyText"/>
              <w:spacing w:after="0"/>
            </w:pPr>
            <w:r>
              <w:t>Удалить предыдущее слово</w:t>
            </w:r>
          </w:p>
        </w:tc>
        <w:tc>
          <w:tcPr>
            <w:tcW w:w="4343" w:type="dxa"/>
            <w:vAlign w:val="center"/>
          </w:tcPr>
          <w:p w14:paraId="269B5924" w14:textId="77777777" w:rsidR="0038625C" w:rsidRPr="00914DD8" w:rsidRDefault="0038625C" w:rsidP="006D6925">
            <w:pPr>
              <w:pStyle w:val="BodyText"/>
              <w:spacing w:after="0"/>
            </w:pPr>
            <w:r>
              <w:t>Ctrl + Backspace</w:t>
            </w:r>
          </w:p>
        </w:tc>
      </w:tr>
      <w:tr w:rsidR="0038625C" w14:paraId="1AEA3728" w14:textId="77777777" w:rsidTr="006D6925">
        <w:trPr>
          <w:trHeight w:val="360"/>
        </w:trPr>
        <w:tc>
          <w:tcPr>
            <w:tcW w:w="4287" w:type="dxa"/>
            <w:vAlign w:val="center"/>
          </w:tcPr>
          <w:p w14:paraId="0BEC447B" w14:textId="77777777" w:rsidR="0038625C" w:rsidRDefault="0038625C" w:rsidP="006D6925">
            <w:pPr>
              <w:pStyle w:val="BodyText"/>
              <w:spacing w:after="0"/>
            </w:pPr>
            <w:r>
              <w:t>Удалить текущее слово</w:t>
            </w:r>
          </w:p>
        </w:tc>
        <w:tc>
          <w:tcPr>
            <w:tcW w:w="4343" w:type="dxa"/>
            <w:vAlign w:val="center"/>
          </w:tcPr>
          <w:p w14:paraId="020BD4AA" w14:textId="77777777" w:rsidR="0038625C" w:rsidRPr="00914DD8" w:rsidRDefault="0038625C" w:rsidP="006D6925">
            <w:pPr>
              <w:pStyle w:val="BodyText"/>
              <w:spacing w:after="0"/>
            </w:pPr>
            <w:r>
              <w:t>Ctrl + Delete</w:t>
            </w:r>
          </w:p>
        </w:tc>
      </w:tr>
      <w:tr w:rsidR="0038625C" w14:paraId="3FAA4A16" w14:textId="77777777" w:rsidTr="006D6925">
        <w:trPr>
          <w:trHeight w:val="360"/>
        </w:trPr>
        <w:tc>
          <w:tcPr>
            <w:tcW w:w="4287" w:type="dxa"/>
          </w:tcPr>
          <w:p w14:paraId="2652B242" w14:textId="77777777" w:rsidR="0038625C" w:rsidRDefault="0038625C" w:rsidP="006D6925">
            <w:pPr>
              <w:pStyle w:val="BodyText"/>
              <w:spacing w:after="0"/>
            </w:pPr>
            <w:r>
              <w:t>Удалить предыдущий символ</w:t>
            </w:r>
          </w:p>
        </w:tc>
        <w:tc>
          <w:tcPr>
            <w:tcW w:w="4343" w:type="dxa"/>
          </w:tcPr>
          <w:p w14:paraId="4D8D4559" w14:textId="77777777" w:rsidR="0038625C" w:rsidRPr="007B0DED" w:rsidRDefault="0038625C" w:rsidP="006D6925">
            <w:pPr>
              <w:pStyle w:val="BodyText"/>
              <w:spacing w:after="0"/>
              <w:rPr>
                <w:lang w:val="en-US"/>
              </w:rPr>
            </w:pPr>
            <w:r>
              <w:rPr>
                <w:lang w:val="en-US"/>
              </w:rPr>
              <w:t>Backspace</w:t>
            </w:r>
          </w:p>
        </w:tc>
      </w:tr>
      <w:tr w:rsidR="0038625C" w14:paraId="67282997" w14:textId="77777777" w:rsidTr="006D6925">
        <w:trPr>
          <w:trHeight w:val="360"/>
        </w:trPr>
        <w:tc>
          <w:tcPr>
            <w:tcW w:w="4287" w:type="dxa"/>
            <w:vAlign w:val="center"/>
          </w:tcPr>
          <w:p w14:paraId="02E91745" w14:textId="77777777" w:rsidR="0038625C" w:rsidRDefault="0038625C" w:rsidP="006D6925">
            <w:pPr>
              <w:pStyle w:val="BodyText"/>
              <w:spacing w:after="0"/>
            </w:pPr>
            <w:r>
              <w:t>Перейти к следующему полю редактирования во время редактирования</w:t>
            </w:r>
          </w:p>
        </w:tc>
        <w:tc>
          <w:tcPr>
            <w:tcW w:w="4343" w:type="dxa"/>
            <w:vAlign w:val="center"/>
          </w:tcPr>
          <w:p w14:paraId="432E6D69" w14:textId="77777777" w:rsidR="0038625C" w:rsidRDefault="0038625C" w:rsidP="006D6925">
            <w:pPr>
              <w:pStyle w:val="BodyText"/>
              <w:spacing w:after="0"/>
            </w:pPr>
            <w:r>
              <w:t>Enter</w:t>
            </w:r>
          </w:p>
        </w:tc>
      </w:tr>
      <w:tr w:rsidR="0038625C" w14:paraId="1959745C" w14:textId="77777777" w:rsidTr="006D6925">
        <w:trPr>
          <w:trHeight w:val="360"/>
        </w:trPr>
        <w:tc>
          <w:tcPr>
            <w:tcW w:w="4287" w:type="dxa"/>
            <w:vAlign w:val="center"/>
          </w:tcPr>
          <w:p w14:paraId="0AD06B89" w14:textId="77777777" w:rsidR="0038625C" w:rsidRDefault="0038625C" w:rsidP="006D6925">
            <w:pPr>
              <w:pStyle w:val="BodyText"/>
              <w:spacing w:after="0"/>
            </w:pPr>
            <w:r>
              <w:t>Перейти к следующему полю редактирования без редактирования</w:t>
            </w:r>
          </w:p>
        </w:tc>
        <w:tc>
          <w:tcPr>
            <w:tcW w:w="4343" w:type="dxa"/>
            <w:vAlign w:val="center"/>
          </w:tcPr>
          <w:p w14:paraId="78BA2CE6" w14:textId="77777777" w:rsidR="0038625C" w:rsidRDefault="0038625C" w:rsidP="006D6925">
            <w:pPr>
              <w:pStyle w:val="BodyText"/>
              <w:spacing w:after="0"/>
            </w:pPr>
            <w:r>
              <w:t>Навигационная клавиша «Вперёд»</w:t>
            </w:r>
          </w:p>
        </w:tc>
      </w:tr>
      <w:tr w:rsidR="0038625C" w14:paraId="40EAF9E7" w14:textId="77777777" w:rsidTr="006D6925">
        <w:trPr>
          <w:trHeight w:val="360"/>
        </w:trPr>
        <w:tc>
          <w:tcPr>
            <w:tcW w:w="4287" w:type="dxa"/>
            <w:vAlign w:val="center"/>
          </w:tcPr>
          <w:p w14:paraId="17D1AA31" w14:textId="77777777" w:rsidR="0038625C" w:rsidRDefault="0038625C" w:rsidP="006D6925">
            <w:pPr>
              <w:pStyle w:val="BodyText"/>
              <w:spacing w:after="0"/>
            </w:pPr>
            <w:r>
              <w:t>Перейти к предыдущему полю редактирования без редактирования</w:t>
            </w:r>
          </w:p>
        </w:tc>
        <w:tc>
          <w:tcPr>
            <w:tcW w:w="4343" w:type="dxa"/>
            <w:vAlign w:val="center"/>
          </w:tcPr>
          <w:p w14:paraId="617AD930" w14:textId="77777777" w:rsidR="0038625C" w:rsidRDefault="0038625C" w:rsidP="006D6925">
            <w:pPr>
              <w:pStyle w:val="BodyText"/>
              <w:spacing w:after="0"/>
            </w:pPr>
            <w:r>
              <w:t>Навигационная клавиша «Назад»</w:t>
            </w:r>
          </w:p>
        </w:tc>
      </w:tr>
      <w:tr w:rsidR="0038625C" w14:paraId="30733A56" w14:textId="77777777" w:rsidTr="006D6925">
        <w:trPr>
          <w:trHeight w:val="360"/>
        </w:trPr>
        <w:tc>
          <w:tcPr>
            <w:tcW w:w="4287" w:type="dxa"/>
            <w:vAlign w:val="center"/>
          </w:tcPr>
          <w:p w14:paraId="1181E93D" w14:textId="77777777" w:rsidR="0038625C" w:rsidRDefault="0038625C" w:rsidP="006D6925">
            <w:pPr>
              <w:pStyle w:val="BodyText"/>
              <w:spacing w:after="0"/>
            </w:pPr>
            <w:r>
              <w:t>Переместить точку вставки в начало документа или текстового поля</w:t>
            </w:r>
          </w:p>
        </w:tc>
        <w:tc>
          <w:tcPr>
            <w:tcW w:w="4343" w:type="dxa"/>
            <w:vAlign w:val="center"/>
          </w:tcPr>
          <w:p w14:paraId="3FDD863A" w14:textId="77777777" w:rsidR="0038625C" w:rsidRDefault="0038625C" w:rsidP="006D6925">
            <w:pPr>
              <w:pStyle w:val="BodyText"/>
              <w:spacing w:after="0"/>
            </w:pPr>
            <w:r>
              <w:t>CTRL + FN + СТРЕЛКА ВЛЕВО</w:t>
            </w:r>
          </w:p>
        </w:tc>
      </w:tr>
      <w:tr w:rsidR="0038625C" w14:paraId="5F985400" w14:textId="77777777" w:rsidTr="006D6925">
        <w:trPr>
          <w:trHeight w:val="360"/>
        </w:trPr>
        <w:tc>
          <w:tcPr>
            <w:tcW w:w="4287" w:type="dxa"/>
            <w:vAlign w:val="center"/>
          </w:tcPr>
          <w:p w14:paraId="4F91B1DC" w14:textId="77777777" w:rsidR="0038625C" w:rsidRDefault="0038625C" w:rsidP="006D6925">
            <w:pPr>
              <w:pStyle w:val="BodyText"/>
              <w:spacing w:after="0"/>
            </w:pPr>
            <w:r>
              <w:t>Переместить точку вставки в конец документа или текстового поля</w:t>
            </w:r>
          </w:p>
        </w:tc>
        <w:tc>
          <w:tcPr>
            <w:tcW w:w="4343" w:type="dxa"/>
            <w:vAlign w:val="center"/>
          </w:tcPr>
          <w:p w14:paraId="23611CBD" w14:textId="77777777" w:rsidR="0038625C" w:rsidRDefault="0038625C" w:rsidP="006D6925">
            <w:pPr>
              <w:pStyle w:val="BodyText"/>
              <w:spacing w:after="0"/>
            </w:pPr>
            <w:r>
              <w:t>CTRL + FN + СТРЕЛКА ВПРАВО</w:t>
            </w:r>
          </w:p>
        </w:tc>
      </w:tr>
      <w:tr w:rsidR="0038625C" w14:paraId="64E82A02" w14:textId="77777777" w:rsidTr="006D6925">
        <w:trPr>
          <w:trHeight w:val="360"/>
        </w:trPr>
        <w:tc>
          <w:tcPr>
            <w:tcW w:w="4287" w:type="dxa"/>
            <w:vAlign w:val="center"/>
          </w:tcPr>
          <w:p w14:paraId="71DB7FEE" w14:textId="77777777" w:rsidR="0038625C" w:rsidRDefault="0038625C" w:rsidP="006D6925">
            <w:pPr>
              <w:pStyle w:val="BodyText"/>
              <w:spacing w:after="0"/>
            </w:pPr>
            <w:r>
              <w:t>Начать автопрокрутку</w:t>
            </w:r>
          </w:p>
        </w:tc>
        <w:tc>
          <w:tcPr>
            <w:tcW w:w="4343" w:type="dxa"/>
            <w:vAlign w:val="center"/>
          </w:tcPr>
          <w:p w14:paraId="0CC7B7F0" w14:textId="77777777" w:rsidR="0038625C" w:rsidRDefault="0038625C" w:rsidP="006D6925">
            <w:pPr>
              <w:pStyle w:val="BodyText"/>
              <w:spacing w:after="0"/>
            </w:pPr>
            <w:r>
              <w:t>Alt + G</w:t>
            </w:r>
          </w:p>
        </w:tc>
      </w:tr>
      <w:tr w:rsidR="0038625C" w14:paraId="6E8AF3AE" w14:textId="77777777" w:rsidTr="006D6925">
        <w:trPr>
          <w:trHeight w:val="360"/>
        </w:trPr>
        <w:tc>
          <w:tcPr>
            <w:tcW w:w="4287" w:type="dxa"/>
            <w:vAlign w:val="center"/>
          </w:tcPr>
          <w:p w14:paraId="39A074EE" w14:textId="77777777" w:rsidR="0038625C" w:rsidRDefault="0038625C" w:rsidP="006D6925">
            <w:pPr>
              <w:pStyle w:val="BodyText"/>
              <w:spacing w:after="0"/>
            </w:pPr>
            <w:r>
              <w:t>Увеличить скорость автопрокрутки</w:t>
            </w:r>
          </w:p>
        </w:tc>
        <w:tc>
          <w:tcPr>
            <w:tcW w:w="4343" w:type="dxa"/>
            <w:vAlign w:val="center"/>
          </w:tcPr>
          <w:p w14:paraId="5BB29F02" w14:textId="77777777" w:rsidR="0038625C" w:rsidRDefault="0038625C" w:rsidP="006D6925">
            <w:pPr>
              <w:pStyle w:val="BodyText"/>
              <w:spacing w:after="0"/>
            </w:pPr>
            <w:r>
              <w:t>Ctrl + =</w:t>
            </w:r>
          </w:p>
        </w:tc>
      </w:tr>
      <w:tr w:rsidR="0038625C" w14:paraId="11213EAE" w14:textId="77777777" w:rsidTr="006D6925">
        <w:trPr>
          <w:trHeight w:val="360"/>
        </w:trPr>
        <w:tc>
          <w:tcPr>
            <w:tcW w:w="4287" w:type="dxa"/>
            <w:vAlign w:val="center"/>
          </w:tcPr>
          <w:p w14:paraId="63B33FE3" w14:textId="77777777" w:rsidR="0038625C" w:rsidRPr="00914DD8" w:rsidRDefault="0038625C" w:rsidP="006D6925">
            <w:pPr>
              <w:pStyle w:val="BodyText"/>
              <w:spacing w:after="0"/>
            </w:pPr>
            <w:r>
              <w:t>Уменьшить скорость автопрокрутки</w:t>
            </w:r>
          </w:p>
        </w:tc>
        <w:tc>
          <w:tcPr>
            <w:tcW w:w="4343" w:type="dxa"/>
            <w:vAlign w:val="center"/>
          </w:tcPr>
          <w:p w14:paraId="6EA6D409" w14:textId="77777777" w:rsidR="0038625C" w:rsidRDefault="0038625C" w:rsidP="006D6925">
            <w:pPr>
              <w:pStyle w:val="BodyText"/>
              <w:spacing w:after="0"/>
            </w:pPr>
            <w:r>
              <w:t>Ctrl + -</w:t>
            </w:r>
          </w:p>
        </w:tc>
      </w:tr>
      <w:tr w:rsidR="00564C7B" w14:paraId="0330BD19" w14:textId="77777777" w:rsidTr="006D6925">
        <w:trPr>
          <w:trHeight w:val="360"/>
        </w:trPr>
        <w:tc>
          <w:tcPr>
            <w:tcW w:w="4287" w:type="dxa"/>
            <w:vAlign w:val="center"/>
          </w:tcPr>
          <w:p w14:paraId="0E7C65FA" w14:textId="5B40CBD7" w:rsidR="00564C7B" w:rsidRPr="00564C7B" w:rsidRDefault="00564C7B" w:rsidP="006D6925">
            <w:pPr>
              <w:pStyle w:val="BodyText"/>
              <w:spacing w:after="0"/>
            </w:pPr>
            <w:r>
              <w:t>Искать в Википедии</w:t>
            </w:r>
          </w:p>
        </w:tc>
        <w:tc>
          <w:tcPr>
            <w:tcW w:w="4343" w:type="dxa"/>
            <w:vAlign w:val="center"/>
          </w:tcPr>
          <w:p w14:paraId="5560F200" w14:textId="5FB92401" w:rsidR="00564C7B" w:rsidRPr="00564C7B" w:rsidRDefault="00564C7B" w:rsidP="006D6925">
            <w:pPr>
              <w:pStyle w:val="BodyText"/>
              <w:spacing w:after="0"/>
              <w:rPr>
                <w:lang w:val="en-US"/>
              </w:rPr>
            </w:pPr>
            <w:r>
              <w:rPr>
                <w:lang w:val="en-US"/>
              </w:rPr>
              <w:t>CTRL + SHIFT + W</w:t>
            </w:r>
          </w:p>
        </w:tc>
      </w:tr>
      <w:tr w:rsidR="007F1AE9" w14:paraId="254573C8" w14:textId="77777777" w:rsidTr="006D6925">
        <w:trPr>
          <w:trHeight w:val="360"/>
        </w:trPr>
        <w:tc>
          <w:tcPr>
            <w:tcW w:w="4287" w:type="dxa"/>
            <w:vAlign w:val="center"/>
          </w:tcPr>
          <w:p w14:paraId="2704ECC7" w14:textId="2EB04BD0" w:rsidR="007F1AE9" w:rsidRPr="007F1AE9" w:rsidRDefault="007F1AE9" w:rsidP="006D6925">
            <w:pPr>
              <w:pStyle w:val="BodyText"/>
              <w:spacing w:after="0"/>
            </w:pPr>
            <w:r>
              <w:t>Искать в Вики Словаре</w:t>
            </w:r>
          </w:p>
        </w:tc>
        <w:tc>
          <w:tcPr>
            <w:tcW w:w="4343" w:type="dxa"/>
            <w:vAlign w:val="center"/>
          </w:tcPr>
          <w:p w14:paraId="02FC5494" w14:textId="436B1052" w:rsidR="007F1AE9" w:rsidRDefault="007F1AE9" w:rsidP="006D6925">
            <w:pPr>
              <w:pStyle w:val="BodyText"/>
              <w:spacing w:after="0"/>
              <w:rPr>
                <w:lang w:val="en-US"/>
              </w:rPr>
            </w:pPr>
            <w:r>
              <w:rPr>
                <w:lang w:val="en-US"/>
              </w:rPr>
              <w:t>CTRL + D</w:t>
            </w:r>
          </w:p>
        </w:tc>
      </w:tr>
      <w:tr w:rsidR="007A462A" w14:paraId="5B42DE4A" w14:textId="77777777" w:rsidTr="006D6925">
        <w:trPr>
          <w:trHeight w:val="360"/>
        </w:trPr>
        <w:tc>
          <w:tcPr>
            <w:tcW w:w="4287" w:type="dxa"/>
            <w:vAlign w:val="center"/>
          </w:tcPr>
          <w:p w14:paraId="6DE757B2" w14:textId="5F78DAB3" w:rsidR="007A462A" w:rsidRPr="007A462A" w:rsidRDefault="007A462A" w:rsidP="006D6925">
            <w:pPr>
              <w:pStyle w:val="BodyText"/>
              <w:spacing w:after="0"/>
              <w:rPr>
                <w:lang w:val="en-US"/>
              </w:rPr>
            </w:pPr>
            <w:r>
              <w:t xml:space="preserve">Искать в </w:t>
            </w:r>
            <w:r>
              <w:rPr>
                <w:lang w:val="en-US"/>
              </w:rPr>
              <w:t>WordNet</w:t>
            </w:r>
          </w:p>
        </w:tc>
        <w:tc>
          <w:tcPr>
            <w:tcW w:w="4343" w:type="dxa"/>
            <w:vAlign w:val="center"/>
          </w:tcPr>
          <w:p w14:paraId="5F1C49AA" w14:textId="77671B98" w:rsidR="007A462A" w:rsidRDefault="007A462A" w:rsidP="006D6925">
            <w:pPr>
              <w:pStyle w:val="BodyText"/>
              <w:spacing w:after="0"/>
              <w:rPr>
                <w:lang w:val="en-US"/>
              </w:rPr>
            </w:pPr>
            <w:r>
              <w:rPr>
                <w:lang w:val="en-US"/>
              </w:rPr>
              <w:t>CTRL + SHIFT + D</w:t>
            </w:r>
          </w:p>
        </w:tc>
      </w:tr>
      <w:tr w:rsidR="008D710E" w14:paraId="58739A28" w14:textId="77777777" w:rsidTr="006D6925">
        <w:trPr>
          <w:trHeight w:val="360"/>
        </w:trPr>
        <w:tc>
          <w:tcPr>
            <w:tcW w:w="4287" w:type="dxa"/>
            <w:vAlign w:val="center"/>
          </w:tcPr>
          <w:p w14:paraId="0A90D597" w14:textId="728E8A89" w:rsidR="008D710E" w:rsidRPr="008D710E" w:rsidRDefault="008D710E" w:rsidP="006D6925">
            <w:pPr>
              <w:pStyle w:val="BodyText"/>
              <w:spacing w:after="0"/>
            </w:pPr>
            <w:r>
              <w:t>Читать всё (функция синтезатора речи)</w:t>
            </w:r>
          </w:p>
        </w:tc>
        <w:tc>
          <w:tcPr>
            <w:tcW w:w="4343" w:type="dxa"/>
            <w:vAlign w:val="center"/>
          </w:tcPr>
          <w:p w14:paraId="715EAF2F" w14:textId="13DE6815" w:rsidR="008D710E" w:rsidRPr="008D710E" w:rsidRDefault="008D710E" w:rsidP="006D6925">
            <w:pPr>
              <w:pStyle w:val="BodyText"/>
              <w:spacing w:after="0"/>
              <w:rPr>
                <w:lang w:val="en-US"/>
              </w:rPr>
            </w:pPr>
            <w:r>
              <w:rPr>
                <w:lang w:val="en-US"/>
              </w:rPr>
              <w:t>CTRL + SHIFT + G</w:t>
            </w:r>
          </w:p>
        </w:tc>
      </w:tr>
      <w:tr w:rsidR="0052042B" w14:paraId="1A57C62E" w14:textId="77777777" w:rsidTr="006D6925">
        <w:trPr>
          <w:trHeight w:val="360"/>
        </w:trPr>
        <w:tc>
          <w:tcPr>
            <w:tcW w:w="4287" w:type="dxa"/>
            <w:vAlign w:val="center"/>
          </w:tcPr>
          <w:p w14:paraId="596306F4" w14:textId="7231D718" w:rsidR="0052042B" w:rsidRPr="0052042B" w:rsidRDefault="0052042B" w:rsidP="006D6925">
            <w:pPr>
              <w:pStyle w:val="BodyText"/>
              <w:spacing w:after="0"/>
            </w:pPr>
            <w:r>
              <w:t>Остановить чтение (функция синтезатора речи)</w:t>
            </w:r>
          </w:p>
        </w:tc>
        <w:tc>
          <w:tcPr>
            <w:tcW w:w="4343" w:type="dxa"/>
            <w:vAlign w:val="center"/>
          </w:tcPr>
          <w:p w14:paraId="470EB58D" w14:textId="6416B32C" w:rsidR="0052042B" w:rsidRPr="0052042B" w:rsidRDefault="0052042B" w:rsidP="006D6925">
            <w:pPr>
              <w:pStyle w:val="BodyText"/>
              <w:spacing w:after="0"/>
              <w:rPr>
                <w:lang w:val="en-US"/>
              </w:rPr>
            </w:pPr>
            <w:r>
              <w:rPr>
                <w:lang w:val="en-US"/>
              </w:rPr>
              <w:t>CTRL</w:t>
            </w:r>
          </w:p>
        </w:tc>
      </w:tr>
      <w:tr w:rsidR="0038625C" w14:paraId="2810D3A1" w14:textId="77777777" w:rsidTr="006D6925">
        <w:trPr>
          <w:trHeight w:val="360"/>
        </w:trPr>
        <w:tc>
          <w:tcPr>
            <w:tcW w:w="4287" w:type="dxa"/>
            <w:vAlign w:val="center"/>
          </w:tcPr>
          <w:p w14:paraId="436E51C8" w14:textId="77777777" w:rsidR="0038625C" w:rsidRPr="00914DD8" w:rsidRDefault="0038625C" w:rsidP="006D6925">
            <w:pPr>
              <w:pStyle w:val="BodyText"/>
              <w:spacing w:after="0"/>
            </w:pPr>
            <w:r>
              <w:t>Переключить режим чтения</w:t>
            </w:r>
          </w:p>
        </w:tc>
        <w:tc>
          <w:tcPr>
            <w:tcW w:w="4343" w:type="dxa"/>
            <w:vAlign w:val="center"/>
          </w:tcPr>
          <w:p w14:paraId="7A4444D0" w14:textId="77777777" w:rsidR="0038625C" w:rsidRDefault="0038625C" w:rsidP="006D6925">
            <w:pPr>
              <w:pStyle w:val="BodyText"/>
              <w:spacing w:after="0"/>
            </w:pPr>
            <w:r>
              <w:t>Ctrl + R</w:t>
            </w:r>
          </w:p>
        </w:tc>
      </w:tr>
      <w:tr w:rsidR="0038625C" w14:paraId="43DA6379" w14:textId="77777777" w:rsidTr="006D6925">
        <w:trPr>
          <w:trHeight w:val="360"/>
        </w:trPr>
        <w:tc>
          <w:tcPr>
            <w:tcW w:w="4287" w:type="dxa"/>
            <w:vAlign w:val="center"/>
          </w:tcPr>
          <w:p w14:paraId="289388E7" w14:textId="77777777" w:rsidR="0038625C" w:rsidRDefault="0038625C" w:rsidP="006D6925">
            <w:pPr>
              <w:pStyle w:val="BodyText"/>
              <w:spacing w:after="0"/>
            </w:pPr>
            <w:r>
              <w:t>Меню «Закладки»</w:t>
            </w:r>
          </w:p>
        </w:tc>
        <w:tc>
          <w:tcPr>
            <w:tcW w:w="4343" w:type="dxa"/>
            <w:vAlign w:val="center"/>
          </w:tcPr>
          <w:p w14:paraId="3EF7CF59" w14:textId="77777777" w:rsidR="0038625C" w:rsidRPr="005E062F" w:rsidRDefault="0038625C" w:rsidP="006D6925">
            <w:pPr>
              <w:pStyle w:val="BodyText"/>
              <w:spacing w:after="0"/>
              <w:rPr>
                <w:lang w:val="en-US"/>
              </w:rPr>
            </w:pPr>
            <w:r>
              <w:rPr>
                <w:lang w:val="en-US"/>
              </w:rPr>
              <w:t>Alt + M</w:t>
            </w:r>
          </w:p>
        </w:tc>
      </w:tr>
      <w:tr w:rsidR="0038625C" w14:paraId="2160CC46" w14:textId="77777777" w:rsidTr="006D6925">
        <w:trPr>
          <w:trHeight w:val="360"/>
        </w:trPr>
        <w:tc>
          <w:tcPr>
            <w:tcW w:w="4287" w:type="dxa"/>
            <w:vAlign w:val="center"/>
          </w:tcPr>
          <w:p w14:paraId="2C26E024" w14:textId="77777777" w:rsidR="0038625C" w:rsidRPr="002D04DF" w:rsidRDefault="0038625C" w:rsidP="006D6925">
            <w:pPr>
              <w:pStyle w:val="BodyText"/>
              <w:spacing w:after="0"/>
            </w:pPr>
            <w:r>
              <w:t>Перейти к закладке</w:t>
            </w:r>
          </w:p>
        </w:tc>
        <w:tc>
          <w:tcPr>
            <w:tcW w:w="4343" w:type="dxa"/>
            <w:vAlign w:val="center"/>
          </w:tcPr>
          <w:p w14:paraId="6A718DFB" w14:textId="77777777" w:rsidR="0038625C" w:rsidRDefault="0038625C" w:rsidP="006D6925">
            <w:pPr>
              <w:pStyle w:val="BodyText"/>
              <w:spacing w:after="0"/>
              <w:rPr>
                <w:lang w:val="en-US"/>
              </w:rPr>
            </w:pPr>
            <w:r>
              <w:rPr>
                <w:lang w:val="en-US"/>
              </w:rPr>
              <w:t>CTRL + J</w:t>
            </w:r>
          </w:p>
        </w:tc>
      </w:tr>
      <w:tr w:rsidR="0038625C" w14:paraId="3EE97829" w14:textId="77777777" w:rsidTr="006D6925">
        <w:trPr>
          <w:trHeight w:val="360"/>
        </w:trPr>
        <w:tc>
          <w:tcPr>
            <w:tcW w:w="4287" w:type="dxa"/>
            <w:vAlign w:val="center"/>
          </w:tcPr>
          <w:p w14:paraId="19895719" w14:textId="77777777" w:rsidR="0038625C" w:rsidRDefault="0038625C" w:rsidP="006D6925">
            <w:pPr>
              <w:pStyle w:val="BodyText"/>
              <w:spacing w:after="0"/>
            </w:pPr>
            <w:r>
              <w:t>Добавить закладку</w:t>
            </w:r>
          </w:p>
        </w:tc>
        <w:tc>
          <w:tcPr>
            <w:tcW w:w="4343" w:type="dxa"/>
            <w:vAlign w:val="center"/>
          </w:tcPr>
          <w:p w14:paraId="44DF205D" w14:textId="77777777" w:rsidR="0038625C" w:rsidRDefault="0038625C" w:rsidP="006D6925">
            <w:pPr>
              <w:pStyle w:val="BodyText"/>
              <w:spacing w:after="0"/>
              <w:rPr>
                <w:lang w:val="en-US"/>
              </w:rPr>
            </w:pPr>
            <w:r>
              <w:rPr>
                <w:lang w:val="en-US"/>
              </w:rPr>
              <w:t>CTRL + B</w:t>
            </w:r>
          </w:p>
        </w:tc>
      </w:tr>
    </w:tbl>
    <w:p w14:paraId="1DB397B6" w14:textId="77777777" w:rsidR="0038625C" w:rsidRDefault="0038625C" w:rsidP="0038625C">
      <w:pPr>
        <w:pStyle w:val="Heading1"/>
      </w:pPr>
      <w:bookmarkStart w:id="108" w:name="_Toc103259097"/>
      <w:bookmarkStart w:id="109" w:name="_Toc210291991"/>
      <w:r>
        <w:lastRenderedPageBreak/>
        <w:t>Работа в приложении Редактор Брайля</w:t>
      </w:r>
      <w:bookmarkEnd w:id="108"/>
      <w:bookmarkEnd w:id="109"/>
    </w:p>
    <w:p w14:paraId="0DCFDA4A" w14:textId="77777777" w:rsidR="0038625C" w:rsidRDefault="0038625C" w:rsidP="0038625C">
      <w:r>
        <w:t xml:space="preserve">Редактор Брайля это приложение, похожее на Редактор, но специально разработанное для того, чтобы открывать, редактировать и создавать брайлевские документы в формате </w:t>
      </w:r>
      <w:r w:rsidRPr="000E2C8A">
        <w:t>.</w:t>
      </w:r>
      <w:r>
        <w:rPr>
          <w:lang w:val="en-US"/>
        </w:rPr>
        <w:t>brf</w:t>
      </w:r>
      <w:r w:rsidRPr="000E2C8A">
        <w:t xml:space="preserve"> </w:t>
      </w:r>
      <w:r>
        <w:t xml:space="preserve">и </w:t>
      </w:r>
      <w:r w:rsidRPr="000E2C8A">
        <w:t>.</w:t>
      </w:r>
      <w:r>
        <w:rPr>
          <w:lang w:val="en-US"/>
        </w:rPr>
        <w:t>brl</w:t>
      </w:r>
      <w:r w:rsidRPr="000E2C8A">
        <w:t>.</w:t>
      </w:r>
      <w:r>
        <w:t xml:space="preserve"> Файлы создаются, изменяются и сохраняются как </w:t>
      </w:r>
      <w:r w:rsidRPr="000E2C8A">
        <w:t>.</w:t>
      </w:r>
      <w:r>
        <w:rPr>
          <w:lang w:val="en-US"/>
        </w:rPr>
        <w:t>brf</w:t>
      </w:r>
      <w:r w:rsidRPr="000E2C8A">
        <w:t>.</w:t>
      </w:r>
      <w:r>
        <w:t xml:space="preserve"> </w:t>
      </w:r>
    </w:p>
    <w:p w14:paraId="79F6130F" w14:textId="77777777" w:rsidR="0038625C" w:rsidRDefault="0038625C" w:rsidP="0038625C">
      <w:r>
        <w:t xml:space="preserve">Чтобы открыть Редактор Брайля в Главном Меню нажимайте навигационную клавишу «Вперёд» или Р, до тех пор, пока не достигнете пункта «Редактор Брайля», а затем нажмите </w:t>
      </w:r>
      <w:r>
        <w:rPr>
          <w:lang w:val="en-US"/>
        </w:rPr>
        <w:t>Enter</w:t>
      </w:r>
      <w:r w:rsidRPr="000E2C8A">
        <w:t xml:space="preserve"> </w:t>
      </w:r>
      <w:r>
        <w:t xml:space="preserve">или клавишу перемещения курсора. </w:t>
      </w:r>
    </w:p>
    <w:p w14:paraId="70461FE8" w14:textId="77777777" w:rsidR="0038625C" w:rsidRDefault="0038625C" w:rsidP="0038625C">
      <w:r>
        <w:t>При открытии Редактора Брайля появляется меню, содержащее пункты «Создать файл», «Открыть файл», «Недавно сохранённые», «Настройки редактора Брайля» и «Закрыть».</w:t>
      </w:r>
    </w:p>
    <w:p w14:paraId="4D42F20E" w14:textId="662D80FF" w:rsidR="0038625C" w:rsidRPr="000F4308" w:rsidRDefault="0038625C" w:rsidP="0038625C">
      <w:r>
        <w:t>Обратите внимание на то, что при редактировании документа в приложении Редактор Брайля стандартный ввод с клавиатуры невозможен. Ввод будет ограничен конфигурацией в стиле Перкинс, с использованием клавиш Ф, Ы, В, А и О, Л, Д, Ж (см</w:t>
      </w:r>
      <w:r w:rsidR="009143C7">
        <w:t>отри</w:t>
      </w:r>
      <w:r>
        <w:t xml:space="preserve"> таблицу 1 для получения более подробных сведений).</w:t>
      </w:r>
    </w:p>
    <w:p w14:paraId="3FDB2C11" w14:textId="3B79016C" w:rsidR="00CE5F67" w:rsidRPr="00CE5F67" w:rsidRDefault="00CE5F67" w:rsidP="0038625C">
      <w:r w:rsidRPr="00285528">
        <w:rPr>
          <w:b/>
        </w:rPr>
        <w:t>Примечание:</w:t>
      </w:r>
      <w:r>
        <w:t xml:space="preserve"> Функция синтез речи в приложении Редактор Брайля недоступна.</w:t>
      </w:r>
    </w:p>
    <w:p w14:paraId="1C4CD6C9" w14:textId="77777777" w:rsidR="0038625C" w:rsidRDefault="0038625C" w:rsidP="0038625C">
      <w:pPr>
        <w:pStyle w:val="Heading2"/>
      </w:pPr>
      <w:bookmarkStart w:id="110" w:name="_Toc103259098"/>
      <w:bookmarkStart w:id="111" w:name="_Toc210291992"/>
      <w:r>
        <w:t>Создать файл</w:t>
      </w:r>
      <w:bookmarkEnd w:id="110"/>
      <w:bookmarkEnd w:id="111"/>
    </w:p>
    <w:p w14:paraId="4AD88C60" w14:textId="77777777" w:rsidR="0038625C" w:rsidRDefault="0038625C" w:rsidP="0038625C">
      <w:r>
        <w:t xml:space="preserve">В зависимости от того, где вы находитесь на устройстве, существует несколько способов создать файл. </w:t>
      </w:r>
    </w:p>
    <w:p w14:paraId="708E10EB" w14:textId="77777777" w:rsidR="0038625C" w:rsidRDefault="0038625C" w:rsidP="00393256">
      <w:pPr>
        <w:pStyle w:val="ListParagraph"/>
        <w:numPr>
          <w:ilvl w:val="0"/>
          <w:numId w:val="7"/>
        </w:numPr>
      </w:pPr>
      <w:r>
        <w:t xml:space="preserve">Если вы находитесь в меню Редактора Брайля, то выберите Создать Файл и нажмите </w:t>
      </w:r>
      <w:r>
        <w:rPr>
          <w:lang w:val="en-US"/>
        </w:rPr>
        <w:t>Enter</w:t>
      </w:r>
      <w:r>
        <w:t xml:space="preserve"> или клавишу перемещения курсора.</w:t>
      </w:r>
    </w:p>
    <w:p w14:paraId="152C039B" w14:textId="77777777" w:rsidR="0038625C" w:rsidRDefault="0038625C" w:rsidP="00393256">
      <w:pPr>
        <w:pStyle w:val="ListParagraph"/>
        <w:numPr>
          <w:ilvl w:val="0"/>
          <w:numId w:val="7"/>
        </w:numPr>
      </w:pPr>
      <w:r>
        <w:t xml:space="preserve">В Контекстном Меню выберите и активируйте меню Файл, а затем выберите Создать Файл. </w:t>
      </w:r>
    </w:p>
    <w:p w14:paraId="54930B14" w14:textId="77777777" w:rsidR="0038625C" w:rsidRDefault="0038625C" w:rsidP="00393256">
      <w:pPr>
        <w:pStyle w:val="ListParagraph"/>
        <w:numPr>
          <w:ilvl w:val="0"/>
          <w:numId w:val="7"/>
        </w:numPr>
      </w:pPr>
      <w:r>
        <w:t xml:space="preserve">Вы также можете в любом месте нажать комбинацию клавиш </w:t>
      </w:r>
      <w:r>
        <w:rPr>
          <w:lang w:val="en-US"/>
        </w:rPr>
        <w:t>Ctrl</w:t>
      </w:r>
      <w:r w:rsidRPr="000E2C8A">
        <w:t xml:space="preserve"> + </w:t>
      </w:r>
      <w:r>
        <w:rPr>
          <w:lang w:val="en-US"/>
        </w:rPr>
        <w:t>Fn</w:t>
      </w:r>
      <w:r w:rsidRPr="000E2C8A">
        <w:t xml:space="preserve"> + </w:t>
      </w:r>
      <w:r>
        <w:rPr>
          <w:lang w:val="en-US"/>
        </w:rPr>
        <w:t>B</w:t>
      </w:r>
      <w:r w:rsidRPr="000E2C8A">
        <w:t>,</w:t>
      </w:r>
      <w:r>
        <w:t xml:space="preserve"> чтобы быстро создать новый </w:t>
      </w:r>
      <w:r w:rsidRPr="000E2C8A">
        <w:t>.</w:t>
      </w:r>
      <w:r>
        <w:rPr>
          <w:lang w:val="en-US"/>
        </w:rPr>
        <w:t>brf</w:t>
      </w:r>
      <w:r w:rsidRPr="000E2C8A">
        <w:t xml:space="preserve"> </w:t>
      </w:r>
      <w:r>
        <w:t>файл.</w:t>
      </w:r>
    </w:p>
    <w:p w14:paraId="281CD9D4" w14:textId="77777777" w:rsidR="0038625C" w:rsidRDefault="0038625C" w:rsidP="0038625C">
      <w:r>
        <w:t xml:space="preserve">Курсор появится между двумя брайлевскими скобками. В Настройках Пользователя можно включить или отключить его мерцание. Вы можете начать писать в новом файле. </w:t>
      </w:r>
    </w:p>
    <w:p w14:paraId="755DD4A4" w14:textId="2F88055D" w:rsidR="009430C7" w:rsidRDefault="009430C7" w:rsidP="0038625C">
      <w:r w:rsidRPr="009430C7">
        <w:t>Обращаем ваше внимание на следующее: Поскольку документы в формате BRF создаются с использованием шеститочечного Брайля, нажатие точек 7 и 8 в процессе написания документа будут приводить к появлению сообщений об ошибке</w:t>
      </w:r>
    </w:p>
    <w:p w14:paraId="75DD7281" w14:textId="77777777" w:rsidR="0038625C" w:rsidRDefault="0038625C" w:rsidP="0038625C">
      <w:pPr>
        <w:pStyle w:val="Heading2"/>
      </w:pPr>
      <w:bookmarkStart w:id="112" w:name="_Toc103259099"/>
      <w:bookmarkStart w:id="113" w:name="_Toc210291993"/>
      <w:r>
        <w:t>Открыть файл</w:t>
      </w:r>
      <w:bookmarkEnd w:id="112"/>
      <w:bookmarkEnd w:id="113"/>
    </w:p>
    <w:p w14:paraId="4B7EAC8F" w14:textId="77777777" w:rsidR="0038625C" w:rsidRDefault="0038625C" w:rsidP="0038625C">
      <w:r>
        <w:t xml:space="preserve">Если вы находитесь в меню Редактора Брайля, выберите Открыть Файл и нажмите </w:t>
      </w:r>
      <w:r>
        <w:rPr>
          <w:lang w:val="en-US"/>
        </w:rPr>
        <w:t>Enter</w:t>
      </w:r>
      <w:r>
        <w:t xml:space="preserve"> или клавишу перемещения курсора. Вы также можете нажать </w:t>
      </w:r>
      <w:r>
        <w:rPr>
          <w:lang w:val="en-US"/>
        </w:rPr>
        <w:t>Ctrl</w:t>
      </w:r>
      <w:r w:rsidRPr="000E2C8A">
        <w:t xml:space="preserve"> + </w:t>
      </w:r>
      <w:r>
        <w:rPr>
          <w:lang w:val="en-US"/>
        </w:rPr>
        <w:t>O</w:t>
      </w:r>
      <w:r w:rsidRPr="000E2C8A">
        <w:t>,</w:t>
      </w:r>
      <w:r>
        <w:t xml:space="preserve"> чтобы открыть файл, а затем выбрать файл с помощью навигационных клавиш Вперёд и Назад. </w:t>
      </w:r>
    </w:p>
    <w:p w14:paraId="55AEC0CA" w14:textId="77777777" w:rsidR="0038625C" w:rsidRDefault="0038625C" w:rsidP="0038625C">
      <w:pPr>
        <w:pStyle w:val="Heading2"/>
      </w:pPr>
      <w:bookmarkStart w:id="114" w:name="_Toc103259100"/>
      <w:bookmarkStart w:id="115" w:name="_Toc210291994"/>
      <w:r>
        <w:lastRenderedPageBreak/>
        <w:t>Недавно сохранённые</w:t>
      </w:r>
      <w:bookmarkEnd w:id="114"/>
      <w:bookmarkEnd w:id="115"/>
    </w:p>
    <w:p w14:paraId="2C26F33B" w14:textId="77777777" w:rsidR="0038625C" w:rsidRDefault="0038625C" w:rsidP="0038625C">
      <w:r>
        <w:t xml:space="preserve">Вы можете открыть список из десяти последних файлов, которые вы сохранили, для быстрого доступа. </w:t>
      </w:r>
    </w:p>
    <w:p w14:paraId="6D4DDCD9" w14:textId="123DD20F" w:rsidR="0038625C" w:rsidRDefault="0038625C" w:rsidP="0038625C">
      <w:r>
        <w:t>Чтобы открыть список из десяти последних файлов, выберите в Главном Меню</w:t>
      </w:r>
      <w:r w:rsidR="00D9558B">
        <w:t xml:space="preserve"> Редактор Брайля</w:t>
      </w:r>
      <w:r>
        <w:t>. Используйте навигационные клавиши «Вперёд» и «Назад» до тех пор, пока не найдёте пункт «Недавно сохранённые»</w:t>
      </w:r>
      <w:r w:rsidRPr="00E5652B">
        <w:t xml:space="preserve"> </w:t>
      </w:r>
      <w:r>
        <w:t xml:space="preserve">и нажмите </w:t>
      </w:r>
      <w:r>
        <w:rPr>
          <w:lang w:val="en-US"/>
        </w:rPr>
        <w:t>Enter</w:t>
      </w:r>
      <w:r w:rsidRPr="00E5652B">
        <w:t>.</w:t>
      </w:r>
    </w:p>
    <w:p w14:paraId="5F1E566F" w14:textId="77777777" w:rsidR="0038625C" w:rsidRDefault="0038625C" w:rsidP="0038625C">
      <w:r>
        <w:t xml:space="preserve">Вы можете прокручивать список из десяти последних файлов с помощью навигационных клавиш «Вперёд» и «Назад». Нажмите </w:t>
      </w:r>
      <w:r>
        <w:rPr>
          <w:lang w:val="en-US"/>
        </w:rPr>
        <w:t>Enter</w:t>
      </w:r>
      <w:r>
        <w:t xml:space="preserve"> или клавишу перемещения курсора, чтобы открыть файл.</w:t>
      </w:r>
    </w:p>
    <w:p w14:paraId="29E6C5DB" w14:textId="77777777" w:rsidR="0038625C" w:rsidRDefault="0038625C" w:rsidP="0038625C">
      <w:pPr>
        <w:pStyle w:val="Heading2"/>
      </w:pPr>
      <w:bookmarkStart w:id="116" w:name="_Toc103259101"/>
      <w:bookmarkStart w:id="117" w:name="_Toc210291995"/>
      <w:r>
        <w:t>Закрыть файл</w:t>
      </w:r>
      <w:bookmarkEnd w:id="116"/>
      <w:bookmarkEnd w:id="117"/>
    </w:p>
    <w:p w14:paraId="15411AC2" w14:textId="77777777" w:rsidR="0038625C" w:rsidRDefault="0038625C" w:rsidP="0038625C">
      <w:r>
        <w:t xml:space="preserve">Чтобы закрыть файл, открытый в Редакторе Брайля, нажмите клавишу </w:t>
      </w:r>
      <w:r>
        <w:rPr>
          <w:lang w:val="en-US"/>
        </w:rPr>
        <w:t>Escape</w:t>
      </w:r>
      <w:r w:rsidRPr="000E2C8A">
        <w:t>.</w:t>
      </w:r>
      <w:r>
        <w:t xml:space="preserve"> Вы также можете открыть Контекстное Меню, далее прокрутить до пункта Файл и затем выбрать пункт Закрыть Файл. </w:t>
      </w:r>
    </w:p>
    <w:p w14:paraId="7DAC40CA" w14:textId="3B8A20A4" w:rsidR="0038625C" w:rsidRDefault="0038625C" w:rsidP="0038625C">
      <w:r>
        <w:t xml:space="preserve">Если в файле имеются изменения, </w:t>
      </w:r>
      <w:r w:rsidR="00F2385A">
        <w:t xml:space="preserve">которые не были сохранены, </w:t>
      </w:r>
      <w:r>
        <w:t>то вас спросят, хотите ли вы сохранить эти изменения перед закрытием.</w:t>
      </w:r>
    </w:p>
    <w:p w14:paraId="543E8E0D" w14:textId="6877F822" w:rsidR="0038625C" w:rsidRDefault="0038625C" w:rsidP="0038625C">
      <w:r w:rsidRPr="00285528">
        <w:rPr>
          <w:b/>
        </w:rPr>
        <w:t>Примечание:</w:t>
      </w:r>
      <w:r>
        <w:t xml:space="preserve"> Если устройство выключится </w:t>
      </w:r>
      <w:r w:rsidR="00285528">
        <w:t>до того, как</w:t>
      </w:r>
      <w:r>
        <w:t xml:space="preserve"> вы сохранили свой документ, то после перезапуска устройства, когда вы вернётесь в Редактор Брайля, появится сообщение с уведомлением о том, что файл не был закрыт надлежащим образом перед выключением и запрос о том, хотите ли вы открыть этот файл или отменить сделанные в нём изменения.</w:t>
      </w:r>
    </w:p>
    <w:p w14:paraId="7EDC6E8C" w14:textId="77777777" w:rsidR="0038625C" w:rsidRDefault="0038625C" w:rsidP="0038625C">
      <w:pPr>
        <w:pStyle w:val="Heading2"/>
      </w:pPr>
      <w:bookmarkStart w:id="118" w:name="_Toc103259102"/>
      <w:bookmarkStart w:id="119" w:name="_Toc210291996"/>
      <w:r>
        <w:t>Сохранить брайлевский файл</w:t>
      </w:r>
      <w:bookmarkEnd w:id="118"/>
      <w:bookmarkEnd w:id="119"/>
    </w:p>
    <w:p w14:paraId="6989EB4A" w14:textId="77777777" w:rsidR="0038625C" w:rsidRDefault="0038625C" w:rsidP="0038625C">
      <w:pPr>
        <w:pStyle w:val="BodyText"/>
      </w:pPr>
      <w:r>
        <w:t>В Редакторе Брайля есть два типа сохранения: Сохранить и Сохранить как.</w:t>
      </w:r>
    </w:p>
    <w:p w14:paraId="6B146E97" w14:textId="77777777" w:rsidR="0038625C" w:rsidRDefault="0038625C" w:rsidP="0038625C">
      <w:pPr>
        <w:pStyle w:val="BodyText"/>
      </w:pPr>
      <w:r>
        <w:rPr>
          <w:rStyle w:val="Strong"/>
        </w:rPr>
        <w:t>Сохранить:</w:t>
      </w:r>
      <w:r>
        <w:t xml:space="preserve"> Нажмите CTRL + S, чтобы сохранить файл с уже существующим именем.</w:t>
      </w:r>
    </w:p>
    <w:p w14:paraId="09E3889A" w14:textId="77777777" w:rsidR="0038625C" w:rsidRDefault="0038625C" w:rsidP="0038625C">
      <w:pPr>
        <w:pStyle w:val="BodyText"/>
      </w:pPr>
      <w:r>
        <w:rPr>
          <w:rStyle w:val="Strong"/>
        </w:rPr>
        <w:t>Сохранить как</w:t>
      </w:r>
      <w:r>
        <w:t>: нажмите Ctrl + Shift + S, чтобы сохранить копию файла с новым именем и изменить его расположение.</w:t>
      </w:r>
    </w:p>
    <w:p w14:paraId="78FC253A" w14:textId="77777777" w:rsidR="0038625C" w:rsidRDefault="0038625C" w:rsidP="0038625C">
      <w:pPr>
        <w:pStyle w:val="BodyText"/>
      </w:pPr>
      <w:r>
        <w:t>Если ваш файл ранее не был сохранен, Редактор Брайля попросит вас ввести новое имя файла независимо от выбранного вами метода сохранения.</w:t>
      </w:r>
    </w:p>
    <w:p w14:paraId="7C2D257E" w14:textId="77777777" w:rsidR="0038625C" w:rsidRDefault="0038625C" w:rsidP="0038625C">
      <w:pPr>
        <w:pStyle w:val="Heading2"/>
      </w:pPr>
      <w:bookmarkStart w:id="120" w:name="_Toc103259103"/>
      <w:bookmarkStart w:id="121" w:name="_Toc210291997"/>
      <w:r>
        <w:t>Экспорт брайлевского документа в текст</w:t>
      </w:r>
      <w:bookmarkEnd w:id="120"/>
      <w:bookmarkEnd w:id="121"/>
    </w:p>
    <w:p w14:paraId="6B0443B0" w14:textId="77777777" w:rsidR="0038625C" w:rsidRDefault="0038625C" w:rsidP="0038625C">
      <w:r>
        <w:t xml:space="preserve">Файлы </w:t>
      </w:r>
      <w:r w:rsidRPr="000E2C8A">
        <w:t>.</w:t>
      </w:r>
      <w:r>
        <w:rPr>
          <w:lang w:val="en-US"/>
        </w:rPr>
        <w:t>brf</w:t>
      </w:r>
      <w:r w:rsidRPr="000E2C8A">
        <w:t>,</w:t>
      </w:r>
      <w:r>
        <w:t xml:space="preserve"> открытые в приложении Редактор Брайля, можно экспортировать как текстовые файлы. Это может оказаться полезным, если вы захотите открыть их в приложении Редактор и работать с ними, используя другие форматы, а также если вы хотите прочитать их, используя преобразование текста в речь. </w:t>
      </w:r>
    </w:p>
    <w:p w14:paraId="1DA5ACF4" w14:textId="77777777" w:rsidR="0038625C" w:rsidRDefault="0038625C" w:rsidP="0038625C">
      <w:r>
        <w:t>Чтобы экспортировать брайлевский файл в текст:</w:t>
      </w:r>
    </w:p>
    <w:p w14:paraId="77E8C369" w14:textId="77777777" w:rsidR="0038625C" w:rsidRDefault="0038625C" w:rsidP="00393256">
      <w:pPr>
        <w:pStyle w:val="ListParagraph"/>
        <w:numPr>
          <w:ilvl w:val="0"/>
          <w:numId w:val="46"/>
        </w:numPr>
      </w:pPr>
      <w:r>
        <w:t xml:space="preserve">Нажмите </w:t>
      </w:r>
      <w:r>
        <w:rPr>
          <w:lang w:val="en-US"/>
        </w:rPr>
        <w:t>Ctrl</w:t>
      </w:r>
      <w:r w:rsidRPr="000E2C8A">
        <w:t xml:space="preserve"> + </w:t>
      </w:r>
      <w:r>
        <w:rPr>
          <w:lang w:val="en-US"/>
        </w:rPr>
        <w:t>M</w:t>
      </w:r>
      <w:r w:rsidRPr="000E2C8A">
        <w:t>,</w:t>
      </w:r>
      <w:r>
        <w:t xml:space="preserve"> чтобы открыть Контекстное Меню.</w:t>
      </w:r>
    </w:p>
    <w:p w14:paraId="379D8AE1" w14:textId="77777777" w:rsidR="0038625C" w:rsidRDefault="0038625C" w:rsidP="00393256">
      <w:pPr>
        <w:pStyle w:val="ListParagraph"/>
        <w:numPr>
          <w:ilvl w:val="0"/>
          <w:numId w:val="46"/>
        </w:numPr>
      </w:pPr>
      <w:r>
        <w:lastRenderedPageBreak/>
        <w:t xml:space="preserve">С помощью навигационных клавиш «Вперёд» и «Назад» выберите пункт «Экспортировать как текст» и нажмите </w:t>
      </w:r>
      <w:r>
        <w:rPr>
          <w:lang w:val="en-US"/>
        </w:rPr>
        <w:t>Enter</w:t>
      </w:r>
      <w:r w:rsidRPr="000E2C8A">
        <w:t>.</w:t>
      </w:r>
      <w:r>
        <w:t xml:space="preserve"> </w:t>
      </w:r>
    </w:p>
    <w:p w14:paraId="31E5BDC5" w14:textId="77777777" w:rsidR="0038625C" w:rsidRDefault="0038625C" w:rsidP="00393256">
      <w:pPr>
        <w:pStyle w:val="ListParagraph"/>
        <w:numPr>
          <w:ilvl w:val="0"/>
          <w:numId w:val="46"/>
        </w:numPr>
      </w:pPr>
      <w:r>
        <w:rPr>
          <w:lang w:val="en-US"/>
        </w:rPr>
        <w:t>Mantis</w:t>
      </w:r>
      <w:r>
        <w:t xml:space="preserve"> покажет список таблиц Брайля для экспорта. Перемещайтесь с  помощью навигационных клавиш «Вперёд» и «Назад», чтобы выбрать нужную таблицу и нажмите </w:t>
      </w:r>
      <w:r>
        <w:rPr>
          <w:lang w:val="en-US"/>
        </w:rPr>
        <w:t>Enter</w:t>
      </w:r>
      <w:r w:rsidRPr="000E2C8A">
        <w:t>.</w:t>
      </w:r>
      <w:r>
        <w:t xml:space="preserve"> </w:t>
      </w:r>
    </w:p>
    <w:p w14:paraId="55ADF4D9" w14:textId="77777777" w:rsidR="0038625C" w:rsidRDefault="0038625C" w:rsidP="00393256">
      <w:pPr>
        <w:pStyle w:val="ListParagraph"/>
        <w:numPr>
          <w:ilvl w:val="0"/>
          <w:numId w:val="46"/>
        </w:numPr>
      </w:pPr>
      <w:r>
        <w:t xml:space="preserve">Вас попросят ввести имя для экспортируемого файла. Введите желаемое имя и нажмите </w:t>
      </w:r>
      <w:r>
        <w:rPr>
          <w:lang w:val="en-US"/>
        </w:rPr>
        <w:t>Enter</w:t>
      </w:r>
      <w:r w:rsidRPr="000E2C8A">
        <w:t>.</w:t>
      </w:r>
      <w:r>
        <w:t xml:space="preserve"> </w:t>
      </w:r>
    </w:p>
    <w:p w14:paraId="0D971136" w14:textId="77777777" w:rsidR="0038625C" w:rsidRDefault="0038625C" w:rsidP="00393256">
      <w:pPr>
        <w:pStyle w:val="ListParagraph"/>
        <w:numPr>
          <w:ilvl w:val="0"/>
          <w:numId w:val="46"/>
        </w:numPr>
      </w:pPr>
      <w:r>
        <w:t xml:space="preserve">Откроется Проводник со списком папок для сохранения файла. С помощью навигационных клавиш «Вперёд» и «Назад» выберите нужную папку и нажмите </w:t>
      </w:r>
      <w:r>
        <w:rPr>
          <w:lang w:val="en-US"/>
        </w:rPr>
        <w:t>Enter</w:t>
      </w:r>
      <w:r w:rsidRPr="000E2C8A">
        <w:t>.</w:t>
      </w:r>
    </w:p>
    <w:p w14:paraId="777BF910" w14:textId="77777777" w:rsidR="0038625C" w:rsidRDefault="0038625C" w:rsidP="0038625C">
      <w:pPr>
        <w:pStyle w:val="Heading2"/>
      </w:pPr>
      <w:bookmarkStart w:id="122" w:name="_Toc103259104"/>
      <w:bookmarkStart w:id="123" w:name="_Toc210291998"/>
      <w:r>
        <w:t>Автоматическая прокрутка написанного текста в редакторе Брайля</w:t>
      </w:r>
      <w:bookmarkEnd w:id="122"/>
      <w:bookmarkEnd w:id="123"/>
    </w:p>
    <w:p w14:paraId="6A0EE0B5" w14:textId="77777777" w:rsidR="0038625C" w:rsidRDefault="0038625C" w:rsidP="0038625C">
      <w:pPr>
        <w:pStyle w:val="BodyText"/>
      </w:pPr>
      <w:r>
        <w:t>Приложение Редактор Брайля имеет функцию автопрокрутки, которая автоматически прокручивает написанный текст на дисплее Брайля.</w:t>
      </w:r>
    </w:p>
    <w:p w14:paraId="57CF705F" w14:textId="77777777" w:rsidR="0038625C" w:rsidRDefault="0038625C" w:rsidP="0038625C">
      <w:pPr>
        <w:pStyle w:val="BodyText"/>
      </w:pPr>
      <w:r>
        <w:t>Чтобы запустить автопрокрутку, нажмите Alt + G.</w:t>
      </w:r>
    </w:p>
    <w:p w14:paraId="4C16C693" w14:textId="77777777" w:rsidR="0038625C" w:rsidRDefault="0038625C" w:rsidP="0038625C">
      <w:pPr>
        <w:pStyle w:val="BodyText"/>
      </w:pPr>
      <w:r>
        <w:t>Чтобы остановить автоматическую прокрутку, нажмите любую клавишу.</w:t>
      </w:r>
    </w:p>
    <w:p w14:paraId="20CCDBFB" w14:textId="77777777" w:rsidR="0038625C" w:rsidRDefault="0038625C" w:rsidP="0038625C">
      <w:pPr>
        <w:pStyle w:val="Heading3"/>
      </w:pPr>
      <w:bookmarkStart w:id="124" w:name="_Toc103259105"/>
      <w:bookmarkStart w:id="125" w:name="_Toc210291999"/>
      <w:r>
        <w:t>Изменение скорости автопрокрутки</w:t>
      </w:r>
      <w:bookmarkEnd w:id="124"/>
      <w:bookmarkEnd w:id="125"/>
      <w:r>
        <w:t xml:space="preserve">  </w:t>
      </w:r>
    </w:p>
    <w:p w14:paraId="6E1FF935" w14:textId="77777777" w:rsidR="0038625C" w:rsidRDefault="0038625C" w:rsidP="0038625C">
      <w:pPr>
        <w:pStyle w:val="BodyText"/>
      </w:pPr>
      <w:r>
        <w:t>Вы можете изменить скорость автопрокрутки при автопрокрутке внутри файла.</w:t>
      </w:r>
    </w:p>
    <w:p w14:paraId="5BA85BF7" w14:textId="77777777" w:rsidR="0038625C" w:rsidRDefault="0038625C" w:rsidP="0038625C">
      <w:pPr>
        <w:pStyle w:val="BodyText"/>
      </w:pPr>
      <w:r>
        <w:t>Чтобы замедлить автопрокрутку, нажмите Ctrl + -.</w:t>
      </w:r>
    </w:p>
    <w:p w14:paraId="64DCFA5B" w14:textId="77777777" w:rsidR="0038625C" w:rsidRDefault="0038625C" w:rsidP="0038625C">
      <w:pPr>
        <w:pStyle w:val="BodyText"/>
      </w:pPr>
      <w:r>
        <w:t>Чтобы ускорить автопрокрутку, нажмите Ctrl + =.</w:t>
      </w:r>
    </w:p>
    <w:p w14:paraId="0C7D56EB" w14:textId="77777777" w:rsidR="0038625C" w:rsidRDefault="0038625C" w:rsidP="0038625C">
      <w:pPr>
        <w:pStyle w:val="Heading2"/>
      </w:pPr>
      <w:bookmarkStart w:id="126" w:name="_Toc103259106"/>
      <w:bookmarkStart w:id="127" w:name="_Toc210292000"/>
      <w:r>
        <w:t>Поиск текста в файле</w:t>
      </w:r>
      <w:bookmarkEnd w:id="126"/>
      <w:bookmarkEnd w:id="127"/>
    </w:p>
    <w:p w14:paraId="3F7C3164" w14:textId="77777777" w:rsidR="0038625C" w:rsidRDefault="0038625C" w:rsidP="0038625C">
      <w:pPr>
        <w:pStyle w:val="BodyText"/>
      </w:pPr>
      <w:r>
        <w:t>Чтобы найти текст в файле, нажмите Ctrl + F. Введите поисковый запрос в пустое поле. Курсор будет помещён в первое место, где был найден текст.</w:t>
      </w:r>
    </w:p>
    <w:p w14:paraId="2ABAFBCA" w14:textId="0462E2DB" w:rsidR="0038625C" w:rsidRDefault="0038625C" w:rsidP="0038625C">
      <w:pPr>
        <w:pStyle w:val="BodyText"/>
      </w:pPr>
      <w:r>
        <w:t>Нажмите F3, чтобы найти дополнительные вхождения искомого слова; нажмите Shift + F3, чтобы перейти к предыдущим вхождения</w:t>
      </w:r>
      <w:r w:rsidR="0015579A">
        <w:t>м искомого слова.</w:t>
      </w:r>
    </w:p>
    <w:p w14:paraId="625A46F4" w14:textId="77777777" w:rsidR="0038625C" w:rsidRDefault="0038625C" w:rsidP="0038625C">
      <w:pPr>
        <w:pStyle w:val="Heading3"/>
      </w:pPr>
      <w:bookmarkStart w:id="128" w:name="_Toc103259107"/>
      <w:bookmarkStart w:id="129" w:name="_Toc210292001"/>
      <w:r>
        <w:t>Поиск и замена текста</w:t>
      </w:r>
      <w:bookmarkEnd w:id="128"/>
      <w:bookmarkEnd w:id="129"/>
      <w:r>
        <w:t xml:space="preserve"> </w:t>
      </w:r>
    </w:p>
    <w:p w14:paraId="3C60DEED" w14:textId="77777777" w:rsidR="0038625C" w:rsidRDefault="0038625C" w:rsidP="0038625C">
      <w:pPr>
        <w:pStyle w:val="BodyText"/>
      </w:pPr>
      <w:r>
        <w:t>Чтобы найти и заменить текст:</w:t>
      </w:r>
    </w:p>
    <w:p w14:paraId="6B54ED3B" w14:textId="77777777" w:rsidR="0038625C" w:rsidRDefault="0038625C" w:rsidP="00393256">
      <w:pPr>
        <w:pStyle w:val="BodyText"/>
        <w:numPr>
          <w:ilvl w:val="0"/>
          <w:numId w:val="47"/>
        </w:numPr>
      </w:pPr>
      <w:r>
        <w:t>Нажмите Ctrl + H.</w:t>
      </w:r>
    </w:p>
    <w:p w14:paraId="341DE70C" w14:textId="77777777" w:rsidR="0038625C" w:rsidRDefault="0038625C" w:rsidP="00393256">
      <w:pPr>
        <w:pStyle w:val="BodyText"/>
        <w:numPr>
          <w:ilvl w:val="0"/>
          <w:numId w:val="47"/>
        </w:numPr>
      </w:pPr>
      <w:r>
        <w:t>Введите текст, который нужно найти в первом поле редактирования, с названием «Найти».</w:t>
      </w:r>
    </w:p>
    <w:p w14:paraId="7A357F83" w14:textId="77777777" w:rsidR="0038625C" w:rsidRDefault="0038625C" w:rsidP="00393256">
      <w:pPr>
        <w:pStyle w:val="BodyText"/>
        <w:numPr>
          <w:ilvl w:val="0"/>
          <w:numId w:val="47"/>
        </w:numPr>
      </w:pPr>
      <w:r>
        <w:t>Во втором поле редактирования, с названием «Заменить»,  введите текст, на который хотите его заменить.</w:t>
      </w:r>
    </w:p>
    <w:p w14:paraId="7169C1B8" w14:textId="77777777" w:rsidR="0038625C" w:rsidRDefault="0038625C" w:rsidP="00393256">
      <w:pPr>
        <w:pStyle w:val="BodyText"/>
        <w:numPr>
          <w:ilvl w:val="0"/>
          <w:numId w:val="47"/>
        </w:numPr>
      </w:pPr>
      <w:r>
        <w:lastRenderedPageBreak/>
        <w:t>Выберите «Заменить всё», чтобы заменить весь найденный текст текстом из поля «Заменить».</w:t>
      </w:r>
    </w:p>
    <w:p w14:paraId="013996E0" w14:textId="77777777" w:rsidR="0038625C" w:rsidRDefault="0038625C" w:rsidP="00393256">
      <w:pPr>
        <w:pStyle w:val="BodyText"/>
        <w:numPr>
          <w:ilvl w:val="0"/>
          <w:numId w:val="47"/>
        </w:numPr>
      </w:pPr>
      <w:r>
        <w:t>Нажмите кнопку «Далее», чтобы найти следующее вхождение текста.</w:t>
      </w:r>
    </w:p>
    <w:p w14:paraId="195DB990" w14:textId="77777777" w:rsidR="0038625C" w:rsidRDefault="0038625C" w:rsidP="00393256">
      <w:pPr>
        <w:pStyle w:val="BodyText"/>
        <w:numPr>
          <w:ilvl w:val="0"/>
          <w:numId w:val="47"/>
        </w:numPr>
      </w:pPr>
      <w:r>
        <w:t>Нажмите кнопку «Ранее», чтобы найти и заменить предыдущее вхождение текста.</w:t>
      </w:r>
    </w:p>
    <w:p w14:paraId="3BA486E8" w14:textId="77777777" w:rsidR="0038625C" w:rsidRDefault="0038625C" w:rsidP="0038625C">
      <w:pPr>
        <w:pStyle w:val="Heading2"/>
      </w:pPr>
      <w:bookmarkStart w:id="130" w:name="_Toc103259108"/>
      <w:bookmarkStart w:id="131" w:name="_Toc210292002"/>
      <w:r>
        <w:t>Вырезание, копирование и вставка текста</w:t>
      </w:r>
      <w:bookmarkEnd w:id="130"/>
      <w:bookmarkEnd w:id="131"/>
      <w:r>
        <w:t xml:space="preserve">  </w:t>
      </w:r>
    </w:p>
    <w:p w14:paraId="31D83D19" w14:textId="77777777" w:rsidR="0038625C" w:rsidRDefault="0038625C" w:rsidP="0038625C">
      <w:pPr>
        <w:pStyle w:val="BodyText"/>
      </w:pPr>
      <w:r>
        <w:t>Редактор Брайля позволяет вырезать, копировать и вставлять текст аналогично программам на компьютере.</w:t>
      </w:r>
    </w:p>
    <w:p w14:paraId="4FACBCE6" w14:textId="77777777" w:rsidR="0038625C" w:rsidRDefault="0038625C" w:rsidP="0038625C">
      <w:pPr>
        <w:pStyle w:val="BodyText"/>
      </w:pPr>
      <w:r>
        <w:t>Чтобы выделить текст, поместите курсор на первый символ с помощью кнопки перемещения курсора, затем нажмите F8.</w:t>
      </w:r>
    </w:p>
    <w:p w14:paraId="30D7B513" w14:textId="77777777" w:rsidR="0038625C" w:rsidRDefault="0038625C" w:rsidP="0038625C">
      <w:pPr>
        <w:pStyle w:val="BodyText"/>
      </w:pPr>
      <w:r>
        <w:t>Кроме того, вы можете выделить текст с помощью контекстного меню:</w:t>
      </w:r>
    </w:p>
    <w:p w14:paraId="5E4A547F" w14:textId="77777777" w:rsidR="0038625C" w:rsidRDefault="0038625C" w:rsidP="00393256">
      <w:pPr>
        <w:pStyle w:val="BodyText"/>
        <w:numPr>
          <w:ilvl w:val="0"/>
          <w:numId w:val="48"/>
        </w:numPr>
      </w:pPr>
      <w:r>
        <w:t>Откройте контекстное меню с помощью Ctrl + M.</w:t>
      </w:r>
    </w:p>
    <w:p w14:paraId="6498679F" w14:textId="77777777" w:rsidR="0038625C" w:rsidRDefault="0038625C" w:rsidP="00393256">
      <w:pPr>
        <w:pStyle w:val="BodyText"/>
        <w:numPr>
          <w:ilvl w:val="0"/>
          <w:numId w:val="48"/>
        </w:numPr>
      </w:pPr>
      <w:r>
        <w:t>Прокрутите вниз до пункта «Правка».</w:t>
      </w:r>
    </w:p>
    <w:p w14:paraId="45CC36A6" w14:textId="77777777" w:rsidR="0038625C" w:rsidRDefault="0038625C" w:rsidP="00393256">
      <w:pPr>
        <w:pStyle w:val="BodyText"/>
        <w:numPr>
          <w:ilvl w:val="0"/>
          <w:numId w:val="48"/>
        </w:numPr>
      </w:pPr>
      <w:r>
        <w:t>Нажмите Enter или клавишу перемещения курсора.</w:t>
      </w:r>
    </w:p>
    <w:p w14:paraId="465949C2" w14:textId="77777777" w:rsidR="0038625C" w:rsidRDefault="0038625C" w:rsidP="00393256">
      <w:pPr>
        <w:pStyle w:val="BodyText"/>
        <w:numPr>
          <w:ilvl w:val="0"/>
          <w:numId w:val="48"/>
        </w:numPr>
      </w:pPr>
      <w:r>
        <w:t>Прокрутите вниз до пункта «Выделить текст».</w:t>
      </w:r>
    </w:p>
    <w:p w14:paraId="6A6F6DF1" w14:textId="77777777" w:rsidR="0038625C" w:rsidRDefault="0038625C" w:rsidP="00393256">
      <w:pPr>
        <w:pStyle w:val="BodyText"/>
        <w:numPr>
          <w:ilvl w:val="0"/>
          <w:numId w:val="48"/>
        </w:numPr>
      </w:pPr>
      <w:r>
        <w:t>Нажмите Enter или клавишу перемещения курсора.</w:t>
      </w:r>
    </w:p>
    <w:p w14:paraId="4FD9A7EB" w14:textId="77777777" w:rsidR="0038625C" w:rsidRDefault="0038625C" w:rsidP="0038625C">
      <w:pPr>
        <w:pStyle w:val="BodyText"/>
      </w:pPr>
      <w:r>
        <w:t>Это означает начало выделения. Теперь перейдите к месту, где вы хотите закончить выделение, и нажмите Enter или клавишу перемещения курсора, чтобы завершить выделение.</w:t>
      </w:r>
    </w:p>
    <w:p w14:paraId="6C0BB564" w14:textId="77777777" w:rsidR="0038625C" w:rsidRDefault="0038625C" w:rsidP="0038625C">
      <w:pPr>
        <w:pStyle w:val="BodyText"/>
      </w:pPr>
      <w:r>
        <w:t>Чтобы выделить весь текст, содержащийся в файле, нажмите Ctrl + A.</w:t>
      </w:r>
    </w:p>
    <w:p w14:paraId="183AA10F" w14:textId="77777777" w:rsidR="0038625C" w:rsidRDefault="0038625C" w:rsidP="0038625C">
      <w:pPr>
        <w:pStyle w:val="BodyText"/>
      </w:pPr>
      <w:r>
        <w:t>Чтобы скопировать выделенный текст, нажмите Ctrl + C.</w:t>
      </w:r>
    </w:p>
    <w:p w14:paraId="1C418D4D" w14:textId="77777777" w:rsidR="0038625C" w:rsidRDefault="0038625C" w:rsidP="0038625C">
      <w:pPr>
        <w:pStyle w:val="BodyText"/>
      </w:pPr>
      <w:r>
        <w:t>Чтобы вырезать выделенный текст, нажмите Ctrl + X.</w:t>
      </w:r>
    </w:p>
    <w:p w14:paraId="19D67614" w14:textId="77777777" w:rsidR="0038625C" w:rsidRDefault="0038625C" w:rsidP="0038625C">
      <w:pPr>
        <w:pStyle w:val="BodyText"/>
      </w:pPr>
      <w:r>
        <w:t>Чтобы вставить скопированный или вырезанный текст, поместите курсор в то место, куда вы хотите вставить текст, используя кнопку перемещения курсора, и нажмите Ctrl + V.</w:t>
      </w:r>
    </w:p>
    <w:p w14:paraId="537C8C18" w14:textId="77777777" w:rsidR="0038625C" w:rsidRDefault="0038625C" w:rsidP="0038625C">
      <w:pPr>
        <w:pStyle w:val="BodyText"/>
      </w:pPr>
      <w:r>
        <w:t>Как всегда, к этим командам можно получить доступ через контекстное меню.</w:t>
      </w:r>
    </w:p>
    <w:p w14:paraId="6C1762B6" w14:textId="77777777" w:rsidR="0038625C" w:rsidRDefault="0038625C" w:rsidP="0038625C">
      <w:pPr>
        <w:pStyle w:val="BodyText"/>
      </w:pPr>
      <w:r>
        <w:t xml:space="preserve">Комбинацию клавиш </w:t>
      </w:r>
      <w:r>
        <w:rPr>
          <w:lang w:val="en-US"/>
        </w:rPr>
        <w:t>CTRL</w:t>
      </w:r>
      <w:r w:rsidRPr="00A9123E">
        <w:t xml:space="preserve"> + </w:t>
      </w:r>
      <w:r>
        <w:rPr>
          <w:lang w:val="en-US"/>
        </w:rPr>
        <w:t>C</w:t>
      </w:r>
      <w:r w:rsidRPr="00A9123E">
        <w:t xml:space="preserve"> </w:t>
      </w:r>
      <w:r>
        <w:t>можно также использовать для того, чтобы скопировать последний результат вычислений в приложении Калькулятор, а также текущий абзац в приложении Библиотека.</w:t>
      </w:r>
    </w:p>
    <w:p w14:paraId="5BF7641D" w14:textId="77777777" w:rsidR="00E0604A" w:rsidRDefault="00E0604A" w:rsidP="00E0604A">
      <w:pPr>
        <w:pStyle w:val="Heading2"/>
      </w:pPr>
      <w:bookmarkStart w:id="132" w:name="_Toc210292003"/>
      <w:r>
        <w:t xml:space="preserve">Поиск в википедии, вики словаре и в </w:t>
      </w:r>
      <w:r>
        <w:rPr>
          <w:lang w:val="en-US"/>
        </w:rPr>
        <w:t>WordNet</w:t>
      </w:r>
      <w:bookmarkEnd w:id="132"/>
    </w:p>
    <w:p w14:paraId="3CC8A672" w14:textId="57629023" w:rsidR="00E0604A" w:rsidRDefault="00E0604A" w:rsidP="00E0604A">
      <w:r>
        <w:t xml:space="preserve">В приложении Редактор Брайля есть возможность получить больше информации о конкретном слове, выполнив поиск в Википедии, Вики Словаре или в </w:t>
      </w:r>
      <w:r w:rsidR="00147817">
        <w:rPr>
          <w:lang w:val="en-US"/>
        </w:rPr>
        <w:t>WordNet</w:t>
      </w:r>
      <w:r w:rsidRPr="00813FE8">
        <w:t xml:space="preserve">. </w:t>
      </w:r>
      <w:r>
        <w:t xml:space="preserve">К этим </w:t>
      </w:r>
      <w:r>
        <w:lastRenderedPageBreak/>
        <w:t>трём модулям можно получить доступ через контекстное меню, в подменю Правка, или вы можете использовать следующие сочетания клавиш:</w:t>
      </w:r>
    </w:p>
    <w:p w14:paraId="78A62B31" w14:textId="77777777" w:rsidR="00E0604A" w:rsidRDefault="00E0604A" w:rsidP="00393256">
      <w:pPr>
        <w:pStyle w:val="ListParagraph"/>
        <w:numPr>
          <w:ilvl w:val="0"/>
          <w:numId w:val="58"/>
        </w:numPr>
      </w:pPr>
      <w:r>
        <w:t xml:space="preserve">Искать в Википедии: </w:t>
      </w:r>
      <w:r>
        <w:rPr>
          <w:lang w:val="en-US"/>
        </w:rPr>
        <w:t>CTRL</w:t>
      </w:r>
      <w:r w:rsidRPr="00813FE8">
        <w:t xml:space="preserve"> + </w:t>
      </w:r>
      <w:r>
        <w:rPr>
          <w:lang w:val="en-US"/>
        </w:rPr>
        <w:t>SHIFT</w:t>
      </w:r>
      <w:r w:rsidRPr="00813FE8">
        <w:t xml:space="preserve"> + </w:t>
      </w:r>
      <w:r>
        <w:rPr>
          <w:lang w:val="en-US"/>
        </w:rPr>
        <w:t>W</w:t>
      </w:r>
    </w:p>
    <w:p w14:paraId="19D3F775" w14:textId="023E72B8" w:rsidR="00E0604A" w:rsidRDefault="00E0604A" w:rsidP="00393256">
      <w:pPr>
        <w:pStyle w:val="ListParagraph"/>
        <w:numPr>
          <w:ilvl w:val="0"/>
          <w:numId w:val="58"/>
        </w:numPr>
      </w:pPr>
      <w:r>
        <w:t>Искать в Вики Сло</w:t>
      </w:r>
      <w:r w:rsidR="0021470C">
        <w:t>в</w:t>
      </w:r>
      <w:r>
        <w:t xml:space="preserve">аре: </w:t>
      </w:r>
      <w:r>
        <w:rPr>
          <w:lang w:val="en-US"/>
        </w:rPr>
        <w:t>CTRL</w:t>
      </w:r>
      <w:r w:rsidRPr="00813FE8">
        <w:t xml:space="preserve"> + </w:t>
      </w:r>
      <w:r>
        <w:rPr>
          <w:lang w:val="en-US"/>
        </w:rPr>
        <w:t>D</w:t>
      </w:r>
    </w:p>
    <w:p w14:paraId="73C8F255" w14:textId="77777777" w:rsidR="00E0604A" w:rsidRPr="00813FE8" w:rsidRDefault="00E0604A" w:rsidP="00393256">
      <w:pPr>
        <w:pStyle w:val="ListParagraph"/>
        <w:numPr>
          <w:ilvl w:val="0"/>
          <w:numId w:val="58"/>
        </w:numPr>
      </w:pPr>
      <w:r>
        <w:t xml:space="preserve">Искать в </w:t>
      </w:r>
      <w:r>
        <w:rPr>
          <w:lang w:val="en-US"/>
        </w:rPr>
        <w:t>WordNet</w:t>
      </w:r>
      <w:r w:rsidRPr="00813FE8">
        <w:t xml:space="preserve">: </w:t>
      </w:r>
      <w:r>
        <w:rPr>
          <w:lang w:val="en-US"/>
        </w:rPr>
        <w:t>CTRL</w:t>
      </w:r>
      <w:r w:rsidRPr="00813FE8">
        <w:t xml:space="preserve"> + </w:t>
      </w:r>
      <w:r>
        <w:rPr>
          <w:lang w:val="en-US"/>
        </w:rPr>
        <w:t>SHIFT + D</w:t>
      </w:r>
    </w:p>
    <w:p w14:paraId="732B375A" w14:textId="2E2E9BDD" w:rsidR="00E0604A" w:rsidRPr="00A9123E" w:rsidRDefault="00E0604A" w:rsidP="00E0604A">
      <w:pPr>
        <w:pStyle w:val="BodyText"/>
      </w:pPr>
      <w:r>
        <w:t>Примечание: Вы можете получить больше информации об этих модулях в</w:t>
      </w:r>
      <w:r w:rsidR="00DD7D84">
        <w:t xml:space="preserve"> </w:t>
      </w:r>
      <w:hyperlink w:anchor="_Модули,_доступные_в" w:history="1">
        <w:r w:rsidR="00DD7D84" w:rsidRPr="00DD7D84">
          <w:rPr>
            <w:rStyle w:val="Hyperlink"/>
          </w:rPr>
          <w:t>разделе «Модули, доступные в нескольких приложениях»</w:t>
        </w:r>
      </w:hyperlink>
      <w:r>
        <w:t>.</w:t>
      </w:r>
    </w:p>
    <w:p w14:paraId="5832D2D5" w14:textId="77777777" w:rsidR="0038625C" w:rsidRDefault="0038625C" w:rsidP="0038625C">
      <w:pPr>
        <w:pStyle w:val="Heading2"/>
      </w:pPr>
      <w:bookmarkStart w:id="133" w:name="_Toc103259109"/>
      <w:bookmarkStart w:id="134" w:name="_Toc210292004"/>
      <w:r>
        <w:t>Использование режима чтения</w:t>
      </w:r>
      <w:bookmarkEnd w:id="133"/>
      <w:bookmarkEnd w:id="134"/>
      <w:r>
        <w:t xml:space="preserve">  </w:t>
      </w:r>
    </w:p>
    <w:p w14:paraId="30CF12D1" w14:textId="77777777" w:rsidR="0038625C" w:rsidRDefault="0038625C" w:rsidP="0038625C">
      <w:pPr>
        <w:pStyle w:val="BodyText"/>
      </w:pPr>
      <w:r>
        <w:t>Режим чтения позволяет читать файлы без возможности внесения случайных изменений в их содержимое. Вы не можете редактировать файлы в режиме чтения. Чтобы активировать или деактивировать режим чтения, нажмите Ctrl + R.</w:t>
      </w:r>
    </w:p>
    <w:p w14:paraId="1311A2D0" w14:textId="77777777" w:rsidR="0038625C" w:rsidRDefault="0038625C" w:rsidP="0038625C">
      <w:pPr>
        <w:pStyle w:val="BodyText"/>
      </w:pPr>
      <w:r>
        <w:t>Чтобы активировать или деактивировать режим чтения из контекстного меню:</w:t>
      </w:r>
    </w:p>
    <w:p w14:paraId="269FB299" w14:textId="77777777" w:rsidR="0038625C" w:rsidRDefault="0038625C" w:rsidP="00393256">
      <w:pPr>
        <w:pStyle w:val="BodyText"/>
        <w:numPr>
          <w:ilvl w:val="0"/>
          <w:numId w:val="49"/>
        </w:numPr>
      </w:pPr>
      <w:r>
        <w:t>Нажмите Ctrl + M, чтобы активировать контекстное меню.</w:t>
      </w:r>
    </w:p>
    <w:p w14:paraId="5793516D" w14:textId="77777777" w:rsidR="0038625C" w:rsidRDefault="0038625C" w:rsidP="00393256">
      <w:pPr>
        <w:pStyle w:val="BodyText"/>
        <w:numPr>
          <w:ilvl w:val="0"/>
          <w:numId w:val="49"/>
        </w:numPr>
      </w:pPr>
      <w:r>
        <w:t>С помощью навигационных клавиш «Назад» и «Вперёд» прокрутите до пункта «Файл».</w:t>
      </w:r>
    </w:p>
    <w:p w14:paraId="49A7A521" w14:textId="77777777" w:rsidR="0038625C" w:rsidRDefault="0038625C" w:rsidP="00393256">
      <w:pPr>
        <w:pStyle w:val="BodyText"/>
        <w:numPr>
          <w:ilvl w:val="0"/>
          <w:numId w:val="49"/>
        </w:numPr>
      </w:pPr>
      <w:r>
        <w:t>С помощью навигационных клавиш «Назад» и «Вперёд» прокрутите до пункта «Режим чтения».</w:t>
      </w:r>
    </w:p>
    <w:p w14:paraId="3F76B75C" w14:textId="77777777" w:rsidR="0038625C" w:rsidRDefault="0038625C" w:rsidP="00393256">
      <w:pPr>
        <w:pStyle w:val="BodyText"/>
        <w:numPr>
          <w:ilvl w:val="0"/>
          <w:numId w:val="49"/>
        </w:numPr>
      </w:pPr>
      <w:r>
        <w:t>Нажмите Enter или клавишу перемещения курсора.</w:t>
      </w:r>
    </w:p>
    <w:p w14:paraId="48650C21" w14:textId="77777777" w:rsidR="0038625C" w:rsidRDefault="0038625C" w:rsidP="0038625C">
      <w:pPr>
        <w:pStyle w:val="Heading2"/>
      </w:pPr>
      <w:bookmarkStart w:id="135" w:name="_Toc103259110"/>
      <w:bookmarkStart w:id="136" w:name="_Toc210292005"/>
      <w:r>
        <w:t>Закладки: добавление, перемещение, удаление</w:t>
      </w:r>
      <w:bookmarkEnd w:id="135"/>
      <w:bookmarkEnd w:id="136"/>
    </w:p>
    <w:p w14:paraId="678F214E" w14:textId="77777777" w:rsidR="0038625C" w:rsidRDefault="0038625C" w:rsidP="0038625C">
      <w:r>
        <w:t>Закладки – это удобный способ сохранить местоположение в файле, позволяющий позднее быстро вернуться в это же место.</w:t>
      </w:r>
    </w:p>
    <w:p w14:paraId="78FDACF0" w14:textId="77777777" w:rsidR="0038625C" w:rsidRDefault="0038625C" w:rsidP="0038625C">
      <w:r>
        <w:t xml:space="preserve">Чтобы открыть Меню Закладки, нажмите </w:t>
      </w:r>
      <w:r>
        <w:rPr>
          <w:lang w:val="en-US"/>
        </w:rPr>
        <w:t>Alt</w:t>
      </w:r>
      <w:r w:rsidRPr="00A1351E">
        <w:t xml:space="preserve"> + </w:t>
      </w:r>
      <w:r>
        <w:rPr>
          <w:lang w:val="en-US"/>
        </w:rPr>
        <w:t>M</w:t>
      </w:r>
      <w:r w:rsidRPr="00A1351E">
        <w:t>.</w:t>
      </w:r>
      <w:r w:rsidRPr="00EF4729">
        <w:t xml:space="preserve"> </w:t>
      </w:r>
      <w:r>
        <w:t xml:space="preserve">Вы также можете нажать </w:t>
      </w:r>
      <w:r>
        <w:rPr>
          <w:lang w:val="en-US"/>
        </w:rPr>
        <w:t>CTRL</w:t>
      </w:r>
      <w:r w:rsidRPr="00EF4729">
        <w:t xml:space="preserve"> + </w:t>
      </w:r>
      <w:r>
        <w:rPr>
          <w:lang w:val="en-US"/>
        </w:rPr>
        <w:t>M</w:t>
      </w:r>
      <w:r w:rsidRPr="00EF4729">
        <w:t>,</w:t>
      </w:r>
      <w:r>
        <w:t xml:space="preserve"> чтобы открыть Контекстное Меню и там выбрать Меню Закладки. </w:t>
      </w:r>
    </w:p>
    <w:p w14:paraId="36E059D7" w14:textId="77777777" w:rsidR="0038625C" w:rsidRDefault="0038625C" w:rsidP="0038625C">
      <w:pPr>
        <w:pStyle w:val="Heading3"/>
      </w:pPr>
      <w:bookmarkStart w:id="137" w:name="_Toc103259111"/>
      <w:bookmarkStart w:id="138" w:name="_Toc210292006"/>
      <w:r>
        <w:t>Добавление закладки</w:t>
      </w:r>
      <w:bookmarkEnd w:id="137"/>
      <w:bookmarkEnd w:id="138"/>
    </w:p>
    <w:p w14:paraId="57E36140" w14:textId="77777777" w:rsidR="0038625C" w:rsidRDefault="0038625C" w:rsidP="0038625C">
      <w:pPr>
        <w:pStyle w:val="BodyText"/>
      </w:pPr>
      <w:r>
        <w:t>Чтобы добавить закладку в файл:</w:t>
      </w:r>
    </w:p>
    <w:p w14:paraId="4916AD6A" w14:textId="77777777" w:rsidR="0038625C" w:rsidRDefault="0038625C" w:rsidP="00393256">
      <w:pPr>
        <w:pStyle w:val="BodyText"/>
        <w:numPr>
          <w:ilvl w:val="0"/>
          <w:numId w:val="50"/>
        </w:numPr>
      </w:pPr>
      <w:r>
        <w:t xml:space="preserve">Нажмите </w:t>
      </w:r>
      <w:r>
        <w:rPr>
          <w:lang w:val="en-US"/>
        </w:rPr>
        <w:t>Alt</w:t>
      </w:r>
      <w:r w:rsidRPr="003E4EA4">
        <w:t xml:space="preserve"> + </w:t>
      </w:r>
      <w:r>
        <w:rPr>
          <w:lang w:val="en-US"/>
        </w:rPr>
        <w:t>M</w:t>
      </w:r>
      <w:r w:rsidRPr="003E4EA4">
        <w:t>,</w:t>
      </w:r>
      <w:r>
        <w:t xml:space="preserve"> чтобы открыть Меню Закладки.</w:t>
      </w:r>
    </w:p>
    <w:p w14:paraId="06079B32" w14:textId="77777777" w:rsidR="0038625C" w:rsidRDefault="0038625C" w:rsidP="00393256">
      <w:pPr>
        <w:pStyle w:val="BodyText"/>
        <w:numPr>
          <w:ilvl w:val="0"/>
          <w:numId w:val="50"/>
        </w:numPr>
      </w:pPr>
      <w:r>
        <w:t>Используя навигационные клавиши «Вперёд» и «Назад», выберите пункт «Добавить Закладку».</w:t>
      </w:r>
    </w:p>
    <w:p w14:paraId="6CD97EEA" w14:textId="77777777" w:rsidR="0038625C" w:rsidRDefault="0038625C" w:rsidP="00393256">
      <w:pPr>
        <w:pStyle w:val="BodyText"/>
        <w:numPr>
          <w:ilvl w:val="0"/>
          <w:numId w:val="50"/>
        </w:numPr>
      </w:pPr>
      <w:r>
        <w:t xml:space="preserve">Нажмите </w:t>
      </w:r>
      <w:r>
        <w:rPr>
          <w:lang w:val="en-US"/>
        </w:rPr>
        <w:t>Enter</w:t>
      </w:r>
      <w:r w:rsidRPr="0072743E">
        <w:t xml:space="preserve"> </w:t>
      </w:r>
      <w:r>
        <w:t>или клавишу перемещения курсора.</w:t>
      </w:r>
    </w:p>
    <w:p w14:paraId="6EE6C839" w14:textId="77777777" w:rsidR="0038625C" w:rsidRDefault="0038625C" w:rsidP="00393256">
      <w:pPr>
        <w:pStyle w:val="BodyText"/>
        <w:numPr>
          <w:ilvl w:val="0"/>
          <w:numId w:val="50"/>
        </w:numPr>
      </w:pPr>
      <w:r>
        <w:t>Введите неиспользуемый номер закладки.</w:t>
      </w:r>
    </w:p>
    <w:p w14:paraId="269C1E3B" w14:textId="77777777" w:rsidR="0038625C" w:rsidRDefault="0038625C" w:rsidP="0038625C">
      <w:pPr>
        <w:pStyle w:val="BodyText"/>
        <w:ind w:left="720"/>
      </w:pPr>
      <w:r>
        <w:rPr>
          <w:b/>
          <w:bCs/>
        </w:rPr>
        <w:t>Примечание:</w:t>
      </w:r>
      <w:r>
        <w:t xml:space="preserve"> Если вы не укажете номер, </w:t>
      </w:r>
      <w:r>
        <w:rPr>
          <w:lang w:val="en-US"/>
        </w:rPr>
        <w:t>Mantis</w:t>
      </w:r>
      <w:r w:rsidRPr="00D83115">
        <w:t xml:space="preserve"> </w:t>
      </w:r>
      <w:r>
        <w:t>автоматически выберет первый доступный номер и назначит его закладке.</w:t>
      </w:r>
    </w:p>
    <w:p w14:paraId="4E408A16" w14:textId="77777777" w:rsidR="0038625C" w:rsidRPr="0012033C" w:rsidRDefault="0038625C" w:rsidP="00393256">
      <w:pPr>
        <w:pStyle w:val="BodyText"/>
        <w:numPr>
          <w:ilvl w:val="0"/>
          <w:numId w:val="50"/>
        </w:numPr>
      </w:pPr>
      <w:r>
        <w:lastRenderedPageBreak/>
        <w:t xml:space="preserve">Нажмите </w:t>
      </w:r>
      <w:r>
        <w:rPr>
          <w:lang w:val="en-US"/>
        </w:rPr>
        <w:t>Enter.</w:t>
      </w:r>
    </w:p>
    <w:p w14:paraId="1CFE40DE" w14:textId="77777777" w:rsidR="0038625C" w:rsidRDefault="0038625C" w:rsidP="0038625C">
      <w:pPr>
        <w:pStyle w:val="BodyText"/>
      </w:pPr>
      <w:r>
        <w:t xml:space="preserve">Вы также можете добавить закладку, нажав </w:t>
      </w:r>
      <w:r>
        <w:rPr>
          <w:lang w:val="en-US"/>
        </w:rPr>
        <w:t>CTRL</w:t>
      </w:r>
      <w:r w:rsidRPr="006D6C94">
        <w:t xml:space="preserve"> + </w:t>
      </w:r>
      <w:r>
        <w:rPr>
          <w:lang w:val="en-US"/>
        </w:rPr>
        <w:t>B</w:t>
      </w:r>
      <w:r w:rsidRPr="006D6C94">
        <w:t xml:space="preserve">. </w:t>
      </w:r>
      <w:r>
        <w:t>Обратите внимание на то, что в документ можно добавить максимум 98 закладок.</w:t>
      </w:r>
    </w:p>
    <w:p w14:paraId="610B3414" w14:textId="77777777" w:rsidR="0038625C" w:rsidRDefault="0038625C" w:rsidP="0038625C">
      <w:pPr>
        <w:pStyle w:val="Heading3"/>
      </w:pPr>
      <w:bookmarkStart w:id="139" w:name="_Toc103259112"/>
      <w:bookmarkStart w:id="140" w:name="_Toc210292007"/>
      <w:r>
        <w:t>Переход к закладкам</w:t>
      </w:r>
      <w:bookmarkEnd w:id="139"/>
      <w:bookmarkEnd w:id="140"/>
    </w:p>
    <w:p w14:paraId="05D9BC49" w14:textId="77777777" w:rsidR="0038625C" w:rsidRDefault="0038625C" w:rsidP="0038625C">
      <w:pPr>
        <w:pStyle w:val="BodyText"/>
      </w:pPr>
      <w:r>
        <w:t xml:space="preserve">Для перехода к закладке нажмите </w:t>
      </w:r>
      <w:r>
        <w:rPr>
          <w:lang w:val="en-US"/>
        </w:rPr>
        <w:t>CTRL</w:t>
      </w:r>
      <w:r w:rsidRPr="004226F4">
        <w:t xml:space="preserve"> + </w:t>
      </w:r>
      <w:r>
        <w:rPr>
          <w:lang w:val="en-US"/>
        </w:rPr>
        <w:t>J</w:t>
      </w:r>
      <w:r w:rsidRPr="004226F4">
        <w:t>.</w:t>
      </w:r>
      <w:r>
        <w:t xml:space="preserve"> Вас попросят ввести номер закладки. Введите номер закладки, к которой хотите перейти и нажмите </w:t>
      </w:r>
      <w:r>
        <w:rPr>
          <w:lang w:val="en-US"/>
        </w:rPr>
        <w:t>Enter</w:t>
      </w:r>
      <w:r w:rsidRPr="00743A40">
        <w:t xml:space="preserve">. </w:t>
      </w:r>
    </w:p>
    <w:p w14:paraId="0D18E7E8" w14:textId="77777777" w:rsidR="0038625C" w:rsidRDefault="0038625C" w:rsidP="0038625C">
      <w:pPr>
        <w:pStyle w:val="Heading3"/>
      </w:pPr>
      <w:bookmarkStart w:id="141" w:name="_Toc103259113"/>
      <w:bookmarkStart w:id="142" w:name="_Toc210292008"/>
      <w:r>
        <w:t>Удаление закладок</w:t>
      </w:r>
      <w:bookmarkEnd w:id="141"/>
      <w:bookmarkEnd w:id="142"/>
    </w:p>
    <w:p w14:paraId="0F856947" w14:textId="77777777" w:rsidR="0038625C" w:rsidRDefault="0038625C" w:rsidP="0038625C">
      <w:pPr>
        <w:pStyle w:val="BodyText"/>
      </w:pPr>
      <w:r>
        <w:t>Чтобы удалить сохранённую закладку:</w:t>
      </w:r>
    </w:p>
    <w:p w14:paraId="0C2492E7" w14:textId="77777777" w:rsidR="0038625C" w:rsidRDefault="0038625C" w:rsidP="00393256">
      <w:pPr>
        <w:pStyle w:val="BodyText"/>
        <w:numPr>
          <w:ilvl w:val="0"/>
          <w:numId w:val="51"/>
        </w:numPr>
      </w:pPr>
      <w:r>
        <w:t xml:space="preserve">Нажмите </w:t>
      </w:r>
      <w:r>
        <w:rPr>
          <w:lang w:val="en-US"/>
        </w:rPr>
        <w:t>Alt</w:t>
      </w:r>
      <w:r w:rsidRPr="005B7C51">
        <w:t xml:space="preserve"> + </w:t>
      </w:r>
      <w:r>
        <w:rPr>
          <w:lang w:val="en-US"/>
        </w:rPr>
        <w:t>M</w:t>
      </w:r>
      <w:r w:rsidRPr="005B7C51">
        <w:t>,</w:t>
      </w:r>
      <w:r>
        <w:t xml:space="preserve"> чтобы открыть Меню Закладок.</w:t>
      </w:r>
    </w:p>
    <w:p w14:paraId="72244DAE" w14:textId="77777777" w:rsidR="0038625C" w:rsidRDefault="0038625C" w:rsidP="00393256">
      <w:pPr>
        <w:pStyle w:val="BodyText"/>
        <w:numPr>
          <w:ilvl w:val="0"/>
          <w:numId w:val="51"/>
        </w:numPr>
      </w:pPr>
      <w:r>
        <w:t>Используя навигационные клавиши «Вперёд» и «Назад», прокрутите меню до пункта «Удалить Закладку».</w:t>
      </w:r>
    </w:p>
    <w:p w14:paraId="75C4FB07" w14:textId="77777777" w:rsidR="0038625C" w:rsidRDefault="0038625C" w:rsidP="00393256">
      <w:pPr>
        <w:pStyle w:val="BodyText"/>
        <w:numPr>
          <w:ilvl w:val="0"/>
          <w:numId w:val="51"/>
        </w:numPr>
      </w:pPr>
      <w:r>
        <w:t xml:space="preserve">Нажмите </w:t>
      </w:r>
      <w:r>
        <w:rPr>
          <w:lang w:val="en-US"/>
        </w:rPr>
        <w:t>Enter</w:t>
      </w:r>
      <w:r w:rsidRPr="00951B5C">
        <w:t xml:space="preserve"> </w:t>
      </w:r>
      <w:r>
        <w:t>или клавишу перемещения курсора.</w:t>
      </w:r>
    </w:p>
    <w:p w14:paraId="20DF2E43" w14:textId="77777777" w:rsidR="0038625C" w:rsidRDefault="0038625C" w:rsidP="00393256">
      <w:pPr>
        <w:pStyle w:val="BodyText"/>
        <w:numPr>
          <w:ilvl w:val="0"/>
          <w:numId w:val="51"/>
        </w:numPr>
      </w:pPr>
      <w:r>
        <w:t>Введите номер закладки, которую хотите удалить.</w:t>
      </w:r>
    </w:p>
    <w:p w14:paraId="2CFE776A" w14:textId="77777777" w:rsidR="0038625C" w:rsidRPr="00C17DA4" w:rsidRDefault="0038625C" w:rsidP="00393256">
      <w:pPr>
        <w:pStyle w:val="BodyText"/>
        <w:numPr>
          <w:ilvl w:val="0"/>
          <w:numId w:val="51"/>
        </w:numPr>
      </w:pPr>
      <w:r>
        <w:t xml:space="preserve">Нажмите </w:t>
      </w:r>
      <w:r>
        <w:rPr>
          <w:lang w:val="en-US"/>
        </w:rPr>
        <w:t>Enter.</w:t>
      </w:r>
    </w:p>
    <w:p w14:paraId="3937E464" w14:textId="77777777" w:rsidR="0038625C" w:rsidRDefault="0038625C" w:rsidP="0038625C">
      <w:pPr>
        <w:pStyle w:val="BodyText"/>
      </w:pPr>
      <w:r>
        <w:rPr>
          <w:b/>
          <w:bCs/>
        </w:rPr>
        <w:t>Примечание:</w:t>
      </w:r>
      <w:r>
        <w:t xml:space="preserve"> Если вы хотите удалить все закладки в документе, то при запросе номера закладки для удаления, введите 99.</w:t>
      </w:r>
    </w:p>
    <w:p w14:paraId="3041A3B9" w14:textId="77777777" w:rsidR="0038625C" w:rsidRDefault="0038625C" w:rsidP="0038625C">
      <w:pPr>
        <w:pStyle w:val="Heading2"/>
      </w:pPr>
      <w:bookmarkStart w:id="143" w:name="_Toc103259114"/>
      <w:bookmarkStart w:id="144" w:name="_Toc210292009"/>
      <w:r>
        <w:t>Переключение текстовых индикаторов</w:t>
      </w:r>
      <w:bookmarkEnd w:id="143"/>
      <w:bookmarkEnd w:id="144"/>
    </w:p>
    <w:p w14:paraId="6132D06A" w14:textId="77777777" w:rsidR="0038625C" w:rsidRDefault="0038625C" w:rsidP="0038625C">
      <w:r>
        <w:t xml:space="preserve">Текстовые индикаторы – это полезный инструмент, который помогает вам определить своё положение при работе с документом в Редакторе Брайля. При активации текстовые индикаторы, скобки, появятся на дисплее, чтобы обозначить начало и конец текста. </w:t>
      </w:r>
    </w:p>
    <w:p w14:paraId="75725509" w14:textId="77777777" w:rsidR="0038625C" w:rsidRDefault="0038625C" w:rsidP="0038625C">
      <w:r>
        <w:t>Чтобы переключить текстовые индикаторы:</w:t>
      </w:r>
    </w:p>
    <w:p w14:paraId="3E353501" w14:textId="77777777" w:rsidR="0038625C" w:rsidRDefault="0038625C" w:rsidP="00393256">
      <w:pPr>
        <w:pStyle w:val="ListParagraph"/>
        <w:numPr>
          <w:ilvl w:val="0"/>
          <w:numId w:val="52"/>
        </w:numPr>
      </w:pPr>
      <w:r>
        <w:t xml:space="preserve">Нажмите </w:t>
      </w:r>
      <w:r>
        <w:rPr>
          <w:lang w:val="en-US"/>
        </w:rPr>
        <w:t>Ctrl</w:t>
      </w:r>
      <w:r w:rsidRPr="00E5652B">
        <w:t xml:space="preserve"> + </w:t>
      </w:r>
      <w:r>
        <w:rPr>
          <w:lang w:val="en-US"/>
        </w:rPr>
        <w:t>M</w:t>
      </w:r>
      <w:r w:rsidRPr="00E5652B">
        <w:t>,</w:t>
      </w:r>
      <w:r>
        <w:t xml:space="preserve"> чтобы активировать Контекстное Меню.</w:t>
      </w:r>
    </w:p>
    <w:p w14:paraId="1A3F2F39" w14:textId="77777777" w:rsidR="0038625C" w:rsidRPr="00E5652B" w:rsidRDefault="0038625C" w:rsidP="00393256">
      <w:pPr>
        <w:pStyle w:val="ListParagraph"/>
        <w:numPr>
          <w:ilvl w:val="0"/>
          <w:numId w:val="52"/>
        </w:numPr>
      </w:pPr>
      <w:r>
        <w:t xml:space="preserve">С помощью навигационных клавиш «Вперёд» и «Назад» перейдите к пункту меню «Файл» и нажмите </w:t>
      </w:r>
      <w:r>
        <w:rPr>
          <w:lang w:val="en-US"/>
        </w:rPr>
        <w:t>Enter.</w:t>
      </w:r>
    </w:p>
    <w:p w14:paraId="0503589B" w14:textId="77777777" w:rsidR="0038625C" w:rsidRDefault="0038625C" w:rsidP="00393256">
      <w:pPr>
        <w:pStyle w:val="ListParagraph"/>
        <w:numPr>
          <w:ilvl w:val="0"/>
          <w:numId w:val="52"/>
        </w:numPr>
      </w:pPr>
      <w:r>
        <w:t xml:space="preserve">С помощью навигационных клавиш «Вперёд» и «Назад» перейдите к пункту «Настройки Редактора» и нажмите </w:t>
      </w:r>
      <w:r>
        <w:rPr>
          <w:lang w:val="en-US"/>
        </w:rPr>
        <w:t>Enter</w:t>
      </w:r>
      <w:r w:rsidRPr="00E5652B">
        <w:t>.</w:t>
      </w:r>
    </w:p>
    <w:p w14:paraId="6C6ADCF1" w14:textId="77777777" w:rsidR="0038625C" w:rsidRDefault="0038625C" w:rsidP="00393256">
      <w:pPr>
        <w:pStyle w:val="ListParagraph"/>
        <w:numPr>
          <w:ilvl w:val="0"/>
          <w:numId w:val="52"/>
        </w:numPr>
      </w:pPr>
      <w:r>
        <w:t>С помощью навигационных клавиш «Вперёд» и «Назад» перейдите к пункту «Показать индикаторы текстового редактора».</w:t>
      </w:r>
    </w:p>
    <w:p w14:paraId="5AAAF0F3" w14:textId="77777777" w:rsidR="0038625C" w:rsidRDefault="0038625C" w:rsidP="00393256">
      <w:pPr>
        <w:pStyle w:val="ListParagraph"/>
        <w:numPr>
          <w:ilvl w:val="0"/>
          <w:numId w:val="52"/>
        </w:numPr>
      </w:pPr>
      <w:r>
        <w:t xml:space="preserve">Нажмите </w:t>
      </w:r>
      <w:r>
        <w:rPr>
          <w:lang w:val="en-US"/>
        </w:rPr>
        <w:t>Enter</w:t>
      </w:r>
      <w:r w:rsidRPr="00E5652B">
        <w:t>,</w:t>
      </w:r>
      <w:r>
        <w:t xml:space="preserve"> чтобы отключить текстовые индикаторы. Нажмите </w:t>
      </w:r>
      <w:r>
        <w:rPr>
          <w:lang w:val="en-US"/>
        </w:rPr>
        <w:t>Enter</w:t>
      </w:r>
      <w:r w:rsidRPr="00E5652B">
        <w:t>,</w:t>
      </w:r>
      <w:r>
        <w:t xml:space="preserve"> чтобы снова их включить.</w:t>
      </w:r>
    </w:p>
    <w:p w14:paraId="005A0647" w14:textId="77777777" w:rsidR="00BF6B86" w:rsidRDefault="0038625C" w:rsidP="00BF6B86">
      <w:r>
        <w:t>Обратите внимание на то, что переключение текстовых индикаторов действует только для Редактора. Все остальные поля редактирования по-прежнему будут содержать текстовые индикаторы.</w:t>
      </w:r>
    </w:p>
    <w:p w14:paraId="6AEA8D97" w14:textId="3474CFF0" w:rsidR="0038625C" w:rsidRPr="0050654B" w:rsidRDefault="0038625C" w:rsidP="0038625C">
      <w:pPr>
        <w:pStyle w:val="Heading2"/>
      </w:pPr>
      <w:bookmarkStart w:id="145" w:name="_Toc210292010"/>
      <w:r>
        <w:lastRenderedPageBreak/>
        <w:t xml:space="preserve">Форматирование </w:t>
      </w:r>
      <w:r>
        <w:rPr>
          <w:lang w:val="en-US"/>
        </w:rPr>
        <w:t>BRF</w:t>
      </w:r>
      <w:bookmarkEnd w:id="145"/>
    </w:p>
    <w:p w14:paraId="4346C89A" w14:textId="77777777" w:rsidR="0038625C" w:rsidRDefault="0038625C" w:rsidP="0038625C">
      <w:bookmarkStart w:id="146" w:name="_Toc170283996"/>
      <w:r>
        <w:t xml:space="preserve">Форматирование </w:t>
      </w:r>
      <w:r>
        <w:rPr>
          <w:lang w:val="en-US"/>
        </w:rPr>
        <w:t>BRF</w:t>
      </w:r>
      <w:bookmarkEnd w:id="146"/>
    </w:p>
    <w:p w14:paraId="0D8A8168" w14:textId="77777777" w:rsidR="0038625C" w:rsidRDefault="0038625C" w:rsidP="0038625C">
      <w:r>
        <w:t>Редактор Брайля предлагает возможность форматирования документов по Брайлю. Это может пригодится в случаях, если вы хотите подготовить документы таким образом, чтобы они были отформатированы для печати по Брайлю.</w:t>
      </w:r>
    </w:p>
    <w:p w14:paraId="159334DF" w14:textId="0969EB12" w:rsidR="0038625C" w:rsidRDefault="0038625C" w:rsidP="0038625C">
      <w:r>
        <w:t xml:space="preserve">Чтобы настроить форматирование по Брайлю в своём документе, перейдите к приложению Редактор Брайля. Затем в Меню нажмите </w:t>
      </w:r>
      <w:r>
        <w:rPr>
          <w:lang w:val="en-US"/>
        </w:rPr>
        <w:t>Enter</w:t>
      </w:r>
      <w:r w:rsidRPr="00987032">
        <w:t xml:space="preserve"> </w:t>
      </w:r>
      <w:r>
        <w:t xml:space="preserve">на пункте Настройки Редактора. В этом окне вый найдёте пункт Формат </w:t>
      </w:r>
      <w:r>
        <w:rPr>
          <w:lang w:val="en-US"/>
        </w:rPr>
        <w:t>BRF</w:t>
      </w:r>
      <w:r w:rsidRPr="00987032">
        <w:t>.</w:t>
      </w:r>
      <w:r>
        <w:t xml:space="preserve"> Нажмите </w:t>
      </w:r>
      <w:r>
        <w:rPr>
          <w:lang w:val="en-US"/>
        </w:rPr>
        <w:t>Enter</w:t>
      </w:r>
      <w:r w:rsidRPr="00987032">
        <w:t>,</w:t>
      </w:r>
      <w:r>
        <w:t xml:space="preserve"> чтобы активировать его. Нажмите </w:t>
      </w:r>
      <w:r>
        <w:rPr>
          <w:lang w:val="en-US"/>
        </w:rPr>
        <w:t>Enter</w:t>
      </w:r>
      <w:r w:rsidRPr="00987032">
        <w:t xml:space="preserve"> </w:t>
      </w:r>
      <w:r>
        <w:t xml:space="preserve">ещё раз, чтобы его деактивировать. Если вы продолжите перемещение в этом окне, то вы обнаружите пункты, позволяющие задать количество символов в строке для отображения и число строк на странице. Оба эти элемента можно изменить таким образом, чтобы в документе отображалось то количество символов в строке и число строк на странице, которые вы хотите получить в документе, когда будете печатать его по Брайлю. Чтобы внести изменения в одном из желаемых элементов, нажмите </w:t>
      </w:r>
      <w:r>
        <w:rPr>
          <w:lang w:val="en-US"/>
        </w:rPr>
        <w:t>Enter</w:t>
      </w:r>
      <w:r w:rsidRPr="00987032">
        <w:t>,</w:t>
      </w:r>
      <w:r>
        <w:t xml:space="preserve"> введите значение вместо отображаемого по умолчанию, а затем снова нажмите </w:t>
      </w:r>
      <w:r>
        <w:rPr>
          <w:lang w:val="en-US"/>
        </w:rPr>
        <w:t>Enter</w:t>
      </w:r>
      <w:r w:rsidRPr="00987032">
        <w:t xml:space="preserve">, </w:t>
      </w:r>
      <w:r>
        <w:t>чтобы сохранить изменения.</w:t>
      </w:r>
    </w:p>
    <w:p w14:paraId="4B600A6E" w14:textId="661F4071" w:rsidR="0038625C" w:rsidRDefault="0038625C" w:rsidP="0038625C">
      <w:r>
        <w:t xml:space="preserve">Когда открыть документ </w:t>
      </w:r>
      <w:r>
        <w:rPr>
          <w:lang w:val="en-US"/>
        </w:rPr>
        <w:t>BRF</w:t>
      </w:r>
      <w:r>
        <w:t xml:space="preserve"> и пункт Формат </w:t>
      </w:r>
      <w:r>
        <w:rPr>
          <w:lang w:val="en-US"/>
        </w:rPr>
        <w:t>BRF</w:t>
      </w:r>
      <w:r w:rsidRPr="00987032">
        <w:t xml:space="preserve"> </w:t>
      </w:r>
      <w:r>
        <w:t xml:space="preserve">активен, в контекстном меню появятся два новых пункта в подменю Файл. Вы сможете узнать, где именно в документе вы находитесь в соответствии с настройками форматирования с помощью функции Где Я. </w:t>
      </w:r>
      <w:r w:rsidR="0015579A">
        <w:t>Для её</w:t>
      </w:r>
      <w:r>
        <w:t xml:space="preserve"> вызова вы также можете воспользоваться сочетанием клавиш </w:t>
      </w:r>
      <w:r w:rsidR="00155441">
        <w:rPr>
          <w:lang w:val="en-US"/>
        </w:rPr>
        <w:t>CTRL</w:t>
      </w:r>
      <w:r w:rsidR="00155441" w:rsidRPr="00155441">
        <w:t xml:space="preserve"> + </w:t>
      </w:r>
      <w:r w:rsidR="00155441">
        <w:rPr>
          <w:lang w:val="en-US"/>
        </w:rPr>
        <w:t>W</w:t>
      </w:r>
      <w:r>
        <w:t xml:space="preserve">. Вы также можете воспользоваться функцией предпросмотра, чтобы получить представление, как документ будет выглядеть при печати по Брайлю. Чтобы перейти в режим предварительного просмотра вы можете воспользоваться сочетанием клавиш </w:t>
      </w:r>
      <w:r w:rsidR="00A528B3">
        <w:rPr>
          <w:lang w:val="en-US"/>
        </w:rPr>
        <w:t>CTRL</w:t>
      </w:r>
      <w:r w:rsidR="00A528B3" w:rsidRPr="00A528B3">
        <w:t xml:space="preserve"> + </w:t>
      </w:r>
      <w:r w:rsidR="00A528B3">
        <w:rPr>
          <w:lang w:val="en-US"/>
        </w:rPr>
        <w:t>Q</w:t>
      </w:r>
      <w:r>
        <w:t>.</w:t>
      </w:r>
    </w:p>
    <w:p w14:paraId="3E7CF960" w14:textId="77777777" w:rsidR="0038625C" w:rsidRDefault="0038625C" w:rsidP="0038625C">
      <w:r w:rsidRPr="00285528">
        <w:rPr>
          <w:b/>
        </w:rPr>
        <w:t>Примечание:</w:t>
      </w:r>
      <w:r>
        <w:t xml:space="preserve"> Даже если вы отключили в Настройках Пользователя опцию показа меток форматирования, они будут отображаться, когда документ показывается в режиме предпросмотра.</w:t>
      </w:r>
    </w:p>
    <w:p w14:paraId="5B77A26D" w14:textId="77777777" w:rsidR="0038625C" w:rsidRDefault="0038625C" w:rsidP="0038625C">
      <w:pPr>
        <w:pStyle w:val="Heading3"/>
      </w:pPr>
      <w:bookmarkStart w:id="147" w:name="_Toc210292011"/>
      <w:r>
        <w:t>Режим предпросмотра</w:t>
      </w:r>
      <w:bookmarkEnd w:id="147"/>
    </w:p>
    <w:p w14:paraId="179F258A" w14:textId="2F70331D" w:rsidR="0038625C" w:rsidRDefault="0038625C" w:rsidP="0038625C">
      <w:pPr>
        <w:pStyle w:val="BodyText"/>
      </w:pPr>
      <w:r>
        <w:t xml:space="preserve">При активной настройке Формат </w:t>
      </w:r>
      <w:r>
        <w:rPr>
          <w:lang w:val="en-US"/>
        </w:rPr>
        <w:t>BRF</w:t>
      </w:r>
      <w:r w:rsidRPr="00987032">
        <w:t xml:space="preserve"> </w:t>
      </w:r>
      <w:r>
        <w:t xml:space="preserve">у вас есть возможность читать документ в режиме предпросмотра, используя сочетание клавиш </w:t>
      </w:r>
      <w:r w:rsidR="0081174C">
        <w:rPr>
          <w:lang w:val="en-US"/>
        </w:rPr>
        <w:t>CTRL</w:t>
      </w:r>
      <w:r w:rsidR="0081174C" w:rsidRPr="0081174C">
        <w:t xml:space="preserve"> + </w:t>
      </w:r>
      <w:r w:rsidR="0081174C">
        <w:rPr>
          <w:lang w:val="en-US"/>
        </w:rPr>
        <w:t>Q</w:t>
      </w:r>
      <w:r w:rsidRPr="00987032">
        <w:t>,</w:t>
      </w:r>
      <w:r>
        <w:t xml:space="preserve"> или же выбрав этот пункт в контекстном меню. В этом режиме документ отображается в том виде, как он будет выглядеть, будучи распечатан по Брайлю, в соответствии с настройками, заданными в разделе Формат </w:t>
      </w:r>
      <w:r>
        <w:rPr>
          <w:lang w:val="en-US"/>
        </w:rPr>
        <w:t>BRF</w:t>
      </w:r>
      <w:r w:rsidRPr="00987032">
        <w:t>.</w:t>
      </w:r>
    </w:p>
    <w:p w14:paraId="4F6FCEDD" w14:textId="77777777" w:rsidR="0038625C" w:rsidRDefault="0038625C" w:rsidP="0038625C">
      <w:pPr>
        <w:pStyle w:val="BodyText"/>
      </w:pPr>
      <w:r>
        <w:t>Пожалуйста, обратите внимание на то, что даже если метки форматирования были отключены в Настройках Пользователя, они будут показаны, чтобы помочь вам лучше понять, как будет выглядеть ваш документ, будучи распечатанным по Брайлю. Ниже даются более подробные пояснения по меткам форматирования.</w:t>
      </w:r>
    </w:p>
    <w:p w14:paraId="0F5FC2D0" w14:textId="77777777" w:rsidR="0038625C" w:rsidRDefault="0038625C" w:rsidP="0038625C">
      <w:pPr>
        <w:pStyle w:val="BodyText"/>
      </w:pPr>
      <w:r>
        <w:lastRenderedPageBreak/>
        <w:t>Чтобы помочь вам понять, каким образом отформатирован документ, система размещает специальные метки форматирования в соответствующих местах в документе. Эти метки форматирования отображаются на дисплее Брайля. Вы могли столкнуться с определёнными группами специальных символов на дисплее Брайля при просмотре документа. Именно они показывают вам, каким образом отформатирован документ. При отображении меток форматирования система следует стандартам для отображения форматирования литературного Брайля, принятым в Северной Америке.</w:t>
      </w:r>
    </w:p>
    <w:p w14:paraId="67C166D3" w14:textId="77777777" w:rsidR="0038625C" w:rsidRDefault="0038625C" w:rsidP="0038625C">
      <w:pPr>
        <w:pStyle w:val="BodyText"/>
      </w:pPr>
      <w:r>
        <w:t>На дисплее Брайля, если курсор находится на метке форматирования, то он показывается под каждым символом метки форматирования.</w:t>
      </w:r>
    </w:p>
    <w:p w14:paraId="01928E83" w14:textId="7E4321A5" w:rsidR="0038625C" w:rsidRDefault="0015579A" w:rsidP="0038625C">
      <w:pPr>
        <w:pStyle w:val="BodyText"/>
      </w:pPr>
      <w:r>
        <w:t>Метки форматирования — это</w:t>
      </w:r>
      <w:r w:rsidR="0038625C">
        <w:t xml:space="preserve"> группы символов, которые начинаются со знака доллара в формате американского компьютерного Брайля </w:t>
      </w:r>
      <w:r w:rsidR="0038625C" w:rsidRPr="00987032">
        <w:t>$ (</w:t>
      </w:r>
      <w:r w:rsidR="0038625C">
        <w:t>точки 1-2-4-6). Перед знаком доллара и после последнего символа в группе всегда имеется пробел. Символ или символы после знака доллара определяют, что именно показывает конкретная метка форматирования.</w:t>
      </w:r>
    </w:p>
    <w:p w14:paraId="6E71F39B" w14:textId="77777777" w:rsidR="0038625C" w:rsidRDefault="0038625C" w:rsidP="0038625C">
      <w:pPr>
        <w:pStyle w:val="BodyText"/>
      </w:pPr>
      <w:r>
        <w:t>Ниже приведены метки форматирования, с которыми вы можете столкнуться в документе.</w:t>
      </w:r>
    </w:p>
    <w:p w14:paraId="249B6E1C" w14:textId="77777777" w:rsidR="0038625C" w:rsidRPr="00987032" w:rsidRDefault="0038625C" w:rsidP="0038625C">
      <w:pPr>
        <w:pStyle w:val="BodyText"/>
      </w:pPr>
      <w:r>
        <w:t xml:space="preserve">Новая строка: </w:t>
      </w:r>
      <w:r w:rsidRPr="00987032">
        <w:t>$</w:t>
      </w:r>
      <w:r>
        <w:rPr>
          <w:lang w:val="en-US"/>
        </w:rPr>
        <w:t>p</w:t>
      </w:r>
      <w:r w:rsidRPr="00987032">
        <w:t>.</w:t>
      </w:r>
    </w:p>
    <w:p w14:paraId="79DBDD4B" w14:textId="77777777" w:rsidR="0038625C" w:rsidRPr="00987032" w:rsidRDefault="0038625C" w:rsidP="0038625C">
      <w:pPr>
        <w:pStyle w:val="BodyText"/>
      </w:pPr>
      <w:r>
        <w:t xml:space="preserve">Новая страница: </w:t>
      </w:r>
      <w:r w:rsidRPr="00987032">
        <w:t>$</w:t>
      </w:r>
      <w:r>
        <w:rPr>
          <w:lang w:val="en-US"/>
        </w:rPr>
        <w:t>f</w:t>
      </w:r>
      <w:r w:rsidRPr="00987032">
        <w:t>.</w:t>
      </w:r>
    </w:p>
    <w:p w14:paraId="02C57E23" w14:textId="77777777" w:rsidR="0038625C" w:rsidRPr="007C6158" w:rsidRDefault="0038625C" w:rsidP="0038625C">
      <w:pPr>
        <w:pStyle w:val="BodyText"/>
      </w:pPr>
      <w:r>
        <w:t xml:space="preserve">Знак табуляции: </w:t>
      </w:r>
      <w:r w:rsidRPr="00813FE8">
        <w:t>$</w:t>
      </w:r>
      <w:r>
        <w:rPr>
          <w:lang w:val="en-US"/>
        </w:rPr>
        <w:t>t</w:t>
      </w:r>
      <w:r w:rsidRPr="00813FE8">
        <w:t>.</w:t>
      </w:r>
    </w:p>
    <w:p w14:paraId="6D84A9CD" w14:textId="77777777" w:rsidR="0038625C" w:rsidRDefault="0038625C" w:rsidP="0038625C">
      <w:pPr>
        <w:pStyle w:val="Heading2"/>
      </w:pPr>
      <w:bookmarkStart w:id="148" w:name="_Toc103259115"/>
      <w:bookmarkStart w:id="149" w:name="_Toc210292012"/>
      <w:r>
        <w:t>Таблица Команд редактора Брайля</w:t>
      </w:r>
      <w:bookmarkEnd w:id="148"/>
      <w:bookmarkEnd w:id="149"/>
    </w:p>
    <w:p w14:paraId="15731A4F" w14:textId="77777777" w:rsidR="0038625C" w:rsidRDefault="0038625C" w:rsidP="0038625C">
      <w:pPr>
        <w:pStyle w:val="BodyText"/>
      </w:pPr>
      <w:r>
        <w:t>Команды редактора Брайля перечислены в таблице 4.</w:t>
      </w:r>
    </w:p>
    <w:p w14:paraId="7BC5046A" w14:textId="71058E80" w:rsidR="0038625C" w:rsidRPr="00953B9A" w:rsidRDefault="0038625C" w:rsidP="0038625C">
      <w:pPr>
        <w:pStyle w:val="Caption"/>
        <w:keepNext/>
        <w:rPr>
          <w:rStyle w:val="Strong"/>
          <w:sz w:val="24"/>
          <w:szCs w:val="24"/>
        </w:rPr>
      </w:pPr>
      <w:r>
        <w:rPr>
          <w:rStyle w:val="Strong"/>
          <w:sz w:val="24"/>
          <w:szCs w:val="24"/>
        </w:rPr>
        <w:t xml:space="preserve"> Таблица 4: Команды редактора</w:t>
      </w:r>
      <w:r w:rsidR="00C9709B">
        <w:rPr>
          <w:rStyle w:val="Strong"/>
          <w:sz w:val="24"/>
          <w:szCs w:val="24"/>
        </w:rPr>
        <w:t xml:space="preserve"> Брайля</w:t>
      </w:r>
    </w:p>
    <w:tbl>
      <w:tblPr>
        <w:tblStyle w:val="TableGrid"/>
        <w:tblW w:w="0" w:type="auto"/>
        <w:tblLook w:val="04A0" w:firstRow="1" w:lastRow="0" w:firstColumn="1" w:lastColumn="0" w:noHBand="0" w:noVBand="1"/>
      </w:tblPr>
      <w:tblGrid>
        <w:gridCol w:w="4287"/>
        <w:gridCol w:w="4343"/>
      </w:tblGrid>
      <w:tr w:rsidR="0038625C" w14:paraId="05EAC6CA" w14:textId="77777777" w:rsidTr="006D6925">
        <w:trPr>
          <w:trHeight w:val="432"/>
          <w:tblHeader/>
        </w:trPr>
        <w:tc>
          <w:tcPr>
            <w:tcW w:w="4287" w:type="dxa"/>
            <w:vAlign w:val="center"/>
          </w:tcPr>
          <w:p w14:paraId="50474DCB" w14:textId="77777777" w:rsidR="0038625C" w:rsidRPr="00953B9A" w:rsidRDefault="0038625C" w:rsidP="006D6925">
            <w:pPr>
              <w:pStyle w:val="BodyText"/>
              <w:spacing w:after="0"/>
              <w:jc w:val="center"/>
              <w:rPr>
                <w:rStyle w:val="Strong"/>
                <w:sz w:val="26"/>
                <w:szCs w:val="26"/>
              </w:rPr>
            </w:pPr>
            <w:r>
              <w:rPr>
                <w:rStyle w:val="Strong"/>
                <w:sz w:val="26"/>
                <w:szCs w:val="26"/>
              </w:rPr>
              <w:t>Действие</w:t>
            </w:r>
          </w:p>
        </w:tc>
        <w:tc>
          <w:tcPr>
            <w:tcW w:w="4343" w:type="dxa"/>
            <w:vAlign w:val="center"/>
          </w:tcPr>
          <w:p w14:paraId="5A80452D" w14:textId="77777777" w:rsidR="0038625C" w:rsidRPr="00953B9A" w:rsidRDefault="0038625C" w:rsidP="006D6925">
            <w:pPr>
              <w:pStyle w:val="BodyText"/>
              <w:spacing w:after="0"/>
              <w:jc w:val="center"/>
              <w:rPr>
                <w:rStyle w:val="Strong"/>
                <w:sz w:val="26"/>
                <w:szCs w:val="26"/>
              </w:rPr>
            </w:pPr>
            <w:r>
              <w:rPr>
                <w:rStyle w:val="Strong"/>
                <w:sz w:val="26"/>
                <w:szCs w:val="26"/>
              </w:rPr>
              <w:t>Сочетание клавиш</w:t>
            </w:r>
          </w:p>
        </w:tc>
      </w:tr>
      <w:tr w:rsidR="0038625C" w14:paraId="113FC9A2" w14:textId="77777777" w:rsidTr="006D6925">
        <w:trPr>
          <w:trHeight w:val="360"/>
        </w:trPr>
        <w:tc>
          <w:tcPr>
            <w:tcW w:w="4287" w:type="dxa"/>
            <w:vAlign w:val="center"/>
          </w:tcPr>
          <w:p w14:paraId="1AD8D507" w14:textId="77777777" w:rsidR="0038625C" w:rsidRDefault="0038625C" w:rsidP="006D6925">
            <w:pPr>
              <w:pStyle w:val="BodyText"/>
              <w:spacing w:after="0"/>
            </w:pPr>
            <w:r>
              <w:t>Активировать режим редактирования</w:t>
            </w:r>
          </w:p>
        </w:tc>
        <w:tc>
          <w:tcPr>
            <w:tcW w:w="4343" w:type="dxa"/>
            <w:vAlign w:val="center"/>
          </w:tcPr>
          <w:p w14:paraId="0B713660" w14:textId="77777777" w:rsidR="0038625C" w:rsidRPr="00914DD8" w:rsidRDefault="0038625C" w:rsidP="006D6925">
            <w:pPr>
              <w:pStyle w:val="BodyText"/>
              <w:spacing w:after="0"/>
            </w:pPr>
            <w:r>
              <w:t>Enter или клавиша перемещения курсора</w:t>
            </w:r>
          </w:p>
        </w:tc>
      </w:tr>
      <w:tr w:rsidR="0038625C" w14:paraId="78290AF1" w14:textId="77777777" w:rsidTr="006D6925">
        <w:trPr>
          <w:trHeight w:val="360"/>
        </w:trPr>
        <w:tc>
          <w:tcPr>
            <w:tcW w:w="4287" w:type="dxa"/>
            <w:vAlign w:val="center"/>
          </w:tcPr>
          <w:p w14:paraId="57270DA3" w14:textId="77777777" w:rsidR="0038625C" w:rsidRDefault="0038625C" w:rsidP="006D6925">
            <w:pPr>
              <w:pStyle w:val="BodyText"/>
              <w:spacing w:after="0"/>
            </w:pPr>
            <w:r>
              <w:t>Выйти из режима редактирования</w:t>
            </w:r>
          </w:p>
        </w:tc>
        <w:tc>
          <w:tcPr>
            <w:tcW w:w="4343" w:type="dxa"/>
            <w:vAlign w:val="center"/>
          </w:tcPr>
          <w:p w14:paraId="1043127D" w14:textId="77777777" w:rsidR="0038625C" w:rsidRPr="00914DD8" w:rsidRDefault="0038625C" w:rsidP="006D6925">
            <w:pPr>
              <w:pStyle w:val="BodyText"/>
              <w:spacing w:after="0"/>
            </w:pPr>
            <w:r>
              <w:t>Escape</w:t>
            </w:r>
          </w:p>
        </w:tc>
      </w:tr>
      <w:tr w:rsidR="0038625C" w14:paraId="135ED0C6" w14:textId="77777777" w:rsidTr="006D6925">
        <w:trPr>
          <w:trHeight w:val="360"/>
        </w:trPr>
        <w:tc>
          <w:tcPr>
            <w:tcW w:w="4287" w:type="dxa"/>
            <w:vAlign w:val="center"/>
          </w:tcPr>
          <w:p w14:paraId="5995AEF8" w14:textId="77777777" w:rsidR="0038625C" w:rsidRDefault="0038625C" w:rsidP="006D6925">
            <w:pPr>
              <w:pStyle w:val="BodyText"/>
              <w:spacing w:after="0"/>
            </w:pPr>
            <w:r>
              <w:t>Создать Брайлевский файл</w:t>
            </w:r>
          </w:p>
        </w:tc>
        <w:tc>
          <w:tcPr>
            <w:tcW w:w="4343" w:type="dxa"/>
            <w:vAlign w:val="center"/>
          </w:tcPr>
          <w:p w14:paraId="5E663DD4" w14:textId="77777777" w:rsidR="0038625C" w:rsidRDefault="0038625C" w:rsidP="006D6925">
            <w:pPr>
              <w:pStyle w:val="BodyText"/>
              <w:spacing w:after="0"/>
            </w:pPr>
            <w:r>
              <w:t>Ctrl + Fn + N</w:t>
            </w:r>
          </w:p>
        </w:tc>
      </w:tr>
      <w:tr w:rsidR="0038625C" w14:paraId="49248302" w14:textId="77777777" w:rsidTr="006D6925">
        <w:trPr>
          <w:trHeight w:val="360"/>
        </w:trPr>
        <w:tc>
          <w:tcPr>
            <w:tcW w:w="4287" w:type="dxa"/>
            <w:vAlign w:val="center"/>
          </w:tcPr>
          <w:p w14:paraId="377BFED7" w14:textId="77777777" w:rsidR="0038625C" w:rsidRDefault="0038625C" w:rsidP="006D6925">
            <w:pPr>
              <w:pStyle w:val="BodyText"/>
              <w:spacing w:after="0"/>
            </w:pPr>
            <w:r>
              <w:t>Открыть Брайлевский файл</w:t>
            </w:r>
          </w:p>
        </w:tc>
        <w:tc>
          <w:tcPr>
            <w:tcW w:w="4343" w:type="dxa"/>
            <w:vAlign w:val="center"/>
          </w:tcPr>
          <w:p w14:paraId="2AEC5FD0" w14:textId="77777777" w:rsidR="0038625C" w:rsidRDefault="0038625C" w:rsidP="006D6925">
            <w:pPr>
              <w:pStyle w:val="BodyText"/>
              <w:spacing w:after="0"/>
            </w:pPr>
            <w:r>
              <w:t>Ctrl + O</w:t>
            </w:r>
          </w:p>
        </w:tc>
      </w:tr>
      <w:tr w:rsidR="0038625C" w14:paraId="21E2CF04" w14:textId="77777777" w:rsidTr="006D6925">
        <w:trPr>
          <w:trHeight w:val="360"/>
        </w:trPr>
        <w:tc>
          <w:tcPr>
            <w:tcW w:w="4287" w:type="dxa"/>
            <w:vAlign w:val="center"/>
          </w:tcPr>
          <w:p w14:paraId="18C2B267" w14:textId="77777777" w:rsidR="0038625C" w:rsidRDefault="0038625C" w:rsidP="006D6925">
            <w:pPr>
              <w:pStyle w:val="BodyText"/>
              <w:spacing w:after="0"/>
            </w:pPr>
            <w:r>
              <w:t>Сохранить</w:t>
            </w:r>
          </w:p>
        </w:tc>
        <w:tc>
          <w:tcPr>
            <w:tcW w:w="4343" w:type="dxa"/>
            <w:vAlign w:val="center"/>
          </w:tcPr>
          <w:p w14:paraId="0042E89F" w14:textId="77777777" w:rsidR="0038625C" w:rsidRDefault="0038625C" w:rsidP="006D6925">
            <w:pPr>
              <w:pStyle w:val="BodyText"/>
              <w:spacing w:after="0"/>
            </w:pPr>
            <w:r>
              <w:t>Ctrl + S</w:t>
            </w:r>
          </w:p>
        </w:tc>
      </w:tr>
      <w:tr w:rsidR="0038625C" w14:paraId="550CE65A" w14:textId="77777777" w:rsidTr="006D6925">
        <w:trPr>
          <w:trHeight w:val="360"/>
        </w:trPr>
        <w:tc>
          <w:tcPr>
            <w:tcW w:w="4287" w:type="dxa"/>
            <w:vAlign w:val="center"/>
          </w:tcPr>
          <w:p w14:paraId="152C8939" w14:textId="77777777" w:rsidR="0038625C" w:rsidRDefault="0038625C" w:rsidP="006D6925">
            <w:pPr>
              <w:pStyle w:val="BodyText"/>
              <w:spacing w:after="0"/>
            </w:pPr>
            <w:r>
              <w:t>Сохранить как</w:t>
            </w:r>
          </w:p>
        </w:tc>
        <w:tc>
          <w:tcPr>
            <w:tcW w:w="4343" w:type="dxa"/>
            <w:vAlign w:val="center"/>
          </w:tcPr>
          <w:p w14:paraId="68991D7B" w14:textId="77777777" w:rsidR="0038625C" w:rsidRDefault="0038625C" w:rsidP="006D6925">
            <w:pPr>
              <w:pStyle w:val="BodyText"/>
              <w:spacing w:after="0"/>
            </w:pPr>
            <w:r>
              <w:t>Ctrl + Shift + S</w:t>
            </w:r>
          </w:p>
        </w:tc>
      </w:tr>
      <w:tr w:rsidR="0038625C" w14:paraId="116F1BAA" w14:textId="77777777" w:rsidTr="006D6925">
        <w:trPr>
          <w:trHeight w:val="360"/>
        </w:trPr>
        <w:tc>
          <w:tcPr>
            <w:tcW w:w="4287" w:type="dxa"/>
            <w:vAlign w:val="center"/>
          </w:tcPr>
          <w:p w14:paraId="6AEDEF66" w14:textId="77777777" w:rsidR="0038625C" w:rsidRDefault="0038625C" w:rsidP="006D6925">
            <w:pPr>
              <w:pStyle w:val="BodyText"/>
              <w:spacing w:after="0"/>
            </w:pPr>
            <w:r>
              <w:t>Найти</w:t>
            </w:r>
          </w:p>
        </w:tc>
        <w:tc>
          <w:tcPr>
            <w:tcW w:w="4343" w:type="dxa"/>
            <w:vAlign w:val="center"/>
          </w:tcPr>
          <w:p w14:paraId="4505FAB0" w14:textId="77777777" w:rsidR="0038625C" w:rsidRDefault="0038625C" w:rsidP="006D6925">
            <w:pPr>
              <w:pStyle w:val="BodyText"/>
              <w:spacing w:after="0"/>
            </w:pPr>
            <w:r>
              <w:t>Ctrl + F</w:t>
            </w:r>
          </w:p>
        </w:tc>
      </w:tr>
      <w:tr w:rsidR="0038625C" w14:paraId="32C3598D" w14:textId="77777777" w:rsidTr="006D6925">
        <w:trPr>
          <w:trHeight w:val="360"/>
        </w:trPr>
        <w:tc>
          <w:tcPr>
            <w:tcW w:w="4287" w:type="dxa"/>
            <w:vAlign w:val="center"/>
          </w:tcPr>
          <w:p w14:paraId="6E85078C" w14:textId="77777777" w:rsidR="0038625C" w:rsidRDefault="0038625C" w:rsidP="006D6925">
            <w:pPr>
              <w:pStyle w:val="BodyText"/>
              <w:spacing w:after="0"/>
            </w:pPr>
            <w:r>
              <w:t>Найти далее</w:t>
            </w:r>
          </w:p>
        </w:tc>
        <w:tc>
          <w:tcPr>
            <w:tcW w:w="4343" w:type="dxa"/>
            <w:vAlign w:val="center"/>
          </w:tcPr>
          <w:p w14:paraId="007F67F2" w14:textId="77777777" w:rsidR="0038625C" w:rsidRDefault="0038625C" w:rsidP="006D6925">
            <w:pPr>
              <w:pStyle w:val="BodyText"/>
              <w:spacing w:after="0"/>
            </w:pPr>
            <w:r>
              <w:t>F3</w:t>
            </w:r>
          </w:p>
        </w:tc>
      </w:tr>
      <w:tr w:rsidR="0038625C" w14:paraId="3DD48BC7" w14:textId="77777777" w:rsidTr="006D6925">
        <w:trPr>
          <w:trHeight w:val="360"/>
        </w:trPr>
        <w:tc>
          <w:tcPr>
            <w:tcW w:w="4287" w:type="dxa"/>
            <w:vAlign w:val="center"/>
          </w:tcPr>
          <w:p w14:paraId="0B4F3744" w14:textId="77777777" w:rsidR="0038625C" w:rsidRDefault="0038625C" w:rsidP="006D6925">
            <w:pPr>
              <w:pStyle w:val="BodyText"/>
              <w:spacing w:after="0"/>
            </w:pPr>
            <w:r>
              <w:t>Найти ранее</w:t>
            </w:r>
          </w:p>
        </w:tc>
        <w:tc>
          <w:tcPr>
            <w:tcW w:w="4343" w:type="dxa"/>
            <w:vAlign w:val="center"/>
          </w:tcPr>
          <w:p w14:paraId="7907DDCA" w14:textId="77777777" w:rsidR="0038625C" w:rsidRDefault="0038625C" w:rsidP="006D6925">
            <w:pPr>
              <w:pStyle w:val="BodyText"/>
              <w:spacing w:after="0"/>
            </w:pPr>
            <w:r>
              <w:t>Shift + F3</w:t>
            </w:r>
          </w:p>
        </w:tc>
      </w:tr>
      <w:tr w:rsidR="0038625C" w14:paraId="23D0A9E0" w14:textId="77777777" w:rsidTr="006D6925">
        <w:trPr>
          <w:trHeight w:val="360"/>
        </w:trPr>
        <w:tc>
          <w:tcPr>
            <w:tcW w:w="4287" w:type="dxa"/>
            <w:vAlign w:val="center"/>
          </w:tcPr>
          <w:p w14:paraId="1E03170E" w14:textId="77777777" w:rsidR="0038625C" w:rsidRDefault="0038625C" w:rsidP="006D6925">
            <w:pPr>
              <w:pStyle w:val="BodyText"/>
              <w:spacing w:after="0"/>
            </w:pPr>
            <w:r>
              <w:t>Заменить</w:t>
            </w:r>
          </w:p>
        </w:tc>
        <w:tc>
          <w:tcPr>
            <w:tcW w:w="4343" w:type="dxa"/>
            <w:vAlign w:val="center"/>
          </w:tcPr>
          <w:p w14:paraId="77982BAE" w14:textId="77777777" w:rsidR="0038625C" w:rsidRDefault="0038625C" w:rsidP="006D6925">
            <w:pPr>
              <w:pStyle w:val="BodyText"/>
              <w:spacing w:after="0"/>
            </w:pPr>
            <w:r>
              <w:t>Ctrl + H</w:t>
            </w:r>
          </w:p>
        </w:tc>
      </w:tr>
      <w:tr w:rsidR="0038625C" w14:paraId="104C3A73" w14:textId="77777777" w:rsidTr="006D6925">
        <w:trPr>
          <w:trHeight w:val="360"/>
        </w:trPr>
        <w:tc>
          <w:tcPr>
            <w:tcW w:w="4287" w:type="dxa"/>
            <w:vAlign w:val="center"/>
          </w:tcPr>
          <w:p w14:paraId="1711AD00" w14:textId="77777777" w:rsidR="0038625C" w:rsidRDefault="0038625C" w:rsidP="006D6925">
            <w:pPr>
              <w:pStyle w:val="BodyText"/>
              <w:spacing w:after="0"/>
            </w:pPr>
            <w:r>
              <w:t>Начать или завершить выделение</w:t>
            </w:r>
          </w:p>
        </w:tc>
        <w:tc>
          <w:tcPr>
            <w:tcW w:w="4343" w:type="dxa"/>
            <w:vAlign w:val="center"/>
          </w:tcPr>
          <w:p w14:paraId="1C269C70" w14:textId="77777777" w:rsidR="0038625C" w:rsidRDefault="0038625C" w:rsidP="006D6925">
            <w:pPr>
              <w:pStyle w:val="BodyText"/>
              <w:spacing w:after="0"/>
            </w:pPr>
            <w:r>
              <w:t>F8</w:t>
            </w:r>
          </w:p>
        </w:tc>
      </w:tr>
      <w:tr w:rsidR="0038625C" w14:paraId="5E6545E5" w14:textId="77777777" w:rsidTr="006D6925">
        <w:trPr>
          <w:trHeight w:val="360"/>
        </w:trPr>
        <w:tc>
          <w:tcPr>
            <w:tcW w:w="4287" w:type="dxa"/>
            <w:vAlign w:val="center"/>
          </w:tcPr>
          <w:p w14:paraId="576B055F" w14:textId="77777777" w:rsidR="0038625C" w:rsidRDefault="0038625C" w:rsidP="006D6925">
            <w:pPr>
              <w:pStyle w:val="BodyText"/>
              <w:spacing w:after="0"/>
            </w:pPr>
            <w:r>
              <w:lastRenderedPageBreak/>
              <w:t>Выбрать всё</w:t>
            </w:r>
          </w:p>
        </w:tc>
        <w:tc>
          <w:tcPr>
            <w:tcW w:w="4343" w:type="dxa"/>
            <w:vAlign w:val="center"/>
          </w:tcPr>
          <w:p w14:paraId="3FBA052C" w14:textId="77777777" w:rsidR="0038625C" w:rsidRDefault="0038625C" w:rsidP="006D6925">
            <w:pPr>
              <w:pStyle w:val="BodyText"/>
              <w:spacing w:after="0"/>
            </w:pPr>
            <w:r>
              <w:t>Ctrl + A</w:t>
            </w:r>
          </w:p>
        </w:tc>
      </w:tr>
      <w:tr w:rsidR="0038625C" w14:paraId="497E3A2F" w14:textId="77777777" w:rsidTr="006D6925">
        <w:trPr>
          <w:trHeight w:val="360"/>
        </w:trPr>
        <w:tc>
          <w:tcPr>
            <w:tcW w:w="4287" w:type="dxa"/>
            <w:vAlign w:val="center"/>
          </w:tcPr>
          <w:p w14:paraId="6E374505" w14:textId="77777777" w:rsidR="0038625C" w:rsidRDefault="0038625C" w:rsidP="006D6925">
            <w:pPr>
              <w:pStyle w:val="BodyText"/>
              <w:spacing w:after="0"/>
            </w:pPr>
            <w:r>
              <w:t>Копировать</w:t>
            </w:r>
          </w:p>
        </w:tc>
        <w:tc>
          <w:tcPr>
            <w:tcW w:w="4343" w:type="dxa"/>
            <w:vAlign w:val="center"/>
          </w:tcPr>
          <w:p w14:paraId="595FC10F" w14:textId="77777777" w:rsidR="0038625C" w:rsidRDefault="0038625C" w:rsidP="006D6925">
            <w:pPr>
              <w:pStyle w:val="BodyText"/>
              <w:spacing w:after="0"/>
            </w:pPr>
            <w:r>
              <w:t>Ctrl + C</w:t>
            </w:r>
          </w:p>
        </w:tc>
      </w:tr>
      <w:tr w:rsidR="0038625C" w14:paraId="428C6597" w14:textId="77777777" w:rsidTr="006D6925">
        <w:trPr>
          <w:trHeight w:val="360"/>
        </w:trPr>
        <w:tc>
          <w:tcPr>
            <w:tcW w:w="4287" w:type="dxa"/>
            <w:vAlign w:val="center"/>
          </w:tcPr>
          <w:p w14:paraId="0A8AFFD5" w14:textId="77777777" w:rsidR="0038625C" w:rsidRDefault="0038625C" w:rsidP="006D6925">
            <w:pPr>
              <w:pStyle w:val="BodyText"/>
              <w:spacing w:after="0"/>
            </w:pPr>
            <w:r>
              <w:t>Вырезать</w:t>
            </w:r>
          </w:p>
        </w:tc>
        <w:tc>
          <w:tcPr>
            <w:tcW w:w="4343" w:type="dxa"/>
            <w:vAlign w:val="center"/>
          </w:tcPr>
          <w:p w14:paraId="1185514B" w14:textId="77777777" w:rsidR="0038625C" w:rsidRDefault="0038625C" w:rsidP="006D6925">
            <w:pPr>
              <w:pStyle w:val="BodyText"/>
              <w:spacing w:after="0"/>
            </w:pPr>
            <w:r>
              <w:t>Ctrl + X</w:t>
            </w:r>
          </w:p>
        </w:tc>
      </w:tr>
      <w:tr w:rsidR="0038625C" w14:paraId="11EB7D82" w14:textId="77777777" w:rsidTr="006D6925">
        <w:trPr>
          <w:trHeight w:val="360"/>
        </w:trPr>
        <w:tc>
          <w:tcPr>
            <w:tcW w:w="4287" w:type="dxa"/>
            <w:vAlign w:val="center"/>
          </w:tcPr>
          <w:p w14:paraId="1F22264D" w14:textId="77777777" w:rsidR="0038625C" w:rsidRDefault="0038625C" w:rsidP="006D6925">
            <w:pPr>
              <w:pStyle w:val="BodyText"/>
              <w:spacing w:after="0"/>
            </w:pPr>
            <w:r>
              <w:t>Вставить</w:t>
            </w:r>
          </w:p>
        </w:tc>
        <w:tc>
          <w:tcPr>
            <w:tcW w:w="4343" w:type="dxa"/>
            <w:vAlign w:val="center"/>
          </w:tcPr>
          <w:p w14:paraId="7C2426A5" w14:textId="77777777" w:rsidR="0038625C" w:rsidRDefault="0038625C" w:rsidP="006D6925">
            <w:pPr>
              <w:pStyle w:val="BodyText"/>
              <w:spacing w:after="0"/>
            </w:pPr>
            <w:r>
              <w:t>Ctrl + V</w:t>
            </w:r>
          </w:p>
        </w:tc>
      </w:tr>
      <w:tr w:rsidR="0038625C" w14:paraId="3E94B96C" w14:textId="77777777" w:rsidTr="006D6925">
        <w:trPr>
          <w:trHeight w:val="360"/>
        </w:trPr>
        <w:tc>
          <w:tcPr>
            <w:tcW w:w="4287" w:type="dxa"/>
            <w:vAlign w:val="center"/>
          </w:tcPr>
          <w:p w14:paraId="123A978E" w14:textId="77777777" w:rsidR="0038625C" w:rsidRDefault="0038625C" w:rsidP="006D6925">
            <w:pPr>
              <w:pStyle w:val="BodyText"/>
              <w:spacing w:after="0"/>
            </w:pPr>
            <w:r>
              <w:t>Удалить предыдущее слово</w:t>
            </w:r>
          </w:p>
        </w:tc>
        <w:tc>
          <w:tcPr>
            <w:tcW w:w="4343" w:type="dxa"/>
            <w:vAlign w:val="center"/>
          </w:tcPr>
          <w:p w14:paraId="6CD4E652" w14:textId="77777777" w:rsidR="0038625C" w:rsidRPr="00914DD8" w:rsidRDefault="0038625C" w:rsidP="006D6925">
            <w:pPr>
              <w:pStyle w:val="BodyText"/>
              <w:spacing w:after="0"/>
            </w:pPr>
            <w:r>
              <w:t>Ctrl + Backspace</w:t>
            </w:r>
          </w:p>
        </w:tc>
      </w:tr>
      <w:tr w:rsidR="0038625C" w14:paraId="72D47AB8" w14:textId="77777777" w:rsidTr="006D6925">
        <w:trPr>
          <w:trHeight w:val="360"/>
        </w:trPr>
        <w:tc>
          <w:tcPr>
            <w:tcW w:w="4287" w:type="dxa"/>
            <w:vAlign w:val="center"/>
          </w:tcPr>
          <w:p w14:paraId="6A9A31C8" w14:textId="77777777" w:rsidR="0038625C" w:rsidRDefault="0038625C" w:rsidP="006D6925">
            <w:pPr>
              <w:pStyle w:val="BodyText"/>
              <w:spacing w:after="0"/>
            </w:pPr>
            <w:r>
              <w:t>Удалить текущее слово</w:t>
            </w:r>
          </w:p>
        </w:tc>
        <w:tc>
          <w:tcPr>
            <w:tcW w:w="4343" w:type="dxa"/>
            <w:vAlign w:val="center"/>
          </w:tcPr>
          <w:p w14:paraId="3874C5C9" w14:textId="77777777" w:rsidR="0038625C" w:rsidRPr="00914DD8" w:rsidRDefault="0038625C" w:rsidP="006D6925">
            <w:pPr>
              <w:pStyle w:val="BodyText"/>
              <w:spacing w:after="0"/>
            </w:pPr>
            <w:r>
              <w:t>Ctrl + Delete</w:t>
            </w:r>
          </w:p>
        </w:tc>
      </w:tr>
      <w:tr w:rsidR="0038625C" w14:paraId="762483EF" w14:textId="77777777" w:rsidTr="006D6925">
        <w:trPr>
          <w:trHeight w:val="360"/>
        </w:trPr>
        <w:tc>
          <w:tcPr>
            <w:tcW w:w="4287" w:type="dxa"/>
          </w:tcPr>
          <w:p w14:paraId="5C74E8B7" w14:textId="77777777" w:rsidR="0038625C" w:rsidRDefault="0038625C" w:rsidP="006D6925">
            <w:pPr>
              <w:pStyle w:val="BodyText"/>
              <w:spacing w:after="0"/>
            </w:pPr>
            <w:r>
              <w:t>Удалить предыдущий символ</w:t>
            </w:r>
          </w:p>
        </w:tc>
        <w:tc>
          <w:tcPr>
            <w:tcW w:w="4343" w:type="dxa"/>
          </w:tcPr>
          <w:p w14:paraId="0C10A8B3" w14:textId="77777777" w:rsidR="0038625C" w:rsidRPr="007B0DED" w:rsidRDefault="0038625C" w:rsidP="006D6925">
            <w:pPr>
              <w:pStyle w:val="BodyText"/>
              <w:spacing w:after="0"/>
              <w:rPr>
                <w:lang w:val="en-US"/>
              </w:rPr>
            </w:pPr>
            <w:r>
              <w:rPr>
                <w:lang w:val="en-US"/>
              </w:rPr>
              <w:t>Backspace</w:t>
            </w:r>
          </w:p>
        </w:tc>
      </w:tr>
      <w:tr w:rsidR="0038625C" w14:paraId="63867F79" w14:textId="77777777" w:rsidTr="006D6925">
        <w:trPr>
          <w:trHeight w:val="360"/>
        </w:trPr>
        <w:tc>
          <w:tcPr>
            <w:tcW w:w="4287" w:type="dxa"/>
            <w:vAlign w:val="center"/>
          </w:tcPr>
          <w:p w14:paraId="71E66EC4" w14:textId="77777777" w:rsidR="0038625C" w:rsidRDefault="0038625C" w:rsidP="006D6925">
            <w:pPr>
              <w:pStyle w:val="BodyText"/>
              <w:spacing w:after="0"/>
            </w:pPr>
            <w:r>
              <w:t>Перейти к следующему полю редактирования во время редактирования</w:t>
            </w:r>
          </w:p>
        </w:tc>
        <w:tc>
          <w:tcPr>
            <w:tcW w:w="4343" w:type="dxa"/>
            <w:vAlign w:val="center"/>
          </w:tcPr>
          <w:p w14:paraId="30345AA7" w14:textId="77777777" w:rsidR="0038625C" w:rsidRDefault="0038625C" w:rsidP="006D6925">
            <w:pPr>
              <w:pStyle w:val="BodyText"/>
              <w:spacing w:after="0"/>
            </w:pPr>
            <w:r>
              <w:t>Enter</w:t>
            </w:r>
          </w:p>
        </w:tc>
      </w:tr>
      <w:tr w:rsidR="0038625C" w14:paraId="7DB214A2" w14:textId="77777777" w:rsidTr="006D6925">
        <w:trPr>
          <w:trHeight w:val="360"/>
        </w:trPr>
        <w:tc>
          <w:tcPr>
            <w:tcW w:w="4287" w:type="dxa"/>
            <w:vAlign w:val="center"/>
          </w:tcPr>
          <w:p w14:paraId="39D537BF" w14:textId="77777777" w:rsidR="0038625C" w:rsidRDefault="0038625C" w:rsidP="006D6925">
            <w:pPr>
              <w:pStyle w:val="BodyText"/>
              <w:spacing w:after="0"/>
            </w:pPr>
            <w:r>
              <w:t>Перейти к следующему полю редактирования без редактирования</w:t>
            </w:r>
          </w:p>
        </w:tc>
        <w:tc>
          <w:tcPr>
            <w:tcW w:w="4343" w:type="dxa"/>
            <w:vAlign w:val="center"/>
          </w:tcPr>
          <w:p w14:paraId="43C87EB7" w14:textId="77777777" w:rsidR="0038625C" w:rsidRDefault="0038625C" w:rsidP="006D6925">
            <w:pPr>
              <w:pStyle w:val="BodyText"/>
              <w:spacing w:after="0"/>
            </w:pPr>
            <w:r>
              <w:t>Навигационная клавиша «Вперёд»</w:t>
            </w:r>
          </w:p>
        </w:tc>
      </w:tr>
      <w:tr w:rsidR="0038625C" w14:paraId="51F72F94" w14:textId="77777777" w:rsidTr="006D6925">
        <w:trPr>
          <w:trHeight w:val="360"/>
        </w:trPr>
        <w:tc>
          <w:tcPr>
            <w:tcW w:w="4287" w:type="dxa"/>
            <w:vAlign w:val="center"/>
          </w:tcPr>
          <w:p w14:paraId="33CE891B" w14:textId="77777777" w:rsidR="0038625C" w:rsidRDefault="0038625C" w:rsidP="006D6925">
            <w:pPr>
              <w:pStyle w:val="BodyText"/>
              <w:spacing w:after="0"/>
            </w:pPr>
            <w:r>
              <w:t>Перейти к предыдущему полю редактирования без редактирования</w:t>
            </w:r>
          </w:p>
        </w:tc>
        <w:tc>
          <w:tcPr>
            <w:tcW w:w="4343" w:type="dxa"/>
            <w:vAlign w:val="center"/>
          </w:tcPr>
          <w:p w14:paraId="156EAD33" w14:textId="77777777" w:rsidR="0038625C" w:rsidRDefault="0038625C" w:rsidP="006D6925">
            <w:pPr>
              <w:pStyle w:val="BodyText"/>
              <w:spacing w:after="0"/>
            </w:pPr>
            <w:r>
              <w:t>Навигационная клавиша «Назад»</w:t>
            </w:r>
          </w:p>
        </w:tc>
      </w:tr>
      <w:tr w:rsidR="0038625C" w14:paraId="3F7304C4" w14:textId="77777777" w:rsidTr="006D6925">
        <w:trPr>
          <w:trHeight w:val="360"/>
        </w:trPr>
        <w:tc>
          <w:tcPr>
            <w:tcW w:w="4287" w:type="dxa"/>
            <w:vAlign w:val="center"/>
          </w:tcPr>
          <w:p w14:paraId="12E9277F" w14:textId="77777777" w:rsidR="0038625C" w:rsidRDefault="0038625C" w:rsidP="006D6925">
            <w:pPr>
              <w:pStyle w:val="BodyText"/>
              <w:spacing w:after="0"/>
            </w:pPr>
            <w:r>
              <w:t>Переместить точку вставки в начало документа или текстового поля</w:t>
            </w:r>
          </w:p>
        </w:tc>
        <w:tc>
          <w:tcPr>
            <w:tcW w:w="4343" w:type="dxa"/>
            <w:vAlign w:val="center"/>
          </w:tcPr>
          <w:p w14:paraId="159CE7BD" w14:textId="77777777" w:rsidR="0038625C" w:rsidRDefault="0038625C" w:rsidP="006D6925">
            <w:pPr>
              <w:pStyle w:val="BodyText"/>
              <w:spacing w:after="0"/>
            </w:pPr>
            <w:r>
              <w:t>CTRL + FN + СТРЕЛКА ВЛЕВО</w:t>
            </w:r>
          </w:p>
        </w:tc>
      </w:tr>
      <w:tr w:rsidR="0038625C" w14:paraId="23C25E69" w14:textId="77777777" w:rsidTr="006D6925">
        <w:trPr>
          <w:trHeight w:val="360"/>
        </w:trPr>
        <w:tc>
          <w:tcPr>
            <w:tcW w:w="4287" w:type="dxa"/>
            <w:vAlign w:val="center"/>
          </w:tcPr>
          <w:p w14:paraId="3A8ABB81" w14:textId="77777777" w:rsidR="0038625C" w:rsidRDefault="0038625C" w:rsidP="006D6925">
            <w:pPr>
              <w:pStyle w:val="BodyText"/>
              <w:spacing w:after="0"/>
            </w:pPr>
            <w:r>
              <w:t>Переместить точку вставки в конец документа или текстового поля</w:t>
            </w:r>
          </w:p>
        </w:tc>
        <w:tc>
          <w:tcPr>
            <w:tcW w:w="4343" w:type="dxa"/>
            <w:vAlign w:val="center"/>
          </w:tcPr>
          <w:p w14:paraId="774817B4" w14:textId="77777777" w:rsidR="0038625C" w:rsidRDefault="0038625C" w:rsidP="006D6925">
            <w:pPr>
              <w:pStyle w:val="BodyText"/>
              <w:spacing w:after="0"/>
            </w:pPr>
            <w:r>
              <w:t>CTRL + FN + СТРЕЛКА ВПРАВО</w:t>
            </w:r>
          </w:p>
        </w:tc>
      </w:tr>
      <w:tr w:rsidR="0038625C" w14:paraId="40F18110" w14:textId="77777777" w:rsidTr="006D6925">
        <w:trPr>
          <w:trHeight w:val="360"/>
        </w:trPr>
        <w:tc>
          <w:tcPr>
            <w:tcW w:w="4287" w:type="dxa"/>
            <w:vAlign w:val="center"/>
          </w:tcPr>
          <w:p w14:paraId="72ACAC19" w14:textId="77777777" w:rsidR="0038625C" w:rsidRDefault="0038625C" w:rsidP="006D6925">
            <w:pPr>
              <w:pStyle w:val="BodyText"/>
              <w:spacing w:after="0"/>
            </w:pPr>
            <w:r>
              <w:t>Начать автопрокрутку</w:t>
            </w:r>
          </w:p>
        </w:tc>
        <w:tc>
          <w:tcPr>
            <w:tcW w:w="4343" w:type="dxa"/>
            <w:vAlign w:val="center"/>
          </w:tcPr>
          <w:p w14:paraId="65531FA2" w14:textId="77777777" w:rsidR="0038625C" w:rsidRDefault="0038625C" w:rsidP="006D6925">
            <w:pPr>
              <w:pStyle w:val="BodyText"/>
              <w:spacing w:after="0"/>
            </w:pPr>
            <w:r>
              <w:t>Alt + G</w:t>
            </w:r>
          </w:p>
        </w:tc>
      </w:tr>
      <w:tr w:rsidR="0038625C" w14:paraId="3484458B" w14:textId="77777777" w:rsidTr="006D6925">
        <w:trPr>
          <w:trHeight w:val="360"/>
        </w:trPr>
        <w:tc>
          <w:tcPr>
            <w:tcW w:w="4287" w:type="dxa"/>
            <w:vAlign w:val="center"/>
          </w:tcPr>
          <w:p w14:paraId="0BF11C48" w14:textId="77777777" w:rsidR="0038625C" w:rsidRDefault="0038625C" w:rsidP="006D6925">
            <w:pPr>
              <w:pStyle w:val="BodyText"/>
              <w:spacing w:after="0"/>
            </w:pPr>
            <w:r>
              <w:t>Увеличить скорость автопрокрутки</w:t>
            </w:r>
          </w:p>
        </w:tc>
        <w:tc>
          <w:tcPr>
            <w:tcW w:w="4343" w:type="dxa"/>
            <w:vAlign w:val="center"/>
          </w:tcPr>
          <w:p w14:paraId="3BD6A4FD" w14:textId="77777777" w:rsidR="0038625C" w:rsidRDefault="0038625C" w:rsidP="006D6925">
            <w:pPr>
              <w:pStyle w:val="BodyText"/>
              <w:spacing w:after="0"/>
            </w:pPr>
            <w:r>
              <w:t>Ctrl + =</w:t>
            </w:r>
          </w:p>
        </w:tc>
      </w:tr>
      <w:tr w:rsidR="0038625C" w14:paraId="7320D113" w14:textId="77777777" w:rsidTr="006D6925">
        <w:trPr>
          <w:trHeight w:val="360"/>
        </w:trPr>
        <w:tc>
          <w:tcPr>
            <w:tcW w:w="4287" w:type="dxa"/>
            <w:vAlign w:val="center"/>
          </w:tcPr>
          <w:p w14:paraId="516CB1D9" w14:textId="77777777" w:rsidR="0038625C" w:rsidRPr="00914DD8" w:rsidRDefault="0038625C" w:rsidP="006D6925">
            <w:pPr>
              <w:pStyle w:val="BodyText"/>
              <w:spacing w:after="0"/>
            </w:pPr>
            <w:r>
              <w:t>Уменьшить скорость автопрокрутки</w:t>
            </w:r>
          </w:p>
        </w:tc>
        <w:tc>
          <w:tcPr>
            <w:tcW w:w="4343" w:type="dxa"/>
            <w:vAlign w:val="center"/>
          </w:tcPr>
          <w:p w14:paraId="51EFAF31" w14:textId="77777777" w:rsidR="0038625C" w:rsidRDefault="0038625C" w:rsidP="006D6925">
            <w:pPr>
              <w:pStyle w:val="BodyText"/>
              <w:spacing w:after="0"/>
            </w:pPr>
            <w:r>
              <w:t>Ctrl + -</w:t>
            </w:r>
          </w:p>
        </w:tc>
      </w:tr>
      <w:tr w:rsidR="00E01322" w14:paraId="718411E1" w14:textId="77777777" w:rsidTr="006D6925">
        <w:trPr>
          <w:trHeight w:val="360"/>
        </w:trPr>
        <w:tc>
          <w:tcPr>
            <w:tcW w:w="4287" w:type="dxa"/>
            <w:vAlign w:val="center"/>
          </w:tcPr>
          <w:p w14:paraId="6955A75B" w14:textId="7D45EE48" w:rsidR="00E01322" w:rsidRDefault="00E01322" w:rsidP="006D6925">
            <w:pPr>
              <w:pStyle w:val="BodyText"/>
              <w:spacing w:after="0"/>
            </w:pPr>
            <w:r>
              <w:t>Искать в Википедии</w:t>
            </w:r>
          </w:p>
        </w:tc>
        <w:tc>
          <w:tcPr>
            <w:tcW w:w="4343" w:type="dxa"/>
            <w:vAlign w:val="center"/>
          </w:tcPr>
          <w:p w14:paraId="16024E57" w14:textId="6176DA12" w:rsidR="00E01322" w:rsidRPr="00E01322" w:rsidRDefault="00E01322" w:rsidP="006D6925">
            <w:pPr>
              <w:pStyle w:val="BodyText"/>
              <w:spacing w:after="0"/>
              <w:rPr>
                <w:lang w:val="en-US"/>
              </w:rPr>
            </w:pPr>
            <w:r>
              <w:rPr>
                <w:lang w:val="en-US"/>
              </w:rPr>
              <w:t>CTRL + SHIFT + W</w:t>
            </w:r>
          </w:p>
        </w:tc>
      </w:tr>
      <w:tr w:rsidR="00991E2C" w14:paraId="1FB66D3E" w14:textId="77777777" w:rsidTr="006D6925">
        <w:trPr>
          <w:trHeight w:val="360"/>
        </w:trPr>
        <w:tc>
          <w:tcPr>
            <w:tcW w:w="4287" w:type="dxa"/>
            <w:vAlign w:val="center"/>
          </w:tcPr>
          <w:p w14:paraId="618A0F30" w14:textId="0CEB2545" w:rsidR="00991E2C" w:rsidRPr="00991E2C" w:rsidRDefault="00991E2C" w:rsidP="006D6925">
            <w:pPr>
              <w:pStyle w:val="BodyText"/>
              <w:spacing w:after="0"/>
            </w:pPr>
            <w:r>
              <w:t>Искать в Вики Словаре</w:t>
            </w:r>
          </w:p>
        </w:tc>
        <w:tc>
          <w:tcPr>
            <w:tcW w:w="4343" w:type="dxa"/>
            <w:vAlign w:val="center"/>
          </w:tcPr>
          <w:p w14:paraId="08758686" w14:textId="19F8E25B" w:rsidR="00991E2C" w:rsidRDefault="00991E2C" w:rsidP="006D6925">
            <w:pPr>
              <w:pStyle w:val="BodyText"/>
              <w:spacing w:after="0"/>
              <w:rPr>
                <w:lang w:val="en-US"/>
              </w:rPr>
            </w:pPr>
            <w:r>
              <w:rPr>
                <w:lang w:val="en-US"/>
              </w:rPr>
              <w:t>CTRL + D</w:t>
            </w:r>
          </w:p>
        </w:tc>
      </w:tr>
      <w:tr w:rsidR="00991E2C" w14:paraId="127B1C4F" w14:textId="77777777" w:rsidTr="006D6925">
        <w:trPr>
          <w:trHeight w:val="360"/>
        </w:trPr>
        <w:tc>
          <w:tcPr>
            <w:tcW w:w="4287" w:type="dxa"/>
            <w:vAlign w:val="center"/>
          </w:tcPr>
          <w:p w14:paraId="0F3ADF14" w14:textId="7D0BFE88" w:rsidR="00991E2C" w:rsidRPr="00991E2C" w:rsidRDefault="00991E2C" w:rsidP="006D6925">
            <w:pPr>
              <w:pStyle w:val="BodyText"/>
              <w:spacing w:after="0"/>
              <w:rPr>
                <w:lang w:val="en-US"/>
              </w:rPr>
            </w:pPr>
            <w:r>
              <w:t xml:space="preserve">Искать в </w:t>
            </w:r>
            <w:r>
              <w:rPr>
                <w:lang w:val="en-US"/>
              </w:rPr>
              <w:t>WordNet</w:t>
            </w:r>
          </w:p>
        </w:tc>
        <w:tc>
          <w:tcPr>
            <w:tcW w:w="4343" w:type="dxa"/>
            <w:vAlign w:val="center"/>
          </w:tcPr>
          <w:p w14:paraId="608CBEA8" w14:textId="033D3076" w:rsidR="00991E2C" w:rsidRDefault="00991E2C" w:rsidP="006D6925">
            <w:pPr>
              <w:pStyle w:val="BodyText"/>
              <w:spacing w:after="0"/>
              <w:rPr>
                <w:lang w:val="en-US"/>
              </w:rPr>
            </w:pPr>
            <w:r>
              <w:rPr>
                <w:lang w:val="en-US"/>
              </w:rPr>
              <w:t>CTRL + SHIFT + D</w:t>
            </w:r>
          </w:p>
        </w:tc>
      </w:tr>
      <w:tr w:rsidR="0038625C" w14:paraId="16193477" w14:textId="77777777" w:rsidTr="006D6925">
        <w:trPr>
          <w:trHeight w:val="360"/>
        </w:trPr>
        <w:tc>
          <w:tcPr>
            <w:tcW w:w="4287" w:type="dxa"/>
            <w:vAlign w:val="center"/>
          </w:tcPr>
          <w:p w14:paraId="4D01C3C8" w14:textId="77777777" w:rsidR="0038625C" w:rsidRPr="00914DD8" w:rsidRDefault="0038625C" w:rsidP="006D6925">
            <w:pPr>
              <w:pStyle w:val="BodyText"/>
              <w:spacing w:after="0"/>
            </w:pPr>
            <w:r>
              <w:t>Переключить режим чтения</w:t>
            </w:r>
          </w:p>
        </w:tc>
        <w:tc>
          <w:tcPr>
            <w:tcW w:w="4343" w:type="dxa"/>
            <w:vAlign w:val="center"/>
          </w:tcPr>
          <w:p w14:paraId="57C0AF7D" w14:textId="77777777" w:rsidR="0038625C" w:rsidRDefault="0038625C" w:rsidP="006D6925">
            <w:pPr>
              <w:pStyle w:val="BodyText"/>
              <w:spacing w:after="0"/>
            </w:pPr>
            <w:r>
              <w:t>Ctrl + R</w:t>
            </w:r>
          </w:p>
        </w:tc>
      </w:tr>
      <w:tr w:rsidR="0038625C" w14:paraId="327415E7" w14:textId="77777777" w:rsidTr="006D6925">
        <w:trPr>
          <w:trHeight w:val="360"/>
        </w:trPr>
        <w:tc>
          <w:tcPr>
            <w:tcW w:w="4287" w:type="dxa"/>
            <w:vAlign w:val="center"/>
          </w:tcPr>
          <w:p w14:paraId="5FFE7BD7" w14:textId="77777777" w:rsidR="0038625C" w:rsidRPr="00AA1757" w:rsidRDefault="0038625C" w:rsidP="006D6925">
            <w:pPr>
              <w:pStyle w:val="BodyText"/>
              <w:spacing w:after="0"/>
            </w:pPr>
            <w:r>
              <w:t xml:space="preserve">Где я? (Настройка Формат </w:t>
            </w:r>
            <w:r>
              <w:rPr>
                <w:lang w:val="en-US"/>
              </w:rPr>
              <w:t>BRF</w:t>
            </w:r>
            <w:r w:rsidRPr="00813FE8">
              <w:t xml:space="preserve"> </w:t>
            </w:r>
            <w:r>
              <w:t>включена)</w:t>
            </w:r>
          </w:p>
        </w:tc>
        <w:tc>
          <w:tcPr>
            <w:tcW w:w="4343" w:type="dxa"/>
            <w:vAlign w:val="center"/>
          </w:tcPr>
          <w:p w14:paraId="40E1D34D" w14:textId="77777777" w:rsidR="0038625C" w:rsidRPr="00813FE8" w:rsidRDefault="0038625C" w:rsidP="006D6925">
            <w:pPr>
              <w:pStyle w:val="BodyText"/>
              <w:spacing w:after="0"/>
              <w:rPr>
                <w:lang w:val="en-US"/>
              </w:rPr>
            </w:pPr>
            <w:r>
              <w:rPr>
                <w:lang w:val="en-US"/>
              </w:rPr>
              <w:t>CTRL + W</w:t>
            </w:r>
          </w:p>
        </w:tc>
      </w:tr>
      <w:tr w:rsidR="0038625C" w14:paraId="0C724FAD" w14:textId="77777777" w:rsidTr="006D6925">
        <w:trPr>
          <w:trHeight w:val="360"/>
        </w:trPr>
        <w:tc>
          <w:tcPr>
            <w:tcW w:w="4287" w:type="dxa"/>
            <w:vAlign w:val="center"/>
          </w:tcPr>
          <w:p w14:paraId="2A790C19" w14:textId="77777777" w:rsidR="0038625C" w:rsidRPr="00AA1757" w:rsidRDefault="0038625C" w:rsidP="006D6925">
            <w:pPr>
              <w:pStyle w:val="BodyText"/>
              <w:spacing w:after="0"/>
            </w:pPr>
            <w:r>
              <w:t xml:space="preserve">Режим предпросмотра (Настройка формат </w:t>
            </w:r>
            <w:r>
              <w:rPr>
                <w:lang w:val="en-US"/>
              </w:rPr>
              <w:t>BRF</w:t>
            </w:r>
            <w:r w:rsidRPr="00813FE8">
              <w:t xml:space="preserve"> </w:t>
            </w:r>
            <w:r>
              <w:t>включена)</w:t>
            </w:r>
          </w:p>
        </w:tc>
        <w:tc>
          <w:tcPr>
            <w:tcW w:w="4343" w:type="dxa"/>
            <w:vAlign w:val="center"/>
          </w:tcPr>
          <w:p w14:paraId="00D1D202" w14:textId="77777777" w:rsidR="0038625C" w:rsidRPr="00AA1757" w:rsidRDefault="0038625C" w:rsidP="006D6925">
            <w:pPr>
              <w:pStyle w:val="BodyText"/>
              <w:spacing w:after="0"/>
              <w:rPr>
                <w:lang w:val="en-US"/>
              </w:rPr>
            </w:pPr>
            <w:r>
              <w:rPr>
                <w:lang w:val="en-US"/>
              </w:rPr>
              <w:t>CTRL + Q</w:t>
            </w:r>
          </w:p>
        </w:tc>
      </w:tr>
      <w:tr w:rsidR="0038625C" w14:paraId="69B96990" w14:textId="77777777" w:rsidTr="006D6925">
        <w:trPr>
          <w:trHeight w:val="360"/>
        </w:trPr>
        <w:tc>
          <w:tcPr>
            <w:tcW w:w="4287" w:type="dxa"/>
            <w:vAlign w:val="center"/>
          </w:tcPr>
          <w:p w14:paraId="18675520" w14:textId="77777777" w:rsidR="0038625C" w:rsidRDefault="0038625C" w:rsidP="006D6925">
            <w:pPr>
              <w:pStyle w:val="BodyText"/>
              <w:spacing w:after="0"/>
            </w:pPr>
            <w:r>
              <w:t>Меню Закладки</w:t>
            </w:r>
          </w:p>
        </w:tc>
        <w:tc>
          <w:tcPr>
            <w:tcW w:w="4343" w:type="dxa"/>
            <w:vAlign w:val="center"/>
          </w:tcPr>
          <w:p w14:paraId="4F397139" w14:textId="77777777" w:rsidR="0038625C" w:rsidRPr="005E062F" w:rsidRDefault="0038625C" w:rsidP="006D6925">
            <w:pPr>
              <w:pStyle w:val="BodyText"/>
              <w:spacing w:after="0"/>
              <w:rPr>
                <w:lang w:val="en-US"/>
              </w:rPr>
            </w:pPr>
            <w:r>
              <w:rPr>
                <w:lang w:val="en-US"/>
              </w:rPr>
              <w:t>Alt + M</w:t>
            </w:r>
          </w:p>
        </w:tc>
      </w:tr>
      <w:tr w:rsidR="0038625C" w14:paraId="05C9AAB0" w14:textId="77777777" w:rsidTr="006D6925">
        <w:trPr>
          <w:trHeight w:val="360"/>
        </w:trPr>
        <w:tc>
          <w:tcPr>
            <w:tcW w:w="4287" w:type="dxa"/>
            <w:vAlign w:val="center"/>
          </w:tcPr>
          <w:p w14:paraId="0913B758" w14:textId="77777777" w:rsidR="0038625C" w:rsidRPr="002D04DF" w:rsidRDefault="0038625C" w:rsidP="006D6925">
            <w:pPr>
              <w:pStyle w:val="BodyText"/>
              <w:spacing w:after="0"/>
            </w:pPr>
            <w:r>
              <w:t>Перейти к закладке</w:t>
            </w:r>
          </w:p>
        </w:tc>
        <w:tc>
          <w:tcPr>
            <w:tcW w:w="4343" w:type="dxa"/>
            <w:vAlign w:val="center"/>
          </w:tcPr>
          <w:p w14:paraId="546D7260" w14:textId="77777777" w:rsidR="0038625C" w:rsidRDefault="0038625C" w:rsidP="006D6925">
            <w:pPr>
              <w:pStyle w:val="BodyText"/>
              <w:spacing w:after="0"/>
              <w:rPr>
                <w:lang w:val="en-US"/>
              </w:rPr>
            </w:pPr>
            <w:r>
              <w:rPr>
                <w:lang w:val="en-US"/>
              </w:rPr>
              <w:t>CTRL + J</w:t>
            </w:r>
          </w:p>
        </w:tc>
      </w:tr>
      <w:tr w:rsidR="0038625C" w14:paraId="28FE0FEC" w14:textId="77777777" w:rsidTr="006D6925">
        <w:trPr>
          <w:trHeight w:val="360"/>
        </w:trPr>
        <w:tc>
          <w:tcPr>
            <w:tcW w:w="4287" w:type="dxa"/>
            <w:vAlign w:val="center"/>
          </w:tcPr>
          <w:p w14:paraId="24A5E54D" w14:textId="77777777" w:rsidR="0038625C" w:rsidRDefault="0038625C" w:rsidP="006D6925">
            <w:pPr>
              <w:pStyle w:val="BodyText"/>
              <w:spacing w:after="0"/>
            </w:pPr>
            <w:r>
              <w:t>Добавить закладку</w:t>
            </w:r>
          </w:p>
        </w:tc>
        <w:tc>
          <w:tcPr>
            <w:tcW w:w="4343" w:type="dxa"/>
            <w:vAlign w:val="center"/>
          </w:tcPr>
          <w:p w14:paraId="0B5A79C4" w14:textId="77777777" w:rsidR="0038625C" w:rsidRDefault="0038625C" w:rsidP="006D6925">
            <w:pPr>
              <w:pStyle w:val="BodyText"/>
              <w:spacing w:after="0"/>
              <w:rPr>
                <w:lang w:val="en-US"/>
              </w:rPr>
            </w:pPr>
            <w:r>
              <w:rPr>
                <w:lang w:val="en-US"/>
              </w:rPr>
              <w:t>CTRL + B</w:t>
            </w:r>
          </w:p>
        </w:tc>
      </w:tr>
    </w:tbl>
    <w:p w14:paraId="35B5A1A8" w14:textId="77777777" w:rsidR="0038625C" w:rsidRPr="00F51667" w:rsidRDefault="0038625C" w:rsidP="0038625C">
      <w:pPr>
        <w:pStyle w:val="BodyText"/>
        <w:spacing w:after="0" w:line="240" w:lineRule="auto"/>
      </w:pPr>
    </w:p>
    <w:p w14:paraId="14078A78" w14:textId="77777777" w:rsidR="0038625C" w:rsidRDefault="0038625C" w:rsidP="0038625C">
      <w:pPr>
        <w:pStyle w:val="Heading1"/>
      </w:pPr>
      <w:bookmarkStart w:id="150" w:name="_Refd18e1672"/>
      <w:bookmarkStart w:id="151" w:name="_Tocd18e1672"/>
      <w:bookmarkStart w:id="152" w:name="_Toc210292013"/>
      <w:r>
        <w:t>Работа с приложением «Библиотека</w:t>
      </w:r>
      <w:bookmarkEnd w:id="150"/>
      <w:bookmarkEnd w:id="151"/>
      <w:r>
        <w:t>»</w:t>
      </w:r>
      <w:bookmarkEnd w:id="152"/>
    </w:p>
    <w:p w14:paraId="0057C84F" w14:textId="70CB0189" w:rsidR="0038625C" w:rsidRPr="002F6F45" w:rsidRDefault="0038625C" w:rsidP="0038625C">
      <w:pPr>
        <w:pStyle w:val="BodyText"/>
      </w:pPr>
      <w:r>
        <w:t xml:space="preserve">Библиотека - это приложение, которое вы будете использовать для того, чтобы читать </w:t>
      </w:r>
      <w:r w:rsidR="00F918F9">
        <w:t xml:space="preserve">или слушать </w:t>
      </w:r>
      <w:r>
        <w:t xml:space="preserve">книги на Mantis. Приложение поддерживает следующие форматы файлов: .brf, </w:t>
      </w:r>
      <w:r w:rsidR="00423292" w:rsidRPr="00294D13">
        <w:lastRenderedPageBreak/>
        <w:t>.</w:t>
      </w:r>
      <w:r w:rsidR="00423292">
        <w:rPr>
          <w:lang w:val="en-US"/>
        </w:rPr>
        <w:t>ebrl</w:t>
      </w:r>
      <w:r w:rsidR="00423292" w:rsidRPr="00294D13">
        <w:t xml:space="preserve">, </w:t>
      </w:r>
      <w:r>
        <w:t xml:space="preserve">.pef, .txt, .html, </w:t>
      </w:r>
      <w:r>
        <w:rPr>
          <w:lang w:val="en-US"/>
        </w:rPr>
        <w:t>pdf</w:t>
      </w:r>
      <w:r w:rsidRPr="002F1E70">
        <w:t xml:space="preserve">, </w:t>
      </w:r>
      <w:r>
        <w:t xml:space="preserve">.docx, </w:t>
      </w:r>
      <w:r w:rsidRPr="00813FE8">
        <w:t>.</w:t>
      </w:r>
      <w:r>
        <w:rPr>
          <w:lang w:val="en-US"/>
        </w:rPr>
        <w:t>odt</w:t>
      </w:r>
      <w:r w:rsidRPr="00813FE8">
        <w:t xml:space="preserve">, </w:t>
      </w:r>
      <w:r w:rsidR="00F918F9" w:rsidRPr="00F918F9">
        <w:t>.</w:t>
      </w:r>
      <w:r w:rsidR="00F918F9">
        <w:rPr>
          <w:lang w:val="en-US"/>
        </w:rPr>
        <w:t>ban</w:t>
      </w:r>
      <w:r w:rsidR="00F918F9" w:rsidRPr="00F918F9">
        <w:t>, .</w:t>
      </w:r>
      <w:r w:rsidR="00F918F9">
        <w:rPr>
          <w:lang w:val="en-US"/>
        </w:rPr>
        <w:t>bra</w:t>
      </w:r>
      <w:r w:rsidR="00F918F9" w:rsidRPr="00F918F9">
        <w:t xml:space="preserve">, </w:t>
      </w:r>
      <w:r w:rsidR="00F918F9">
        <w:rPr>
          <w:lang w:val="en-US"/>
        </w:rPr>
        <w:t>fb</w:t>
      </w:r>
      <w:r w:rsidR="00F918F9" w:rsidRPr="00F918F9">
        <w:t xml:space="preserve">2, </w:t>
      </w:r>
      <w:r w:rsidR="00F918F9">
        <w:t xml:space="preserve"> </w:t>
      </w:r>
      <w:r>
        <w:t>.rtf</w:t>
      </w:r>
      <w:r w:rsidRPr="002F1E70">
        <w:t xml:space="preserve"> </w:t>
      </w:r>
      <w:r>
        <w:t>и совместимо с файлами .</w:t>
      </w:r>
      <w:r>
        <w:rPr>
          <w:lang w:val="en-US"/>
        </w:rPr>
        <w:t>zip</w:t>
      </w:r>
      <w:r>
        <w:t>, содержащими книги в текстовых форматах.</w:t>
      </w:r>
      <w:r w:rsidR="002F6F45" w:rsidRPr="002F6F45">
        <w:t xml:space="preserve"> </w:t>
      </w:r>
      <w:r w:rsidR="002F6F45">
        <w:t xml:space="preserve">Приложение также поддерживает книги в форматах </w:t>
      </w:r>
      <w:r w:rsidR="002F6F45">
        <w:rPr>
          <w:lang w:val="en-US"/>
        </w:rPr>
        <w:t>DAISY</w:t>
      </w:r>
      <w:r w:rsidR="002F6F45" w:rsidRPr="002F6F45">
        <w:t xml:space="preserve"> 2, </w:t>
      </w:r>
      <w:r w:rsidR="002F6F45">
        <w:rPr>
          <w:lang w:val="en-US"/>
        </w:rPr>
        <w:t>DAISY</w:t>
      </w:r>
      <w:r w:rsidR="002F6F45" w:rsidRPr="002F6F45">
        <w:t xml:space="preserve"> 2.02, </w:t>
      </w:r>
      <w:r w:rsidR="002F6F45">
        <w:rPr>
          <w:lang w:val="en-US"/>
        </w:rPr>
        <w:t>epub</w:t>
      </w:r>
      <w:r w:rsidR="002F6F45" w:rsidRPr="002F6F45">
        <w:t xml:space="preserve"> </w:t>
      </w:r>
      <w:r w:rsidR="002F6F45">
        <w:t xml:space="preserve">и </w:t>
      </w:r>
      <w:r w:rsidR="002F6F45">
        <w:rPr>
          <w:lang w:val="en-US"/>
        </w:rPr>
        <w:t>niso</w:t>
      </w:r>
      <w:r w:rsidR="002F6F45" w:rsidRPr="002F6F45">
        <w:t>.</w:t>
      </w:r>
    </w:p>
    <w:p w14:paraId="42AC2058" w14:textId="77777777" w:rsidR="0038625C" w:rsidRDefault="0038625C" w:rsidP="0038625C">
      <w:pPr>
        <w:pStyle w:val="BodyText"/>
      </w:pPr>
      <w:r>
        <w:t>Чтобы открыть приложение «Библиотека», нажимайте навигационную клавишу «Вперёд», пока не дойдете до пункта «Библиотека», или нажмите «Б» в главном меню. Нажмите Enter или клавишу перемещения курсора, чтобы получить доступ к приложению.</w:t>
      </w:r>
    </w:p>
    <w:p w14:paraId="606198CD" w14:textId="77777777" w:rsidR="0038625C" w:rsidRDefault="0038625C" w:rsidP="0038625C">
      <w:pPr>
        <w:pStyle w:val="BodyText"/>
      </w:pPr>
      <w:r>
        <w:t>Меню библиотеки содержит пункты Список Книг, Недавно Прочитанные, Поиск и Закрыть.</w:t>
      </w:r>
    </w:p>
    <w:p w14:paraId="1B2FC79E" w14:textId="77777777" w:rsidR="0038625C" w:rsidRDefault="0038625C" w:rsidP="0038625C">
      <w:pPr>
        <w:pStyle w:val="Heading2"/>
      </w:pPr>
      <w:bookmarkStart w:id="153" w:name="_Toc210292014"/>
      <w:r>
        <w:t>Навигация по списку книг</w:t>
      </w:r>
      <w:bookmarkEnd w:id="153"/>
    </w:p>
    <w:p w14:paraId="1309B565" w14:textId="77777777" w:rsidR="0038625C" w:rsidRDefault="0038625C" w:rsidP="0038625C">
      <w:pPr>
        <w:pStyle w:val="BodyText"/>
      </w:pPr>
      <w:r>
        <w:t>В библиотеке ваши книги хранятся в списке книг, похожем на каталог, в котором, в алфавитном порядке, перечисляется всё доступное для просмотра содержимое на вашем устройстве.</w:t>
      </w:r>
    </w:p>
    <w:p w14:paraId="7680919F" w14:textId="77777777" w:rsidR="0038625C" w:rsidRDefault="0038625C" w:rsidP="0038625C">
      <w:pPr>
        <w:pStyle w:val="BodyText"/>
      </w:pPr>
      <w:r>
        <w:t>Используйте навигационные клавиши «Назад» и «Вперёд» для выбора книги из списка книг, затем нажмите Enter</w:t>
      </w:r>
      <w:r w:rsidRPr="00266EA0">
        <w:t xml:space="preserve"> </w:t>
      </w:r>
      <w:r>
        <w:t>или клавишу перемещения курсора.</w:t>
      </w:r>
    </w:p>
    <w:p w14:paraId="3D5F67DD" w14:textId="77777777" w:rsidR="0038625C" w:rsidRDefault="0038625C" w:rsidP="0038625C">
      <w:pPr>
        <w:pStyle w:val="BodyText"/>
      </w:pPr>
      <w:r>
        <w:t xml:space="preserve">Обратите внимание на то, что Mantis может отображать сообщение об ошибке при открытии книги в формате PDF. Обычно это происходит, когда файл содержит изображения, а не текст. </w:t>
      </w:r>
    </w:p>
    <w:p w14:paraId="102060BB" w14:textId="77777777" w:rsidR="0038625C" w:rsidRDefault="0038625C" w:rsidP="0038625C">
      <w:pPr>
        <w:pStyle w:val="BodyText"/>
      </w:pPr>
      <w:r>
        <w:t>Чтобы закрыть книгу и вернуться к списку книг, нажмите Escape или Ctrl + Shift + B.</w:t>
      </w:r>
    </w:p>
    <w:p w14:paraId="452B986F" w14:textId="77777777" w:rsidR="0038625C" w:rsidRDefault="0038625C" w:rsidP="0038625C">
      <w:pPr>
        <w:pStyle w:val="Heading3"/>
      </w:pPr>
      <w:bookmarkStart w:id="154" w:name="_Toc210292015"/>
      <w:bookmarkStart w:id="155" w:name="_Refd18e1750"/>
      <w:bookmarkStart w:id="156" w:name="_Tocd18e1750"/>
      <w:r>
        <w:t>Поиск книг</w:t>
      </w:r>
      <w:bookmarkEnd w:id="154"/>
      <w:r>
        <w:t xml:space="preserve"> </w:t>
      </w:r>
      <w:bookmarkEnd w:id="155"/>
      <w:r>
        <w:t xml:space="preserve"> </w:t>
      </w:r>
      <w:bookmarkEnd w:id="156"/>
    </w:p>
    <w:p w14:paraId="3483C480" w14:textId="77777777" w:rsidR="0038625C" w:rsidRDefault="0038625C" w:rsidP="0038625C">
      <w:pPr>
        <w:pStyle w:val="BodyText"/>
      </w:pPr>
      <w:r>
        <w:t>Чтобы найти определенную книгу на устройстве:</w:t>
      </w:r>
    </w:p>
    <w:p w14:paraId="3E1624BD" w14:textId="77777777" w:rsidR="0038625C" w:rsidRDefault="0038625C" w:rsidP="00393256">
      <w:pPr>
        <w:pStyle w:val="BodyText"/>
        <w:numPr>
          <w:ilvl w:val="0"/>
          <w:numId w:val="10"/>
        </w:numPr>
      </w:pPr>
      <w:r>
        <w:t xml:space="preserve">Выберите «Поиск» в меню «Библиотека» или нажмите Ctrl + F. </w:t>
      </w:r>
      <w:bookmarkStart w:id="157" w:name="_Hlk37858943"/>
    </w:p>
    <w:p w14:paraId="728C3003" w14:textId="77777777" w:rsidR="0038625C" w:rsidRDefault="0038625C" w:rsidP="00393256">
      <w:pPr>
        <w:pStyle w:val="BodyText"/>
        <w:numPr>
          <w:ilvl w:val="0"/>
          <w:numId w:val="10"/>
        </w:numPr>
      </w:pPr>
      <w:r>
        <w:t>Введите текст / название книги.</w:t>
      </w:r>
    </w:p>
    <w:p w14:paraId="071ADCA1" w14:textId="77777777" w:rsidR="0038625C" w:rsidRDefault="0038625C" w:rsidP="00393256">
      <w:pPr>
        <w:pStyle w:val="BodyText"/>
        <w:numPr>
          <w:ilvl w:val="0"/>
          <w:numId w:val="10"/>
        </w:numPr>
      </w:pPr>
      <w:r>
        <w:t>Нажмите Enter.</w:t>
      </w:r>
    </w:p>
    <w:p w14:paraId="2C8EB194" w14:textId="77777777" w:rsidR="0038625C" w:rsidRDefault="0038625C" w:rsidP="0038625C">
      <w:pPr>
        <w:pStyle w:val="BodyText"/>
        <w:ind w:left="720"/>
      </w:pPr>
      <w:r>
        <w:t>Вам будет представлен список книг, соответствующих вашим критериям поиска.</w:t>
      </w:r>
    </w:p>
    <w:p w14:paraId="793F513B" w14:textId="77777777" w:rsidR="0038625C" w:rsidRDefault="0038625C" w:rsidP="00393256">
      <w:pPr>
        <w:pStyle w:val="BodyText"/>
        <w:numPr>
          <w:ilvl w:val="0"/>
          <w:numId w:val="10"/>
        </w:numPr>
      </w:pPr>
      <w:r>
        <w:t>Используйте навигационные клавиши «Назад» и «Вперёд» для перехода к искомой книге.</w:t>
      </w:r>
    </w:p>
    <w:p w14:paraId="0D1C35CE" w14:textId="77777777" w:rsidR="0038625C" w:rsidRDefault="0038625C" w:rsidP="00393256">
      <w:pPr>
        <w:pStyle w:val="BodyText"/>
        <w:numPr>
          <w:ilvl w:val="0"/>
          <w:numId w:val="10"/>
        </w:numPr>
      </w:pPr>
      <w:r>
        <w:t xml:space="preserve">Нажмите Enter или клавишу перемещения курсора, чтобы её открыть. </w:t>
      </w:r>
      <w:bookmarkEnd w:id="157"/>
    </w:p>
    <w:p w14:paraId="0E48CC92" w14:textId="77777777" w:rsidR="0038625C" w:rsidRDefault="0038625C" w:rsidP="0038625C">
      <w:pPr>
        <w:pStyle w:val="Heading3"/>
      </w:pPr>
      <w:bookmarkStart w:id="158" w:name="_Toc210292016"/>
      <w:r>
        <w:t>Доступ к недавно открывавшимся книгам</w:t>
      </w:r>
      <w:bookmarkEnd w:id="158"/>
    </w:p>
    <w:p w14:paraId="19DCC160" w14:textId="3AE25499" w:rsidR="0038625C" w:rsidRDefault="0038625C" w:rsidP="0038625C">
      <w:pPr>
        <w:pStyle w:val="BodyText"/>
      </w:pPr>
      <w:r>
        <w:t xml:space="preserve">Для быстрого доступа вы можете открыть список </w:t>
      </w:r>
      <w:r w:rsidR="00D53567">
        <w:t xml:space="preserve">из </w:t>
      </w:r>
      <w:r>
        <w:t xml:space="preserve">последних </w:t>
      </w:r>
      <w:r w:rsidR="00D53567">
        <w:t xml:space="preserve">десяти </w:t>
      </w:r>
      <w:r>
        <w:t>книг, которые вы ранее открывали.</w:t>
      </w:r>
    </w:p>
    <w:p w14:paraId="44F34C87" w14:textId="5ED0A1C0" w:rsidR="0038625C" w:rsidRDefault="0038625C" w:rsidP="0038625C">
      <w:pPr>
        <w:pStyle w:val="BodyText"/>
      </w:pPr>
      <w:r>
        <w:t xml:space="preserve">Чтобы открыть список из </w:t>
      </w:r>
      <w:r w:rsidR="002B45F8">
        <w:t xml:space="preserve">десяти </w:t>
      </w:r>
      <w:r>
        <w:t>последних книг, нажмите Ctrl + R или выберите «Недавно прочитанные» в меню «Библиотека».</w:t>
      </w:r>
    </w:p>
    <w:p w14:paraId="44CBA9EA" w14:textId="5E7CC105" w:rsidR="0038625C" w:rsidRDefault="0038625C" w:rsidP="0038625C">
      <w:pPr>
        <w:pStyle w:val="BodyText"/>
      </w:pPr>
      <w:r>
        <w:lastRenderedPageBreak/>
        <w:t xml:space="preserve">Вы можете пролистывать </w:t>
      </w:r>
      <w:r w:rsidR="00AD4E71">
        <w:t xml:space="preserve">десять </w:t>
      </w:r>
      <w:r>
        <w:t>последних книг с помощью навигационных клавиш «Назад» и «Вперёд». Нажмите Enter или клавишу перемещения курсора, чтобы открыть книгу из списка.</w:t>
      </w:r>
    </w:p>
    <w:p w14:paraId="54424BCD" w14:textId="77777777" w:rsidR="0038625C" w:rsidRPr="000A5A0F" w:rsidRDefault="0038625C" w:rsidP="0038625C">
      <w:pPr>
        <w:pStyle w:val="Heading3"/>
      </w:pPr>
      <w:bookmarkStart w:id="159" w:name="_Toc210292017"/>
      <w:bookmarkStart w:id="160" w:name="_Numd18e1803"/>
      <w:bookmarkStart w:id="161" w:name="_Refd18e1803"/>
      <w:bookmarkStart w:id="162" w:name="_Tocd18e1803"/>
      <w:r>
        <w:t>Управление книгами</w:t>
      </w:r>
      <w:bookmarkEnd w:id="159"/>
    </w:p>
    <w:p w14:paraId="0E62D07E" w14:textId="77777777" w:rsidR="0038625C" w:rsidRDefault="0038625C" w:rsidP="0038625C">
      <w:pPr>
        <w:spacing w:before="120"/>
      </w:pPr>
      <w:r>
        <w:t>При просмотре списка книг вы можете копировать, перемещать или удалять выбранную книгу из приложения «Библиотека» на внешнее запоминающее устройство. Действия, доступные для каждой книги, зависят от типа и расположения книги. Контекстное меню сообщает вам, какие действия доступны.</w:t>
      </w:r>
    </w:p>
    <w:p w14:paraId="7FE51D27" w14:textId="3EFC1B5D" w:rsidR="0038625C" w:rsidRPr="00747EEA" w:rsidRDefault="0038625C" w:rsidP="0038625C">
      <w:pPr>
        <w:spacing w:before="120"/>
      </w:pPr>
      <w:r>
        <w:t>Основные правила:</w:t>
      </w:r>
    </w:p>
    <w:p w14:paraId="139C67E4" w14:textId="435A59B4" w:rsidR="0038625C" w:rsidRPr="000D0E40" w:rsidRDefault="0038625C" w:rsidP="00393256">
      <w:pPr>
        <w:pStyle w:val="ListParagraph"/>
        <w:numPr>
          <w:ilvl w:val="0"/>
          <w:numId w:val="2"/>
        </w:numPr>
      </w:pPr>
      <w:bookmarkStart w:id="163" w:name="_Hlk37860446"/>
      <w:r>
        <w:t>Книги, находящиеся на SD карте</w:t>
      </w:r>
      <w:r w:rsidR="00BD684A">
        <w:t xml:space="preserve"> или </w:t>
      </w:r>
      <w:r w:rsidR="00BD684A">
        <w:rPr>
          <w:lang w:val="en-US"/>
        </w:rPr>
        <w:t>USB</w:t>
      </w:r>
      <w:r w:rsidR="00BD684A" w:rsidRPr="00BD684A">
        <w:t xml:space="preserve"> </w:t>
      </w:r>
      <w:r w:rsidR="0015579A">
        <w:t>накопителе, можно</w:t>
      </w:r>
      <w:r>
        <w:t xml:space="preserve"> удалять.</w:t>
      </w:r>
    </w:p>
    <w:p w14:paraId="724A6014" w14:textId="77777777" w:rsidR="0038625C" w:rsidRDefault="0038625C" w:rsidP="00393256">
      <w:pPr>
        <w:pStyle w:val="ListParagraph"/>
        <w:numPr>
          <w:ilvl w:val="0"/>
          <w:numId w:val="2"/>
        </w:numPr>
      </w:pPr>
      <w:r>
        <w:t>Книги, загруженные из онлайн-сервисов, можно перемещать или удалять.</w:t>
      </w:r>
    </w:p>
    <w:p w14:paraId="2A54DFB2" w14:textId="77777777" w:rsidR="0038625C" w:rsidRDefault="0038625C" w:rsidP="00393256">
      <w:pPr>
        <w:pStyle w:val="ListParagraph"/>
        <w:numPr>
          <w:ilvl w:val="0"/>
          <w:numId w:val="2"/>
        </w:numPr>
      </w:pPr>
      <w:r>
        <w:t>Книги можно копировать или перемещать в / из, только когда подключено внешнее хранилище.</w:t>
      </w:r>
    </w:p>
    <w:p w14:paraId="15167008" w14:textId="77777777" w:rsidR="0038625C" w:rsidRPr="00997774" w:rsidRDefault="0038625C" w:rsidP="00393256">
      <w:pPr>
        <w:pStyle w:val="ListParagraph"/>
        <w:numPr>
          <w:ilvl w:val="0"/>
          <w:numId w:val="2"/>
        </w:numPr>
        <w:spacing w:before="120"/>
        <w:contextualSpacing w:val="0"/>
      </w:pPr>
      <w:r>
        <w:t xml:space="preserve">Вы не можете копировать или перемещать книги в пределах внутренней памяти. </w:t>
      </w:r>
      <w:bookmarkEnd w:id="163"/>
    </w:p>
    <w:p w14:paraId="18D49782" w14:textId="77777777" w:rsidR="0038625C" w:rsidRDefault="0038625C" w:rsidP="0038625C">
      <w:pPr>
        <w:pStyle w:val="BodyText"/>
      </w:pPr>
      <w:r>
        <w:t>Чтобы скопировать, переместить или удалить книгу:</w:t>
      </w:r>
    </w:p>
    <w:p w14:paraId="2EC51D56" w14:textId="77777777" w:rsidR="0038625C" w:rsidRDefault="0038625C" w:rsidP="00393256">
      <w:pPr>
        <w:pStyle w:val="BodyText"/>
        <w:numPr>
          <w:ilvl w:val="0"/>
          <w:numId w:val="11"/>
        </w:numPr>
      </w:pPr>
      <w:r>
        <w:t>Откройте список книг, нажав Ctrl + Shift + B.</w:t>
      </w:r>
    </w:p>
    <w:p w14:paraId="5B032E2E" w14:textId="77777777" w:rsidR="0038625C" w:rsidRDefault="0038625C" w:rsidP="00393256">
      <w:pPr>
        <w:pStyle w:val="BodyText"/>
        <w:numPr>
          <w:ilvl w:val="0"/>
          <w:numId w:val="11"/>
        </w:numPr>
      </w:pPr>
      <w:r>
        <w:t>Выберите книгу с помощью навигационных клавиш «Назад» или «Вперёд».</w:t>
      </w:r>
    </w:p>
    <w:p w14:paraId="240F6E8F" w14:textId="77777777" w:rsidR="0038625C" w:rsidRDefault="0038625C" w:rsidP="00393256">
      <w:pPr>
        <w:pStyle w:val="BodyText"/>
        <w:numPr>
          <w:ilvl w:val="0"/>
          <w:numId w:val="11"/>
        </w:numPr>
      </w:pPr>
      <w:r>
        <w:t>Нажмите Ctrl + Fn + M, чтобы открыть меню «Управление книгами».</w:t>
      </w:r>
    </w:p>
    <w:p w14:paraId="7F11213D" w14:textId="77777777" w:rsidR="0038625C" w:rsidRDefault="0038625C" w:rsidP="00393256">
      <w:pPr>
        <w:pStyle w:val="BodyText"/>
        <w:numPr>
          <w:ilvl w:val="0"/>
          <w:numId w:val="11"/>
        </w:numPr>
      </w:pPr>
      <w:r>
        <w:t>Выберите «Копировать в», «Переместить в» или «Удалить».</w:t>
      </w:r>
    </w:p>
    <w:p w14:paraId="4F351154" w14:textId="77777777" w:rsidR="0038625C" w:rsidRDefault="0038625C" w:rsidP="0038625C">
      <w:pPr>
        <w:pStyle w:val="Heading2"/>
      </w:pPr>
      <w:bookmarkStart w:id="164" w:name="_Toc210292018"/>
      <w:bookmarkEnd w:id="160"/>
      <w:bookmarkEnd w:id="161"/>
      <w:bookmarkEnd w:id="162"/>
      <w:r>
        <w:t>Навигация и доступ к дополнительной информации в книгах</w:t>
      </w:r>
      <w:bookmarkEnd w:id="164"/>
    </w:p>
    <w:p w14:paraId="41E69A35" w14:textId="77777777" w:rsidR="0038625C" w:rsidRDefault="0038625C" w:rsidP="0038625C">
      <w:pPr>
        <w:pStyle w:val="BodyText"/>
      </w:pPr>
      <w:r>
        <w:t>Самый простой способ перемещаться по книге - использовать навигационные клавиши. Используйте навигационные клавиши «Влево» и «Вправо», чтобы перемещаться по тексту влево и вправо.</w:t>
      </w:r>
    </w:p>
    <w:p w14:paraId="46B6C329" w14:textId="77777777" w:rsidR="0038625C" w:rsidRDefault="0038625C" w:rsidP="0038625C">
      <w:pPr>
        <w:pStyle w:val="Heading3"/>
      </w:pPr>
      <w:bookmarkStart w:id="165" w:name="_Refd18e1812"/>
      <w:bookmarkStart w:id="166" w:name="_Tocd18e1812"/>
      <w:bookmarkStart w:id="167" w:name="_Toc210292019"/>
      <w:r>
        <w:t>Изменение уровня навигации</w:t>
      </w:r>
      <w:bookmarkEnd w:id="165"/>
      <w:bookmarkEnd w:id="166"/>
      <w:r>
        <w:t xml:space="preserve"> для книг</w:t>
      </w:r>
      <w:bookmarkEnd w:id="167"/>
    </w:p>
    <w:p w14:paraId="6C69E8EA" w14:textId="77777777" w:rsidR="0038625C" w:rsidRPr="002E2D1C" w:rsidRDefault="0038625C" w:rsidP="0038625C">
      <w:pPr>
        <w:pStyle w:val="BodyText"/>
      </w:pPr>
      <w:r>
        <w:t>Для того, чтобы упростить перемещение по книге, в приложении «Библиотека» имеются различные уровни навигации.</w:t>
      </w:r>
      <w:bookmarkStart w:id="168" w:name="_Hlk37860605"/>
      <w:r>
        <w:t xml:space="preserve"> Уровни навигации зависят от каждой книги и могут отличаться от книги к книге.</w:t>
      </w:r>
      <w:r w:rsidRPr="002E2D1C">
        <w:t xml:space="preserve"> </w:t>
      </w:r>
      <w:r>
        <w:t>Примеры уровней навигации: предложение, строка, страница.</w:t>
      </w:r>
    </w:p>
    <w:bookmarkEnd w:id="168"/>
    <w:p w14:paraId="36193DDD" w14:textId="77777777" w:rsidR="0038625C" w:rsidRDefault="0038625C" w:rsidP="0038625C">
      <w:pPr>
        <w:pStyle w:val="BodyText"/>
      </w:pPr>
      <w:r>
        <w:t>Чтобы изменить уровень навигации:</w:t>
      </w:r>
    </w:p>
    <w:p w14:paraId="01670DA6" w14:textId="77777777" w:rsidR="0038625C" w:rsidRDefault="0038625C" w:rsidP="00393256">
      <w:pPr>
        <w:pStyle w:val="BodyText"/>
        <w:numPr>
          <w:ilvl w:val="0"/>
          <w:numId w:val="12"/>
        </w:numPr>
      </w:pPr>
      <w:r>
        <w:t xml:space="preserve">Нажмите Ctrl + T. </w:t>
      </w:r>
      <w:bookmarkStart w:id="169" w:name="_Hlk37860740"/>
    </w:p>
    <w:p w14:paraId="69833BEB" w14:textId="77777777" w:rsidR="0038625C" w:rsidRDefault="0038625C" w:rsidP="00393256">
      <w:pPr>
        <w:pStyle w:val="BodyText"/>
        <w:numPr>
          <w:ilvl w:val="0"/>
          <w:numId w:val="12"/>
        </w:numPr>
      </w:pPr>
      <w:r>
        <w:t>Прокрутите доступные уровни навигации с помощью навигационных клавиш «Назад» и «Вперёд».</w:t>
      </w:r>
    </w:p>
    <w:p w14:paraId="6A9EA36D" w14:textId="77777777" w:rsidR="0038625C" w:rsidRDefault="0038625C" w:rsidP="00393256">
      <w:pPr>
        <w:pStyle w:val="BodyText"/>
        <w:numPr>
          <w:ilvl w:val="0"/>
          <w:numId w:val="12"/>
        </w:numPr>
      </w:pPr>
      <w:r>
        <w:lastRenderedPageBreak/>
        <w:t>Нажмите Enter или клавишу перемещения курсора, чтобы выбрать уровень навигации.</w:t>
      </w:r>
    </w:p>
    <w:bookmarkEnd w:id="169"/>
    <w:p w14:paraId="62F077F8" w14:textId="77777777" w:rsidR="0038625C" w:rsidRDefault="0038625C" w:rsidP="0038625C">
      <w:pPr>
        <w:pStyle w:val="BodyText"/>
      </w:pPr>
      <w:r>
        <w:t>После выбора уровня навигации используйте навигационные клавиши «Назад» и «Вперёд» для перемещения в соответствии с этим уровнем навигации.</w:t>
      </w:r>
    </w:p>
    <w:p w14:paraId="3E374A19" w14:textId="77777777" w:rsidR="0038625C" w:rsidRDefault="0038625C" w:rsidP="0038625C">
      <w:pPr>
        <w:pStyle w:val="BodyText"/>
      </w:pPr>
      <w:r>
        <w:t>Например, если вы выбрали уровень навигации «Предложение», нажатие навигационной клавиши «Вперёд» будет перемещать вас в книге по предложениям.</w:t>
      </w:r>
    </w:p>
    <w:p w14:paraId="6A227539" w14:textId="77777777" w:rsidR="0038625C" w:rsidRDefault="0038625C" w:rsidP="0038625C">
      <w:pPr>
        <w:pStyle w:val="BodyText"/>
      </w:pPr>
      <w:r>
        <w:t>Вы также можете изменить уровень навигации с помощью сочетаний клавиш:</w:t>
      </w:r>
    </w:p>
    <w:p w14:paraId="46F80B3C" w14:textId="77777777" w:rsidR="0038625C" w:rsidRDefault="0038625C" w:rsidP="00393256">
      <w:pPr>
        <w:pStyle w:val="BodyText"/>
        <w:numPr>
          <w:ilvl w:val="0"/>
          <w:numId w:val="42"/>
        </w:numPr>
      </w:pPr>
      <w:r>
        <w:t xml:space="preserve">Нажмите </w:t>
      </w:r>
      <w:r>
        <w:rPr>
          <w:lang w:val="en-US"/>
        </w:rPr>
        <w:t>CTRL</w:t>
      </w:r>
      <w:r w:rsidRPr="00255C72">
        <w:t xml:space="preserve"> + </w:t>
      </w:r>
      <w:r>
        <w:rPr>
          <w:lang w:val="en-US"/>
        </w:rPr>
        <w:t>Fn</w:t>
      </w:r>
      <w:r w:rsidRPr="00255C72">
        <w:t xml:space="preserve"> </w:t>
      </w:r>
      <w:r>
        <w:t xml:space="preserve">+ Стрелка Вверх, чтобы выбрать следующий уровень навигации, или </w:t>
      </w:r>
      <w:r>
        <w:rPr>
          <w:lang w:val="en-US"/>
        </w:rPr>
        <w:t>CTRL</w:t>
      </w:r>
      <w:r w:rsidRPr="00255C72">
        <w:t xml:space="preserve"> + </w:t>
      </w:r>
      <w:r>
        <w:rPr>
          <w:lang w:val="en-US"/>
        </w:rPr>
        <w:t>Fn</w:t>
      </w:r>
      <w:r w:rsidRPr="00255C72">
        <w:t xml:space="preserve"> </w:t>
      </w:r>
      <w:r>
        <w:t>+ Стрелка Вниз, чтобы выбрать предыдущий уровень навигации.</w:t>
      </w:r>
    </w:p>
    <w:p w14:paraId="34D3DC7B" w14:textId="77777777" w:rsidR="0038625C" w:rsidRDefault="0038625C" w:rsidP="00393256">
      <w:pPr>
        <w:pStyle w:val="BodyText"/>
        <w:numPr>
          <w:ilvl w:val="0"/>
          <w:numId w:val="42"/>
        </w:numPr>
      </w:pPr>
      <w:r>
        <w:t>Нажимайте навигационные клавиши «Вперёд» или «Назад» для перемещения по книге в соответствии с выбранным уровнем навигации.</w:t>
      </w:r>
    </w:p>
    <w:p w14:paraId="3EBE32CD" w14:textId="77777777" w:rsidR="0038625C" w:rsidRDefault="0038625C" w:rsidP="0038625C">
      <w:pPr>
        <w:pStyle w:val="Heading3"/>
      </w:pPr>
      <w:bookmarkStart w:id="170" w:name="_Toc210292020"/>
      <w:r>
        <w:t>Переход по страницам, заголовкам, процентам или закладкам</w:t>
      </w:r>
      <w:bookmarkEnd w:id="170"/>
    </w:p>
    <w:p w14:paraId="21AFAD54" w14:textId="77777777" w:rsidR="0038625C" w:rsidRDefault="0038625C" w:rsidP="0038625C">
      <w:pPr>
        <w:pStyle w:val="BodyText"/>
      </w:pPr>
      <w:r>
        <w:t>Чтобы перейти на определенную страницу, заголовок, процент книги или закладку:</w:t>
      </w:r>
    </w:p>
    <w:p w14:paraId="6B993499" w14:textId="77777777" w:rsidR="0038625C" w:rsidRDefault="0038625C" w:rsidP="00393256">
      <w:pPr>
        <w:pStyle w:val="BodyText"/>
        <w:numPr>
          <w:ilvl w:val="0"/>
          <w:numId w:val="13"/>
        </w:numPr>
      </w:pPr>
      <w:r>
        <w:t>Нажмите Ctrl + G.</w:t>
      </w:r>
    </w:p>
    <w:p w14:paraId="6F83BD8D" w14:textId="77777777" w:rsidR="0038625C" w:rsidRDefault="0038625C" w:rsidP="00393256">
      <w:pPr>
        <w:pStyle w:val="BodyText"/>
        <w:numPr>
          <w:ilvl w:val="0"/>
          <w:numId w:val="13"/>
        </w:numPr>
      </w:pPr>
      <w:r>
        <w:t>Прокрутите параметры навигации с помощью навигационных клавиш «Назад» и «Вперёд».</w:t>
      </w:r>
    </w:p>
    <w:p w14:paraId="2C0BC0B0" w14:textId="77777777" w:rsidR="0038625C" w:rsidRDefault="0038625C" w:rsidP="00393256">
      <w:pPr>
        <w:pStyle w:val="BodyText"/>
        <w:numPr>
          <w:ilvl w:val="0"/>
          <w:numId w:val="13"/>
        </w:numPr>
      </w:pPr>
      <w:r>
        <w:t>Выберите пункт «Страница», «Заголовок», «Процент» или «Закладка».</w:t>
      </w:r>
    </w:p>
    <w:p w14:paraId="59EBDA28" w14:textId="77777777" w:rsidR="0038625C" w:rsidRDefault="0038625C" w:rsidP="0038625C">
      <w:pPr>
        <w:pStyle w:val="BodyText"/>
        <w:ind w:left="1440"/>
      </w:pPr>
      <w:r>
        <w:t>Обратите внимание, что количество доступных вариантов в книгах отличается, в зависимости от форматирования, использованного в конкретной книге.</w:t>
      </w:r>
    </w:p>
    <w:p w14:paraId="481D0F8A" w14:textId="77777777" w:rsidR="0038625C" w:rsidRDefault="0038625C" w:rsidP="00393256">
      <w:pPr>
        <w:pStyle w:val="BodyText"/>
        <w:numPr>
          <w:ilvl w:val="0"/>
          <w:numId w:val="13"/>
        </w:numPr>
      </w:pPr>
      <w:r>
        <w:t>Нажмите клавишу Enter или клавишу перемещения курсора.</w:t>
      </w:r>
    </w:p>
    <w:p w14:paraId="1DEA0743" w14:textId="77777777" w:rsidR="0038625C" w:rsidRDefault="0038625C" w:rsidP="00393256">
      <w:pPr>
        <w:pStyle w:val="BodyText"/>
        <w:numPr>
          <w:ilvl w:val="0"/>
          <w:numId w:val="13"/>
        </w:numPr>
      </w:pPr>
      <w:r>
        <w:t>Введите значение.</w:t>
      </w:r>
    </w:p>
    <w:p w14:paraId="36255EEC" w14:textId="77777777" w:rsidR="0038625C" w:rsidRDefault="0038625C" w:rsidP="00393256">
      <w:pPr>
        <w:pStyle w:val="BodyText"/>
        <w:numPr>
          <w:ilvl w:val="0"/>
          <w:numId w:val="13"/>
        </w:numPr>
      </w:pPr>
      <w:r>
        <w:t xml:space="preserve"> Нажмите Enter или клавишу перемещения курсора.</w:t>
      </w:r>
    </w:p>
    <w:p w14:paraId="52B74572" w14:textId="77777777" w:rsidR="0038625C" w:rsidRDefault="0038625C" w:rsidP="0038625C">
      <w:pPr>
        <w:pStyle w:val="Heading3"/>
      </w:pPr>
      <w:bookmarkStart w:id="171" w:name="_Refd18e1869"/>
      <w:bookmarkStart w:id="172" w:name="_Tocd18e1869"/>
      <w:bookmarkStart w:id="173" w:name="_Toc210292021"/>
      <w:r>
        <w:t>Автопрокрутка</w:t>
      </w:r>
      <w:bookmarkEnd w:id="171"/>
      <w:bookmarkEnd w:id="172"/>
      <w:r>
        <w:t xml:space="preserve"> по тексту в книгах в приложении «Библиотека»</w:t>
      </w:r>
      <w:bookmarkEnd w:id="173"/>
    </w:p>
    <w:p w14:paraId="5BF00BB7" w14:textId="77777777" w:rsidR="0038625C" w:rsidRDefault="0038625C" w:rsidP="0038625C">
      <w:pPr>
        <w:pStyle w:val="BodyText"/>
      </w:pPr>
      <w:r>
        <w:t>Функция автоматической прокрутки Mantis Q40</w:t>
      </w:r>
      <w:bookmarkStart w:id="174" w:name="_Hlk37861688"/>
      <w:r>
        <w:t xml:space="preserve"> позволяет автоматически прокручивать текст открытой книги. </w:t>
      </w:r>
      <w:bookmarkEnd w:id="174"/>
    </w:p>
    <w:p w14:paraId="22FE5B80" w14:textId="77777777" w:rsidR="0038625C" w:rsidRDefault="0038625C" w:rsidP="0038625C">
      <w:pPr>
        <w:pStyle w:val="BodyText"/>
      </w:pPr>
      <w:r>
        <w:t>Чтобы включить автопрокрутку, находясь в книге, нажмите Alt + G. Нажмите любую клавишу, чтобы остановить автопрокрутку и вернуться в обычный режим панорамирования.</w:t>
      </w:r>
    </w:p>
    <w:p w14:paraId="1309062F" w14:textId="77777777" w:rsidR="0038625C" w:rsidRDefault="0038625C" w:rsidP="0038625C">
      <w:pPr>
        <w:pStyle w:val="BodyText"/>
      </w:pPr>
      <w:r>
        <w:t>Вы можете изменить скорость автопрокрутки при автопрокрутке внутри книги.</w:t>
      </w:r>
    </w:p>
    <w:p w14:paraId="5C3EF3E4" w14:textId="77777777" w:rsidR="0038625C" w:rsidRDefault="0038625C" w:rsidP="0038625C">
      <w:pPr>
        <w:pStyle w:val="BodyText"/>
      </w:pPr>
      <w:bookmarkStart w:id="175" w:name="_Numd18e1900"/>
      <w:bookmarkStart w:id="176" w:name="_Refd18e1900"/>
      <w:bookmarkStart w:id="177" w:name="_Tocd18e1900"/>
      <w:r>
        <w:t>Чтобы замедлить автопрокрутку, нажмите Ctrl + -.</w:t>
      </w:r>
    </w:p>
    <w:p w14:paraId="761F6238" w14:textId="77777777" w:rsidR="0038625C" w:rsidRDefault="0038625C" w:rsidP="0038625C">
      <w:pPr>
        <w:pStyle w:val="BodyText"/>
      </w:pPr>
      <w:r>
        <w:t>Чтобы ускорить автопрокрутку, нажмите Ctrl + =.</w:t>
      </w:r>
    </w:p>
    <w:p w14:paraId="2D07E9DE" w14:textId="77777777" w:rsidR="0038625C" w:rsidRDefault="0038625C" w:rsidP="0038625C">
      <w:pPr>
        <w:pStyle w:val="Heading3"/>
      </w:pPr>
      <w:bookmarkStart w:id="178" w:name="_Toc210292022"/>
      <w:bookmarkEnd w:id="175"/>
      <w:r>
        <w:lastRenderedPageBreak/>
        <w:t>Как узнать свое текущее положение</w:t>
      </w:r>
      <w:bookmarkEnd w:id="176"/>
      <w:bookmarkEnd w:id="177"/>
      <w:r>
        <w:t xml:space="preserve"> в книге</w:t>
      </w:r>
      <w:bookmarkEnd w:id="178"/>
    </w:p>
    <w:p w14:paraId="23A3B64D" w14:textId="77777777" w:rsidR="0038625C" w:rsidRDefault="0038625C" w:rsidP="0038625C">
      <w:pPr>
        <w:pStyle w:val="BodyText"/>
      </w:pPr>
      <w:r>
        <w:t>Используйте команду «Где я» каждый раз, когда вам нужно узнать свое текущее положение в книге.</w:t>
      </w:r>
    </w:p>
    <w:p w14:paraId="5A957AD8" w14:textId="77777777" w:rsidR="0038625C" w:rsidRDefault="0038625C" w:rsidP="0038625C">
      <w:pPr>
        <w:pStyle w:val="BodyText"/>
      </w:pPr>
      <w:r>
        <w:t>Чтобы активировать команду «Где я», нажмите Ctrl + W.</w:t>
      </w:r>
    </w:p>
    <w:p w14:paraId="33968643" w14:textId="77777777" w:rsidR="0038625C" w:rsidRDefault="0038625C" w:rsidP="0038625C">
      <w:pPr>
        <w:pStyle w:val="BodyText"/>
      </w:pPr>
      <w:r>
        <w:t>Либо войдите в контекстное меню, нажав Ctrl + M. Перейдите к пункту «Где я» с помощью навигационных клавиш «Назад» и «Вперёд», затем нажмите Enter или клавишу перемещения курсора, чтобы активировать элемент.</w:t>
      </w:r>
    </w:p>
    <w:p w14:paraId="30A9915B" w14:textId="77777777" w:rsidR="0038625C" w:rsidRDefault="0038625C" w:rsidP="0038625C">
      <w:pPr>
        <w:pStyle w:val="BodyText"/>
      </w:pPr>
      <w:r>
        <w:t>Используйте навигационные клавиши «Назад» и «Вперёд» для прокрутки доступных элементов (заголовок, процент, страница и строка). Используйте навигационные клавиши «Влево» и «Вправо», чтобы перемещаться по тексту влево и вправо.</w:t>
      </w:r>
    </w:p>
    <w:p w14:paraId="743A21CD" w14:textId="77777777" w:rsidR="0038625C" w:rsidRDefault="0038625C" w:rsidP="0038625C">
      <w:pPr>
        <w:pStyle w:val="Heading3"/>
      </w:pPr>
      <w:bookmarkStart w:id="179" w:name="_Toc210292023"/>
      <w:bookmarkStart w:id="180" w:name="_Refd18e1925"/>
      <w:bookmarkStart w:id="181" w:name="_Tocd18e1925"/>
      <w:r>
        <w:t>Переход в начало или в конец книги</w:t>
      </w:r>
      <w:bookmarkEnd w:id="179"/>
      <w:r>
        <w:t xml:space="preserve"> </w:t>
      </w:r>
      <w:bookmarkEnd w:id="180"/>
      <w:r>
        <w:t xml:space="preserve"> </w:t>
      </w:r>
      <w:bookmarkEnd w:id="181"/>
    </w:p>
    <w:p w14:paraId="752FBC31" w14:textId="77777777" w:rsidR="0038625C" w:rsidRDefault="0038625C" w:rsidP="0038625C">
      <w:pPr>
        <w:pStyle w:val="BodyText"/>
      </w:pPr>
      <w:r>
        <w:t>Вы можете перейти в начало или в конец книги с помощью сочетаний клавиш.</w:t>
      </w:r>
    </w:p>
    <w:p w14:paraId="4353946B" w14:textId="77777777" w:rsidR="0038625C" w:rsidRDefault="0038625C" w:rsidP="0038625C">
      <w:pPr>
        <w:pStyle w:val="BodyText"/>
      </w:pPr>
      <w:r>
        <w:t>Чтобы перейти в начало книги, нажмите Ctrl + Fn + стрелка влево.</w:t>
      </w:r>
    </w:p>
    <w:p w14:paraId="7871A702" w14:textId="77777777" w:rsidR="0038625C" w:rsidRDefault="0038625C" w:rsidP="0038625C">
      <w:pPr>
        <w:pStyle w:val="BodyText"/>
      </w:pPr>
      <w:r>
        <w:t>Чтобы достичь конца книги, нажмите Ctrl + Fn + стрелка вправо.</w:t>
      </w:r>
    </w:p>
    <w:p w14:paraId="3B20E546" w14:textId="77777777" w:rsidR="0038625C" w:rsidRDefault="0038625C" w:rsidP="0038625C">
      <w:pPr>
        <w:pStyle w:val="Heading3"/>
      </w:pPr>
      <w:bookmarkStart w:id="182" w:name="_Refd18e1940"/>
      <w:bookmarkStart w:id="183" w:name="_Tocd18e1940"/>
      <w:bookmarkStart w:id="184" w:name="_Toc210292024"/>
      <w:r>
        <w:t>Поиск текста</w:t>
      </w:r>
      <w:bookmarkEnd w:id="182"/>
      <w:bookmarkEnd w:id="183"/>
      <w:r>
        <w:t xml:space="preserve"> в книге</w:t>
      </w:r>
      <w:bookmarkEnd w:id="184"/>
    </w:p>
    <w:p w14:paraId="7808777B" w14:textId="77777777" w:rsidR="0038625C" w:rsidRDefault="0038625C" w:rsidP="0038625C">
      <w:pPr>
        <w:pStyle w:val="BodyText"/>
      </w:pPr>
      <w:r>
        <w:t>Другой способ перемещения по книге - поиск определенной строки текста.</w:t>
      </w:r>
    </w:p>
    <w:p w14:paraId="77DCADB4" w14:textId="77777777" w:rsidR="0038625C" w:rsidRDefault="0038625C" w:rsidP="0038625C">
      <w:pPr>
        <w:pStyle w:val="BodyText"/>
      </w:pPr>
      <w:r>
        <w:t>Для поиска текста нажмите Ctrl + F. Вам будет предложено ввести текст. Введите текст и нажмите Enter.</w:t>
      </w:r>
    </w:p>
    <w:p w14:paraId="6800D4B0" w14:textId="77777777" w:rsidR="0038625C" w:rsidRDefault="0038625C" w:rsidP="0038625C">
      <w:pPr>
        <w:pStyle w:val="Heading3"/>
      </w:pPr>
      <w:bookmarkStart w:id="185" w:name="_Toc210292025"/>
      <w:bookmarkStart w:id="186" w:name="_Refd18e1955"/>
      <w:bookmarkStart w:id="187" w:name="_Tocd18e1955"/>
      <w:r>
        <w:t>Доступ к дополнительной информации о книге</w:t>
      </w:r>
      <w:bookmarkEnd w:id="185"/>
      <w:r>
        <w:t xml:space="preserve"> </w:t>
      </w:r>
      <w:bookmarkEnd w:id="186"/>
      <w:r>
        <w:t xml:space="preserve"> </w:t>
      </w:r>
      <w:bookmarkEnd w:id="187"/>
    </w:p>
    <w:p w14:paraId="02EC5F59" w14:textId="77777777" w:rsidR="0038625C" w:rsidRDefault="0038625C" w:rsidP="0038625C">
      <w:pPr>
        <w:pStyle w:val="BodyText"/>
      </w:pPr>
      <w: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41129307" w14:textId="77777777" w:rsidR="0038625C" w:rsidRDefault="0038625C" w:rsidP="0038625C">
      <w:pPr>
        <w:pStyle w:val="BodyText"/>
      </w:pPr>
      <w:r>
        <w:t>Чтобы отобразить дополнительную информацию о книге, нажмите Ctrl + I.</w:t>
      </w:r>
    </w:p>
    <w:p w14:paraId="009F4825" w14:textId="77777777" w:rsidR="0038625C" w:rsidRDefault="0038625C" w:rsidP="0038625C">
      <w:pPr>
        <w:pStyle w:val="BodyText"/>
      </w:pPr>
      <w:r>
        <w:t>Вы также можете нажать Ctrl + M, чтобы открыть контекстное меню. Используйте навигационные клавиши «Назад» и «Вперёд» для выбора пункта меню «Информация о книге», затем нажмите Enter или клавишу перемещения курсора, чтобы активировать его.</w:t>
      </w:r>
    </w:p>
    <w:p w14:paraId="799F5A53" w14:textId="77777777" w:rsidR="0038625C" w:rsidRDefault="0038625C" w:rsidP="0038625C">
      <w:pPr>
        <w:pStyle w:val="BodyText"/>
      </w:pPr>
      <w:r>
        <w:t>Используйте навигационные клавиши «Назад» и «Вперёд» для прокрутки доступной информации о книге. Используйте навигационные клавиши «Влево» и «Вправо», чтобы перемещаться по тексту влево и вправо.</w:t>
      </w:r>
    </w:p>
    <w:p w14:paraId="5BA6B410" w14:textId="77777777" w:rsidR="003340C1" w:rsidRDefault="003340C1" w:rsidP="003340C1">
      <w:pPr>
        <w:pStyle w:val="Heading2"/>
      </w:pPr>
      <w:bookmarkStart w:id="188" w:name="_Toc210292026"/>
      <w:r>
        <w:t xml:space="preserve">Поиск в википедии, вики словаре и в </w:t>
      </w:r>
      <w:r>
        <w:rPr>
          <w:lang w:val="en-US"/>
        </w:rPr>
        <w:t>WordNet</w:t>
      </w:r>
      <w:bookmarkEnd w:id="188"/>
    </w:p>
    <w:p w14:paraId="25569FFB" w14:textId="726AB092" w:rsidR="003340C1" w:rsidRDefault="003340C1" w:rsidP="003340C1">
      <w:r>
        <w:t xml:space="preserve">В приложении Библиотека есть возможность получить больше информации о конкретном слове, выполнив поиск в Википедии, Вики Словаре или в </w:t>
      </w:r>
      <w:r w:rsidR="00147817">
        <w:rPr>
          <w:lang w:val="en-US"/>
        </w:rPr>
        <w:t>WordNet</w:t>
      </w:r>
      <w:r w:rsidRPr="00813FE8">
        <w:t xml:space="preserve">. </w:t>
      </w:r>
      <w:r>
        <w:t>К этим трём модулям можно получить доступ через контекстное меню, в подменю Правка, или вы можете использовать следующие сочетания клавиш:</w:t>
      </w:r>
    </w:p>
    <w:p w14:paraId="074435AE" w14:textId="77777777" w:rsidR="003340C1" w:rsidRDefault="003340C1" w:rsidP="00393256">
      <w:pPr>
        <w:pStyle w:val="ListParagraph"/>
        <w:numPr>
          <w:ilvl w:val="0"/>
          <w:numId w:val="58"/>
        </w:numPr>
      </w:pPr>
      <w:r>
        <w:lastRenderedPageBreak/>
        <w:t xml:space="preserve">Искать в Википедии: </w:t>
      </w:r>
      <w:r>
        <w:rPr>
          <w:lang w:val="en-US"/>
        </w:rPr>
        <w:t>CTRL</w:t>
      </w:r>
      <w:r w:rsidRPr="00813FE8">
        <w:t xml:space="preserve"> + </w:t>
      </w:r>
      <w:r>
        <w:rPr>
          <w:lang w:val="en-US"/>
        </w:rPr>
        <w:t>SHIFT</w:t>
      </w:r>
      <w:r w:rsidRPr="00813FE8">
        <w:t xml:space="preserve"> + </w:t>
      </w:r>
      <w:r>
        <w:rPr>
          <w:lang w:val="en-US"/>
        </w:rPr>
        <w:t>W</w:t>
      </w:r>
    </w:p>
    <w:p w14:paraId="5ECC115A" w14:textId="46B1269D" w:rsidR="003340C1" w:rsidRDefault="003340C1" w:rsidP="00393256">
      <w:pPr>
        <w:pStyle w:val="ListParagraph"/>
        <w:numPr>
          <w:ilvl w:val="0"/>
          <w:numId w:val="58"/>
        </w:numPr>
      </w:pPr>
      <w:r>
        <w:t>Искать в Вики Сло</w:t>
      </w:r>
      <w:r w:rsidR="00CC16D6">
        <w:t>в</w:t>
      </w:r>
      <w:r>
        <w:t xml:space="preserve">аре: </w:t>
      </w:r>
      <w:r>
        <w:rPr>
          <w:lang w:val="en-US"/>
        </w:rPr>
        <w:t>CTRL</w:t>
      </w:r>
      <w:r w:rsidRPr="00813FE8">
        <w:t xml:space="preserve"> + </w:t>
      </w:r>
      <w:r>
        <w:rPr>
          <w:lang w:val="en-US"/>
        </w:rPr>
        <w:t>D</w:t>
      </w:r>
    </w:p>
    <w:p w14:paraId="55C28BED" w14:textId="77777777" w:rsidR="003340C1" w:rsidRPr="00813FE8" w:rsidRDefault="003340C1" w:rsidP="00393256">
      <w:pPr>
        <w:pStyle w:val="ListParagraph"/>
        <w:numPr>
          <w:ilvl w:val="0"/>
          <w:numId w:val="58"/>
        </w:numPr>
      </w:pPr>
      <w:r>
        <w:t xml:space="preserve">Искать в </w:t>
      </w:r>
      <w:r>
        <w:rPr>
          <w:lang w:val="en-US"/>
        </w:rPr>
        <w:t>WordNet</w:t>
      </w:r>
      <w:r w:rsidRPr="00813FE8">
        <w:t xml:space="preserve">: </w:t>
      </w:r>
      <w:r>
        <w:rPr>
          <w:lang w:val="en-US"/>
        </w:rPr>
        <w:t>CTRL</w:t>
      </w:r>
      <w:r w:rsidRPr="00813FE8">
        <w:t xml:space="preserve"> + </w:t>
      </w:r>
      <w:r>
        <w:rPr>
          <w:lang w:val="en-US"/>
        </w:rPr>
        <w:t>SHIFT + D</w:t>
      </w:r>
    </w:p>
    <w:p w14:paraId="298E8590" w14:textId="262D78A0" w:rsidR="003340C1" w:rsidRDefault="003340C1" w:rsidP="003340C1">
      <w:pPr>
        <w:pStyle w:val="BodyText"/>
      </w:pPr>
      <w:r>
        <w:t>Примечание: Вы можете получить больше информации об этих модулях в</w:t>
      </w:r>
      <w:r w:rsidR="009345ED">
        <w:t xml:space="preserve"> </w:t>
      </w:r>
      <w:hyperlink w:anchor="_Модули,_доступные_в" w:history="1">
        <w:r w:rsidR="009345ED" w:rsidRPr="009345ED">
          <w:rPr>
            <w:rStyle w:val="Hyperlink"/>
          </w:rPr>
          <w:t>разделе «Модули, доступные в нескольких приложениях»</w:t>
        </w:r>
      </w:hyperlink>
      <w:r>
        <w:t>.</w:t>
      </w:r>
    </w:p>
    <w:p w14:paraId="71592CC5" w14:textId="77777777" w:rsidR="0038625C" w:rsidRDefault="0038625C" w:rsidP="0038625C">
      <w:pPr>
        <w:pStyle w:val="Heading2"/>
      </w:pPr>
      <w:bookmarkStart w:id="189" w:name="_Refd18e1986"/>
      <w:bookmarkStart w:id="190" w:name="_Tocd18e1986"/>
      <w:bookmarkStart w:id="191" w:name="_Toc210292027"/>
      <w:r>
        <w:t>Добавление, переход, выделение и удаление заклад</w:t>
      </w:r>
      <w:bookmarkEnd w:id="189"/>
      <w:bookmarkEnd w:id="190"/>
      <w:r>
        <w:t>ок</w:t>
      </w:r>
      <w:bookmarkEnd w:id="191"/>
    </w:p>
    <w:p w14:paraId="0517684C" w14:textId="77777777" w:rsidR="0038625C" w:rsidRDefault="0038625C" w:rsidP="0038625C">
      <w:pPr>
        <w:pStyle w:val="BodyText"/>
      </w:pPr>
      <w:r>
        <w:t>Закладки - это полезный способ сохранить ваше местоположение в книге и позволить вам быстро вернуться к нему в последствии.</w:t>
      </w:r>
    </w:p>
    <w:p w14:paraId="6E08E048" w14:textId="77777777" w:rsidR="0038625C" w:rsidRDefault="0038625C" w:rsidP="0038625C">
      <w:pPr>
        <w:pStyle w:val="NoSpacing"/>
      </w:pPr>
      <w:bookmarkStart w:id="192" w:name="_Numd18e1995"/>
      <w:bookmarkStart w:id="193" w:name="_Refd18e1995"/>
      <w:bookmarkStart w:id="194" w:name="_Tocd18e1995"/>
      <w:r>
        <w:t>Чтобы открыть меню закладок, нажмите Alt + M. Вы также можете нажать Ctrl + M, чтобы открыть контекстное меню и выбрать меню закладок.</w:t>
      </w:r>
    </w:p>
    <w:p w14:paraId="65911E98" w14:textId="77777777" w:rsidR="0038625C" w:rsidRDefault="0038625C" w:rsidP="0038625C">
      <w:pPr>
        <w:pStyle w:val="Heading3"/>
      </w:pPr>
      <w:bookmarkStart w:id="195" w:name="_Toc210292028"/>
      <w:bookmarkEnd w:id="192"/>
      <w:r>
        <w:t>Добавление закладки</w:t>
      </w:r>
      <w:bookmarkEnd w:id="195"/>
      <w:r>
        <w:t xml:space="preserve"> </w:t>
      </w:r>
      <w:bookmarkEnd w:id="193"/>
      <w:r>
        <w:t xml:space="preserve"> </w:t>
      </w:r>
      <w:bookmarkEnd w:id="194"/>
    </w:p>
    <w:p w14:paraId="0B4F918D" w14:textId="77777777" w:rsidR="0038625C" w:rsidRDefault="0038625C" w:rsidP="0038625C">
      <w:pPr>
        <w:pStyle w:val="BodyText"/>
      </w:pPr>
      <w:r>
        <w:t>Чтобы добавить закладку в книгу:</w:t>
      </w:r>
    </w:p>
    <w:p w14:paraId="068F8A05" w14:textId="77777777" w:rsidR="0038625C" w:rsidRDefault="0038625C" w:rsidP="00393256">
      <w:pPr>
        <w:pStyle w:val="BodyText"/>
        <w:numPr>
          <w:ilvl w:val="0"/>
          <w:numId w:val="14"/>
        </w:numPr>
      </w:pPr>
      <w:r>
        <w:t>Нажмите Alt + M, чтобы открыть меню закладок.</w:t>
      </w:r>
    </w:p>
    <w:p w14:paraId="4BAE9358" w14:textId="77777777" w:rsidR="0038625C" w:rsidRDefault="0038625C" w:rsidP="00393256">
      <w:pPr>
        <w:pStyle w:val="BodyText"/>
        <w:numPr>
          <w:ilvl w:val="0"/>
          <w:numId w:val="14"/>
        </w:numPr>
      </w:pPr>
      <w:r>
        <w:t>Выберите «Добавить закладку» с помощью навигационных клавиш «Назад» и «Вперёд».</w:t>
      </w:r>
    </w:p>
    <w:p w14:paraId="03577349" w14:textId="77777777" w:rsidR="0038625C" w:rsidRDefault="0038625C" w:rsidP="00393256">
      <w:pPr>
        <w:pStyle w:val="BodyText"/>
        <w:numPr>
          <w:ilvl w:val="0"/>
          <w:numId w:val="14"/>
        </w:numPr>
      </w:pPr>
      <w:r>
        <w:t>Нажмите Enter или клавишу перемещения курсора.</w:t>
      </w:r>
    </w:p>
    <w:p w14:paraId="4CEE629A" w14:textId="77777777" w:rsidR="0038625C" w:rsidRDefault="0038625C" w:rsidP="00393256">
      <w:pPr>
        <w:pStyle w:val="BodyText"/>
        <w:numPr>
          <w:ilvl w:val="0"/>
          <w:numId w:val="14"/>
        </w:numPr>
      </w:pPr>
      <w:r>
        <w:t>Введите конкретный неиспользуемый номер закладки.</w:t>
      </w:r>
    </w:p>
    <w:p w14:paraId="704998CA" w14:textId="77777777" w:rsidR="0038625C" w:rsidRDefault="0038625C" w:rsidP="0038625C">
      <w:pPr>
        <w:pStyle w:val="BodyText"/>
        <w:ind w:left="770"/>
      </w:pPr>
      <w:r>
        <w:rPr>
          <w:rStyle w:val="Strong"/>
        </w:rPr>
        <w:t>Примечание</w:t>
      </w:r>
      <w:r>
        <w:t>: Если вы не введёте номер, то Mantis выберет первый доступный номер и присвоит его закладке.</w:t>
      </w:r>
    </w:p>
    <w:p w14:paraId="52777E55" w14:textId="77777777" w:rsidR="0038625C" w:rsidRDefault="0038625C" w:rsidP="00393256">
      <w:pPr>
        <w:pStyle w:val="BodyText"/>
        <w:numPr>
          <w:ilvl w:val="0"/>
          <w:numId w:val="14"/>
        </w:numPr>
      </w:pPr>
      <w:r>
        <w:t>Нажмите Enter.</w:t>
      </w:r>
    </w:p>
    <w:p w14:paraId="4D3673F2" w14:textId="77777777" w:rsidR="0038625C" w:rsidRDefault="0038625C" w:rsidP="0038625C">
      <w:pPr>
        <w:pStyle w:val="BodyText"/>
      </w:pPr>
      <w:r>
        <w:t>Кроме того, вы можете вставить быструю закладку, нажав Ctrl + B.</w:t>
      </w:r>
    </w:p>
    <w:p w14:paraId="3D0AE86D" w14:textId="77777777" w:rsidR="0038625C" w:rsidRDefault="0038625C" w:rsidP="0038625C">
      <w:pPr>
        <w:pStyle w:val="Heading3"/>
      </w:pPr>
      <w:bookmarkStart w:id="196" w:name="_Refd18e2026"/>
      <w:bookmarkStart w:id="197" w:name="_Tocd18e2026"/>
      <w:bookmarkStart w:id="198" w:name="_Toc210292029"/>
      <w:r>
        <w:t>Перейти к закладке</w:t>
      </w:r>
      <w:bookmarkEnd w:id="196"/>
      <w:bookmarkEnd w:id="197"/>
      <w:bookmarkEnd w:id="198"/>
    </w:p>
    <w:p w14:paraId="66836B72" w14:textId="77777777" w:rsidR="0038625C" w:rsidRDefault="0038625C" w:rsidP="0038625C">
      <w:pPr>
        <w:pStyle w:val="BodyText"/>
      </w:pPr>
      <w:r>
        <w:t>Чтобы перейти к закладке, нажмите Ctrl + J. Вам будет предложено ввести номер закладки. Введите номер закладки, к которой вы хотите перейти, затем нажмите Enter.</w:t>
      </w:r>
    </w:p>
    <w:p w14:paraId="5ABDEA0D" w14:textId="77777777" w:rsidR="0038625C" w:rsidRDefault="0038625C" w:rsidP="0038625C">
      <w:pPr>
        <w:pStyle w:val="Heading3"/>
      </w:pPr>
      <w:bookmarkStart w:id="199" w:name="_Refd18e2041"/>
      <w:bookmarkStart w:id="200" w:name="_Tocd18e2041"/>
      <w:bookmarkStart w:id="201" w:name="_Toc210292030"/>
      <w:r>
        <w:t>Области</w:t>
      </w:r>
      <w:bookmarkEnd w:id="199"/>
      <w:bookmarkEnd w:id="200"/>
      <w:r>
        <w:t xml:space="preserve"> выделения</w:t>
      </w:r>
      <w:bookmarkEnd w:id="201"/>
    </w:p>
    <w:p w14:paraId="42C8D54E" w14:textId="77777777" w:rsidR="0038625C" w:rsidRDefault="0038625C" w:rsidP="0038625C">
      <w:pPr>
        <w:spacing w:before="120"/>
      </w:pPr>
      <w:bookmarkStart w:id="202" w:name="_Hlk37863095"/>
      <w:r>
        <w:t>Пункт меню «Область выделения» используется для определения начальной и конечной позиции отрывка. С помощью областей выделения можно изучать важные отрывки из учебников.</w:t>
      </w:r>
    </w:p>
    <w:p w14:paraId="2DABF059" w14:textId="77777777" w:rsidR="0038625C" w:rsidRDefault="0038625C" w:rsidP="0038625C">
      <w:pPr>
        <w:pStyle w:val="BodyText"/>
      </w:pPr>
      <w:r>
        <w:t>Чтобы создать область выделения:</w:t>
      </w:r>
    </w:p>
    <w:p w14:paraId="38304619" w14:textId="77777777" w:rsidR="0038625C" w:rsidRDefault="0038625C" w:rsidP="00393256">
      <w:pPr>
        <w:pStyle w:val="BodyText"/>
        <w:numPr>
          <w:ilvl w:val="0"/>
          <w:numId w:val="15"/>
        </w:numPr>
      </w:pPr>
      <w:r>
        <w:t>Откройте меню закладок, нажав Alt + M.</w:t>
      </w:r>
    </w:p>
    <w:p w14:paraId="2EFDF6AA" w14:textId="77777777" w:rsidR="0038625C" w:rsidRDefault="0038625C" w:rsidP="00393256">
      <w:pPr>
        <w:pStyle w:val="BodyText"/>
        <w:numPr>
          <w:ilvl w:val="0"/>
          <w:numId w:val="15"/>
        </w:numPr>
      </w:pPr>
      <w:r>
        <w:t>С помощью навигационных клавиш «Назад» и «Вперёд» выберите «Начало области выделения».</w:t>
      </w:r>
    </w:p>
    <w:p w14:paraId="5FEC9978" w14:textId="77777777" w:rsidR="0038625C" w:rsidRDefault="0038625C" w:rsidP="00393256">
      <w:pPr>
        <w:pStyle w:val="BodyText"/>
        <w:numPr>
          <w:ilvl w:val="0"/>
          <w:numId w:val="15"/>
        </w:numPr>
      </w:pPr>
      <w:r>
        <w:lastRenderedPageBreak/>
        <w:t>Нажмите Enter или клавишу перемещения курсора.</w:t>
      </w:r>
    </w:p>
    <w:p w14:paraId="12C875E6" w14:textId="77777777" w:rsidR="0038625C" w:rsidRDefault="0038625C" w:rsidP="00393256">
      <w:pPr>
        <w:pStyle w:val="BodyText"/>
        <w:numPr>
          <w:ilvl w:val="0"/>
          <w:numId w:val="15"/>
        </w:numPr>
      </w:pPr>
      <w:r>
        <w:t>Введите конкретный номер неиспользуемой закладки.</w:t>
      </w:r>
    </w:p>
    <w:p w14:paraId="2F5FC236" w14:textId="77777777" w:rsidR="0038625C" w:rsidRDefault="0038625C" w:rsidP="0038625C">
      <w:pPr>
        <w:pStyle w:val="BodyText"/>
        <w:ind w:left="770"/>
      </w:pPr>
      <w:r>
        <w:rPr>
          <w:rStyle w:val="Strong"/>
        </w:rPr>
        <w:t>Примечание</w:t>
      </w:r>
      <w:r>
        <w:t>: Если вы не введете номер, то Mantis выберет первый доступный номер и назначит его закладке.</w:t>
      </w:r>
    </w:p>
    <w:p w14:paraId="07AA5A4D" w14:textId="77777777" w:rsidR="0038625C" w:rsidRDefault="0038625C" w:rsidP="00393256">
      <w:pPr>
        <w:pStyle w:val="BodyText"/>
        <w:numPr>
          <w:ilvl w:val="0"/>
          <w:numId w:val="15"/>
        </w:numPr>
      </w:pPr>
      <w:r>
        <w:t>Нажмите Enter.</w:t>
      </w:r>
    </w:p>
    <w:p w14:paraId="2D56F6CB" w14:textId="77777777" w:rsidR="0038625C" w:rsidRDefault="0038625C" w:rsidP="00393256">
      <w:pPr>
        <w:pStyle w:val="BodyText"/>
        <w:numPr>
          <w:ilvl w:val="0"/>
          <w:numId w:val="15"/>
        </w:numPr>
      </w:pPr>
      <w:r>
        <w:t xml:space="preserve"> Перейдите к конечной точке выделяемого отрывка.</w:t>
      </w:r>
    </w:p>
    <w:p w14:paraId="7C4693C6" w14:textId="77777777" w:rsidR="0038625C" w:rsidRDefault="0038625C" w:rsidP="00393256">
      <w:pPr>
        <w:pStyle w:val="BodyText"/>
        <w:numPr>
          <w:ilvl w:val="0"/>
          <w:numId w:val="15"/>
        </w:numPr>
      </w:pPr>
      <w:r>
        <w:t>Откройте меню закладок, нажав Alt + M.</w:t>
      </w:r>
    </w:p>
    <w:p w14:paraId="3A9FFE74" w14:textId="77777777" w:rsidR="0038625C" w:rsidRDefault="0038625C" w:rsidP="00393256">
      <w:pPr>
        <w:pStyle w:val="BodyText"/>
        <w:numPr>
          <w:ilvl w:val="0"/>
          <w:numId w:val="15"/>
        </w:numPr>
      </w:pPr>
      <w:r>
        <w:t>С помощью навигационных клавиш «Назад» и «Вперёд» выберите «Конец области выделения».</w:t>
      </w:r>
    </w:p>
    <w:p w14:paraId="26F174CB" w14:textId="77777777" w:rsidR="0038625C" w:rsidRDefault="0038625C" w:rsidP="00393256">
      <w:pPr>
        <w:pStyle w:val="BodyText"/>
        <w:numPr>
          <w:ilvl w:val="0"/>
          <w:numId w:val="15"/>
        </w:numPr>
      </w:pPr>
      <w:r>
        <w:t>Нажмите Enter или клавишу перемещения курсора.</w:t>
      </w:r>
    </w:p>
    <w:p w14:paraId="181A629F" w14:textId="77777777" w:rsidR="0038625C" w:rsidRDefault="0038625C" w:rsidP="0038625C">
      <w:pPr>
        <w:pStyle w:val="BodyText"/>
        <w:ind w:left="770"/>
      </w:pPr>
      <w:r>
        <w:t>Текущая позиция устанавливается как конечная позиция. Если конечная позиция находится перед начальной, то они меняются местами.</w:t>
      </w:r>
    </w:p>
    <w:p w14:paraId="47461D31" w14:textId="77777777" w:rsidR="0038625C" w:rsidRDefault="0038625C" w:rsidP="0038625C">
      <w:pPr>
        <w:pStyle w:val="BodyText"/>
      </w:pPr>
      <w:r>
        <w:rPr>
          <w:rStyle w:val="Strong"/>
          <w:b w:val="0"/>
        </w:rPr>
        <w:t>Вы также можете</w:t>
      </w:r>
      <w:r>
        <w:t xml:space="preserve"> вставить быструю закладку. Она используется для обозначения конца области выделения.</w:t>
      </w:r>
    </w:p>
    <w:p w14:paraId="67DAB9D0" w14:textId="77777777" w:rsidR="0038625C" w:rsidRDefault="0038625C" w:rsidP="0038625C">
      <w:pPr>
        <w:pStyle w:val="BodyText"/>
      </w:pPr>
      <w:r>
        <w:t>Чтобы перейти к области выделения:</w:t>
      </w:r>
    </w:p>
    <w:p w14:paraId="4D1758AC" w14:textId="77777777" w:rsidR="0038625C" w:rsidRDefault="0038625C" w:rsidP="00393256">
      <w:pPr>
        <w:pStyle w:val="BodyText"/>
        <w:numPr>
          <w:ilvl w:val="0"/>
          <w:numId w:val="16"/>
        </w:numPr>
      </w:pPr>
      <w:r>
        <w:t>Нажмите Alt + H, чтобы открыть список областей выделения.</w:t>
      </w:r>
    </w:p>
    <w:p w14:paraId="13B19ED8" w14:textId="77777777" w:rsidR="0038625C" w:rsidRDefault="0038625C" w:rsidP="00393256">
      <w:pPr>
        <w:pStyle w:val="BodyText"/>
        <w:numPr>
          <w:ilvl w:val="0"/>
          <w:numId w:val="16"/>
        </w:numPr>
      </w:pPr>
      <w:r>
        <w:t>Выберите номер области выделения.</w:t>
      </w:r>
    </w:p>
    <w:p w14:paraId="20278E93" w14:textId="77777777" w:rsidR="0038625C" w:rsidRDefault="0038625C" w:rsidP="00393256">
      <w:pPr>
        <w:pStyle w:val="BodyText"/>
        <w:numPr>
          <w:ilvl w:val="0"/>
          <w:numId w:val="16"/>
        </w:numPr>
      </w:pPr>
      <w:r>
        <w:t>Нажмите Enter.</w:t>
      </w:r>
    </w:p>
    <w:p w14:paraId="28956988" w14:textId="77777777" w:rsidR="0038625C" w:rsidRDefault="0038625C" w:rsidP="0038625C">
      <w:pPr>
        <w:pStyle w:val="BodyText"/>
        <w:ind w:left="720"/>
      </w:pPr>
      <w:r>
        <w:t>Отобразится содержимое текущей области выделения.</w:t>
      </w:r>
    </w:p>
    <w:p w14:paraId="06FE4EDE" w14:textId="77777777" w:rsidR="0038625C" w:rsidRDefault="0038625C" w:rsidP="00393256">
      <w:pPr>
        <w:pStyle w:val="BodyText"/>
        <w:numPr>
          <w:ilvl w:val="0"/>
          <w:numId w:val="16"/>
        </w:numPr>
      </w:pPr>
      <w:r>
        <w:t>Используйте навигационные клавиши для перемещения.</w:t>
      </w:r>
    </w:p>
    <w:p w14:paraId="6524408F" w14:textId="77777777" w:rsidR="0038625C" w:rsidRPr="00FB4E3C" w:rsidRDefault="0038625C" w:rsidP="00393256">
      <w:pPr>
        <w:pStyle w:val="BodyText"/>
        <w:numPr>
          <w:ilvl w:val="0"/>
          <w:numId w:val="16"/>
        </w:numPr>
      </w:pPr>
      <w:r>
        <w:t>Нажмите Escape, чтобы закрыть область выделения и вернуться к остальному содержимому книги.</w:t>
      </w:r>
    </w:p>
    <w:p w14:paraId="3ACDAAB5" w14:textId="77777777" w:rsidR="0038625C" w:rsidRDefault="0038625C" w:rsidP="0038625C">
      <w:pPr>
        <w:pStyle w:val="Heading3"/>
      </w:pPr>
      <w:bookmarkStart w:id="203" w:name="_Refd18e2067"/>
      <w:bookmarkStart w:id="204" w:name="_Tocd18e2067"/>
      <w:bookmarkStart w:id="205" w:name="_Toc210292031"/>
      <w:bookmarkEnd w:id="202"/>
      <w:r>
        <w:t>Удаление закладки</w:t>
      </w:r>
      <w:bookmarkEnd w:id="203"/>
      <w:bookmarkEnd w:id="204"/>
      <w:bookmarkEnd w:id="205"/>
    </w:p>
    <w:p w14:paraId="7F1AA5C9" w14:textId="77777777" w:rsidR="0038625C" w:rsidRDefault="0038625C" w:rsidP="0038625C">
      <w:pPr>
        <w:pStyle w:val="BodyText"/>
      </w:pPr>
      <w:r>
        <w:t>Чтобы удалить сохраненную закладку:</w:t>
      </w:r>
    </w:p>
    <w:p w14:paraId="3C570D86" w14:textId="77777777" w:rsidR="0038625C" w:rsidRDefault="0038625C" w:rsidP="00393256">
      <w:pPr>
        <w:pStyle w:val="BodyText"/>
        <w:numPr>
          <w:ilvl w:val="0"/>
          <w:numId w:val="17"/>
        </w:numPr>
      </w:pPr>
      <w:r>
        <w:t>Нажмите Alt + M, чтобы открыть меню закладок.</w:t>
      </w:r>
    </w:p>
    <w:p w14:paraId="72AEB11B" w14:textId="77777777" w:rsidR="0038625C" w:rsidRDefault="0038625C" w:rsidP="00393256">
      <w:pPr>
        <w:pStyle w:val="BodyText"/>
        <w:numPr>
          <w:ilvl w:val="0"/>
          <w:numId w:val="17"/>
        </w:numPr>
      </w:pPr>
      <w:r>
        <w:t>Прокрутите до пункта «Удалить закладку» с помощью навигационных клавиш «Назад» и «Вперёд».</w:t>
      </w:r>
    </w:p>
    <w:p w14:paraId="32CD5A70" w14:textId="77777777" w:rsidR="0038625C" w:rsidRDefault="0038625C" w:rsidP="00393256">
      <w:pPr>
        <w:pStyle w:val="BodyText"/>
        <w:numPr>
          <w:ilvl w:val="0"/>
          <w:numId w:val="17"/>
        </w:numPr>
      </w:pPr>
      <w:r>
        <w:t>Нажмите Enter или клавишу перемещения курсора.</w:t>
      </w:r>
    </w:p>
    <w:p w14:paraId="0B133775" w14:textId="77777777" w:rsidR="0038625C" w:rsidRDefault="0038625C" w:rsidP="00393256">
      <w:pPr>
        <w:pStyle w:val="BodyText"/>
        <w:numPr>
          <w:ilvl w:val="0"/>
          <w:numId w:val="17"/>
        </w:numPr>
      </w:pPr>
      <w:r>
        <w:t>Введите номер закладки, которую хотите удалить.</w:t>
      </w:r>
    </w:p>
    <w:p w14:paraId="7B4342E4" w14:textId="77777777" w:rsidR="0038625C" w:rsidRDefault="0038625C" w:rsidP="00393256">
      <w:pPr>
        <w:pStyle w:val="BodyText"/>
        <w:numPr>
          <w:ilvl w:val="0"/>
          <w:numId w:val="17"/>
        </w:numPr>
      </w:pPr>
      <w:r>
        <w:t>Нажмите Enter.</w:t>
      </w:r>
    </w:p>
    <w:p w14:paraId="5E6A184B" w14:textId="77777777" w:rsidR="0038625C" w:rsidRDefault="0038625C" w:rsidP="0038625C">
      <w:pPr>
        <w:pStyle w:val="BodyText"/>
      </w:pPr>
      <w:r>
        <w:rPr>
          <w:rStyle w:val="Strong"/>
        </w:rPr>
        <w:lastRenderedPageBreak/>
        <w:t>Примечание</w:t>
      </w:r>
      <w:r>
        <w:t>: если вы хотите удалить все закладки, введите 99999 при появлении запроса «Номер закладки».</w:t>
      </w:r>
    </w:p>
    <w:p w14:paraId="2732CBA4" w14:textId="77777777" w:rsidR="0038625C" w:rsidRDefault="0038625C" w:rsidP="0038625C">
      <w:pPr>
        <w:pStyle w:val="Heading2"/>
      </w:pPr>
      <w:bookmarkStart w:id="206" w:name="_Refd18e2091"/>
      <w:bookmarkStart w:id="207" w:name="_Tocd18e2091"/>
      <w:bookmarkStart w:id="208" w:name="_Toc210292032"/>
      <w:r>
        <w:t>Таблица команд чтения в приложении «Библиотека</w:t>
      </w:r>
      <w:bookmarkEnd w:id="206"/>
      <w:bookmarkEnd w:id="207"/>
      <w:r>
        <w:t>»</w:t>
      </w:r>
      <w:bookmarkEnd w:id="208"/>
    </w:p>
    <w:p w14:paraId="62BB169C" w14:textId="77777777" w:rsidR="0038625C" w:rsidRDefault="0038625C" w:rsidP="0038625C">
      <w:pPr>
        <w:pStyle w:val="BodyText"/>
      </w:pPr>
      <w:r>
        <w:t>Команды чтения приложения «Библиотека» перечислены в таблице 5.</w:t>
      </w:r>
    </w:p>
    <w:p w14:paraId="3E5F5C2D" w14:textId="77777777" w:rsidR="0038625C" w:rsidRPr="00976B20" w:rsidRDefault="0038625C" w:rsidP="0038625C">
      <w:pPr>
        <w:pStyle w:val="Caption"/>
        <w:keepNext/>
        <w:rPr>
          <w:rStyle w:val="Strong"/>
          <w:sz w:val="24"/>
          <w:szCs w:val="24"/>
        </w:rPr>
      </w:pPr>
      <w:r>
        <w:rPr>
          <w:rStyle w:val="Strong"/>
          <w:sz w:val="24"/>
          <w:szCs w:val="24"/>
        </w:rPr>
        <w:t xml:space="preserve"> Таблица 5: «Библиотека» / команды чтения</w:t>
      </w:r>
    </w:p>
    <w:tbl>
      <w:tblPr>
        <w:tblStyle w:val="TableGrid"/>
        <w:tblW w:w="0" w:type="auto"/>
        <w:tblLook w:val="04A0" w:firstRow="1" w:lastRow="0" w:firstColumn="1" w:lastColumn="0" w:noHBand="0" w:noVBand="1"/>
      </w:tblPr>
      <w:tblGrid>
        <w:gridCol w:w="4292"/>
        <w:gridCol w:w="4338"/>
      </w:tblGrid>
      <w:tr w:rsidR="0038625C" w14:paraId="4C0DCEC0" w14:textId="77777777" w:rsidTr="006D6925">
        <w:trPr>
          <w:trHeight w:val="432"/>
          <w:tblHeader/>
        </w:trPr>
        <w:tc>
          <w:tcPr>
            <w:tcW w:w="4292" w:type="dxa"/>
            <w:vAlign w:val="center"/>
          </w:tcPr>
          <w:p w14:paraId="6B600DB3" w14:textId="77777777" w:rsidR="0038625C" w:rsidRPr="00921D63" w:rsidRDefault="0038625C" w:rsidP="006D6925">
            <w:pPr>
              <w:pStyle w:val="BodyText"/>
              <w:spacing w:after="0"/>
              <w:jc w:val="center"/>
              <w:rPr>
                <w:rStyle w:val="Strong"/>
                <w:sz w:val="26"/>
                <w:szCs w:val="26"/>
              </w:rPr>
            </w:pPr>
            <w:r>
              <w:rPr>
                <w:rStyle w:val="Strong"/>
                <w:sz w:val="26"/>
                <w:szCs w:val="26"/>
              </w:rPr>
              <w:t>Действие</w:t>
            </w:r>
          </w:p>
        </w:tc>
        <w:tc>
          <w:tcPr>
            <w:tcW w:w="4338" w:type="dxa"/>
            <w:vAlign w:val="center"/>
          </w:tcPr>
          <w:p w14:paraId="5EFA86AF" w14:textId="77777777" w:rsidR="0038625C" w:rsidRPr="00921D63" w:rsidRDefault="0038625C" w:rsidP="006D6925">
            <w:pPr>
              <w:pStyle w:val="BodyText"/>
              <w:spacing w:after="0"/>
              <w:jc w:val="center"/>
              <w:rPr>
                <w:rStyle w:val="Strong"/>
                <w:sz w:val="26"/>
                <w:szCs w:val="26"/>
              </w:rPr>
            </w:pPr>
            <w:r>
              <w:rPr>
                <w:rStyle w:val="Strong"/>
                <w:sz w:val="26"/>
                <w:szCs w:val="26"/>
              </w:rPr>
              <w:t>Сочетание клавиш</w:t>
            </w:r>
          </w:p>
        </w:tc>
      </w:tr>
      <w:tr w:rsidR="0038625C" w14:paraId="3EFA96C3" w14:textId="77777777" w:rsidTr="006D6925">
        <w:trPr>
          <w:trHeight w:val="360"/>
        </w:trPr>
        <w:tc>
          <w:tcPr>
            <w:tcW w:w="4292" w:type="dxa"/>
            <w:vAlign w:val="center"/>
          </w:tcPr>
          <w:p w14:paraId="48C17A29" w14:textId="77777777" w:rsidR="0038625C" w:rsidRDefault="0038625C" w:rsidP="006D6925">
            <w:pPr>
              <w:pStyle w:val="BodyText"/>
              <w:spacing w:after="0"/>
            </w:pPr>
            <w:r>
              <w:t>Список книг</w:t>
            </w:r>
          </w:p>
        </w:tc>
        <w:tc>
          <w:tcPr>
            <w:tcW w:w="4338" w:type="dxa"/>
            <w:vAlign w:val="center"/>
          </w:tcPr>
          <w:p w14:paraId="41784BA3" w14:textId="77777777" w:rsidR="0038625C" w:rsidRDefault="0038625C" w:rsidP="006D6925">
            <w:pPr>
              <w:pStyle w:val="BodyText"/>
              <w:spacing w:after="0"/>
            </w:pPr>
            <w:r>
              <w:t>Ctrl + Shift + B</w:t>
            </w:r>
          </w:p>
        </w:tc>
      </w:tr>
      <w:tr w:rsidR="0038625C" w14:paraId="4ED0A717" w14:textId="77777777" w:rsidTr="006D6925">
        <w:trPr>
          <w:trHeight w:val="360"/>
        </w:trPr>
        <w:tc>
          <w:tcPr>
            <w:tcW w:w="4292" w:type="dxa"/>
            <w:vAlign w:val="center"/>
          </w:tcPr>
          <w:p w14:paraId="2E769BEB" w14:textId="77777777" w:rsidR="0038625C" w:rsidRDefault="0038625C" w:rsidP="006D6925">
            <w:pPr>
              <w:pStyle w:val="BodyText"/>
              <w:spacing w:after="0"/>
            </w:pPr>
            <w:r>
              <w:t>Управление книгами</w:t>
            </w:r>
          </w:p>
        </w:tc>
        <w:tc>
          <w:tcPr>
            <w:tcW w:w="4338" w:type="dxa"/>
            <w:vAlign w:val="center"/>
          </w:tcPr>
          <w:p w14:paraId="1748617D" w14:textId="77777777" w:rsidR="0038625C" w:rsidRDefault="0038625C" w:rsidP="006D6925">
            <w:pPr>
              <w:pStyle w:val="BodyText"/>
              <w:spacing w:after="0"/>
            </w:pPr>
            <w:r>
              <w:t>Ctrl + Fn + M</w:t>
            </w:r>
          </w:p>
        </w:tc>
      </w:tr>
      <w:tr w:rsidR="0038625C" w14:paraId="638EE20E" w14:textId="77777777" w:rsidTr="006D6925">
        <w:trPr>
          <w:trHeight w:val="360"/>
        </w:trPr>
        <w:tc>
          <w:tcPr>
            <w:tcW w:w="4292" w:type="dxa"/>
            <w:vAlign w:val="center"/>
          </w:tcPr>
          <w:p w14:paraId="35A6FD6A" w14:textId="77777777" w:rsidR="0038625C" w:rsidRDefault="0038625C" w:rsidP="006D6925">
            <w:pPr>
              <w:pStyle w:val="BodyText"/>
              <w:spacing w:after="0"/>
            </w:pPr>
            <w:r>
              <w:t>Меню «Перейти»</w:t>
            </w:r>
          </w:p>
        </w:tc>
        <w:tc>
          <w:tcPr>
            <w:tcW w:w="4338" w:type="dxa"/>
            <w:vAlign w:val="center"/>
          </w:tcPr>
          <w:p w14:paraId="6254A01A" w14:textId="77777777" w:rsidR="0038625C" w:rsidRDefault="0038625C" w:rsidP="006D6925">
            <w:pPr>
              <w:pStyle w:val="BodyText"/>
              <w:spacing w:after="0"/>
            </w:pPr>
            <w:r>
              <w:t>Ctrl + G</w:t>
            </w:r>
          </w:p>
        </w:tc>
      </w:tr>
      <w:tr w:rsidR="0038625C" w:rsidRPr="0060645A" w14:paraId="559B37AD" w14:textId="77777777" w:rsidTr="006D6925">
        <w:trPr>
          <w:trHeight w:val="360"/>
        </w:trPr>
        <w:tc>
          <w:tcPr>
            <w:tcW w:w="4292" w:type="dxa"/>
            <w:vAlign w:val="center"/>
          </w:tcPr>
          <w:p w14:paraId="7B832067" w14:textId="77777777" w:rsidR="0038625C" w:rsidRDefault="0038625C" w:rsidP="006D6925">
            <w:pPr>
              <w:pStyle w:val="BodyText"/>
              <w:spacing w:after="0"/>
            </w:pPr>
            <w:r>
              <w:t>Меню «закладки»</w:t>
            </w:r>
          </w:p>
        </w:tc>
        <w:tc>
          <w:tcPr>
            <w:tcW w:w="4338" w:type="dxa"/>
            <w:vAlign w:val="center"/>
          </w:tcPr>
          <w:p w14:paraId="707F1024" w14:textId="77777777" w:rsidR="0038625C" w:rsidRDefault="0038625C" w:rsidP="006D6925">
            <w:pPr>
              <w:pStyle w:val="BodyText"/>
              <w:spacing w:after="0"/>
            </w:pPr>
            <w:r>
              <w:t>Alt + M</w:t>
            </w:r>
          </w:p>
        </w:tc>
      </w:tr>
      <w:tr w:rsidR="0038625C" w14:paraId="65FDF662" w14:textId="77777777" w:rsidTr="006D6925">
        <w:trPr>
          <w:trHeight w:val="360"/>
        </w:trPr>
        <w:tc>
          <w:tcPr>
            <w:tcW w:w="4292" w:type="dxa"/>
            <w:vAlign w:val="center"/>
          </w:tcPr>
          <w:p w14:paraId="3EB3D8C4" w14:textId="77777777" w:rsidR="0038625C" w:rsidRDefault="0038625C" w:rsidP="006D6925">
            <w:pPr>
              <w:pStyle w:val="BodyText"/>
              <w:spacing w:after="0"/>
            </w:pPr>
            <w:r>
              <w:t>Перейти к закладке</w:t>
            </w:r>
          </w:p>
        </w:tc>
        <w:tc>
          <w:tcPr>
            <w:tcW w:w="4338" w:type="dxa"/>
            <w:vAlign w:val="center"/>
          </w:tcPr>
          <w:p w14:paraId="148FA6C8" w14:textId="77777777" w:rsidR="0038625C" w:rsidRDefault="0038625C" w:rsidP="006D6925">
            <w:pPr>
              <w:pStyle w:val="BodyText"/>
              <w:spacing w:after="0"/>
            </w:pPr>
            <w:r>
              <w:t>Ctrl + J</w:t>
            </w:r>
          </w:p>
        </w:tc>
      </w:tr>
      <w:tr w:rsidR="0038625C" w14:paraId="5CAC0420" w14:textId="77777777" w:rsidTr="006D6925">
        <w:trPr>
          <w:trHeight w:val="360"/>
        </w:trPr>
        <w:tc>
          <w:tcPr>
            <w:tcW w:w="4292" w:type="dxa"/>
            <w:vAlign w:val="center"/>
          </w:tcPr>
          <w:p w14:paraId="5AE2027D" w14:textId="77777777" w:rsidR="0038625C" w:rsidRDefault="0038625C" w:rsidP="006D6925">
            <w:pPr>
              <w:pStyle w:val="BodyText"/>
              <w:spacing w:after="0"/>
            </w:pPr>
            <w:r>
              <w:t>Вставить быструю закладку</w:t>
            </w:r>
          </w:p>
        </w:tc>
        <w:tc>
          <w:tcPr>
            <w:tcW w:w="4338" w:type="dxa"/>
            <w:vAlign w:val="center"/>
          </w:tcPr>
          <w:p w14:paraId="2B865D0A" w14:textId="77777777" w:rsidR="0038625C" w:rsidRDefault="0038625C" w:rsidP="006D6925">
            <w:pPr>
              <w:pStyle w:val="BodyText"/>
              <w:spacing w:after="0"/>
            </w:pPr>
            <w:r>
              <w:t>Ctrl + B</w:t>
            </w:r>
          </w:p>
        </w:tc>
      </w:tr>
      <w:tr w:rsidR="0038625C" w14:paraId="7E788DD7" w14:textId="77777777" w:rsidTr="006D6925">
        <w:trPr>
          <w:trHeight w:val="360"/>
        </w:trPr>
        <w:tc>
          <w:tcPr>
            <w:tcW w:w="4292" w:type="dxa"/>
            <w:vAlign w:val="center"/>
          </w:tcPr>
          <w:p w14:paraId="4E272201" w14:textId="77777777" w:rsidR="0038625C" w:rsidRDefault="0038625C" w:rsidP="006D6925">
            <w:pPr>
              <w:pStyle w:val="BodyText"/>
              <w:spacing w:after="0"/>
            </w:pPr>
            <w:r>
              <w:t>Показать области выделения</w:t>
            </w:r>
          </w:p>
        </w:tc>
        <w:tc>
          <w:tcPr>
            <w:tcW w:w="4338" w:type="dxa"/>
            <w:vAlign w:val="center"/>
          </w:tcPr>
          <w:p w14:paraId="4E506D29" w14:textId="77777777" w:rsidR="0038625C" w:rsidRDefault="0038625C" w:rsidP="006D6925">
            <w:pPr>
              <w:pStyle w:val="BodyText"/>
              <w:spacing w:after="0"/>
            </w:pPr>
            <w:r>
              <w:t>Alt + H</w:t>
            </w:r>
          </w:p>
        </w:tc>
      </w:tr>
      <w:tr w:rsidR="0038625C" w14:paraId="31B37753" w14:textId="77777777" w:rsidTr="006D6925">
        <w:trPr>
          <w:trHeight w:val="360"/>
        </w:trPr>
        <w:tc>
          <w:tcPr>
            <w:tcW w:w="4292" w:type="dxa"/>
            <w:vAlign w:val="center"/>
          </w:tcPr>
          <w:p w14:paraId="71E66A09" w14:textId="77777777" w:rsidR="0038625C" w:rsidRDefault="0038625C" w:rsidP="006D6925">
            <w:pPr>
              <w:pStyle w:val="BodyText"/>
              <w:spacing w:after="0"/>
            </w:pPr>
            <w:r>
              <w:t>Переключить уровень навигации</w:t>
            </w:r>
          </w:p>
        </w:tc>
        <w:tc>
          <w:tcPr>
            <w:tcW w:w="4338" w:type="dxa"/>
            <w:vAlign w:val="center"/>
          </w:tcPr>
          <w:p w14:paraId="2F7EE211" w14:textId="77777777" w:rsidR="0038625C" w:rsidRDefault="0038625C" w:rsidP="006D6925">
            <w:pPr>
              <w:pStyle w:val="BodyText"/>
              <w:spacing w:after="0"/>
            </w:pPr>
            <w:r>
              <w:t>Ctrl + T</w:t>
            </w:r>
          </w:p>
        </w:tc>
      </w:tr>
      <w:tr w:rsidR="0038625C" w14:paraId="3F698428" w14:textId="77777777" w:rsidTr="006D6925">
        <w:trPr>
          <w:trHeight w:val="360"/>
        </w:trPr>
        <w:tc>
          <w:tcPr>
            <w:tcW w:w="4292" w:type="dxa"/>
            <w:vAlign w:val="center"/>
          </w:tcPr>
          <w:p w14:paraId="4CF57A20" w14:textId="77777777" w:rsidR="0038625C" w:rsidRDefault="0038625C" w:rsidP="006D6925">
            <w:pPr>
              <w:pStyle w:val="BodyText"/>
              <w:spacing w:after="0"/>
            </w:pPr>
            <w:r>
              <w:t>Предыдущий элемент</w:t>
            </w:r>
          </w:p>
        </w:tc>
        <w:tc>
          <w:tcPr>
            <w:tcW w:w="4338" w:type="dxa"/>
            <w:vAlign w:val="center"/>
          </w:tcPr>
          <w:p w14:paraId="005B08B4" w14:textId="77777777" w:rsidR="0038625C" w:rsidRDefault="0038625C" w:rsidP="006D6925">
            <w:pPr>
              <w:pStyle w:val="BodyText"/>
              <w:spacing w:after="0"/>
            </w:pPr>
            <w:r>
              <w:t>Навигационная клавиша «Назад»</w:t>
            </w:r>
          </w:p>
        </w:tc>
      </w:tr>
      <w:tr w:rsidR="0038625C" w14:paraId="4D329DE3" w14:textId="77777777" w:rsidTr="006D6925">
        <w:trPr>
          <w:trHeight w:val="360"/>
        </w:trPr>
        <w:tc>
          <w:tcPr>
            <w:tcW w:w="4292" w:type="dxa"/>
            <w:vAlign w:val="center"/>
          </w:tcPr>
          <w:p w14:paraId="4DFFD729" w14:textId="77777777" w:rsidR="0038625C" w:rsidRDefault="0038625C" w:rsidP="006D6925">
            <w:pPr>
              <w:pStyle w:val="BodyText"/>
              <w:spacing w:after="0"/>
            </w:pPr>
            <w:r>
              <w:t>Следующий элемент</w:t>
            </w:r>
          </w:p>
        </w:tc>
        <w:tc>
          <w:tcPr>
            <w:tcW w:w="4338" w:type="dxa"/>
            <w:vAlign w:val="center"/>
          </w:tcPr>
          <w:p w14:paraId="6AEE25F2" w14:textId="77777777" w:rsidR="0038625C" w:rsidRDefault="0038625C" w:rsidP="006D6925">
            <w:pPr>
              <w:pStyle w:val="BodyText"/>
              <w:spacing w:after="0"/>
            </w:pPr>
            <w:r>
              <w:t>Навигационная клавиша «Вперёд»</w:t>
            </w:r>
          </w:p>
        </w:tc>
      </w:tr>
      <w:tr w:rsidR="0038625C" w14:paraId="15418039" w14:textId="77777777" w:rsidTr="006D6925">
        <w:trPr>
          <w:trHeight w:val="360"/>
        </w:trPr>
        <w:tc>
          <w:tcPr>
            <w:tcW w:w="4292" w:type="dxa"/>
            <w:vAlign w:val="center"/>
          </w:tcPr>
          <w:p w14:paraId="29DFF9BD" w14:textId="77777777" w:rsidR="0038625C" w:rsidRDefault="0038625C" w:rsidP="006D6925">
            <w:pPr>
              <w:pStyle w:val="BodyText"/>
              <w:spacing w:after="0"/>
            </w:pPr>
            <w:r>
              <w:t>Изменить уровень навигации на предыдущий</w:t>
            </w:r>
          </w:p>
        </w:tc>
        <w:tc>
          <w:tcPr>
            <w:tcW w:w="4338" w:type="dxa"/>
            <w:vAlign w:val="center"/>
          </w:tcPr>
          <w:p w14:paraId="107C8D32" w14:textId="77777777" w:rsidR="0038625C" w:rsidRPr="00CA4A52" w:rsidRDefault="0038625C" w:rsidP="006D6925">
            <w:pPr>
              <w:pStyle w:val="BodyText"/>
              <w:spacing w:after="0"/>
            </w:pPr>
            <w:r>
              <w:rPr>
                <w:lang w:val="en-US"/>
              </w:rPr>
              <w:t xml:space="preserve">CTRL + Fn </w:t>
            </w:r>
            <w:r>
              <w:t>+ Стрелка Вниз</w:t>
            </w:r>
          </w:p>
        </w:tc>
      </w:tr>
      <w:tr w:rsidR="0038625C" w14:paraId="26CAAB34" w14:textId="77777777" w:rsidTr="006D6925">
        <w:trPr>
          <w:trHeight w:val="360"/>
        </w:trPr>
        <w:tc>
          <w:tcPr>
            <w:tcW w:w="4292" w:type="dxa"/>
            <w:vAlign w:val="center"/>
          </w:tcPr>
          <w:p w14:paraId="0CE0C202" w14:textId="77777777" w:rsidR="0038625C" w:rsidRDefault="0038625C" w:rsidP="006D6925">
            <w:pPr>
              <w:pStyle w:val="BodyText"/>
              <w:spacing w:after="0"/>
            </w:pPr>
            <w:r>
              <w:t>Изменить уровень навигации на следующий</w:t>
            </w:r>
          </w:p>
        </w:tc>
        <w:tc>
          <w:tcPr>
            <w:tcW w:w="4338" w:type="dxa"/>
            <w:vAlign w:val="center"/>
          </w:tcPr>
          <w:p w14:paraId="257F7C27" w14:textId="77777777" w:rsidR="0038625C" w:rsidRPr="004A0676" w:rsidRDefault="0038625C" w:rsidP="006D6925">
            <w:pPr>
              <w:pStyle w:val="BodyText"/>
              <w:spacing w:after="0"/>
            </w:pPr>
            <w:r>
              <w:rPr>
                <w:lang w:val="en-US"/>
              </w:rPr>
              <w:t xml:space="preserve">CTRL + Fn </w:t>
            </w:r>
            <w:r>
              <w:t>+ Стрелка Вверх</w:t>
            </w:r>
          </w:p>
        </w:tc>
      </w:tr>
      <w:tr w:rsidR="0038625C" w14:paraId="7467DEBE" w14:textId="77777777" w:rsidTr="006D6925">
        <w:trPr>
          <w:trHeight w:val="360"/>
        </w:trPr>
        <w:tc>
          <w:tcPr>
            <w:tcW w:w="4292" w:type="dxa"/>
            <w:vAlign w:val="center"/>
          </w:tcPr>
          <w:p w14:paraId="4816A4DC" w14:textId="77777777" w:rsidR="0038625C" w:rsidRDefault="0038625C" w:rsidP="006D6925">
            <w:pPr>
              <w:pStyle w:val="BodyText"/>
              <w:spacing w:after="0"/>
            </w:pPr>
            <w:r>
              <w:t>Начать автопрокрутку</w:t>
            </w:r>
          </w:p>
        </w:tc>
        <w:tc>
          <w:tcPr>
            <w:tcW w:w="4338" w:type="dxa"/>
            <w:vAlign w:val="center"/>
          </w:tcPr>
          <w:p w14:paraId="27BF63E4" w14:textId="77777777" w:rsidR="0038625C" w:rsidRDefault="0038625C" w:rsidP="006D6925">
            <w:pPr>
              <w:pStyle w:val="BodyText"/>
              <w:spacing w:after="0"/>
            </w:pPr>
            <w:r>
              <w:t>Alt + G</w:t>
            </w:r>
          </w:p>
        </w:tc>
      </w:tr>
      <w:tr w:rsidR="0038625C" w14:paraId="51B2CFAC" w14:textId="77777777" w:rsidTr="006D6925">
        <w:trPr>
          <w:trHeight w:val="360"/>
        </w:trPr>
        <w:tc>
          <w:tcPr>
            <w:tcW w:w="4292" w:type="dxa"/>
            <w:vAlign w:val="center"/>
          </w:tcPr>
          <w:p w14:paraId="4FD912B6" w14:textId="77777777" w:rsidR="0038625C" w:rsidRDefault="0038625C" w:rsidP="006D6925">
            <w:pPr>
              <w:pStyle w:val="BodyText"/>
              <w:spacing w:after="0"/>
            </w:pPr>
            <w:r>
              <w:t>Увеличить скорость автопрокрутки</w:t>
            </w:r>
          </w:p>
        </w:tc>
        <w:tc>
          <w:tcPr>
            <w:tcW w:w="4338" w:type="dxa"/>
            <w:vAlign w:val="center"/>
          </w:tcPr>
          <w:p w14:paraId="55AFBB57" w14:textId="77777777" w:rsidR="0038625C" w:rsidRDefault="0038625C" w:rsidP="006D6925">
            <w:pPr>
              <w:pStyle w:val="BodyText"/>
              <w:spacing w:after="0"/>
            </w:pPr>
            <w:r>
              <w:t>Ctrl + =</w:t>
            </w:r>
          </w:p>
        </w:tc>
      </w:tr>
      <w:tr w:rsidR="0038625C" w14:paraId="7502D052" w14:textId="77777777" w:rsidTr="006D6925">
        <w:trPr>
          <w:trHeight w:val="360"/>
        </w:trPr>
        <w:tc>
          <w:tcPr>
            <w:tcW w:w="4292" w:type="dxa"/>
            <w:vAlign w:val="center"/>
          </w:tcPr>
          <w:p w14:paraId="53D5D5DF" w14:textId="77777777" w:rsidR="0038625C" w:rsidRDefault="0038625C" w:rsidP="006D6925">
            <w:pPr>
              <w:pStyle w:val="BodyText"/>
              <w:spacing w:after="0"/>
            </w:pPr>
            <w:r>
              <w:t>Уменьшить скорость автопрокрутки</w:t>
            </w:r>
          </w:p>
        </w:tc>
        <w:tc>
          <w:tcPr>
            <w:tcW w:w="4338" w:type="dxa"/>
            <w:vAlign w:val="center"/>
          </w:tcPr>
          <w:p w14:paraId="4D7AA46D" w14:textId="77777777" w:rsidR="0038625C" w:rsidRDefault="0038625C" w:rsidP="006D6925">
            <w:pPr>
              <w:pStyle w:val="BodyText"/>
              <w:spacing w:after="0"/>
            </w:pPr>
            <w:r>
              <w:t>Ctrl + -</w:t>
            </w:r>
          </w:p>
        </w:tc>
      </w:tr>
      <w:tr w:rsidR="00147817" w14:paraId="158145DC" w14:textId="77777777" w:rsidTr="006D6925">
        <w:trPr>
          <w:trHeight w:val="360"/>
        </w:trPr>
        <w:tc>
          <w:tcPr>
            <w:tcW w:w="4292" w:type="dxa"/>
            <w:vAlign w:val="center"/>
          </w:tcPr>
          <w:p w14:paraId="2FE0CF0B" w14:textId="375DCDFA" w:rsidR="00147817" w:rsidRDefault="00147817" w:rsidP="006D6925">
            <w:pPr>
              <w:pStyle w:val="BodyText"/>
              <w:spacing w:after="0"/>
            </w:pPr>
            <w:r>
              <w:t>Читать всё (функция синтезатора речи)</w:t>
            </w:r>
          </w:p>
        </w:tc>
        <w:tc>
          <w:tcPr>
            <w:tcW w:w="4338" w:type="dxa"/>
            <w:vAlign w:val="center"/>
          </w:tcPr>
          <w:p w14:paraId="5E73A4AC" w14:textId="2F3DFD5A" w:rsidR="00147817" w:rsidRPr="00147817" w:rsidRDefault="00147817" w:rsidP="006D6925">
            <w:pPr>
              <w:pStyle w:val="BodyText"/>
              <w:spacing w:after="0"/>
            </w:pPr>
            <w:r>
              <w:rPr>
                <w:lang w:val="en-US"/>
              </w:rPr>
              <w:t>CTRL + SHIFT + G</w:t>
            </w:r>
          </w:p>
        </w:tc>
      </w:tr>
      <w:tr w:rsidR="00147817" w14:paraId="7ABAA632" w14:textId="77777777" w:rsidTr="006D6925">
        <w:trPr>
          <w:trHeight w:val="360"/>
        </w:trPr>
        <w:tc>
          <w:tcPr>
            <w:tcW w:w="4292" w:type="dxa"/>
            <w:vAlign w:val="center"/>
          </w:tcPr>
          <w:p w14:paraId="2F40C3EA" w14:textId="6BD88D68" w:rsidR="00147817" w:rsidRDefault="00147817" w:rsidP="006D6925">
            <w:pPr>
              <w:pStyle w:val="BodyText"/>
              <w:spacing w:after="0"/>
            </w:pPr>
            <w:r>
              <w:t>Остановить чтение (функция синтезатора речи)</w:t>
            </w:r>
          </w:p>
        </w:tc>
        <w:tc>
          <w:tcPr>
            <w:tcW w:w="4338" w:type="dxa"/>
            <w:vAlign w:val="center"/>
          </w:tcPr>
          <w:p w14:paraId="62A8A479" w14:textId="6F211A6B" w:rsidR="00147817" w:rsidRPr="00147817" w:rsidRDefault="00147817" w:rsidP="006D6925">
            <w:pPr>
              <w:pStyle w:val="BodyText"/>
              <w:spacing w:after="0"/>
            </w:pPr>
            <w:r>
              <w:rPr>
                <w:lang w:val="en-US"/>
              </w:rPr>
              <w:t>CTRL</w:t>
            </w:r>
          </w:p>
        </w:tc>
      </w:tr>
      <w:tr w:rsidR="0038625C" w14:paraId="54862F67" w14:textId="77777777" w:rsidTr="006D6925">
        <w:trPr>
          <w:trHeight w:val="360"/>
        </w:trPr>
        <w:tc>
          <w:tcPr>
            <w:tcW w:w="4292" w:type="dxa"/>
            <w:vAlign w:val="center"/>
          </w:tcPr>
          <w:p w14:paraId="07FEDB1E" w14:textId="77777777" w:rsidR="0038625C" w:rsidRDefault="0038625C" w:rsidP="006D6925">
            <w:pPr>
              <w:pStyle w:val="BodyText"/>
              <w:spacing w:after="0"/>
            </w:pPr>
            <w:r>
              <w:t>Где я?</w:t>
            </w:r>
          </w:p>
        </w:tc>
        <w:tc>
          <w:tcPr>
            <w:tcW w:w="4338" w:type="dxa"/>
            <w:vAlign w:val="center"/>
          </w:tcPr>
          <w:p w14:paraId="5728D527" w14:textId="77777777" w:rsidR="0038625C" w:rsidRDefault="0038625C" w:rsidP="006D6925">
            <w:pPr>
              <w:pStyle w:val="BodyText"/>
              <w:spacing w:after="0"/>
            </w:pPr>
            <w:r>
              <w:t>Ctrl + W</w:t>
            </w:r>
          </w:p>
        </w:tc>
      </w:tr>
      <w:tr w:rsidR="0038625C" w14:paraId="6045E77C" w14:textId="77777777" w:rsidTr="006D6925">
        <w:trPr>
          <w:trHeight w:val="360"/>
        </w:trPr>
        <w:tc>
          <w:tcPr>
            <w:tcW w:w="4292" w:type="dxa"/>
            <w:vAlign w:val="center"/>
          </w:tcPr>
          <w:p w14:paraId="3AD57462" w14:textId="77777777" w:rsidR="0038625C" w:rsidRDefault="0038625C" w:rsidP="006D6925">
            <w:pPr>
              <w:pStyle w:val="BodyText"/>
              <w:spacing w:after="0"/>
            </w:pPr>
            <w:r>
              <w:t>Информация</w:t>
            </w:r>
          </w:p>
        </w:tc>
        <w:tc>
          <w:tcPr>
            <w:tcW w:w="4338" w:type="dxa"/>
            <w:vAlign w:val="center"/>
          </w:tcPr>
          <w:p w14:paraId="29DEB802" w14:textId="77777777" w:rsidR="0038625C" w:rsidRDefault="0038625C" w:rsidP="006D6925">
            <w:pPr>
              <w:pStyle w:val="BodyText"/>
              <w:spacing w:after="0"/>
            </w:pPr>
            <w:r>
              <w:t>Ctrl + I</w:t>
            </w:r>
          </w:p>
        </w:tc>
      </w:tr>
      <w:tr w:rsidR="0038625C" w14:paraId="0C1EFE0F" w14:textId="77777777" w:rsidTr="006D6925">
        <w:trPr>
          <w:trHeight w:val="360"/>
        </w:trPr>
        <w:tc>
          <w:tcPr>
            <w:tcW w:w="4292" w:type="dxa"/>
            <w:vAlign w:val="center"/>
          </w:tcPr>
          <w:p w14:paraId="74CE7A2D" w14:textId="77777777" w:rsidR="0038625C" w:rsidRDefault="0038625C" w:rsidP="006D6925">
            <w:pPr>
              <w:pStyle w:val="BodyText"/>
              <w:spacing w:after="0"/>
            </w:pPr>
            <w:r>
              <w:t>Перейти в начало книги</w:t>
            </w:r>
          </w:p>
        </w:tc>
        <w:tc>
          <w:tcPr>
            <w:tcW w:w="4338" w:type="dxa"/>
            <w:vAlign w:val="center"/>
          </w:tcPr>
          <w:p w14:paraId="30321366" w14:textId="77777777" w:rsidR="0038625C" w:rsidRDefault="0038625C" w:rsidP="006D6925">
            <w:pPr>
              <w:pStyle w:val="BodyText"/>
              <w:spacing w:after="0"/>
            </w:pPr>
            <w:r>
              <w:t>CTRL + FN + СТРЕЛКА ВЛЕВО</w:t>
            </w:r>
          </w:p>
        </w:tc>
      </w:tr>
      <w:tr w:rsidR="0038625C" w14:paraId="2D28D50A" w14:textId="77777777" w:rsidTr="006D6925">
        <w:trPr>
          <w:trHeight w:val="360"/>
        </w:trPr>
        <w:tc>
          <w:tcPr>
            <w:tcW w:w="4292" w:type="dxa"/>
            <w:vAlign w:val="center"/>
          </w:tcPr>
          <w:p w14:paraId="1C053C4D" w14:textId="77777777" w:rsidR="0038625C" w:rsidRDefault="0038625C" w:rsidP="006D6925">
            <w:pPr>
              <w:pStyle w:val="BodyText"/>
              <w:spacing w:after="0"/>
            </w:pPr>
            <w:r>
              <w:t>Перейти в конец книги</w:t>
            </w:r>
          </w:p>
        </w:tc>
        <w:tc>
          <w:tcPr>
            <w:tcW w:w="4338" w:type="dxa"/>
            <w:vAlign w:val="center"/>
          </w:tcPr>
          <w:p w14:paraId="0FE707F4" w14:textId="77777777" w:rsidR="0038625C" w:rsidRDefault="0038625C" w:rsidP="006D6925">
            <w:pPr>
              <w:pStyle w:val="BodyText"/>
              <w:spacing w:after="0"/>
            </w:pPr>
            <w:r>
              <w:t>CTRL + FN + СТРЕЛКА ВПРАВО</w:t>
            </w:r>
          </w:p>
        </w:tc>
      </w:tr>
      <w:tr w:rsidR="0038625C" w14:paraId="3C0F7735" w14:textId="77777777" w:rsidTr="006D6925">
        <w:trPr>
          <w:trHeight w:val="360"/>
        </w:trPr>
        <w:tc>
          <w:tcPr>
            <w:tcW w:w="4292" w:type="dxa"/>
            <w:vAlign w:val="center"/>
          </w:tcPr>
          <w:p w14:paraId="1281995B" w14:textId="77777777" w:rsidR="0038625C" w:rsidRDefault="0038625C" w:rsidP="006D6925">
            <w:pPr>
              <w:pStyle w:val="BodyText"/>
              <w:spacing w:after="0"/>
            </w:pPr>
            <w:r>
              <w:t>Открыть недавние книги</w:t>
            </w:r>
          </w:p>
        </w:tc>
        <w:tc>
          <w:tcPr>
            <w:tcW w:w="4338" w:type="dxa"/>
            <w:vAlign w:val="center"/>
          </w:tcPr>
          <w:p w14:paraId="10E4FECB" w14:textId="77777777" w:rsidR="0038625C" w:rsidRDefault="0038625C" w:rsidP="006D6925">
            <w:pPr>
              <w:pStyle w:val="BodyText"/>
              <w:spacing w:after="0"/>
            </w:pPr>
            <w:r>
              <w:t>Ctrl + R</w:t>
            </w:r>
          </w:p>
        </w:tc>
      </w:tr>
      <w:tr w:rsidR="0038625C" w14:paraId="3B14EE61" w14:textId="77777777" w:rsidTr="006D6925">
        <w:trPr>
          <w:trHeight w:val="360"/>
        </w:trPr>
        <w:tc>
          <w:tcPr>
            <w:tcW w:w="4292" w:type="dxa"/>
            <w:vAlign w:val="center"/>
          </w:tcPr>
          <w:p w14:paraId="385CEE57" w14:textId="77777777" w:rsidR="0038625C" w:rsidRDefault="0038625C" w:rsidP="006D6925">
            <w:pPr>
              <w:pStyle w:val="BodyText"/>
              <w:spacing w:after="0"/>
            </w:pPr>
            <w:r>
              <w:t>Искать книги или текст</w:t>
            </w:r>
          </w:p>
        </w:tc>
        <w:tc>
          <w:tcPr>
            <w:tcW w:w="4338" w:type="dxa"/>
            <w:vAlign w:val="center"/>
          </w:tcPr>
          <w:p w14:paraId="60306163" w14:textId="77777777" w:rsidR="0038625C" w:rsidRDefault="0038625C" w:rsidP="006D6925">
            <w:pPr>
              <w:pStyle w:val="BodyText"/>
              <w:spacing w:after="0"/>
            </w:pPr>
            <w:r>
              <w:t>Ctrl + F</w:t>
            </w:r>
          </w:p>
        </w:tc>
      </w:tr>
      <w:tr w:rsidR="0038625C" w14:paraId="71A35FE1" w14:textId="77777777" w:rsidTr="006D6925">
        <w:trPr>
          <w:trHeight w:val="360"/>
        </w:trPr>
        <w:tc>
          <w:tcPr>
            <w:tcW w:w="4292" w:type="dxa"/>
            <w:vAlign w:val="center"/>
          </w:tcPr>
          <w:p w14:paraId="2D09C9CB" w14:textId="77777777" w:rsidR="0038625C" w:rsidRDefault="0038625C" w:rsidP="006D6925">
            <w:pPr>
              <w:pStyle w:val="BodyText"/>
              <w:spacing w:after="0"/>
            </w:pPr>
            <w:r>
              <w:t>Найти далее</w:t>
            </w:r>
          </w:p>
        </w:tc>
        <w:tc>
          <w:tcPr>
            <w:tcW w:w="4338" w:type="dxa"/>
            <w:vAlign w:val="center"/>
          </w:tcPr>
          <w:p w14:paraId="6B8F4051" w14:textId="77777777" w:rsidR="0038625C" w:rsidRDefault="0038625C" w:rsidP="006D6925">
            <w:pPr>
              <w:pStyle w:val="BodyText"/>
              <w:spacing w:after="0"/>
            </w:pPr>
            <w:r>
              <w:t>F3</w:t>
            </w:r>
          </w:p>
        </w:tc>
      </w:tr>
      <w:tr w:rsidR="0038625C" w14:paraId="2748955F" w14:textId="77777777" w:rsidTr="006D6925">
        <w:trPr>
          <w:trHeight w:val="360"/>
        </w:trPr>
        <w:tc>
          <w:tcPr>
            <w:tcW w:w="4292" w:type="dxa"/>
            <w:vAlign w:val="center"/>
          </w:tcPr>
          <w:p w14:paraId="23A22FB4" w14:textId="77777777" w:rsidR="0038625C" w:rsidRDefault="0038625C" w:rsidP="006D6925">
            <w:pPr>
              <w:pStyle w:val="BodyText"/>
              <w:spacing w:after="0"/>
            </w:pPr>
            <w:r>
              <w:t>Найти ранее</w:t>
            </w:r>
          </w:p>
        </w:tc>
        <w:tc>
          <w:tcPr>
            <w:tcW w:w="4338" w:type="dxa"/>
            <w:vAlign w:val="center"/>
          </w:tcPr>
          <w:p w14:paraId="200CD4B3" w14:textId="77777777" w:rsidR="0038625C" w:rsidRDefault="0038625C" w:rsidP="006D6925">
            <w:pPr>
              <w:pStyle w:val="BodyText"/>
              <w:spacing w:after="0"/>
            </w:pPr>
            <w:r>
              <w:t>Shift + F3</w:t>
            </w:r>
          </w:p>
        </w:tc>
      </w:tr>
      <w:tr w:rsidR="0038625C" w14:paraId="59592585" w14:textId="77777777" w:rsidTr="006D6925">
        <w:trPr>
          <w:trHeight w:val="360"/>
        </w:trPr>
        <w:tc>
          <w:tcPr>
            <w:tcW w:w="4292" w:type="dxa"/>
            <w:vAlign w:val="center"/>
          </w:tcPr>
          <w:p w14:paraId="269715C9" w14:textId="77777777" w:rsidR="0038625C" w:rsidRDefault="0038625C" w:rsidP="006D6925">
            <w:pPr>
              <w:pStyle w:val="BodyText"/>
              <w:spacing w:after="0"/>
            </w:pPr>
            <w:r>
              <w:lastRenderedPageBreak/>
              <w:t>Следующая непустая строка</w:t>
            </w:r>
          </w:p>
        </w:tc>
        <w:tc>
          <w:tcPr>
            <w:tcW w:w="4338" w:type="dxa"/>
            <w:vAlign w:val="center"/>
          </w:tcPr>
          <w:p w14:paraId="0D2B834F" w14:textId="77777777" w:rsidR="0038625C" w:rsidRDefault="0038625C" w:rsidP="006D6925">
            <w:pPr>
              <w:pStyle w:val="BodyText"/>
              <w:spacing w:after="0"/>
            </w:pPr>
            <w:r>
              <w:t>CTRL + FN + СТРЕЛКА ВНИЗ</w:t>
            </w:r>
          </w:p>
        </w:tc>
      </w:tr>
      <w:tr w:rsidR="0038625C" w14:paraId="6A37353D" w14:textId="77777777" w:rsidTr="006D6925">
        <w:trPr>
          <w:trHeight w:val="360"/>
        </w:trPr>
        <w:tc>
          <w:tcPr>
            <w:tcW w:w="4292" w:type="dxa"/>
            <w:vAlign w:val="center"/>
          </w:tcPr>
          <w:p w14:paraId="4C014585" w14:textId="77777777" w:rsidR="0038625C" w:rsidRDefault="0038625C" w:rsidP="006D6925">
            <w:pPr>
              <w:pStyle w:val="BodyText"/>
              <w:spacing w:after="0"/>
            </w:pPr>
            <w:r>
              <w:t>Предыдущая непустая строка</w:t>
            </w:r>
          </w:p>
        </w:tc>
        <w:tc>
          <w:tcPr>
            <w:tcW w:w="4338" w:type="dxa"/>
            <w:vAlign w:val="center"/>
          </w:tcPr>
          <w:p w14:paraId="67D4CFDD" w14:textId="77777777" w:rsidR="0038625C" w:rsidRDefault="0038625C" w:rsidP="006D6925">
            <w:pPr>
              <w:pStyle w:val="BodyText"/>
              <w:spacing w:after="0"/>
            </w:pPr>
            <w:r>
              <w:t>CTRL + FN + СТРЕЛКА ВВЕРХ</w:t>
            </w:r>
          </w:p>
        </w:tc>
      </w:tr>
      <w:tr w:rsidR="0038625C" w14:paraId="4B905E99" w14:textId="77777777" w:rsidTr="006D6925">
        <w:trPr>
          <w:trHeight w:val="360"/>
        </w:trPr>
        <w:tc>
          <w:tcPr>
            <w:tcW w:w="4292" w:type="dxa"/>
            <w:vAlign w:val="center"/>
          </w:tcPr>
          <w:p w14:paraId="63024AD6" w14:textId="77777777" w:rsidR="0038625C" w:rsidRDefault="0038625C" w:rsidP="006D6925">
            <w:pPr>
              <w:pStyle w:val="BodyText"/>
              <w:spacing w:after="0"/>
            </w:pPr>
            <w:r>
              <w:t>Предыдущий символ</w:t>
            </w:r>
          </w:p>
        </w:tc>
        <w:tc>
          <w:tcPr>
            <w:tcW w:w="4338" w:type="dxa"/>
            <w:vAlign w:val="center"/>
          </w:tcPr>
          <w:p w14:paraId="69FDE03C" w14:textId="77777777" w:rsidR="0038625C" w:rsidRPr="001553B9" w:rsidRDefault="0038625C" w:rsidP="006D6925">
            <w:pPr>
              <w:pStyle w:val="BodyText"/>
              <w:spacing w:after="0"/>
            </w:pPr>
            <w:r>
              <w:t>Стрелка влево</w:t>
            </w:r>
          </w:p>
        </w:tc>
      </w:tr>
      <w:tr w:rsidR="0038625C" w14:paraId="2DD1934C" w14:textId="77777777" w:rsidTr="006D6925">
        <w:trPr>
          <w:trHeight w:val="360"/>
        </w:trPr>
        <w:tc>
          <w:tcPr>
            <w:tcW w:w="4292" w:type="dxa"/>
            <w:vAlign w:val="center"/>
          </w:tcPr>
          <w:p w14:paraId="7C89F6A2" w14:textId="77777777" w:rsidR="0038625C" w:rsidRDefault="0038625C" w:rsidP="006D6925">
            <w:pPr>
              <w:pStyle w:val="BodyText"/>
              <w:spacing w:after="0"/>
            </w:pPr>
            <w:r>
              <w:t>Следующий символ</w:t>
            </w:r>
          </w:p>
        </w:tc>
        <w:tc>
          <w:tcPr>
            <w:tcW w:w="4338" w:type="dxa"/>
            <w:vAlign w:val="center"/>
          </w:tcPr>
          <w:p w14:paraId="53C7AA00" w14:textId="77777777" w:rsidR="0038625C" w:rsidRPr="001553B9" w:rsidRDefault="0038625C" w:rsidP="006D6925">
            <w:pPr>
              <w:pStyle w:val="BodyText"/>
              <w:spacing w:after="0"/>
            </w:pPr>
            <w:r>
              <w:t>Стрелка вправо</w:t>
            </w:r>
          </w:p>
        </w:tc>
      </w:tr>
      <w:tr w:rsidR="0038625C" w14:paraId="0B3E87B0" w14:textId="77777777" w:rsidTr="006D6925">
        <w:trPr>
          <w:trHeight w:val="360"/>
        </w:trPr>
        <w:tc>
          <w:tcPr>
            <w:tcW w:w="4292" w:type="dxa"/>
            <w:vAlign w:val="center"/>
          </w:tcPr>
          <w:p w14:paraId="5C0CA785" w14:textId="77777777" w:rsidR="0038625C" w:rsidRDefault="0038625C" w:rsidP="006D6925">
            <w:pPr>
              <w:pStyle w:val="BodyText"/>
              <w:spacing w:after="0"/>
            </w:pPr>
            <w:r>
              <w:t>Предыдущее слово</w:t>
            </w:r>
          </w:p>
        </w:tc>
        <w:tc>
          <w:tcPr>
            <w:tcW w:w="4338" w:type="dxa"/>
            <w:vAlign w:val="center"/>
          </w:tcPr>
          <w:p w14:paraId="6C837C25" w14:textId="77777777" w:rsidR="0038625C" w:rsidRPr="001553B9" w:rsidRDefault="0038625C" w:rsidP="006D6925">
            <w:pPr>
              <w:pStyle w:val="BodyText"/>
              <w:spacing w:after="0"/>
            </w:pPr>
            <w:r>
              <w:t>CTRL + СТРЕЛКА ВЛЕВО</w:t>
            </w:r>
          </w:p>
        </w:tc>
      </w:tr>
      <w:tr w:rsidR="0038625C" w14:paraId="4BEC3290" w14:textId="77777777" w:rsidTr="006D6925">
        <w:trPr>
          <w:trHeight w:val="360"/>
        </w:trPr>
        <w:tc>
          <w:tcPr>
            <w:tcW w:w="4292" w:type="dxa"/>
            <w:vAlign w:val="center"/>
          </w:tcPr>
          <w:p w14:paraId="78E8224E" w14:textId="77777777" w:rsidR="0038625C" w:rsidRDefault="0038625C" w:rsidP="006D6925">
            <w:pPr>
              <w:pStyle w:val="BodyText"/>
              <w:spacing w:after="0"/>
            </w:pPr>
            <w:r>
              <w:t>Следующее слово</w:t>
            </w:r>
          </w:p>
        </w:tc>
        <w:tc>
          <w:tcPr>
            <w:tcW w:w="4338" w:type="dxa"/>
            <w:vAlign w:val="center"/>
          </w:tcPr>
          <w:p w14:paraId="7C791374" w14:textId="77777777" w:rsidR="0038625C" w:rsidRPr="001553B9" w:rsidRDefault="0038625C" w:rsidP="006D6925">
            <w:pPr>
              <w:pStyle w:val="BodyText"/>
              <w:spacing w:after="0"/>
            </w:pPr>
            <w:r>
              <w:t>CTRL + СТРЕЛКА ВПРАВО</w:t>
            </w:r>
          </w:p>
        </w:tc>
      </w:tr>
      <w:tr w:rsidR="0038625C" w14:paraId="02469693" w14:textId="77777777" w:rsidTr="006D6925">
        <w:trPr>
          <w:trHeight w:val="360"/>
        </w:trPr>
        <w:tc>
          <w:tcPr>
            <w:tcW w:w="4292" w:type="dxa"/>
            <w:vAlign w:val="center"/>
          </w:tcPr>
          <w:p w14:paraId="3F5CAE08" w14:textId="77777777" w:rsidR="0038625C" w:rsidRDefault="0038625C" w:rsidP="006D6925">
            <w:pPr>
              <w:pStyle w:val="BodyText"/>
              <w:spacing w:after="0"/>
            </w:pPr>
            <w:r>
              <w:t>Предыдущий абзац</w:t>
            </w:r>
          </w:p>
        </w:tc>
        <w:tc>
          <w:tcPr>
            <w:tcW w:w="4338" w:type="dxa"/>
            <w:vAlign w:val="center"/>
          </w:tcPr>
          <w:p w14:paraId="618D3C13" w14:textId="77777777" w:rsidR="0038625C" w:rsidRPr="001553B9" w:rsidRDefault="0038625C" w:rsidP="006D6925">
            <w:pPr>
              <w:pStyle w:val="BodyText"/>
              <w:spacing w:after="0"/>
            </w:pPr>
            <w:r>
              <w:t>CTRL + СТРЕЛКА ВВЕРХ</w:t>
            </w:r>
          </w:p>
        </w:tc>
      </w:tr>
      <w:tr w:rsidR="0038625C" w14:paraId="6BF7DCCB" w14:textId="77777777" w:rsidTr="006D6925">
        <w:trPr>
          <w:trHeight w:val="360"/>
        </w:trPr>
        <w:tc>
          <w:tcPr>
            <w:tcW w:w="4292" w:type="dxa"/>
            <w:vAlign w:val="center"/>
          </w:tcPr>
          <w:p w14:paraId="690B2791" w14:textId="77777777" w:rsidR="0038625C" w:rsidRDefault="0038625C" w:rsidP="006D6925">
            <w:pPr>
              <w:pStyle w:val="BodyText"/>
              <w:spacing w:after="0"/>
            </w:pPr>
            <w:r>
              <w:t>Следующий абзац</w:t>
            </w:r>
          </w:p>
        </w:tc>
        <w:tc>
          <w:tcPr>
            <w:tcW w:w="4338" w:type="dxa"/>
            <w:vAlign w:val="center"/>
          </w:tcPr>
          <w:p w14:paraId="6BF9DF49" w14:textId="77777777" w:rsidR="0038625C" w:rsidRPr="001553B9" w:rsidRDefault="0038625C" w:rsidP="006D6925">
            <w:pPr>
              <w:pStyle w:val="BodyText"/>
              <w:spacing w:after="0"/>
            </w:pPr>
            <w:r>
              <w:t>CTRL + СТРЕЛКА ВНИЗ</w:t>
            </w:r>
          </w:p>
        </w:tc>
      </w:tr>
      <w:tr w:rsidR="0038625C" w14:paraId="32F9F1EE" w14:textId="77777777" w:rsidTr="006D6925">
        <w:trPr>
          <w:trHeight w:val="360"/>
        </w:trPr>
        <w:tc>
          <w:tcPr>
            <w:tcW w:w="4292" w:type="dxa"/>
            <w:vAlign w:val="center"/>
          </w:tcPr>
          <w:p w14:paraId="1EDE3988" w14:textId="77777777" w:rsidR="0038625C" w:rsidRDefault="0038625C" w:rsidP="006D6925">
            <w:pPr>
              <w:pStyle w:val="BodyText"/>
              <w:spacing w:after="0"/>
            </w:pPr>
            <w:r>
              <w:t>Начать или завершить выделение</w:t>
            </w:r>
          </w:p>
        </w:tc>
        <w:tc>
          <w:tcPr>
            <w:tcW w:w="4338" w:type="dxa"/>
            <w:vAlign w:val="center"/>
          </w:tcPr>
          <w:p w14:paraId="4E51CB88" w14:textId="77777777" w:rsidR="0038625C" w:rsidRPr="00AE23CE" w:rsidRDefault="0038625C" w:rsidP="006D6925">
            <w:pPr>
              <w:pStyle w:val="BodyText"/>
              <w:spacing w:after="0"/>
            </w:pPr>
            <w:r>
              <w:rPr>
                <w:lang w:val="en-US"/>
              </w:rPr>
              <w:t>F8</w:t>
            </w:r>
          </w:p>
        </w:tc>
      </w:tr>
      <w:tr w:rsidR="0038625C" w14:paraId="68669052" w14:textId="77777777" w:rsidTr="006D6925">
        <w:trPr>
          <w:trHeight w:val="360"/>
        </w:trPr>
        <w:tc>
          <w:tcPr>
            <w:tcW w:w="4292" w:type="dxa"/>
            <w:vAlign w:val="center"/>
          </w:tcPr>
          <w:p w14:paraId="39C302EA" w14:textId="77777777" w:rsidR="0038625C" w:rsidRDefault="0038625C" w:rsidP="006D6925">
            <w:pPr>
              <w:pStyle w:val="BodyText"/>
              <w:spacing w:after="0"/>
            </w:pPr>
            <w:r>
              <w:t>Выделить всё (текущий абзац)</w:t>
            </w:r>
          </w:p>
        </w:tc>
        <w:tc>
          <w:tcPr>
            <w:tcW w:w="4338" w:type="dxa"/>
            <w:vAlign w:val="center"/>
          </w:tcPr>
          <w:p w14:paraId="0953A17B" w14:textId="77777777" w:rsidR="0038625C" w:rsidRDefault="0038625C" w:rsidP="006D6925">
            <w:pPr>
              <w:pStyle w:val="BodyText"/>
              <w:spacing w:after="0"/>
              <w:rPr>
                <w:lang w:val="en-US"/>
              </w:rPr>
            </w:pPr>
            <w:r>
              <w:rPr>
                <w:lang w:val="en-US"/>
              </w:rPr>
              <w:t>CTRL + A</w:t>
            </w:r>
          </w:p>
        </w:tc>
      </w:tr>
      <w:tr w:rsidR="0038625C" w14:paraId="1A4B5741" w14:textId="77777777" w:rsidTr="006D6925">
        <w:trPr>
          <w:trHeight w:val="360"/>
        </w:trPr>
        <w:tc>
          <w:tcPr>
            <w:tcW w:w="4292" w:type="dxa"/>
            <w:vAlign w:val="center"/>
          </w:tcPr>
          <w:p w14:paraId="41BB932C" w14:textId="77777777" w:rsidR="0038625C" w:rsidRPr="007D1289" w:rsidRDefault="0038625C" w:rsidP="006D6925">
            <w:pPr>
              <w:pStyle w:val="BodyText"/>
              <w:spacing w:after="0"/>
            </w:pPr>
            <w:r>
              <w:t>Копировать (текущий абзац)</w:t>
            </w:r>
          </w:p>
        </w:tc>
        <w:tc>
          <w:tcPr>
            <w:tcW w:w="4338" w:type="dxa"/>
            <w:vAlign w:val="center"/>
          </w:tcPr>
          <w:p w14:paraId="5409E2B7" w14:textId="77777777" w:rsidR="0038625C" w:rsidRDefault="0038625C" w:rsidP="006D6925">
            <w:pPr>
              <w:pStyle w:val="BodyText"/>
              <w:spacing w:after="0"/>
              <w:rPr>
                <w:lang w:val="en-US"/>
              </w:rPr>
            </w:pPr>
            <w:r>
              <w:rPr>
                <w:lang w:val="en-US"/>
              </w:rPr>
              <w:t>CTRL + C</w:t>
            </w:r>
          </w:p>
        </w:tc>
      </w:tr>
      <w:tr w:rsidR="0038625C" w14:paraId="696A44AA" w14:textId="77777777" w:rsidTr="006D6925">
        <w:trPr>
          <w:trHeight w:val="360"/>
        </w:trPr>
        <w:tc>
          <w:tcPr>
            <w:tcW w:w="4292" w:type="dxa"/>
            <w:vAlign w:val="center"/>
          </w:tcPr>
          <w:p w14:paraId="575F2B1C" w14:textId="77777777" w:rsidR="0038625C" w:rsidRPr="00840D03" w:rsidRDefault="0038625C" w:rsidP="006D6925">
            <w:pPr>
              <w:pStyle w:val="BodyText"/>
              <w:spacing w:after="0"/>
            </w:pPr>
            <w:r>
              <w:t>Удалить книгу</w:t>
            </w:r>
          </w:p>
        </w:tc>
        <w:tc>
          <w:tcPr>
            <w:tcW w:w="4338" w:type="dxa"/>
            <w:vAlign w:val="center"/>
          </w:tcPr>
          <w:p w14:paraId="7905AA7C" w14:textId="77777777" w:rsidR="0038625C" w:rsidRPr="003C0CF4" w:rsidRDefault="0038625C" w:rsidP="006D6925">
            <w:pPr>
              <w:pStyle w:val="BodyText"/>
              <w:spacing w:after="0"/>
            </w:pPr>
            <w:r>
              <w:rPr>
                <w:lang w:val="en-US"/>
              </w:rPr>
              <w:t>Delete</w:t>
            </w:r>
          </w:p>
        </w:tc>
      </w:tr>
      <w:tr w:rsidR="00D159FB" w14:paraId="39000591" w14:textId="77777777" w:rsidTr="006D6925">
        <w:trPr>
          <w:trHeight w:val="360"/>
        </w:trPr>
        <w:tc>
          <w:tcPr>
            <w:tcW w:w="4292" w:type="dxa"/>
            <w:vAlign w:val="center"/>
          </w:tcPr>
          <w:p w14:paraId="348FE518" w14:textId="5DE8777F" w:rsidR="00D159FB" w:rsidRPr="00D159FB" w:rsidRDefault="00D159FB" w:rsidP="006D6925">
            <w:pPr>
              <w:pStyle w:val="BodyText"/>
              <w:spacing w:after="0"/>
            </w:pPr>
            <w:r>
              <w:t>Искать в википедии</w:t>
            </w:r>
          </w:p>
        </w:tc>
        <w:tc>
          <w:tcPr>
            <w:tcW w:w="4338" w:type="dxa"/>
            <w:vAlign w:val="center"/>
          </w:tcPr>
          <w:p w14:paraId="0F54885D" w14:textId="3C17B857" w:rsidR="00D159FB" w:rsidRDefault="00D159FB" w:rsidP="006D6925">
            <w:pPr>
              <w:pStyle w:val="BodyText"/>
              <w:spacing w:after="0"/>
              <w:rPr>
                <w:lang w:val="en-US"/>
              </w:rPr>
            </w:pPr>
            <w:r>
              <w:rPr>
                <w:lang w:val="en-US"/>
              </w:rPr>
              <w:t>CTRL + SHIFT + W</w:t>
            </w:r>
          </w:p>
        </w:tc>
      </w:tr>
      <w:tr w:rsidR="00D159FB" w14:paraId="4C0AD6C1" w14:textId="77777777" w:rsidTr="006D6925">
        <w:trPr>
          <w:trHeight w:val="360"/>
        </w:trPr>
        <w:tc>
          <w:tcPr>
            <w:tcW w:w="4292" w:type="dxa"/>
            <w:vAlign w:val="center"/>
          </w:tcPr>
          <w:p w14:paraId="1081EBA8" w14:textId="70E28B6C" w:rsidR="00D159FB" w:rsidRPr="00D159FB" w:rsidRDefault="00D159FB" w:rsidP="006D6925">
            <w:pPr>
              <w:pStyle w:val="BodyText"/>
              <w:spacing w:after="0"/>
            </w:pPr>
            <w:r>
              <w:t>Искать в Вики Словаре</w:t>
            </w:r>
          </w:p>
        </w:tc>
        <w:tc>
          <w:tcPr>
            <w:tcW w:w="4338" w:type="dxa"/>
            <w:vAlign w:val="center"/>
          </w:tcPr>
          <w:p w14:paraId="633A3B89" w14:textId="7C1C3DAE" w:rsidR="00D159FB" w:rsidRDefault="00D159FB" w:rsidP="006D6925">
            <w:pPr>
              <w:pStyle w:val="BodyText"/>
              <w:spacing w:after="0"/>
              <w:rPr>
                <w:lang w:val="en-US"/>
              </w:rPr>
            </w:pPr>
            <w:r>
              <w:rPr>
                <w:lang w:val="en-US"/>
              </w:rPr>
              <w:t>CTRL + D</w:t>
            </w:r>
          </w:p>
        </w:tc>
      </w:tr>
      <w:tr w:rsidR="00D159FB" w14:paraId="3200B60C" w14:textId="77777777" w:rsidTr="006D6925">
        <w:trPr>
          <w:trHeight w:val="360"/>
        </w:trPr>
        <w:tc>
          <w:tcPr>
            <w:tcW w:w="4292" w:type="dxa"/>
            <w:vAlign w:val="center"/>
          </w:tcPr>
          <w:p w14:paraId="1192E322" w14:textId="4444BFA5" w:rsidR="00D159FB" w:rsidRPr="00D159FB" w:rsidRDefault="00D159FB" w:rsidP="006D6925">
            <w:pPr>
              <w:pStyle w:val="BodyText"/>
              <w:spacing w:after="0"/>
              <w:rPr>
                <w:lang w:val="en-US"/>
              </w:rPr>
            </w:pPr>
            <w:r>
              <w:t xml:space="preserve">Искать в </w:t>
            </w:r>
            <w:r>
              <w:rPr>
                <w:lang w:val="en-US"/>
              </w:rPr>
              <w:t>WordNet</w:t>
            </w:r>
          </w:p>
        </w:tc>
        <w:tc>
          <w:tcPr>
            <w:tcW w:w="4338" w:type="dxa"/>
            <w:vAlign w:val="center"/>
          </w:tcPr>
          <w:p w14:paraId="4B205243" w14:textId="5D8BCEF6" w:rsidR="00D159FB" w:rsidRPr="00D159FB" w:rsidRDefault="00D159FB" w:rsidP="006D6925">
            <w:pPr>
              <w:pStyle w:val="BodyText"/>
              <w:spacing w:after="0"/>
            </w:pPr>
            <w:r>
              <w:rPr>
                <w:lang w:val="en-US"/>
              </w:rPr>
              <w:t>CTRL + SHIFT + D</w:t>
            </w:r>
          </w:p>
        </w:tc>
      </w:tr>
    </w:tbl>
    <w:p w14:paraId="2CD92412" w14:textId="77777777" w:rsidR="0038625C" w:rsidRDefault="0038625C" w:rsidP="0038625C">
      <w:pPr>
        <w:pStyle w:val="BodyText"/>
        <w:spacing w:after="0" w:line="240" w:lineRule="auto"/>
      </w:pPr>
    </w:p>
    <w:p w14:paraId="16167C04" w14:textId="76497BAB" w:rsidR="0048448C" w:rsidRPr="006C34B4" w:rsidRDefault="0048448C" w:rsidP="0048448C">
      <w:pPr>
        <w:pStyle w:val="BodyText"/>
      </w:pPr>
      <w:r w:rsidRPr="006C34B4">
        <w:t xml:space="preserve">Команды </w:t>
      </w:r>
      <w:r w:rsidR="00F2737A">
        <w:t xml:space="preserve">приложения Библиотека </w:t>
      </w:r>
      <w:r w:rsidRPr="006C34B4">
        <w:t xml:space="preserve">для прослушивания аудиокниг приведены в таблице </w:t>
      </w:r>
      <w:r w:rsidR="00F2737A">
        <w:t>6</w:t>
      </w:r>
      <w:r w:rsidRPr="006C34B4">
        <w:t>.</w:t>
      </w:r>
    </w:p>
    <w:p w14:paraId="77A06EA8" w14:textId="0519CD37" w:rsidR="0048448C" w:rsidRPr="0015579A" w:rsidRDefault="0048448C" w:rsidP="0048448C">
      <w:pPr>
        <w:rPr>
          <w:b/>
          <w:bCs/>
          <w:i/>
          <w:color w:val="44546A" w:themeColor="text2"/>
        </w:rPr>
      </w:pPr>
      <w:r w:rsidRPr="0015579A">
        <w:rPr>
          <w:b/>
          <w:bCs/>
          <w:i/>
          <w:color w:val="44546A" w:themeColor="text2"/>
        </w:rPr>
        <w:t>Таблица 6: приложение Библиотека: команды для прослушивания аудиокниг</w:t>
      </w:r>
    </w:p>
    <w:tbl>
      <w:tblPr>
        <w:tblStyle w:val="TableGrid"/>
        <w:tblW w:w="0" w:type="auto"/>
        <w:tblLook w:val="04A0" w:firstRow="1" w:lastRow="0" w:firstColumn="1" w:lastColumn="0" w:noHBand="0" w:noVBand="1"/>
      </w:tblPr>
      <w:tblGrid>
        <w:gridCol w:w="4675"/>
        <w:gridCol w:w="4675"/>
      </w:tblGrid>
      <w:tr w:rsidR="0048448C" w:rsidRPr="006C34B4" w14:paraId="2265C30E" w14:textId="77777777" w:rsidTr="006D6925">
        <w:tc>
          <w:tcPr>
            <w:tcW w:w="4675" w:type="dxa"/>
          </w:tcPr>
          <w:p w14:paraId="60C20EA0" w14:textId="77777777" w:rsidR="0048448C" w:rsidRPr="006C34B4" w:rsidRDefault="0048448C" w:rsidP="006D6925">
            <w:pPr>
              <w:pStyle w:val="BodyText"/>
              <w:spacing w:after="0"/>
            </w:pPr>
            <w:r w:rsidRPr="006C34B4">
              <w:t xml:space="preserve">Действие </w:t>
            </w:r>
          </w:p>
        </w:tc>
        <w:tc>
          <w:tcPr>
            <w:tcW w:w="4675" w:type="dxa"/>
          </w:tcPr>
          <w:p w14:paraId="0FB80A09" w14:textId="77777777" w:rsidR="0048448C" w:rsidRPr="006C34B4" w:rsidRDefault="0048448C" w:rsidP="006D6925">
            <w:pPr>
              <w:pStyle w:val="BodyText"/>
              <w:spacing w:after="0"/>
            </w:pPr>
            <w:r w:rsidRPr="006C34B4">
              <w:t>Сочетание клавиш</w:t>
            </w:r>
          </w:p>
        </w:tc>
      </w:tr>
      <w:tr w:rsidR="00550D34" w:rsidRPr="006C34B4" w14:paraId="7639D17E" w14:textId="77777777" w:rsidTr="006D6925">
        <w:tc>
          <w:tcPr>
            <w:tcW w:w="4675" w:type="dxa"/>
          </w:tcPr>
          <w:p w14:paraId="1C4761AE" w14:textId="77777777" w:rsidR="00550D34" w:rsidRDefault="00550D34" w:rsidP="00550D34">
            <w:pPr>
              <w:pStyle w:val="BodyText"/>
              <w:spacing w:after="0"/>
              <w:rPr>
                <w:rFonts w:cstheme="minorHAnsi"/>
                <w:b/>
              </w:rPr>
            </w:pPr>
            <w:r>
              <w:rPr>
                <w:rFonts w:cstheme="minorHAnsi"/>
                <w:b/>
              </w:rPr>
              <w:t xml:space="preserve">Переключение между текстом и аудио для книг в формате </w:t>
            </w:r>
            <w:r>
              <w:rPr>
                <w:rFonts w:cstheme="minorHAnsi"/>
                <w:b/>
                <w:lang w:val="en-US"/>
              </w:rPr>
              <w:t>DAISY</w:t>
            </w:r>
            <w:r>
              <w:rPr>
                <w:rFonts w:cstheme="minorHAnsi"/>
                <w:b/>
              </w:rPr>
              <w:t>/</w:t>
            </w:r>
            <w:r>
              <w:rPr>
                <w:rFonts w:cstheme="minorHAnsi"/>
                <w:b/>
                <w:lang w:val="en-US"/>
              </w:rPr>
              <w:t>NISO</w:t>
            </w:r>
            <w:r>
              <w:rPr>
                <w:rFonts w:cstheme="minorHAnsi"/>
                <w:b/>
              </w:rPr>
              <w:t>, которые содержат как текст, так и аудио</w:t>
            </w:r>
          </w:p>
          <w:p w14:paraId="61C5AA30" w14:textId="77777777" w:rsidR="00550D34" w:rsidRPr="006C34B4" w:rsidRDefault="00550D34" w:rsidP="006D6925">
            <w:pPr>
              <w:pStyle w:val="BodyText"/>
              <w:spacing w:after="0"/>
            </w:pPr>
          </w:p>
        </w:tc>
        <w:tc>
          <w:tcPr>
            <w:tcW w:w="4675" w:type="dxa"/>
          </w:tcPr>
          <w:p w14:paraId="771EDE0F" w14:textId="4E8284A8" w:rsidR="00550D34" w:rsidRPr="00550D34" w:rsidRDefault="00550D34" w:rsidP="006D6925">
            <w:pPr>
              <w:pStyle w:val="BodyText"/>
              <w:spacing w:after="0"/>
              <w:rPr>
                <w:lang w:val="en-US"/>
              </w:rPr>
            </w:pPr>
            <w:r>
              <w:rPr>
                <w:lang w:val="en-US"/>
              </w:rPr>
              <w:t>Ctrl + Shift + A</w:t>
            </w:r>
          </w:p>
        </w:tc>
      </w:tr>
      <w:tr w:rsidR="0048448C" w:rsidRPr="006C34B4" w14:paraId="6BE4C447" w14:textId="77777777" w:rsidTr="006D6925">
        <w:tc>
          <w:tcPr>
            <w:tcW w:w="4675" w:type="dxa"/>
          </w:tcPr>
          <w:p w14:paraId="34F8A403" w14:textId="77777777" w:rsidR="0048448C" w:rsidRPr="006C34B4" w:rsidRDefault="0048448C" w:rsidP="006D6925">
            <w:pPr>
              <w:pStyle w:val="BodyText"/>
              <w:spacing w:after="0"/>
            </w:pPr>
            <w:r w:rsidRPr="006C34B4">
              <w:t xml:space="preserve">Список книг </w:t>
            </w:r>
          </w:p>
        </w:tc>
        <w:tc>
          <w:tcPr>
            <w:tcW w:w="4675" w:type="dxa"/>
          </w:tcPr>
          <w:p w14:paraId="41B8DC35" w14:textId="6A161132" w:rsidR="0048448C" w:rsidRPr="0005437A" w:rsidRDefault="0005437A" w:rsidP="006D6925">
            <w:pPr>
              <w:pStyle w:val="BodyText"/>
              <w:spacing w:after="0"/>
              <w:rPr>
                <w:lang w:val="en-US"/>
              </w:rPr>
            </w:pPr>
            <w:r>
              <w:rPr>
                <w:lang w:val="en-US"/>
              </w:rPr>
              <w:t>CTRL + SHIFT + B</w:t>
            </w:r>
          </w:p>
        </w:tc>
      </w:tr>
      <w:tr w:rsidR="0048448C" w:rsidRPr="006C34B4" w14:paraId="6DF4727F" w14:textId="77777777" w:rsidTr="006D6925">
        <w:tc>
          <w:tcPr>
            <w:tcW w:w="4675" w:type="dxa"/>
          </w:tcPr>
          <w:p w14:paraId="424ACEA1" w14:textId="77777777" w:rsidR="0048448C" w:rsidRPr="006C34B4" w:rsidRDefault="0048448C" w:rsidP="006D6925">
            <w:pPr>
              <w:pStyle w:val="BodyText"/>
              <w:spacing w:after="0"/>
            </w:pPr>
            <w:r w:rsidRPr="006C34B4">
              <w:t xml:space="preserve">Работа с книгами </w:t>
            </w:r>
          </w:p>
        </w:tc>
        <w:tc>
          <w:tcPr>
            <w:tcW w:w="4675" w:type="dxa"/>
          </w:tcPr>
          <w:p w14:paraId="4AE5D3A0" w14:textId="5BC00381" w:rsidR="0048448C" w:rsidRPr="006874C2" w:rsidRDefault="006874C2" w:rsidP="006D6925">
            <w:pPr>
              <w:pStyle w:val="BodyText"/>
              <w:spacing w:after="0"/>
              <w:rPr>
                <w:lang w:val="en-US"/>
              </w:rPr>
            </w:pPr>
            <w:r>
              <w:rPr>
                <w:lang w:val="en-US"/>
              </w:rPr>
              <w:t>CTRL + FN + M</w:t>
            </w:r>
          </w:p>
        </w:tc>
      </w:tr>
      <w:tr w:rsidR="0048448C" w:rsidRPr="006C34B4" w14:paraId="74ED1361" w14:textId="77777777" w:rsidTr="006D6925">
        <w:tc>
          <w:tcPr>
            <w:tcW w:w="4675" w:type="dxa"/>
          </w:tcPr>
          <w:p w14:paraId="55D95604" w14:textId="77777777" w:rsidR="0048448C" w:rsidRPr="006C34B4" w:rsidRDefault="0048448C" w:rsidP="006D6925">
            <w:pPr>
              <w:pStyle w:val="BodyText"/>
              <w:spacing w:after="0"/>
            </w:pPr>
            <w:r w:rsidRPr="006C34B4">
              <w:t xml:space="preserve">Меню параметров перехода </w:t>
            </w:r>
          </w:p>
        </w:tc>
        <w:tc>
          <w:tcPr>
            <w:tcW w:w="4675" w:type="dxa"/>
          </w:tcPr>
          <w:p w14:paraId="0DC5B63E" w14:textId="28597DE5" w:rsidR="0048448C" w:rsidRPr="00EE1885" w:rsidRDefault="00EE1885" w:rsidP="006D6925">
            <w:pPr>
              <w:pStyle w:val="BodyText"/>
              <w:spacing w:after="0"/>
              <w:rPr>
                <w:lang w:val="en-US"/>
              </w:rPr>
            </w:pPr>
            <w:r>
              <w:rPr>
                <w:lang w:val="en-US"/>
              </w:rPr>
              <w:t>CTRL + G</w:t>
            </w:r>
          </w:p>
        </w:tc>
      </w:tr>
      <w:tr w:rsidR="0048448C" w:rsidRPr="006C34B4" w14:paraId="7569A026" w14:textId="77777777" w:rsidTr="006D6925">
        <w:tc>
          <w:tcPr>
            <w:tcW w:w="4675" w:type="dxa"/>
          </w:tcPr>
          <w:p w14:paraId="460D6C8B" w14:textId="77777777" w:rsidR="0048448C" w:rsidRPr="006C34B4" w:rsidRDefault="0048448C" w:rsidP="006D6925">
            <w:pPr>
              <w:pStyle w:val="BodyText"/>
              <w:spacing w:after="0"/>
            </w:pPr>
            <w:r w:rsidRPr="006C34B4">
              <w:t xml:space="preserve">Меню закладок </w:t>
            </w:r>
          </w:p>
        </w:tc>
        <w:tc>
          <w:tcPr>
            <w:tcW w:w="4675" w:type="dxa"/>
          </w:tcPr>
          <w:p w14:paraId="0C09F787" w14:textId="3E0DF9D8" w:rsidR="0048448C" w:rsidRPr="00EA30E5" w:rsidRDefault="00EA30E5" w:rsidP="006D6925">
            <w:pPr>
              <w:pStyle w:val="BodyText"/>
              <w:spacing w:after="0"/>
              <w:rPr>
                <w:lang w:val="en-US"/>
              </w:rPr>
            </w:pPr>
            <w:r>
              <w:rPr>
                <w:lang w:val="en-US"/>
              </w:rPr>
              <w:t>ALT + M</w:t>
            </w:r>
          </w:p>
        </w:tc>
      </w:tr>
      <w:tr w:rsidR="0048448C" w:rsidRPr="006C34B4" w14:paraId="060C29CD" w14:textId="77777777" w:rsidTr="006D6925">
        <w:tc>
          <w:tcPr>
            <w:tcW w:w="4675" w:type="dxa"/>
          </w:tcPr>
          <w:p w14:paraId="7031D527" w14:textId="77777777" w:rsidR="0048448C" w:rsidRPr="006C34B4" w:rsidRDefault="0048448C" w:rsidP="006D6925">
            <w:pPr>
              <w:pStyle w:val="BodyText"/>
              <w:spacing w:after="0"/>
            </w:pPr>
            <w:r w:rsidRPr="006C34B4">
              <w:t xml:space="preserve">Перейти к закладке </w:t>
            </w:r>
          </w:p>
        </w:tc>
        <w:tc>
          <w:tcPr>
            <w:tcW w:w="4675" w:type="dxa"/>
          </w:tcPr>
          <w:p w14:paraId="42CB230B" w14:textId="29D94CCB" w:rsidR="0048448C" w:rsidRPr="00EA30E5" w:rsidRDefault="00EA30E5" w:rsidP="006D6925">
            <w:pPr>
              <w:pStyle w:val="BodyText"/>
              <w:spacing w:after="0"/>
              <w:rPr>
                <w:lang w:val="en-US"/>
              </w:rPr>
            </w:pPr>
            <w:r>
              <w:rPr>
                <w:lang w:val="en-US"/>
              </w:rPr>
              <w:t>CTRL + J</w:t>
            </w:r>
          </w:p>
        </w:tc>
      </w:tr>
      <w:tr w:rsidR="0048448C" w:rsidRPr="006C34B4" w14:paraId="7BC4FA7F" w14:textId="77777777" w:rsidTr="006D6925">
        <w:tc>
          <w:tcPr>
            <w:tcW w:w="4675" w:type="dxa"/>
          </w:tcPr>
          <w:p w14:paraId="1BAC57EB" w14:textId="77777777" w:rsidR="0048448C" w:rsidRPr="006C34B4" w:rsidRDefault="0048448C" w:rsidP="006D6925">
            <w:pPr>
              <w:pStyle w:val="BodyText"/>
              <w:spacing w:after="0"/>
            </w:pPr>
            <w:r w:rsidRPr="006C34B4">
              <w:t xml:space="preserve">Вставить быструю закладку </w:t>
            </w:r>
          </w:p>
        </w:tc>
        <w:tc>
          <w:tcPr>
            <w:tcW w:w="4675" w:type="dxa"/>
          </w:tcPr>
          <w:p w14:paraId="3DB59FEC" w14:textId="1697E340" w:rsidR="0048448C" w:rsidRPr="00B42AE3" w:rsidRDefault="00B42AE3" w:rsidP="006D6925">
            <w:pPr>
              <w:pStyle w:val="BodyText"/>
              <w:spacing w:after="0"/>
              <w:rPr>
                <w:lang w:val="en-US"/>
              </w:rPr>
            </w:pPr>
            <w:r>
              <w:rPr>
                <w:lang w:val="en-US"/>
              </w:rPr>
              <w:t>CTRL + B</w:t>
            </w:r>
          </w:p>
        </w:tc>
      </w:tr>
      <w:tr w:rsidR="0048448C" w:rsidRPr="006C34B4" w14:paraId="0CA88825" w14:textId="77777777" w:rsidTr="006D6925">
        <w:tc>
          <w:tcPr>
            <w:tcW w:w="4675" w:type="dxa"/>
          </w:tcPr>
          <w:p w14:paraId="4ECACB34" w14:textId="77777777" w:rsidR="0048448C" w:rsidRPr="006C34B4" w:rsidRDefault="0048448C" w:rsidP="006D6925">
            <w:pPr>
              <w:pStyle w:val="BodyText"/>
              <w:spacing w:after="0"/>
            </w:pPr>
            <w:r w:rsidRPr="006C34B4">
              <w:t xml:space="preserve">Показать области выделения </w:t>
            </w:r>
          </w:p>
        </w:tc>
        <w:tc>
          <w:tcPr>
            <w:tcW w:w="4675" w:type="dxa"/>
          </w:tcPr>
          <w:p w14:paraId="54E2677A" w14:textId="63596872" w:rsidR="0048448C" w:rsidRPr="0046289A" w:rsidRDefault="0046289A" w:rsidP="006D6925">
            <w:pPr>
              <w:pStyle w:val="BodyText"/>
              <w:spacing w:after="0"/>
              <w:rPr>
                <w:lang w:val="en-US"/>
              </w:rPr>
            </w:pPr>
            <w:r>
              <w:rPr>
                <w:lang w:val="en-US"/>
              </w:rPr>
              <w:t>ALT + H</w:t>
            </w:r>
          </w:p>
        </w:tc>
      </w:tr>
      <w:tr w:rsidR="0048448C" w:rsidRPr="006C34B4" w14:paraId="2B9207D1" w14:textId="77777777" w:rsidTr="006D6925">
        <w:tc>
          <w:tcPr>
            <w:tcW w:w="4675" w:type="dxa"/>
          </w:tcPr>
          <w:p w14:paraId="387B983B" w14:textId="77777777" w:rsidR="0048448C" w:rsidRPr="006C34B4" w:rsidRDefault="0048448C" w:rsidP="006D6925">
            <w:pPr>
              <w:pStyle w:val="BodyText"/>
              <w:spacing w:after="0"/>
            </w:pPr>
            <w:r w:rsidRPr="006C34B4">
              <w:t xml:space="preserve">Открыть уровень навигации </w:t>
            </w:r>
          </w:p>
        </w:tc>
        <w:tc>
          <w:tcPr>
            <w:tcW w:w="4675" w:type="dxa"/>
          </w:tcPr>
          <w:p w14:paraId="788BF063" w14:textId="351C6D42" w:rsidR="0048448C" w:rsidRPr="0046289A" w:rsidRDefault="0046289A" w:rsidP="006D6925">
            <w:pPr>
              <w:pStyle w:val="BodyText"/>
              <w:spacing w:after="0"/>
              <w:rPr>
                <w:lang w:val="en-US"/>
              </w:rPr>
            </w:pPr>
            <w:r>
              <w:rPr>
                <w:lang w:val="en-US"/>
              </w:rPr>
              <w:t>CTRL + T</w:t>
            </w:r>
          </w:p>
        </w:tc>
      </w:tr>
      <w:tr w:rsidR="0048448C" w:rsidRPr="006C34B4" w14:paraId="151F40CB" w14:textId="77777777" w:rsidTr="006D6925">
        <w:tc>
          <w:tcPr>
            <w:tcW w:w="4675" w:type="dxa"/>
          </w:tcPr>
          <w:p w14:paraId="1C42AE86" w14:textId="77777777" w:rsidR="0048448C" w:rsidRPr="006C34B4" w:rsidRDefault="0048448C" w:rsidP="006D6925">
            <w:pPr>
              <w:pStyle w:val="BodyText"/>
              <w:spacing w:after="0"/>
            </w:pPr>
            <w:r w:rsidRPr="006C34B4">
              <w:t xml:space="preserve">Предыдущий элемент </w:t>
            </w:r>
          </w:p>
        </w:tc>
        <w:tc>
          <w:tcPr>
            <w:tcW w:w="4675" w:type="dxa"/>
          </w:tcPr>
          <w:p w14:paraId="452E1D1A" w14:textId="15794EE1" w:rsidR="0048448C" w:rsidRPr="004B5AC2" w:rsidRDefault="004B5AC2" w:rsidP="006D6925">
            <w:pPr>
              <w:pStyle w:val="BodyText"/>
              <w:spacing w:after="0"/>
            </w:pPr>
            <w:r>
              <w:t xml:space="preserve">При воспроизведении, </w:t>
            </w:r>
            <w:r w:rsidR="0048448C" w:rsidRPr="006C34B4">
              <w:t>Навигационная клавиша Назад</w:t>
            </w:r>
            <w:r>
              <w:t xml:space="preserve">, а если ничего не воспроизводится, </w:t>
            </w:r>
            <w:r>
              <w:rPr>
                <w:lang w:val="en-US"/>
              </w:rPr>
              <w:t>ALT</w:t>
            </w:r>
            <w:r w:rsidRPr="002E699A">
              <w:t xml:space="preserve"> + </w:t>
            </w:r>
            <w:r>
              <w:t>Стрелка Влево</w:t>
            </w:r>
          </w:p>
        </w:tc>
      </w:tr>
      <w:tr w:rsidR="0048448C" w:rsidRPr="006C34B4" w14:paraId="669E58D2" w14:textId="77777777" w:rsidTr="006D6925">
        <w:tc>
          <w:tcPr>
            <w:tcW w:w="4675" w:type="dxa"/>
          </w:tcPr>
          <w:p w14:paraId="6B05771F" w14:textId="77777777" w:rsidR="0048448C" w:rsidRPr="006C34B4" w:rsidRDefault="0048448C" w:rsidP="006D6925">
            <w:pPr>
              <w:pStyle w:val="BodyText"/>
              <w:spacing w:after="0"/>
            </w:pPr>
            <w:r w:rsidRPr="006C34B4">
              <w:t xml:space="preserve">Следующий элемент </w:t>
            </w:r>
          </w:p>
        </w:tc>
        <w:tc>
          <w:tcPr>
            <w:tcW w:w="4675" w:type="dxa"/>
          </w:tcPr>
          <w:p w14:paraId="4BB7D620" w14:textId="6997F62F" w:rsidR="0048448C" w:rsidRPr="00BF7B59" w:rsidRDefault="002E699A" w:rsidP="006D6925">
            <w:pPr>
              <w:pStyle w:val="BodyText"/>
              <w:spacing w:after="0"/>
            </w:pPr>
            <w:r>
              <w:t xml:space="preserve">При воспроизведении. </w:t>
            </w:r>
            <w:r w:rsidR="0048448C" w:rsidRPr="006C34B4">
              <w:t>Навигационная клавиша Вперёд</w:t>
            </w:r>
            <w:r w:rsidR="00BF7B59">
              <w:t xml:space="preserve">, а если ничего не воспроизводится, </w:t>
            </w:r>
            <w:r w:rsidR="00BF7B59">
              <w:rPr>
                <w:lang w:val="en-US"/>
              </w:rPr>
              <w:t>ALT</w:t>
            </w:r>
            <w:r w:rsidR="00BF7B59" w:rsidRPr="00BF7B59">
              <w:t xml:space="preserve"> </w:t>
            </w:r>
            <w:r w:rsidR="00BF7B59">
              <w:t>+ Стрелка Вправо</w:t>
            </w:r>
          </w:p>
        </w:tc>
      </w:tr>
      <w:tr w:rsidR="0048448C" w:rsidRPr="006C34B4" w14:paraId="4FBAA822" w14:textId="77777777" w:rsidTr="006D6925">
        <w:tc>
          <w:tcPr>
            <w:tcW w:w="4675" w:type="dxa"/>
          </w:tcPr>
          <w:p w14:paraId="63C27044" w14:textId="77777777" w:rsidR="0048448C" w:rsidRPr="006C34B4" w:rsidRDefault="0048448C" w:rsidP="006D6925">
            <w:pPr>
              <w:pStyle w:val="BodyText"/>
              <w:spacing w:after="0"/>
            </w:pPr>
            <w:r w:rsidRPr="006C34B4">
              <w:lastRenderedPageBreak/>
              <w:t xml:space="preserve">Изменить на предыдущий уровень навигации </w:t>
            </w:r>
          </w:p>
        </w:tc>
        <w:tc>
          <w:tcPr>
            <w:tcW w:w="4675" w:type="dxa"/>
          </w:tcPr>
          <w:p w14:paraId="3559C3D6" w14:textId="497D4C6D" w:rsidR="0048448C" w:rsidRPr="00D05621" w:rsidRDefault="00D05621" w:rsidP="006D6925">
            <w:pPr>
              <w:pStyle w:val="BodyText"/>
              <w:spacing w:after="0"/>
            </w:pPr>
            <w:r>
              <w:rPr>
                <w:lang w:val="en-US"/>
              </w:rPr>
              <w:t xml:space="preserve">CTRL + FN + </w:t>
            </w:r>
            <w:r>
              <w:t>Стрелка Вверх</w:t>
            </w:r>
          </w:p>
        </w:tc>
      </w:tr>
      <w:tr w:rsidR="0048448C" w:rsidRPr="006C34B4" w14:paraId="1D6BD8F0" w14:textId="77777777" w:rsidTr="006D6925">
        <w:tc>
          <w:tcPr>
            <w:tcW w:w="4675" w:type="dxa"/>
          </w:tcPr>
          <w:p w14:paraId="46D0ED74" w14:textId="77777777" w:rsidR="0048448C" w:rsidRPr="006C34B4" w:rsidRDefault="0048448C" w:rsidP="006D6925">
            <w:pPr>
              <w:pStyle w:val="BodyText"/>
              <w:spacing w:after="0"/>
            </w:pPr>
            <w:r w:rsidRPr="006C34B4">
              <w:t xml:space="preserve">Изменить на следующий уровень навигации </w:t>
            </w:r>
          </w:p>
        </w:tc>
        <w:tc>
          <w:tcPr>
            <w:tcW w:w="4675" w:type="dxa"/>
          </w:tcPr>
          <w:p w14:paraId="58325175" w14:textId="48103F9F" w:rsidR="0048448C" w:rsidRPr="0083009F" w:rsidRDefault="0083009F" w:rsidP="006D6925">
            <w:pPr>
              <w:pStyle w:val="BodyText"/>
              <w:spacing w:after="0"/>
            </w:pPr>
            <w:r>
              <w:rPr>
                <w:lang w:val="en-US"/>
              </w:rPr>
              <w:t xml:space="preserve">CTRL + FN + </w:t>
            </w:r>
            <w:r>
              <w:t>Стрелка Вниз</w:t>
            </w:r>
          </w:p>
        </w:tc>
      </w:tr>
      <w:tr w:rsidR="0048448C" w:rsidRPr="006C34B4" w14:paraId="4EF52246" w14:textId="77777777" w:rsidTr="006D6925">
        <w:tc>
          <w:tcPr>
            <w:tcW w:w="4675" w:type="dxa"/>
          </w:tcPr>
          <w:p w14:paraId="4D6E2416" w14:textId="77777777" w:rsidR="0048448C" w:rsidRPr="006C34B4" w:rsidRDefault="0048448C" w:rsidP="006D6925">
            <w:pPr>
              <w:pStyle w:val="BodyText"/>
              <w:spacing w:after="0"/>
            </w:pPr>
            <w:r w:rsidRPr="006C34B4">
              <w:t xml:space="preserve">Где я </w:t>
            </w:r>
          </w:p>
        </w:tc>
        <w:tc>
          <w:tcPr>
            <w:tcW w:w="4675" w:type="dxa"/>
          </w:tcPr>
          <w:p w14:paraId="156B42FA" w14:textId="5B1177E9" w:rsidR="0048448C" w:rsidRPr="00F611D8" w:rsidRDefault="00F611D8" w:rsidP="006D6925">
            <w:pPr>
              <w:pStyle w:val="BodyText"/>
              <w:spacing w:after="0"/>
              <w:rPr>
                <w:lang w:val="en-US"/>
              </w:rPr>
            </w:pPr>
            <w:r>
              <w:rPr>
                <w:lang w:val="en-US"/>
              </w:rPr>
              <w:t>CTRL + W</w:t>
            </w:r>
          </w:p>
        </w:tc>
      </w:tr>
      <w:tr w:rsidR="0048448C" w:rsidRPr="006C34B4" w14:paraId="06E9DB9D" w14:textId="77777777" w:rsidTr="006D6925">
        <w:tc>
          <w:tcPr>
            <w:tcW w:w="4675" w:type="dxa"/>
          </w:tcPr>
          <w:p w14:paraId="2D30ACC6" w14:textId="77777777" w:rsidR="0048448C" w:rsidRPr="006C34B4" w:rsidRDefault="0048448C" w:rsidP="006D6925">
            <w:pPr>
              <w:pStyle w:val="BodyText"/>
              <w:spacing w:after="0"/>
            </w:pPr>
            <w:r w:rsidRPr="006C34B4">
              <w:t xml:space="preserve">Информация </w:t>
            </w:r>
          </w:p>
        </w:tc>
        <w:tc>
          <w:tcPr>
            <w:tcW w:w="4675" w:type="dxa"/>
          </w:tcPr>
          <w:p w14:paraId="3F60FD80" w14:textId="3344B78D" w:rsidR="0048448C" w:rsidRPr="00425F93" w:rsidRDefault="00425F93" w:rsidP="006D6925">
            <w:pPr>
              <w:pStyle w:val="BodyText"/>
              <w:spacing w:after="0"/>
              <w:rPr>
                <w:lang w:val="en-US"/>
              </w:rPr>
            </w:pPr>
            <w:r>
              <w:rPr>
                <w:lang w:val="en-US"/>
              </w:rPr>
              <w:t>CTRL + I</w:t>
            </w:r>
          </w:p>
        </w:tc>
      </w:tr>
      <w:tr w:rsidR="0048448C" w:rsidRPr="006C34B4" w14:paraId="7F8D0F7E" w14:textId="77777777" w:rsidTr="006D6925">
        <w:tc>
          <w:tcPr>
            <w:tcW w:w="4675" w:type="dxa"/>
          </w:tcPr>
          <w:p w14:paraId="549ACDC8" w14:textId="77777777" w:rsidR="0048448C" w:rsidRPr="006C34B4" w:rsidRDefault="0048448C" w:rsidP="006D6925">
            <w:pPr>
              <w:pStyle w:val="BodyText"/>
              <w:spacing w:after="0"/>
            </w:pPr>
            <w:r w:rsidRPr="006C34B4">
              <w:t xml:space="preserve">Переход в начало книги </w:t>
            </w:r>
          </w:p>
        </w:tc>
        <w:tc>
          <w:tcPr>
            <w:tcW w:w="4675" w:type="dxa"/>
          </w:tcPr>
          <w:p w14:paraId="51D550E4" w14:textId="0C766A49" w:rsidR="0048448C" w:rsidRPr="00DB5E46" w:rsidRDefault="00DB5E46" w:rsidP="006D6925">
            <w:pPr>
              <w:pStyle w:val="BodyText"/>
              <w:spacing w:after="0"/>
            </w:pPr>
            <w:r>
              <w:rPr>
                <w:lang w:val="en-US"/>
              </w:rPr>
              <w:t xml:space="preserve">CTRL + FN + </w:t>
            </w:r>
            <w:r>
              <w:t>Стрелка Влево</w:t>
            </w:r>
          </w:p>
        </w:tc>
      </w:tr>
      <w:tr w:rsidR="0048448C" w:rsidRPr="006C34B4" w14:paraId="35767CD2" w14:textId="77777777" w:rsidTr="006D6925">
        <w:tc>
          <w:tcPr>
            <w:tcW w:w="4675" w:type="dxa"/>
          </w:tcPr>
          <w:p w14:paraId="61985EB7" w14:textId="77777777" w:rsidR="0048448C" w:rsidRPr="006C34B4" w:rsidRDefault="0048448C" w:rsidP="006D6925">
            <w:pPr>
              <w:pStyle w:val="BodyText"/>
              <w:spacing w:after="0"/>
            </w:pPr>
            <w:r w:rsidRPr="006C34B4">
              <w:t xml:space="preserve">Переход в конец книги </w:t>
            </w:r>
          </w:p>
        </w:tc>
        <w:tc>
          <w:tcPr>
            <w:tcW w:w="4675" w:type="dxa"/>
          </w:tcPr>
          <w:p w14:paraId="2D767BC2" w14:textId="56B772D3" w:rsidR="0048448C" w:rsidRPr="00DB5E46" w:rsidRDefault="00DB5E46" w:rsidP="006D6925">
            <w:pPr>
              <w:pStyle w:val="BodyText"/>
              <w:spacing w:after="0"/>
            </w:pPr>
            <w:r>
              <w:rPr>
                <w:lang w:val="en-US"/>
              </w:rPr>
              <w:t xml:space="preserve">CTRL + FN + </w:t>
            </w:r>
            <w:r>
              <w:t>Стрелка Вправо</w:t>
            </w:r>
          </w:p>
        </w:tc>
      </w:tr>
      <w:tr w:rsidR="0048448C" w:rsidRPr="006C34B4" w14:paraId="1C4509A9" w14:textId="77777777" w:rsidTr="006D6925">
        <w:tc>
          <w:tcPr>
            <w:tcW w:w="4675" w:type="dxa"/>
          </w:tcPr>
          <w:p w14:paraId="1D9F58BC" w14:textId="77777777" w:rsidR="0048448C" w:rsidRPr="006C34B4" w:rsidRDefault="0048448C" w:rsidP="006D6925">
            <w:pPr>
              <w:pStyle w:val="BodyText"/>
              <w:spacing w:after="0"/>
            </w:pPr>
            <w:r w:rsidRPr="006C34B4">
              <w:t xml:space="preserve">Открыть последние книги </w:t>
            </w:r>
          </w:p>
        </w:tc>
        <w:tc>
          <w:tcPr>
            <w:tcW w:w="4675" w:type="dxa"/>
          </w:tcPr>
          <w:p w14:paraId="051BF2FA" w14:textId="571579F2" w:rsidR="0048448C" w:rsidRPr="00DB5E46" w:rsidRDefault="00DB5E46" w:rsidP="006D6925">
            <w:pPr>
              <w:pStyle w:val="BodyText"/>
              <w:spacing w:after="0"/>
              <w:rPr>
                <w:lang w:val="en-US"/>
              </w:rPr>
            </w:pPr>
            <w:r>
              <w:rPr>
                <w:lang w:val="en-US"/>
              </w:rPr>
              <w:t>CTRL + R</w:t>
            </w:r>
          </w:p>
        </w:tc>
      </w:tr>
      <w:tr w:rsidR="0048448C" w:rsidRPr="006C34B4" w14:paraId="51B1844A" w14:textId="77777777" w:rsidTr="006D6925">
        <w:tc>
          <w:tcPr>
            <w:tcW w:w="4675" w:type="dxa"/>
          </w:tcPr>
          <w:p w14:paraId="1F904BA6" w14:textId="77777777" w:rsidR="0048448C" w:rsidRPr="006C34B4" w:rsidRDefault="0048448C" w:rsidP="006D6925">
            <w:pPr>
              <w:pStyle w:val="BodyText"/>
              <w:spacing w:after="0"/>
            </w:pPr>
            <w:r w:rsidRPr="006C34B4">
              <w:t xml:space="preserve">Удалить книгу </w:t>
            </w:r>
          </w:p>
        </w:tc>
        <w:tc>
          <w:tcPr>
            <w:tcW w:w="4675" w:type="dxa"/>
          </w:tcPr>
          <w:p w14:paraId="7DB2DC11" w14:textId="6F6555E0" w:rsidR="0048448C" w:rsidRPr="004C3628" w:rsidRDefault="004C3628" w:rsidP="006D6925">
            <w:pPr>
              <w:pStyle w:val="BodyText"/>
              <w:spacing w:after="0"/>
              <w:rPr>
                <w:lang w:val="en-US"/>
              </w:rPr>
            </w:pPr>
            <w:r>
              <w:t xml:space="preserve">Клавиша </w:t>
            </w:r>
            <w:r>
              <w:rPr>
                <w:lang w:val="en-US"/>
              </w:rPr>
              <w:t>Delete</w:t>
            </w:r>
          </w:p>
        </w:tc>
      </w:tr>
      <w:tr w:rsidR="0048448C" w:rsidRPr="006C34B4" w14:paraId="41960184" w14:textId="77777777" w:rsidTr="006D6925">
        <w:tc>
          <w:tcPr>
            <w:tcW w:w="4675" w:type="dxa"/>
          </w:tcPr>
          <w:p w14:paraId="222CFE80" w14:textId="77777777" w:rsidR="0048448C" w:rsidRPr="006C34B4" w:rsidRDefault="0048448C" w:rsidP="006D6925">
            <w:pPr>
              <w:pStyle w:val="BodyText"/>
              <w:spacing w:after="0"/>
            </w:pPr>
            <w:r w:rsidRPr="006C34B4">
              <w:t xml:space="preserve">Воспроизвести аудиокнигу </w:t>
            </w:r>
          </w:p>
        </w:tc>
        <w:tc>
          <w:tcPr>
            <w:tcW w:w="4675" w:type="dxa"/>
          </w:tcPr>
          <w:p w14:paraId="332C3264" w14:textId="647690D3" w:rsidR="0048448C" w:rsidRPr="004C3628" w:rsidRDefault="004C3628" w:rsidP="006D6925">
            <w:pPr>
              <w:pStyle w:val="BodyText"/>
              <w:spacing w:after="0"/>
              <w:rPr>
                <w:lang w:val="en-US"/>
              </w:rPr>
            </w:pPr>
            <w:r>
              <w:rPr>
                <w:lang w:val="en-US"/>
              </w:rPr>
              <w:t>CTRL + SHIFT + G</w:t>
            </w:r>
          </w:p>
        </w:tc>
      </w:tr>
      <w:tr w:rsidR="0048448C" w:rsidRPr="006C34B4" w14:paraId="310B7817" w14:textId="77777777" w:rsidTr="006D6925">
        <w:tc>
          <w:tcPr>
            <w:tcW w:w="4675" w:type="dxa"/>
          </w:tcPr>
          <w:p w14:paraId="32C500F7" w14:textId="77777777" w:rsidR="0048448C" w:rsidRPr="006C34B4" w:rsidRDefault="0048448C" w:rsidP="006D6925">
            <w:pPr>
              <w:pStyle w:val="BodyText"/>
              <w:spacing w:after="0"/>
            </w:pPr>
            <w:r w:rsidRPr="006C34B4">
              <w:t xml:space="preserve">Остановить чтение </w:t>
            </w:r>
          </w:p>
        </w:tc>
        <w:tc>
          <w:tcPr>
            <w:tcW w:w="4675" w:type="dxa"/>
          </w:tcPr>
          <w:p w14:paraId="4AC2DFAB" w14:textId="181B8146" w:rsidR="0048448C" w:rsidRPr="003B3CF8" w:rsidRDefault="003B3CF8" w:rsidP="006D6925">
            <w:pPr>
              <w:pStyle w:val="BodyText"/>
              <w:spacing w:after="0"/>
              <w:rPr>
                <w:lang w:val="en-US"/>
              </w:rPr>
            </w:pPr>
            <w:r>
              <w:rPr>
                <w:lang w:val="en-US"/>
              </w:rPr>
              <w:t>CTRL</w:t>
            </w:r>
          </w:p>
        </w:tc>
      </w:tr>
      <w:tr w:rsidR="0048448C" w:rsidRPr="006C34B4" w14:paraId="75687F39" w14:textId="77777777" w:rsidTr="006D6925">
        <w:tc>
          <w:tcPr>
            <w:tcW w:w="4675" w:type="dxa"/>
          </w:tcPr>
          <w:p w14:paraId="200AE373" w14:textId="77777777" w:rsidR="0048448C" w:rsidRPr="006C34B4" w:rsidRDefault="0048448C" w:rsidP="006D6925">
            <w:pPr>
              <w:pStyle w:val="BodyText"/>
              <w:spacing w:after="0"/>
            </w:pPr>
            <w:r w:rsidRPr="006C34B4">
              <w:t xml:space="preserve">Перемотать вперёд на 5 секунд </w:t>
            </w:r>
          </w:p>
        </w:tc>
        <w:tc>
          <w:tcPr>
            <w:tcW w:w="4675" w:type="dxa"/>
          </w:tcPr>
          <w:p w14:paraId="5CC46521" w14:textId="77777777" w:rsidR="0048448C" w:rsidRPr="006C34B4" w:rsidRDefault="0048448C" w:rsidP="006D6925">
            <w:pPr>
              <w:pStyle w:val="BodyText"/>
              <w:spacing w:after="0"/>
            </w:pPr>
            <w:r w:rsidRPr="006C34B4">
              <w:t>Навигационная клавиша Вправо (однократное нажатие)</w:t>
            </w:r>
          </w:p>
        </w:tc>
      </w:tr>
      <w:tr w:rsidR="0048448C" w:rsidRPr="006C34B4" w14:paraId="7F0911F8" w14:textId="77777777" w:rsidTr="006D6925">
        <w:tc>
          <w:tcPr>
            <w:tcW w:w="4675" w:type="dxa"/>
          </w:tcPr>
          <w:p w14:paraId="44E59E8D" w14:textId="77777777" w:rsidR="0048448C" w:rsidRPr="006C34B4" w:rsidRDefault="0048448C" w:rsidP="006D6925">
            <w:pPr>
              <w:pStyle w:val="BodyText"/>
              <w:spacing w:after="0"/>
            </w:pPr>
            <w:r w:rsidRPr="006C34B4">
              <w:t xml:space="preserve">Перемотать назад на 5 секунд </w:t>
            </w:r>
          </w:p>
        </w:tc>
        <w:tc>
          <w:tcPr>
            <w:tcW w:w="4675" w:type="dxa"/>
          </w:tcPr>
          <w:p w14:paraId="38004FFB" w14:textId="77777777" w:rsidR="0048448C" w:rsidRPr="006C34B4" w:rsidRDefault="0048448C" w:rsidP="006D6925">
            <w:pPr>
              <w:pStyle w:val="BodyText"/>
              <w:spacing w:after="0"/>
            </w:pPr>
            <w:r w:rsidRPr="006C34B4">
              <w:t>Навигационная клавиша Влево (однократное нажатие)</w:t>
            </w:r>
          </w:p>
        </w:tc>
      </w:tr>
      <w:tr w:rsidR="0048448C" w:rsidRPr="006C34B4" w14:paraId="42740C80" w14:textId="77777777" w:rsidTr="006D6925">
        <w:tc>
          <w:tcPr>
            <w:tcW w:w="4675" w:type="dxa"/>
          </w:tcPr>
          <w:p w14:paraId="1A03435E" w14:textId="77777777" w:rsidR="0048448C" w:rsidRPr="006C34B4" w:rsidRDefault="0048448C" w:rsidP="006D6925">
            <w:pPr>
              <w:pStyle w:val="BodyText"/>
              <w:spacing w:after="0"/>
            </w:pPr>
            <w:r w:rsidRPr="006C34B4">
              <w:t xml:space="preserve">Перемотать вперёд (продолжительное время) </w:t>
            </w:r>
          </w:p>
        </w:tc>
        <w:tc>
          <w:tcPr>
            <w:tcW w:w="4675" w:type="dxa"/>
          </w:tcPr>
          <w:p w14:paraId="0A3C32C3" w14:textId="77777777" w:rsidR="0048448C" w:rsidRPr="006C34B4" w:rsidRDefault="0048448C" w:rsidP="006D6925">
            <w:pPr>
              <w:pStyle w:val="BodyText"/>
              <w:spacing w:after="0"/>
            </w:pPr>
            <w:r w:rsidRPr="006C34B4">
              <w:t>Навигационная клавиша Вправо (нажать и удерживать)</w:t>
            </w:r>
          </w:p>
        </w:tc>
      </w:tr>
      <w:tr w:rsidR="0048448C" w:rsidRPr="006C34B4" w14:paraId="5496E8C5" w14:textId="77777777" w:rsidTr="006D6925">
        <w:tc>
          <w:tcPr>
            <w:tcW w:w="4675" w:type="dxa"/>
          </w:tcPr>
          <w:p w14:paraId="79106409" w14:textId="77777777" w:rsidR="0048448C" w:rsidRPr="006C34B4" w:rsidRDefault="0048448C" w:rsidP="006D6925">
            <w:pPr>
              <w:pStyle w:val="BodyText"/>
              <w:spacing w:after="0"/>
            </w:pPr>
            <w:r w:rsidRPr="006C34B4">
              <w:t xml:space="preserve">Перемотать назад (продолжительное время) </w:t>
            </w:r>
          </w:p>
        </w:tc>
        <w:tc>
          <w:tcPr>
            <w:tcW w:w="4675" w:type="dxa"/>
          </w:tcPr>
          <w:p w14:paraId="04DAAFCC" w14:textId="77777777" w:rsidR="0048448C" w:rsidRPr="006C34B4" w:rsidRDefault="0048448C" w:rsidP="006D6925">
            <w:pPr>
              <w:pStyle w:val="BodyText"/>
              <w:spacing w:after="0"/>
            </w:pPr>
            <w:r w:rsidRPr="006C34B4">
              <w:t xml:space="preserve">Навигационная клавиша Вправо (нажать и удерживать) </w:t>
            </w:r>
          </w:p>
        </w:tc>
      </w:tr>
      <w:tr w:rsidR="0048448C" w:rsidRPr="006C34B4" w14:paraId="2A5A5254" w14:textId="77777777" w:rsidTr="006D6925">
        <w:tc>
          <w:tcPr>
            <w:tcW w:w="4675" w:type="dxa"/>
          </w:tcPr>
          <w:p w14:paraId="3C6CA83B" w14:textId="77777777" w:rsidR="0048448C" w:rsidRPr="006C34B4" w:rsidRDefault="0048448C" w:rsidP="006D6925">
            <w:pPr>
              <w:pStyle w:val="BodyText"/>
              <w:spacing w:after="0"/>
            </w:pPr>
            <w:r w:rsidRPr="006C34B4">
              <w:t xml:space="preserve">Увеличить скорость чтения </w:t>
            </w:r>
          </w:p>
        </w:tc>
        <w:tc>
          <w:tcPr>
            <w:tcW w:w="4675" w:type="dxa"/>
          </w:tcPr>
          <w:p w14:paraId="2F7EB108" w14:textId="688A01AE" w:rsidR="0048448C" w:rsidRPr="0048352F" w:rsidRDefault="0048352F" w:rsidP="006D6925">
            <w:pPr>
              <w:pStyle w:val="BodyText"/>
              <w:spacing w:after="0"/>
              <w:rPr>
                <w:lang w:val="en-US"/>
              </w:rPr>
            </w:pPr>
            <w:r>
              <w:rPr>
                <w:lang w:val="en-US"/>
              </w:rPr>
              <w:t>CTRL + FN + =</w:t>
            </w:r>
          </w:p>
        </w:tc>
      </w:tr>
      <w:tr w:rsidR="0048448C" w:rsidRPr="006C34B4" w14:paraId="65F83041" w14:textId="77777777" w:rsidTr="006D6925">
        <w:tc>
          <w:tcPr>
            <w:tcW w:w="4675" w:type="dxa"/>
          </w:tcPr>
          <w:p w14:paraId="661532DC" w14:textId="77777777" w:rsidR="0048448C" w:rsidRPr="006C34B4" w:rsidRDefault="0048448C" w:rsidP="006D6925">
            <w:pPr>
              <w:pStyle w:val="BodyText"/>
              <w:spacing w:after="0"/>
            </w:pPr>
            <w:r w:rsidRPr="006C34B4">
              <w:t xml:space="preserve">Уменьшить скорость чтения </w:t>
            </w:r>
          </w:p>
        </w:tc>
        <w:tc>
          <w:tcPr>
            <w:tcW w:w="4675" w:type="dxa"/>
          </w:tcPr>
          <w:p w14:paraId="564D13A9" w14:textId="02A61051" w:rsidR="0048448C" w:rsidRPr="0048352F" w:rsidRDefault="0048352F" w:rsidP="006D6925">
            <w:pPr>
              <w:pStyle w:val="BodyText"/>
              <w:spacing w:after="0"/>
              <w:rPr>
                <w:lang w:val="en-US"/>
              </w:rPr>
            </w:pPr>
            <w:r>
              <w:rPr>
                <w:lang w:val="en-US"/>
              </w:rPr>
              <w:t>CTRL + FN + -</w:t>
            </w:r>
          </w:p>
        </w:tc>
      </w:tr>
    </w:tbl>
    <w:p w14:paraId="24E19023" w14:textId="23023091" w:rsidR="0048448C" w:rsidRPr="00921D63" w:rsidRDefault="0048448C" w:rsidP="0038625C">
      <w:pPr>
        <w:pStyle w:val="BodyText"/>
        <w:spacing w:after="0" w:line="240" w:lineRule="auto"/>
      </w:pPr>
    </w:p>
    <w:p w14:paraId="2149991D" w14:textId="77777777" w:rsidR="0038625C" w:rsidRDefault="0038625C" w:rsidP="0038625C">
      <w:pPr>
        <w:pStyle w:val="Heading1"/>
      </w:pPr>
      <w:bookmarkStart w:id="209" w:name="_Toc210292033"/>
      <w:bookmarkStart w:id="210" w:name="_Refd18e2191"/>
      <w:bookmarkStart w:id="211" w:name="_Tocd18e2191"/>
      <w:r>
        <w:t>Использование режима дисплея Брайля</w:t>
      </w:r>
      <w:bookmarkEnd w:id="209"/>
      <w:r>
        <w:t xml:space="preserve"> </w:t>
      </w:r>
      <w:bookmarkEnd w:id="210"/>
      <w:r>
        <w:t xml:space="preserve"> </w:t>
      </w:r>
      <w:bookmarkEnd w:id="211"/>
    </w:p>
    <w:p w14:paraId="1F83A775" w14:textId="77777777" w:rsidR="0038625C" w:rsidRDefault="0038625C" w:rsidP="0038625C">
      <w:pPr>
        <w:pStyle w:val="BodyText"/>
      </w:pPr>
      <w:bookmarkStart w:id="212" w:name="_Hlk50107020"/>
      <w:r>
        <w:t>Одной из главных особенностей Mantis является режим дисплея Брайля. При подключении к главному устройству, на котором работает программа экранного доступа, например, компьютеру или мобильному устройству, в режиме дисплея Брайля отображается весь текст, выбранный на главном устройстве.</w:t>
      </w:r>
    </w:p>
    <w:p w14:paraId="18BBF6A4" w14:textId="20C3184A" w:rsidR="0038625C" w:rsidRDefault="0038625C" w:rsidP="0038625C">
      <w:pPr>
        <w:pStyle w:val="BodyText"/>
      </w:pPr>
      <w:r>
        <w:t xml:space="preserve">Вы можете подключиться к своему устройству либо с помощью беспроводной </w:t>
      </w:r>
      <w:r w:rsidR="0015579A">
        <w:t xml:space="preserve">технологии </w:t>
      </w:r>
      <w:r w:rsidR="0015579A">
        <w:rPr>
          <w:i/>
        </w:rPr>
        <w:t>Bluetooth</w:t>
      </w:r>
      <w:r>
        <w:t>®, либо подключив кабель USB-C, входящий в комплект поставки Mantis. Одновременно можно подключить до пяти устройств по Bluetooth и одно по USB.</w:t>
      </w:r>
    </w:p>
    <w:p w14:paraId="7DF1C1D3" w14:textId="5C134E96" w:rsidR="0038625C" w:rsidRDefault="0038625C" w:rsidP="0038625C">
      <w:pPr>
        <w:pStyle w:val="BodyText"/>
      </w:pPr>
      <w:r>
        <w:t xml:space="preserve">Обратите внимание на то, </w:t>
      </w:r>
      <w:r w:rsidR="0015579A">
        <w:t>что,</w:t>
      </w:r>
      <w:r>
        <w:t xml:space="preserve"> если к </w:t>
      </w:r>
      <w:r>
        <w:rPr>
          <w:lang w:val="en-US"/>
        </w:rPr>
        <w:t>Mantis</w:t>
      </w:r>
      <w:r w:rsidRPr="000E2C8A">
        <w:t xml:space="preserve"> </w:t>
      </w:r>
      <w:r>
        <w:t xml:space="preserve">подключено какое-либо устройство по </w:t>
      </w:r>
      <w:r>
        <w:rPr>
          <w:lang w:val="en-US"/>
        </w:rPr>
        <w:t>USB</w:t>
      </w:r>
      <w:r w:rsidRPr="000E2C8A">
        <w:t>,</w:t>
      </w:r>
      <w:r>
        <w:t xml:space="preserve"> вы можете настроить устройство таким образом, чтобы подключение происходило автоматически. </w:t>
      </w:r>
      <w:r w:rsidR="0015579A">
        <w:t>Обратитесь к</w:t>
      </w:r>
      <w:r>
        <w:t xml:space="preserve"> разделу «Запрос на подключение по </w:t>
      </w:r>
      <w:r>
        <w:rPr>
          <w:lang w:val="en-US"/>
        </w:rPr>
        <w:t>USB</w:t>
      </w:r>
      <w:r>
        <w:t>» в таблице Настроек Пользователя, чтобы получить информацию о доступных вариантах подключения.</w:t>
      </w:r>
    </w:p>
    <w:p w14:paraId="3EA5AA19" w14:textId="77777777" w:rsidR="0038625C" w:rsidRDefault="0038625C" w:rsidP="0038625C">
      <w:pPr>
        <w:pStyle w:val="Heading2"/>
      </w:pPr>
      <w:bookmarkStart w:id="213" w:name="_Toc210292034"/>
      <w:bookmarkStart w:id="214" w:name="_Refd18e2226"/>
      <w:bookmarkStart w:id="215" w:name="_Tocd18e2226"/>
      <w:bookmarkEnd w:id="212"/>
      <w:r>
        <w:lastRenderedPageBreak/>
        <w:t>Подключение и выход из режима дисплея Брайля</w:t>
      </w:r>
      <w:bookmarkEnd w:id="213"/>
      <w:r>
        <w:t xml:space="preserve"> </w:t>
      </w:r>
      <w:bookmarkEnd w:id="214"/>
      <w:r>
        <w:t xml:space="preserve"> </w:t>
      </w:r>
      <w:bookmarkEnd w:id="215"/>
    </w:p>
    <w:p w14:paraId="747B5107" w14:textId="64ECC2B1" w:rsidR="0038625C" w:rsidRDefault="0038625C" w:rsidP="0038625C">
      <w:pPr>
        <w:pStyle w:val="BodyText"/>
      </w:pPr>
      <w:r>
        <w:t>Чтобы подключиться в режиме дисплея Брайля, убедитесь в том, что у вас есть устройство на Windows®, iOS®</w:t>
      </w:r>
      <w:r w:rsidRPr="0010044D">
        <w:t xml:space="preserve">, </w:t>
      </w:r>
      <w:r w:rsidR="00537139">
        <w:t>TVOS</w:t>
      </w:r>
      <w:r w:rsidR="00537139" w:rsidRPr="00C67D18">
        <w:t>®</w:t>
      </w:r>
      <w:r w:rsidR="00537139">
        <w:t>,</w:t>
      </w:r>
      <w:r w:rsidR="0099450D" w:rsidRPr="0099450D">
        <w:t xml:space="preserve"> </w:t>
      </w:r>
      <w:r w:rsidR="0015579A">
        <w:rPr>
          <w:lang w:val="en-US"/>
        </w:rPr>
        <w:t>Android</w:t>
      </w:r>
      <w:r w:rsidR="0015579A" w:rsidRPr="0010044D">
        <w:t xml:space="preserve"> </w:t>
      </w:r>
      <w:r w:rsidR="0015579A">
        <w:t>или</w:t>
      </w:r>
      <w:r>
        <w:t xml:space="preserve"> Mac® с запущенной программой экранного доступа.</w:t>
      </w:r>
    </w:p>
    <w:p w14:paraId="39E0727A" w14:textId="77777777" w:rsidR="0038625C" w:rsidRDefault="0038625C" w:rsidP="0038625C">
      <w:pPr>
        <w:pStyle w:val="BodyText"/>
      </w:pPr>
      <w:r>
        <w:t>Чтобы активировать режим дисплея Брайля:</w:t>
      </w:r>
    </w:p>
    <w:p w14:paraId="729492C0" w14:textId="77777777" w:rsidR="0038625C" w:rsidRDefault="0038625C" w:rsidP="00393256">
      <w:pPr>
        <w:pStyle w:val="BodyText"/>
        <w:numPr>
          <w:ilvl w:val="0"/>
          <w:numId w:val="18"/>
        </w:numPr>
      </w:pPr>
      <w:r>
        <w:t>Нажмите клавишу Windows, кнопку «Домой» или Ctrl + FN + H, чтобы войти в главное меню.</w:t>
      </w:r>
    </w:p>
    <w:p w14:paraId="48CEC72F" w14:textId="77777777" w:rsidR="0038625C" w:rsidRDefault="0038625C" w:rsidP="00393256">
      <w:pPr>
        <w:pStyle w:val="BodyText"/>
        <w:numPr>
          <w:ilvl w:val="0"/>
          <w:numId w:val="18"/>
        </w:numPr>
      </w:pPr>
      <w:r>
        <w:t>Перейдите в режим дисплея Брайля, нажав «Р» или используя клавиши «Назад» и «Вперёд».</w:t>
      </w:r>
    </w:p>
    <w:p w14:paraId="3FBC4498" w14:textId="77777777" w:rsidR="0038625C" w:rsidRDefault="0038625C" w:rsidP="00393256">
      <w:pPr>
        <w:pStyle w:val="BodyText"/>
        <w:numPr>
          <w:ilvl w:val="0"/>
          <w:numId w:val="18"/>
        </w:numPr>
      </w:pPr>
      <w:r>
        <w:t>Нажмите Enter или клавишу перемещения курсора.</w:t>
      </w:r>
    </w:p>
    <w:p w14:paraId="34A051FD" w14:textId="169A8D36" w:rsidR="0038625C" w:rsidRDefault="0038625C" w:rsidP="0038625C">
      <w:pPr>
        <w:pStyle w:val="BodyText"/>
      </w:pPr>
      <w:r>
        <w:t xml:space="preserve">Чтобы выйти из режима дисплея Брайля </w:t>
      </w:r>
      <w:r w:rsidR="0015579A">
        <w:t>и получить</w:t>
      </w:r>
      <w:r>
        <w:t xml:space="preserve"> доступ к списку подключенных устройств, нажмите кнопку «Домой» один раз.</w:t>
      </w:r>
    </w:p>
    <w:p w14:paraId="0576176D" w14:textId="77777777" w:rsidR="0038625C" w:rsidRDefault="0038625C" w:rsidP="0038625C">
      <w:pPr>
        <w:pStyle w:val="Heading3"/>
      </w:pPr>
      <w:bookmarkStart w:id="216" w:name="_Toc210292035"/>
      <w:r>
        <w:t>Определение совместимости Mantis Q40</w:t>
      </w:r>
      <w:bookmarkEnd w:id="216"/>
    </w:p>
    <w:p w14:paraId="1E6D7323" w14:textId="77777777" w:rsidR="0038625C" w:rsidRDefault="0038625C" w:rsidP="0038625C">
      <w:pPr>
        <w:pStyle w:val="BodyText"/>
      </w:pPr>
      <w:r>
        <w:t>Mantis совместим со следующими операционными системами и программами экранного доступа:</w:t>
      </w:r>
    </w:p>
    <w:p w14:paraId="67E6C494" w14:textId="44F7CC6D" w:rsidR="0038625C" w:rsidRDefault="0038625C" w:rsidP="0038625C">
      <w:pPr>
        <w:pStyle w:val="BodyText"/>
      </w:pPr>
      <w:r>
        <w:rPr>
          <w:rStyle w:val="Strong"/>
        </w:rPr>
        <w:t>Программы экранного доступа</w:t>
      </w:r>
      <w:r>
        <w:t>: JAWS® 18+ (версия 18 и новее), NVDA, SuperNova</w:t>
      </w:r>
      <w:r w:rsidRPr="0010044D">
        <w:t xml:space="preserve">, </w:t>
      </w:r>
      <w:r>
        <w:rPr>
          <w:lang w:val="en-US"/>
        </w:rPr>
        <w:t>ChromeVox</w:t>
      </w:r>
      <w:r w:rsidRPr="0010044D">
        <w:t xml:space="preserve"> (</w:t>
      </w:r>
      <w:r>
        <w:t xml:space="preserve">только </w:t>
      </w:r>
      <w:r>
        <w:rPr>
          <w:lang w:val="en-US"/>
        </w:rPr>
        <w:t>USB</w:t>
      </w:r>
      <w:r w:rsidRPr="0010044D">
        <w:t xml:space="preserve">), </w:t>
      </w:r>
      <w:r>
        <w:rPr>
          <w:lang w:val="en-US"/>
        </w:rPr>
        <w:t>Android</w:t>
      </w:r>
      <w:r w:rsidRPr="0010044D">
        <w:t xml:space="preserve"> </w:t>
      </w:r>
      <w:r>
        <w:t>и VoiceOver.</w:t>
      </w:r>
    </w:p>
    <w:p w14:paraId="1B104AD1" w14:textId="59AD5AF5" w:rsidR="0038625C" w:rsidRDefault="0038625C" w:rsidP="0038625C">
      <w:pPr>
        <w:pStyle w:val="BodyText"/>
      </w:pPr>
      <w:r>
        <w:rPr>
          <w:rStyle w:val="Strong"/>
        </w:rPr>
        <w:t>Операционные системы</w:t>
      </w:r>
      <w:r>
        <w:t xml:space="preserve">: любая Windows 8+, </w:t>
      </w:r>
      <w:r>
        <w:rPr>
          <w:lang w:val="en-US"/>
        </w:rPr>
        <w:t>Android</w:t>
      </w:r>
      <w:r w:rsidR="00BD36DB" w:rsidRPr="00BD36DB">
        <w:t xml:space="preserve"> (15+ </w:t>
      </w:r>
      <w:r w:rsidR="00BD36DB">
        <w:t xml:space="preserve">с поддержкой </w:t>
      </w:r>
      <w:r w:rsidR="00BD36DB">
        <w:rPr>
          <w:lang w:val="en-US"/>
        </w:rPr>
        <w:t>Bluetooth</w:t>
      </w:r>
      <w:r w:rsidR="00BD36DB" w:rsidRPr="00BD36DB">
        <w:t xml:space="preserve"> </w:t>
      </w:r>
      <w:r w:rsidR="00BD36DB">
        <w:t xml:space="preserve">и только </w:t>
      </w:r>
      <w:r w:rsidR="00BD36DB">
        <w:rPr>
          <w:lang w:val="en-US"/>
        </w:rPr>
        <w:t>USB</w:t>
      </w:r>
      <w:r w:rsidR="00BD36DB" w:rsidRPr="00BD36DB">
        <w:t xml:space="preserve"> </w:t>
      </w:r>
      <w:r w:rsidR="00BD36DB">
        <w:t>для более ранних версий)</w:t>
      </w:r>
      <w:r w:rsidRPr="0010044D">
        <w:t xml:space="preserve">, </w:t>
      </w:r>
      <w:r>
        <w:t>macOS® 10.15.5 (Catalina)</w:t>
      </w:r>
      <w:r w:rsidR="00A07704">
        <w:t>,</w:t>
      </w:r>
      <w:r>
        <w:t xml:space="preserve"> iOS 13.</w:t>
      </w:r>
      <w:r w:rsidR="00A07704">
        <w:t>4+</w:t>
      </w:r>
      <w:r>
        <w:t>+</w:t>
      </w:r>
      <w:r w:rsidR="00A07704">
        <w:t>, WatchOS 10+ и TVOS (Apple TV) версии 18+</w:t>
      </w:r>
      <w:r>
        <w:t>.</w:t>
      </w:r>
    </w:p>
    <w:p w14:paraId="5B1300BA" w14:textId="77777777" w:rsidR="0038625C" w:rsidRDefault="0038625C" w:rsidP="0038625C">
      <w:pPr>
        <w:pStyle w:val="Heading3"/>
      </w:pPr>
      <w:bookmarkStart w:id="217" w:name="_Toc210292036"/>
      <w:r>
        <w:t>Пробуждение устройства iOS с помощью Mantis</w:t>
      </w:r>
      <w:bookmarkEnd w:id="217"/>
    </w:p>
    <w:p w14:paraId="0E5416CB" w14:textId="15798FA6" w:rsidR="0038625C" w:rsidRDefault="0038625C" w:rsidP="0015579A">
      <w:r>
        <w:t>Когда ваше устройство iOS заблокировано и Mantis подключен к нему в режиме дисплея Брайля, нажатие любой клавиши перемещения курсора на Mantis разбудит его для ввода пароля. Это позволяет держать устройство iOS в кармане или сумке, пока вы используете Mantis для управления устройст</w:t>
      </w:r>
      <w:r w:rsidR="0015579A">
        <w:t>вом и чтения информации с него.</w:t>
      </w:r>
    </w:p>
    <w:p w14:paraId="4AFB1D26" w14:textId="77777777" w:rsidR="0038625C" w:rsidRDefault="0038625C" w:rsidP="0038625C">
      <w:pPr>
        <w:pStyle w:val="Heading2"/>
      </w:pPr>
      <w:bookmarkStart w:id="218" w:name="_Toc210292037"/>
      <w:bookmarkStart w:id="219" w:name="_Refd18e2214"/>
      <w:bookmarkStart w:id="220" w:name="_Tocd18e2214"/>
      <w:bookmarkStart w:id="221" w:name="_Numd18e2249"/>
      <w:bookmarkStart w:id="222" w:name="_Refd18e2249"/>
      <w:bookmarkStart w:id="223" w:name="_Tocd18e2249"/>
      <w:r>
        <w:t>Использование Mantis в качестве внешней клавиатуры</w:t>
      </w:r>
      <w:bookmarkEnd w:id="218"/>
      <w:r>
        <w:t xml:space="preserve"> </w:t>
      </w:r>
      <w:bookmarkEnd w:id="219"/>
      <w:r>
        <w:t xml:space="preserve"> </w:t>
      </w:r>
      <w:bookmarkEnd w:id="220"/>
    </w:p>
    <w:p w14:paraId="1E9A1C83" w14:textId="77777777" w:rsidR="0038625C" w:rsidRDefault="0038625C" w:rsidP="0038625C">
      <w:pPr>
        <w:pStyle w:val="BodyText"/>
      </w:pPr>
      <w:r>
        <w:t>При подключении в качестве дисплея Брайля Mantis также работает как внешняя клавиатура для вашего устройства. Её можно использовать, даже если на вашем устройстве не запущена программа экранного доступа.</w:t>
      </w:r>
    </w:p>
    <w:p w14:paraId="1944A209" w14:textId="77777777" w:rsidR="0038625C" w:rsidRDefault="0038625C" w:rsidP="0038625C">
      <w:pPr>
        <w:pStyle w:val="BodyText"/>
      </w:pPr>
      <w:r>
        <w:t>При подключении к Mac нижние левые клавиши начинают выполнять функции клавиш Ctrl, Function, Option и Command, как при использовании стандартной клавиатуры Mac.</w:t>
      </w:r>
    </w:p>
    <w:p w14:paraId="790901F1" w14:textId="77777777" w:rsidR="0038625C" w:rsidRDefault="0038625C" w:rsidP="0038625C">
      <w:pPr>
        <w:pStyle w:val="Heading3"/>
      </w:pPr>
      <w:bookmarkStart w:id="224" w:name="_Toc210292038"/>
      <w:bookmarkEnd w:id="221"/>
      <w:bookmarkEnd w:id="222"/>
      <w:bookmarkEnd w:id="223"/>
      <w:r>
        <w:t>Подключение по USB</w:t>
      </w:r>
      <w:bookmarkEnd w:id="224"/>
    </w:p>
    <w:p w14:paraId="699C701C" w14:textId="6980328C" w:rsidR="0038625C" w:rsidRPr="00983109" w:rsidRDefault="0038625C" w:rsidP="0038625C">
      <w:pPr>
        <w:pStyle w:val="BodyText"/>
      </w:pPr>
      <w:r>
        <w:t xml:space="preserve">(Примечание: Шаги, описанные в этом </w:t>
      </w:r>
      <w:r w:rsidR="0015579A">
        <w:t>разделе,</w:t>
      </w:r>
      <w:r>
        <w:t xml:space="preserve"> предполагают, что параметр «Всегда подключаться» не включен.)</w:t>
      </w:r>
    </w:p>
    <w:p w14:paraId="3185E23A" w14:textId="77777777" w:rsidR="0038625C" w:rsidRDefault="0038625C" w:rsidP="0038625C">
      <w:pPr>
        <w:pStyle w:val="BodyText"/>
      </w:pPr>
      <w:r>
        <w:lastRenderedPageBreak/>
        <w:t>Для подключения через USB:</w:t>
      </w:r>
    </w:p>
    <w:p w14:paraId="78448ECD" w14:textId="77777777" w:rsidR="0038625C" w:rsidRDefault="0038625C" w:rsidP="00393256">
      <w:pPr>
        <w:pStyle w:val="BodyText"/>
        <w:numPr>
          <w:ilvl w:val="0"/>
          <w:numId w:val="19"/>
        </w:numPr>
      </w:pPr>
      <w:r>
        <w:t>С помощью кабеля USB-C подключите Mantis к компьютеру под управлением Windows или Mac.</w:t>
      </w:r>
    </w:p>
    <w:p w14:paraId="79275677" w14:textId="77777777" w:rsidR="0038625C" w:rsidRDefault="0038625C" w:rsidP="00393256">
      <w:pPr>
        <w:pStyle w:val="BodyText"/>
        <w:numPr>
          <w:ilvl w:val="0"/>
          <w:numId w:val="19"/>
        </w:numPr>
      </w:pPr>
      <w:r>
        <w:t>Выберите «Подключенные устройства» (первый пункт в меню «Режим дисплея Брайля»).</w:t>
      </w:r>
    </w:p>
    <w:p w14:paraId="752D0724" w14:textId="77777777" w:rsidR="0038625C" w:rsidRDefault="0038625C" w:rsidP="00393256">
      <w:pPr>
        <w:pStyle w:val="BodyText"/>
        <w:numPr>
          <w:ilvl w:val="0"/>
          <w:numId w:val="19"/>
        </w:numPr>
      </w:pPr>
      <w:r>
        <w:t>Нажмите Enter.</w:t>
      </w:r>
    </w:p>
    <w:p w14:paraId="5B77F047" w14:textId="77777777" w:rsidR="0038625C" w:rsidRDefault="0038625C" w:rsidP="00393256">
      <w:pPr>
        <w:pStyle w:val="BodyText"/>
        <w:numPr>
          <w:ilvl w:val="0"/>
          <w:numId w:val="19"/>
        </w:numPr>
      </w:pPr>
      <w:r>
        <w:t>Выберите «подключение по USB».</w:t>
      </w:r>
    </w:p>
    <w:p w14:paraId="2349CBE8" w14:textId="77777777" w:rsidR="0038625C" w:rsidRDefault="0038625C" w:rsidP="00393256">
      <w:pPr>
        <w:pStyle w:val="BodyText"/>
        <w:numPr>
          <w:ilvl w:val="0"/>
          <w:numId w:val="19"/>
        </w:numPr>
      </w:pPr>
      <w:r>
        <w:t>Нажмите Enter.</w:t>
      </w:r>
    </w:p>
    <w:p w14:paraId="61203D46" w14:textId="77777777" w:rsidR="0038625C" w:rsidRDefault="0038625C" w:rsidP="00393256">
      <w:pPr>
        <w:pStyle w:val="BodyText"/>
        <w:numPr>
          <w:ilvl w:val="0"/>
          <w:numId w:val="19"/>
        </w:numPr>
      </w:pPr>
      <w:r>
        <w:t>Подождите, пока установится соединение.</w:t>
      </w:r>
    </w:p>
    <w:p w14:paraId="2CDB96E6" w14:textId="77777777" w:rsidR="0038625C" w:rsidRDefault="0038625C" w:rsidP="0038625C">
      <w:pPr>
        <w:pStyle w:val="BodyText"/>
      </w:pPr>
      <w:r>
        <w:t>В случае успешного подключения содержимое вашего устройства отобразится на дисплее Брайля.</w:t>
      </w:r>
    </w:p>
    <w:p w14:paraId="7F38C1AE" w14:textId="77777777" w:rsidR="0038625C" w:rsidRDefault="0038625C" w:rsidP="0038625C">
      <w:pPr>
        <w:pStyle w:val="BodyText"/>
      </w:pPr>
      <w:r>
        <w:t>Mantis также станет доступным как внешняя клавиатура для набора текста на подключённом устройстве.</w:t>
      </w:r>
    </w:p>
    <w:p w14:paraId="3F6B1F08" w14:textId="77777777" w:rsidR="0038625C" w:rsidRDefault="0038625C" w:rsidP="0038625C">
      <w:pPr>
        <w:pStyle w:val="Heading3"/>
      </w:pPr>
      <w:bookmarkStart w:id="225" w:name="_Подключение_по_Bluetooth"/>
      <w:bookmarkStart w:id="226" w:name="_Toc210292039"/>
      <w:bookmarkEnd w:id="225"/>
      <w:r>
        <w:t>Подключение по Bluetooth</w:t>
      </w:r>
      <w:bookmarkEnd w:id="226"/>
    </w:p>
    <w:p w14:paraId="0B924243" w14:textId="77777777" w:rsidR="0038625C" w:rsidRDefault="0038625C" w:rsidP="0038625C">
      <w:pPr>
        <w:pStyle w:val="BodyText"/>
      </w:pPr>
      <w:r>
        <w:t xml:space="preserve">Чтобы подключить новое устройство по Bluetooth: </w:t>
      </w:r>
    </w:p>
    <w:p w14:paraId="0504BB57" w14:textId="77777777" w:rsidR="0038625C" w:rsidRDefault="0038625C" w:rsidP="00393256">
      <w:pPr>
        <w:pStyle w:val="BodyText"/>
        <w:numPr>
          <w:ilvl w:val="0"/>
          <w:numId w:val="20"/>
        </w:numPr>
      </w:pPr>
      <w:r>
        <w:t xml:space="preserve">На устройстве активируйте Bluetooth. </w:t>
      </w:r>
    </w:p>
    <w:p w14:paraId="2193B886" w14:textId="77777777" w:rsidR="0038625C" w:rsidRDefault="0038625C" w:rsidP="00393256">
      <w:pPr>
        <w:pStyle w:val="BodyText"/>
        <w:numPr>
          <w:ilvl w:val="0"/>
          <w:numId w:val="20"/>
        </w:numPr>
      </w:pPr>
      <w:r>
        <w:t xml:space="preserve"> На Mantis перейдите в главное меню. </w:t>
      </w:r>
    </w:p>
    <w:p w14:paraId="3B1A9DD5" w14:textId="77777777" w:rsidR="0038625C" w:rsidRDefault="0038625C" w:rsidP="00393256">
      <w:pPr>
        <w:pStyle w:val="BodyText"/>
        <w:numPr>
          <w:ilvl w:val="0"/>
          <w:numId w:val="20"/>
        </w:numPr>
      </w:pPr>
      <w:r>
        <w:t xml:space="preserve"> Выберите «Режим дисплея Брайля» и нажмите Enter или клавишу перемещения курсора. </w:t>
      </w:r>
    </w:p>
    <w:p w14:paraId="0725D437" w14:textId="77777777" w:rsidR="0038625C" w:rsidRDefault="0038625C" w:rsidP="00393256">
      <w:pPr>
        <w:pStyle w:val="BodyText"/>
        <w:numPr>
          <w:ilvl w:val="0"/>
          <w:numId w:val="20"/>
        </w:numPr>
      </w:pPr>
      <w:r>
        <w:t xml:space="preserve"> В меню «Режим дисплея Брайля» выберите «Добавить устройство Bluetooth» и нажмите Enter. </w:t>
      </w:r>
    </w:p>
    <w:p w14:paraId="514B01AB" w14:textId="77777777" w:rsidR="0038625C" w:rsidRDefault="0038625C" w:rsidP="0038625C">
      <w:pPr>
        <w:pStyle w:val="BodyText"/>
        <w:ind w:left="720"/>
      </w:pPr>
      <w:r>
        <w:t xml:space="preserve">Если режим Bluetooth был отключен, он активируется автоматически. Обратите внимание, что после активации режима Bluetooth ваш дисплей в течение 5 минут будет находиться в режиме обнаружения. </w:t>
      </w:r>
    </w:p>
    <w:p w14:paraId="458BE618" w14:textId="77777777" w:rsidR="0038625C" w:rsidRPr="00A7611B" w:rsidRDefault="0038625C" w:rsidP="0038625C">
      <w:pPr>
        <w:pStyle w:val="BodyText"/>
        <w:ind w:left="720"/>
      </w:pPr>
      <w:r>
        <w:t xml:space="preserve">Обратите внимание на то, что вы в любой момент можете нажать и удерживать в течение 5 секунд клавишу </w:t>
      </w:r>
      <w:r>
        <w:rPr>
          <w:lang w:val="en-US"/>
        </w:rPr>
        <w:t>Enter</w:t>
      </w:r>
      <w:r>
        <w:t>, чтобы перевести устройство на 5 минут в режим обнаружения.</w:t>
      </w:r>
    </w:p>
    <w:p w14:paraId="230712EB" w14:textId="77777777" w:rsidR="0038625C" w:rsidRDefault="0038625C" w:rsidP="00393256">
      <w:pPr>
        <w:pStyle w:val="BodyText"/>
        <w:numPr>
          <w:ilvl w:val="0"/>
          <w:numId w:val="20"/>
        </w:numPr>
        <w:ind w:left="360" w:firstLine="66"/>
      </w:pPr>
      <w:r>
        <w:t xml:space="preserve">На дисплее Брайля появятся инструкции по подключению к устройству. На устройстве инициируйте сопряжение Bluetooth с Mantis. </w:t>
      </w:r>
    </w:p>
    <w:p w14:paraId="616D7FEF" w14:textId="77777777" w:rsidR="0038625C" w:rsidRPr="00256A1F" w:rsidRDefault="0038625C" w:rsidP="00393256">
      <w:pPr>
        <w:pStyle w:val="BodyText"/>
        <w:numPr>
          <w:ilvl w:val="0"/>
          <w:numId w:val="20"/>
        </w:numPr>
        <w:ind w:left="360" w:firstLine="66"/>
      </w:pPr>
      <w:r>
        <w:t xml:space="preserve">На дисплее Брайля появится сообщение: «xx подключен», где xx - имя подключённого устройства. </w:t>
      </w:r>
    </w:p>
    <w:p w14:paraId="40D1E75D" w14:textId="77777777" w:rsidR="0038625C" w:rsidRDefault="0038625C" w:rsidP="0038625C">
      <w:pPr>
        <w:pStyle w:val="BodyText"/>
        <w:ind w:left="720"/>
      </w:pPr>
      <w:r>
        <w:t xml:space="preserve">Фокус перейдёт на список подключенных устройств. </w:t>
      </w:r>
    </w:p>
    <w:p w14:paraId="4FA5B812" w14:textId="77777777" w:rsidR="0038625C" w:rsidRPr="00256A1F" w:rsidRDefault="0038625C" w:rsidP="00393256">
      <w:pPr>
        <w:pStyle w:val="BodyText"/>
        <w:numPr>
          <w:ilvl w:val="0"/>
          <w:numId w:val="20"/>
        </w:numPr>
      </w:pPr>
      <w:r>
        <w:lastRenderedPageBreak/>
        <w:t xml:space="preserve">Используйте навигационные клавиши «Назад» и «Вперёд» для перемещения по списку подключенных устройств, пока не дойдете до устройства, к которому пытаетесь подключиться. Нажмите Enter или клавишу перемещения курсора, чтобы активировать его. </w:t>
      </w:r>
    </w:p>
    <w:p w14:paraId="239369DA" w14:textId="260578AF" w:rsidR="0038625C" w:rsidRDefault="0038625C" w:rsidP="0038625C">
      <w:pPr>
        <w:pStyle w:val="BodyText"/>
      </w:pPr>
      <w:r>
        <w:t>Если под</w:t>
      </w:r>
      <w:r w:rsidR="006025E6">
        <w:t>к</w:t>
      </w:r>
      <w:r>
        <w:t xml:space="preserve">лючение прошло успешно, на дисплее Брайля начнут отображаться данные с вашего устройства. </w:t>
      </w:r>
    </w:p>
    <w:p w14:paraId="69508578" w14:textId="77777777" w:rsidR="0038625C" w:rsidRDefault="0038625C" w:rsidP="0038625C">
      <w:pPr>
        <w:pStyle w:val="BodyText"/>
      </w:pPr>
      <w:bookmarkStart w:id="227" w:name="_Hlk161569640"/>
      <w:r w:rsidRPr="00285528">
        <w:rPr>
          <w:b/>
        </w:rPr>
        <w:t>Примечание:</w:t>
      </w:r>
      <w:r>
        <w:t xml:space="preserve"> Если вы используете подключение по </w:t>
      </w:r>
      <w:r>
        <w:rPr>
          <w:lang w:val="en-US"/>
        </w:rPr>
        <w:t>Bluetooth</w:t>
      </w:r>
      <w:r w:rsidRPr="003C0CF4">
        <w:t xml:space="preserve"> </w:t>
      </w:r>
      <w:r>
        <w:t xml:space="preserve">на </w:t>
      </w:r>
      <w:r>
        <w:rPr>
          <w:lang w:val="en-US"/>
        </w:rPr>
        <w:t>windows</w:t>
      </w:r>
      <w:r w:rsidRPr="003C0CF4">
        <w:t xml:space="preserve"> 11,</w:t>
      </w:r>
      <w:r>
        <w:t xml:space="preserve"> вам может потребоваться перейти в настройки </w:t>
      </w:r>
      <w:r>
        <w:rPr>
          <w:lang w:val="en-US"/>
        </w:rPr>
        <w:t>Bluetooth</w:t>
      </w:r>
      <w:r w:rsidRPr="003C0CF4">
        <w:t xml:space="preserve"> </w:t>
      </w:r>
      <w:r>
        <w:t xml:space="preserve">вашего компьютера и выбрать «Дополнительно» в разделе «Обнаружение устройств </w:t>
      </w:r>
      <w:r>
        <w:rPr>
          <w:lang w:val="en-US"/>
        </w:rPr>
        <w:t>Bluetooth</w:t>
      </w:r>
      <w:r>
        <w:t>». Если этого не сделать, то дисплей Брайля может не появиться в списке устройств, доступных для сопряжения.</w:t>
      </w:r>
      <w:bookmarkEnd w:id="227"/>
    </w:p>
    <w:p w14:paraId="2F54A694" w14:textId="4179D573" w:rsidR="006025E6" w:rsidRPr="00B22A84" w:rsidRDefault="006025E6" w:rsidP="0038625C">
      <w:pPr>
        <w:pStyle w:val="BodyText"/>
      </w:pPr>
      <w:r w:rsidRPr="00285528">
        <w:rPr>
          <w:b/>
        </w:rPr>
        <w:t>Примечание:</w:t>
      </w:r>
      <w:r>
        <w:t xml:space="preserve"> Для подключения аудио устройства </w:t>
      </w:r>
      <w:r>
        <w:rPr>
          <w:lang w:val="en-US"/>
        </w:rPr>
        <w:t>Bluetooth</w:t>
      </w:r>
      <w:r w:rsidR="00B22A84">
        <w:t xml:space="preserve"> вам нужно воспользоваться пунктом «Присоединить Аудио Устройство» в настройках </w:t>
      </w:r>
      <w:r w:rsidR="00B22A84">
        <w:rPr>
          <w:lang w:val="en-US"/>
        </w:rPr>
        <w:t>Bluetooth</w:t>
      </w:r>
      <w:r w:rsidR="00B22A84" w:rsidRPr="00B22A84">
        <w:t xml:space="preserve"> (</w:t>
      </w:r>
      <w:r w:rsidR="00B22A84">
        <w:t xml:space="preserve">смотрите </w:t>
      </w:r>
      <w:hyperlink w:anchor="_Подключение_Mantis_Q40" w:history="1">
        <w:r w:rsidR="00D9647D">
          <w:rPr>
            <w:rStyle w:val="Hyperlink"/>
          </w:rPr>
          <w:t>раздел "Подключение Mantis Q40 к устройству Bluetooth"</w:t>
        </w:r>
      </w:hyperlink>
      <w:r w:rsidR="00D9299B">
        <w:t xml:space="preserve"> для получения более подробных сведений</w:t>
      </w:r>
      <w:r w:rsidR="00B22A84">
        <w:t>).</w:t>
      </w:r>
    </w:p>
    <w:p w14:paraId="511D2C0D" w14:textId="77777777" w:rsidR="0038625C" w:rsidRDefault="0038625C" w:rsidP="0038625C">
      <w:pPr>
        <w:pStyle w:val="Heading2"/>
      </w:pPr>
      <w:bookmarkStart w:id="228" w:name="_Буфер_обмена_в"/>
      <w:bookmarkStart w:id="229" w:name="_Toc210292040"/>
      <w:bookmarkEnd w:id="228"/>
      <w:r>
        <w:t>Буфер обмена в режиме дисплея Брайля</w:t>
      </w:r>
      <w:bookmarkEnd w:id="229"/>
    </w:p>
    <w:p w14:paraId="672FD84B" w14:textId="77777777" w:rsidR="0038625C" w:rsidRDefault="0038625C" w:rsidP="0038625C">
      <w:r>
        <w:t xml:space="preserve">Если на устройстве фрагмент текста был вырезан или скопирован, то он сохраняется в общем буфере обмена и его можно вставить в других приложениях. Эта функция может быть полезной, например, в случае, если вы хотите скопировать отрывок из книги в приложении «Библиотека» и вставить его в документ в приложении «Редактор». </w:t>
      </w:r>
    </w:p>
    <w:p w14:paraId="3189B2D4" w14:textId="77777777" w:rsidR="0038625C" w:rsidRDefault="0038625C" w:rsidP="0038625C">
      <w:r>
        <w:t xml:space="preserve">Общий буфер обмена может также использоваться внешними устройствами, подключенными к </w:t>
      </w:r>
      <w:r>
        <w:rPr>
          <w:lang w:val="en-US"/>
        </w:rPr>
        <w:t>Mantis</w:t>
      </w:r>
      <w:r w:rsidRPr="007459CB">
        <w:t xml:space="preserve"> </w:t>
      </w:r>
      <w:r>
        <w:t xml:space="preserve">по </w:t>
      </w:r>
      <w:r>
        <w:rPr>
          <w:lang w:val="en-US"/>
        </w:rPr>
        <w:t>Bluetooth</w:t>
      </w:r>
      <w:r w:rsidRPr="007459CB">
        <w:t xml:space="preserve"> </w:t>
      </w:r>
      <w:r>
        <w:t>или</w:t>
      </w:r>
      <w:r w:rsidRPr="00A06956">
        <w:t xml:space="preserve"> </w:t>
      </w:r>
      <w:r>
        <w:rPr>
          <w:lang w:val="en-US"/>
        </w:rPr>
        <w:t>USB</w:t>
      </w:r>
      <w:r w:rsidRPr="00A06956">
        <w:t>.</w:t>
      </w:r>
      <w:r>
        <w:t xml:space="preserve"> В настоящий момент буфер обмена в режиме дисплея Брайля поддерживают </w:t>
      </w:r>
      <w:r>
        <w:rPr>
          <w:lang w:val="en-US"/>
        </w:rPr>
        <w:t>JAWS</w:t>
      </w:r>
      <w:r w:rsidRPr="00AE717C">
        <w:t xml:space="preserve"> </w:t>
      </w:r>
      <w:r>
        <w:t xml:space="preserve">и устройства на </w:t>
      </w:r>
      <w:r>
        <w:rPr>
          <w:lang w:val="en-US"/>
        </w:rPr>
        <w:t>iOS</w:t>
      </w:r>
      <w:r w:rsidRPr="00AE717C">
        <w:t>.</w:t>
      </w:r>
      <w:r>
        <w:t xml:space="preserve"> При использовании буфера обмена с другими программами экранного доступа могут возникнуть затруднения. При использовании буфера обмена в режиме дисплея Брайля помните о том, что за один раз вы можете передать с его помощью фрагмент текста объёмом в 360 символов. </w:t>
      </w:r>
    </w:p>
    <w:p w14:paraId="0A9E32FB" w14:textId="77777777" w:rsidR="0038625C" w:rsidRDefault="0038625C" w:rsidP="0038625C">
      <w:r>
        <w:t>Чтобы скопировать элементы на подключенное устройство:</w:t>
      </w:r>
    </w:p>
    <w:p w14:paraId="721670FE" w14:textId="77777777" w:rsidR="0038625C" w:rsidRDefault="0038625C" w:rsidP="00393256">
      <w:pPr>
        <w:pStyle w:val="ListParagraph"/>
        <w:numPr>
          <w:ilvl w:val="0"/>
          <w:numId w:val="43"/>
        </w:numPr>
      </w:pPr>
      <w:r>
        <w:t xml:space="preserve">Нажмите </w:t>
      </w:r>
      <w:r>
        <w:rPr>
          <w:lang w:val="en-US"/>
        </w:rPr>
        <w:t>CTRL</w:t>
      </w:r>
      <w:r w:rsidRPr="00ED2F10">
        <w:t xml:space="preserve"> + </w:t>
      </w:r>
      <w:r>
        <w:rPr>
          <w:lang w:val="en-US"/>
        </w:rPr>
        <w:t>C</w:t>
      </w:r>
      <w:r w:rsidRPr="00ED2F10">
        <w:t>,</w:t>
      </w:r>
      <w:r>
        <w:t xml:space="preserve"> чтобы скопировать нужный вам фрагмент.</w:t>
      </w:r>
    </w:p>
    <w:p w14:paraId="61F9A7BF" w14:textId="77777777" w:rsidR="0038625C" w:rsidRDefault="0038625C" w:rsidP="00393256">
      <w:pPr>
        <w:pStyle w:val="ListParagraph"/>
        <w:numPr>
          <w:ilvl w:val="0"/>
          <w:numId w:val="43"/>
        </w:numPr>
      </w:pPr>
      <w:r>
        <w:t>На подключенном устройстве перейдите туда, куда вы хотите вставить скопированный фрагмент.</w:t>
      </w:r>
    </w:p>
    <w:p w14:paraId="41A544BF" w14:textId="77777777" w:rsidR="0038625C" w:rsidRDefault="0038625C" w:rsidP="00393256">
      <w:pPr>
        <w:pStyle w:val="ListParagraph"/>
        <w:numPr>
          <w:ilvl w:val="0"/>
          <w:numId w:val="43"/>
        </w:numPr>
      </w:pPr>
      <w:r>
        <w:t xml:space="preserve">Введите команду пропуска </w:t>
      </w:r>
      <w:r>
        <w:rPr>
          <w:lang w:val="en-US"/>
        </w:rPr>
        <w:t>Fn</w:t>
      </w:r>
      <w:r w:rsidRPr="000143CF">
        <w:t xml:space="preserve"> + </w:t>
      </w:r>
      <w:r>
        <w:rPr>
          <w:lang w:val="en-US"/>
        </w:rPr>
        <w:t>F</w:t>
      </w:r>
      <w:r w:rsidRPr="000143CF">
        <w:t xml:space="preserve">3. </w:t>
      </w:r>
      <w:r>
        <w:t xml:space="preserve">Ппоявится сообщение «Введите команду устройства». Команда пропуска позволяет вам выполнять некоторые внутренние команды </w:t>
      </w:r>
      <w:r>
        <w:rPr>
          <w:lang w:val="en-US"/>
        </w:rPr>
        <w:t>Mantis</w:t>
      </w:r>
      <w:r w:rsidRPr="003137C8">
        <w:t xml:space="preserve"> </w:t>
      </w:r>
      <w:r>
        <w:t>при подключении к внешним устройствам, такие как проверка уровня заряда батареи, времени и даты.</w:t>
      </w:r>
    </w:p>
    <w:p w14:paraId="7C4B1E9D" w14:textId="77777777" w:rsidR="0038625C" w:rsidRPr="00AE717C" w:rsidRDefault="0038625C" w:rsidP="00393256">
      <w:pPr>
        <w:pStyle w:val="ListParagraph"/>
        <w:numPr>
          <w:ilvl w:val="0"/>
          <w:numId w:val="43"/>
        </w:numPr>
      </w:pPr>
      <w:r>
        <w:t xml:space="preserve">Нажмите </w:t>
      </w:r>
      <w:r>
        <w:rPr>
          <w:lang w:val="en-US"/>
        </w:rPr>
        <w:t>CTRL</w:t>
      </w:r>
      <w:r w:rsidRPr="00E12DB5">
        <w:t xml:space="preserve"> + </w:t>
      </w:r>
      <w:r>
        <w:rPr>
          <w:lang w:val="en-US"/>
        </w:rPr>
        <w:t>V</w:t>
      </w:r>
      <w:r w:rsidRPr="00E12DB5">
        <w:t xml:space="preserve"> </w:t>
      </w:r>
      <w:r>
        <w:t>для вставки фрагмента на подключенном устройстве.</w:t>
      </w:r>
    </w:p>
    <w:p w14:paraId="68E254F5" w14:textId="77777777" w:rsidR="0038625C" w:rsidRDefault="0038625C" w:rsidP="0038625C">
      <w:pPr>
        <w:pStyle w:val="Heading2"/>
      </w:pPr>
      <w:bookmarkStart w:id="230" w:name="_Toc210292041"/>
      <w:bookmarkStart w:id="231" w:name="_Numd18e2335"/>
      <w:bookmarkStart w:id="232" w:name="_Refd18e2335"/>
      <w:bookmarkStart w:id="233" w:name="_Tocd18e2335"/>
      <w:r>
        <w:lastRenderedPageBreak/>
        <w:t>Переключение между подключенными устройствами</w:t>
      </w:r>
      <w:bookmarkEnd w:id="230"/>
    </w:p>
    <w:p w14:paraId="4DE238CF" w14:textId="77777777" w:rsidR="0038625C" w:rsidRDefault="0038625C" w:rsidP="0038625C">
      <w:pPr>
        <w:pStyle w:val="BodyText"/>
      </w:pPr>
      <w:r>
        <w:t>Если к Mantis подключено более одного устройства, вы в любое время можете переключиться между ними.</w:t>
      </w:r>
    </w:p>
    <w:p w14:paraId="7AAA3610" w14:textId="77777777" w:rsidR="0038625C" w:rsidRDefault="0038625C" w:rsidP="0038625C">
      <w:pPr>
        <w:pStyle w:val="BodyText"/>
      </w:pPr>
      <w:bookmarkStart w:id="234" w:name="_Hlk50105893"/>
      <w:r>
        <w:t>Чтобы переключиться на другое подключенное устройство, нажмите кнопку Домой + навигационная клавиша Вперёд или кнопку Домой + навигационная клавиша Назад для перемещения по списку подключенных устройств.</w:t>
      </w:r>
    </w:p>
    <w:p w14:paraId="6EE8EDFC" w14:textId="77777777" w:rsidR="0038625C" w:rsidRDefault="0038625C" w:rsidP="0038625C">
      <w:pPr>
        <w:pStyle w:val="BodyText"/>
      </w:pPr>
      <w:r>
        <w:t>Вы также можете переключиться на другое подключенное устройство, выполнив следующие действия:</w:t>
      </w:r>
    </w:p>
    <w:p w14:paraId="78FEC538" w14:textId="77777777" w:rsidR="0038625C" w:rsidRDefault="0038625C" w:rsidP="00393256">
      <w:pPr>
        <w:pStyle w:val="BodyText"/>
        <w:numPr>
          <w:ilvl w:val="0"/>
          <w:numId w:val="21"/>
        </w:numPr>
      </w:pPr>
      <w:r>
        <w:t>Нажмите кнопку «Домой», чтобы вернуться к списку подключенных устройств.</w:t>
      </w:r>
    </w:p>
    <w:p w14:paraId="60E0EC1A" w14:textId="77777777" w:rsidR="0038625C" w:rsidRDefault="0038625C" w:rsidP="00393256">
      <w:pPr>
        <w:pStyle w:val="BodyText"/>
        <w:numPr>
          <w:ilvl w:val="0"/>
          <w:numId w:val="21"/>
        </w:numPr>
      </w:pPr>
      <w:r>
        <w:t>Выберите подключенное устройство с помощью навигационных клавиш «Назад» и «Вперёд».</w:t>
      </w:r>
    </w:p>
    <w:p w14:paraId="2FCE9DE7" w14:textId="77777777" w:rsidR="0038625C" w:rsidRDefault="0038625C" w:rsidP="00393256">
      <w:pPr>
        <w:pStyle w:val="BodyText"/>
        <w:numPr>
          <w:ilvl w:val="0"/>
          <w:numId w:val="21"/>
        </w:numPr>
      </w:pPr>
      <w:r>
        <w:t>Нажмите Enter или клавишу перемещения курсора.</w:t>
      </w:r>
    </w:p>
    <w:p w14:paraId="248C7572" w14:textId="77777777" w:rsidR="0038625C" w:rsidRDefault="0038625C" w:rsidP="0038625C">
      <w:pPr>
        <w:pStyle w:val="BodyText"/>
      </w:pPr>
      <w:r>
        <w:rPr>
          <w:rStyle w:val="Strong"/>
        </w:rPr>
        <w:t>Примечание</w:t>
      </w:r>
      <w:r>
        <w:t>: при подключении устройства по Bluetooth после имени устройства отображается символ из 8 точек. Если 8-точечный символ не отображается, активируйте устройство, чтобы установить соединение.</w:t>
      </w:r>
    </w:p>
    <w:p w14:paraId="3B8257AD" w14:textId="1693717D" w:rsidR="0038625C" w:rsidRDefault="0038625C" w:rsidP="0038625C">
      <w:pPr>
        <w:pStyle w:val="BodyText"/>
      </w:pPr>
      <w:r>
        <w:t xml:space="preserve">Если у вас возникли проблемы с подключением по Bluetooth, вы можете нажать «Переподключить устройства». Эта команда отключает и снова включает Bluetooth, а также повторно подключает ваши устройства. Используйте эту опцию только в том случае, </w:t>
      </w:r>
      <w:r w:rsidR="000032A3">
        <w:t>я</w:t>
      </w:r>
      <w:r>
        <w:t>если вы не получаете никакого вывода по Брайлю при подключении к устройству.</w:t>
      </w:r>
    </w:p>
    <w:p w14:paraId="126A69B5" w14:textId="77777777" w:rsidR="0038625C" w:rsidRDefault="0038625C" w:rsidP="0038625C">
      <w:pPr>
        <w:pStyle w:val="Heading2"/>
      </w:pPr>
      <w:bookmarkStart w:id="235" w:name="_Toc103259144"/>
      <w:bookmarkStart w:id="236" w:name="_Toc210292042"/>
      <w:r>
        <w:t xml:space="preserve">Подключения по </w:t>
      </w:r>
      <w:r>
        <w:rPr>
          <w:lang w:val="en-US"/>
        </w:rPr>
        <w:t>USB</w:t>
      </w:r>
      <w:r w:rsidRPr="000E2C8A">
        <w:t xml:space="preserve"> </w:t>
      </w:r>
      <w:r>
        <w:t>в режиме дисплея Брайля</w:t>
      </w:r>
      <w:bookmarkEnd w:id="235"/>
      <w:bookmarkEnd w:id="236"/>
    </w:p>
    <w:p w14:paraId="176600C6" w14:textId="77777777" w:rsidR="0038625C" w:rsidRDefault="0038625C" w:rsidP="0038625C">
      <w:bookmarkStart w:id="237" w:name="_Hlk184359713"/>
      <w:r>
        <w:t xml:space="preserve">При использовании </w:t>
      </w:r>
      <w:r>
        <w:rPr>
          <w:lang w:val="en-US"/>
        </w:rPr>
        <w:t>Mantis</w:t>
      </w:r>
      <w:r w:rsidRPr="000E2C8A">
        <w:t xml:space="preserve"> </w:t>
      </w:r>
      <w:r>
        <w:t xml:space="preserve">в режиме дисплея Брайля, есть возможность либо установить автоматический запрос на подключение, либо автоматически установить соединение с главным устройством, при подключении </w:t>
      </w:r>
      <w:r>
        <w:rPr>
          <w:lang w:val="en-US"/>
        </w:rPr>
        <w:t>USB</w:t>
      </w:r>
      <w:r w:rsidRPr="003C0CF4">
        <w:t xml:space="preserve"> </w:t>
      </w:r>
      <w:r>
        <w:t xml:space="preserve">кабеля. </w:t>
      </w:r>
    </w:p>
    <w:p w14:paraId="3F38725D" w14:textId="77777777" w:rsidR="0038625C" w:rsidRDefault="0038625C" w:rsidP="0038625C">
      <w:r>
        <w:t xml:space="preserve">Чтобы активировать функцию Спрашивать Об Открытии </w:t>
      </w:r>
      <w:r>
        <w:rPr>
          <w:lang w:val="en-US"/>
        </w:rPr>
        <w:t>USB</w:t>
      </w:r>
      <w:r>
        <w:t xml:space="preserve"> Подключений в режиме дисплея Брайля:</w:t>
      </w:r>
    </w:p>
    <w:p w14:paraId="738829BB" w14:textId="77777777" w:rsidR="0038625C" w:rsidRDefault="0038625C" w:rsidP="00393256">
      <w:pPr>
        <w:pStyle w:val="ListParagraph"/>
        <w:numPr>
          <w:ilvl w:val="0"/>
          <w:numId w:val="53"/>
        </w:numPr>
      </w:pPr>
      <w:r>
        <w:t>Перейдите в Главное Меню.</w:t>
      </w:r>
    </w:p>
    <w:p w14:paraId="49B5E3DE" w14:textId="77777777" w:rsidR="0038625C" w:rsidRDefault="0038625C" w:rsidP="00393256">
      <w:pPr>
        <w:pStyle w:val="ListParagraph"/>
        <w:numPr>
          <w:ilvl w:val="0"/>
          <w:numId w:val="53"/>
        </w:numPr>
      </w:pPr>
      <w:r>
        <w:t xml:space="preserve">Выберите Настройки и нажмите </w:t>
      </w:r>
      <w:r>
        <w:rPr>
          <w:lang w:val="en-US"/>
        </w:rPr>
        <w:t>Enter</w:t>
      </w:r>
      <w:r w:rsidRPr="000E2C8A">
        <w:t>.</w:t>
      </w:r>
    </w:p>
    <w:p w14:paraId="61F39C14" w14:textId="77777777" w:rsidR="0038625C" w:rsidRDefault="0038625C" w:rsidP="00393256">
      <w:pPr>
        <w:pStyle w:val="ListParagraph"/>
        <w:numPr>
          <w:ilvl w:val="0"/>
          <w:numId w:val="53"/>
        </w:numPr>
      </w:pPr>
      <w:r>
        <w:t xml:space="preserve">Выберите Настройки Пользователя и нажмите </w:t>
      </w:r>
      <w:r>
        <w:rPr>
          <w:lang w:val="en-US"/>
        </w:rPr>
        <w:t>Enter</w:t>
      </w:r>
      <w:r w:rsidRPr="000E2C8A">
        <w:t>.</w:t>
      </w:r>
    </w:p>
    <w:p w14:paraId="59B7A2B3" w14:textId="7C7619A3" w:rsidR="0038625C" w:rsidRDefault="0038625C" w:rsidP="00393256">
      <w:pPr>
        <w:pStyle w:val="ListParagraph"/>
        <w:numPr>
          <w:ilvl w:val="0"/>
          <w:numId w:val="53"/>
        </w:numPr>
      </w:pPr>
      <w:r>
        <w:t xml:space="preserve">С помощью навигационных клавиш «Вперёд» и «Назад» перейдите к пункту Спрашивать Об Открытии </w:t>
      </w:r>
      <w:r>
        <w:rPr>
          <w:lang w:val="en-US"/>
        </w:rPr>
        <w:t>USB</w:t>
      </w:r>
      <w:r w:rsidRPr="000E2C8A">
        <w:t xml:space="preserve"> </w:t>
      </w:r>
      <w:r>
        <w:t>Подключений</w:t>
      </w:r>
      <w:r w:rsidR="00A812A9">
        <w:t xml:space="preserve"> и нажмите </w:t>
      </w:r>
      <w:r w:rsidR="00A812A9">
        <w:rPr>
          <w:lang w:val="en-US"/>
        </w:rPr>
        <w:t>Enter</w:t>
      </w:r>
      <w:r>
        <w:t>.</w:t>
      </w:r>
    </w:p>
    <w:p w14:paraId="40FB60E3" w14:textId="7E669B6A" w:rsidR="0038625C" w:rsidRDefault="00A812A9" w:rsidP="00393256">
      <w:pPr>
        <w:pStyle w:val="ListParagraph"/>
        <w:numPr>
          <w:ilvl w:val="0"/>
          <w:numId w:val="53"/>
        </w:numPr>
      </w:pPr>
      <w:r>
        <w:t>Здесь доступно три варианта: «</w:t>
      </w:r>
      <w:r w:rsidR="0048060E">
        <w:t>Н</w:t>
      </w:r>
      <w:r>
        <w:t>е спрашивать», «Запрос на подключение» и «Всегда подключаться».</w:t>
      </w:r>
      <w:r w:rsidR="009F41F2">
        <w:t xml:space="preserve"> С помощью навигационных клавиш Вперёд и Назад выберите нужный вам вариант и нажмите </w:t>
      </w:r>
      <w:r w:rsidR="009F41F2">
        <w:rPr>
          <w:lang w:val="en-US"/>
        </w:rPr>
        <w:t>Enter</w:t>
      </w:r>
      <w:r w:rsidR="009F41F2" w:rsidRPr="009F41F2">
        <w:t>.</w:t>
      </w:r>
      <w:bookmarkEnd w:id="237"/>
    </w:p>
    <w:p w14:paraId="06C0AD39" w14:textId="77777777" w:rsidR="0038625C" w:rsidRDefault="0038625C" w:rsidP="0038625C">
      <w:pPr>
        <w:pStyle w:val="Heading2"/>
      </w:pPr>
      <w:bookmarkStart w:id="238" w:name="_Режим_Только_Дисплей"/>
      <w:bookmarkStart w:id="239" w:name="_Toc210292043"/>
      <w:bookmarkStart w:id="240" w:name="_Hlk161571066"/>
      <w:bookmarkEnd w:id="238"/>
      <w:r>
        <w:lastRenderedPageBreak/>
        <w:t>Режим Только Дисплей Брайля</w:t>
      </w:r>
      <w:bookmarkEnd w:id="239"/>
    </w:p>
    <w:p w14:paraId="28C2257F" w14:textId="4DABDF69" w:rsidR="0038625C" w:rsidRDefault="0038625C" w:rsidP="0038625C">
      <w:r>
        <w:t xml:space="preserve">Если вы считаете, что набор приложений на устройстве избыточный или их использование вызывает сложности, рассмотрите возможность включить режим Только Дисплей Брайля. В этом режиме удаляются все встроенные приложения, превращая устройство в обычный дисплей Брайля. В этом режиме оптимизируется подключение к компьютеру по </w:t>
      </w:r>
      <w:r>
        <w:rPr>
          <w:lang w:val="en-US"/>
        </w:rPr>
        <w:t>USB</w:t>
      </w:r>
      <w:r>
        <w:t xml:space="preserve"> и к мобильному устройству по </w:t>
      </w:r>
      <w:r>
        <w:rPr>
          <w:lang w:val="en-US"/>
        </w:rPr>
        <w:t>Bluetooth</w:t>
      </w:r>
      <w:r w:rsidRPr="003C0CF4">
        <w:t xml:space="preserve">. </w:t>
      </w:r>
      <w:r>
        <w:t>Для того чтобы включить или выключить режим Только Дисплей Брайля вам потребуется перейти в Меню Диагностики (</w:t>
      </w:r>
      <w:r w:rsidR="00301F32">
        <w:t xml:space="preserve">смотрите </w:t>
      </w:r>
      <w:r>
        <w:t xml:space="preserve"> </w:t>
      </w:r>
      <w:hyperlink w:anchor="_Доступ_к_меню" w:history="1">
        <w:r w:rsidR="00301F32">
          <w:rPr>
            <w:rStyle w:val="Hyperlink"/>
          </w:rPr>
          <w:t>раздел «Доступ к меню диагностики»</w:t>
        </w:r>
      </w:hyperlink>
      <w:r>
        <w:t>).</w:t>
      </w:r>
    </w:p>
    <w:p w14:paraId="3B253F0C" w14:textId="77777777" w:rsidR="0038625C" w:rsidRDefault="0038625C" w:rsidP="0038625C">
      <w:r>
        <w:t>В режиме Только Дисплей Брайля после загрузки на дисплее появляется текст «Дисплей Брайля». Если ваше устройство подключено к компьютеру, то оно немедленно начнёт работать с программой экранного доступа.</w:t>
      </w:r>
    </w:p>
    <w:p w14:paraId="1EF074E5" w14:textId="77777777" w:rsidR="0038625C" w:rsidRDefault="0038625C" w:rsidP="0038625C">
      <w:r>
        <w:t>Пожалуйста, обратите внимание на то, что в этом режиме имеется ряд ограничений.</w:t>
      </w:r>
    </w:p>
    <w:p w14:paraId="1454CAA4" w14:textId="6BF02FF3" w:rsidR="0061534A" w:rsidRDefault="0061534A" w:rsidP="00393256">
      <w:pPr>
        <w:pStyle w:val="ListParagraph"/>
        <w:numPr>
          <w:ilvl w:val="0"/>
          <w:numId w:val="57"/>
        </w:numPr>
      </w:pPr>
      <w:r>
        <w:t xml:space="preserve">Синтез речи недоступен. Вся информация </w:t>
      </w:r>
      <w:r w:rsidR="00C40B88">
        <w:t>будет доступна только по Брайлю</w:t>
      </w:r>
    </w:p>
    <w:p w14:paraId="09C13E40" w14:textId="040AB290" w:rsidR="0038625C" w:rsidRDefault="0038625C" w:rsidP="00393256">
      <w:pPr>
        <w:pStyle w:val="ListParagraph"/>
        <w:numPr>
          <w:ilvl w:val="0"/>
          <w:numId w:val="57"/>
        </w:numPr>
      </w:pPr>
      <w:r>
        <w:t>Все меню будут отображаться в формате несокращённого Б</w:t>
      </w:r>
      <w:r w:rsidR="00C40B88">
        <w:t>райля и их невозможно настроить</w:t>
      </w:r>
    </w:p>
    <w:p w14:paraId="557DD48C" w14:textId="1F9AF3D0" w:rsidR="0038625C" w:rsidRDefault="0038625C" w:rsidP="00393256">
      <w:pPr>
        <w:pStyle w:val="ListParagraph"/>
        <w:numPr>
          <w:ilvl w:val="0"/>
          <w:numId w:val="57"/>
        </w:numPr>
      </w:pPr>
      <w:r>
        <w:t>В режиме Только Дисплей Брайля отсутствует автоматическое включение спящего режима. Тем не менее, вы по-прежнему можете перевести устройство в спящий режим вручну</w:t>
      </w:r>
      <w:r w:rsidR="00C40B88">
        <w:t>ю, коротко нажав кнопку питания</w:t>
      </w:r>
    </w:p>
    <w:p w14:paraId="574FDAA5" w14:textId="50A46710" w:rsidR="0038625C" w:rsidRDefault="0038625C" w:rsidP="00393256">
      <w:pPr>
        <w:pStyle w:val="ListParagraph"/>
        <w:numPr>
          <w:ilvl w:val="0"/>
          <w:numId w:val="57"/>
        </w:numPr>
      </w:pPr>
      <w:r>
        <w:t xml:space="preserve">В этом режиме можно установить сопряжение и подключение по </w:t>
      </w:r>
      <w:r>
        <w:rPr>
          <w:lang w:val="en-US"/>
        </w:rPr>
        <w:t>Bluetooth</w:t>
      </w:r>
      <w:r w:rsidRPr="003C0CF4">
        <w:t xml:space="preserve"> </w:t>
      </w:r>
      <w:r>
        <w:t>только с одним устройством. Если до активации режима Только Дисплей Брайля на устройстве было настроено несколько подключений, все они будут забыты, за исключением одного, и вам потребуется заново установить сопряжение с теми устройствами, к</w:t>
      </w:r>
      <w:r w:rsidR="00C40B88">
        <w:t>оторые вы захотите использовать</w:t>
      </w:r>
    </w:p>
    <w:p w14:paraId="2D83D957" w14:textId="3DC4D35B" w:rsidR="0038625C" w:rsidRDefault="0038625C" w:rsidP="00393256">
      <w:pPr>
        <w:pStyle w:val="ListParagraph"/>
        <w:numPr>
          <w:ilvl w:val="0"/>
          <w:numId w:val="57"/>
        </w:numPr>
      </w:pPr>
      <w:r>
        <w:t xml:space="preserve">Если одно устройство подключено по </w:t>
      </w:r>
      <w:r>
        <w:rPr>
          <w:lang w:val="en-US"/>
        </w:rPr>
        <w:t>Bluetooth</w:t>
      </w:r>
      <w:r w:rsidRPr="003C0CF4">
        <w:t>,</w:t>
      </w:r>
      <w:r>
        <w:t xml:space="preserve"> а второе – по </w:t>
      </w:r>
      <w:r>
        <w:rPr>
          <w:lang w:val="en-US"/>
        </w:rPr>
        <w:t>USB</w:t>
      </w:r>
      <w:r w:rsidRPr="003C0CF4">
        <w:t>,</w:t>
      </w:r>
      <w:r>
        <w:t xml:space="preserve"> то подключение по </w:t>
      </w:r>
      <w:r>
        <w:rPr>
          <w:lang w:val="en-US"/>
        </w:rPr>
        <w:t>USB</w:t>
      </w:r>
      <w:r w:rsidRPr="003C0CF4">
        <w:t xml:space="preserve"> </w:t>
      </w:r>
      <w:r>
        <w:t>всегда будет иметь п</w:t>
      </w:r>
      <w:r w:rsidR="00C40B88">
        <w:t>риоритет</w:t>
      </w:r>
    </w:p>
    <w:p w14:paraId="36359993" w14:textId="77777777" w:rsidR="0038625C" w:rsidRDefault="0038625C" w:rsidP="00393256">
      <w:pPr>
        <w:pStyle w:val="ListParagraph"/>
        <w:numPr>
          <w:ilvl w:val="0"/>
          <w:numId w:val="57"/>
        </w:numPr>
      </w:pPr>
      <w:r>
        <w:t xml:space="preserve">Доступ к настройкам в режиме Только Дисплей Брайля происходит иначе и сам набор имеющихся настроек ограничен (см раздел </w:t>
      </w:r>
      <w:hyperlink w:anchor="_Использование_настроек_в" w:history="1">
        <w:r w:rsidRPr="00261AC0">
          <w:rPr>
            <w:rStyle w:val="Hyperlink"/>
          </w:rPr>
          <w:t>«использование настроек в режиме Только Дисплей Брайля»</w:t>
        </w:r>
      </w:hyperlink>
    </w:p>
    <w:p w14:paraId="4151745E" w14:textId="77777777" w:rsidR="0038625C" w:rsidRPr="00AE46B4" w:rsidRDefault="0038625C" w:rsidP="00393256">
      <w:pPr>
        <w:pStyle w:val="ListParagraph"/>
        <w:numPr>
          <w:ilvl w:val="0"/>
          <w:numId w:val="57"/>
        </w:numPr>
      </w:pPr>
      <w:r>
        <w:t xml:space="preserve">В этом режиме не работает ввод встроенных команд устройства. Например, вы не сможете копировать и вставлять текст в Режиме Дисплея Брайля, как это описано в разделе </w:t>
      </w:r>
      <w:hyperlink w:anchor="_Буфер_обмена_в" w:history="1">
        <w:r w:rsidRPr="008E3969">
          <w:rPr>
            <w:rStyle w:val="Hyperlink"/>
          </w:rPr>
          <w:t>Буфер обмена в режиме дисплея Брайля</w:t>
        </w:r>
      </w:hyperlink>
      <w:r w:rsidRPr="009923C1">
        <w:tab/>
      </w:r>
    </w:p>
    <w:p w14:paraId="6CEA1D6D" w14:textId="77777777" w:rsidR="0038625C" w:rsidRDefault="0038625C" w:rsidP="0038625C">
      <w:pPr>
        <w:pStyle w:val="Heading3"/>
      </w:pPr>
      <w:bookmarkStart w:id="241" w:name="_Использование_настроек_в"/>
      <w:bookmarkStart w:id="242" w:name="_Toc210292044"/>
      <w:bookmarkEnd w:id="241"/>
      <w:r>
        <w:t>Использование настроек в режиме только дисплей Брайля</w:t>
      </w:r>
      <w:bookmarkEnd w:id="242"/>
    </w:p>
    <w:p w14:paraId="6C77D249" w14:textId="77777777" w:rsidR="0038625C" w:rsidRDefault="0038625C" w:rsidP="0038625C">
      <w:pPr>
        <w:pStyle w:val="BodyText"/>
      </w:pPr>
      <w:r>
        <w:t>Чтобы использовать настройки в режиме Только Дисплей Брайля, нажмите и удерживайте кнопку Домой до тех пор, пока вы не почувствуете короткую вибрацию. Для выхода из настроек снова нажмите и удерживайте кнопку Домой.</w:t>
      </w:r>
    </w:p>
    <w:p w14:paraId="4BCB25BE" w14:textId="77777777" w:rsidR="0038625C" w:rsidRDefault="0038625C" w:rsidP="0038625C">
      <w:pPr>
        <w:pStyle w:val="BodyText"/>
      </w:pPr>
      <w:r>
        <w:t>В режиме Только Дисплей Брайля доступны следующие настройки:</w:t>
      </w:r>
    </w:p>
    <w:p w14:paraId="4B73C12A" w14:textId="77777777" w:rsidR="0038625C" w:rsidRDefault="0038625C" w:rsidP="00393256">
      <w:pPr>
        <w:pStyle w:val="BodyText"/>
        <w:numPr>
          <w:ilvl w:val="0"/>
          <w:numId w:val="57"/>
        </w:numPr>
      </w:pPr>
      <w:r>
        <w:lastRenderedPageBreak/>
        <w:t>Настройки пользователя: Режим в самолёте, Время показа сообщений, Автоматическое выключение, Вибрация, Сигнал, Уведомления от беспроводных подключений, Повтор клавиш, Залипание клавиш.</w:t>
      </w:r>
    </w:p>
    <w:p w14:paraId="32C64B9D" w14:textId="77777777" w:rsidR="0038625C" w:rsidRPr="003C0CF4" w:rsidRDefault="0038625C" w:rsidP="00393256">
      <w:pPr>
        <w:pStyle w:val="BodyText"/>
        <w:numPr>
          <w:ilvl w:val="0"/>
          <w:numId w:val="57"/>
        </w:numPr>
      </w:pPr>
      <w:r>
        <w:rPr>
          <w:lang w:val="en-US"/>
        </w:rPr>
        <w:t>Wifi</w:t>
      </w:r>
    </w:p>
    <w:p w14:paraId="7C4F9A53" w14:textId="77777777" w:rsidR="0038625C" w:rsidRPr="003C0CF4" w:rsidRDefault="0038625C" w:rsidP="00393256">
      <w:pPr>
        <w:pStyle w:val="BodyText"/>
        <w:numPr>
          <w:ilvl w:val="0"/>
          <w:numId w:val="57"/>
        </w:numPr>
      </w:pPr>
      <w:r>
        <w:rPr>
          <w:lang w:val="en-US"/>
        </w:rPr>
        <w:t>Bluetooth</w:t>
      </w:r>
    </w:p>
    <w:p w14:paraId="14E06F9F" w14:textId="77777777" w:rsidR="0038625C" w:rsidRDefault="0038625C" w:rsidP="00393256">
      <w:pPr>
        <w:pStyle w:val="BodyText"/>
        <w:numPr>
          <w:ilvl w:val="0"/>
          <w:numId w:val="57"/>
        </w:numPr>
      </w:pPr>
      <w:r>
        <w:t>Изменить язык</w:t>
      </w:r>
    </w:p>
    <w:p w14:paraId="0126D7D8" w14:textId="77777777" w:rsidR="0038625C" w:rsidRDefault="0038625C" w:rsidP="00393256">
      <w:pPr>
        <w:pStyle w:val="BodyText"/>
        <w:numPr>
          <w:ilvl w:val="0"/>
          <w:numId w:val="57"/>
        </w:numPr>
      </w:pPr>
      <w:r>
        <w:t>Включить режим экзамена</w:t>
      </w:r>
    </w:p>
    <w:p w14:paraId="4A332BF8" w14:textId="77777777" w:rsidR="0038625C" w:rsidRDefault="0038625C" w:rsidP="00393256">
      <w:pPr>
        <w:pStyle w:val="BodyText"/>
        <w:numPr>
          <w:ilvl w:val="0"/>
          <w:numId w:val="57"/>
        </w:numPr>
      </w:pPr>
      <w:r>
        <w:t>Обновление ПО</w:t>
      </w:r>
    </w:p>
    <w:p w14:paraId="282AB345" w14:textId="77777777" w:rsidR="0038625C" w:rsidRDefault="0038625C" w:rsidP="00393256">
      <w:pPr>
        <w:pStyle w:val="BodyText"/>
        <w:numPr>
          <w:ilvl w:val="0"/>
          <w:numId w:val="57"/>
        </w:numPr>
      </w:pPr>
      <w:r>
        <w:t>Об устройстве</w:t>
      </w:r>
    </w:p>
    <w:bookmarkEnd w:id="240"/>
    <w:p w14:paraId="092C2BC5" w14:textId="77777777" w:rsidR="0038625C" w:rsidRPr="00BC3E42" w:rsidRDefault="0038625C" w:rsidP="0038625C"/>
    <w:p w14:paraId="7E97E5E6" w14:textId="0178012A" w:rsidR="0038625C" w:rsidRDefault="0038625C" w:rsidP="0038625C">
      <w:pPr>
        <w:pStyle w:val="Heading1"/>
      </w:pPr>
      <w:bookmarkStart w:id="243" w:name="_Toc210292045"/>
      <w:bookmarkStart w:id="244" w:name="_Refd18e2347"/>
      <w:bookmarkStart w:id="245" w:name="_Tocd18e2347"/>
      <w:bookmarkEnd w:id="231"/>
      <w:bookmarkEnd w:id="232"/>
      <w:bookmarkEnd w:id="233"/>
      <w:bookmarkEnd w:id="234"/>
      <w:r>
        <w:t>Работа в Проводнике</w:t>
      </w:r>
      <w:bookmarkEnd w:id="243"/>
      <w:r>
        <w:t xml:space="preserve"> </w:t>
      </w:r>
      <w:bookmarkEnd w:id="244"/>
      <w:r>
        <w:t xml:space="preserve"> </w:t>
      </w:r>
      <w:bookmarkEnd w:id="245"/>
    </w:p>
    <w:p w14:paraId="245BB7BF" w14:textId="77777777" w:rsidR="0038625C" w:rsidRDefault="0038625C" w:rsidP="0038625C">
      <w:pPr>
        <w:pStyle w:val="BodyText"/>
      </w:pPr>
      <w:r>
        <w:t>Проводник позволяет вам просматривать, удалять, копировать и выполнять все файловые операции, которые вы ожидаете от Проводника на ПК.</w:t>
      </w:r>
    </w:p>
    <w:p w14:paraId="6DA4D25B" w14:textId="77777777" w:rsidR="0038625C" w:rsidRDefault="0038625C" w:rsidP="0038625C">
      <w:pPr>
        <w:pStyle w:val="BodyText"/>
      </w:pPr>
      <w:r>
        <w:t>Чтобы открыть Проводник, нажимайте навигационную клавишу «Вперёд», пока не дойдете до пункта Проводник.</w:t>
      </w:r>
    </w:p>
    <w:p w14:paraId="6726E132" w14:textId="77777777" w:rsidR="0038625C" w:rsidRDefault="0038625C" w:rsidP="0038625C">
      <w:pPr>
        <w:pStyle w:val="BodyText"/>
      </w:pPr>
      <w:r>
        <w:t>Кроме того, вы можете открыть Проводник, нажав П в главном меню, затем нажмите Enter или клавишу перемещения курсора.</w:t>
      </w:r>
    </w:p>
    <w:p w14:paraId="599A29FB" w14:textId="77777777" w:rsidR="0038625C" w:rsidRDefault="0038625C" w:rsidP="0038625C">
      <w:pPr>
        <w:pStyle w:val="Heading2"/>
      </w:pPr>
      <w:bookmarkStart w:id="246" w:name="_Refd18e2364"/>
      <w:bookmarkStart w:id="247" w:name="_Tocd18e2364"/>
      <w:bookmarkStart w:id="248" w:name="_Toc210292046"/>
      <w:r>
        <w:t xml:space="preserve">Просмотр </w:t>
      </w:r>
      <w:bookmarkEnd w:id="246"/>
      <w:bookmarkEnd w:id="247"/>
      <w:r>
        <w:t>файлов</w:t>
      </w:r>
      <w:bookmarkEnd w:id="248"/>
    </w:p>
    <w:p w14:paraId="0A4974D4" w14:textId="77777777" w:rsidR="0038625C" w:rsidRDefault="0038625C" w:rsidP="0038625C">
      <w:pPr>
        <w:pStyle w:val="BodyText"/>
      </w:pPr>
      <w:r>
        <w:t>Вы можете просматривать файлы и папки с помощью навигационных клавиш «Назад» и «Вперёд». Имена папок обозначаются символом из восьми точек перед именем папки. Нажмите Enter на папке, чтобы открыть её.</w:t>
      </w:r>
    </w:p>
    <w:p w14:paraId="3F13990C" w14:textId="77777777" w:rsidR="0038625C" w:rsidRDefault="0038625C" w:rsidP="0038625C">
      <w:pPr>
        <w:pStyle w:val="BodyText"/>
      </w:pPr>
      <w:r>
        <w:t>Нажмите Escape, чтобы вернуться в родительскую папку. Кроме того, вы можете прокрутить до пункта «Назад» и затем нажать Enter или клавишу перемещения курсора.</w:t>
      </w:r>
    </w:p>
    <w:p w14:paraId="6DE32564" w14:textId="77777777" w:rsidR="0038625C" w:rsidRDefault="0038625C" w:rsidP="0038625C">
      <w:pPr>
        <w:pStyle w:val="Heading3"/>
      </w:pPr>
      <w:bookmarkStart w:id="249" w:name="_Refd18e2389"/>
      <w:bookmarkStart w:id="250" w:name="_Tocd18e2389"/>
      <w:bookmarkStart w:id="251" w:name="_Toc210292047"/>
      <w:r>
        <w:t>Выбор диска</w:t>
      </w:r>
      <w:bookmarkEnd w:id="249"/>
      <w:bookmarkEnd w:id="250"/>
      <w:r>
        <w:t xml:space="preserve"> в Проводнике</w:t>
      </w:r>
      <w:bookmarkEnd w:id="251"/>
    </w:p>
    <w:p w14:paraId="3E1E6AD5" w14:textId="77777777" w:rsidR="0038625C" w:rsidRDefault="0038625C" w:rsidP="0038625C">
      <w:pPr>
        <w:pStyle w:val="BodyText"/>
      </w:pPr>
      <w:r>
        <w:t>Перед тем как начать работу в Проводнике, вам нужно выбрать, к какому диску вы хотите получить доступ: к внутренней памяти, SD карте или USB-накопителю.</w:t>
      </w:r>
    </w:p>
    <w:p w14:paraId="2FF550CF" w14:textId="77777777" w:rsidR="0038625C" w:rsidRDefault="0038625C" w:rsidP="0038625C">
      <w:pPr>
        <w:pStyle w:val="BodyText"/>
      </w:pPr>
      <w:r>
        <w:t>Для выбора диска нажмите Ctrl + D, чтобы отобразить список доступных дисков. Прокрутите список с помощью клавиш «Назад» или «Вперёд», затем нажмите Enter или клавишу перемещения курсора, чтобы подтвердить свой выбор.</w:t>
      </w:r>
    </w:p>
    <w:p w14:paraId="7129F076" w14:textId="77777777" w:rsidR="0038625C" w:rsidRDefault="0038625C" w:rsidP="0038625C">
      <w:pPr>
        <w:pStyle w:val="BodyText"/>
      </w:pPr>
      <w:r>
        <w:t>Теперь вы находитесь в корне выбранного диска.</w:t>
      </w:r>
    </w:p>
    <w:p w14:paraId="70FAC1D8" w14:textId="77777777" w:rsidR="0038625C" w:rsidRDefault="0038625C" w:rsidP="0038625C">
      <w:pPr>
        <w:pStyle w:val="BodyText"/>
      </w:pPr>
      <w:r>
        <w:t>Нажмите Ctrl + D в любой момент, чтобы вернуться к списку выбора диска.</w:t>
      </w:r>
    </w:p>
    <w:p w14:paraId="5EEB79B9" w14:textId="77777777" w:rsidR="0038625C" w:rsidRDefault="0038625C" w:rsidP="0038625C">
      <w:pPr>
        <w:pStyle w:val="Heading3"/>
      </w:pPr>
      <w:bookmarkStart w:id="252" w:name="_Refd18e2419"/>
      <w:bookmarkStart w:id="253" w:name="_Tocd18e2419"/>
      <w:bookmarkStart w:id="254" w:name="_Toc210292048"/>
      <w:r>
        <w:lastRenderedPageBreak/>
        <w:t xml:space="preserve">Доступ к информации о файлах, папках </w:t>
      </w:r>
      <w:bookmarkEnd w:id="252"/>
      <w:bookmarkEnd w:id="253"/>
      <w:r>
        <w:t>и дисках</w:t>
      </w:r>
      <w:bookmarkEnd w:id="254"/>
    </w:p>
    <w:p w14:paraId="0AA98A99" w14:textId="77777777" w:rsidR="0038625C" w:rsidRDefault="0038625C" w:rsidP="0038625C">
      <w:pPr>
        <w:pStyle w:val="BodyText"/>
      </w:pPr>
      <w:r>
        <w:t>Чтобы получить дополнительную информацию о файле или папке, выберите их с помощью навигационных клавиш «Назад» или «Вперёд», а затем нажмите Ctrl + I.</w:t>
      </w:r>
    </w:p>
    <w:p w14:paraId="2536C1A3" w14:textId="77777777" w:rsidR="0038625C" w:rsidRDefault="0038625C" w:rsidP="0038625C">
      <w:pPr>
        <w:pStyle w:val="BodyText"/>
      </w:pPr>
      <w:r>
        <w:t>Теперь вы можете прокручивать список информации о файле или папке с помощью навигационных клавиш «Назад» и «Вперёд». Используйте навигационные клавиши «Влево» и «Вправо», чтобы перемещаться по тексту влево и вправо.</w:t>
      </w:r>
    </w:p>
    <w:p w14:paraId="40AF4A94" w14:textId="77777777" w:rsidR="0038625C" w:rsidRPr="00A2276C" w:rsidRDefault="0038625C" w:rsidP="0038625C">
      <w:pPr>
        <w:pStyle w:val="BodyText"/>
      </w:pPr>
      <w:r>
        <w:t xml:space="preserve">Сочетание </w:t>
      </w:r>
      <w:r>
        <w:rPr>
          <w:lang w:val="en-US"/>
        </w:rPr>
        <w:t>CTRL</w:t>
      </w:r>
      <w:r w:rsidRPr="00A2276C">
        <w:t xml:space="preserve"> + </w:t>
      </w:r>
      <w:r>
        <w:rPr>
          <w:lang w:val="en-US"/>
        </w:rPr>
        <w:t>I</w:t>
      </w:r>
      <w:r w:rsidRPr="00A2276C">
        <w:t xml:space="preserve"> </w:t>
      </w:r>
      <w:r>
        <w:t>также можно использовать для того, чтобы отобразить объём доступной памяти на носителе.</w:t>
      </w:r>
    </w:p>
    <w:p w14:paraId="1FCCEABB" w14:textId="77777777" w:rsidR="0038625C" w:rsidRDefault="0038625C" w:rsidP="0038625C">
      <w:pPr>
        <w:pStyle w:val="Heading3"/>
      </w:pPr>
      <w:bookmarkStart w:id="255" w:name="_Toc210292049"/>
      <w:bookmarkStart w:id="256" w:name="_Refd18e2445"/>
      <w:bookmarkStart w:id="257" w:name="_Tocd18e2445"/>
      <w:r>
        <w:t>Отображение текущего пути к файлу</w:t>
      </w:r>
      <w:bookmarkEnd w:id="255"/>
      <w:r>
        <w:t xml:space="preserve"> </w:t>
      </w:r>
      <w:bookmarkEnd w:id="256"/>
      <w:r>
        <w:t xml:space="preserve"> </w:t>
      </w:r>
      <w:bookmarkEnd w:id="257"/>
    </w:p>
    <w:p w14:paraId="1355CF0B" w14:textId="77777777" w:rsidR="0038625C" w:rsidRDefault="0038625C" w:rsidP="0038625C">
      <w:pPr>
        <w:pStyle w:val="BodyText"/>
      </w:pPr>
      <w:r>
        <w:t>Функция «Где я» позволяет отображать путь к вашему текущему местоположению на дисплее Брайля Mantis.</w:t>
      </w:r>
    </w:p>
    <w:p w14:paraId="5DF49AEE" w14:textId="77777777" w:rsidR="0038625C" w:rsidRDefault="0038625C" w:rsidP="0038625C">
      <w:pPr>
        <w:pStyle w:val="BodyText"/>
      </w:pPr>
      <w:r>
        <w:t>Чтобы отобразить текущий путь к файлу, нажмите Ctrl + W.</w:t>
      </w:r>
    </w:p>
    <w:p w14:paraId="0BE896AC" w14:textId="77777777" w:rsidR="0038625C" w:rsidRDefault="0038625C" w:rsidP="0038625C">
      <w:pPr>
        <w:pStyle w:val="Heading3"/>
      </w:pPr>
      <w:bookmarkStart w:id="258" w:name="_Toc210292050"/>
      <w:bookmarkStart w:id="259" w:name="_Refd18e2462"/>
      <w:bookmarkStart w:id="260" w:name="_Tocd18e2462"/>
      <w:r>
        <w:t>Поиск файлов и папок</w:t>
      </w:r>
      <w:bookmarkEnd w:id="258"/>
      <w:r>
        <w:t xml:space="preserve"> </w:t>
      </w:r>
      <w:bookmarkEnd w:id="259"/>
      <w:r>
        <w:t xml:space="preserve"> </w:t>
      </w:r>
      <w:bookmarkEnd w:id="260"/>
    </w:p>
    <w:p w14:paraId="74E901C6" w14:textId="77777777" w:rsidR="0038625C" w:rsidRDefault="0038625C" w:rsidP="0038625C">
      <w:pPr>
        <w:pStyle w:val="BodyText"/>
      </w:pPr>
      <w:r>
        <w:t>Вы можете быстро получить доступ к определенному файлу или папке, выполнив поиск в Проводнике.</w:t>
      </w:r>
    </w:p>
    <w:p w14:paraId="29F5F919" w14:textId="77777777" w:rsidR="0038625C" w:rsidRDefault="0038625C" w:rsidP="0038625C">
      <w:pPr>
        <w:pStyle w:val="BodyText"/>
      </w:pPr>
      <w:r>
        <w:t>Чтобы начать поиск файла или папки в Проводнике:</w:t>
      </w:r>
    </w:p>
    <w:p w14:paraId="5C620AC6" w14:textId="77777777" w:rsidR="0038625C" w:rsidRDefault="0038625C" w:rsidP="00393256">
      <w:pPr>
        <w:pStyle w:val="BodyText"/>
        <w:numPr>
          <w:ilvl w:val="0"/>
          <w:numId w:val="22"/>
        </w:numPr>
      </w:pPr>
      <w:r>
        <w:t>Нажмите Ctrl + F.</w:t>
      </w:r>
    </w:p>
    <w:p w14:paraId="38442DD7" w14:textId="77777777" w:rsidR="0038625C" w:rsidRDefault="0038625C" w:rsidP="00393256">
      <w:pPr>
        <w:pStyle w:val="BodyText"/>
        <w:numPr>
          <w:ilvl w:val="0"/>
          <w:numId w:val="22"/>
        </w:numPr>
      </w:pPr>
      <w:r>
        <w:t xml:space="preserve"> Введите имя файла или папки.</w:t>
      </w:r>
    </w:p>
    <w:p w14:paraId="2A9F57C4" w14:textId="77777777" w:rsidR="0038625C" w:rsidRDefault="0038625C" w:rsidP="00393256">
      <w:pPr>
        <w:pStyle w:val="BodyText"/>
        <w:numPr>
          <w:ilvl w:val="0"/>
          <w:numId w:val="22"/>
        </w:numPr>
      </w:pPr>
      <w:r>
        <w:t>Нажмите Enter.</w:t>
      </w:r>
    </w:p>
    <w:p w14:paraId="3DF6B8B2" w14:textId="77777777" w:rsidR="0038625C" w:rsidRDefault="0038625C" w:rsidP="0038625C">
      <w:pPr>
        <w:pStyle w:val="BodyText"/>
        <w:ind w:left="720"/>
      </w:pPr>
      <w:r>
        <w:t>Список файлов и папок, соответствующих введённому запросу, отобразится на дисплее Брайля.</w:t>
      </w:r>
    </w:p>
    <w:p w14:paraId="3D184ADF" w14:textId="77777777" w:rsidR="0038625C" w:rsidRDefault="0038625C" w:rsidP="00393256">
      <w:pPr>
        <w:pStyle w:val="BodyText"/>
        <w:numPr>
          <w:ilvl w:val="0"/>
          <w:numId w:val="22"/>
        </w:numPr>
      </w:pPr>
      <w:r>
        <w:t>Нажмите Escape, чтобы закрыть результаты поиска.</w:t>
      </w:r>
    </w:p>
    <w:p w14:paraId="67FD2E6B" w14:textId="77777777" w:rsidR="0038625C" w:rsidRDefault="0038625C" w:rsidP="0038625C">
      <w:pPr>
        <w:pStyle w:val="Heading3"/>
      </w:pPr>
      <w:bookmarkStart w:id="261" w:name="_Toc210292051"/>
      <w:bookmarkStart w:id="262" w:name="_Refd18e2486"/>
      <w:bookmarkStart w:id="263" w:name="_Tocd18e2486"/>
      <w:r>
        <w:t>Сортировка файлов или папок</w:t>
      </w:r>
      <w:bookmarkEnd w:id="261"/>
      <w:r>
        <w:t xml:space="preserve"> </w:t>
      </w:r>
      <w:bookmarkEnd w:id="262"/>
      <w:r>
        <w:t xml:space="preserve"> </w:t>
      </w:r>
      <w:bookmarkEnd w:id="263"/>
    </w:p>
    <w:p w14:paraId="76EA9DCD" w14:textId="77777777" w:rsidR="0038625C" w:rsidRDefault="0038625C" w:rsidP="0038625C">
      <w:pPr>
        <w:pStyle w:val="BodyText"/>
      </w:pPr>
      <w:r>
        <w:t>По умолчанию имена файлов и папок отсортированы по алфавиту. Однако вы можете сортировать файлы и папки, используя различные параметры.</w:t>
      </w:r>
    </w:p>
    <w:p w14:paraId="21B4C6FF" w14:textId="77777777" w:rsidR="0038625C" w:rsidRDefault="0038625C" w:rsidP="0038625C">
      <w:pPr>
        <w:pStyle w:val="BodyText"/>
      </w:pPr>
      <w:r>
        <w:t>Чтобы изменить параметры сортировки ваших файлов и папок:</w:t>
      </w:r>
    </w:p>
    <w:p w14:paraId="2F42F27D" w14:textId="77777777" w:rsidR="0038625C" w:rsidRDefault="0038625C" w:rsidP="00393256">
      <w:pPr>
        <w:pStyle w:val="BodyText"/>
        <w:numPr>
          <w:ilvl w:val="0"/>
          <w:numId w:val="23"/>
        </w:numPr>
      </w:pPr>
      <w:r>
        <w:t>Нажмите Ctrl + Shift + V.</w:t>
      </w:r>
    </w:p>
    <w:p w14:paraId="365D74AF" w14:textId="77777777" w:rsidR="0038625C" w:rsidRDefault="0038625C" w:rsidP="0038625C">
      <w:pPr>
        <w:pStyle w:val="BodyText"/>
        <w:ind w:left="720"/>
      </w:pPr>
      <w:r>
        <w:t>Mantis отобразит список доступных вариантов сортировки: имя, дата, размер и тип.</w:t>
      </w:r>
    </w:p>
    <w:p w14:paraId="3A523E28" w14:textId="77777777" w:rsidR="0038625C" w:rsidRDefault="0038625C" w:rsidP="00393256">
      <w:pPr>
        <w:pStyle w:val="BodyText"/>
        <w:numPr>
          <w:ilvl w:val="0"/>
          <w:numId w:val="23"/>
        </w:numPr>
      </w:pPr>
      <w:r>
        <w:t>Прокрутите список с помощью навигационных клавиш «Назад» или «Вперёд».</w:t>
      </w:r>
    </w:p>
    <w:p w14:paraId="0027638B" w14:textId="77777777" w:rsidR="0038625C" w:rsidRDefault="0038625C" w:rsidP="00393256">
      <w:pPr>
        <w:pStyle w:val="BodyText"/>
        <w:numPr>
          <w:ilvl w:val="0"/>
          <w:numId w:val="23"/>
        </w:numPr>
      </w:pPr>
      <w:r>
        <w:t>Нажмите Enter или кнопку перемещения курсора, чтобы активировать выбранную вами опцию сортировки.</w:t>
      </w:r>
    </w:p>
    <w:p w14:paraId="02228B44" w14:textId="77777777" w:rsidR="0038625C" w:rsidRDefault="0038625C" w:rsidP="0038625C">
      <w:pPr>
        <w:pStyle w:val="BodyText"/>
      </w:pPr>
      <w:r>
        <w:lastRenderedPageBreak/>
        <w:t>Выбор того же самого параметра сортировки, который уже выбран, изменяет информацию с возрастающей на убывающую и обратно при повторном выборе.</w:t>
      </w:r>
    </w:p>
    <w:p w14:paraId="024552ED" w14:textId="77777777" w:rsidR="0038625C" w:rsidRDefault="0038625C" w:rsidP="0038625C">
      <w:pPr>
        <w:pStyle w:val="Heading2"/>
      </w:pPr>
      <w:bookmarkStart w:id="264" w:name="_Refd18e2518"/>
      <w:bookmarkStart w:id="265" w:name="_Tocd18e2518"/>
      <w:bookmarkStart w:id="266" w:name="_Toc210292052"/>
      <w:r>
        <w:t>Изменение файлов</w:t>
      </w:r>
      <w:bookmarkEnd w:id="264"/>
      <w:bookmarkEnd w:id="265"/>
      <w:r>
        <w:t xml:space="preserve"> и папок</w:t>
      </w:r>
      <w:bookmarkEnd w:id="266"/>
    </w:p>
    <w:p w14:paraId="388AF7D2" w14:textId="77777777" w:rsidR="0038625C" w:rsidRDefault="0038625C" w:rsidP="0038625C">
      <w:pPr>
        <w:pStyle w:val="BodyText"/>
      </w:pPr>
      <w:r>
        <w:t>Проводник на Mantis позволяет работать с файлами так же, как на компьютере или планшете.</w:t>
      </w:r>
    </w:p>
    <w:p w14:paraId="465213E9" w14:textId="77777777" w:rsidR="0038625C" w:rsidRDefault="0038625C" w:rsidP="0038625C">
      <w:pPr>
        <w:pStyle w:val="Heading3"/>
      </w:pPr>
      <w:bookmarkStart w:id="267" w:name="_Toc210292053"/>
      <w:bookmarkStart w:id="268" w:name="_Refd18e2530"/>
      <w:bookmarkStart w:id="269" w:name="_Tocd18e2530"/>
      <w:r>
        <w:t>Создание новой папки</w:t>
      </w:r>
      <w:bookmarkEnd w:id="267"/>
      <w:r>
        <w:t xml:space="preserve"> </w:t>
      </w:r>
      <w:bookmarkEnd w:id="268"/>
      <w:r>
        <w:t xml:space="preserve"> </w:t>
      </w:r>
      <w:bookmarkEnd w:id="269"/>
    </w:p>
    <w:p w14:paraId="55D2A0EB" w14:textId="77777777" w:rsidR="0038625C" w:rsidRDefault="0038625C" w:rsidP="0038625C">
      <w:pPr>
        <w:pStyle w:val="BodyText"/>
      </w:pPr>
      <w:r>
        <w:t>Проводник дает вам возможность создавать новые папки.</w:t>
      </w:r>
    </w:p>
    <w:p w14:paraId="0C7437F5" w14:textId="05D6FB11" w:rsidR="0038625C" w:rsidRDefault="0038625C" w:rsidP="0038625C">
      <w:pPr>
        <w:pStyle w:val="BodyText"/>
      </w:pPr>
      <w:r>
        <w:t>Самый простой способ сделать это - нажать Ctrl + N и ввести имя новой папки в пустое поле. Затем нажмите Enter, чтобы создать её.</w:t>
      </w:r>
    </w:p>
    <w:p w14:paraId="61936AA6" w14:textId="4658EE79" w:rsidR="0038625C" w:rsidRDefault="0038625C" w:rsidP="0038625C">
      <w:pPr>
        <w:pStyle w:val="Heading3"/>
      </w:pPr>
      <w:bookmarkStart w:id="270" w:name="_Toc210292054"/>
      <w:bookmarkStart w:id="271" w:name="_Refd18e2547"/>
      <w:bookmarkStart w:id="272" w:name="_Tocd18e2547"/>
      <w:r>
        <w:t>Переименование файлов или папок</w:t>
      </w:r>
      <w:bookmarkEnd w:id="270"/>
      <w:r>
        <w:t xml:space="preserve"> </w:t>
      </w:r>
      <w:bookmarkEnd w:id="271"/>
      <w:r>
        <w:t xml:space="preserve"> </w:t>
      </w:r>
      <w:bookmarkEnd w:id="272"/>
    </w:p>
    <w:p w14:paraId="6F6F486E" w14:textId="77777777" w:rsidR="0038625C" w:rsidRDefault="0038625C" w:rsidP="0038625C">
      <w:pPr>
        <w:pStyle w:val="BodyText"/>
      </w:pPr>
      <w:r>
        <w:t>Чтобы переименовать файл или папку:</w:t>
      </w:r>
    </w:p>
    <w:p w14:paraId="1B3A93E8" w14:textId="77777777" w:rsidR="0038625C" w:rsidRDefault="0038625C" w:rsidP="00393256">
      <w:pPr>
        <w:pStyle w:val="BodyText"/>
        <w:numPr>
          <w:ilvl w:val="0"/>
          <w:numId w:val="24"/>
        </w:numPr>
      </w:pPr>
      <w:r>
        <w:t>С помощью клавиш «Назад» и «Вперёд» выберите файл или папку, которую вы хотите переименовать.</w:t>
      </w:r>
    </w:p>
    <w:p w14:paraId="3148ED25" w14:textId="77777777" w:rsidR="0038625C" w:rsidRDefault="0038625C" w:rsidP="00393256">
      <w:pPr>
        <w:pStyle w:val="BodyText"/>
        <w:numPr>
          <w:ilvl w:val="0"/>
          <w:numId w:val="24"/>
        </w:numPr>
      </w:pPr>
      <w:r>
        <w:t>Нажмите клавишу F2.</w:t>
      </w:r>
    </w:p>
    <w:p w14:paraId="55BE7151" w14:textId="77777777" w:rsidR="0038625C" w:rsidRDefault="0038625C" w:rsidP="00393256">
      <w:pPr>
        <w:pStyle w:val="BodyText"/>
        <w:numPr>
          <w:ilvl w:val="0"/>
          <w:numId w:val="24"/>
        </w:numPr>
      </w:pPr>
      <w:r>
        <w:t>Введите новое имя файла или папки.</w:t>
      </w:r>
    </w:p>
    <w:p w14:paraId="060E1835" w14:textId="77777777" w:rsidR="0038625C" w:rsidRDefault="0038625C" w:rsidP="00393256">
      <w:pPr>
        <w:pStyle w:val="BodyText"/>
        <w:numPr>
          <w:ilvl w:val="0"/>
          <w:numId w:val="24"/>
        </w:numPr>
      </w:pPr>
      <w:r>
        <w:t>Нажмите Enter, чтобы переименовать файл или папку.</w:t>
      </w:r>
    </w:p>
    <w:p w14:paraId="65C34C52" w14:textId="217A039D" w:rsidR="0038625C" w:rsidRDefault="0038625C" w:rsidP="0038625C">
      <w:pPr>
        <w:pStyle w:val="BodyText"/>
      </w:pPr>
      <w:r>
        <w:rPr>
          <w:rStyle w:val="Strong"/>
        </w:rPr>
        <w:t>Примечание</w:t>
      </w:r>
      <w:r>
        <w:t>: имя файла должно быть уникальным в вашей текущей папке, и только один файл или папка могут быть переименованы за раз.</w:t>
      </w:r>
    </w:p>
    <w:p w14:paraId="1053BFEE" w14:textId="73176AE0" w:rsidR="0038625C" w:rsidRDefault="0038625C" w:rsidP="0038625C">
      <w:pPr>
        <w:pStyle w:val="Heading3"/>
      </w:pPr>
      <w:bookmarkStart w:id="273" w:name="_Refd18e2572"/>
      <w:bookmarkStart w:id="274" w:name="_Tocd18e2572"/>
      <w:bookmarkStart w:id="275" w:name="_Toc210292055"/>
      <w:r>
        <w:t>Выбор файлов или папок</w:t>
      </w:r>
      <w:bookmarkEnd w:id="273"/>
      <w:bookmarkEnd w:id="274"/>
      <w:r>
        <w:t xml:space="preserve"> для применения дополнительных действий</w:t>
      </w:r>
      <w:bookmarkEnd w:id="275"/>
    </w:p>
    <w:p w14:paraId="77F6D4A4" w14:textId="77777777" w:rsidR="0038625C" w:rsidRDefault="0038625C" w:rsidP="0038625C">
      <w:pPr>
        <w:pStyle w:val="BodyText"/>
      </w:pPr>
      <w:r>
        <w:t>Прежде чем вы сможете выполнить действие с файлом или папкой, например вырезать, скопировать или вставить, вы должны сначала выбрать (или отметить) нужный файл или папку.</w:t>
      </w:r>
    </w:p>
    <w:p w14:paraId="534886D9" w14:textId="77777777" w:rsidR="0038625C" w:rsidRDefault="0038625C" w:rsidP="0038625C">
      <w:pPr>
        <w:pStyle w:val="BodyText"/>
      </w:pPr>
      <w:r>
        <w:t>Чтобы отметить файл или папку, выберите файл с помощью навигационных клавиш «Назад» или «Вперёд», затем нажмите Ctrl + Enter.</w:t>
      </w:r>
    </w:p>
    <w:p w14:paraId="206A02A2" w14:textId="77777777" w:rsidR="0038625C" w:rsidRDefault="0038625C" w:rsidP="0038625C">
      <w:pPr>
        <w:pStyle w:val="BodyText"/>
      </w:pPr>
      <w:r>
        <w:t>Чтобы снять отметку с файла или папки, выберите их и снова нажмите Ctrl + Enter.</w:t>
      </w:r>
    </w:p>
    <w:p w14:paraId="1DF3C57D" w14:textId="77777777" w:rsidR="0038625C" w:rsidRDefault="0038625C" w:rsidP="0038625C">
      <w:pPr>
        <w:pStyle w:val="BodyText"/>
      </w:pPr>
      <w:r>
        <w:t>Чтобы отметить все файлы и папки в текущей папке, нажмите Ctrl + A.</w:t>
      </w:r>
    </w:p>
    <w:p w14:paraId="2BEC0E93" w14:textId="78BADED8" w:rsidR="0038625C" w:rsidRDefault="0038625C" w:rsidP="0038625C">
      <w:pPr>
        <w:pStyle w:val="Heading3"/>
      </w:pPr>
      <w:bookmarkStart w:id="276" w:name="_Toc210292056"/>
      <w:bookmarkStart w:id="277" w:name="_Refd18e2652"/>
      <w:bookmarkStart w:id="278" w:name="_Tocd18e2652"/>
      <w:bookmarkStart w:id="279" w:name="_Refd18e2602"/>
      <w:bookmarkStart w:id="280" w:name="_Tocd18e2602"/>
      <w:r>
        <w:t>Копирование, вырезание и вставка файлов или папок</w:t>
      </w:r>
      <w:bookmarkEnd w:id="276"/>
      <w:r>
        <w:t xml:space="preserve"> </w:t>
      </w:r>
      <w:bookmarkEnd w:id="277"/>
      <w:r>
        <w:t xml:space="preserve"> </w:t>
      </w:r>
      <w:bookmarkEnd w:id="278"/>
    </w:p>
    <w:p w14:paraId="19F7DFCB" w14:textId="7E50FFD8" w:rsidR="0038625C" w:rsidRPr="00A03458" w:rsidRDefault="0038625C" w:rsidP="0038625C">
      <w:pPr>
        <w:pStyle w:val="BodyText"/>
        <w:spacing w:before="120" w:after="0"/>
        <w:rPr>
          <w:rStyle w:val="Strong"/>
        </w:rPr>
      </w:pPr>
      <w:r>
        <w:rPr>
          <w:rStyle w:val="Strong"/>
        </w:rPr>
        <w:t>Копирование и вырезание файлов и папок</w:t>
      </w:r>
    </w:p>
    <w:p w14:paraId="55511FAC" w14:textId="77777777" w:rsidR="0038625C" w:rsidRDefault="0038625C" w:rsidP="0038625C">
      <w:pPr>
        <w:pStyle w:val="BodyText"/>
      </w:pPr>
      <w:r>
        <w:t>Чтобы скопировать отдельный файл или папку, выберите файл с помощью навигационных клавиш «Назад» или «Вперёд», затем нажмите Ctrl + C.</w:t>
      </w:r>
    </w:p>
    <w:p w14:paraId="2438FAC7" w14:textId="77777777" w:rsidR="0038625C" w:rsidRDefault="0038625C" w:rsidP="0038625C">
      <w:pPr>
        <w:pStyle w:val="BodyText"/>
      </w:pPr>
      <w:r>
        <w:t>Чтобы вырезать отдельный файл или папку, выберите файл с помощью навигационных клавиш «Назад» или «Вперёд», затем нажмите Ctrl + X.</w:t>
      </w:r>
    </w:p>
    <w:p w14:paraId="38F97059" w14:textId="77777777" w:rsidR="0038625C" w:rsidRDefault="0038625C" w:rsidP="0038625C">
      <w:pPr>
        <w:pStyle w:val="BodyText"/>
      </w:pPr>
      <w:r>
        <w:lastRenderedPageBreak/>
        <w:t>Чтобы скопировать или вырезать несколько файлов или папок:</w:t>
      </w:r>
    </w:p>
    <w:p w14:paraId="5457C7D2" w14:textId="77777777" w:rsidR="0038625C" w:rsidRDefault="0038625C" w:rsidP="00393256">
      <w:pPr>
        <w:pStyle w:val="BodyText"/>
        <w:numPr>
          <w:ilvl w:val="0"/>
          <w:numId w:val="26"/>
        </w:numPr>
      </w:pPr>
      <w:r>
        <w:t>Выберите файл или папку для копирования с помощью навигационных клавиш «Назад» или «Вперёд».</w:t>
      </w:r>
    </w:p>
    <w:p w14:paraId="469993B0" w14:textId="77777777" w:rsidR="0038625C" w:rsidRDefault="0038625C" w:rsidP="00393256">
      <w:pPr>
        <w:pStyle w:val="BodyText"/>
        <w:numPr>
          <w:ilvl w:val="0"/>
          <w:numId w:val="26"/>
        </w:numPr>
      </w:pPr>
      <w:r>
        <w:t>Нажмите Ctrl + Enter, чтобы отметить файл или папку.</w:t>
      </w:r>
    </w:p>
    <w:p w14:paraId="0CC39CF5" w14:textId="77777777" w:rsidR="0038625C" w:rsidRDefault="0038625C" w:rsidP="00393256">
      <w:pPr>
        <w:pStyle w:val="BodyText"/>
        <w:numPr>
          <w:ilvl w:val="0"/>
          <w:numId w:val="26"/>
        </w:numPr>
      </w:pPr>
      <w:r>
        <w:t>Повторите этот шаг, чтобы отметить все файлы или папки для копирования.</w:t>
      </w:r>
    </w:p>
    <w:p w14:paraId="47692A8F" w14:textId="77777777" w:rsidR="0038625C" w:rsidRDefault="0038625C" w:rsidP="00393256">
      <w:pPr>
        <w:pStyle w:val="BodyText"/>
        <w:numPr>
          <w:ilvl w:val="0"/>
          <w:numId w:val="26"/>
        </w:numPr>
      </w:pPr>
      <w:r>
        <w:t>Нажмите Ctrl + C, чтобы скопировать</w:t>
      </w:r>
      <w:r>
        <w:rPr>
          <w:rStyle w:val="Strong"/>
        </w:rPr>
        <w:t xml:space="preserve"> ИЛИ</w:t>
      </w:r>
      <w:r>
        <w:t xml:space="preserve"> Ctrl + X, чтобы вырезать.</w:t>
      </w:r>
    </w:p>
    <w:p w14:paraId="28929BB3" w14:textId="77777777" w:rsidR="0038625C" w:rsidRDefault="0038625C" w:rsidP="0038625C">
      <w:pPr>
        <w:pStyle w:val="BodyText"/>
        <w:ind w:left="720"/>
      </w:pPr>
      <w:r>
        <w:t>Теперь файлы или папки скопированы / вырезаны в буфер обмена и готовы к вставке.</w:t>
      </w:r>
    </w:p>
    <w:p w14:paraId="1B6BDD26" w14:textId="7A793D3F" w:rsidR="0038625C" w:rsidRPr="00A03458" w:rsidRDefault="0038625C" w:rsidP="0038625C">
      <w:pPr>
        <w:pStyle w:val="BodyText"/>
        <w:spacing w:after="0"/>
        <w:rPr>
          <w:rStyle w:val="Strong"/>
        </w:rPr>
      </w:pPr>
      <w:r>
        <w:rPr>
          <w:rStyle w:val="Strong"/>
        </w:rPr>
        <w:t>Вставка файлов и папок</w:t>
      </w:r>
    </w:p>
    <w:p w14:paraId="140FBA59" w14:textId="77777777" w:rsidR="0038625C" w:rsidRDefault="0038625C" w:rsidP="0038625C">
      <w:pPr>
        <w:pStyle w:val="BodyText"/>
      </w:pPr>
      <w:r>
        <w:t>Чтобы вставить скопированные или вырезанные файлы или папки, перейдите в то место, куда вы хотите их вставить, затем нажмите Ctrl + V.</w:t>
      </w:r>
    </w:p>
    <w:p w14:paraId="3A6C9D02" w14:textId="77777777" w:rsidR="0038625C" w:rsidRDefault="0038625C" w:rsidP="0038625C">
      <w:pPr>
        <w:pStyle w:val="Heading3"/>
      </w:pPr>
      <w:bookmarkStart w:id="281" w:name="_Toc210292057"/>
      <w:r>
        <w:t>Удаление Файлов или Папок</w:t>
      </w:r>
      <w:bookmarkEnd w:id="281"/>
      <w:r>
        <w:t xml:space="preserve"> </w:t>
      </w:r>
      <w:bookmarkEnd w:id="279"/>
      <w:bookmarkEnd w:id="280"/>
    </w:p>
    <w:p w14:paraId="73D023CD" w14:textId="77777777" w:rsidR="0038625C" w:rsidRDefault="0038625C" w:rsidP="0038625C">
      <w:pPr>
        <w:pStyle w:val="BodyText"/>
      </w:pPr>
      <w:r>
        <w:t>Чтобы удалить отдельный файл или папку, выберите файл с помощью навигационных клавиш «Назад» или «Вперёд», затем нажмите «Delet</w:t>
      </w:r>
      <w:r>
        <w:rPr>
          <w:lang w:val="en-US"/>
        </w:rPr>
        <w:t>e</w:t>
      </w:r>
      <w:r>
        <w:t>».</w:t>
      </w:r>
    </w:p>
    <w:p w14:paraId="12FA53A8" w14:textId="77777777" w:rsidR="0038625C" w:rsidRDefault="0038625C" w:rsidP="0038625C">
      <w:pPr>
        <w:pStyle w:val="BodyText"/>
      </w:pPr>
      <w:r>
        <w:t>Чтобы удалить несколько файлов или папок:</w:t>
      </w:r>
    </w:p>
    <w:p w14:paraId="286801F7" w14:textId="77777777" w:rsidR="0038625C" w:rsidRDefault="0038625C" w:rsidP="00393256">
      <w:pPr>
        <w:pStyle w:val="BodyText"/>
        <w:numPr>
          <w:ilvl w:val="0"/>
          <w:numId w:val="25"/>
        </w:numPr>
      </w:pPr>
      <w:r>
        <w:t>С помощью навигационных клавиш «Назад» или «Вперёд» выберите файл или папку, которые вы хотите удалить.</w:t>
      </w:r>
    </w:p>
    <w:p w14:paraId="39202178" w14:textId="77777777" w:rsidR="0038625C" w:rsidRDefault="0038625C" w:rsidP="00393256">
      <w:pPr>
        <w:pStyle w:val="BodyText"/>
        <w:numPr>
          <w:ilvl w:val="0"/>
          <w:numId w:val="25"/>
        </w:numPr>
      </w:pPr>
      <w:r>
        <w:t>После выбора нажмите Ctrl + Enter, чтобы отметить файл или папку.</w:t>
      </w:r>
    </w:p>
    <w:p w14:paraId="20B0D00A" w14:textId="77777777" w:rsidR="0038625C" w:rsidRDefault="0038625C" w:rsidP="00393256">
      <w:pPr>
        <w:pStyle w:val="BodyText"/>
        <w:numPr>
          <w:ilvl w:val="0"/>
          <w:numId w:val="25"/>
        </w:numPr>
      </w:pPr>
      <w:r>
        <w:t>Повторите этот шаг, чтобы отметить все файлы или папки, которые вы хотите удалить.</w:t>
      </w:r>
    </w:p>
    <w:p w14:paraId="3A29C223" w14:textId="77777777" w:rsidR="0038625C" w:rsidRDefault="0038625C" w:rsidP="00393256">
      <w:pPr>
        <w:pStyle w:val="BodyText"/>
        <w:numPr>
          <w:ilvl w:val="0"/>
          <w:numId w:val="25"/>
        </w:numPr>
      </w:pPr>
      <w:r>
        <w:t>Когда будете готовы удалить отмеченные файлы или папки, нажмите «Delete».</w:t>
      </w:r>
    </w:p>
    <w:p w14:paraId="6F097C86" w14:textId="753CF5D7" w:rsidR="0038625C" w:rsidRDefault="0038625C" w:rsidP="0038625C">
      <w:pPr>
        <w:pStyle w:val="BodyText"/>
      </w:pPr>
      <w:r>
        <w:rPr>
          <w:rStyle w:val="Strong"/>
        </w:rPr>
        <w:t>Примечание</w:t>
      </w:r>
      <w:r>
        <w:t xml:space="preserve">: Mantis спросит, действительно ли вы хотите удалить файлы и / или папки. </w:t>
      </w:r>
      <w:r>
        <w:rPr>
          <w:rStyle w:val="Strong"/>
        </w:rPr>
        <w:t xml:space="preserve"> Запрос появится только в том случае, если </w:t>
      </w:r>
      <w:r>
        <w:t xml:space="preserve">для параметра «Подтверждение удаления» установлено значение «Вкл.» В меню «Настройки». С помощью навигационных клавиш «Назад» или «Вперёд» выберите «Да», и нажмите клавишу Enter или клавишу перемещения курсора, чтобы подтвердить удаление. Для получения дополнительной информации о настройке «Подтвердить удаление» перейдите в раздел </w:t>
      </w:r>
      <w:hyperlink w:anchor="_Setting_User_Preferences" w:history="1">
        <w:r>
          <w:t xml:space="preserve"> </w:t>
        </w:r>
        <w:r>
          <w:rPr>
            <w:rStyle w:val="Hyperlink"/>
          </w:rPr>
          <w:t xml:space="preserve"> Настройки, Настройки пользователя. </w:t>
        </w:r>
      </w:hyperlink>
      <w:r>
        <w:rPr>
          <w:rStyle w:val="Hyperlink"/>
        </w:rPr>
        <w:t xml:space="preserve"> </w:t>
      </w:r>
      <w:r>
        <w:t>.</w:t>
      </w:r>
    </w:p>
    <w:p w14:paraId="59FB0947" w14:textId="77777777" w:rsidR="0038625C" w:rsidRDefault="0038625C" w:rsidP="0038625C">
      <w:pPr>
        <w:pStyle w:val="Heading2"/>
      </w:pPr>
      <w:bookmarkStart w:id="282" w:name="_Refd18e2734"/>
      <w:bookmarkStart w:id="283" w:name="_Tocd18e2734"/>
      <w:bookmarkStart w:id="284" w:name="_Toc210292058"/>
      <w:r>
        <w:t>Таблица команд приложения «Проводник</w:t>
      </w:r>
      <w:bookmarkEnd w:id="282"/>
      <w:bookmarkEnd w:id="283"/>
      <w:r>
        <w:t>»</w:t>
      </w:r>
      <w:bookmarkEnd w:id="284"/>
    </w:p>
    <w:p w14:paraId="0E9FD884" w14:textId="5FE02C57" w:rsidR="0038625C" w:rsidRPr="00A03458" w:rsidRDefault="0038625C" w:rsidP="0038625C">
      <w:pPr>
        <w:pStyle w:val="BodyText"/>
      </w:pPr>
      <w:r>
        <w:t xml:space="preserve">Команды «Проводника» перечислены в таблице </w:t>
      </w:r>
      <w:r w:rsidR="000F4308" w:rsidRPr="000F4308">
        <w:t>7</w:t>
      </w:r>
      <w:r>
        <w:t>.</w:t>
      </w:r>
    </w:p>
    <w:p w14:paraId="2541ECC3" w14:textId="15066BDD" w:rsidR="0038625C" w:rsidRPr="0008586F" w:rsidRDefault="0038625C" w:rsidP="0038625C">
      <w:pPr>
        <w:pStyle w:val="Caption"/>
        <w:keepNext/>
        <w:spacing w:after="120"/>
        <w:rPr>
          <w:rStyle w:val="Strong"/>
          <w:sz w:val="24"/>
          <w:szCs w:val="24"/>
        </w:rPr>
      </w:pPr>
      <w:r>
        <w:rPr>
          <w:rStyle w:val="Strong"/>
          <w:sz w:val="24"/>
          <w:szCs w:val="24"/>
        </w:rPr>
        <w:t xml:space="preserve"> Таблица </w:t>
      </w:r>
      <w:r w:rsidR="000F4308">
        <w:rPr>
          <w:rStyle w:val="Strong"/>
          <w:sz w:val="24"/>
          <w:szCs w:val="24"/>
          <w:lang w:val="en-US"/>
        </w:rPr>
        <w:t>7</w:t>
      </w:r>
      <w:r>
        <w:rPr>
          <w:rStyle w:val="Strong"/>
          <w:sz w:val="24"/>
          <w:szCs w:val="24"/>
        </w:rPr>
        <w:t>: Команды «Проводника»</w:t>
      </w:r>
    </w:p>
    <w:tbl>
      <w:tblPr>
        <w:tblStyle w:val="TableGrid"/>
        <w:tblW w:w="0" w:type="auto"/>
        <w:tblLook w:val="04A0" w:firstRow="1" w:lastRow="0" w:firstColumn="1" w:lastColumn="0" w:noHBand="0" w:noVBand="1"/>
      </w:tblPr>
      <w:tblGrid>
        <w:gridCol w:w="4686"/>
        <w:gridCol w:w="4664"/>
      </w:tblGrid>
      <w:tr w:rsidR="0038625C" w14:paraId="3CC70AB4" w14:textId="77777777" w:rsidTr="006D6925">
        <w:trPr>
          <w:trHeight w:val="432"/>
          <w:tblHeader/>
        </w:trPr>
        <w:tc>
          <w:tcPr>
            <w:tcW w:w="4811" w:type="dxa"/>
            <w:vAlign w:val="center"/>
          </w:tcPr>
          <w:p w14:paraId="6D24C024" w14:textId="77777777" w:rsidR="0038625C" w:rsidRPr="00A03458" w:rsidRDefault="0038625C" w:rsidP="006D6925">
            <w:pPr>
              <w:pStyle w:val="BodyText"/>
              <w:spacing w:after="0"/>
              <w:jc w:val="center"/>
              <w:rPr>
                <w:rStyle w:val="Strong"/>
              </w:rPr>
            </w:pPr>
            <w:r>
              <w:rPr>
                <w:rStyle w:val="Strong"/>
              </w:rPr>
              <w:t xml:space="preserve"> Действие</w:t>
            </w:r>
          </w:p>
        </w:tc>
        <w:tc>
          <w:tcPr>
            <w:tcW w:w="4811" w:type="dxa"/>
            <w:vAlign w:val="center"/>
          </w:tcPr>
          <w:p w14:paraId="35EC13F9" w14:textId="77777777" w:rsidR="0038625C" w:rsidRPr="00A03458" w:rsidRDefault="0038625C" w:rsidP="006D6925">
            <w:pPr>
              <w:pStyle w:val="BodyText"/>
              <w:spacing w:after="0"/>
              <w:jc w:val="center"/>
              <w:rPr>
                <w:rStyle w:val="Strong"/>
              </w:rPr>
            </w:pPr>
            <w:r>
              <w:rPr>
                <w:rStyle w:val="Strong"/>
              </w:rPr>
              <w:t xml:space="preserve"> Сочетание клавиш</w:t>
            </w:r>
          </w:p>
        </w:tc>
      </w:tr>
      <w:tr w:rsidR="0038625C" w14:paraId="3AFC603E" w14:textId="77777777" w:rsidTr="006D6925">
        <w:trPr>
          <w:trHeight w:val="360"/>
        </w:trPr>
        <w:tc>
          <w:tcPr>
            <w:tcW w:w="4811" w:type="dxa"/>
            <w:vAlign w:val="center"/>
          </w:tcPr>
          <w:p w14:paraId="3AF26DAA" w14:textId="77777777" w:rsidR="0038625C" w:rsidRDefault="0038625C" w:rsidP="006D6925">
            <w:pPr>
              <w:pStyle w:val="BodyText"/>
              <w:spacing w:after="0"/>
            </w:pPr>
            <w:r>
              <w:t>Создать новую папку</w:t>
            </w:r>
          </w:p>
        </w:tc>
        <w:tc>
          <w:tcPr>
            <w:tcW w:w="4811" w:type="dxa"/>
            <w:vAlign w:val="center"/>
          </w:tcPr>
          <w:p w14:paraId="0165D72C" w14:textId="77777777" w:rsidR="0038625C" w:rsidRDefault="0038625C" w:rsidP="006D6925">
            <w:pPr>
              <w:pStyle w:val="BodyText"/>
              <w:spacing w:after="0"/>
            </w:pPr>
            <w:r>
              <w:t>Ctrl + N</w:t>
            </w:r>
          </w:p>
        </w:tc>
      </w:tr>
      <w:tr w:rsidR="0038625C" w14:paraId="1863375E" w14:textId="77777777" w:rsidTr="006D6925">
        <w:trPr>
          <w:trHeight w:val="360"/>
        </w:trPr>
        <w:tc>
          <w:tcPr>
            <w:tcW w:w="4811" w:type="dxa"/>
            <w:vAlign w:val="center"/>
          </w:tcPr>
          <w:p w14:paraId="7F04F945" w14:textId="77777777" w:rsidR="0038625C" w:rsidRPr="00AA29AE" w:rsidRDefault="0038625C" w:rsidP="006D6925">
            <w:pPr>
              <w:pStyle w:val="BodyText"/>
              <w:spacing w:after="0"/>
            </w:pPr>
            <w:r>
              <w:lastRenderedPageBreak/>
              <w:t xml:space="preserve">Информация о файле </w:t>
            </w:r>
            <w:r>
              <w:rPr>
                <w:lang w:val="en-US"/>
              </w:rPr>
              <w:t xml:space="preserve">/ </w:t>
            </w:r>
            <w:r>
              <w:t>диске</w:t>
            </w:r>
          </w:p>
        </w:tc>
        <w:tc>
          <w:tcPr>
            <w:tcW w:w="4811" w:type="dxa"/>
            <w:vAlign w:val="center"/>
          </w:tcPr>
          <w:p w14:paraId="7CDBD40F" w14:textId="77777777" w:rsidR="0038625C" w:rsidRDefault="0038625C" w:rsidP="006D6925">
            <w:pPr>
              <w:pStyle w:val="BodyText"/>
              <w:spacing w:after="0"/>
            </w:pPr>
            <w:r>
              <w:t>Ctrl + I</w:t>
            </w:r>
          </w:p>
        </w:tc>
      </w:tr>
      <w:tr w:rsidR="0038625C" w14:paraId="45000E80" w14:textId="77777777" w:rsidTr="006D6925">
        <w:trPr>
          <w:trHeight w:val="360"/>
        </w:trPr>
        <w:tc>
          <w:tcPr>
            <w:tcW w:w="4811" w:type="dxa"/>
            <w:vAlign w:val="center"/>
          </w:tcPr>
          <w:p w14:paraId="314FC4A0" w14:textId="77777777" w:rsidR="0038625C" w:rsidRDefault="0038625C" w:rsidP="006D6925">
            <w:pPr>
              <w:pStyle w:val="BodyText"/>
              <w:spacing w:after="0"/>
            </w:pPr>
            <w:r>
              <w:t>Установить / снять метку</w:t>
            </w:r>
          </w:p>
        </w:tc>
        <w:tc>
          <w:tcPr>
            <w:tcW w:w="4811" w:type="dxa"/>
            <w:vAlign w:val="center"/>
          </w:tcPr>
          <w:p w14:paraId="5C36FFCC" w14:textId="77777777" w:rsidR="0038625C" w:rsidRDefault="0038625C" w:rsidP="006D6925">
            <w:pPr>
              <w:pStyle w:val="BodyText"/>
              <w:spacing w:after="0"/>
            </w:pPr>
            <w:r>
              <w:t>CTRL + Enter</w:t>
            </w:r>
          </w:p>
        </w:tc>
      </w:tr>
      <w:tr w:rsidR="0038625C" w14:paraId="5D5A7D21" w14:textId="77777777" w:rsidTr="006D6925">
        <w:trPr>
          <w:trHeight w:val="360"/>
        </w:trPr>
        <w:tc>
          <w:tcPr>
            <w:tcW w:w="4811" w:type="dxa"/>
            <w:vAlign w:val="center"/>
          </w:tcPr>
          <w:p w14:paraId="2E3912BA" w14:textId="77777777" w:rsidR="0038625C" w:rsidRDefault="0038625C" w:rsidP="006D6925">
            <w:pPr>
              <w:pStyle w:val="BodyText"/>
              <w:spacing w:after="0"/>
            </w:pPr>
            <w:r>
              <w:t>Отметить все / Снять отметку со всех</w:t>
            </w:r>
          </w:p>
        </w:tc>
        <w:tc>
          <w:tcPr>
            <w:tcW w:w="4811" w:type="dxa"/>
            <w:vAlign w:val="center"/>
          </w:tcPr>
          <w:p w14:paraId="5E903552" w14:textId="77777777" w:rsidR="0038625C" w:rsidRDefault="0038625C" w:rsidP="006D6925">
            <w:pPr>
              <w:pStyle w:val="BodyText"/>
              <w:spacing w:after="0"/>
            </w:pPr>
            <w:r>
              <w:t>Ctrl + A</w:t>
            </w:r>
          </w:p>
        </w:tc>
      </w:tr>
      <w:tr w:rsidR="0038625C" w14:paraId="7ABC6D0C" w14:textId="77777777" w:rsidTr="006D6925">
        <w:trPr>
          <w:trHeight w:val="360"/>
        </w:trPr>
        <w:tc>
          <w:tcPr>
            <w:tcW w:w="4811" w:type="dxa"/>
            <w:vAlign w:val="center"/>
          </w:tcPr>
          <w:p w14:paraId="737F3BDE" w14:textId="77777777" w:rsidR="0038625C" w:rsidRDefault="0038625C" w:rsidP="006D6925">
            <w:pPr>
              <w:pStyle w:val="BodyText"/>
              <w:spacing w:after="0"/>
            </w:pPr>
            <w:r>
              <w:t>Переименовать файл</w:t>
            </w:r>
          </w:p>
        </w:tc>
        <w:tc>
          <w:tcPr>
            <w:tcW w:w="4811" w:type="dxa"/>
            <w:vAlign w:val="center"/>
          </w:tcPr>
          <w:p w14:paraId="7328AE87" w14:textId="77777777" w:rsidR="0038625C" w:rsidRDefault="0038625C" w:rsidP="006D6925">
            <w:pPr>
              <w:pStyle w:val="BodyText"/>
              <w:spacing w:after="0"/>
            </w:pPr>
            <w:r>
              <w:t>F2</w:t>
            </w:r>
          </w:p>
        </w:tc>
      </w:tr>
      <w:tr w:rsidR="0038625C" w14:paraId="74D9683C" w14:textId="77777777" w:rsidTr="006D6925">
        <w:trPr>
          <w:trHeight w:val="360"/>
        </w:trPr>
        <w:tc>
          <w:tcPr>
            <w:tcW w:w="4811" w:type="dxa"/>
            <w:vAlign w:val="center"/>
          </w:tcPr>
          <w:p w14:paraId="29B056E1" w14:textId="77777777" w:rsidR="0038625C" w:rsidRDefault="0038625C" w:rsidP="006D6925">
            <w:pPr>
              <w:pStyle w:val="BodyText"/>
              <w:spacing w:after="0"/>
            </w:pPr>
            <w:r>
              <w:t>Удалить файл</w:t>
            </w:r>
          </w:p>
        </w:tc>
        <w:tc>
          <w:tcPr>
            <w:tcW w:w="4811" w:type="dxa"/>
            <w:vAlign w:val="center"/>
          </w:tcPr>
          <w:p w14:paraId="6D01B068" w14:textId="77777777" w:rsidR="0038625C" w:rsidRDefault="0038625C" w:rsidP="006D6925">
            <w:pPr>
              <w:pStyle w:val="BodyText"/>
              <w:spacing w:after="0"/>
            </w:pPr>
            <w:r>
              <w:t>Delete</w:t>
            </w:r>
          </w:p>
        </w:tc>
      </w:tr>
      <w:tr w:rsidR="0038625C" w14:paraId="0D050CAE" w14:textId="77777777" w:rsidTr="006D6925">
        <w:trPr>
          <w:trHeight w:val="360"/>
        </w:trPr>
        <w:tc>
          <w:tcPr>
            <w:tcW w:w="4811" w:type="dxa"/>
            <w:vAlign w:val="center"/>
          </w:tcPr>
          <w:p w14:paraId="5380B9B6" w14:textId="77777777" w:rsidR="0038625C" w:rsidRDefault="0038625C" w:rsidP="006D6925">
            <w:pPr>
              <w:pStyle w:val="BodyText"/>
              <w:spacing w:after="0"/>
            </w:pPr>
            <w:r>
              <w:t>Копировать файл</w:t>
            </w:r>
          </w:p>
        </w:tc>
        <w:tc>
          <w:tcPr>
            <w:tcW w:w="4811" w:type="dxa"/>
            <w:vAlign w:val="center"/>
          </w:tcPr>
          <w:p w14:paraId="0C6154F6" w14:textId="77777777" w:rsidR="0038625C" w:rsidRDefault="0038625C" w:rsidP="006D6925">
            <w:pPr>
              <w:pStyle w:val="BodyText"/>
              <w:spacing w:after="0"/>
            </w:pPr>
            <w:r>
              <w:t>Ctrl + C</w:t>
            </w:r>
          </w:p>
        </w:tc>
      </w:tr>
      <w:tr w:rsidR="0038625C" w14:paraId="76193DB7" w14:textId="77777777" w:rsidTr="006D6925">
        <w:trPr>
          <w:trHeight w:val="360"/>
        </w:trPr>
        <w:tc>
          <w:tcPr>
            <w:tcW w:w="4811" w:type="dxa"/>
            <w:vAlign w:val="center"/>
          </w:tcPr>
          <w:p w14:paraId="15C4223D" w14:textId="77777777" w:rsidR="0038625C" w:rsidRDefault="0038625C" w:rsidP="006D6925">
            <w:pPr>
              <w:pStyle w:val="BodyText"/>
              <w:spacing w:after="0"/>
            </w:pPr>
            <w:r>
              <w:t>Вырезать файл</w:t>
            </w:r>
          </w:p>
        </w:tc>
        <w:tc>
          <w:tcPr>
            <w:tcW w:w="4811" w:type="dxa"/>
            <w:vAlign w:val="center"/>
          </w:tcPr>
          <w:p w14:paraId="20624C63" w14:textId="77777777" w:rsidR="0038625C" w:rsidRDefault="0038625C" w:rsidP="006D6925">
            <w:pPr>
              <w:pStyle w:val="BodyText"/>
              <w:spacing w:after="0"/>
            </w:pPr>
            <w:r>
              <w:t>Ctrl + X</w:t>
            </w:r>
          </w:p>
        </w:tc>
      </w:tr>
      <w:tr w:rsidR="0038625C" w14:paraId="1EA9803F" w14:textId="77777777" w:rsidTr="006D6925">
        <w:trPr>
          <w:trHeight w:val="360"/>
        </w:trPr>
        <w:tc>
          <w:tcPr>
            <w:tcW w:w="4811" w:type="dxa"/>
            <w:vAlign w:val="center"/>
          </w:tcPr>
          <w:p w14:paraId="416187D2" w14:textId="77777777" w:rsidR="0038625C" w:rsidRDefault="0038625C" w:rsidP="006D6925">
            <w:pPr>
              <w:pStyle w:val="BodyText"/>
              <w:spacing w:after="0"/>
            </w:pPr>
            <w:r>
              <w:t>Вставить файл</w:t>
            </w:r>
          </w:p>
        </w:tc>
        <w:tc>
          <w:tcPr>
            <w:tcW w:w="4811" w:type="dxa"/>
            <w:vAlign w:val="center"/>
          </w:tcPr>
          <w:p w14:paraId="55A46452" w14:textId="77777777" w:rsidR="0038625C" w:rsidRDefault="0038625C" w:rsidP="006D6925">
            <w:pPr>
              <w:pStyle w:val="BodyText"/>
              <w:spacing w:after="0"/>
            </w:pPr>
            <w:r>
              <w:t>Ctrl + V</w:t>
            </w:r>
          </w:p>
        </w:tc>
      </w:tr>
      <w:tr w:rsidR="0038625C" w14:paraId="75ED610F" w14:textId="77777777" w:rsidTr="006D6925">
        <w:trPr>
          <w:trHeight w:val="360"/>
        </w:trPr>
        <w:tc>
          <w:tcPr>
            <w:tcW w:w="4811" w:type="dxa"/>
            <w:vAlign w:val="center"/>
          </w:tcPr>
          <w:p w14:paraId="67A9BE49" w14:textId="77777777" w:rsidR="0038625C" w:rsidRDefault="0038625C" w:rsidP="006D6925">
            <w:pPr>
              <w:pStyle w:val="BodyText"/>
              <w:spacing w:after="0"/>
            </w:pPr>
            <w:r>
              <w:t>Найти файл</w:t>
            </w:r>
          </w:p>
        </w:tc>
        <w:tc>
          <w:tcPr>
            <w:tcW w:w="4811" w:type="dxa"/>
            <w:vAlign w:val="center"/>
          </w:tcPr>
          <w:p w14:paraId="75F5E8B5" w14:textId="77777777" w:rsidR="0038625C" w:rsidRDefault="0038625C" w:rsidP="006D6925">
            <w:pPr>
              <w:pStyle w:val="BodyText"/>
              <w:spacing w:after="0"/>
            </w:pPr>
            <w:r>
              <w:t>Ctrl + F</w:t>
            </w:r>
          </w:p>
        </w:tc>
      </w:tr>
      <w:tr w:rsidR="0038625C" w14:paraId="06D3227F" w14:textId="77777777" w:rsidTr="006D6925">
        <w:trPr>
          <w:trHeight w:val="360"/>
        </w:trPr>
        <w:tc>
          <w:tcPr>
            <w:tcW w:w="4811" w:type="dxa"/>
            <w:vAlign w:val="center"/>
          </w:tcPr>
          <w:p w14:paraId="2EB17FA6" w14:textId="77777777" w:rsidR="0038625C" w:rsidRDefault="0038625C" w:rsidP="006D6925">
            <w:pPr>
              <w:pStyle w:val="BodyText"/>
              <w:spacing w:after="0"/>
            </w:pPr>
            <w:r>
              <w:t>Сортировать файлы</w:t>
            </w:r>
          </w:p>
        </w:tc>
        <w:tc>
          <w:tcPr>
            <w:tcW w:w="4811" w:type="dxa"/>
            <w:vAlign w:val="center"/>
          </w:tcPr>
          <w:p w14:paraId="6A7ADF3D" w14:textId="77777777" w:rsidR="0038625C" w:rsidRDefault="0038625C" w:rsidP="006D6925">
            <w:pPr>
              <w:pStyle w:val="BodyText"/>
              <w:spacing w:after="0"/>
            </w:pPr>
            <w:r>
              <w:t>Ctrl + Shift + V</w:t>
            </w:r>
          </w:p>
        </w:tc>
      </w:tr>
      <w:tr w:rsidR="0038625C" w14:paraId="66544B3C" w14:textId="77777777" w:rsidTr="006D6925">
        <w:trPr>
          <w:trHeight w:val="360"/>
        </w:trPr>
        <w:tc>
          <w:tcPr>
            <w:tcW w:w="4811" w:type="dxa"/>
            <w:vAlign w:val="center"/>
          </w:tcPr>
          <w:p w14:paraId="6CDF14DC" w14:textId="77777777" w:rsidR="0038625C" w:rsidRDefault="0038625C" w:rsidP="006D6925">
            <w:pPr>
              <w:pStyle w:val="BodyText"/>
              <w:spacing w:after="0"/>
            </w:pPr>
            <w:r>
              <w:t>Где я?</w:t>
            </w:r>
          </w:p>
        </w:tc>
        <w:tc>
          <w:tcPr>
            <w:tcW w:w="4811" w:type="dxa"/>
            <w:vAlign w:val="center"/>
          </w:tcPr>
          <w:p w14:paraId="45303B00" w14:textId="77777777" w:rsidR="0038625C" w:rsidRDefault="0038625C" w:rsidP="006D6925">
            <w:pPr>
              <w:pStyle w:val="BodyText"/>
              <w:spacing w:after="0"/>
            </w:pPr>
            <w:r>
              <w:t>Ctrl + W</w:t>
            </w:r>
          </w:p>
        </w:tc>
      </w:tr>
      <w:tr w:rsidR="0038625C" w14:paraId="3579A64A" w14:textId="77777777" w:rsidTr="006D6925">
        <w:trPr>
          <w:trHeight w:val="360"/>
        </w:trPr>
        <w:tc>
          <w:tcPr>
            <w:tcW w:w="4811" w:type="dxa"/>
            <w:vAlign w:val="center"/>
          </w:tcPr>
          <w:p w14:paraId="4AD72DA3" w14:textId="77777777" w:rsidR="0038625C" w:rsidRDefault="0038625C" w:rsidP="006D6925">
            <w:pPr>
              <w:pStyle w:val="BodyText"/>
              <w:spacing w:after="0"/>
            </w:pPr>
            <w:r>
              <w:t>Выбор Диска</w:t>
            </w:r>
          </w:p>
        </w:tc>
        <w:tc>
          <w:tcPr>
            <w:tcW w:w="4811" w:type="dxa"/>
            <w:vAlign w:val="center"/>
          </w:tcPr>
          <w:p w14:paraId="3BFEB52F" w14:textId="77777777" w:rsidR="0038625C" w:rsidRDefault="0038625C" w:rsidP="006D6925">
            <w:pPr>
              <w:pStyle w:val="BodyText"/>
              <w:spacing w:after="0"/>
            </w:pPr>
            <w:r>
              <w:t>Ctrl + D</w:t>
            </w:r>
          </w:p>
        </w:tc>
      </w:tr>
      <w:tr w:rsidR="0038625C" w14:paraId="3387DA2F" w14:textId="77777777" w:rsidTr="006D6925">
        <w:trPr>
          <w:trHeight w:val="360"/>
        </w:trPr>
        <w:tc>
          <w:tcPr>
            <w:tcW w:w="4811" w:type="dxa"/>
            <w:vAlign w:val="center"/>
          </w:tcPr>
          <w:p w14:paraId="16ED3309" w14:textId="77777777" w:rsidR="0038625C" w:rsidRDefault="0038625C" w:rsidP="006D6925">
            <w:pPr>
              <w:pStyle w:val="BodyText"/>
              <w:spacing w:after="0"/>
            </w:pPr>
            <w:r>
              <w:t>Перейти в родительскую папку</w:t>
            </w:r>
          </w:p>
        </w:tc>
        <w:tc>
          <w:tcPr>
            <w:tcW w:w="4811" w:type="dxa"/>
            <w:vAlign w:val="center"/>
          </w:tcPr>
          <w:p w14:paraId="24CBA50E" w14:textId="77777777" w:rsidR="0038625C" w:rsidRDefault="0038625C" w:rsidP="006D6925">
            <w:pPr>
              <w:pStyle w:val="BodyText"/>
              <w:spacing w:after="0"/>
            </w:pPr>
            <w:r>
              <w:t>Escape</w:t>
            </w:r>
          </w:p>
        </w:tc>
      </w:tr>
      <w:tr w:rsidR="0038625C" w14:paraId="4D7C1CF2" w14:textId="77777777" w:rsidTr="006D6925">
        <w:trPr>
          <w:trHeight w:val="360"/>
        </w:trPr>
        <w:tc>
          <w:tcPr>
            <w:tcW w:w="4811" w:type="dxa"/>
            <w:vAlign w:val="center"/>
          </w:tcPr>
          <w:p w14:paraId="7DCA1D94" w14:textId="77777777" w:rsidR="0038625C" w:rsidRPr="00CC5359" w:rsidRDefault="0038625C" w:rsidP="006D6925">
            <w:pPr>
              <w:pStyle w:val="BodyText"/>
              <w:spacing w:after="0"/>
            </w:pPr>
            <w:r>
              <w:t>Извлечь носитель</w:t>
            </w:r>
          </w:p>
        </w:tc>
        <w:tc>
          <w:tcPr>
            <w:tcW w:w="4811" w:type="dxa"/>
            <w:vAlign w:val="center"/>
          </w:tcPr>
          <w:p w14:paraId="4DDDB52B" w14:textId="77777777" w:rsidR="0038625C" w:rsidRPr="00CC5359" w:rsidRDefault="0038625C" w:rsidP="006D6925">
            <w:pPr>
              <w:pStyle w:val="BodyText"/>
              <w:spacing w:after="0"/>
            </w:pPr>
            <w:r>
              <w:t>Ctrl + Fn + E</w:t>
            </w:r>
          </w:p>
        </w:tc>
      </w:tr>
    </w:tbl>
    <w:p w14:paraId="2D6F4017" w14:textId="77777777" w:rsidR="0038625C" w:rsidRPr="00EB2538" w:rsidRDefault="0038625C" w:rsidP="0038625C">
      <w:pPr>
        <w:pStyle w:val="Heading1"/>
        <w:rPr>
          <w:lang w:val="en-US"/>
        </w:rPr>
      </w:pPr>
      <w:bookmarkStart w:id="285" w:name="_Refd18e2800"/>
      <w:bookmarkStart w:id="286" w:name="_Tocd18e2800"/>
      <w:bookmarkStart w:id="287" w:name="_Toc210292059"/>
      <w:r>
        <w:t>Использование приложения «Калькулятор</w:t>
      </w:r>
      <w:bookmarkEnd w:id="285"/>
      <w:bookmarkEnd w:id="286"/>
      <w:r>
        <w:t>»</w:t>
      </w:r>
      <w:bookmarkEnd w:id="287"/>
    </w:p>
    <w:p w14:paraId="1FFA7378" w14:textId="77777777" w:rsidR="0038625C" w:rsidRDefault="0038625C" w:rsidP="0038625C">
      <w:pPr>
        <w:pStyle w:val="BodyText"/>
      </w:pPr>
      <w:r>
        <w:t>В Mantis есть приложение «Калькулятор», с помощью которого вы можете выполнять самые распространенные операции.</w:t>
      </w:r>
    </w:p>
    <w:p w14:paraId="662C9683" w14:textId="09514059" w:rsidR="0038625C" w:rsidRDefault="0038625C" w:rsidP="0038625C">
      <w:pPr>
        <w:pStyle w:val="BodyText"/>
      </w:pPr>
      <w:r>
        <w:rPr>
          <w:rStyle w:val="Strong"/>
        </w:rPr>
        <w:t>Примечание</w:t>
      </w:r>
      <w:r>
        <w:t>: В приложении «Калькулятор» в настоящее время для вывода используется только компьютерный Брайль.</w:t>
      </w:r>
    </w:p>
    <w:p w14:paraId="57970A36" w14:textId="77777777" w:rsidR="0038625C" w:rsidRDefault="0038625C" w:rsidP="0038625C">
      <w:pPr>
        <w:pStyle w:val="BodyText"/>
      </w:pPr>
      <w:r>
        <w:t>Чтобы открыть Калькулятор:</w:t>
      </w:r>
    </w:p>
    <w:p w14:paraId="586FA5AA" w14:textId="77777777" w:rsidR="0038625C" w:rsidRDefault="0038625C" w:rsidP="00393256">
      <w:pPr>
        <w:pStyle w:val="BodyText"/>
        <w:numPr>
          <w:ilvl w:val="0"/>
          <w:numId w:val="27"/>
        </w:numPr>
      </w:pPr>
      <w:r>
        <w:t>Перейдите в главное меню.</w:t>
      </w:r>
    </w:p>
    <w:p w14:paraId="4E3341C0" w14:textId="77777777" w:rsidR="0038625C" w:rsidRDefault="0038625C" w:rsidP="00393256">
      <w:pPr>
        <w:pStyle w:val="BodyText"/>
        <w:numPr>
          <w:ilvl w:val="0"/>
          <w:numId w:val="27"/>
        </w:numPr>
      </w:pPr>
      <w:r>
        <w:t>Нажмите К или нажимайте клавиши «Назад» или «Вперёд», пока не дойдете до пункта меню «Калькулятор».</w:t>
      </w:r>
    </w:p>
    <w:p w14:paraId="1F6E382C" w14:textId="77777777" w:rsidR="0038625C" w:rsidRDefault="0038625C" w:rsidP="00393256">
      <w:pPr>
        <w:pStyle w:val="BodyText"/>
        <w:numPr>
          <w:ilvl w:val="0"/>
          <w:numId w:val="27"/>
        </w:numPr>
      </w:pPr>
      <w:r>
        <w:t>Нажмите Enter или клавишу перемещения курсора.</w:t>
      </w:r>
    </w:p>
    <w:p w14:paraId="626DA628" w14:textId="24C68D69" w:rsidR="0038625C" w:rsidRDefault="0038625C" w:rsidP="0038625C">
      <w:pPr>
        <w:pStyle w:val="Heading2"/>
      </w:pPr>
      <w:bookmarkStart w:id="288" w:name="_Toc210292060"/>
      <w:r>
        <w:t>Работа с Калькулятором</w:t>
      </w:r>
      <w:bookmarkEnd w:id="288"/>
    </w:p>
    <w:p w14:paraId="238C32E3" w14:textId="77777777" w:rsidR="0038625C" w:rsidRDefault="0038625C" w:rsidP="0038625C">
      <w:pPr>
        <w:pStyle w:val="BodyText"/>
      </w:pPr>
      <w:r>
        <w:t>Чтобы использовать калькулятор, напишите полное выражение и нажмите Enter, чтобы получить результат.</w:t>
      </w:r>
    </w:p>
    <w:p w14:paraId="5488E696" w14:textId="77777777" w:rsidR="0038625C" w:rsidRDefault="0038625C" w:rsidP="0038625C">
      <w:pPr>
        <w:pStyle w:val="BodyText"/>
      </w:pPr>
      <w:r>
        <w:t>Например, введите выражение 20-(6+8) (без пробелов). Нажмите Enter, и Mantis отобразит 6 в качестве ответа.</w:t>
      </w:r>
    </w:p>
    <w:p w14:paraId="2302E435" w14:textId="77777777" w:rsidR="0038625C" w:rsidRDefault="0038625C" w:rsidP="0038625C">
      <w:pPr>
        <w:pStyle w:val="BodyText"/>
      </w:pPr>
      <w:r>
        <w:t>Чтобы удалить предыдущее выражение, нажмите «Delete».</w:t>
      </w:r>
    </w:p>
    <w:p w14:paraId="40F98551" w14:textId="77777777" w:rsidR="0038625C" w:rsidRDefault="0038625C" w:rsidP="0038625C">
      <w:pPr>
        <w:pStyle w:val="BodyText"/>
      </w:pPr>
      <w:r>
        <w:lastRenderedPageBreak/>
        <w:t xml:space="preserve">Чтобы добавить такие операторы, как + или -, откройте контекстное меню с помощью Ctrl + M. См. </w:t>
      </w:r>
      <w:hyperlink w:anchor="_Calculator_Commands_Table" w:history="1">
        <w:r>
          <w:t xml:space="preserve"> </w:t>
        </w:r>
        <w:r>
          <w:rPr>
            <w:rStyle w:val="Hyperlink"/>
          </w:rPr>
          <w:t xml:space="preserve"> раздел </w:t>
        </w:r>
      </w:hyperlink>
      <w:r>
        <w:rPr>
          <w:rStyle w:val="Hyperlink"/>
        </w:rPr>
        <w:t xml:space="preserve"> </w:t>
      </w:r>
      <w:r>
        <w:t xml:space="preserve"> таблица команд калькулятора для получения полного списка команд и операторов калькулятора.</w:t>
      </w:r>
    </w:p>
    <w:p w14:paraId="3F7C59E1" w14:textId="77777777" w:rsidR="0038625C" w:rsidRDefault="0038625C" w:rsidP="0038625C">
      <w:pPr>
        <w:pStyle w:val="Heading2"/>
      </w:pPr>
      <w:bookmarkStart w:id="289" w:name="_Calculator_Commands_Table"/>
      <w:bookmarkStart w:id="290" w:name="_Refd18e2847"/>
      <w:bookmarkStart w:id="291" w:name="_Tocd18e2847"/>
      <w:bookmarkStart w:id="292" w:name="_Toc210292061"/>
      <w:bookmarkEnd w:id="289"/>
      <w:r>
        <w:t>Таблица Команды приложения «Калькулятор</w:t>
      </w:r>
      <w:bookmarkEnd w:id="290"/>
      <w:bookmarkEnd w:id="291"/>
      <w:r>
        <w:t>»</w:t>
      </w:r>
      <w:bookmarkEnd w:id="292"/>
    </w:p>
    <w:p w14:paraId="2090E455" w14:textId="7E7236FE" w:rsidR="0038625C" w:rsidRDefault="0038625C" w:rsidP="0038625C">
      <w:pPr>
        <w:pStyle w:val="BodyText"/>
      </w:pPr>
      <w:r>
        <w:t xml:space="preserve">Команды калькулятора перечислены в таблице </w:t>
      </w:r>
      <w:r w:rsidR="00656D80" w:rsidRPr="00656D80">
        <w:t>8</w:t>
      </w:r>
      <w:r>
        <w:t>.</w:t>
      </w:r>
    </w:p>
    <w:p w14:paraId="71945151" w14:textId="71B39160" w:rsidR="0038625C" w:rsidRPr="00D74F2E" w:rsidRDefault="0038625C" w:rsidP="0038625C">
      <w:pPr>
        <w:pStyle w:val="Caption"/>
        <w:keepNext/>
        <w:rPr>
          <w:rStyle w:val="Strong"/>
          <w:sz w:val="24"/>
          <w:szCs w:val="24"/>
        </w:rPr>
      </w:pPr>
      <w:r>
        <w:rPr>
          <w:rStyle w:val="Strong"/>
          <w:sz w:val="24"/>
          <w:szCs w:val="24"/>
        </w:rPr>
        <w:t xml:space="preserve"> Таблица </w:t>
      </w:r>
      <w:r w:rsidR="00656D80">
        <w:rPr>
          <w:rStyle w:val="Strong"/>
          <w:sz w:val="24"/>
          <w:szCs w:val="24"/>
          <w:lang w:val="en-US"/>
        </w:rPr>
        <w:t>8</w:t>
      </w:r>
      <w:r>
        <w:rPr>
          <w:rStyle w:val="Strong"/>
          <w:sz w:val="24"/>
          <w:szCs w:val="24"/>
        </w:rPr>
        <w:t>: Команды калькулятора</w:t>
      </w:r>
    </w:p>
    <w:tbl>
      <w:tblPr>
        <w:tblStyle w:val="TableGrid"/>
        <w:tblW w:w="0" w:type="auto"/>
        <w:tblLook w:val="04A0" w:firstRow="1" w:lastRow="0" w:firstColumn="1" w:lastColumn="0" w:noHBand="0" w:noVBand="1"/>
      </w:tblPr>
      <w:tblGrid>
        <w:gridCol w:w="4315"/>
        <w:gridCol w:w="4315"/>
      </w:tblGrid>
      <w:tr w:rsidR="0038625C" w14:paraId="390FBC54" w14:textId="77777777" w:rsidTr="006D6925">
        <w:trPr>
          <w:trHeight w:val="432"/>
          <w:tblHeader/>
        </w:trPr>
        <w:tc>
          <w:tcPr>
            <w:tcW w:w="4315" w:type="dxa"/>
            <w:vAlign w:val="center"/>
          </w:tcPr>
          <w:p w14:paraId="6200725B" w14:textId="77777777" w:rsidR="0038625C" w:rsidRPr="00DC10B6" w:rsidRDefault="0038625C" w:rsidP="006D6925">
            <w:pPr>
              <w:pStyle w:val="BodyText"/>
              <w:spacing w:after="0"/>
              <w:jc w:val="center"/>
              <w:rPr>
                <w:rStyle w:val="Strong"/>
              </w:rPr>
            </w:pPr>
            <w:r>
              <w:rPr>
                <w:rStyle w:val="Strong"/>
              </w:rPr>
              <w:t xml:space="preserve"> Действие</w:t>
            </w:r>
          </w:p>
        </w:tc>
        <w:tc>
          <w:tcPr>
            <w:tcW w:w="4315" w:type="dxa"/>
            <w:vAlign w:val="center"/>
          </w:tcPr>
          <w:p w14:paraId="462FF67C" w14:textId="77777777" w:rsidR="0038625C" w:rsidRPr="00DC10B6" w:rsidRDefault="0038625C" w:rsidP="006D6925">
            <w:pPr>
              <w:pStyle w:val="BodyText"/>
              <w:spacing w:after="0"/>
              <w:jc w:val="center"/>
              <w:rPr>
                <w:rStyle w:val="Strong"/>
              </w:rPr>
            </w:pPr>
            <w:r>
              <w:rPr>
                <w:rStyle w:val="Strong"/>
              </w:rPr>
              <w:t xml:space="preserve"> Сочетание клавиш</w:t>
            </w:r>
          </w:p>
        </w:tc>
      </w:tr>
      <w:tr w:rsidR="0038625C" w14:paraId="75C55738" w14:textId="77777777" w:rsidTr="006D6925">
        <w:trPr>
          <w:trHeight w:val="360"/>
        </w:trPr>
        <w:tc>
          <w:tcPr>
            <w:tcW w:w="4315" w:type="dxa"/>
            <w:vAlign w:val="center"/>
          </w:tcPr>
          <w:p w14:paraId="2BB8AEB8" w14:textId="77777777" w:rsidR="0038625C" w:rsidRDefault="0038625C" w:rsidP="006D6925">
            <w:pPr>
              <w:pStyle w:val="BodyText"/>
              <w:spacing w:after="0"/>
            </w:pPr>
            <w:r>
              <w:t>Плюс</w:t>
            </w:r>
          </w:p>
        </w:tc>
        <w:tc>
          <w:tcPr>
            <w:tcW w:w="4315" w:type="dxa"/>
            <w:vAlign w:val="center"/>
          </w:tcPr>
          <w:p w14:paraId="67139844" w14:textId="77777777" w:rsidR="0038625C" w:rsidRDefault="0038625C" w:rsidP="006D6925">
            <w:pPr>
              <w:pStyle w:val="BodyText"/>
              <w:spacing w:after="0"/>
            </w:pPr>
            <w:r>
              <w:t>+</w:t>
            </w:r>
          </w:p>
        </w:tc>
      </w:tr>
      <w:tr w:rsidR="0038625C" w14:paraId="29E15806" w14:textId="77777777" w:rsidTr="006D6925">
        <w:trPr>
          <w:trHeight w:val="360"/>
        </w:trPr>
        <w:tc>
          <w:tcPr>
            <w:tcW w:w="4315" w:type="dxa"/>
            <w:vAlign w:val="center"/>
          </w:tcPr>
          <w:p w14:paraId="2EAFFC7A" w14:textId="77777777" w:rsidR="0038625C" w:rsidRDefault="0038625C" w:rsidP="006D6925">
            <w:pPr>
              <w:pStyle w:val="BodyText"/>
              <w:spacing w:after="0"/>
            </w:pPr>
            <w:r>
              <w:t>Минус</w:t>
            </w:r>
          </w:p>
        </w:tc>
        <w:tc>
          <w:tcPr>
            <w:tcW w:w="4315" w:type="dxa"/>
            <w:vAlign w:val="center"/>
          </w:tcPr>
          <w:p w14:paraId="307594FC" w14:textId="77777777" w:rsidR="0038625C" w:rsidRDefault="0038625C" w:rsidP="006D6925">
            <w:pPr>
              <w:pStyle w:val="BodyText"/>
              <w:spacing w:after="0"/>
            </w:pPr>
            <w:r>
              <w:t>-</w:t>
            </w:r>
          </w:p>
        </w:tc>
      </w:tr>
      <w:tr w:rsidR="0038625C" w14:paraId="07FF5131" w14:textId="77777777" w:rsidTr="006D6925">
        <w:trPr>
          <w:trHeight w:val="360"/>
        </w:trPr>
        <w:tc>
          <w:tcPr>
            <w:tcW w:w="4315" w:type="dxa"/>
            <w:vAlign w:val="center"/>
          </w:tcPr>
          <w:p w14:paraId="44FA94CD" w14:textId="77777777" w:rsidR="0038625C" w:rsidRDefault="0038625C" w:rsidP="006D6925">
            <w:pPr>
              <w:pStyle w:val="BodyText"/>
              <w:spacing w:after="0"/>
            </w:pPr>
            <w:r>
              <w:t>Умножить</w:t>
            </w:r>
          </w:p>
        </w:tc>
        <w:tc>
          <w:tcPr>
            <w:tcW w:w="4315" w:type="dxa"/>
            <w:vAlign w:val="center"/>
          </w:tcPr>
          <w:p w14:paraId="5C2B6645" w14:textId="77777777" w:rsidR="0038625C" w:rsidRDefault="0038625C" w:rsidP="006D6925">
            <w:pPr>
              <w:pStyle w:val="BodyText"/>
              <w:spacing w:after="0"/>
            </w:pPr>
            <w:r>
              <w:t>*</w:t>
            </w:r>
          </w:p>
        </w:tc>
      </w:tr>
      <w:tr w:rsidR="0038625C" w14:paraId="4543279B" w14:textId="77777777" w:rsidTr="006D6925">
        <w:trPr>
          <w:trHeight w:val="360"/>
        </w:trPr>
        <w:tc>
          <w:tcPr>
            <w:tcW w:w="4315" w:type="dxa"/>
            <w:vAlign w:val="center"/>
          </w:tcPr>
          <w:p w14:paraId="68DA7C65" w14:textId="77777777" w:rsidR="0038625C" w:rsidRDefault="0038625C" w:rsidP="006D6925">
            <w:pPr>
              <w:pStyle w:val="BodyText"/>
              <w:spacing w:after="0"/>
            </w:pPr>
            <w:r>
              <w:t>Разделить</w:t>
            </w:r>
          </w:p>
        </w:tc>
        <w:tc>
          <w:tcPr>
            <w:tcW w:w="4315" w:type="dxa"/>
            <w:vAlign w:val="center"/>
          </w:tcPr>
          <w:p w14:paraId="20E3265B" w14:textId="77777777" w:rsidR="0038625C" w:rsidRDefault="0038625C" w:rsidP="006D6925">
            <w:pPr>
              <w:pStyle w:val="BodyText"/>
              <w:spacing w:after="0"/>
            </w:pPr>
            <w:r>
              <w:t>/</w:t>
            </w:r>
          </w:p>
        </w:tc>
      </w:tr>
      <w:tr w:rsidR="0038625C" w14:paraId="352BD297" w14:textId="77777777" w:rsidTr="006D6925">
        <w:trPr>
          <w:trHeight w:val="360"/>
        </w:trPr>
        <w:tc>
          <w:tcPr>
            <w:tcW w:w="4315" w:type="dxa"/>
            <w:vAlign w:val="center"/>
          </w:tcPr>
          <w:p w14:paraId="3C534824" w14:textId="77777777" w:rsidR="0038625C" w:rsidRDefault="0038625C" w:rsidP="006D6925">
            <w:pPr>
              <w:pStyle w:val="BodyText"/>
              <w:spacing w:after="0"/>
            </w:pPr>
            <w:r>
              <w:t>Равно</w:t>
            </w:r>
          </w:p>
        </w:tc>
        <w:tc>
          <w:tcPr>
            <w:tcW w:w="4315" w:type="dxa"/>
            <w:vAlign w:val="center"/>
          </w:tcPr>
          <w:p w14:paraId="620356F5" w14:textId="77777777" w:rsidR="0038625C" w:rsidRDefault="0038625C" w:rsidP="006D6925">
            <w:pPr>
              <w:pStyle w:val="BodyText"/>
              <w:spacing w:after="0"/>
            </w:pPr>
            <w:r>
              <w:t xml:space="preserve">= </w:t>
            </w:r>
            <w:r>
              <w:rPr>
                <w:rStyle w:val="Strong"/>
              </w:rPr>
              <w:t xml:space="preserve"> ИЛИ </w:t>
            </w:r>
            <w:r>
              <w:t xml:space="preserve"> Enter</w:t>
            </w:r>
          </w:p>
        </w:tc>
      </w:tr>
      <w:tr w:rsidR="0038625C" w14:paraId="5A90B008" w14:textId="77777777" w:rsidTr="006D6925">
        <w:trPr>
          <w:trHeight w:val="360"/>
        </w:trPr>
        <w:tc>
          <w:tcPr>
            <w:tcW w:w="4315" w:type="dxa"/>
            <w:vAlign w:val="center"/>
          </w:tcPr>
          <w:p w14:paraId="6D3ABFAC" w14:textId="77777777" w:rsidR="0038625C" w:rsidRDefault="0038625C" w:rsidP="006D6925">
            <w:pPr>
              <w:pStyle w:val="BodyText"/>
              <w:spacing w:after="0"/>
            </w:pPr>
            <w:r>
              <w:t>Очистить</w:t>
            </w:r>
          </w:p>
        </w:tc>
        <w:tc>
          <w:tcPr>
            <w:tcW w:w="4315" w:type="dxa"/>
            <w:vAlign w:val="center"/>
          </w:tcPr>
          <w:p w14:paraId="01D81B01" w14:textId="77777777" w:rsidR="0038625C" w:rsidRDefault="0038625C" w:rsidP="006D6925">
            <w:pPr>
              <w:pStyle w:val="BodyText"/>
              <w:spacing w:after="0"/>
            </w:pPr>
            <w:r>
              <w:t>Delete</w:t>
            </w:r>
          </w:p>
        </w:tc>
      </w:tr>
      <w:tr w:rsidR="0038625C" w14:paraId="1C2E0B90" w14:textId="77777777" w:rsidTr="006D6925">
        <w:trPr>
          <w:trHeight w:val="360"/>
        </w:trPr>
        <w:tc>
          <w:tcPr>
            <w:tcW w:w="4315" w:type="dxa"/>
            <w:vAlign w:val="center"/>
          </w:tcPr>
          <w:p w14:paraId="7BBE055C" w14:textId="77777777" w:rsidR="0038625C" w:rsidRDefault="0038625C" w:rsidP="006D6925">
            <w:pPr>
              <w:pStyle w:val="BodyText"/>
              <w:spacing w:after="0"/>
            </w:pPr>
            <w:r>
              <w:t>Десятичная точка</w:t>
            </w:r>
          </w:p>
        </w:tc>
        <w:tc>
          <w:tcPr>
            <w:tcW w:w="4315" w:type="dxa"/>
            <w:vAlign w:val="center"/>
          </w:tcPr>
          <w:p w14:paraId="43E0A530" w14:textId="77777777" w:rsidR="0038625C" w:rsidRDefault="0038625C" w:rsidP="006D6925">
            <w:pPr>
              <w:pStyle w:val="BodyText"/>
              <w:spacing w:after="0"/>
            </w:pPr>
            <w:r>
              <w:t>.</w:t>
            </w:r>
          </w:p>
        </w:tc>
      </w:tr>
      <w:tr w:rsidR="0038625C" w14:paraId="337F8A5A" w14:textId="77777777" w:rsidTr="006D6925">
        <w:trPr>
          <w:trHeight w:val="360"/>
        </w:trPr>
        <w:tc>
          <w:tcPr>
            <w:tcW w:w="4315" w:type="dxa"/>
            <w:vAlign w:val="center"/>
          </w:tcPr>
          <w:p w14:paraId="2D7E6715" w14:textId="77777777" w:rsidR="0038625C" w:rsidRDefault="0038625C" w:rsidP="006D6925">
            <w:pPr>
              <w:pStyle w:val="BodyText"/>
              <w:spacing w:after="0"/>
            </w:pPr>
            <w:r>
              <w:t>Процент</w:t>
            </w:r>
          </w:p>
        </w:tc>
        <w:tc>
          <w:tcPr>
            <w:tcW w:w="4315" w:type="dxa"/>
            <w:vAlign w:val="center"/>
          </w:tcPr>
          <w:p w14:paraId="65456D50" w14:textId="77777777" w:rsidR="0038625C" w:rsidRDefault="0038625C" w:rsidP="006D6925">
            <w:pPr>
              <w:pStyle w:val="BodyText"/>
              <w:spacing w:after="0"/>
            </w:pPr>
            <w:r>
              <w:t>%</w:t>
            </w:r>
          </w:p>
        </w:tc>
      </w:tr>
      <w:tr w:rsidR="0038625C" w14:paraId="02B67AB1" w14:textId="77777777" w:rsidTr="006D6925">
        <w:trPr>
          <w:trHeight w:val="360"/>
        </w:trPr>
        <w:tc>
          <w:tcPr>
            <w:tcW w:w="4315" w:type="dxa"/>
            <w:vAlign w:val="center"/>
          </w:tcPr>
          <w:p w14:paraId="3EEB74F0" w14:textId="77777777" w:rsidR="0038625C" w:rsidRDefault="0038625C" w:rsidP="006D6925">
            <w:pPr>
              <w:pStyle w:val="BodyText"/>
              <w:spacing w:after="0"/>
            </w:pPr>
            <w:r>
              <w:t>Квадратный корень</w:t>
            </w:r>
          </w:p>
        </w:tc>
        <w:tc>
          <w:tcPr>
            <w:tcW w:w="4315" w:type="dxa"/>
            <w:vAlign w:val="center"/>
          </w:tcPr>
          <w:p w14:paraId="69F1F7A6" w14:textId="77777777" w:rsidR="0038625C" w:rsidRDefault="0038625C" w:rsidP="006D6925">
            <w:pPr>
              <w:pStyle w:val="BodyText"/>
              <w:spacing w:after="0"/>
            </w:pPr>
            <w:r>
              <w:t>Ctrl + Shift + S</w:t>
            </w:r>
          </w:p>
        </w:tc>
      </w:tr>
      <w:tr w:rsidR="0038625C" w14:paraId="2CD0B355" w14:textId="77777777" w:rsidTr="006D6925">
        <w:trPr>
          <w:trHeight w:val="360"/>
        </w:trPr>
        <w:tc>
          <w:tcPr>
            <w:tcW w:w="4315" w:type="dxa"/>
            <w:vAlign w:val="center"/>
          </w:tcPr>
          <w:p w14:paraId="2D8D948B" w14:textId="77777777" w:rsidR="0038625C" w:rsidRDefault="0038625C" w:rsidP="006D6925">
            <w:pPr>
              <w:pStyle w:val="BodyText"/>
              <w:spacing w:after="0"/>
            </w:pPr>
            <w:r>
              <w:t>Число ПИ</w:t>
            </w:r>
          </w:p>
        </w:tc>
        <w:tc>
          <w:tcPr>
            <w:tcW w:w="4315" w:type="dxa"/>
            <w:vAlign w:val="center"/>
          </w:tcPr>
          <w:p w14:paraId="2B8873D6" w14:textId="77777777" w:rsidR="0038625C" w:rsidRDefault="0038625C" w:rsidP="006D6925">
            <w:pPr>
              <w:pStyle w:val="BodyText"/>
              <w:spacing w:after="0"/>
            </w:pPr>
            <w:r>
              <w:t>Ctrl + Y</w:t>
            </w:r>
          </w:p>
        </w:tc>
      </w:tr>
    </w:tbl>
    <w:p w14:paraId="5D7C8E82" w14:textId="77777777" w:rsidR="0038625C" w:rsidRDefault="0038625C" w:rsidP="0038625C">
      <w:pPr>
        <w:pStyle w:val="BodyText"/>
      </w:pPr>
    </w:p>
    <w:p w14:paraId="0E73E7C6" w14:textId="77777777" w:rsidR="0038625C" w:rsidRDefault="0038625C" w:rsidP="0038625C">
      <w:pPr>
        <w:pStyle w:val="Heading1"/>
      </w:pPr>
      <w:bookmarkStart w:id="293" w:name="_Toc210292062"/>
      <w:bookmarkStart w:id="294" w:name="_Refd18e2894"/>
      <w:bookmarkStart w:id="295" w:name="_Tocd18e2894"/>
      <w:r>
        <w:t>Использование приложения «Дата и время»</w:t>
      </w:r>
      <w:bookmarkEnd w:id="293"/>
      <w:r>
        <w:t xml:space="preserve"> </w:t>
      </w:r>
      <w:bookmarkEnd w:id="294"/>
      <w:r>
        <w:t xml:space="preserve"> </w:t>
      </w:r>
      <w:bookmarkEnd w:id="295"/>
    </w:p>
    <w:p w14:paraId="0F8F428B" w14:textId="77777777" w:rsidR="0038625C" w:rsidRDefault="0038625C" w:rsidP="0038625C">
      <w:pPr>
        <w:pStyle w:val="BodyText"/>
      </w:pPr>
      <w:r>
        <w:t>В Mantis есть приложение, которое показывает текущую дату и время.</w:t>
      </w:r>
    </w:p>
    <w:p w14:paraId="05F87709" w14:textId="77777777" w:rsidR="0038625C" w:rsidRDefault="0038625C" w:rsidP="0038625C">
      <w:pPr>
        <w:pStyle w:val="BodyText"/>
      </w:pPr>
      <w:r>
        <w:t>Чтобы открыть приложение «Дата и время»:</w:t>
      </w:r>
    </w:p>
    <w:p w14:paraId="27FB5203" w14:textId="77777777" w:rsidR="0038625C" w:rsidRDefault="0038625C" w:rsidP="00393256">
      <w:pPr>
        <w:pStyle w:val="BodyText"/>
        <w:numPr>
          <w:ilvl w:val="0"/>
          <w:numId w:val="28"/>
        </w:numPr>
      </w:pPr>
      <w:r>
        <w:t>Перейдите в главное меню.</w:t>
      </w:r>
    </w:p>
    <w:p w14:paraId="6F860A57" w14:textId="77777777" w:rsidR="0038625C" w:rsidRDefault="0038625C" w:rsidP="00393256">
      <w:pPr>
        <w:pStyle w:val="BodyText"/>
        <w:numPr>
          <w:ilvl w:val="0"/>
          <w:numId w:val="28"/>
        </w:numPr>
      </w:pPr>
      <w:r>
        <w:t>Нажимайте навигационные клавиши «Назад» или «Вперёд», пока не дойдете до пункта меню «Дата и время».</w:t>
      </w:r>
    </w:p>
    <w:p w14:paraId="04478FDD" w14:textId="77777777" w:rsidR="0038625C" w:rsidRDefault="0038625C" w:rsidP="00393256">
      <w:pPr>
        <w:pStyle w:val="BodyText"/>
        <w:numPr>
          <w:ilvl w:val="0"/>
          <w:numId w:val="28"/>
        </w:numPr>
      </w:pPr>
      <w:r>
        <w:t>Нажмите Enter или клавишу перемещения курсора.</w:t>
      </w:r>
    </w:p>
    <w:p w14:paraId="4866C642" w14:textId="77777777" w:rsidR="0038625C" w:rsidRDefault="0038625C" w:rsidP="0038625C">
      <w:pPr>
        <w:pStyle w:val="Heading2"/>
      </w:pPr>
      <w:bookmarkStart w:id="296" w:name="_Toc210292063"/>
      <w:bookmarkStart w:id="297" w:name="_Refd18e2923"/>
      <w:bookmarkStart w:id="298" w:name="_Tocd18e2923"/>
      <w:r>
        <w:t>Отображение времени и даты</w:t>
      </w:r>
      <w:bookmarkEnd w:id="296"/>
      <w:r>
        <w:t xml:space="preserve"> </w:t>
      </w:r>
      <w:bookmarkEnd w:id="297"/>
      <w:r>
        <w:t xml:space="preserve"> </w:t>
      </w:r>
      <w:bookmarkEnd w:id="298"/>
    </w:p>
    <w:p w14:paraId="29D0BBED" w14:textId="77777777" w:rsidR="0038625C" w:rsidRDefault="0038625C" w:rsidP="0038625C">
      <w:pPr>
        <w:pStyle w:val="BodyText"/>
      </w:pPr>
      <w:r>
        <w:t>Когда вы открываете приложение «Дата и время», Mantis отображает текущее время.</w:t>
      </w:r>
    </w:p>
    <w:p w14:paraId="47C646CB" w14:textId="50161A72" w:rsidR="0038625C" w:rsidRDefault="0038625C" w:rsidP="0038625C">
      <w:pPr>
        <w:pStyle w:val="BodyText"/>
      </w:pPr>
      <w:r>
        <w:t>Нажмите навигационную клавишу «Вправо» один раз, чтобы отобразить дату.</w:t>
      </w:r>
    </w:p>
    <w:p w14:paraId="1C96AF77" w14:textId="77777777" w:rsidR="0038625C" w:rsidRDefault="0038625C" w:rsidP="0038625C">
      <w:pPr>
        <w:pStyle w:val="BodyText"/>
      </w:pPr>
      <w:r>
        <w:t>Нажмите навигационную клавишу «Влево», чтобы вернуться к отображению времени.</w:t>
      </w:r>
    </w:p>
    <w:p w14:paraId="5BD63A47" w14:textId="77777777" w:rsidR="0038625C" w:rsidRDefault="0038625C" w:rsidP="0038625C">
      <w:pPr>
        <w:pStyle w:val="BodyText"/>
      </w:pPr>
      <w:r>
        <w:t>Чтобы быстро просмотреть дату и время из любого места на устройстве, нажмите Ctrl + Fn + T для отображения времени и Ctrl + Fn + D для отображения даты.</w:t>
      </w:r>
    </w:p>
    <w:p w14:paraId="44868BA9" w14:textId="77777777" w:rsidR="0038625C" w:rsidRDefault="0038625C" w:rsidP="0038625C">
      <w:pPr>
        <w:pStyle w:val="Heading2"/>
      </w:pPr>
      <w:bookmarkStart w:id="299" w:name="_Toc210292064"/>
      <w:bookmarkStart w:id="300" w:name="_Refd18e2938"/>
      <w:bookmarkStart w:id="301" w:name="_Tocd18e2938"/>
      <w:r>
        <w:lastRenderedPageBreak/>
        <w:t>Установка времени и даты</w:t>
      </w:r>
      <w:bookmarkEnd w:id="299"/>
      <w:r>
        <w:t xml:space="preserve"> </w:t>
      </w:r>
      <w:bookmarkEnd w:id="300"/>
      <w:r>
        <w:t xml:space="preserve"> </w:t>
      </w:r>
      <w:bookmarkEnd w:id="301"/>
    </w:p>
    <w:p w14:paraId="78A8B260" w14:textId="77777777" w:rsidR="0038625C" w:rsidRDefault="0038625C" w:rsidP="0038625C">
      <w:pPr>
        <w:pStyle w:val="BodyText"/>
      </w:pPr>
      <w:r>
        <w:t>Чтобы изменить время и дату, нажмите Ctrl + M в приложении «Дата и время».</w:t>
      </w:r>
    </w:p>
    <w:p w14:paraId="7AD000DC" w14:textId="77777777" w:rsidR="0038625C" w:rsidRDefault="0038625C" w:rsidP="0038625C">
      <w:pPr>
        <w:pStyle w:val="BodyText"/>
      </w:pPr>
      <w:r>
        <w:t>Откроется подменю со следующими параметрами:</w:t>
      </w:r>
    </w:p>
    <w:p w14:paraId="18BDFF05" w14:textId="77777777" w:rsidR="0038625C" w:rsidRDefault="0038625C" w:rsidP="00393256">
      <w:pPr>
        <w:pStyle w:val="BodyText"/>
        <w:numPr>
          <w:ilvl w:val="0"/>
          <w:numId w:val="29"/>
        </w:numPr>
        <w:ind w:left="360"/>
      </w:pPr>
      <w:r>
        <w:rPr>
          <w:rStyle w:val="Strong"/>
        </w:rPr>
        <w:t xml:space="preserve"> Изменить время</w:t>
      </w:r>
      <w:r>
        <w:t>: введите текущий час в квадратных скобках, нажмите Enter; повторите это действие для минут.</w:t>
      </w:r>
    </w:p>
    <w:p w14:paraId="4BED2979" w14:textId="77777777" w:rsidR="0038625C" w:rsidRDefault="0038625C" w:rsidP="00393256">
      <w:pPr>
        <w:pStyle w:val="BodyText"/>
        <w:numPr>
          <w:ilvl w:val="0"/>
          <w:numId w:val="29"/>
        </w:numPr>
        <w:ind w:left="360"/>
      </w:pPr>
      <w:r>
        <w:rPr>
          <w:rStyle w:val="Strong"/>
        </w:rPr>
        <w:t xml:space="preserve"> Изменить дату</w:t>
      </w:r>
      <w:r>
        <w:t>: введите текущий год в квадратных скобках и нажмите Enter; повторите эти действия для месяца и дня.</w:t>
      </w:r>
    </w:p>
    <w:p w14:paraId="645CEBCF" w14:textId="77777777" w:rsidR="0038625C" w:rsidRDefault="0038625C" w:rsidP="00393256">
      <w:pPr>
        <w:pStyle w:val="BodyText"/>
        <w:numPr>
          <w:ilvl w:val="0"/>
          <w:numId w:val="29"/>
        </w:numPr>
        <w:ind w:left="360"/>
      </w:pPr>
      <w:r>
        <w:rPr>
          <w:rStyle w:val="Strong"/>
        </w:rPr>
        <w:t xml:space="preserve"> Летнее время</w:t>
      </w:r>
      <w:r>
        <w:t>: нажмите Enter, чтобы включить или отключить переход на летнее время.</w:t>
      </w:r>
    </w:p>
    <w:p w14:paraId="5BCF50C5" w14:textId="77777777" w:rsidR="0038625C" w:rsidRDefault="0038625C" w:rsidP="00393256">
      <w:pPr>
        <w:pStyle w:val="BodyText"/>
        <w:numPr>
          <w:ilvl w:val="0"/>
          <w:numId w:val="29"/>
        </w:numPr>
        <w:ind w:left="360"/>
      </w:pPr>
      <w:r>
        <w:rPr>
          <w:rStyle w:val="Strong"/>
        </w:rPr>
        <w:t xml:space="preserve"> Формат времени</w:t>
      </w:r>
      <w:r>
        <w:t>: Нажмите Enter, чтобы переключиться между 24-часовым и 12-часовым форматом времени.</w:t>
      </w:r>
    </w:p>
    <w:p w14:paraId="3B5A76F9" w14:textId="77777777" w:rsidR="0038625C" w:rsidRDefault="0038625C" w:rsidP="00393256">
      <w:pPr>
        <w:pStyle w:val="BodyText"/>
        <w:numPr>
          <w:ilvl w:val="0"/>
          <w:numId w:val="29"/>
        </w:numPr>
        <w:ind w:left="360"/>
      </w:pPr>
      <w:r>
        <w:rPr>
          <w:rStyle w:val="Strong"/>
        </w:rPr>
        <w:t xml:space="preserve"> Формат даты</w:t>
      </w:r>
      <w:r>
        <w:t>: выберите предпочтительный формат даты (указан ниже) и нажмите Enter.</w:t>
      </w:r>
    </w:p>
    <w:p w14:paraId="18930D65" w14:textId="77777777" w:rsidR="0038625C" w:rsidRDefault="0038625C" w:rsidP="00393256">
      <w:pPr>
        <w:pStyle w:val="BodyText"/>
        <w:numPr>
          <w:ilvl w:val="1"/>
          <w:numId w:val="29"/>
        </w:numPr>
        <w:spacing w:after="0"/>
      </w:pPr>
      <w:r>
        <w:t>День, месяц, год</w:t>
      </w:r>
    </w:p>
    <w:p w14:paraId="5C75947C" w14:textId="77777777" w:rsidR="0038625C" w:rsidRDefault="0038625C" w:rsidP="00393256">
      <w:pPr>
        <w:pStyle w:val="BodyText"/>
        <w:numPr>
          <w:ilvl w:val="1"/>
          <w:numId w:val="29"/>
        </w:numPr>
      </w:pPr>
      <w:r>
        <w:t>Месяц, день</w:t>
      </w:r>
    </w:p>
    <w:p w14:paraId="25CE4D1D" w14:textId="77777777" w:rsidR="0038625C" w:rsidRDefault="0038625C" w:rsidP="00393256">
      <w:pPr>
        <w:pStyle w:val="BodyText"/>
        <w:numPr>
          <w:ilvl w:val="1"/>
          <w:numId w:val="29"/>
        </w:numPr>
        <w:spacing w:after="0"/>
      </w:pPr>
      <w:r>
        <w:t>Месяц, День, Год</w:t>
      </w:r>
    </w:p>
    <w:p w14:paraId="767112DF" w14:textId="77777777" w:rsidR="0038625C" w:rsidRDefault="0038625C" w:rsidP="00393256">
      <w:pPr>
        <w:pStyle w:val="BodyText"/>
        <w:numPr>
          <w:ilvl w:val="1"/>
          <w:numId w:val="29"/>
        </w:numPr>
        <w:spacing w:after="0"/>
      </w:pPr>
      <w:r>
        <w:t>Год, Месяц, День</w:t>
      </w:r>
    </w:p>
    <w:p w14:paraId="5366624F" w14:textId="6F6EC102" w:rsidR="00285528" w:rsidRDefault="0038625C" w:rsidP="00393256">
      <w:pPr>
        <w:pStyle w:val="BodyText"/>
        <w:numPr>
          <w:ilvl w:val="1"/>
          <w:numId w:val="29"/>
        </w:numPr>
        <w:spacing w:after="0"/>
      </w:pPr>
      <w:r>
        <w:t>День, Месяц</w:t>
      </w:r>
      <w:bookmarkStart w:id="302" w:name="_Модули,_доступные_в"/>
      <w:bookmarkStart w:id="303" w:name="_Hlk184360451"/>
      <w:bookmarkEnd w:id="302"/>
    </w:p>
    <w:p w14:paraId="06EF5939" w14:textId="77777777" w:rsidR="00285528" w:rsidRDefault="00285528" w:rsidP="00285528">
      <w:pPr>
        <w:pStyle w:val="BodyText"/>
        <w:spacing w:after="0"/>
      </w:pPr>
    </w:p>
    <w:p w14:paraId="3CCDDBA6" w14:textId="15C22086" w:rsidR="005D1AFA" w:rsidRDefault="005D1AFA" w:rsidP="005D1AFA">
      <w:pPr>
        <w:pStyle w:val="Heading1"/>
      </w:pPr>
      <w:bookmarkStart w:id="304" w:name="_Toc210292065"/>
      <w:r>
        <w:t>Модули, доступные в нескольких приложениях</w:t>
      </w:r>
      <w:bookmarkEnd w:id="304"/>
    </w:p>
    <w:p w14:paraId="3D3B6DB4" w14:textId="43F1A41F" w:rsidR="005D1AFA" w:rsidRDefault="00B57075" w:rsidP="005D1AFA">
      <w:r>
        <w:t xml:space="preserve">Некоторые модули доступны в нескольких приложениях. </w:t>
      </w:r>
      <w:r w:rsidR="00D504EE">
        <w:t xml:space="preserve">В настоящий момент есть возможность выполнять поиск в Википедии, Вики Словаре и в </w:t>
      </w:r>
      <w:r w:rsidR="00D504EE">
        <w:rPr>
          <w:lang w:val="en-US"/>
        </w:rPr>
        <w:t>WordNet</w:t>
      </w:r>
      <w:r w:rsidR="00D504EE" w:rsidRPr="00D504EE">
        <w:t xml:space="preserve"> </w:t>
      </w:r>
      <w:r w:rsidR="00D504EE">
        <w:t>в приложениях Редактор, Редактор Брайля и Библиотека.</w:t>
      </w:r>
    </w:p>
    <w:p w14:paraId="53F97F24" w14:textId="776CDA0F" w:rsidR="00E37EA5" w:rsidRDefault="00E37EA5" w:rsidP="00E37EA5">
      <w:pPr>
        <w:pStyle w:val="Heading2"/>
      </w:pPr>
      <w:bookmarkStart w:id="305" w:name="_Toc210292066"/>
      <w:r>
        <w:t>Поиск по Википедии</w:t>
      </w:r>
      <w:bookmarkEnd w:id="305"/>
    </w:p>
    <w:p w14:paraId="7469C53A" w14:textId="5857D1C2" w:rsidR="004B1546" w:rsidRDefault="00E37EA5" w:rsidP="00E37EA5">
      <w:r>
        <w:t xml:space="preserve">Если вы хотите получить больше информации о </w:t>
      </w:r>
      <w:r w:rsidR="0015579A">
        <w:t>каком-либо</w:t>
      </w:r>
      <w:r>
        <w:t xml:space="preserve"> слове в документе или книге</w:t>
      </w:r>
      <w:r w:rsidR="00E0013A">
        <w:t xml:space="preserve"> (например, его определение, </w:t>
      </w:r>
      <w:r w:rsidR="00772F2C">
        <w:t>случаи употребления, биография известного человека и так далее), то вы можете выполнить поиск по Википедии.</w:t>
      </w:r>
      <w:r w:rsidR="00C64D05">
        <w:t xml:space="preserve"> Данный модуль может использоваться как в текстовых, так и в аудио документах и книгах. </w:t>
      </w:r>
      <w:r w:rsidR="00945541">
        <w:t xml:space="preserve">Чтобы это сделать, находясь в документе и когда курсор находится на слове, которые вы собираетесь искать, воспользуйтесь сочетанием клавиш </w:t>
      </w:r>
      <w:r w:rsidR="00945541">
        <w:rPr>
          <w:lang w:val="en-US"/>
        </w:rPr>
        <w:t>CTRL</w:t>
      </w:r>
      <w:r w:rsidR="00945541" w:rsidRPr="00945541">
        <w:t xml:space="preserve"> + </w:t>
      </w:r>
      <w:r w:rsidR="00945541">
        <w:rPr>
          <w:lang w:val="en-US"/>
        </w:rPr>
        <w:t>SHIFT</w:t>
      </w:r>
      <w:r w:rsidR="00945541" w:rsidRPr="00945541">
        <w:t xml:space="preserve"> + </w:t>
      </w:r>
      <w:r w:rsidR="00945541">
        <w:rPr>
          <w:lang w:val="en-US"/>
        </w:rPr>
        <w:t>W</w:t>
      </w:r>
      <w:r w:rsidR="00945541" w:rsidRPr="00945541">
        <w:t xml:space="preserve"> </w:t>
      </w:r>
      <w:r w:rsidR="00945541">
        <w:t xml:space="preserve">или вы можете найти эту команду в контекстном меню, в подменю Правка. </w:t>
      </w:r>
      <w:r w:rsidR="001644D5">
        <w:t xml:space="preserve">Для приложения Библиотека данная команда находится непосредственно </w:t>
      </w:r>
      <w:r w:rsidR="00505AB4">
        <w:t>в</w:t>
      </w:r>
      <w:r w:rsidR="001644D5">
        <w:t xml:space="preserve"> контекстном меню Библиотеки. </w:t>
      </w:r>
      <w:r w:rsidR="00BE698C">
        <w:t xml:space="preserve">Слово, на котором находится курсор, автоматически выбирается и вставляется в текстовое поле </w:t>
      </w:r>
      <w:r w:rsidR="00F74245">
        <w:t>«</w:t>
      </w:r>
      <w:r w:rsidR="00BE698C">
        <w:t>Википедия</w:t>
      </w:r>
      <w:r w:rsidR="00F74245">
        <w:t>»</w:t>
      </w:r>
      <w:r w:rsidR="00BE698C">
        <w:t xml:space="preserve">. </w:t>
      </w:r>
      <w:r w:rsidR="004B1F63">
        <w:t xml:space="preserve">Вы можете сразу нажать </w:t>
      </w:r>
      <w:r w:rsidR="004B1F63">
        <w:rPr>
          <w:lang w:val="en-US"/>
        </w:rPr>
        <w:t>Enter</w:t>
      </w:r>
      <w:r w:rsidR="004B1F63" w:rsidRPr="004B1F63">
        <w:t xml:space="preserve">, </w:t>
      </w:r>
      <w:r w:rsidR="004B1F63">
        <w:t>чтобы выполнить поиск данного слова в Википедии, или вы можете удалить это слово и ввести другое слово для поиска.</w:t>
      </w:r>
      <w:r w:rsidR="008F6080">
        <w:t xml:space="preserve"> Имейте </w:t>
      </w:r>
      <w:r w:rsidR="008F6080">
        <w:lastRenderedPageBreak/>
        <w:t>ввиду что в аудио и брайлевских книгах вам придётся вводить слово для поиска вручную.</w:t>
      </w:r>
      <w:r w:rsidR="00EA5C52">
        <w:t xml:space="preserve"> Нажмите </w:t>
      </w:r>
      <w:r w:rsidR="00EA5C52">
        <w:rPr>
          <w:lang w:val="en-US"/>
        </w:rPr>
        <w:t>Enter</w:t>
      </w:r>
      <w:r w:rsidR="00EA5C52" w:rsidRPr="004503FC">
        <w:t xml:space="preserve">, </w:t>
      </w:r>
      <w:r w:rsidR="00EA5C52">
        <w:t>чтобы выполнить поиск.</w:t>
      </w:r>
      <w:r w:rsidR="00BF1A6F">
        <w:t xml:space="preserve"> </w:t>
      </w:r>
    </w:p>
    <w:p w14:paraId="7B7E394F" w14:textId="31CE5F3F" w:rsidR="00E37EA5" w:rsidRDefault="004503FC" w:rsidP="00E37EA5">
      <w:r>
        <w:t>Будут показаны результаты, относящиеся к введённому поисковому запросу.</w:t>
      </w:r>
      <w:r w:rsidR="00976820">
        <w:t xml:space="preserve"> Вы увидите номер, в след за которым будет название статьи, а также будет доступно краткое изложение статьи.</w:t>
      </w:r>
      <w:r w:rsidR="00F51C61">
        <w:t xml:space="preserve"> Вы можете воспользоваться навигационными клавишами Влево и Вправо для просмотра информации о статье</w:t>
      </w:r>
      <w:r w:rsidR="008A2184">
        <w:t xml:space="preserve">, а также вы можете использовать навигационные клавиши Вперёд и Назад или же стрелки Вверх и Вниз для </w:t>
      </w:r>
      <w:r w:rsidR="00844321">
        <w:t>перехода между результатами</w:t>
      </w:r>
      <w:r w:rsidR="008A2184">
        <w:t>.</w:t>
      </w:r>
      <w:r w:rsidR="00C047FE">
        <w:t xml:space="preserve"> Когда курсор окажется на интересующем вас результате, нажмите </w:t>
      </w:r>
      <w:r w:rsidR="00C047FE">
        <w:rPr>
          <w:lang w:val="en-US"/>
        </w:rPr>
        <w:t>Enter</w:t>
      </w:r>
      <w:r w:rsidR="00C047FE" w:rsidRPr="00C047FE">
        <w:t xml:space="preserve">, </w:t>
      </w:r>
      <w:r w:rsidR="00C047FE">
        <w:t>чтобы открыть данную статью.</w:t>
      </w:r>
    </w:p>
    <w:p w14:paraId="2CF35246" w14:textId="12F4E18B" w:rsidR="008F0BEF" w:rsidRDefault="008F0BEF" w:rsidP="00E37EA5">
      <w:r>
        <w:t xml:space="preserve">Теперь вы можете прочитать статью, которая отображается в текстовом представлении. </w:t>
      </w:r>
      <w:r w:rsidR="00730284">
        <w:t>Вы можете перемещаться по статье с помощью навигационных клавиш Влево и Вправо или стрелок Вверх и Вниз.</w:t>
      </w:r>
      <w:r w:rsidR="00066A0B">
        <w:t xml:space="preserve"> Навигационные клавиши Вперёд и Назад могут быть использованы для перемещения по заголовкам в статье.</w:t>
      </w:r>
      <w:r w:rsidR="00737BC0">
        <w:t xml:space="preserve"> Также есть возможность воспользоваться комбинацией клавиш </w:t>
      </w:r>
      <w:r w:rsidR="00737BC0">
        <w:rPr>
          <w:lang w:val="en-US"/>
        </w:rPr>
        <w:t>CTRL</w:t>
      </w:r>
      <w:r w:rsidR="00737BC0" w:rsidRPr="00737BC0">
        <w:t xml:space="preserve"> + </w:t>
      </w:r>
      <w:r w:rsidR="00737BC0">
        <w:rPr>
          <w:lang w:val="en-US"/>
        </w:rPr>
        <w:t>SHIFT</w:t>
      </w:r>
      <w:r w:rsidR="00737BC0" w:rsidRPr="00737BC0">
        <w:t xml:space="preserve"> + </w:t>
      </w:r>
      <w:r w:rsidR="00737BC0">
        <w:rPr>
          <w:lang w:val="en-US"/>
        </w:rPr>
        <w:t>G</w:t>
      </w:r>
      <w:r w:rsidR="009A5352">
        <w:t xml:space="preserve"> </w:t>
      </w:r>
      <w:r w:rsidR="00737BC0">
        <w:t>и статья будет прочитана голосом.</w:t>
      </w:r>
      <w:r w:rsidR="00CE69F3">
        <w:t xml:space="preserve"> Вы также можете выполнить поиск конкретного слова в статье, воспользовавшись комбинацией клавиш </w:t>
      </w:r>
      <w:r w:rsidR="00CE69F3">
        <w:rPr>
          <w:lang w:val="en-US"/>
        </w:rPr>
        <w:t>CTRL</w:t>
      </w:r>
      <w:r w:rsidR="00CE69F3" w:rsidRPr="00CE69F3">
        <w:t xml:space="preserve"> + </w:t>
      </w:r>
      <w:r w:rsidR="00CE69F3">
        <w:rPr>
          <w:lang w:val="en-US"/>
        </w:rPr>
        <w:t>F</w:t>
      </w:r>
      <w:r w:rsidR="00CE69F3" w:rsidRPr="00CE69F3">
        <w:t xml:space="preserve">. </w:t>
      </w:r>
      <w:r w:rsidR="002C7F25">
        <w:t xml:space="preserve">В диалоге, который появится после нажатия этой комбинации, введите слово, которое хотите найти и нажмите </w:t>
      </w:r>
      <w:r w:rsidR="002C7F25">
        <w:rPr>
          <w:lang w:val="en-US"/>
        </w:rPr>
        <w:t>Enter</w:t>
      </w:r>
      <w:r w:rsidR="002C7F25" w:rsidRPr="002C7F25">
        <w:t>.</w:t>
      </w:r>
      <w:r w:rsidR="000C0CC3">
        <w:t xml:space="preserve"> Будет показано вхождение слова, ближайшее к позиции курсора. </w:t>
      </w:r>
      <w:r w:rsidR="00A6172B">
        <w:t xml:space="preserve">Для перехода к следующему вхождению искомого слова вы можете нажать </w:t>
      </w:r>
      <w:r w:rsidR="00A6172B">
        <w:rPr>
          <w:lang w:val="en-US"/>
        </w:rPr>
        <w:t>F</w:t>
      </w:r>
      <w:r w:rsidR="00A6172B" w:rsidRPr="00A6172B">
        <w:t xml:space="preserve">3 </w:t>
      </w:r>
      <w:r w:rsidR="00A6172B">
        <w:t xml:space="preserve">или </w:t>
      </w:r>
      <w:r w:rsidR="00A6172B">
        <w:rPr>
          <w:lang w:val="en-US"/>
        </w:rPr>
        <w:t>CTRL</w:t>
      </w:r>
      <w:r w:rsidR="00A6172B" w:rsidRPr="00A6172B">
        <w:t xml:space="preserve"> + 3,</w:t>
      </w:r>
      <w:r w:rsidR="00A6172B">
        <w:t xml:space="preserve"> а чтобы перейти к предыдущему вхождению нажмите </w:t>
      </w:r>
      <w:r w:rsidR="00A6172B">
        <w:rPr>
          <w:lang w:val="en-US"/>
        </w:rPr>
        <w:t>SHIFT</w:t>
      </w:r>
      <w:r w:rsidR="00A6172B" w:rsidRPr="00A6172B">
        <w:t xml:space="preserve"> + </w:t>
      </w:r>
      <w:r w:rsidR="00A6172B">
        <w:rPr>
          <w:lang w:val="en-US"/>
        </w:rPr>
        <w:t>F</w:t>
      </w:r>
      <w:r w:rsidR="00A6172B" w:rsidRPr="00A6172B">
        <w:t>3</w:t>
      </w:r>
      <w:r w:rsidR="00A6172B">
        <w:t xml:space="preserve"> или </w:t>
      </w:r>
      <w:r w:rsidR="00A6172B">
        <w:rPr>
          <w:lang w:val="en-US"/>
        </w:rPr>
        <w:t>CTRL</w:t>
      </w:r>
      <w:r w:rsidR="00A6172B" w:rsidRPr="00A6172B">
        <w:t xml:space="preserve"> + </w:t>
      </w:r>
      <w:r w:rsidR="00A6172B">
        <w:rPr>
          <w:lang w:val="en-US"/>
        </w:rPr>
        <w:t>SHIFT</w:t>
      </w:r>
      <w:r w:rsidR="00A6172B" w:rsidRPr="00A6172B">
        <w:t xml:space="preserve"> + 3</w:t>
      </w:r>
      <w:r w:rsidR="00A6172B">
        <w:t>.</w:t>
      </w:r>
      <w:r w:rsidR="00CE3B48">
        <w:t xml:space="preserve"> Когда вы закончите читать статью, нажмите клавишу </w:t>
      </w:r>
      <w:r w:rsidR="00CE3B48">
        <w:rPr>
          <w:lang w:val="en-US"/>
        </w:rPr>
        <w:t>Escape</w:t>
      </w:r>
      <w:r w:rsidR="00CE3B48" w:rsidRPr="00CE3B48">
        <w:t xml:space="preserve"> </w:t>
      </w:r>
      <w:r w:rsidR="00CE3B48">
        <w:t>или кнопку Закрыть.</w:t>
      </w:r>
    </w:p>
    <w:p w14:paraId="2C48C832" w14:textId="539BCA19" w:rsidR="00CE3B48" w:rsidRDefault="004B407D" w:rsidP="00E37EA5">
      <w:r w:rsidRPr="008D024E">
        <w:rPr>
          <w:rStyle w:val="Strong"/>
        </w:rPr>
        <w:t>Примечание</w:t>
      </w:r>
      <w:r>
        <w:t>: Статью можно только читать. Её нельзя скопировать и вставить в другом месте. Контекстное меню при чтении статьи также недоступно.</w:t>
      </w:r>
      <w:r w:rsidR="00665B4E">
        <w:t xml:space="preserve"> Имейте ввиду, что статьи в результатах поиска будут отображаться с учётом таблицы Брайля, выбранной в текущем языковом профиле.</w:t>
      </w:r>
      <w:r w:rsidR="00674E2C">
        <w:t xml:space="preserve"> Например, если язык вашего языкового профиля </w:t>
      </w:r>
      <w:r w:rsidR="0015579A">
        <w:t>французский и</w:t>
      </w:r>
      <w:r w:rsidR="00674E2C">
        <w:t xml:space="preserve"> в нём настроена французская таблица Брайля, то статьи, показанные в результатах поиска, будут на французском языке. </w:t>
      </w:r>
      <w:r w:rsidR="00625F85">
        <w:t>И, наконец, для того чтобы иметь возможность выполнить поиск по Википедии, вы должны быть подключены к интернету. В противном случае при попытке выполнить поиск вы получите сообщение об ошибке.</w:t>
      </w:r>
    </w:p>
    <w:p w14:paraId="3F303270" w14:textId="4D3190CB" w:rsidR="003727D1" w:rsidRDefault="003727D1" w:rsidP="003727D1">
      <w:pPr>
        <w:pStyle w:val="Heading2"/>
      </w:pPr>
      <w:bookmarkStart w:id="306" w:name="_Toc210292067"/>
      <w:r>
        <w:t>Поиск в Вики Словаре</w:t>
      </w:r>
      <w:bookmarkEnd w:id="306"/>
    </w:p>
    <w:p w14:paraId="1B5C4F95" w14:textId="4B0B50D4" w:rsidR="00404E42" w:rsidRDefault="002314DB" w:rsidP="00404E42">
      <w:r>
        <w:t>Аналогично команде «Поиск по Википедии» вы также можете воспользоваться командой «Поиск в Вики Словаре», чтобы найти определение для конкретного слова.</w:t>
      </w:r>
      <w:r w:rsidR="00C25053">
        <w:t xml:space="preserve"> Чтобы это сделать, когда курсор находится </w:t>
      </w:r>
      <w:r w:rsidR="0015579A">
        <w:t>на нужном слове,</w:t>
      </w:r>
      <w:r w:rsidR="00C25053">
        <w:t xml:space="preserve"> нажмите комбинацию клавиш </w:t>
      </w:r>
      <w:r w:rsidR="00C25053">
        <w:rPr>
          <w:lang w:val="en-US"/>
        </w:rPr>
        <w:t>CTRL</w:t>
      </w:r>
      <w:r w:rsidR="00C25053" w:rsidRPr="00C25053">
        <w:t xml:space="preserve"> + </w:t>
      </w:r>
      <w:r w:rsidR="00C25053">
        <w:rPr>
          <w:lang w:val="en-US"/>
        </w:rPr>
        <w:t>D</w:t>
      </w:r>
      <w:r w:rsidR="00C25053" w:rsidRPr="00C25053">
        <w:t xml:space="preserve">. </w:t>
      </w:r>
      <w:r w:rsidR="003F12CD">
        <w:t xml:space="preserve">Вы также можете найти эту команду в контекстном меню, в подменю Правка. </w:t>
      </w:r>
      <w:r w:rsidR="002C5506">
        <w:t>В приложении Библиотека данная команда находится непосредственно в контекстном меню Библиотеки.</w:t>
      </w:r>
      <w:r w:rsidR="00404E42">
        <w:t xml:space="preserve"> Вы можете сразу нажать </w:t>
      </w:r>
      <w:r w:rsidR="00404E42">
        <w:rPr>
          <w:lang w:val="en-US"/>
        </w:rPr>
        <w:t>Enter</w:t>
      </w:r>
      <w:r w:rsidR="00404E42" w:rsidRPr="004B1F63">
        <w:t xml:space="preserve">, </w:t>
      </w:r>
      <w:r w:rsidR="00404E42">
        <w:t xml:space="preserve">чтобы выполнить поиск данного слова в Вики Словаре, или вы можете удалить это слово и ввести другое слово для поиска. Имейте </w:t>
      </w:r>
      <w:r w:rsidR="00404E42">
        <w:lastRenderedPageBreak/>
        <w:t xml:space="preserve">ввиду что в аудио и брайлевских книгах вам придётся вводить слово для поиска вручную. Нажмите </w:t>
      </w:r>
      <w:r w:rsidR="00404E42">
        <w:rPr>
          <w:lang w:val="en-US"/>
        </w:rPr>
        <w:t>Enter</w:t>
      </w:r>
      <w:r w:rsidR="00404E42" w:rsidRPr="004503FC">
        <w:t xml:space="preserve">, </w:t>
      </w:r>
      <w:r w:rsidR="00404E42">
        <w:t xml:space="preserve">чтобы выполнить поиск. </w:t>
      </w:r>
    </w:p>
    <w:p w14:paraId="3F65D19C" w14:textId="23A646DC" w:rsidR="00404E42" w:rsidRDefault="00404E42" w:rsidP="00404E42">
      <w:r>
        <w:t xml:space="preserve">Будут показаны результаты, относящиеся к введённому поисковому запросу. Вы можете воспользоваться навигационными клавишами Влево и Вправо для просмотра информации о статье, а также вы можете использовать навигационные клавиши Вперёд и Назад или же стрелки Вверх и Вниз для перехода между результатами. Когда курсор окажется на интересующем вас результате, нажмите </w:t>
      </w:r>
      <w:r>
        <w:rPr>
          <w:lang w:val="en-US"/>
        </w:rPr>
        <w:t>Enter</w:t>
      </w:r>
      <w:r w:rsidRPr="00C047FE">
        <w:t xml:space="preserve">, </w:t>
      </w:r>
      <w:r>
        <w:t>чтобы открыть данную статью.</w:t>
      </w:r>
    </w:p>
    <w:p w14:paraId="08B27469" w14:textId="74627465" w:rsidR="003727D1" w:rsidRDefault="00404E42" w:rsidP="00404E42">
      <w:r>
        <w:t xml:space="preserve">Теперь вы можете прочитать статью, которая отображается в текстовом представлении. Вы можете перемещаться по статье с помощью навигационных клавиш Влево и Вправо или стрелок Вверх и Вниз. Навигационные клавиши Вперёд и Назад могут быть использованы для перемещения по заголовкам в статье. Также есть возможность воспользоваться комбинацией клавиш </w:t>
      </w:r>
      <w:r>
        <w:rPr>
          <w:lang w:val="en-US"/>
        </w:rPr>
        <w:t>CTRL</w:t>
      </w:r>
      <w:r w:rsidRPr="00737BC0">
        <w:t xml:space="preserve"> + </w:t>
      </w:r>
      <w:r>
        <w:rPr>
          <w:lang w:val="en-US"/>
        </w:rPr>
        <w:t>SHIFT</w:t>
      </w:r>
      <w:r w:rsidRPr="00737BC0">
        <w:t xml:space="preserve"> + </w:t>
      </w:r>
      <w:r>
        <w:rPr>
          <w:lang w:val="en-US"/>
        </w:rPr>
        <w:t>G</w:t>
      </w:r>
      <w:r w:rsidR="00B90921">
        <w:t xml:space="preserve"> </w:t>
      </w:r>
      <w:r>
        <w:t>и статья будет прочитана голосом.</w:t>
      </w:r>
    </w:p>
    <w:p w14:paraId="346F4F5D" w14:textId="77777777" w:rsidR="00F96D1B" w:rsidRDefault="00F96D1B" w:rsidP="00F96D1B">
      <w:r>
        <w:t xml:space="preserve">Вы также можете выполнить поиск конкретного слова в статье, воспользовавшись комбинацией клавиш </w:t>
      </w:r>
      <w:r>
        <w:rPr>
          <w:lang w:val="en-US"/>
        </w:rPr>
        <w:t>CTRL</w:t>
      </w:r>
      <w:r w:rsidRPr="00CE69F3">
        <w:t xml:space="preserve"> + </w:t>
      </w:r>
      <w:r>
        <w:rPr>
          <w:lang w:val="en-US"/>
        </w:rPr>
        <w:t>F</w:t>
      </w:r>
      <w:r w:rsidRPr="00CE69F3">
        <w:t xml:space="preserve">. </w:t>
      </w:r>
      <w:r>
        <w:t xml:space="preserve">В диалоге, который появится после нажатия этой комбинации, введите слово, которое хотите найти и нажмите </w:t>
      </w:r>
      <w:r>
        <w:rPr>
          <w:lang w:val="en-US"/>
        </w:rPr>
        <w:t>Enter</w:t>
      </w:r>
      <w:r w:rsidRPr="002C7F25">
        <w:t>.</w:t>
      </w:r>
      <w:r>
        <w:t xml:space="preserve"> Будет показано вхождение слова, ближайшее к позиции курсора. Для перехода к следующему вхождению искомого слова вы можете нажать </w:t>
      </w:r>
      <w:r>
        <w:rPr>
          <w:lang w:val="en-US"/>
        </w:rPr>
        <w:t>F</w:t>
      </w:r>
      <w:r w:rsidRPr="00A6172B">
        <w:t xml:space="preserve">3 </w:t>
      </w:r>
      <w:r>
        <w:t xml:space="preserve">или </w:t>
      </w:r>
      <w:r>
        <w:rPr>
          <w:lang w:val="en-US"/>
        </w:rPr>
        <w:t>CTRL</w:t>
      </w:r>
      <w:r w:rsidRPr="00A6172B">
        <w:t xml:space="preserve"> + 3,</w:t>
      </w:r>
      <w:r>
        <w:t xml:space="preserve"> а чтобы перейти к предыдущему вхождению нажмите </w:t>
      </w:r>
      <w:r>
        <w:rPr>
          <w:lang w:val="en-US"/>
        </w:rPr>
        <w:t>SHIFT</w:t>
      </w:r>
      <w:r w:rsidRPr="00A6172B">
        <w:t xml:space="preserve"> + </w:t>
      </w:r>
      <w:r>
        <w:rPr>
          <w:lang w:val="en-US"/>
        </w:rPr>
        <w:t>F</w:t>
      </w:r>
      <w:r w:rsidRPr="00A6172B">
        <w:t>3</w:t>
      </w:r>
      <w:r>
        <w:t xml:space="preserve"> или </w:t>
      </w:r>
      <w:r>
        <w:rPr>
          <w:lang w:val="en-US"/>
        </w:rPr>
        <w:t>CTRL</w:t>
      </w:r>
      <w:r w:rsidRPr="00A6172B">
        <w:t xml:space="preserve"> + </w:t>
      </w:r>
      <w:r>
        <w:rPr>
          <w:lang w:val="en-US"/>
        </w:rPr>
        <w:t>SHIFT</w:t>
      </w:r>
      <w:r w:rsidRPr="00A6172B">
        <w:t xml:space="preserve"> + 3</w:t>
      </w:r>
      <w:r>
        <w:t xml:space="preserve">. Когда вы закончите читать статью, нажмите клавишу </w:t>
      </w:r>
      <w:r>
        <w:rPr>
          <w:lang w:val="en-US"/>
        </w:rPr>
        <w:t>Escape</w:t>
      </w:r>
      <w:r w:rsidRPr="00CE3B48">
        <w:t xml:space="preserve"> </w:t>
      </w:r>
      <w:r>
        <w:t>или кнопку Закрыть.</w:t>
      </w:r>
    </w:p>
    <w:p w14:paraId="2D446A91" w14:textId="0DB51129" w:rsidR="00F96D1B" w:rsidRDefault="00F96D1B" w:rsidP="00F96D1B">
      <w:r w:rsidRPr="002C239B">
        <w:rPr>
          <w:rStyle w:val="Strong"/>
        </w:rPr>
        <w:t>Примечание</w:t>
      </w:r>
      <w:r>
        <w:t xml:space="preserve">: Статью можно только читать. Её нельзя скопировать и вставить в другом месте. Контекстное меню при чтении статьи также недоступно. Имейте ввиду, что статьи в результатах поиска будут отображаться с учётом таблицы Брайля, выбранной в текущем языковом профиле. Например, если язык вашего языкового профиля </w:t>
      </w:r>
      <w:r w:rsidR="0015579A">
        <w:t>французский и</w:t>
      </w:r>
      <w:r>
        <w:t xml:space="preserve"> в нём настроена французская таблица Брайля, то статьи, показанные в результатах поиска, будут на французском языке. И, наконец, для того чтобы иметь возможность выполнить поиск по Википедии, вы должны быть подключены к интернету. В противном случае при попытке выполнить поиск вы получите сообщение об ошибке.</w:t>
      </w:r>
    </w:p>
    <w:p w14:paraId="65D4EC04" w14:textId="155EC859" w:rsidR="00F96D1B" w:rsidRDefault="0094632C" w:rsidP="0094632C">
      <w:pPr>
        <w:pStyle w:val="Heading2"/>
      </w:pPr>
      <w:bookmarkStart w:id="307" w:name="_Toc210292068"/>
      <w:r>
        <w:t xml:space="preserve">Поиск в </w:t>
      </w:r>
      <w:r>
        <w:rPr>
          <w:lang w:val="en-US"/>
        </w:rPr>
        <w:t>WordNet</w:t>
      </w:r>
      <w:bookmarkEnd w:id="307"/>
    </w:p>
    <w:p w14:paraId="4D687D13" w14:textId="59BEE2EC" w:rsidR="0094632C" w:rsidRDefault="0094632C" w:rsidP="0094632C">
      <w:r>
        <w:rPr>
          <w:lang w:val="en-US"/>
        </w:rPr>
        <w:t>WordNet</w:t>
      </w:r>
      <w:r w:rsidRPr="0094632C">
        <w:t xml:space="preserve"> </w:t>
      </w:r>
      <w:r>
        <w:t xml:space="preserve">это лексическая база данных, которая принадлежит принстонскому университету. </w:t>
      </w:r>
      <w:r w:rsidR="005C0F0A">
        <w:t xml:space="preserve">В данной базе данных вы можете выполнить поиск конкретного слова. </w:t>
      </w:r>
      <w:r w:rsidR="00A35B12">
        <w:t xml:space="preserve">Для доступа к данному ресурсу нажмите комбинацию клавиш </w:t>
      </w:r>
      <w:r w:rsidR="00A35B12">
        <w:rPr>
          <w:lang w:val="en-US"/>
        </w:rPr>
        <w:t>CTRL</w:t>
      </w:r>
      <w:r w:rsidR="00A35B12" w:rsidRPr="00A35B12">
        <w:t xml:space="preserve"> + </w:t>
      </w:r>
      <w:r w:rsidR="00A35B12">
        <w:rPr>
          <w:lang w:val="en-US"/>
        </w:rPr>
        <w:t>SHIFT</w:t>
      </w:r>
      <w:r w:rsidR="00A35B12" w:rsidRPr="00A35B12">
        <w:t xml:space="preserve"> + </w:t>
      </w:r>
      <w:r w:rsidR="00A35B12">
        <w:rPr>
          <w:lang w:val="en-US"/>
        </w:rPr>
        <w:t>D</w:t>
      </w:r>
      <w:r w:rsidR="00A35B12">
        <w:t>. Вы также можете получить доступ к этой команде с помощью контекстного меню, в подменю Правка. В приложении Библиотека данная команда находится непосредственно в контекстном меню Библиотеки.</w:t>
      </w:r>
    </w:p>
    <w:p w14:paraId="5BFAFEAB" w14:textId="77777777" w:rsidR="0013039E" w:rsidRPr="00CD741C" w:rsidRDefault="00053B56" w:rsidP="0013039E">
      <w:pPr>
        <w:spacing w:after="160"/>
      </w:pPr>
      <w:r>
        <w:t xml:space="preserve">В текстовом поле </w:t>
      </w:r>
      <w:r w:rsidR="00F9552B">
        <w:t>«</w:t>
      </w:r>
      <w:r>
        <w:rPr>
          <w:lang w:val="en-US"/>
        </w:rPr>
        <w:t>WordNet</w:t>
      </w:r>
      <w:r w:rsidR="00F9552B">
        <w:t>»</w:t>
      </w:r>
      <w:r w:rsidRPr="00053B56">
        <w:t xml:space="preserve"> </w:t>
      </w:r>
      <w:r>
        <w:t>вы сможете ввести поисковый запрос</w:t>
      </w:r>
      <w:r w:rsidR="00F9552B">
        <w:t xml:space="preserve">, затем нажмите </w:t>
      </w:r>
      <w:r w:rsidR="00F9552B">
        <w:rPr>
          <w:lang w:val="en-US"/>
        </w:rPr>
        <w:t>Enter</w:t>
      </w:r>
      <w:r w:rsidR="00F9552B" w:rsidRPr="00F9552B">
        <w:t xml:space="preserve">, </w:t>
      </w:r>
      <w:r w:rsidR="00F9552B">
        <w:t>чтобы начать поиск.</w:t>
      </w:r>
      <w:r w:rsidR="00D00DDA">
        <w:t xml:space="preserve"> Будет показано определение этого слова. </w:t>
      </w:r>
      <w:r w:rsidR="000D1F12">
        <w:t xml:space="preserve">Вы можете перемещаться по тексту с помощью навигационных клавиш Влево и Вправо, а также стрелок Вверх и Вниз. Вы также можете воспользоваться навигационными клавишами Вперёд и Назад для </w:t>
      </w:r>
      <w:r w:rsidR="000D1F12">
        <w:lastRenderedPageBreak/>
        <w:t>перемещения по абзацам в тексте.</w:t>
      </w:r>
      <w:r w:rsidR="008D4EFE">
        <w:t xml:space="preserve"> Также есть возможность воспользоваться комбинацией клавиш </w:t>
      </w:r>
      <w:r w:rsidR="008D4EFE">
        <w:rPr>
          <w:lang w:val="en-US"/>
        </w:rPr>
        <w:t>CTRL</w:t>
      </w:r>
      <w:r w:rsidR="008D4EFE" w:rsidRPr="008D4EFE">
        <w:t xml:space="preserve"> + </w:t>
      </w:r>
      <w:r w:rsidR="008D4EFE">
        <w:rPr>
          <w:lang w:val="en-US"/>
        </w:rPr>
        <w:t>SHIFT</w:t>
      </w:r>
      <w:r w:rsidR="008D4EFE" w:rsidRPr="008D4EFE">
        <w:t xml:space="preserve"> + </w:t>
      </w:r>
      <w:r w:rsidR="008D4EFE">
        <w:rPr>
          <w:lang w:val="en-US"/>
        </w:rPr>
        <w:t>G</w:t>
      </w:r>
      <w:r w:rsidR="008D4EFE">
        <w:t xml:space="preserve"> и в этом случае содержимое статьи будет прочитано голосом.</w:t>
      </w:r>
      <w:r w:rsidR="0013039E">
        <w:t xml:space="preserve"> </w:t>
      </w:r>
      <w:r w:rsidR="0013039E" w:rsidRPr="00CD741C">
        <w:t xml:space="preserve">Вы также можете выполнить поиск конкретного слова в статье, воспользовавшись комбинацией клавиш </w:t>
      </w:r>
      <w:r w:rsidR="0013039E" w:rsidRPr="00CD741C">
        <w:rPr>
          <w:lang w:val="en-US" w:bidi="ar-SA"/>
        </w:rPr>
        <w:t>CTRL</w:t>
      </w:r>
      <w:r w:rsidR="0013039E" w:rsidRPr="00CD741C">
        <w:t xml:space="preserve"> + </w:t>
      </w:r>
      <w:r w:rsidR="0013039E" w:rsidRPr="00CD741C">
        <w:rPr>
          <w:lang w:val="en-US" w:bidi="ar-SA"/>
        </w:rPr>
        <w:t>F</w:t>
      </w:r>
      <w:r w:rsidR="0013039E" w:rsidRPr="00CD741C">
        <w:t xml:space="preserve">. В диалоге, который появится после нажатия этой комбинации, введите слово, которое хотите найти и нажмите </w:t>
      </w:r>
      <w:r w:rsidR="0013039E" w:rsidRPr="00CD741C">
        <w:rPr>
          <w:lang w:val="en-US" w:bidi="ar-SA"/>
        </w:rPr>
        <w:t>Enter</w:t>
      </w:r>
      <w:r w:rsidR="0013039E" w:rsidRPr="00CD741C">
        <w:t xml:space="preserve">. Будет показано вхождение слова, ближайшее к позиции курсора. Для перехода к следующему вхождению искомого слова вы можете нажать </w:t>
      </w:r>
      <w:r w:rsidR="0013039E" w:rsidRPr="00CD741C">
        <w:rPr>
          <w:lang w:val="en-US" w:bidi="ar-SA"/>
        </w:rPr>
        <w:t>F</w:t>
      </w:r>
      <w:r w:rsidR="0013039E" w:rsidRPr="00CD741C">
        <w:t xml:space="preserve">3 или </w:t>
      </w:r>
      <w:r w:rsidR="0013039E" w:rsidRPr="00CD741C">
        <w:rPr>
          <w:lang w:val="en-US" w:bidi="ar-SA"/>
        </w:rPr>
        <w:t>CTRL</w:t>
      </w:r>
      <w:r w:rsidR="0013039E" w:rsidRPr="00CD741C">
        <w:t xml:space="preserve"> + 3, а чтобы перейти к предыдущему вхождению нажмите </w:t>
      </w:r>
      <w:r w:rsidR="0013039E" w:rsidRPr="00CD741C">
        <w:rPr>
          <w:lang w:val="en-US" w:bidi="ar-SA"/>
        </w:rPr>
        <w:t>SHIFT</w:t>
      </w:r>
      <w:r w:rsidR="0013039E" w:rsidRPr="00CD741C">
        <w:t xml:space="preserve"> + </w:t>
      </w:r>
      <w:r w:rsidR="0013039E" w:rsidRPr="00CD741C">
        <w:rPr>
          <w:lang w:val="en-US" w:bidi="ar-SA"/>
        </w:rPr>
        <w:t>F</w:t>
      </w:r>
      <w:r w:rsidR="0013039E" w:rsidRPr="00CD741C">
        <w:t xml:space="preserve">3 или </w:t>
      </w:r>
      <w:r w:rsidR="0013039E" w:rsidRPr="00CD741C">
        <w:rPr>
          <w:lang w:val="en-US" w:bidi="ar-SA"/>
        </w:rPr>
        <w:t>CTRL</w:t>
      </w:r>
      <w:r w:rsidR="0013039E" w:rsidRPr="00CD741C">
        <w:t xml:space="preserve"> + </w:t>
      </w:r>
      <w:r w:rsidR="0013039E" w:rsidRPr="00CD741C">
        <w:rPr>
          <w:lang w:val="en-US" w:bidi="ar-SA"/>
        </w:rPr>
        <w:t>SHIFT</w:t>
      </w:r>
      <w:r w:rsidR="0013039E" w:rsidRPr="00CD741C">
        <w:t xml:space="preserve"> + 3. Когда вы закончите читать статью, нажмите клавишу </w:t>
      </w:r>
      <w:r w:rsidR="0013039E" w:rsidRPr="00CD741C">
        <w:rPr>
          <w:lang w:val="en-US" w:bidi="ar-SA"/>
        </w:rPr>
        <w:t>Escape</w:t>
      </w:r>
      <w:r w:rsidR="0013039E" w:rsidRPr="00CD741C">
        <w:rPr>
          <w:lang w:bidi="ar-SA"/>
        </w:rPr>
        <w:t xml:space="preserve"> </w:t>
      </w:r>
      <w:r w:rsidR="0013039E" w:rsidRPr="00CD741C">
        <w:t>или кнопку Закрыть.</w:t>
      </w:r>
    </w:p>
    <w:p w14:paraId="75BA94DA" w14:textId="5865CD13" w:rsidR="00053B56" w:rsidRDefault="00F57A35" w:rsidP="0094632C">
      <w:r w:rsidRPr="008F3319">
        <w:rPr>
          <w:rStyle w:val="Strong"/>
        </w:rPr>
        <w:t>Примечание</w:t>
      </w:r>
      <w:r w:rsidRPr="00CD741C">
        <w:t>: Статью можно только читать. Её нельзя скопировать и вставить в другом месте. Контекстное меню при чтении статьи также недоступно.</w:t>
      </w:r>
      <w:r>
        <w:t xml:space="preserve"> </w:t>
      </w:r>
      <w:r w:rsidR="00B15630">
        <w:t xml:space="preserve">Наконец, имейте ввиду, что </w:t>
      </w:r>
      <w:r w:rsidR="00B15630">
        <w:rPr>
          <w:lang w:val="en-US"/>
        </w:rPr>
        <w:t>WordNet</w:t>
      </w:r>
      <w:r w:rsidR="00B15630" w:rsidRPr="00B15630">
        <w:t xml:space="preserve"> </w:t>
      </w:r>
      <w:r w:rsidR="00B15630">
        <w:t xml:space="preserve">доступен только на английском языке. </w:t>
      </w:r>
      <w:r w:rsidR="009700C2">
        <w:rPr>
          <w:lang w:val="en-US"/>
        </w:rPr>
        <w:t>WordNet</w:t>
      </w:r>
      <w:r w:rsidR="009700C2" w:rsidRPr="009700C2">
        <w:t xml:space="preserve"> </w:t>
      </w:r>
      <w:r w:rsidR="009700C2">
        <w:t>определяет язык, основываясь на таблице Брайля, которую вы настроили для языкового профиля.</w:t>
      </w:r>
      <w:r w:rsidR="0046327B">
        <w:t xml:space="preserve"> Для работы с </w:t>
      </w:r>
      <w:r w:rsidR="0046327B">
        <w:rPr>
          <w:lang w:val="en-US"/>
        </w:rPr>
        <w:t>WordNet</w:t>
      </w:r>
      <w:r w:rsidR="0046327B" w:rsidRPr="0046327B">
        <w:t xml:space="preserve"> </w:t>
      </w:r>
      <w:r w:rsidR="0046327B">
        <w:t>у вас должна быть английская таблица Брайля.</w:t>
      </w:r>
    </w:p>
    <w:p w14:paraId="69BBF67D" w14:textId="68010C4B" w:rsidR="0052390E" w:rsidRDefault="0052390E" w:rsidP="0052390E">
      <w:pPr>
        <w:pStyle w:val="Heading2"/>
      </w:pPr>
      <w:bookmarkStart w:id="308" w:name="_Toc210292069"/>
      <w:r>
        <w:t>Сочетания клавиш, использующиеся в модулях, доступных в нескольких приложениях</w:t>
      </w:r>
      <w:bookmarkEnd w:id="308"/>
    </w:p>
    <w:p w14:paraId="6A0B379A" w14:textId="66A1A1CB" w:rsidR="0052390E" w:rsidRDefault="00356CF3" w:rsidP="0052390E">
      <w:r>
        <w:t>Сочетания клавиш для модулей, доступных в нескольких приложениях, показаны в таблице 9.</w:t>
      </w:r>
    </w:p>
    <w:p w14:paraId="50AC0837" w14:textId="3F6905D7" w:rsidR="007521C9" w:rsidRPr="0015579A" w:rsidRDefault="007521C9" w:rsidP="007521C9">
      <w:pPr>
        <w:rPr>
          <w:b/>
          <w:i/>
          <w:color w:val="44546A" w:themeColor="text2"/>
        </w:rPr>
      </w:pPr>
      <w:r w:rsidRPr="0015579A">
        <w:rPr>
          <w:b/>
          <w:i/>
          <w:color w:val="44546A" w:themeColor="text2"/>
        </w:rPr>
        <w:t>Таблица 9: Сочетания клавиш для модулей, работающих в нескольких приложениях</w:t>
      </w:r>
    </w:p>
    <w:tbl>
      <w:tblPr>
        <w:tblStyle w:val="TableGrid"/>
        <w:tblW w:w="0" w:type="auto"/>
        <w:tblLook w:val="04A0" w:firstRow="1" w:lastRow="0" w:firstColumn="1" w:lastColumn="0" w:noHBand="0" w:noVBand="1"/>
      </w:tblPr>
      <w:tblGrid>
        <w:gridCol w:w="4675"/>
        <w:gridCol w:w="4675"/>
      </w:tblGrid>
      <w:tr w:rsidR="007521C9" w14:paraId="54581939" w14:textId="77777777" w:rsidTr="006D6925">
        <w:tc>
          <w:tcPr>
            <w:tcW w:w="4675" w:type="dxa"/>
          </w:tcPr>
          <w:p w14:paraId="72C4024A" w14:textId="41CA811C" w:rsidR="007521C9" w:rsidRDefault="00717A55" w:rsidP="006D6925">
            <w:r>
              <w:t>Действие</w:t>
            </w:r>
          </w:p>
        </w:tc>
        <w:tc>
          <w:tcPr>
            <w:tcW w:w="4675" w:type="dxa"/>
          </w:tcPr>
          <w:p w14:paraId="6498C8B1" w14:textId="1DA61CE8" w:rsidR="007521C9" w:rsidRDefault="00717A55" w:rsidP="006D6925">
            <w:r>
              <w:t>Сочетание клавиш</w:t>
            </w:r>
          </w:p>
        </w:tc>
      </w:tr>
      <w:tr w:rsidR="007521C9" w14:paraId="17E4F289" w14:textId="77777777" w:rsidTr="006D6925">
        <w:tc>
          <w:tcPr>
            <w:tcW w:w="4675" w:type="dxa"/>
          </w:tcPr>
          <w:p w14:paraId="52CC8143" w14:textId="4DBF6B39" w:rsidR="007521C9" w:rsidRDefault="00A0065A" w:rsidP="006D6925">
            <w:r>
              <w:t>Искать в Википедии</w:t>
            </w:r>
          </w:p>
        </w:tc>
        <w:tc>
          <w:tcPr>
            <w:tcW w:w="4675" w:type="dxa"/>
          </w:tcPr>
          <w:p w14:paraId="0A87D437" w14:textId="77777777" w:rsidR="007521C9" w:rsidRDefault="007521C9" w:rsidP="006D6925">
            <w:r>
              <w:t>Ctrl + Shift + W</w:t>
            </w:r>
          </w:p>
        </w:tc>
      </w:tr>
      <w:tr w:rsidR="007521C9" w14:paraId="783836F9" w14:textId="77777777" w:rsidTr="006D6925">
        <w:tc>
          <w:tcPr>
            <w:tcW w:w="4675" w:type="dxa"/>
          </w:tcPr>
          <w:p w14:paraId="45394038" w14:textId="75C0FA31" w:rsidR="007521C9" w:rsidRDefault="00A0065A" w:rsidP="006D6925">
            <w:r>
              <w:t>Искать в Вики Словаре</w:t>
            </w:r>
          </w:p>
        </w:tc>
        <w:tc>
          <w:tcPr>
            <w:tcW w:w="4675" w:type="dxa"/>
          </w:tcPr>
          <w:p w14:paraId="40618500" w14:textId="77777777" w:rsidR="007521C9" w:rsidRDefault="007521C9" w:rsidP="006D6925">
            <w:r>
              <w:t>Ctrl + D</w:t>
            </w:r>
          </w:p>
        </w:tc>
      </w:tr>
      <w:tr w:rsidR="007521C9" w14:paraId="0A3DCAA7" w14:textId="77777777" w:rsidTr="006D6925">
        <w:tc>
          <w:tcPr>
            <w:tcW w:w="4675" w:type="dxa"/>
          </w:tcPr>
          <w:p w14:paraId="1FA1F6D4" w14:textId="0898F57F" w:rsidR="007521C9" w:rsidRDefault="00A0065A" w:rsidP="006D6925">
            <w:r>
              <w:t xml:space="preserve">Искать в </w:t>
            </w:r>
            <w:r w:rsidR="007521C9">
              <w:t>WordNet</w:t>
            </w:r>
          </w:p>
        </w:tc>
        <w:tc>
          <w:tcPr>
            <w:tcW w:w="4675" w:type="dxa"/>
          </w:tcPr>
          <w:p w14:paraId="2386ECF9" w14:textId="77777777" w:rsidR="007521C9" w:rsidRDefault="007521C9" w:rsidP="006D6925">
            <w:r>
              <w:t>Ctrl + Shift + D</w:t>
            </w:r>
          </w:p>
        </w:tc>
      </w:tr>
    </w:tbl>
    <w:p w14:paraId="2003E670" w14:textId="77777777" w:rsidR="007521C9" w:rsidRPr="0052390E" w:rsidRDefault="007521C9" w:rsidP="0052390E"/>
    <w:p w14:paraId="42643914" w14:textId="77777777" w:rsidR="0038625C" w:rsidRDefault="0038625C" w:rsidP="0038625C">
      <w:pPr>
        <w:pStyle w:val="Heading1"/>
      </w:pPr>
      <w:bookmarkStart w:id="309" w:name="_Setting_User_Preferences"/>
      <w:bookmarkStart w:id="310" w:name="_Toc210292070"/>
      <w:bookmarkEnd w:id="303"/>
      <w:bookmarkEnd w:id="309"/>
      <w:r>
        <w:t>Настройки. Настройки пользователя</w:t>
      </w:r>
      <w:bookmarkEnd w:id="310"/>
    </w:p>
    <w:p w14:paraId="19EE821E" w14:textId="77777777" w:rsidR="0038625C" w:rsidRDefault="0038625C" w:rsidP="0038625C">
      <w:pPr>
        <w:pStyle w:val="BodyText"/>
      </w:pPr>
      <w:r>
        <w:t>Чтобы открыть меню «Настройки», нажимайте навигационную клавишу «Вперёд», пока не дойдете до пункта «Настройки»</w:t>
      </w:r>
      <w:r>
        <w:rPr>
          <w:rStyle w:val="Strong"/>
        </w:rPr>
        <w:t xml:space="preserve"> ИЛИ</w:t>
      </w:r>
      <w:r>
        <w:t xml:space="preserve"> нажмите «н» в главном меню, затем нажмите Enter или клавишу перемещения курсора.</w:t>
      </w:r>
    </w:p>
    <w:p w14:paraId="6E02882C" w14:textId="77777777" w:rsidR="0038625C" w:rsidRDefault="0038625C" w:rsidP="0038625C">
      <w:pPr>
        <w:pStyle w:val="Heading2"/>
      </w:pPr>
      <w:bookmarkStart w:id="311" w:name="_Refd18e2980"/>
      <w:bookmarkStart w:id="312" w:name="_Tocd18e2980"/>
      <w:bookmarkStart w:id="313" w:name="_Toc210292071"/>
      <w:r>
        <w:t>Таблица параметров в «Настройках пользователя</w:t>
      </w:r>
      <w:bookmarkEnd w:id="311"/>
      <w:bookmarkEnd w:id="312"/>
      <w:r>
        <w:t>»</w:t>
      </w:r>
      <w:bookmarkEnd w:id="313"/>
    </w:p>
    <w:p w14:paraId="722EE090" w14:textId="2F50241D" w:rsidR="0038625C" w:rsidRDefault="0038625C" w:rsidP="0038625C">
      <w:pPr>
        <w:pStyle w:val="BodyText"/>
      </w:pPr>
      <w:r>
        <w:t>Параметры меню «Настро</w:t>
      </w:r>
      <w:r w:rsidR="008B7A54">
        <w:t>й</w:t>
      </w:r>
      <w:r>
        <w:t xml:space="preserve">ки» перечислены в таблице </w:t>
      </w:r>
      <w:r w:rsidR="008B7A54">
        <w:t>10</w:t>
      </w:r>
      <w:r>
        <w:t>.</w:t>
      </w:r>
    </w:p>
    <w:p w14:paraId="0B69F9C3" w14:textId="2C69B331" w:rsidR="0038625C" w:rsidRPr="00646BBF" w:rsidRDefault="0038625C" w:rsidP="0038625C">
      <w:pPr>
        <w:pStyle w:val="Caption"/>
        <w:keepNext/>
        <w:rPr>
          <w:rStyle w:val="Strong"/>
          <w:sz w:val="24"/>
          <w:szCs w:val="24"/>
        </w:rPr>
      </w:pPr>
      <w:r>
        <w:rPr>
          <w:rStyle w:val="Strong"/>
          <w:sz w:val="24"/>
          <w:szCs w:val="24"/>
        </w:rPr>
        <w:lastRenderedPageBreak/>
        <w:t xml:space="preserve"> Таблица </w:t>
      </w:r>
      <w:r w:rsidR="00C46091">
        <w:rPr>
          <w:rStyle w:val="Strong"/>
          <w:sz w:val="24"/>
          <w:szCs w:val="24"/>
        </w:rPr>
        <w:t>10</w:t>
      </w:r>
      <w:r>
        <w:rPr>
          <w:rStyle w:val="Strong"/>
          <w:sz w:val="24"/>
          <w:szCs w:val="24"/>
        </w:rPr>
        <w:t>: Операции с настройками</w:t>
      </w:r>
    </w:p>
    <w:tbl>
      <w:tblPr>
        <w:tblStyle w:val="TableGrid"/>
        <w:tblW w:w="0" w:type="auto"/>
        <w:tblLook w:val="04A0" w:firstRow="1" w:lastRow="0" w:firstColumn="1" w:lastColumn="0" w:noHBand="0" w:noVBand="1"/>
      </w:tblPr>
      <w:tblGrid>
        <w:gridCol w:w="3055"/>
        <w:gridCol w:w="5575"/>
      </w:tblGrid>
      <w:tr w:rsidR="0038625C" w14:paraId="64367A43" w14:textId="77777777" w:rsidTr="006D6925">
        <w:trPr>
          <w:trHeight w:val="432"/>
          <w:tblHeader/>
        </w:trPr>
        <w:tc>
          <w:tcPr>
            <w:tcW w:w="3055" w:type="dxa"/>
            <w:vAlign w:val="center"/>
          </w:tcPr>
          <w:p w14:paraId="7B9F74A5" w14:textId="77777777" w:rsidR="0038625C" w:rsidRPr="00D74F2E" w:rsidRDefault="0038625C" w:rsidP="006D6925">
            <w:pPr>
              <w:pStyle w:val="BodyText"/>
              <w:spacing w:after="0"/>
              <w:rPr>
                <w:rStyle w:val="Strong"/>
              </w:rPr>
            </w:pPr>
            <w:r>
              <w:rPr>
                <w:rStyle w:val="Strong"/>
              </w:rPr>
              <w:t>Настройка</w:t>
            </w:r>
          </w:p>
        </w:tc>
        <w:tc>
          <w:tcPr>
            <w:tcW w:w="5575" w:type="dxa"/>
            <w:vAlign w:val="center"/>
          </w:tcPr>
          <w:p w14:paraId="2F4AD0BC" w14:textId="77777777" w:rsidR="0038625C" w:rsidRPr="00D74F2E" w:rsidRDefault="0038625C" w:rsidP="006D6925">
            <w:pPr>
              <w:pStyle w:val="BodyText"/>
              <w:spacing w:after="0"/>
              <w:rPr>
                <w:rStyle w:val="Strong"/>
              </w:rPr>
            </w:pPr>
            <w:r>
              <w:rPr>
                <w:rStyle w:val="Strong"/>
              </w:rPr>
              <w:t>Параметр / Результат</w:t>
            </w:r>
          </w:p>
        </w:tc>
      </w:tr>
      <w:tr w:rsidR="0038625C" w14:paraId="087DF6DC" w14:textId="77777777" w:rsidTr="006D6925">
        <w:trPr>
          <w:trHeight w:val="360"/>
        </w:trPr>
        <w:tc>
          <w:tcPr>
            <w:tcW w:w="3055" w:type="dxa"/>
            <w:vAlign w:val="center"/>
          </w:tcPr>
          <w:p w14:paraId="18FD3E80" w14:textId="77777777" w:rsidR="0038625C" w:rsidRDefault="0038625C" w:rsidP="006D6925">
            <w:pPr>
              <w:pStyle w:val="BodyText"/>
              <w:spacing w:after="0"/>
            </w:pPr>
            <w:r>
              <w:t>Режим в самолёте</w:t>
            </w:r>
          </w:p>
        </w:tc>
        <w:tc>
          <w:tcPr>
            <w:tcW w:w="5575" w:type="dxa"/>
            <w:vAlign w:val="center"/>
          </w:tcPr>
          <w:p w14:paraId="46536607" w14:textId="77777777" w:rsidR="0038625C" w:rsidRDefault="0038625C" w:rsidP="006D6925">
            <w:pPr>
              <w:pStyle w:val="BodyText"/>
              <w:spacing w:after="0"/>
            </w:pPr>
            <w:r>
              <w:t>Вкл. Или Выкл. при включении все функции беспроводной связи отключены</w:t>
            </w:r>
          </w:p>
        </w:tc>
      </w:tr>
      <w:tr w:rsidR="0038625C" w14:paraId="592BE834" w14:textId="77777777" w:rsidTr="006D6925">
        <w:trPr>
          <w:trHeight w:val="360"/>
        </w:trPr>
        <w:tc>
          <w:tcPr>
            <w:tcW w:w="3055" w:type="dxa"/>
            <w:vAlign w:val="center"/>
          </w:tcPr>
          <w:p w14:paraId="63740101" w14:textId="77777777" w:rsidR="0038625C" w:rsidRDefault="0038625C" w:rsidP="006D6925">
            <w:pPr>
              <w:pStyle w:val="BodyText"/>
              <w:spacing w:after="0"/>
            </w:pPr>
            <w:r>
              <w:t>Метки форматирования</w:t>
            </w:r>
          </w:p>
        </w:tc>
        <w:tc>
          <w:tcPr>
            <w:tcW w:w="5575" w:type="dxa"/>
            <w:vAlign w:val="center"/>
          </w:tcPr>
          <w:p w14:paraId="74576E35" w14:textId="77777777" w:rsidR="0038625C" w:rsidRDefault="0038625C" w:rsidP="006D6925">
            <w:pPr>
              <w:pStyle w:val="BodyText"/>
              <w:spacing w:after="0"/>
            </w:pPr>
            <w:r>
              <w:t>Вкл. Или Выкл. при выключении метки форматирования скрыты</w:t>
            </w:r>
          </w:p>
        </w:tc>
      </w:tr>
      <w:tr w:rsidR="0038625C" w14:paraId="318CB4CE" w14:textId="77777777" w:rsidTr="006D6925">
        <w:trPr>
          <w:trHeight w:val="360"/>
        </w:trPr>
        <w:tc>
          <w:tcPr>
            <w:tcW w:w="3055" w:type="dxa"/>
            <w:vAlign w:val="center"/>
          </w:tcPr>
          <w:p w14:paraId="047803F6" w14:textId="77777777" w:rsidR="0038625C" w:rsidRDefault="0038625C" w:rsidP="006D6925">
            <w:pPr>
              <w:pStyle w:val="BodyText"/>
              <w:spacing w:after="0"/>
            </w:pPr>
            <w:r>
              <w:t>Курсор отображается</w:t>
            </w:r>
          </w:p>
        </w:tc>
        <w:tc>
          <w:tcPr>
            <w:tcW w:w="5575" w:type="dxa"/>
            <w:vAlign w:val="center"/>
          </w:tcPr>
          <w:p w14:paraId="0B3CAB85" w14:textId="77777777" w:rsidR="0038625C" w:rsidRDefault="0038625C" w:rsidP="006D6925">
            <w:pPr>
              <w:pStyle w:val="BodyText"/>
              <w:spacing w:after="0"/>
            </w:pPr>
            <w:r>
              <w:t>Включено или выключено</w:t>
            </w:r>
          </w:p>
        </w:tc>
      </w:tr>
      <w:tr w:rsidR="0038625C" w14:paraId="202A7733" w14:textId="77777777" w:rsidTr="006D6925">
        <w:trPr>
          <w:trHeight w:val="360"/>
        </w:trPr>
        <w:tc>
          <w:tcPr>
            <w:tcW w:w="3055" w:type="dxa"/>
            <w:vAlign w:val="center"/>
          </w:tcPr>
          <w:p w14:paraId="7E01121B" w14:textId="77777777" w:rsidR="0038625C" w:rsidRDefault="0038625C" w:rsidP="006D6925">
            <w:pPr>
              <w:pStyle w:val="BodyText"/>
              <w:spacing w:after="0"/>
            </w:pPr>
            <w:r>
              <w:t>Мерцание курсора</w:t>
            </w:r>
          </w:p>
        </w:tc>
        <w:tc>
          <w:tcPr>
            <w:tcW w:w="5575" w:type="dxa"/>
            <w:vAlign w:val="center"/>
          </w:tcPr>
          <w:p w14:paraId="0A209CC2" w14:textId="77777777" w:rsidR="0038625C" w:rsidRDefault="0038625C" w:rsidP="006D6925">
            <w:pPr>
              <w:pStyle w:val="BodyText"/>
              <w:spacing w:after="0"/>
            </w:pPr>
            <w:r>
              <w:t>Включено или выключено. Если включено, то курсор будет мерцать с частотой 0,5 сек.</w:t>
            </w:r>
          </w:p>
        </w:tc>
      </w:tr>
      <w:tr w:rsidR="0038625C" w14:paraId="6302038F" w14:textId="77777777" w:rsidTr="006D6925">
        <w:trPr>
          <w:trHeight w:val="360"/>
        </w:trPr>
        <w:tc>
          <w:tcPr>
            <w:tcW w:w="3055" w:type="dxa"/>
            <w:vAlign w:val="center"/>
          </w:tcPr>
          <w:p w14:paraId="182BA643" w14:textId="77777777" w:rsidR="0038625C" w:rsidRDefault="0038625C" w:rsidP="006D6925">
            <w:pPr>
              <w:pStyle w:val="BodyText"/>
              <w:spacing w:after="0"/>
            </w:pPr>
            <w:r>
              <w:t>Время показа сообщений</w:t>
            </w:r>
          </w:p>
        </w:tc>
        <w:tc>
          <w:tcPr>
            <w:tcW w:w="5575" w:type="dxa"/>
            <w:vAlign w:val="center"/>
          </w:tcPr>
          <w:p w14:paraId="5D961DCC" w14:textId="77777777" w:rsidR="0038625C" w:rsidRDefault="0038625C" w:rsidP="006D6925">
            <w:pPr>
              <w:pStyle w:val="BodyText"/>
              <w:spacing w:after="0"/>
            </w:pPr>
            <w:r>
              <w:t xml:space="preserve">1 </w:t>
            </w:r>
            <w:r>
              <w:rPr>
                <w:rFonts w:cstheme="minorHAnsi"/>
              </w:rPr>
              <w:t xml:space="preserve"> - </w:t>
            </w:r>
            <w:r>
              <w:t xml:space="preserve"> 30 секунд: время отображения сообщения</w:t>
            </w:r>
          </w:p>
        </w:tc>
      </w:tr>
      <w:tr w:rsidR="0038625C" w14:paraId="17FEF3E3" w14:textId="77777777" w:rsidTr="006D6925">
        <w:trPr>
          <w:trHeight w:val="360"/>
        </w:trPr>
        <w:tc>
          <w:tcPr>
            <w:tcW w:w="3055" w:type="dxa"/>
            <w:vAlign w:val="center"/>
          </w:tcPr>
          <w:p w14:paraId="5F4F66BB" w14:textId="77777777" w:rsidR="0038625C" w:rsidRDefault="0038625C" w:rsidP="006D6925">
            <w:pPr>
              <w:pStyle w:val="BodyText"/>
              <w:spacing w:after="0"/>
            </w:pPr>
            <w:r>
              <w:t>Таймер сна</w:t>
            </w:r>
          </w:p>
        </w:tc>
        <w:tc>
          <w:tcPr>
            <w:tcW w:w="5575" w:type="dxa"/>
            <w:vAlign w:val="center"/>
          </w:tcPr>
          <w:p w14:paraId="0424EF5A" w14:textId="77777777" w:rsidR="0038625C" w:rsidRDefault="0038625C" w:rsidP="006D6925">
            <w:pPr>
              <w:pStyle w:val="BodyText"/>
              <w:spacing w:after="0"/>
            </w:pPr>
            <w:r>
              <w:t>Число в минутах; 0 для выключения</w:t>
            </w:r>
          </w:p>
        </w:tc>
      </w:tr>
      <w:tr w:rsidR="0038625C" w:rsidRPr="00A36624" w14:paraId="1516C219" w14:textId="77777777" w:rsidTr="006D6925">
        <w:trPr>
          <w:trHeight w:val="360"/>
        </w:trPr>
        <w:tc>
          <w:tcPr>
            <w:tcW w:w="3055" w:type="dxa"/>
            <w:vAlign w:val="center"/>
          </w:tcPr>
          <w:p w14:paraId="2ADF1B0A" w14:textId="77777777" w:rsidR="0038625C" w:rsidRPr="00A36624" w:rsidRDefault="0038625C" w:rsidP="006D6925">
            <w:pPr>
              <w:pStyle w:val="BodyText"/>
              <w:spacing w:after="0"/>
              <w:rPr>
                <w:rFonts w:cstheme="minorHAnsi"/>
              </w:rPr>
            </w:pPr>
            <w:r>
              <w:rPr>
                <w:rFonts w:cstheme="minorHAnsi"/>
              </w:rPr>
              <w:t>А</w:t>
            </w:r>
            <w:r>
              <w:t>втоматическое выключение</w:t>
            </w:r>
          </w:p>
        </w:tc>
        <w:tc>
          <w:tcPr>
            <w:tcW w:w="5575" w:type="dxa"/>
            <w:vAlign w:val="center"/>
          </w:tcPr>
          <w:p w14:paraId="4C1D24BA" w14:textId="77777777" w:rsidR="0038625C" w:rsidRPr="00A36624" w:rsidRDefault="0038625C" w:rsidP="006D6925">
            <w:pPr>
              <w:pStyle w:val="BodyText"/>
              <w:spacing w:after="0"/>
              <w:rPr>
                <w:rFonts w:cstheme="minorHAnsi"/>
              </w:rPr>
            </w:pPr>
            <w:r>
              <w:rPr>
                <w:rFonts w:cstheme="minorHAnsi"/>
              </w:rPr>
              <w:t>У</w:t>
            </w:r>
            <w:r>
              <w:t>стройство автоматически выключится после заданного интервала времени от 1 до 4 часов. Значение «Никогда» отключает данную функцию.</w:t>
            </w:r>
          </w:p>
        </w:tc>
      </w:tr>
      <w:tr w:rsidR="0038625C" w14:paraId="57A0F808" w14:textId="77777777" w:rsidTr="006D6925">
        <w:trPr>
          <w:trHeight w:val="360"/>
        </w:trPr>
        <w:tc>
          <w:tcPr>
            <w:tcW w:w="3055" w:type="dxa"/>
            <w:vAlign w:val="center"/>
          </w:tcPr>
          <w:p w14:paraId="2520FA59" w14:textId="77777777" w:rsidR="0038625C" w:rsidRDefault="0038625C" w:rsidP="006D6925">
            <w:pPr>
              <w:pStyle w:val="BodyText"/>
              <w:spacing w:after="0"/>
            </w:pPr>
            <w:r>
              <w:t>Перенос по словам</w:t>
            </w:r>
          </w:p>
        </w:tc>
        <w:tc>
          <w:tcPr>
            <w:tcW w:w="5575" w:type="dxa"/>
            <w:vAlign w:val="center"/>
          </w:tcPr>
          <w:p w14:paraId="7D30E3D2" w14:textId="77777777" w:rsidR="0038625C" w:rsidRDefault="0038625C" w:rsidP="006D6925">
            <w:pPr>
              <w:pStyle w:val="BodyText"/>
              <w:spacing w:after="0"/>
            </w:pPr>
            <w:r>
              <w:t>Включено или выключено</w:t>
            </w:r>
          </w:p>
        </w:tc>
      </w:tr>
      <w:tr w:rsidR="0038625C" w14:paraId="7A887A10" w14:textId="77777777" w:rsidTr="006D6925">
        <w:trPr>
          <w:trHeight w:val="360"/>
        </w:trPr>
        <w:tc>
          <w:tcPr>
            <w:tcW w:w="3055" w:type="dxa"/>
            <w:vAlign w:val="center"/>
          </w:tcPr>
          <w:p w14:paraId="555837C7" w14:textId="77777777" w:rsidR="0038625C" w:rsidRDefault="0038625C" w:rsidP="006D6925">
            <w:pPr>
              <w:pStyle w:val="BodyText"/>
              <w:spacing w:after="0"/>
            </w:pPr>
            <w:r>
              <w:t>Сжать пустые строки</w:t>
            </w:r>
          </w:p>
        </w:tc>
        <w:tc>
          <w:tcPr>
            <w:tcW w:w="5575" w:type="dxa"/>
            <w:vAlign w:val="center"/>
          </w:tcPr>
          <w:p w14:paraId="3460A436" w14:textId="77777777" w:rsidR="0038625C" w:rsidRDefault="0038625C" w:rsidP="006D6925">
            <w:pPr>
              <w:pStyle w:val="BodyText"/>
              <w:spacing w:after="0"/>
            </w:pPr>
            <w:r>
              <w:t>Вкл. Или Выкл. когда включен, пустые строки не видны</w:t>
            </w:r>
          </w:p>
        </w:tc>
      </w:tr>
      <w:tr w:rsidR="0038625C" w14:paraId="69405FCE" w14:textId="77777777" w:rsidTr="006D6925">
        <w:trPr>
          <w:trHeight w:val="360"/>
        </w:trPr>
        <w:tc>
          <w:tcPr>
            <w:tcW w:w="3055" w:type="dxa"/>
            <w:vAlign w:val="center"/>
          </w:tcPr>
          <w:p w14:paraId="60BFBED5" w14:textId="77777777" w:rsidR="0038625C" w:rsidRDefault="0038625C" w:rsidP="006D6925">
            <w:pPr>
              <w:pStyle w:val="BodyText"/>
              <w:spacing w:after="0"/>
            </w:pPr>
            <w:r>
              <w:t>Подтвердить удаление</w:t>
            </w:r>
          </w:p>
        </w:tc>
        <w:tc>
          <w:tcPr>
            <w:tcW w:w="5575" w:type="dxa"/>
            <w:vAlign w:val="center"/>
          </w:tcPr>
          <w:p w14:paraId="3708D782" w14:textId="77777777" w:rsidR="0038625C" w:rsidRDefault="0038625C" w:rsidP="006D6925">
            <w:pPr>
              <w:pStyle w:val="BodyText"/>
              <w:spacing w:after="0"/>
            </w:pPr>
            <w:r>
              <w:t>Вкл. Или Выкл. когда включено, Mantis запрашивает подтверждение удаления файла</w:t>
            </w:r>
          </w:p>
        </w:tc>
      </w:tr>
      <w:tr w:rsidR="0038625C" w14:paraId="1A4FB7EF" w14:textId="77777777" w:rsidTr="006D6925">
        <w:trPr>
          <w:trHeight w:val="360"/>
        </w:trPr>
        <w:tc>
          <w:tcPr>
            <w:tcW w:w="3055" w:type="dxa"/>
            <w:vAlign w:val="center"/>
          </w:tcPr>
          <w:p w14:paraId="65A849E9" w14:textId="77777777" w:rsidR="0038625C" w:rsidRDefault="0038625C" w:rsidP="006D6925">
            <w:pPr>
              <w:pStyle w:val="BodyText"/>
              <w:spacing w:after="0"/>
            </w:pPr>
            <w:r>
              <w:t>Вибрация</w:t>
            </w:r>
          </w:p>
        </w:tc>
        <w:tc>
          <w:tcPr>
            <w:tcW w:w="5575" w:type="dxa"/>
            <w:vAlign w:val="center"/>
          </w:tcPr>
          <w:p w14:paraId="042854F4" w14:textId="77777777" w:rsidR="0038625C" w:rsidRDefault="0038625C" w:rsidP="006D6925">
            <w:pPr>
              <w:pStyle w:val="BodyText"/>
              <w:spacing w:after="0"/>
            </w:pPr>
            <w:r>
              <w:t>Вкл. Или Выкл. при включении Mantis вибрирует</w:t>
            </w:r>
          </w:p>
        </w:tc>
      </w:tr>
      <w:tr w:rsidR="0038625C" w14:paraId="3E69E877" w14:textId="77777777" w:rsidTr="006D6925">
        <w:trPr>
          <w:trHeight w:val="360"/>
        </w:trPr>
        <w:tc>
          <w:tcPr>
            <w:tcW w:w="3055" w:type="dxa"/>
            <w:vAlign w:val="center"/>
          </w:tcPr>
          <w:p w14:paraId="7F501480" w14:textId="77777777" w:rsidR="0038625C" w:rsidRDefault="0038625C" w:rsidP="006D6925">
            <w:pPr>
              <w:pStyle w:val="BodyText"/>
              <w:spacing w:after="0"/>
            </w:pPr>
            <w:r>
              <w:t>Сигнал</w:t>
            </w:r>
          </w:p>
        </w:tc>
        <w:tc>
          <w:tcPr>
            <w:tcW w:w="5575" w:type="dxa"/>
            <w:vAlign w:val="center"/>
          </w:tcPr>
          <w:p w14:paraId="3E2F7A0C" w14:textId="77777777" w:rsidR="0038625C" w:rsidRDefault="0038625C" w:rsidP="006D6925">
            <w:pPr>
              <w:pStyle w:val="BodyText"/>
              <w:spacing w:after="0"/>
            </w:pPr>
            <w:r>
              <w:t>Вкл. Или Выкл. при включении Mantis издает звуковой сигнал</w:t>
            </w:r>
          </w:p>
        </w:tc>
      </w:tr>
      <w:tr w:rsidR="0038625C" w14:paraId="19962205" w14:textId="77777777" w:rsidTr="006D6925">
        <w:trPr>
          <w:trHeight w:val="360"/>
        </w:trPr>
        <w:tc>
          <w:tcPr>
            <w:tcW w:w="3055" w:type="dxa"/>
            <w:vAlign w:val="center"/>
          </w:tcPr>
          <w:p w14:paraId="0007E95D" w14:textId="77777777" w:rsidR="0038625C" w:rsidRDefault="0038625C" w:rsidP="006D6925">
            <w:pPr>
              <w:pStyle w:val="BodyText"/>
              <w:spacing w:after="0"/>
            </w:pPr>
            <w:r>
              <w:t>Настройка навигационных клавиш</w:t>
            </w:r>
          </w:p>
        </w:tc>
        <w:tc>
          <w:tcPr>
            <w:tcW w:w="5575" w:type="dxa"/>
            <w:vAlign w:val="center"/>
          </w:tcPr>
          <w:p w14:paraId="4A9036E1" w14:textId="1087C958" w:rsidR="0038625C" w:rsidRDefault="0038625C" w:rsidP="006D6925">
            <w:pPr>
              <w:pStyle w:val="BodyText"/>
              <w:spacing w:after="0"/>
            </w:pPr>
            <w:r>
              <w:t>Сопоставьте команды «Назад», «Вперёд», «Прокрутить влево» и «Прокрутить вправо» с в</w:t>
            </w:r>
            <w:r w:rsidR="000A532E">
              <w:t>ыбранной навигационной клавишей</w:t>
            </w:r>
          </w:p>
        </w:tc>
      </w:tr>
      <w:tr w:rsidR="0038625C" w14:paraId="635E5CE4" w14:textId="77777777" w:rsidTr="006D6925">
        <w:trPr>
          <w:trHeight w:val="360"/>
        </w:trPr>
        <w:tc>
          <w:tcPr>
            <w:tcW w:w="3055" w:type="dxa"/>
            <w:vAlign w:val="center"/>
          </w:tcPr>
          <w:p w14:paraId="2FA3D77C" w14:textId="77777777" w:rsidR="0038625C" w:rsidRDefault="0038625C" w:rsidP="006D6925">
            <w:pPr>
              <w:pStyle w:val="BodyText"/>
              <w:spacing w:after="0"/>
            </w:pPr>
            <w:r>
              <w:t xml:space="preserve"> Уведомления от беспроводных подключений</w:t>
            </w:r>
          </w:p>
        </w:tc>
        <w:tc>
          <w:tcPr>
            <w:tcW w:w="5575" w:type="dxa"/>
            <w:vAlign w:val="center"/>
          </w:tcPr>
          <w:p w14:paraId="3B8E7655" w14:textId="77777777" w:rsidR="0038625C" w:rsidRDefault="0038625C" w:rsidP="006D6925">
            <w:pPr>
              <w:pStyle w:val="BodyText"/>
              <w:spacing w:after="0"/>
            </w:pPr>
            <w:r>
              <w:t xml:space="preserve">Включение или отключение обратной связи по </w:t>
            </w:r>
            <w:r>
              <w:rPr>
                <w:lang w:val="en-US"/>
              </w:rPr>
              <w:t>WiFi</w:t>
            </w:r>
            <w:r>
              <w:t xml:space="preserve"> и Bluetooth</w:t>
            </w:r>
          </w:p>
        </w:tc>
      </w:tr>
      <w:tr w:rsidR="0038625C" w14:paraId="4D11A2B7" w14:textId="77777777" w:rsidTr="006D6925">
        <w:trPr>
          <w:trHeight w:val="360"/>
        </w:trPr>
        <w:tc>
          <w:tcPr>
            <w:tcW w:w="3055" w:type="dxa"/>
            <w:vAlign w:val="center"/>
          </w:tcPr>
          <w:p w14:paraId="361E71A4" w14:textId="77777777" w:rsidR="0038625C" w:rsidRDefault="0038625C" w:rsidP="006D6925">
            <w:pPr>
              <w:pStyle w:val="BodyText"/>
              <w:spacing w:after="0"/>
            </w:pPr>
            <w:r>
              <w:t>Включение в режиме дисплея Брайля</w:t>
            </w:r>
          </w:p>
        </w:tc>
        <w:tc>
          <w:tcPr>
            <w:tcW w:w="5575" w:type="dxa"/>
            <w:vAlign w:val="center"/>
          </w:tcPr>
          <w:p w14:paraId="48FA801D" w14:textId="2DFC376A" w:rsidR="0038625C" w:rsidRPr="00C779A2" w:rsidRDefault="0038625C" w:rsidP="006D6925">
            <w:pPr>
              <w:pStyle w:val="BodyText"/>
              <w:spacing w:after="0"/>
            </w:pPr>
            <w:r>
              <w:t xml:space="preserve">Включено или выключено. Если включено, </w:t>
            </w:r>
            <w:r>
              <w:rPr>
                <w:lang w:val="en-US"/>
              </w:rPr>
              <w:t>Mantis</w:t>
            </w:r>
            <w:r w:rsidRPr="00C779A2">
              <w:t xml:space="preserve"> </w:t>
            </w:r>
            <w:r>
              <w:t>будет автоматически загружаться в режиме д</w:t>
            </w:r>
            <w:r w:rsidR="000A532E">
              <w:t>исплея Брайля после перезапуска</w:t>
            </w:r>
          </w:p>
        </w:tc>
      </w:tr>
      <w:tr w:rsidR="0038625C" w14:paraId="7EB33D18" w14:textId="77777777" w:rsidTr="006D6925">
        <w:trPr>
          <w:trHeight w:val="360"/>
        </w:trPr>
        <w:tc>
          <w:tcPr>
            <w:tcW w:w="3055" w:type="dxa"/>
            <w:vAlign w:val="center"/>
          </w:tcPr>
          <w:p w14:paraId="389C1994" w14:textId="77777777" w:rsidR="0038625C" w:rsidRPr="00570715" w:rsidRDefault="0038625C" w:rsidP="006D6925">
            <w:pPr>
              <w:pStyle w:val="BodyText"/>
              <w:spacing w:after="0"/>
            </w:pPr>
            <w:r>
              <w:t xml:space="preserve">Спрашивать об открытии </w:t>
            </w:r>
            <w:r>
              <w:rPr>
                <w:lang w:val="en-US"/>
              </w:rPr>
              <w:t>USB</w:t>
            </w:r>
            <w:r>
              <w:t xml:space="preserve"> подключений </w:t>
            </w:r>
          </w:p>
        </w:tc>
        <w:tc>
          <w:tcPr>
            <w:tcW w:w="5575" w:type="dxa"/>
            <w:vAlign w:val="center"/>
          </w:tcPr>
          <w:p w14:paraId="4A7FB42E" w14:textId="77777777" w:rsidR="0038625C" w:rsidRDefault="00287EE7" w:rsidP="006D6925">
            <w:pPr>
              <w:pStyle w:val="BodyText"/>
              <w:spacing w:after="0"/>
            </w:pPr>
            <w:r>
              <w:t xml:space="preserve">При подключении устройства к ПК с помощью </w:t>
            </w:r>
            <w:r>
              <w:rPr>
                <w:lang w:val="en-US"/>
              </w:rPr>
              <w:t>USB</w:t>
            </w:r>
            <w:r w:rsidRPr="00287EE7">
              <w:t xml:space="preserve"> </w:t>
            </w:r>
            <w:r>
              <w:t>кабеля возможны три варианта поведения</w:t>
            </w:r>
            <w:r w:rsidR="005E1DBE">
              <w:t>:</w:t>
            </w:r>
          </w:p>
          <w:p w14:paraId="73A9F5DF" w14:textId="77777777" w:rsidR="005E1DBE" w:rsidRDefault="005E1DBE" w:rsidP="006D6925">
            <w:pPr>
              <w:pStyle w:val="BodyText"/>
              <w:spacing w:after="0"/>
            </w:pPr>
          </w:p>
          <w:p w14:paraId="2B4F8C2D" w14:textId="77777777" w:rsidR="005E1DBE" w:rsidRDefault="005E1DBE" w:rsidP="00393256">
            <w:pPr>
              <w:pStyle w:val="BodyText"/>
              <w:numPr>
                <w:ilvl w:val="0"/>
                <w:numId w:val="59"/>
              </w:numPr>
              <w:spacing w:after="0"/>
            </w:pPr>
            <w:r>
              <w:t>Если выбрано «Не спрашивать», то ничего не происходит</w:t>
            </w:r>
          </w:p>
          <w:p w14:paraId="19194C76" w14:textId="17A113AD" w:rsidR="00FB6E71" w:rsidRDefault="00FB6E71" w:rsidP="00393256">
            <w:pPr>
              <w:pStyle w:val="BodyText"/>
              <w:numPr>
                <w:ilvl w:val="0"/>
                <w:numId w:val="59"/>
              </w:numPr>
              <w:spacing w:after="0"/>
            </w:pPr>
            <w:r>
              <w:t>Если выбрано «Запрос на подключение», то у пользователей спрашивают, хотят ли они открыть под</w:t>
            </w:r>
            <w:r w:rsidR="00CD45A0">
              <w:t>к</w:t>
            </w:r>
            <w:r>
              <w:t>лючение</w:t>
            </w:r>
          </w:p>
          <w:p w14:paraId="578E0719" w14:textId="21941D51" w:rsidR="00FB6E71" w:rsidRPr="00287EE7" w:rsidRDefault="00FB6E71" w:rsidP="00393256">
            <w:pPr>
              <w:pStyle w:val="BodyText"/>
              <w:numPr>
                <w:ilvl w:val="0"/>
                <w:numId w:val="59"/>
              </w:numPr>
              <w:spacing w:after="0"/>
            </w:pPr>
            <w:r>
              <w:lastRenderedPageBreak/>
              <w:t>Если выбрано «Всегда подключаться», то устройство будет автоматически подключаться к ПК</w:t>
            </w:r>
          </w:p>
        </w:tc>
      </w:tr>
      <w:tr w:rsidR="0038625C" w14:paraId="43705315" w14:textId="77777777" w:rsidTr="006D6925">
        <w:trPr>
          <w:trHeight w:val="360"/>
        </w:trPr>
        <w:tc>
          <w:tcPr>
            <w:tcW w:w="3055" w:type="dxa"/>
            <w:vAlign w:val="center"/>
          </w:tcPr>
          <w:p w14:paraId="3D3BBAF4" w14:textId="77777777" w:rsidR="0038625C" w:rsidRDefault="0038625C" w:rsidP="006D6925">
            <w:pPr>
              <w:pStyle w:val="BodyText"/>
              <w:spacing w:after="0"/>
            </w:pPr>
            <w:r>
              <w:lastRenderedPageBreak/>
              <w:t xml:space="preserve">Повтор клавиш </w:t>
            </w:r>
          </w:p>
        </w:tc>
        <w:tc>
          <w:tcPr>
            <w:tcW w:w="5575" w:type="dxa"/>
            <w:vAlign w:val="center"/>
          </w:tcPr>
          <w:p w14:paraId="377FF896" w14:textId="77777777" w:rsidR="0038625C" w:rsidRDefault="0038625C" w:rsidP="006D6925">
            <w:pPr>
              <w:pStyle w:val="BodyText"/>
              <w:spacing w:after="0"/>
            </w:pPr>
            <w:r>
              <w:t xml:space="preserve">Включено или выключено; когда включено, клавиши </w:t>
            </w:r>
            <w:r>
              <w:rPr>
                <w:lang w:val="en-US"/>
              </w:rPr>
              <w:t>Delete</w:t>
            </w:r>
            <w:r w:rsidRPr="000E2C8A">
              <w:t xml:space="preserve">, </w:t>
            </w:r>
            <w:r>
              <w:rPr>
                <w:lang w:val="en-US"/>
              </w:rPr>
              <w:t>Backspace</w:t>
            </w:r>
            <w:r w:rsidRPr="000E2C8A">
              <w:t>,</w:t>
            </w:r>
            <w:r>
              <w:t xml:space="preserve"> Пробел и Стрелки, если их нажать и удерживать, ведут себя так, как если бы их постоянно нажимали с коротким интервалом</w:t>
            </w:r>
          </w:p>
        </w:tc>
      </w:tr>
      <w:tr w:rsidR="0038625C" w14:paraId="6A9B2CED" w14:textId="77777777" w:rsidTr="006D6925">
        <w:trPr>
          <w:trHeight w:val="360"/>
        </w:trPr>
        <w:tc>
          <w:tcPr>
            <w:tcW w:w="3055" w:type="dxa"/>
            <w:vAlign w:val="center"/>
          </w:tcPr>
          <w:p w14:paraId="47301622" w14:textId="77777777" w:rsidR="0038625C" w:rsidRPr="00B41B19" w:rsidRDefault="0038625C" w:rsidP="006D6925">
            <w:pPr>
              <w:pStyle w:val="BodyText"/>
              <w:spacing w:after="0"/>
            </w:pPr>
            <w:r>
              <w:t>Залипание клавиш</w:t>
            </w:r>
          </w:p>
        </w:tc>
        <w:tc>
          <w:tcPr>
            <w:tcW w:w="5575" w:type="dxa"/>
            <w:vAlign w:val="center"/>
          </w:tcPr>
          <w:p w14:paraId="1ACDF776" w14:textId="6D33662E" w:rsidR="0038625C" w:rsidRDefault="0038625C" w:rsidP="006D6925">
            <w:pPr>
              <w:pStyle w:val="BodyText"/>
              <w:spacing w:after="0"/>
            </w:pPr>
            <w:r>
              <w:t>Когда включено, клавиши можно нажимать и отпускать одну за другой. Комбинация клавиш подтверждается то</w:t>
            </w:r>
            <w:r w:rsidR="000A532E">
              <w:t>лько при нажатии клавиши Пробел</w:t>
            </w:r>
          </w:p>
        </w:tc>
      </w:tr>
    </w:tbl>
    <w:p w14:paraId="4426983A" w14:textId="7DEF05C4" w:rsidR="0038625C" w:rsidRPr="00197450" w:rsidRDefault="0038625C" w:rsidP="0038625C">
      <w:pPr>
        <w:pStyle w:val="Heading2"/>
      </w:pPr>
      <w:bookmarkStart w:id="314" w:name="_Добавление,_настройка_и"/>
      <w:bookmarkStart w:id="315" w:name="_Toc210292072"/>
      <w:bookmarkEnd w:id="314"/>
      <w:r>
        <w:t>Добавление, настройка и удаление языковых профилей</w:t>
      </w:r>
      <w:bookmarkEnd w:id="315"/>
    </w:p>
    <w:p w14:paraId="17AAB87F" w14:textId="1027331C" w:rsidR="0038625C" w:rsidRDefault="0038625C" w:rsidP="0038625C">
      <w:pPr>
        <w:pStyle w:val="BodyText"/>
      </w:pPr>
      <w:r>
        <w:t xml:space="preserve">В меню «Языковые профили» перечислены все доступные языковые профили на вашем Mantis. Активный языковой профиль подчеркнут на устройстве точками 7 и 8. </w:t>
      </w:r>
      <w:bookmarkStart w:id="316" w:name="_Hlk37926202"/>
      <w:r w:rsidR="00F8096B">
        <w:t>Создание нескольких языковых профилей позволит вам быстро переключаться между Таблицами Брайля и голосами синтезатора речи.</w:t>
      </w:r>
    </w:p>
    <w:p w14:paraId="0B74A84C" w14:textId="77777777" w:rsidR="0038625C" w:rsidRDefault="0038625C" w:rsidP="0038625C">
      <w:pPr>
        <w:pStyle w:val="BodyText"/>
      </w:pPr>
      <w:r>
        <w:t>Используя клавиши «Вперёд» и «Назад», дойдите до нужного языкового профиля, затем нажмите</w:t>
      </w:r>
      <w:bookmarkEnd w:id="316"/>
      <w:r>
        <w:t xml:space="preserve"> Enter или клавишу перемещения курсора, чтобы выбрать его.</w:t>
      </w:r>
    </w:p>
    <w:p w14:paraId="15691C04" w14:textId="77777777" w:rsidR="0038625C" w:rsidRDefault="0038625C" w:rsidP="0038625C">
      <w:pPr>
        <w:pStyle w:val="Heading3"/>
      </w:pPr>
      <w:bookmarkStart w:id="317" w:name="_Toc210292073"/>
      <w:bookmarkStart w:id="318" w:name="_Refd18e3042"/>
      <w:bookmarkStart w:id="319" w:name="_Tocd18e3042"/>
      <w:r>
        <w:t>Добавление языкового профиля</w:t>
      </w:r>
      <w:bookmarkEnd w:id="317"/>
      <w:r>
        <w:t xml:space="preserve"> </w:t>
      </w:r>
      <w:bookmarkEnd w:id="318"/>
      <w:r>
        <w:t xml:space="preserve"> </w:t>
      </w:r>
      <w:bookmarkEnd w:id="319"/>
    </w:p>
    <w:p w14:paraId="7C6485F7" w14:textId="77777777" w:rsidR="0038625C" w:rsidRDefault="0038625C" w:rsidP="0038625C">
      <w:pPr>
        <w:pStyle w:val="BodyText"/>
      </w:pPr>
      <w:r>
        <w:t>Чтобы добавить языковой профиль, выберите «Добавить языковой профиль», затем нажмите Enter или клавишу перемещения курсора.</w:t>
      </w:r>
    </w:p>
    <w:p w14:paraId="37743DA2" w14:textId="77777777" w:rsidR="0038625C" w:rsidRDefault="0038625C" w:rsidP="0038625C">
      <w:pPr>
        <w:pStyle w:val="BodyText"/>
      </w:pPr>
      <w:r>
        <w:t>Вам будет предложено ввести следующие параметры:</w:t>
      </w:r>
    </w:p>
    <w:p w14:paraId="016D2EB8" w14:textId="68DC3BF8" w:rsidR="0038625C" w:rsidRDefault="0038625C" w:rsidP="00393256">
      <w:pPr>
        <w:pStyle w:val="BodyText"/>
        <w:numPr>
          <w:ilvl w:val="0"/>
          <w:numId w:val="30"/>
        </w:numPr>
        <w:ind w:left="360"/>
      </w:pPr>
      <w:r>
        <w:rPr>
          <w:rStyle w:val="Strong"/>
        </w:rPr>
        <w:t>Имя профиля</w:t>
      </w:r>
      <w:r>
        <w:t>: введите имя профиля в скобках и нажмите Enter.</w:t>
      </w:r>
    </w:p>
    <w:p w14:paraId="54A60B87" w14:textId="5D4969D6" w:rsidR="0038625C" w:rsidRDefault="0038625C" w:rsidP="00393256">
      <w:pPr>
        <w:pStyle w:val="BodyText"/>
        <w:numPr>
          <w:ilvl w:val="0"/>
          <w:numId w:val="30"/>
        </w:numPr>
        <w:ind w:left="360"/>
      </w:pPr>
      <w:r>
        <w:rPr>
          <w:rStyle w:val="Strong"/>
        </w:rPr>
        <w:t>Режим Брайля</w:t>
      </w:r>
      <w:r>
        <w:t xml:space="preserve">: выберите «Несокращённый», «Сокращённый» или «Компьютерный Брайль», затем нажмите Enter. Обратите внимание на то, что Mantis позволяет скрыть краткопись и / или компьютерный Брайль при переключении между режимами Брайля.  </w:t>
      </w:r>
    </w:p>
    <w:p w14:paraId="01152D37" w14:textId="6EA4289B" w:rsidR="0038625C" w:rsidRDefault="0038625C" w:rsidP="00393256">
      <w:pPr>
        <w:pStyle w:val="BodyText"/>
        <w:numPr>
          <w:ilvl w:val="0"/>
          <w:numId w:val="30"/>
        </w:numPr>
        <w:ind w:left="360"/>
      </w:pPr>
      <w:r>
        <w:rPr>
          <w:rStyle w:val="Strong"/>
        </w:rPr>
        <w:t>Таблица компьютерного Брайля</w:t>
      </w:r>
      <w:r>
        <w:t xml:space="preserve">: выберите таблицу компьютерного Брайля и нажмите Enter. Выберите «Нет», чтобы не переключаться на компьютерный Брайль. </w:t>
      </w:r>
    </w:p>
    <w:p w14:paraId="24743687" w14:textId="407EEB45" w:rsidR="0038625C" w:rsidRDefault="0038625C" w:rsidP="00393256">
      <w:pPr>
        <w:pStyle w:val="BodyText"/>
        <w:numPr>
          <w:ilvl w:val="0"/>
          <w:numId w:val="30"/>
        </w:numPr>
        <w:ind w:left="360"/>
      </w:pPr>
      <w:r>
        <w:rPr>
          <w:rStyle w:val="Strong"/>
        </w:rPr>
        <w:t>Таблица несокращённого Брайля</w:t>
      </w:r>
      <w:r>
        <w:t>: выберите подходящую таблицу несокращённого Брайля, затем нажмите Enter.</w:t>
      </w:r>
    </w:p>
    <w:p w14:paraId="195C9E95" w14:textId="0CB9CD4C" w:rsidR="0038625C" w:rsidRDefault="0038625C" w:rsidP="00393256">
      <w:pPr>
        <w:pStyle w:val="BodyText"/>
        <w:numPr>
          <w:ilvl w:val="0"/>
          <w:numId w:val="30"/>
        </w:numPr>
        <w:ind w:left="360"/>
      </w:pPr>
      <w:r>
        <w:rPr>
          <w:rStyle w:val="Strong"/>
        </w:rPr>
        <w:t>Таблица сокращенного Брайля</w:t>
      </w:r>
      <w:r>
        <w:t xml:space="preserve">: выберите таблицу сокращённого Брайля и нажмите Enter. Выберите «Нет», чтобы исключить переключение на краткопись. </w:t>
      </w:r>
    </w:p>
    <w:p w14:paraId="00248532" w14:textId="568F9BD0" w:rsidR="00CF10CC" w:rsidRPr="00CF10CC" w:rsidRDefault="00CF10CC" w:rsidP="00393256">
      <w:pPr>
        <w:pStyle w:val="BodyText"/>
        <w:numPr>
          <w:ilvl w:val="0"/>
          <w:numId w:val="30"/>
        </w:numPr>
        <w:ind w:left="360"/>
      </w:pPr>
      <w:r>
        <w:rPr>
          <w:rStyle w:val="Strong"/>
        </w:rPr>
        <w:t>Голос</w:t>
      </w:r>
      <w:r w:rsidRPr="00CF10CC">
        <w:rPr>
          <w:rStyle w:val="Strong"/>
        </w:rPr>
        <w:t xml:space="preserve"> </w:t>
      </w:r>
      <w:r>
        <w:rPr>
          <w:rStyle w:val="Strong"/>
        </w:rPr>
        <w:t>для</w:t>
      </w:r>
      <w:r w:rsidRPr="00CF10CC">
        <w:rPr>
          <w:rStyle w:val="Strong"/>
        </w:rPr>
        <w:t xml:space="preserve"> </w:t>
      </w:r>
      <w:r>
        <w:rPr>
          <w:rStyle w:val="Strong"/>
        </w:rPr>
        <w:t>содержимого</w:t>
      </w:r>
      <w:r w:rsidRPr="00CF10CC">
        <w:rPr>
          <w:rStyle w:val="Strong"/>
        </w:rPr>
        <w:t xml:space="preserve">: </w:t>
      </w:r>
      <w:r>
        <w:rPr>
          <w:rStyle w:val="Strong"/>
          <w:b w:val="0"/>
          <w:bCs w:val="0"/>
        </w:rPr>
        <w:t xml:space="preserve">Выберите нужный вам голос для содержимого, затем нажмите </w:t>
      </w:r>
      <w:r w:rsidRPr="00CF10CC">
        <w:rPr>
          <w:rStyle w:val="Strong"/>
          <w:b w:val="0"/>
          <w:bCs w:val="0"/>
          <w:lang w:val="en-US"/>
        </w:rPr>
        <w:t>Enter</w:t>
      </w:r>
      <w:r w:rsidRPr="00CF10CC">
        <w:rPr>
          <w:rStyle w:val="Strong"/>
          <w:b w:val="0"/>
          <w:bCs w:val="0"/>
        </w:rPr>
        <w:t xml:space="preserve">. </w:t>
      </w:r>
      <w:r>
        <w:rPr>
          <w:rStyle w:val="Strong"/>
          <w:b w:val="0"/>
          <w:bCs w:val="0"/>
        </w:rPr>
        <w:t>Выберите</w:t>
      </w:r>
      <w:r w:rsidRPr="00102D92">
        <w:rPr>
          <w:rStyle w:val="Strong"/>
          <w:b w:val="0"/>
          <w:bCs w:val="0"/>
        </w:rPr>
        <w:t xml:space="preserve"> </w:t>
      </w:r>
      <w:r>
        <w:rPr>
          <w:rStyle w:val="Strong"/>
          <w:b w:val="0"/>
          <w:bCs w:val="0"/>
        </w:rPr>
        <w:t>Нет</w:t>
      </w:r>
      <w:r w:rsidRPr="00102D92">
        <w:rPr>
          <w:rStyle w:val="Strong"/>
          <w:b w:val="0"/>
          <w:bCs w:val="0"/>
        </w:rPr>
        <w:t xml:space="preserve">, </w:t>
      </w:r>
      <w:r>
        <w:rPr>
          <w:rStyle w:val="Strong"/>
          <w:b w:val="0"/>
          <w:bCs w:val="0"/>
        </w:rPr>
        <w:t>чтобы</w:t>
      </w:r>
      <w:r w:rsidRPr="00102D92">
        <w:rPr>
          <w:rStyle w:val="Strong"/>
          <w:b w:val="0"/>
          <w:bCs w:val="0"/>
        </w:rPr>
        <w:t xml:space="preserve"> </w:t>
      </w:r>
      <w:r>
        <w:rPr>
          <w:rStyle w:val="Strong"/>
          <w:b w:val="0"/>
          <w:bCs w:val="0"/>
        </w:rPr>
        <w:t>выключить</w:t>
      </w:r>
      <w:r w:rsidRPr="00102D92">
        <w:rPr>
          <w:rStyle w:val="Strong"/>
          <w:b w:val="0"/>
          <w:bCs w:val="0"/>
        </w:rPr>
        <w:t xml:space="preserve"> </w:t>
      </w:r>
      <w:r>
        <w:rPr>
          <w:rStyle w:val="Strong"/>
          <w:b w:val="0"/>
          <w:bCs w:val="0"/>
        </w:rPr>
        <w:t>голос</w:t>
      </w:r>
      <w:r w:rsidRPr="00102D92">
        <w:rPr>
          <w:rStyle w:val="Strong"/>
          <w:b w:val="0"/>
          <w:bCs w:val="0"/>
        </w:rPr>
        <w:t xml:space="preserve"> </w:t>
      </w:r>
      <w:r>
        <w:rPr>
          <w:rStyle w:val="Strong"/>
          <w:b w:val="0"/>
          <w:bCs w:val="0"/>
        </w:rPr>
        <w:t>для</w:t>
      </w:r>
      <w:r w:rsidRPr="00102D92">
        <w:rPr>
          <w:rStyle w:val="Strong"/>
          <w:b w:val="0"/>
          <w:bCs w:val="0"/>
        </w:rPr>
        <w:t xml:space="preserve"> </w:t>
      </w:r>
      <w:r>
        <w:rPr>
          <w:rStyle w:val="Strong"/>
          <w:b w:val="0"/>
          <w:bCs w:val="0"/>
        </w:rPr>
        <w:t>содержимого</w:t>
      </w:r>
      <w:r w:rsidRPr="00102D92">
        <w:rPr>
          <w:rStyle w:val="Strong"/>
          <w:b w:val="0"/>
          <w:bCs w:val="0"/>
        </w:rPr>
        <w:t xml:space="preserve">. </w:t>
      </w:r>
      <w:r>
        <w:rPr>
          <w:rStyle w:val="Strong"/>
          <w:b w:val="0"/>
          <w:bCs w:val="0"/>
        </w:rPr>
        <w:t>Какие</w:t>
      </w:r>
      <w:r w:rsidRPr="00CF10CC">
        <w:rPr>
          <w:rStyle w:val="Strong"/>
          <w:b w:val="0"/>
          <w:bCs w:val="0"/>
        </w:rPr>
        <w:t xml:space="preserve"> </w:t>
      </w:r>
      <w:r>
        <w:rPr>
          <w:rStyle w:val="Strong"/>
          <w:b w:val="0"/>
          <w:bCs w:val="0"/>
        </w:rPr>
        <w:t>голоса</w:t>
      </w:r>
      <w:r w:rsidRPr="00CF10CC">
        <w:rPr>
          <w:rStyle w:val="Strong"/>
          <w:b w:val="0"/>
          <w:bCs w:val="0"/>
        </w:rPr>
        <w:t xml:space="preserve"> </w:t>
      </w:r>
      <w:r>
        <w:rPr>
          <w:rStyle w:val="Strong"/>
          <w:b w:val="0"/>
          <w:bCs w:val="0"/>
        </w:rPr>
        <w:lastRenderedPageBreak/>
        <w:t>доступны</w:t>
      </w:r>
      <w:r w:rsidRPr="00CF10CC">
        <w:rPr>
          <w:rStyle w:val="Strong"/>
          <w:b w:val="0"/>
          <w:bCs w:val="0"/>
        </w:rPr>
        <w:t xml:space="preserve"> </w:t>
      </w:r>
      <w:r>
        <w:rPr>
          <w:rStyle w:val="Strong"/>
          <w:b w:val="0"/>
          <w:bCs w:val="0"/>
        </w:rPr>
        <w:t>зависит</w:t>
      </w:r>
      <w:r w:rsidRPr="00CF10CC">
        <w:rPr>
          <w:rStyle w:val="Strong"/>
          <w:b w:val="0"/>
          <w:bCs w:val="0"/>
        </w:rPr>
        <w:t xml:space="preserve"> </w:t>
      </w:r>
      <w:r>
        <w:rPr>
          <w:rStyle w:val="Strong"/>
          <w:b w:val="0"/>
          <w:bCs w:val="0"/>
        </w:rPr>
        <w:t>от</w:t>
      </w:r>
      <w:r w:rsidRPr="00CF10CC">
        <w:rPr>
          <w:rStyle w:val="Strong"/>
          <w:b w:val="0"/>
          <w:bCs w:val="0"/>
        </w:rPr>
        <w:t xml:space="preserve"> </w:t>
      </w:r>
      <w:r>
        <w:rPr>
          <w:rStyle w:val="Strong"/>
          <w:b w:val="0"/>
          <w:bCs w:val="0"/>
        </w:rPr>
        <w:t>того</w:t>
      </w:r>
      <w:r w:rsidRPr="00CF10CC">
        <w:rPr>
          <w:rStyle w:val="Strong"/>
          <w:b w:val="0"/>
          <w:bCs w:val="0"/>
        </w:rPr>
        <w:t xml:space="preserve">, </w:t>
      </w:r>
      <w:r>
        <w:rPr>
          <w:rStyle w:val="Strong"/>
          <w:b w:val="0"/>
          <w:bCs w:val="0"/>
        </w:rPr>
        <w:t>какие</w:t>
      </w:r>
      <w:r w:rsidRPr="00CF10CC">
        <w:rPr>
          <w:rStyle w:val="Strong"/>
          <w:b w:val="0"/>
          <w:bCs w:val="0"/>
        </w:rPr>
        <w:t xml:space="preserve"> </w:t>
      </w:r>
      <w:r>
        <w:rPr>
          <w:rStyle w:val="Strong"/>
          <w:b w:val="0"/>
          <w:bCs w:val="0"/>
        </w:rPr>
        <w:t>голоса</w:t>
      </w:r>
      <w:r w:rsidRPr="00CF10CC">
        <w:rPr>
          <w:rStyle w:val="Strong"/>
          <w:b w:val="0"/>
          <w:bCs w:val="0"/>
        </w:rPr>
        <w:t xml:space="preserve"> </w:t>
      </w:r>
      <w:r>
        <w:rPr>
          <w:rStyle w:val="Strong"/>
          <w:b w:val="0"/>
          <w:bCs w:val="0"/>
        </w:rPr>
        <w:t>были</w:t>
      </w:r>
      <w:r w:rsidRPr="00CF10CC">
        <w:rPr>
          <w:rStyle w:val="Strong"/>
          <w:b w:val="0"/>
          <w:bCs w:val="0"/>
        </w:rPr>
        <w:t xml:space="preserve"> </w:t>
      </w:r>
      <w:r>
        <w:rPr>
          <w:rStyle w:val="Strong"/>
          <w:b w:val="0"/>
          <w:bCs w:val="0"/>
        </w:rPr>
        <w:t>выбраны</w:t>
      </w:r>
      <w:r w:rsidRPr="00CF10CC">
        <w:rPr>
          <w:rStyle w:val="Strong"/>
          <w:b w:val="0"/>
          <w:bCs w:val="0"/>
        </w:rPr>
        <w:t xml:space="preserve"> </w:t>
      </w:r>
      <w:r>
        <w:rPr>
          <w:rStyle w:val="Strong"/>
          <w:b w:val="0"/>
          <w:bCs w:val="0"/>
        </w:rPr>
        <w:t>в</w:t>
      </w:r>
      <w:r w:rsidRPr="00CF10CC">
        <w:rPr>
          <w:rStyle w:val="Strong"/>
          <w:b w:val="0"/>
          <w:bCs w:val="0"/>
        </w:rPr>
        <w:t xml:space="preserve"> </w:t>
      </w:r>
      <w:r>
        <w:rPr>
          <w:rStyle w:val="Strong"/>
          <w:b w:val="0"/>
          <w:bCs w:val="0"/>
        </w:rPr>
        <w:t>параметрах</w:t>
      </w:r>
      <w:r w:rsidRPr="00CF10CC">
        <w:rPr>
          <w:rStyle w:val="Strong"/>
          <w:b w:val="0"/>
          <w:bCs w:val="0"/>
        </w:rPr>
        <w:t xml:space="preserve"> </w:t>
      </w:r>
      <w:r>
        <w:rPr>
          <w:rStyle w:val="Strong"/>
          <w:b w:val="0"/>
          <w:bCs w:val="0"/>
        </w:rPr>
        <w:t>Голос</w:t>
      </w:r>
      <w:r w:rsidRPr="00CF10CC">
        <w:rPr>
          <w:rStyle w:val="Strong"/>
          <w:b w:val="0"/>
          <w:bCs w:val="0"/>
        </w:rPr>
        <w:t xml:space="preserve"> </w:t>
      </w:r>
      <w:r>
        <w:rPr>
          <w:rStyle w:val="Strong"/>
          <w:b w:val="0"/>
          <w:bCs w:val="0"/>
        </w:rPr>
        <w:t>Меню</w:t>
      </w:r>
      <w:r w:rsidRPr="00CF10CC">
        <w:rPr>
          <w:rStyle w:val="Strong"/>
          <w:b w:val="0"/>
          <w:bCs w:val="0"/>
        </w:rPr>
        <w:t xml:space="preserve"> </w:t>
      </w:r>
      <w:r>
        <w:rPr>
          <w:rStyle w:val="Strong"/>
          <w:b w:val="0"/>
          <w:bCs w:val="0"/>
        </w:rPr>
        <w:t>и</w:t>
      </w:r>
      <w:r w:rsidRPr="00CF10CC">
        <w:rPr>
          <w:rStyle w:val="Strong"/>
          <w:b w:val="0"/>
          <w:bCs w:val="0"/>
        </w:rPr>
        <w:t xml:space="preserve"> </w:t>
      </w:r>
      <w:r>
        <w:rPr>
          <w:rStyle w:val="Strong"/>
          <w:b w:val="0"/>
          <w:bCs w:val="0"/>
        </w:rPr>
        <w:t>Дополнительный</w:t>
      </w:r>
      <w:r w:rsidRPr="00CF10CC">
        <w:rPr>
          <w:rStyle w:val="Strong"/>
          <w:b w:val="0"/>
          <w:bCs w:val="0"/>
        </w:rPr>
        <w:t xml:space="preserve"> </w:t>
      </w:r>
      <w:r>
        <w:rPr>
          <w:rStyle w:val="Strong"/>
          <w:b w:val="0"/>
          <w:bCs w:val="0"/>
        </w:rPr>
        <w:t>Голос</w:t>
      </w:r>
      <w:r w:rsidRPr="00CF10CC">
        <w:rPr>
          <w:rStyle w:val="Strong"/>
          <w:b w:val="0"/>
          <w:bCs w:val="0"/>
        </w:rPr>
        <w:t xml:space="preserve">, </w:t>
      </w:r>
      <w:r>
        <w:rPr>
          <w:rStyle w:val="Strong"/>
          <w:b w:val="0"/>
          <w:bCs w:val="0"/>
        </w:rPr>
        <w:t>что можно изменить в разделе Загрузить Язык и Голоса в Настройках Речи</w:t>
      </w:r>
      <w:r w:rsidRPr="00CF10CC">
        <w:rPr>
          <w:rStyle w:val="Strong"/>
          <w:b w:val="0"/>
          <w:bCs w:val="0"/>
        </w:rPr>
        <w:t xml:space="preserve">. </w:t>
      </w:r>
    </w:p>
    <w:p w14:paraId="113C6853" w14:textId="77777777" w:rsidR="0038625C" w:rsidRDefault="0038625C" w:rsidP="00393256">
      <w:pPr>
        <w:pStyle w:val="BodyText"/>
        <w:numPr>
          <w:ilvl w:val="0"/>
          <w:numId w:val="30"/>
        </w:numPr>
        <w:ind w:left="360"/>
      </w:pPr>
      <w:r w:rsidRPr="00CF10CC">
        <w:rPr>
          <w:rStyle w:val="Strong"/>
        </w:rPr>
        <w:t xml:space="preserve"> </w:t>
      </w:r>
      <w:r>
        <w:rPr>
          <w:rStyle w:val="Strong"/>
        </w:rPr>
        <w:t>Сохранить конфигурацию</w:t>
      </w:r>
      <w:r>
        <w:t>: нажмите Enter, чтобы сохранить конфигурацию.</w:t>
      </w:r>
    </w:p>
    <w:p w14:paraId="557AFE19" w14:textId="77777777" w:rsidR="0038625C" w:rsidRDefault="0038625C" w:rsidP="0038625C">
      <w:pPr>
        <w:pStyle w:val="BodyText"/>
      </w:pPr>
      <w:r>
        <w:t>Новый языковой профиль теперь доступен в меню настроек языкового профиля.</w:t>
      </w:r>
    </w:p>
    <w:p w14:paraId="6A72E147" w14:textId="4C82AA80" w:rsidR="0038625C" w:rsidRPr="008E53B8" w:rsidRDefault="0038625C" w:rsidP="0038625C">
      <w:pPr>
        <w:pStyle w:val="Heading3"/>
      </w:pPr>
      <w:bookmarkStart w:id="320" w:name="_Toc210292074"/>
      <w:r>
        <w:t>Настройка или удаление языкового профиля</w:t>
      </w:r>
      <w:bookmarkEnd w:id="320"/>
    </w:p>
    <w:p w14:paraId="5439615E" w14:textId="77777777" w:rsidR="0038625C" w:rsidRDefault="0038625C" w:rsidP="0038625C">
      <w:r>
        <w:t>Чтобы настроить или удалить языковой профиль:</w:t>
      </w:r>
    </w:p>
    <w:p w14:paraId="385947AA" w14:textId="77777777" w:rsidR="0038625C" w:rsidRDefault="0038625C" w:rsidP="00393256">
      <w:pPr>
        <w:pStyle w:val="ListParagraph"/>
        <w:numPr>
          <w:ilvl w:val="0"/>
          <w:numId w:val="31"/>
        </w:numPr>
      </w:pPr>
      <w:r>
        <w:t>В меню настроек выберите пункт «Языковой Профиль».</w:t>
      </w:r>
    </w:p>
    <w:p w14:paraId="541F098B" w14:textId="77777777" w:rsidR="0038625C" w:rsidRDefault="0038625C" w:rsidP="00393256">
      <w:pPr>
        <w:pStyle w:val="ListParagraph"/>
        <w:numPr>
          <w:ilvl w:val="0"/>
          <w:numId w:val="31"/>
        </w:numPr>
        <w:contextualSpacing w:val="0"/>
      </w:pPr>
      <w:r>
        <w:t>Используя клавиши «Вперёд» и «Назад», дойдите до нужного профиля.</w:t>
      </w:r>
    </w:p>
    <w:p w14:paraId="45BDE998" w14:textId="77777777" w:rsidR="0038625C" w:rsidRDefault="0038625C" w:rsidP="00393256">
      <w:pPr>
        <w:pStyle w:val="ListParagraph"/>
        <w:numPr>
          <w:ilvl w:val="0"/>
          <w:numId w:val="31"/>
        </w:numPr>
        <w:contextualSpacing w:val="0"/>
      </w:pPr>
      <w:r>
        <w:t>Нажмите Ctrl + M, чтобы открыть контекстное меню.</w:t>
      </w:r>
    </w:p>
    <w:p w14:paraId="21B74CBB" w14:textId="77777777" w:rsidR="0038625C" w:rsidRDefault="0038625C" w:rsidP="00393256">
      <w:pPr>
        <w:pStyle w:val="ListParagraph"/>
        <w:numPr>
          <w:ilvl w:val="0"/>
          <w:numId w:val="31"/>
        </w:numPr>
        <w:contextualSpacing w:val="0"/>
      </w:pPr>
      <w:r>
        <w:t>Выберите «Настроить языковой профиль»</w:t>
      </w:r>
      <w:r>
        <w:rPr>
          <w:rStyle w:val="Strong"/>
        </w:rPr>
        <w:t xml:space="preserve"> ИЛИ</w:t>
      </w:r>
      <w:r>
        <w:t xml:space="preserve"> «Удалить языковой профиль» и нажмите Enter.</w:t>
      </w:r>
    </w:p>
    <w:p w14:paraId="1007539D" w14:textId="77777777" w:rsidR="0038625C" w:rsidRDefault="0038625C" w:rsidP="00393256">
      <w:pPr>
        <w:pStyle w:val="ListParagraph"/>
        <w:numPr>
          <w:ilvl w:val="0"/>
          <w:numId w:val="31"/>
        </w:numPr>
        <w:contextualSpacing w:val="0"/>
      </w:pPr>
      <w:r>
        <w:t>Вы также можете выбрать «Настроить языковой профиль» и «Удалить языковой профиль» в меню языкового профиля.</w:t>
      </w:r>
    </w:p>
    <w:p w14:paraId="041F71ED" w14:textId="6EBFE47B" w:rsidR="0038625C" w:rsidRDefault="00D3524E" w:rsidP="00D3524E">
      <w:pPr>
        <w:pStyle w:val="Heading2"/>
      </w:pPr>
      <w:bookmarkStart w:id="321" w:name="_Toc210292075"/>
      <w:r>
        <w:t>Синтез речи</w:t>
      </w:r>
      <w:bookmarkEnd w:id="321"/>
    </w:p>
    <w:p w14:paraId="65082DB7" w14:textId="77135540" w:rsidR="00D3524E" w:rsidRDefault="00D3524E" w:rsidP="00D3524E">
      <w:r>
        <w:rPr>
          <w:lang w:val="en-US"/>
        </w:rPr>
        <w:t>Mantis</w:t>
      </w:r>
      <w:r w:rsidRPr="00D3524E">
        <w:t xml:space="preserve"> </w:t>
      </w:r>
      <w:r>
        <w:rPr>
          <w:lang w:val="en-US"/>
        </w:rPr>
        <w:t>Q</w:t>
      </w:r>
      <w:r w:rsidRPr="00D3524E">
        <w:t xml:space="preserve">40 </w:t>
      </w:r>
      <w:r>
        <w:t>предоставляет возможность прослушивать текст, который появляется на дисплее Брайля, посредством функции синтеза речи, которая адаптируется к выбранному языку системы.</w:t>
      </w:r>
    </w:p>
    <w:p w14:paraId="05CEA578" w14:textId="6667AFB6" w:rsidR="00D3524E" w:rsidRDefault="00D3524E" w:rsidP="00D3524E">
      <w:r>
        <w:t>Обратите внимание на то, что по умолчанию устройство поддерживает синтез речи на английском и латиноамериканском испанском языках. Если вы выбрали в качестве языка системы английский или латиноамериканский испанский, то функция синтеза речи на устройстве будет включена автоматически. Если будет выбран какой-либо другой язык, то вам будет предложено загрузить поддержку для выбранного языка при активации подключения к сети.</w:t>
      </w:r>
      <w:r w:rsidR="00940B54" w:rsidRPr="00940B54">
        <w:t xml:space="preserve"> </w:t>
      </w:r>
      <w:r w:rsidR="00940B54">
        <w:t>Также имейте ввиду что для использования функции синтеза речи вам необходимо подключение к аудио устройству.</w:t>
      </w:r>
    </w:p>
    <w:p w14:paraId="039FC0D4" w14:textId="1614C825" w:rsidR="00C567AD" w:rsidRPr="00C567AD" w:rsidRDefault="00C567AD" w:rsidP="00D3524E">
      <w:r>
        <w:t xml:space="preserve">При первом </w:t>
      </w:r>
      <w:r w:rsidR="00C14FEE">
        <w:t>подключении</w:t>
      </w:r>
      <w:r>
        <w:t xml:space="preserve"> с ети </w:t>
      </w:r>
      <w:r>
        <w:rPr>
          <w:lang w:val="en-US"/>
        </w:rPr>
        <w:t>Wi</w:t>
      </w:r>
      <w:r w:rsidRPr="00C567AD">
        <w:t>-</w:t>
      </w:r>
      <w:r>
        <w:rPr>
          <w:lang w:val="en-US"/>
        </w:rPr>
        <w:t>Fi</w:t>
      </w:r>
      <w:r>
        <w:t xml:space="preserve"> или после сброса устройства к заводским настройкам, независимо от того, активна или нет речь по умолчанию, вам будет предложено загрузить язык и голоса.</w:t>
      </w:r>
    </w:p>
    <w:p w14:paraId="63AE93DB" w14:textId="77777777" w:rsidR="00D3524E" w:rsidRDefault="00D3524E" w:rsidP="00D3524E">
      <w:r>
        <w:t>Для включения или отключения функции синтеза речи:</w:t>
      </w:r>
    </w:p>
    <w:p w14:paraId="3B6B194B" w14:textId="424E1093" w:rsidR="00D3524E" w:rsidRDefault="00D3524E" w:rsidP="00393256">
      <w:pPr>
        <w:pStyle w:val="ListParagraph"/>
        <w:numPr>
          <w:ilvl w:val="0"/>
          <w:numId w:val="60"/>
        </w:numPr>
      </w:pPr>
      <w:r>
        <w:t xml:space="preserve">В меню Настройки выберите пункт Настройки Речи и нажмите </w:t>
      </w:r>
      <w:r w:rsidRPr="00C14FEE">
        <w:rPr>
          <w:lang w:val="en-US"/>
        </w:rPr>
        <w:t>Enter</w:t>
      </w:r>
      <w:r w:rsidRPr="00517829">
        <w:t>.</w:t>
      </w:r>
    </w:p>
    <w:p w14:paraId="16B618D5" w14:textId="7E3E3465" w:rsidR="00D3524E" w:rsidRDefault="00D3524E" w:rsidP="00393256">
      <w:pPr>
        <w:pStyle w:val="ListParagraph"/>
        <w:numPr>
          <w:ilvl w:val="0"/>
          <w:numId w:val="60"/>
        </w:numPr>
      </w:pPr>
      <w:r>
        <w:t>Используя навигационные клавиши Вперёд и Назад перейдите к пункту Речь.</w:t>
      </w:r>
    </w:p>
    <w:p w14:paraId="62E35AE6" w14:textId="66074196" w:rsidR="00D3524E" w:rsidRDefault="00D3524E" w:rsidP="00393256">
      <w:pPr>
        <w:pStyle w:val="ListParagraph"/>
        <w:numPr>
          <w:ilvl w:val="0"/>
          <w:numId w:val="60"/>
        </w:numPr>
      </w:pPr>
      <w:r>
        <w:t xml:space="preserve">Нажмите </w:t>
      </w:r>
      <w:r w:rsidRPr="00C14FEE">
        <w:rPr>
          <w:lang w:val="en-US"/>
        </w:rPr>
        <w:t>Enter</w:t>
      </w:r>
      <w:r w:rsidRPr="00750B72">
        <w:t xml:space="preserve">, </w:t>
      </w:r>
      <w:r>
        <w:t xml:space="preserve">чтобы выключить речь. Нажмите </w:t>
      </w:r>
      <w:r w:rsidRPr="00C14FEE">
        <w:rPr>
          <w:lang w:val="en-US"/>
        </w:rPr>
        <w:t>Enter</w:t>
      </w:r>
      <w:r w:rsidRPr="00750B72">
        <w:t xml:space="preserve"> </w:t>
      </w:r>
      <w:r>
        <w:t>ещё раз, чтобы снова её включить.</w:t>
      </w:r>
    </w:p>
    <w:p w14:paraId="47231A3F" w14:textId="1E70C5F0" w:rsidR="00D3524E" w:rsidRDefault="00D3524E" w:rsidP="00D3524E">
      <w:r>
        <w:lastRenderedPageBreak/>
        <w:t xml:space="preserve">Вы также можете использовать комбинацию клавиш </w:t>
      </w:r>
      <w:r w:rsidR="00E064F5">
        <w:rPr>
          <w:lang w:val="en-US"/>
        </w:rPr>
        <w:t>CTRL</w:t>
      </w:r>
      <w:r w:rsidR="00E064F5" w:rsidRPr="00E064F5">
        <w:t xml:space="preserve"> + </w:t>
      </w:r>
      <w:r w:rsidR="00E064F5">
        <w:rPr>
          <w:lang w:val="en-US"/>
        </w:rPr>
        <w:t>FN</w:t>
      </w:r>
      <w:r w:rsidR="00E064F5" w:rsidRPr="00E064F5">
        <w:t xml:space="preserve"> + </w:t>
      </w:r>
      <w:r w:rsidR="00E064F5">
        <w:rPr>
          <w:lang w:val="en-US"/>
        </w:rPr>
        <w:t>S</w:t>
      </w:r>
      <w:r w:rsidR="00E064F5" w:rsidRPr="00E064F5">
        <w:t xml:space="preserve"> </w:t>
      </w:r>
      <w:r>
        <w:t>для включения и выключения функции синтеза речи.</w:t>
      </w:r>
    </w:p>
    <w:p w14:paraId="28B2C3EC" w14:textId="075C3DD9" w:rsidR="00D3524E" w:rsidRDefault="00D3524E" w:rsidP="00D3524E">
      <w:r>
        <w:t xml:space="preserve">При редактировании текста в приложении Редактор или при его чтении в приложении </w:t>
      </w:r>
      <w:r w:rsidR="00D83A8B">
        <w:t xml:space="preserve">Библиотека </w:t>
      </w:r>
      <w:r>
        <w:t xml:space="preserve">вы можете использовать комбинацию клавиш </w:t>
      </w:r>
      <w:r w:rsidR="00D83A8B">
        <w:rPr>
          <w:lang w:val="en-US"/>
        </w:rPr>
        <w:t>CTRL</w:t>
      </w:r>
      <w:r w:rsidR="00D83A8B" w:rsidRPr="00D83A8B">
        <w:t xml:space="preserve"> + </w:t>
      </w:r>
      <w:r w:rsidR="00D83A8B">
        <w:rPr>
          <w:lang w:val="en-US"/>
        </w:rPr>
        <w:t>SHIFT</w:t>
      </w:r>
      <w:r w:rsidR="00D83A8B" w:rsidRPr="00D83A8B">
        <w:t xml:space="preserve"> + </w:t>
      </w:r>
      <w:r>
        <w:rPr>
          <w:lang w:val="en-US"/>
        </w:rPr>
        <w:t>G</w:t>
      </w:r>
      <w:r w:rsidRPr="00863743">
        <w:t>,</w:t>
      </w:r>
      <w:r>
        <w:t xml:space="preserve"> чтобы начать чтение текста с текущей позиции. </w:t>
      </w:r>
      <w:r w:rsidR="00D83A8B">
        <w:t xml:space="preserve">Нажмите </w:t>
      </w:r>
      <w:r w:rsidR="00D83A8B">
        <w:rPr>
          <w:lang w:val="en-US"/>
        </w:rPr>
        <w:t>CTRL</w:t>
      </w:r>
      <w:r w:rsidRPr="00587D3F">
        <w:t>,</w:t>
      </w:r>
      <w:r>
        <w:t xml:space="preserve"> чтобы остановить чтение.</w:t>
      </w:r>
    </w:p>
    <w:p w14:paraId="591A67AD" w14:textId="313E2911" w:rsidR="00D3524E" w:rsidRDefault="00D3524E" w:rsidP="00D3524E">
      <w:r>
        <w:t xml:space="preserve">Примечание: При использовании приложения </w:t>
      </w:r>
      <w:r w:rsidR="00762AFC">
        <w:t xml:space="preserve">Редактор Брайля </w:t>
      </w:r>
      <w:r>
        <w:t>функция синтеза речи недоступна.</w:t>
      </w:r>
    </w:p>
    <w:p w14:paraId="11C3F4C1" w14:textId="5529097B" w:rsidR="00803437" w:rsidRDefault="00803437" w:rsidP="00803437">
      <w:pPr>
        <w:pStyle w:val="Heading3"/>
      </w:pPr>
      <w:bookmarkStart w:id="322" w:name="_Toc210292076"/>
      <w:r>
        <w:t>Выбор голоса</w:t>
      </w:r>
      <w:bookmarkEnd w:id="322"/>
    </w:p>
    <w:p w14:paraId="4935611A" w14:textId="77777777" w:rsidR="00A82F7C" w:rsidRDefault="00A82F7C" w:rsidP="00A82F7C">
      <w:pPr>
        <w:pStyle w:val="BodyText"/>
      </w:pPr>
      <w:r>
        <w:t>При навигации по устройству вы можете выбрать голос для меню, который будет озвучивать меню, системные сообщения и содержимое документов. Если вы хотите, чтобы содержимое читалось другим голосом, вы можете выбрать пункт Изменить Дополнительный Голос. В последствии голос для чтения содержимого можно изменить в настройках языковых профилей.</w:t>
      </w:r>
    </w:p>
    <w:p w14:paraId="1FDAEC7A" w14:textId="77777777" w:rsidR="00A82F7C" w:rsidRPr="00C14FEE" w:rsidRDefault="00A82F7C" w:rsidP="00E86196">
      <w:pPr>
        <w:pStyle w:val="Heading4"/>
        <w:rPr>
          <w:i w:val="0"/>
        </w:rPr>
      </w:pPr>
      <w:r w:rsidRPr="00C14FEE">
        <w:rPr>
          <w:i w:val="0"/>
        </w:rPr>
        <w:t>Изменение голоса для меню</w:t>
      </w:r>
    </w:p>
    <w:p w14:paraId="2CAEC97B" w14:textId="67D0F530" w:rsidR="00A82F7C" w:rsidRDefault="00A82F7C" w:rsidP="00393256">
      <w:pPr>
        <w:pStyle w:val="ListParagraph"/>
        <w:numPr>
          <w:ilvl w:val="0"/>
          <w:numId w:val="57"/>
        </w:numPr>
      </w:pPr>
      <w:r>
        <w:t xml:space="preserve">В меню Настройки выберите пункт Настройки Речи и нажмите </w:t>
      </w:r>
      <w:r>
        <w:rPr>
          <w:lang w:val="en-US"/>
        </w:rPr>
        <w:t>Enter</w:t>
      </w:r>
      <w:r w:rsidRPr="00517829">
        <w:t>.</w:t>
      </w:r>
    </w:p>
    <w:p w14:paraId="48744043" w14:textId="78598316" w:rsidR="00A82F7C" w:rsidRDefault="00A82F7C" w:rsidP="00393256">
      <w:pPr>
        <w:pStyle w:val="ListParagraph"/>
        <w:numPr>
          <w:ilvl w:val="0"/>
          <w:numId w:val="57"/>
        </w:numPr>
      </w:pPr>
      <w:r>
        <w:t xml:space="preserve">Используя навигационные клавиши Вперёд и Назад перейдите к пункту Загрузка Языка и Голосов и нажмите </w:t>
      </w:r>
      <w:r>
        <w:rPr>
          <w:lang w:val="en-US"/>
        </w:rPr>
        <w:t>Enter</w:t>
      </w:r>
      <w:r w:rsidRPr="00601868">
        <w:t>.</w:t>
      </w:r>
      <w:r>
        <w:t xml:space="preserve"> Появится подменю.</w:t>
      </w:r>
    </w:p>
    <w:p w14:paraId="2ED2163E" w14:textId="12C299A4" w:rsidR="00A82F7C" w:rsidRDefault="00A82F7C" w:rsidP="00393256">
      <w:pPr>
        <w:pStyle w:val="ListParagraph"/>
        <w:numPr>
          <w:ilvl w:val="0"/>
          <w:numId w:val="57"/>
        </w:numPr>
      </w:pPr>
      <w:r>
        <w:t xml:space="preserve">Выберите Изменить Голос Для Меню (будет указан текущий голос) и нажмите </w:t>
      </w:r>
      <w:r>
        <w:rPr>
          <w:lang w:val="en-US"/>
        </w:rPr>
        <w:t>Enter</w:t>
      </w:r>
      <w:r w:rsidRPr="007D721C">
        <w:t>.</w:t>
      </w:r>
    </w:p>
    <w:p w14:paraId="4CAC2270" w14:textId="6563DAB6" w:rsidR="00A82F7C" w:rsidRDefault="00A82F7C" w:rsidP="00393256">
      <w:pPr>
        <w:pStyle w:val="ListParagraph"/>
        <w:numPr>
          <w:ilvl w:val="0"/>
          <w:numId w:val="57"/>
        </w:numPr>
      </w:pPr>
      <w:r>
        <w:t>Выберите желаемый вариант для голоса системы (например – Английский Северная Америка) если доступно несколько вариантов.</w:t>
      </w:r>
    </w:p>
    <w:p w14:paraId="02B1FB55" w14:textId="7FA09E6B" w:rsidR="00A82F7C" w:rsidRDefault="00A82F7C" w:rsidP="00393256">
      <w:pPr>
        <w:pStyle w:val="ListParagraph"/>
        <w:numPr>
          <w:ilvl w:val="0"/>
          <w:numId w:val="57"/>
        </w:numPr>
      </w:pPr>
      <w:r>
        <w:t xml:space="preserve">Появится список доступных голосов. Выберите нужный голос и нажмите </w:t>
      </w:r>
      <w:r>
        <w:rPr>
          <w:lang w:val="en-US"/>
        </w:rPr>
        <w:t>Enter</w:t>
      </w:r>
      <w:r w:rsidRPr="00BE08E6">
        <w:t>.</w:t>
      </w:r>
    </w:p>
    <w:p w14:paraId="01039ACA" w14:textId="77777777" w:rsidR="00A82F7C" w:rsidRDefault="00A82F7C" w:rsidP="00A82F7C">
      <w:r>
        <w:t>Любое изменение, сделанное для голосов, потребует перезагрузки устройства.</w:t>
      </w:r>
    </w:p>
    <w:p w14:paraId="0255DFA0" w14:textId="77777777" w:rsidR="00A82F7C" w:rsidRDefault="00A82F7C" w:rsidP="00D46A75">
      <w:pPr>
        <w:pStyle w:val="Heading4"/>
      </w:pPr>
      <w:r>
        <w:t xml:space="preserve">Изменение дополнительного голоса </w:t>
      </w:r>
    </w:p>
    <w:p w14:paraId="3370B5FE" w14:textId="73D6BE7D" w:rsidR="00A82F7C" w:rsidRDefault="00A82F7C" w:rsidP="00393256">
      <w:pPr>
        <w:pStyle w:val="ListParagraph"/>
        <w:numPr>
          <w:ilvl w:val="0"/>
          <w:numId w:val="57"/>
        </w:numPr>
      </w:pPr>
      <w:r>
        <w:t xml:space="preserve">В меню Настройки выберите пункт Настройки Речи и нажмите </w:t>
      </w:r>
      <w:r>
        <w:rPr>
          <w:lang w:val="en-US"/>
        </w:rPr>
        <w:t>Enter</w:t>
      </w:r>
      <w:r w:rsidRPr="00517829">
        <w:t>.</w:t>
      </w:r>
    </w:p>
    <w:p w14:paraId="060292D3" w14:textId="39E43BBD" w:rsidR="00A82F7C" w:rsidRDefault="00A82F7C" w:rsidP="00393256">
      <w:pPr>
        <w:pStyle w:val="ListParagraph"/>
        <w:numPr>
          <w:ilvl w:val="0"/>
          <w:numId w:val="57"/>
        </w:numPr>
      </w:pPr>
      <w:r>
        <w:t xml:space="preserve">Используя навигационные клавиши Вперёд и Назад перейдите к пункту Загрузка Языка и Голосов и нажмите </w:t>
      </w:r>
      <w:r>
        <w:rPr>
          <w:lang w:val="en-US"/>
        </w:rPr>
        <w:t>Enter</w:t>
      </w:r>
      <w:r w:rsidRPr="00601868">
        <w:t>.</w:t>
      </w:r>
      <w:r>
        <w:t xml:space="preserve"> Появится подменю.</w:t>
      </w:r>
    </w:p>
    <w:p w14:paraId="2BC75220" w14:textId="45BFE7ED" w:rsidR="00A82F7C" w:rsidRDefault="00A82F7C" w:rsidP="00393256">
      <w:pPr>
        <w:pStyle w:val="ListParagraph"/>
        <w:numPr>
          <w:ilvl w:val="0"/>
          <w:numId w:val="57"/>
        </w:numPr>
      </w:pPr>
      <w:r>
        <w:t xml:space="preserve">Выберите Изменить Дополнительный Голос (будет указан текущий голос) и нажмите </w:t>
      </w:r>
      <w:r>
        <w:rPr>
          <w:lang w:val="en-US"/>
        </w:rPr>
        <w:t>Enter</w:t>
      </w:r>
      <w:r w:rsidRPr="007D721C">
        <w:t>.</w:t>
      </w:r>
    </w:p>
    <w:p w14:paraId="18A670EE" w14:textId="77B80E27" w:rsidR="00A82F7C" w:rsidRDefault="00A82F7C" w:rsidP="00393256">
      <w:pPr>
        <w:pStyle w:val="ListParagraph"/>
        <w:numPr>
          <w:ilvl w:val="0"/>
          <w:numId w:val="57"/>
        </w:numPr>
      </w:pPr>
      <w:r>
        <w:t>Выберите желаемый язык, а затем его вариант (например – Французский Канада) если доступно несколько вариантов.</w:t>
      </w:r>
    </w:p>
    <w:p w14:paraId="44470761" w14:textId="3F97F4E9" w:rsidR="00A82F7C" w:rsidRDefault="00A82F7C" w:rsidP="00393256">
      <w:pPr>
        <w:pStyle w:val="ListParagraph"/>
        <w:numPr>
          <w:ilvl w:val="0"/>
          <w:numId w:val="57"/>
        </w:numPr>
      </w:pPr>
      <w:r>
        <w:t xml:space="preserve">Появится список доступных голосов. Выберите нужный голос и нажмите </w:t>
      </w:r>
      <w:r>
        <w:rPr>
          <w:lang w:val="en-US"/>
        </w:rPr>
        <w:t>Enter</w:t>
      </w:r>
      <w:r w:rsidRPr="00BE08E6">
        <w:t>.</w:t>
      </w:r>
    </w:p>
    <w:p w14:paraId="73F2FD2C" w14:textId="77777777" w:rsidR="00A82F7C" w:rsidRDefault="00A82F7C" w:rsidP="00A82F7C">
      <w:r>
        <w:t>Любое изменение, сделанное для голосов, потребует перезагрузки устройства.</w:t>
      </w:r>
    </w:p>
    <w:p w14:paraId="4BE77CEA" w14:textId="5B5ADCA9" w:rsidR="00A82F7C" w:rsidRDefault="00A82F7C" w:rsidP="00A82F7C">
      <w:r>
        <w:t xml:space="preserve">Для получения дополнительных сведений о выборе голоса для чтения содержимого в приложении Редактор или </w:t>
      </w:r>
      <w:r w:rsidR="001255C0">
        <w:t xml:space="preserve">Библиотека </w:t>
      </w:r>
      <w:r>
        <w:t>обратитесь к</w:t>
      </w:r>
      <w:r w:rsidR="00B87AE0">
        <w:t xml:space="preserve"> </w:t>
      </w:r>
      <w:hyperlink w:anchor="_Добавление,_настройка_и" w:history="1">
        <w:r w:rsidR="00B87AE0" w:rsidRPr="00B87AE0">
          <w:rPr>
            <w:rStyle w:val="Hyperlink"/>
          </w:rPr>
          <w:t>разделу "Добавление, Настройка и Удаление Языковых Профилей"</w:t>
        </w:r>
      </w:hyperlink>
      <w:r>
        <w:t>.</w:t>
      </w:r>
    </w:p>
    <w:p w14:paraId="2659F809" w14:textId="77777777" w:rsidR="00112834" w:rsidRDefault="00112834" w:rsidP="00112834">
      <w:pPr>
        <w:pStyle w:val="Heading4"/>
      </w:pPr>
      <w:r>
        <w:lastRenderedPageBreak/>
        <w:t>Переключение голосов</w:t>
      </w:r>
    </w:p>
    <w:p w14:paraId="648D25B8" w14:textId="24FF61A3" w:rsidR="00112834" w:rsidRDefault="00112834" w:rsidP="00112834">
      <w:r>
        <w:t>Этот пункт позволяет вам поменять местами два голоса. Установленные на устройстве.</w:t>
      </w:r>
    </w:p>
    <w:p w14:paraId="3DDB0323" w14:textId="77777777" w:rsidR="00204341" w:rsidRDefault="00204341" w:rsidP="00393256">
      <w:pPr>
        <w:pStyle w:val="ListParagraph"/>
        <w:numPr>
          <w:ilvl w:val="0"/>
          <w:numId w:val="57"/>
        </w:numPr>
      </w:pPr>
      <w:r>
        <w:t xml:space="preserve">В меню Настройки выберите пункт Настройки Речи и нажмите </w:t>
      </w:r>
      <w:r>
        <w:rPr>
          <w:lang w:val="en-US"/>
        </w:rPr>
        <w:t>Enter</w:t>
      </w:r>
      <w:r w:rsidRPr="00517829">
        <w:t>.</w:t>
      </w:r>
    </w:p>
    <w:p w14:paraId="16142092" w14:textId="77777777" w:rsidR="00204341" w:rsidRDefault="00204341" w:rsidP="00393256">
      <w:pPr>
        <w:pStyle w:val="ListParagraph"/>
        <w:numPr>
          <w:ilvl w:val="0"/>
          <w:numId w:val="57"/>
        </w:numPr>
      </w:pPr>
      <w:r>
        <w:t xml:space="preserve">Используя навигационные клавиши Вперёд и Назад перейдите к пункту Загрузка Языка и Голосов и нажмите </w:t>
      </w:r>
      <w:r>
        <w:rPr>
          <w:lang w:val="en-US"/>
        </w:rPr>
        <w:t>Enter</w:t>
      </w:r>
      <w:r w:rsidRPr="00601868">
        <w:t>.</w:t>
      </w:r>
      <w:r>
        <w:t xml:space="preserve"> Появится подменю.</w:t>
      </w:r>
    </w:p>
    <w:p w14:paraId="394A2CDC" w14:textId="48EC4B37" w:rsidR="00204341" w:rsidRDefault="00204341" w:rsidP="00393256">
      <w:pPr>
        <w:pStyle w:val="ListParagraph"/>
        <w:numPr>
          <w:ilvl w:val="0"/>
          <w:numId w:val="57"/>
        </w:numPr>
      </w:pPr>
      <w:r>
        <w:t xml:space="preserve">Выберите пункт «Переключить голоса» и нажмите </w:t>
      </w:r>
      <w:r>
        <w:rPr>
          <w:lang w:val="en-US"/>
        </w:rPr>
        <w:t>Enter</w:t>
      </w:r>
      <w:r w:rsidRPr="00204341">
        <w:t>.</w:t>
      </w:r>
    </w:p>
    <w:p w14:paraId="7327A294" w14:textId="75DA2B15" w:rsidR="00204341" w:rsidRDefault="000F4B2A" w:rsidP="00112834">
      <w:r>
        <w:t>Любое изменение, сделанное для голосов, потребует перезагрузки устройства.</w:t>
      </w:r>
    </w:p>
    <w:p w14:paraId="7BB3CE52" w14:textId="0218FD56" w:rsidR="00402F89" w:rsidRPr="000F4B2A" w:rsidRDefault="00402F89" w:rsidP="00402F89">
      <w:pPr>
        <w:pStyle w:val="Heading3"/>
      </w:pPr>
      <w:bookmarkStart w:id="323" w:name="_Toc210292077"/>
      <w:r>
        <w:t>Таблица параметров речи</w:t>
      </w:r>
      <w:bookmarkEnd w:id="323"/>
    </w:p>
    <w:p w14:paraId="15ECE361" w14:textId="47A221F3" w:rsidR="00112834" w:rsidRPr="00C14FEE" w:rsidRDefault="00112834" w:rsidP="00112834">
      <w:pPr>
        <w:rPr>
          <w:b/>
          <w:bCs/>
          <w:i/>
          <w:color w:val="44546A" w:themeColor="text2"/>
        </w:rPr>
      </w:pPr>
      <w:r w:rsidRPr="00C14FEE">
        <w:rPr>
          <w:b/>
          <w:bCs/>
          <w:i/>
          <w:color w:val="44546A" w:themeColor="text2"/>
        </w:rPr>
        <w:t xml:space="preserve">Таблица </w:t>
      </w:r>
      <w:r w:rsidR="002F78F1" w:rsidRPr="00C14FEE">
        <w:rPr>
          <w:b/>
          <w:bCs/>
          <w:i/>
          <w:color w:val="44546A" w:themeColor="text2"/>
        </w:rPr>
        <w:t>11</w:t>
      </w:r>
      <w:r w:rsidRPr="00C14FEE">
        <w:rPr>
          <w:b/>
          <w:bCs/>
          <w:i/>
          <w:color w:val="44546A" w:themeColor="text2"/>
        </w:rPr>
        <w:t>: параметры речи</w:t>
      </w:r>
    </w:p>
    <w:tbl>
      <w:tblPr>
        <w:tblStyle w:val="TableGrid"/>
        <w:tblW w:w="0" w:type="auto"/>
        <w:tblLook w:val="04A0" w:firstRow="1" w:lastRow="0" w:firstColumn="1" w:lastColumn="0" w:noHBand="0" w:noVBand="1"/>
      </w:tblPr>
      <w:tblGrid>
        <w:gridCol w:w="4678"/>
        <w:gridCol w:w="4672"/>
      </w:tblGrid>
      <w:tr w:rsidR="00112834" w14:paraId="36E3176E" w14:textId="77777777" w:rsidTr="00CE1B97">
        <w:tc>
          <w:tcPr>
            <w:tcW w:w="4678" w:type="dxa"/>
          </w:tcPr>
          <w:p w14:paraId="3BDBCA6B" w14:textId="77777777" w:rsidR="00112834" w:rsidRPr="00DE770C" w:rsidRDefault="00112834" w:rsidP="006D6925">
            <w:pPr>
              <w:jc w:val="center"/>
            </w:pPr>
            <w:r>
              <w:rPr>
                <w:b/>
                <w:bCs/>
              </w:rPr>
              <w:t>Настройка</w:t>
            </w:r>
          </w:p>
        </w:tc>
        <w:tc>
          <w:tcPr>
            <w:tcW w:w="4672" w:type="dxa"/>
          </w:tcPr>
          <w:p w14:paraId="79F13DF7" w14:textId="77777777" w:rsidR="00112834" w:rsidRPr="008E0E73" w:rsidRDefault="00112834" w:rsidP="006D6925">
            <w:pPr>
              <w:jc w:val="center"/>
              <w:rPr>
                <w:lang w:val="en-US"/>
              </w:rPr>
            </w:pPr>
            <w:r>
              <w:rPr>
                <w:b/>
                <w:bCs/>
              </w:rPr>
              <w:t xml:space="preserve">Параметр </w:t>
            </w:r>
            <w:r>
              <w:rPr>
                <w:b/>
                <w:bCs/>
                <w:lang w:val="en-US"/>
              </w:rPr>
              <w:t xml:space="preserve"> / </w:t>
            </w:r>
            <w:r>
              <w:rPr>
                <w:b/>
                <w:bCs/>
              </w:rPr>
              <w:t>результат</w:t>
            </w:r>
          </w:p>
        </w:tc>
      </w:tr>
      <w:tr w:rsidR="00112834" w14:paraId="6E26EA12" w14:textId="77777777" w:rsidTr="00CE1B97">
        <w:tc>
          <w:tcPr>
            <w:tcW w:w="4678" w:type="dxa"/>
          </w:tcPr>
          <w:p w14:paraId="4106A39D" w14:textId="77777777" w:rsidR="00112834" w:rsidRDefault="00112834" w:rsidP="006D6925">
            <w:r>
              <w:t>Речь</w:t>
            </w:r>
          </w:p>
        </w:tc>
        <w:tc>
          <w:tcPr>
            <w:tcW w:w="4672" w:type="dxa"/>
          </w:tcPr>
          <w:p w14:paraId="36BF90E8" w14:textId="77777777" w:rsidR="00112834" w:rsidRDefault="00112834" w:rsidP="006D6925">
            <w:r>
              <w:t>Включено или выключено. Если выключено, то все речевые функции будут не активны.</w:t>
            </w:r>
          </w:p>
        </w:tc>
      </w:tr>
      <w:tr w:rsidR="00112834" w14:paraId="6C6C2F41" w14:textId="77777777" w:rsidTr="00CE1B97">
        <w:tc>
          <w:tcPr>
            <w:tcW w:w="4678" w:type="dxa"/>
          </w:tcPr>
          <w:p w14:paraId="65EEB3EA" w14:textId="77777777" w:rsidR="00112834" w:rsidRDefault="00112834" w:rsidP="006D6925">
            <w:r>
              <w:t>Озвучивать меню</w:t>
            </w:r>
          </w:p>
        </w:tc>
        <w:tc>
          <w:tcPr>
            <w:tcW w:w="4672" w:type="dxa"/>
          </w:tcPr>
          <w:p w14:paraId="1179101F" w14:textId="77777777" w:rsidR="00112834" w:rsidRDefault="00112834" w:rsidP="006D6925">
            <w:r>
              <w:t>Включено или выключено. Если выключено, то все речевые функции при перемещении по меню будут не активны, но продолжат работать в приложениях.</w:t>
            </w:r>
          </w:p>
        </w:tc>
      </w:tr>
      <w:tr w:rsidR="00112834" w14:paraId="02D6D0CF" w14:textId="77777777" w:rsidTr="00CE1B97">
        <w:tc>
          <w:tcPr>
            <w:tcW w:w="4678" w:type="dxa"/>
          </w:tcPr>
          <w:p w14:paraId="0D5DC116" w14:textId="77777777" w:rsidR="00112834" w:rsidRDefault="00112834" w:rsidP="006D6925">
            <w:r>
              <w:t>Произносить слово под курсором</w:t>
            </w:r>
          </w:p>
        </w:tc>
        <w:tc>
          <w:tcPr>
            <w:tcW w:w="4672" w:type="dxa"/>
          </w:tcPr>
          <w:p w14:paraId="60C50ED4" w14:textId="77777777" w:rsidR="00112834" w:rsidRDefault="00112834" w:rsidP="006D6925">
            <w:r>
              <w:t>Включено или выключено. Если включено, то при нажатии на слове клавиши перемещения курсора слово под этой клавишей будет прочитано.</w:t>
            </w:r>
          </w:p>
        </w:tc>
      </w:tr>
      <w:tr w:rsidR="00112834" w14:paraId="445BCE81" w14:textId="77777777" w:rsidTr="00CE1B97">
        <w:tc>
          <w:tcPr>
            <w:tcW w:w="4678" w:type="dxa"/>
          </w:tcPr>
          <w:p w14:paraId="061536FF" w14:textId="77777777" w:rsidR="00112834" w:rsidRDefault="00112834" w:rsidP="006D6925">
            <w:r>
              <w:t>Произносить содержимое дисплея после панорамирования</w:t>
            </w:r>
          </w:p>
        </w:tc>
        <w:tc>
          <w:tcPr>
            <w:tcW w:w="4672" w:type="dxa"/>
          </w:tcPr>
          <w:p w14:paraId="76EB850A" w14:textId="77777777" w:rsidR="00112834" w:rsidRDefault="00112834" w:rsidP="006D6925">
            <w:r>
              <w:t>Включено или выключено. Ели включено, прочитывается оставшееся содержимое на дисплее при его прокрутке.</w:t>
            </w:r>
          </w:p>
        </w:tc>
      </w:tr>
      <w:tr w:rsidR="00112834" w14:paraId="0C0CAB8B" w14:textId="77777777" w:rsidTr="00CE1B97">
        <w:tc>
          <w:tcPr>
            <w:tcW w:w="4678" w:type="dxa"/>
          </w:tcPr>
          <w:p w14:paraId="110DFB90" w14:textId="77777777" w:rsidR="00112834" w:rsidRDefault="00112834" w:rsidP="006D6925">
            <w:r>
              <w:t>Эхо при удалении</w:t>
            </w:r>
          </w:p>
        </w:tc>
        <w:tc>
          <w:tcPr>
            <w:tcW w:w="4672" w:type="dxa"/>
          </w:tcPr>
          <w:p w14:paraId="60788ED7" w14:textId="77777777" w:rsidR="00112834" w:rsidRPr="00BA69F6" w:rsidRDefault="00112834" w:rsidP="006D6925">
            <w:r>
              <w:t xml:space="preserve">Включено или выключено. Если включено, то будет произносится символ, удалённый после нажатия клавиши </w:t>
            </w:r>
            <w:r>
              <w:rPr>
                <w:lang w:val="en-US"/>
              </w:rPr>
              <w:t>Backspace</w:t>
            </w:r>
          </w:p>
        </w:tc>
      </w:tr>
      <w:tr w:rsidR="00112834" w:rsidRPr="008577DD" w14:paraId="58669D0F" w14:textId="77777777" w:rsidTr="00CE1B97">
        <w:tc>
          <w:tcPr>
            <w:tcW w:w="4678" w:type="dxa"/>
          </w:tcPr>
          <w:p w14:paraId="5D1DBA60" w14:textId="77777777" w:rsidR="00112834" w:rsidRPr="008577DD" w:rsidRDefault="00112834" w:rsidP="006D6925">
            <w:r>
              <w:t>Эхо клавиатуры</w:t>
            </w:r>
          </w:p>
        </w:tc>
        <w:tc>
          <w:tcPr>
            <w:tcW w:w="4672" w:type="dxa"/>
          </w:tcPr>
          <w:p w14:paraId="5883EEA2" w14:textId="77777777" w:rsidR="00112834" w:rsidRPr="008577DD" w:rsidRDefault="00112834" w:rsidP="006D6925">
            <w:r>
              <w:t>Симолы, слова, символы и слова, либо отключено. Выбор того, что будет произносится при использовании клавиатуры.</w:t>
            </w:r>
          </w:p>
        </w:tc>
      </w:tr>
      <w:tr w:rsidR="00112834" w:rsidRPr="008577DD" w14:paraId="4E221671" w14:textId="77777777" w:rsidTr="00CE1B97">
        <w:tc>
          <w:tcPr>
            <w:tcW w:w="4678" w:type="dxa"/>
          </w:tcPr>
          <w:p w14:paraId="73A42AFA" w14:textId="77777777" w:rsidR="00112834" w:rsidRDefault="00112834" w:rsidP="006D6925">
            <w:r>
              <w:t>Загрузка языка и голосов</w:t>
            </w:r>
          </w:p>
        </w:tc>
        <w:tc>
          <w:tcPr>
            <w:tcW w:w="4672" w:type="dxa"/>
          </w:tcPr>
          <w:p w14:paraId="7C11B38D" w14:textId="77777777" w:rsidR="00112834" w:rsidRDefault="00112834" w:rsidP="006D6925">
            <w:r>
              <w:t>Изменить голос меню, изменить дополнительный голос, переключение голосов.</w:t>
            </w:r>
          </w:p>
        </w:tc>
      </w:tr>
    </w:tbl>
    <w:p w14:paraId="378F8E13" w14:textId="77777777" w:rsidR="00CE1B97" w:rsidRDefault="00CE1B97" w:rsidP="00CE1B97">
      <w:pPr>
        <w:pStyle w:val="Heading2"/>
      </w:pPr>
      <w:bookmarkStart w:id="324" w:name="_Refd18e3068"/>
      <w:bookmarkStart w:id="325" w:name="_Tocd18e3068"/>
      <w:bookmarkStart w:id="326" w:name="_Toc210292078"/>
      <w:r>
        <w:t>Использование сети Wi-Fi</w:t>
      </w:r>
      <w:bookmarkEnd w:id="324"/>
      <w:bookmarkEnd w:id="325"/>
      <w:r>
        <w:t xml:space="preserve"> или Bluetooth</w:t>
      </w:r>
      <w:bookmarkEnd w:id="326"/>
    </w:p>
    <w:p w14:paraId="194A3ACF" w14:textId="77777777" w:rsidR="00CE1B97" w:rsidRDefault="00CE1B97" w:rsidP="00CE1B97">
      <w:pPr>
        <w:pStyle w:val="BodyText"/>
      </w:pPr>
      <w:r>
        <w:t>Mantis Q40 поддерживает Wi-Fi на частоте 2,4 ГГц.</w:t>
      </w:r>
    </w:p>
    <w:p w14:paraId="4FBECAC0" w14:textId="77777777" w:rsidR="00CE1B97" w:rsidRDefault="00CE1B97" w:rsidP="00CE1B97">
      <w:pPr>
        <w:pStyle w:val="Heading3"/>
      </w:pPr>
      <w:bookmarkStart w:id="327" w:name="_Toc210292079"/>
      <w:r>
        <w:lastRenderedPageBreak/>
        <w:t>Подключение к сети Wi-Fi</w:t>
      </w:r>
      <w:bookmarkEnd w:id="327"/>
    </w:p>
    <w:p w14:paraId="65750063" w14:textId="77777777" w:rsidR="00CE1B97" w:rsidRPr="00F9512B" w:rsidRDefault="00CE1B97" w:rsidP="00CE1B97">
      <w:pPr>
        <w:pStyle w:val="BodyText"/>
      </w:pPr>
      <w:r>
        <w:t xml:space="preserve">Выберите «Новое подключение» в меню Wi-Fi, затем нажмите Enter или клавишу перемещения курсора для доступа к нему. Вы также можете использовать глобальное сочетание клавиш, чтобы вызвать поиск </w:t>
      </w:r>
      <w:r>
        <w:rPr>
          <w:lang w:val="en-US"/>
        </w:rPr>
        <w:t>WIFI</w:t>
      </w:r>
      <w:r w:rsidRPr="003C0CF4">
        <w:t xml:space="preserve"> (</w:t>
      </w:r>
      <w:r>
        <w:t>Обратите внимание на то, что если активен Режим в Самолёте, то поиск сетей будет недоступен).</w:t>
      </w:r>
    </w:p>
    <w:p w14:paraId="549CD198" w14:textId="77777777" w:rsidR="00CE1B97" w:rsidRDefault="00CE1B97" w:rsidP="00CE1B97">
      <w:pPr>
        <w:pStyle w:val="BodyText"/>
      </w:pPr>
      <w:r>
        <w:t>Доступны три варианта подключения:</w:t>
      </w:r>
    </w:p>
    <w:p w14:paraId="1F21A92F" w14:textId="46CD080F" w:rsidR="00CE1B97" w:rsidRDefault="00CE1B97" w:rsidP="00CE1B97">
      <w:pPr>
        <w:pStyle w:val="BodyText"/>
      </w:pPr>
      <w:r>
        <w:rPr>
          <w:rStyle w:val="Strong"/>
        </w:rPr>
        <w:t>Сканировать SSID</w:t>
      </w:r>
      <w:r>
        <w:t>: выберите этот параметр, чтобы обнаружить доступные сети поблизости. Когда Mantis завершит сканирование, он отобразит список всех найденных сетей.</w:t>
      </w:r>
    </w:p>
    <w:p w14:paraId="6964384E" w14:textId="77777777" w:rsidR="00CE1B97" w:rsidRDefault="00CE1B97" w:rsidP="00CE1B97">
      <w:pPr>
        <w:pStyle w:val="BodyText"/>
      </w:pPr>
      <w:r>
        <w:t>Нажмите Enter или клавишу перемещения курсора, чтобы выбрать нужную сеть. Затем введите пароль и нажмите Enter, чтобы завершить подключение.</w:t>
      </w:r>
    </w:p>
    <w:p w14:paraId="44D0E612" w14:textId="1DA2C93C" w:rsidR="00CE1B97" w:rsidRDefault="00CE1B97" w:rsidP="00CE1B97">
      <w:pPr>
        <w:pStyle w:val="BodyText"/>
      </w:pPr>
      <w:r>
        <w:rPr>
          <w:rStyle w:val="Strong"/>
        </w:rPr>
        <w:t>Соединение WPS</w:t>
      </w:r>
      <w:r>
        <w:t>: выберите этот параметр, чтобы установить соединение Wi-Fi с помощью WPS. Mantis будет отображать «загружается ...» В течение примерно 30 секунд. Нажмите кнопку WPS на сетевом маршрутизаторе, чтобы включить обнаружение новых устройств. Через несколько секунд вы автоматически подключитесь к сети.</w:t>
      </w:r>
    </w:p>
    <w:p w14:paraId="1D17234C" w14:textId="58D85E0B" w:rsidR="00CE1B97" w:rsidRDefault="00CE1B97" w:rsidP="00CE1B97">
      <w:pPr>
        <w:pStyle w:val="BodyText"/>
      </w:pPr>
      <w:r>
        <w:rPr>
          <w:rStyle w:val="Strong"/>
        </w:rPr>
        <w:t>Подключить вручную</w:t>
      </w:r>
      <w:r>
        <w:t>: выберите эту опцию, чтобы вручную ввести SSID вашей сети и пароль. Когда закончите, нажмите Enter для подключения.</w:t>
      </w:r>
    </w:p>
    <w:p w14:paraId="1BB1DD86" w14:textId="77777777" w:rsidR="00CE1B97" w:rsidRDefault="00CE1B97" w:rsidP="00CE1B97">
      <w:pPr>
        <w:pStyle w:val="Heading3"/>
      </w:pPr>
      <w:bookmarkStart w:id="328" w:name="_Toc210292080"/>
      <w:bookmarkStart w:id="329" w:name="_Refd18e3080"/>
      <w:bookmarkStart w:id="330" w:name="_Tocd18e3080"/>
      <w:r>
        <w:t>Таблица настроек Wi-Fi</w:t>
      </w:r>
      <w:bookmarkEnd w:id="328"/>
      <w:r>
        <w:t xml:space="preserve"> </w:t>
      </w:r>
      <w:bookmarkEnd w:id="329"/>
      <w:r>
        <w:t xml:space="preserve"> </w:t>
      </w:r>
      <w:bookmarkEnd w:id="330"/>
    </w:p>
    <w:p w14:paraId="118C1907" w14:textId="47D9701B" w:rsidR="00CE1B97" w:rsidRDefault="00CE1B97" w:rsidP="00CE1B97">
      <w:pPr>
        <w:pStyle w:val="BodyText"/>
      </w:pPr>
      <w:r>
        <w:t xml:space="preserve">Доступные настройки Wi-Fi перечислены в таблице </w:t>
      </w:r>
      <w:r w:rsidR="00BF2853">
        <w:t>12</w:t>
      </w:r>
      <w:r>
        <w:t>.</w:t>
      </w:r>
    </w:p>
    <w:p w14:paraId="46A8CFA0" w14:textId="4E80BD10" w:rsidR="00CE1B97" w:rsidRPr="00331C49" w:rsidRDefault="00CE1B97" w:rsidP="00CE1B97">
      <w:pPr>
        <w:pStyle w:val="Caption"/>
        <w:keepNext/>
        <w:spacing w:after="120"/>
        <w:rPr>
          <w:rStyle w:val="Strong"/>
          <w:sz w:val="24"/>
          <w:szCs w:val="24"/>
        </w:rPr>
      </w:pPr>
      <w:r>
        <w:rPr>
          <w:rStyle w:val="Strong"/>
          <w:sz w:val="24"/>
          <w:szCs w:val="24"/>
        </w:rPr>
        <w:t xml:space="preserve"> Таблица </w:t>
      </w:r>
      <w:r w:rsidR="00BF2853">
        <w:rPr>
          <w:rStyle w:val="Strong"/>
          <w:sz w:val="24"/>
          <w:szCs w:val="24"/>
        </w:rPr>
        <w:t>12</w:t>
      </w:r>
      <w:r>
        <w:rPr>
          <w:rStyle w:val="Strong"/>
          <w:sz w:val="24"/>
          <w:szCs w:val="24"/>
        </w:rPr>
        <w:t>: Настройки Wi-Fi</w:t>
      </w:r>
    </w:p>
    <w:tbl>
      <w:tblPr>
        <w:tblStyle w:val="TableGrid"/>
        <w:tblW w:w="0" w:type="auto"/>
        <w:tblLook w:val="04A0" w:firstRow="1" w:lastRow="0" w:firstColumn="1" w:lastColumn="0" w:noHBand="0" w:noVBand="1"/>
      </w:tblPr>
      <w:tblGrid>
        <w:gridCol w:w="2515"/>
        <w:gridCol w:w="6115"/>
      </w:tblGrid>
      <w:tr w:rsidR="00CE1B97" w14:paraId="7F8DBE18" w14:textId="77777777" w:rsidTr="006D6925">
        <w:trPr>
          <w:trHeight w:val="432"/>
          <w:tblHeader/>
        </w:trPr>
        <w:tc>
          <w:tcPr>
            <w:tcW w:w="2515" w:type="dxa"/>
            <w:vAlign w:val="center"/>
          </w:tcPr>
          <w:p w14:paraId="5531FBCC" w14:textId="77777777" w:rsidR="00CE1B97" w:rsidRPr="009E36B5" w:rsidRDefault="00CE1B97" w:rsidP="006D6925">
            <w:pPr>
              <w:pStyle w:val="BodyText"/>
              <w:spacing w:after="0"/>
              <w:rPr>
                <w:rStyle w:val="Strong"/>
              </w:rPr>
            </w:pPr>
            <w:r>
              <w:rPr>
                <w:rStyle w:val="Strong"/>
              </w:rPr>
              <w:t>Настройка</w:t>
            </w:r>
          </w:p>
        </w:tc>
        <w:tc>
          <w:tcPr>
            <w:tcW w:w="6115" w:type="dxa"/>
            <w:vAlign w:val="center"/>
          </w:tcPr>
          <w:p w14:paraId="7995B6AB" w14:textId="77777777" w:rsidR="00CE1B97" w:rsidRPr="009E36B5" w:rsidRDefault="00CE1B97" w:rsidP="006D6925">
            <w:pPr>
              <w:pStyle w:val="BodyText"/>
              <w:spacing w:after="0"/>
              <w:rPr>
                <w:rStyle w:val="Strong"/>
              </w:rPr>
            </w:pPr>
            <w:r>
              <w:rPr>
                <w:rStyle w:val="Strong"/>
              </w:rPr>
              <w:t>Вариант / Результат</w:t>
            </w:r>
          </w:p>
        </w:tc>
      </w:tr>
      <w:tr w:rsidR="00CE1B97" w14:paraId="4929BA8F" w14:textId="77777777" w:rsidTr="006D6925">
        <w:trPr>
          <w:trHeight w:val="360"/>
        </w:trPr>
        <w:tc>
          <w:tcPr>
            <w:tcW w:w="2515" w:type="dxa"/>
            <w:vAlign w:val="center"/>
          </w:tcPr>
          <w:p w14:paraId="7BC2A835" w14:textId="77777777" w:rsidR="00CE1B97" w:rsidRDefault="00CE1B97" w:rsidP="006D6925">
            <w:pPr>
              <w:pStyle w:val="BodyText"/>
              <w:spacing w:after="0"/>
            </w:pPr>
            <w:r>
              <w:t>Wi-Fi</w:t>
            </w:r>
          </w:p>
        </w:tc>
        <w:tc>
          <w:tcPr>
            <w:tcW w:w="6115" w:type="dxa"/>
            <w:vAlign w:val="center"/>
          </w:tcPr>
          <w:p w14:paraId="75BC0571" w14:textId="77777777" w:rsidR="00CE1B97" w:rsidRDefault="00CE1B97" w:rsidP="006D6925">
            <w:pPr>
              <w:pStyle w:val="BodyText"/>
              <w:spacing w:after="0"/>
            </w:pPr>
            <w:r>
              <w:t>Нажмите Enter, чтобы включить или выключить Wi-Fi.</w:t>
            </w:r>
          </w:p>
        </w:tc>
      </w:tr>
      <w:tr w:rsidR="00CE1B97" w14:paraId="57625F59" w14:textId="77777777" w:rsidTr="006D6925">
        <w:trPr>
          <w:trHeight w:val="360"/>
        </w:trPr>
        <w:tc>
          <w:tcPr>
            <w:tcW w:w="2515" w:type="dxa"/>
            <w:vAlign w:val="center"/>
          </w:tcPr>
          <w:p w14:paraId="60E6D930" w14:textId="77777777" w:rsidR="00CE1B97" w:rsidRDefault="00CE1B97" w:rsidP="006D6925">
            <w:pPr>
              <w:pStyle w:val="BodyText"/>
              <w:spacing w:after="0"/>
            </w:pPr>
            <w:r>
              <w:t>Статус</w:t>
            </w:r>
          </w:p>
        </w:tc>
        <w:tc>
          <w:tcPr>
            <w:tcW w:w="6115" w:type="dxa"/>
            <w:vAlign w:val="center"/>
          </w:tcPr>
          <w:p w14:paraId="1326ED18" w14:textId="77777777" w:rsidR="00CE1B97" w:rsidRDefault="00CE1B97" w:rsidP="006D6925">
            <w:pPr>
              <w:pStyle w:val="BodyText"/>
              <w:spacing w:after="0"/>
            </w:pPr>
            <w:r>
              <w:t>Предоставляет информацию о вашем текущем статусе Wi-Fi</w:t>
            </w:r>
          </w:p>
        </w:tc>
      </w:tr>
      <w:tr w:rsidR="00CE1B97" w14:paraId="291DD5D6" w14:textId="77777777" w:rsidTr="006D6925">
        <w:trPr>
          <w:trHeight w:val="360"/>
        </w:trPr>
        <w:tc>
          <w:tcPr>
            <w:tcW w:w="2515" w:type="dxa"/>
            <w:vAlign w:val="center"/>
          </w:tcPr>
          <w:p w14:paraId="73F0CAEC" w14:textId="77777777" w:rsidR="00CE1B97" w:rsidRDefault="00CE1B97" w:rsidP="006D6925">
            <w:pPr>
              <w:pStyle w:val="BodyText"/>
              <w:spacing w:after="0"/>
            </w:pPr>
            <w:r>
              <w:t>Новое подключение</w:t>
            </w:r>
          </w:p>
        </w:tc>
        <w:tc>
          <w:tcPr>
            <w:tcW w:w="6115" w:type="dxa"/>
            <w:vAlign w:val="center"/>
          </w:tcPr>
          <w:p w14:paraId="77A5A7A8" w14:textId="77777777" w:rsidR="00CE1B97" w:rsidRDefault="00CE1B97" w:rsidP="006D6925">
            <w:pPr>
              <w:pStyle w:val="BodyText"/>
              <w:spacing w:after="0"/>
            </w:pPr>
            <w:r>
              <w:t>Нажмите Enter, чтобы создать новое соединение Wi-Fi.</w:t>
            </w:r>
          </w:p>
        </w:tc>
      </w:tr>
      <w:tr w:rsidR="00CE1B97" w14:paraId="02E1B854" w14:textId="77777777" w:rsidTr="006D6925">
        <w:trPr>
          <w:trHeight w:val="360"/>
        </w:trPr>
        <w:tc>
          <w:tcPr>
            <w:tcW w:w="2515" w:type="dxa"/>
            <w:vAlign w:val="center"/>
          </w:tcPr>
          <w:p w14:paraId="78A14BAE" w14:textId="77777777" w:rsidR="00CE1B97" w:rsidRDefault="00CE1B97" w:rsidP="006D6925">
            <w:pPr>
              <w:pStyle w:val="BodyText"/>
              <w:spacing w:after="0"/>
            </w:pPr>
            <w:r>
              <w:t>Запустить соединение</w:t>
            </w:r>
          </w:p>
        </w:tc>
        <w:tc>
          <w:tcPr>
            <w:tcW w:w="6115" w:type="dxa"/>
            <w:vAlign w:val="center"/>
          </w:tcPr>
          <w:p w14:paraId="5EE1435A" w14:textId="77777777" w:rsidR="00CE1B97" w:rsidRDefault="00CE1B97" w:rsidP="006D6925">
            <w:pPr>
              <w:pStyle w:val="BodyText"/>
              <w:spacing w:after="0"/>
            </w:pPr>
            <w:r>
              <w:t>Подключитесь к сети Wi-Fi, известной вашему устройству</w:t>
            </w:r>
          </w:p>
        </w:tc>
      </w:tr>
      <w:tr w:rsidR="00CE1B97" w14:paraId="0300DB7B" w14:textId="77777777" w:rsidTr="006D6925">
        <w:trPr>
          <w:trHeight w:val="360"/>
        </w:trPr>
        <w:tc>
          <w:tcPr>
            <w:tcW w:w="2515" w:type="dxa"/>
            <w:vAlign w:val="center"/>
          </w:tcPr>
          <w:p w14:paraId="28691FD2" w14:textId="77777777" w:rsidR="00CE1B97" w:rsidRDefault="00CE1B97" w:rsidP="006D6925">
            <w:pPr>
              <w:pStyle w:val="BodyText"/>
              <w:spacing w:after="0"/>
            </w:pPr>
            <w:r>
              <w:t>Удалить соединение</w:t>
            </w:r>
          </w:p>
        </w:tc>
        <w:tc>
          <w:tcPr>
            <w:tcW w:w="6115" w:type="dxa"/>
            <w:vAlign w:val="center"/>
          </w:tcPr>
          <w:p w14:paraId="63F682B2" w14:textId="77777777" w:rsidR="00CE1B97" w:rsidRDefault="00CE1B97" w:rsidP="006D6925">
            <w:pPr>
              <w:pStyle w:val="BodyText"/>
              <w:spacing w:after="0"/>
            </w:pPr>
            <w:r>
              <w:t>Заставьте ваше устройство забыть известную сеть Wi-Fi</w:t>
            </w:r>
          </w:p>
        </w:tc>
      </w:tr>
      <w:tr w:rsidR="00CE1B97" w14:paraId="5539A61E" w14:textId="77777777" w:rsidTr="006D6925">
        <w:trPr>
          <w:trHeight w:val="360"/>
        </w:trPr>
        <w:tc>
          <w:tcPr>
            <w:tcW w:w="2515" w:type="dxa"/>
            <w:vAlign w:val="center"/>
          </w:tcPr>
          <w:p w14:paraId="52F0B7FA" w14:textId="77777777" w:rsidR="00CE1B97" w:rsidRDefault="00CE1B97" w:rsidP="006D6925">
            <w:pPr>
              <w:pStyle w:val="BodyText"/>
              <w:spacing w:after="0"/>
            </w:pPr>
            <w:r>
              <w:t>Настройки сети</w:t>
            </w:r>
          </w:p>
        </w:tc>
        <w:tc>
          <w:tcPr>
            <w:tcW w:w="6115" w:type="dxa"/>
            <w:vAlign w:val="center"/>
          </w:tcPr>
          <w:p w14:paraId="77CED7CC" w14:textId="77777777" w:rsidR="00CE1B97" w:rsidRDefault="00CE1B97" w:rsidP="006D6925">
            <w:pPr>
              <w:pStyle w:val="BodyText"/>
              <w:spacing w:after="0"/>
            </w:pPr>
            <w:r>
              <w:t>Изменение дополнительных сетевых настроек, таких как режим, IP, маска подсети, шлюз и DNS.</w:t>
            </w:r>
          </w:p>
        </w:tc>
      </w:tr>
      <w:tr w:rsidR="00CE1B97" w14:paraId="5A4C7496" w14:textId="77777777" w:rsidTr="006D6925">
        <w:trPr>
          <w:trHeight w:val="360"/>
        </w:trPr>
        <w:tc>
          <w:tcPr>
            <w:tcW w:w="2515" w:type="dxa"/>
            <w:vAlign w:val="center"/>
          </w:tcPr>
          <w:p w14:paraId="1FA6B43A" w14:textId="77777777" w:rsidR="00CE1B97" w:rsidRDefault="00CE1B97" w:rsidP="006D6925">
            <w:pPr>
              <w:pStyle w:val="BodyText"/>
              <w:spacing w:after="0"/>
            </w:pPr>
            <w:r>
              <w:t>Импортировать Wi-Fi</w:t>
            </w:r>
          </w:p>
        </w:tc>
        <w:tc>
          <w:tcPr>
            <w:tcW w:w="6115" w:type="dxa"/>
            <w:vAlign w:val="center"/>
          </w:tcPr>
          <w:p w14:paraId="595CDB0D" w14:textId="77777777" w:rsidR="00CE1B97" w:rsidRDefault="00CE1B97" w:rsidP="006D6925">
            <w:pPr>
              <w:pStyle w:val="BodyText"/>
              <w:spacing w:after="0"/>
            </w:pPr>
            <w:r>
              <w:t>Импортировать информацию о сети Wi-Fi из файла</w:t>
            </w:r>
          </w:p>
        </w:tc>
      </w:tr>
      <w:tr w:rsidR="00CE1B97" w14:paraId="46742923" w14:textId="77777777" w:rsidTr="006D6925">
        <w:trPr>
          <w:trHeight w:val="360"/>
        </w:trPr>
        <w:tc>
          <w:tcPr>
            <w:tcW w:w="2515" w:type="dxa"/>
            <w:vAlign w:val="center"/>
          </w:tcPr>
          <w:p w14:paraId="422189CA" w14:textId="77777777" w:rsidR="00CE1B97" w:rsidRPr="003C0CF4" w:rsidRDefault="00CE1B97" w:rsidP="006D6925">
            <w:pPr>
              <w:pStyle w:val="BodyText"/>
              <w:spacing w:after="0"/>
              <w:rPr>
                <w:lang w:val="en-US"/>
              </w:rPr>
            </w:pPr>
            <w:r>
              <w:t xml:space="preserve">Поиск </w:t>
            </w:r>
            <w:r>
              <w:rPr>
                <w:lang w:val="en-US"/>
              </w:rPr>
              <w:t>WIFI</w:t>
            </w:r>
          </w:p>
        </w:tc>
        <w:tc>
          <w:tcPr>
            <w:tcW w:w="6115" w:type="dxa"/>
            <w:vAlign w:val="center"/>
          </w:tcPr>
          <w:p w14:paraId="1BAFE86C" w14:textId="77777777" w:rsidR="00CE1B97" w:rsidRPr="00610C40" w:rsidRDefault="00CE1B97" w:rsidP="006D6925">
            <w:pPr>
              <w:pStyle w:val="BodyText"/>
              <w:spacing w:after="0"/>
            </w:pPr>
            <w:r>
              <w:rPr>
                <w:lang w:val="en-US"/>
              </w:rPr>
              <w:t>FN + F10</w:t>
            </w:r>
          </w:p>
        </w:tc>
      </w:tr>
    </w:tbl>
    <w:p w14:paraId="715AFC81" w14:textId="77777777" w:rsidR="00CE1B97" w:rsidRPr="009E36B5" w:rsidRDefault="00CE1B97" w:rsidP="00CE1B97">
      <w:pPr>
        <w:pStyle w:val="BodyText"/>
      </w:pPr>
    </w:p>
    <w:p w14:paraId="4A95C411" w14:textId="77777777" w:rsidR="00CE1B97" w:rsidRDefault="00CE1B97" w:rsidP="00CE1B97">
      <w:pPr>
        <w:pStyle w:val="Heading2"/>
      </w:pPr>
      <w:bookmarkStart w:id="331" w:name="_Toc210292081"/>
      <w:bookmarkStart w:id="332" w:name="_Tocd18e3137"/>
      <w:r>
        <w:t>Выбор параметров режима Bluetooth</w:t>
      </w:r>
      <w:bookmarkEnd w:id="331"/>
      <w:r>
        <w:t xml:space="preserve">  </w:t>
      </w:r>
      <w:bookmarkEnd w:id="332"/>
    </w:p>
    <w:p w14:paraId="60079EC7" w14:textId="77777777" w:rsidR="00C14FEE" w:rsidRDefault="00CE1B97" w:rsidP="00C14FEE">
      <w:pPr>
        <w:pStyle w:val="BodyText"/>
      </w:pPr>
      <w:r>
        <w:t>На Mantis Q40 доступны</w:t>
      </w:r>
      <w:r w:rsidR="00C14FEE">
        <w:t xml:space="preserve"> следующие параметры Bluetooth.</w:t>
      </w:r>
    </w:p>
    <w:p w14:paraId="18E8BC8A" w14:textId="3B30A0AF" w:rsidR="00CE1B97" w:rsidRDefault="00CE1B97" w:rsidP="00285528">
      <w:pPr>
        <w:pStyle w:val="BodyText"/>
        <w:ind w:left="567"/>
      </w:pPr>
      <w:r>
        <w:rPr>
          <w:rStyle w:val="Strong"/>
        </w:rPr>
        <w:lastRenderedPageBreak/>
        <w:t>Режим Bluetooth</w:t>
      </w:r>
      <w:r>
        <w:t>: Вкл. Или Выкл.</w:t>
      </w:r>
    </w:p>
    <w:p w14:paraId="2564C018" w14:textId="7AE25ABB" w:rsidR="004B6530" w:rsidRPr="004B6530" w:rsidRDefault="004B6530" w:rsidP="00285528">
      <w:pPr>
        <w:pStyle w:val="BodyText"/>
        <w:ind w:left="567"/>
        <w:rPr>
          <w:rStyle w:val="Strong"/>
          <w:b w:val="0"/>
          <w:bCs w:val="0"/>
        </w:rPr>
      </w:pPr>
      <w:r>
        <w:rPr>
          <w:rStyle w:val="Strong"/>
        </w:rPr>
        <w:t>Присоединить</w:t>
      </w:r>
      <w:r w:rsidRPr="004B6530">
        <w:rPr>
          <w:rStyle w:val="Strong"/>
        </w:rPr>
        <w:t xml:space="preserve"> </w:t>
      </w:r>
      <w:r>
        <w:rPr>
          <w:rStyle w:val="Strong"/>
        </w:rPr>
        <w:t>аудио</w:t>
      </w:r>
      <w:r w:rsidRPr="004B6530">
        <w:rPr>
          <w:rStyle w:val="Strong"/>
        </w:rPr>
        <w:t xml:space="preserve"> </w:t>
      </w:r>
      <w:r>
        <w:rPr>
          <w:rStyle w:val="Strong"/>
        </w:rPr>
        <w:t>устройство</w:t>
      </w:r>
      <w:r w:rsidRPr="004B6530">
        <w:rPr>
          <w:rStyle w:val="Strong"/>
        </w:rPr>
        <w:t xml:space="preserve">: </w:t>
      </w:r>
      <w:r>
        <w:rPr>
          <w:rStyle w:val="Strong"/>
        </w:rPr>
        <w:t xml:space="preserve">Этот пункт позволит вам установить сопряжение с аудио устройством </w:t>
      </w:r>
      <w:r w:rsidRPr="004B6530">
        <w:rPr>
          <w:rStyle w:val="Strong"/>
          <w:lang w:val="en-US"/>
        </w:rPr>
        <w:t>Bluetooth</w:t>
      </w:r>
      <w:r w:rsidRPr="004B6530">
        <w:rPr>
          <w:rStyle w:val="Strong"/>
        </w:rPr>
        <w:t>.</w:t>
      </w:r>
    </w:p>
    <w:p w14:paraId="3395AA9D" w14:textId="7AE17C2F" w:rsidR="00CE1B97" w:rsidRDefault="00CE1B97" w:rsidP="00285528">
      <w:pPr>
        <w:pStyle w:val="BodyText"/>
        <w:ind w:left="567"/>
      </w:pPr>
      <w:r>
        <w:rPr>
          <w:rStyle w:val="Strong"/>
        </w:rPr>
        <w:t>Подключить устройство</w:t>
      </w:r>
      <w:r>
        <w:t>: подключите Mantis к устройству Bluetooth, с которым установлено сопряжение.</w:t>
      </w:r>
    </w:p>
    <w:p w14:paraId="0FBF1085" w14:textId="30224303" w:rsidR="00CE1B97" w:rsidRDefault="00CE1B97" w:rsidP="00285528">
      <w:pPr>
        <w:pStyle w:val="BodyText"/>
        <w:ind w:left="567"/>
      </w:pPr>
      <w:r>
        <w:rPr>
          <w:rStyle w:val="Strong"/>
        </w:rPr>
        <w:t>Отключить устройство</w:t>
      </w:r>
      <w:r>
        <w:t>: отключить активное соединение Bluetooth.</w:t>
      </w:r>
    </w:p>
    <w:p w14:paraId="2FE97CBC" w14:textId="203F52CD" w:rsidR="00CE1B97" w:rsidRDefault="00CE1B97" w:rsidP="00285528">
      <w:pPr>
        <w:pStyle w:val="BodyText"/>
        <w:ind w:left="567"/>
      </w:pPr>
      <w:r>
        <w:rPr>
          <w:rStyle w:val="Strong"/>
        </w:rPr>
        <w:t>Удалить сопряженное устройство</w:t>
      </w:r>
      <w:r>
        <w:t>: заставляет ваше устройство забыть об устройстве Bluetooth.</w:t>
      </w:r>
    </w:p>
    <w:p w14:paraId="7933890C" w14:textId="77777777" w:rsidR="00803437" w:rsidRPr="00803437" w:rsidRDefault="00803437" w:rsidP="00803437">
      <w:pPr>
        <w:pStyle w:val="BodyText"/>
      </w:pPr>
    </w:p>
    <w:p w14:paraId="456233F0" w14:textId="77777777" w:rsidR="0038625C" w:rsidRDefault="0038625C" w:rsidP="0038625C">
      <w:pPr>
        <w:pStyle w:val="Heading1"/>
      </w:pPr>
      <w:bookmarkStart w:id="333" w:name="_Toc210292082"/>
      <w:r>
        <w:t>Залипание клавиш</w:t>
      </w:r>
      <w:bookmarkEnd w:id="333"/>
    </w:p>
    <w:p w14:paraId="636F69C8" w14:textId="77777777" w:rsidR="0038625C" w:rsidRDefault="0038625C" w:rsidP="0038625C">
      <w:r>
        <w:t xml:space="preserve">Функция Залипание Клавиш в </w:t>
      </w:r>
      <w:r>
        <w:rPr>
          <w:lang w:val="en-US"/>
        </w:rPr>
        <w:t>Mantis</w:t>
      </w:r>
      <w:r w:rsidRPr="003C0CF4">
        <w:t xml:space="preserve"> </w:t>
      </w:r>
      <w:r>
        <w:rPr>
          <w:lang w:val="en-US"/>
        </w:rPr>
        <w:t>Q</w:t>
      </w:r>
      <w:r w:rsidRPr="003C0CF4">
        <w:t xml:space="preserve">40 </w:t>
      </w:r>
      <w:r>
        <w:t>позволяет вводить комбинации клавиш с помощью только одной руки. Кажду клавишу можно нажимать и отпускать по очереди.</w:t>
      </w:r>
    </w:p>
    <w:p w14:paraId="443A1791" w14:textId="77777777" w:rsidR="0038625C" w:rsidRDefault="0038625C" w:rsidP="0038625C">
      <w:r>
        <w:t xml:space="preserve">Например, чтобы выполнить команду Перейти в Начало: нажмите последовательно клаввиши </w:t>
      </w:r>
      <w:r>
        <w:rPr>
          <w:lang w:val="en-US"/>
        </w:rPr>
        <w:t>CTRL</w:t>
      </w:r>
      <w:r w:rsidRPr="003C0CF4">
        <w:t xml:space="preserve">, </w:t>
      </w:r>
      <w:r>
        <w:rPr>
          <w:lang w:val="en-US"/>
        </w:rPr>
        <w:t>FN</w:t>
      </w:r>
      <w:r w:rsidRPr="003C0CF4">
        <w:t xml:space="preserve"> </w:t>
      </w:r>
      <w:r>
        <w:t>и Стрелку Влево.</w:t>
      </w:r>
    </w:p>
    <w:p w14:paraId="03A6DD76" w14:textId="77777777" w:rsidR="0038625C" w:rsidRDefault="0038625C" w:rsidP="0038625C">
      <w:r>
        <w:t>Чтобы заблокировать любую из клавиш-модификаторов, нажмите её дважды. Чтобы разблокировать клавишу, нажмите её дважды ещё раз.</w:t>
      </w:r>
    </w:p>
    <w:p w14:paraId="338AABCB" w14:textId="77777777" w:rsidR="0038625C" w:rsidRDefault="0038625C" w:rsidP="0038625C">
      <w:r>
        <w:t>Примечание: Работа навигационных клавиш и клавиш перемещения курсора остаётся такой же, как при использовании стандартного режима для двух рук.</w:t>
      </w:r>
    </w:p>
    <w:p w14:paraId="69ED5FDD" w14:textId="77777777" w:rsidR="0038625C" w:rsidRDefault="0038625C" w:rsidP="0038625C">
      <w:r>
        <w:t>Чтобы включить или выключить режим залипания клавиш:</w:t>
      </w:r>
    </w:p>
    <w:p w14:paraId="52838850" w14:textId="77777777" w:rsidR="0038625C" w:rsidRDefault="0038625C" w:rsidP="0038625C">
      <w:r>
        <w:t xml:space="preserve">Последовательное пятикратное нажатие клавиши </w:t>
      </w:r>
      <w:r>
        <w:rPr>
          <w:lang w:val="en-US"/>
        </w:rPr>
        <w:t>SHIFT</w:t>
      </w:r>
      <w:r w:rsidRPr="003C0CF4">
        <w:t xml:space="preserve"> </w:t>
      </w:r>
      <w:r>
        <w:t>включает и отключает режим залипания клаввиш. От вас потребуется подтвердить данное действие.</w:t>
      </w:r>
    </w:p>
    <w:p w14:paraId="1B11358A" w14:textId="77777777" w:rsidR="0038625C" w:rsidRDefault="0038625C" w:rsidP="0038625C">
      <w:r>
        <w:t>Вы также можете выполнить следующие шаги:</w:t>
      </w:r>
    </w:p>
    <w:p w14:paraId="7E3FA5C1" w14:textId="77777777" w:rsidR="0038625C" w:rsidRDefault="0038625C" w:rsidP="00393256">
      <w:pPr>
        <w:pStyle w:val="ListParagraph"/>
        <w:numPr>
          <w:ilvl w:val="0"/>
          <w:numId w:val="56"/>
        </w:numPr>
      </w:pPr>
      <w:r>
        <w:t>Перейдите в Главное Меню.</w:t>
      </w:r>
    </w:p>
    <w:p w14:paraId="6AC6C6E9" w14:textId="77777777" w:rsidR="0038625C" w:rsidRDefault="0038625C" w:rsidP="00393256">
      <w:pPr>
        <w:pStyle w:val="ListParagraph"/>
        <w:numPr>
          <w:ilvl w:val="0"/>
          <w:numId w:val="56"/>
        </w:numPr>
      </w:pPr>
      <w:r>
        <w:t xml:space="preserve">Выберите Настройки и нажмите </w:t>
      </w:r>
      <w:r>
        <w:rPr>
          <w:lang w:val="en-US"/>
        </w:rPr>
        <w:t>Enter</w:t>
      </w:r>
      <w:r w:rsidRPr="003C0CF4">
        <w:t>.</w:t>
      </w:r>
    </w:p>
    <w:p w14:paraId="66C9C4C4" w14:textId="77777777" w:rsidR="0038625C" w:rsidRDefault="0038625C" w:rsidP="00393256">
      <w:pPr>
        <w:pStyle w:val="ListParagraph"/>
        <w:numPr>
          <w:ilvl w:val="0"/>
          <w:numId w:val="56"/>
        </w:numPr>
      </w:pPr>
      <w:r>
        <w:t xml:space="preserve">Выберите Настройки Пользователя и нажмите </w:t>
      </w:r>
      <w:r>
        <w:rPr>
          <w:lang w:val="en-US"/>
        </w:rPr>
        <w:t>Enter</w:t>
      </w:r>
      <w:r w:rsidRPr="003C0CF4">
        <w:t>.</w:t>
      </w:r>
    </w:p>
    <w:p w14:paraId="658E713C" w14:textId="77777777" w:rsidR="0038625C" w:rsidRDefault="0038625C" w:rsidP="00393256">
      <w:pPr>
        <w:pStyle w:val="ListParagraph"/>
        <w:numPr>
          <w:ilvl w:val="0"/>
          <w:numId w:val="56"/>
        </w:numPr>
      </w:pPr>
      <w:r>
        <w:t>Используйте навигационные клавиши Вперёд и Назад, чтобы перейти к пункту Залипание Клавиш.</w:t>
      </w:r>
    </w:p>
    <w:p w14:paraId="249B096D" w14:textId="77777777" w:rsidR="0038625C" w:rsidRDefault="0038625C" w:rsidP="00393256">
      <w:pPr>
        <w:pStyle w:val="ListParagraph"/>
        <w:numPr>
          <w:ilvl w:val="0"/>
          <w:numId w:val="56"/>
        </w:numPr>
      </w:pPr>
      <w:r>
        <w:t xml:space="preserve">Нажмите </w:t>
      </w:r>
      <w:r>
        <w:rPr>
          <w:lang w:val="en-US"/>
        </w:rPr>
        <w:t>Enter</w:t>
      </w:r>
      <w:r w:rsidRPr="003C0CF4">
        <w:t>,</w:t>
      </w:r>
      <w:r>
        <w:t xml:space="preserve"> чтобы включить режим залипания клавиш. Нажмите </w:t>
      </w:r>
      <w:r>
        <w:rPr>
          <w:lang w:val="en-US"/>
        </w:rPr>
        <w:t>Enter</w:t>
      </w:r>
      <w:r w:rsidRPr="003C0CF4">
        <w:t xml:space="preserve"> </w:t>
      </w:r>
      <w:r>
        <w:t>ещё раз, чтобы его выключить.</w:t>
      </w:r>
    </w:p>
    <w:p w14:paraId="6AC57363" w14:textId="77777777" w:rsidR="0038625C" w:rsidRDefault="0038625C" w:rsidP="0038625C"/>
    <w:p w14:paraId="483B6DBF" w14:textId="77777777" w:rsidR="00C8330F" w:rsidRDefault="00C8330F" w:rsidP="00C8330F">
      <w:pPr>
        <w:pStyle w:val="Heading1"/>
      </w:pPr>
      <w:bookmarkStart w:id="334" w:name="_Toc210292083"/>
      <w:r>
        <w:t>Настройка главного меню</w:t>
      </w:r>
      <w:bookmarkEnd w:id="334"/>
    </w:p>
    <w:p w14:paraId="2AEE1539" w14:textId="77777777" w:rsidR="00C8330F" w:rsidRDefault="00C8330F" w:rsidP="00C8330F">
      <w:r>
        <w:t xml:space="preserve">Этот пункт позволяет скрывать элементы главного меню </w:t>
      </w:r>
      <w:r>
        <w:rPr>
          <w:lang w:val="en-US"/>
        </w:rPr>
        <w:t>Mantis</w:t>
      </w:r>
      <w:r>
        <w:t>. Эта функция полезна для новичков, которые хотели бы упростить использование своего устройства.</w:t>
      </w:r>
    </w:p>
    <w:p w14:paraId="0AB10793" w14:textId="77777777" w:rsidR="00C8330F" w:rsidRDefault="00C8330F" w:rsidP="00C8330F">
      <w:r>
        <w:lastRenderedPageBreak/>
        <w:t>Чтобы настроить приложения главного меню:</w:t>
      </w:r>
    </w:p>
    <w:p w14:paraId="447C3A0A" w14:textId="77777777" w:rsidR="00C8330F" w:rsidRDefault="00C8330F" w:rsidP="00C8330F">
      <w:r>
        <w:t>• Перейдите в главное меню.</w:t>
      </w:r>
    </w:p>
    <w:p w14:paraId="6CCB6ED7" w14:textId="77777777" w:rsidR="00C8330F" w:rsidRDefault="00C8330F" w:rsidP="00C8330F">
      <w:r>
        <w:t>• Выберите «Настройки».</w:t>
      </w:r>
    </w:p>
    <w:p w14:paraId="53682CCF" w14:textId="77777777" w:rsidR="00C8330F" w:rsidRDefault="00C8330F" w:rsidP="00C8330F">
      <w:r>
        <w:t>• Нажмите Enter.</w:t>
      </w:r>
    </w:p>
    <w:p w14:paraId="5E8BE108" w14:textId="77777777" w:rsidR="00C8330F" w:rsidRDefault="00C8330F" w:rsidP="00C8330F">
      <w:r>
        <w:t>• Перейдите к пункту «Приложения Главного Меню».</w:t>
      </w:r>
    </w:p>
    <w:p w14:paraId="3744D5F6" w14:textId="77777777" w:rsidR="00C8330F" w:rsidRDefault="00C8330F" w:rsidP="00C8330F">
      <w:r>
        <w:t>• Нажмите Enter.</w:t>
      </w:r>
    </w:p>
    <w:p w14:paraId="66D100FA" w14:textId="77777777" w:rsidR="00C8330F" w:rsidRDefault="00C8330F" w:rsidP="00C8330F">
      <w:r>
        <w:t>• Появится список приложений главного меню. Перейдите к приложению, которое вы хотите скрыть в меню, и нажмите Enter, чтобы переключить его в положение «Выкл.». Повторное нажатие Enter снова переключит его на «Вкл.».</w:t>
      </w:r>
    </w:p>
    <w:p w14:paraId="7B1F6303" w14:textId="77777777" w:rsidR="00C8330F" w:rsidRDefault="00C8330F" w:rsidP="00C8330F">
      <w:r>
        <w:t>Нажмите «Сохранить», чтобы применить изменения.</w:t>
      </w:r>
    </w:p>
    <w:p w14:paraId="7E267561" w14:textId="77777777" w:rsidR="00C8330F" w:rsidRDefault="00C8330F" w:rsidP="00C8330F"/>
    <w:p w14:paraId="33E8802C" w14:textId="77777777" w:rsidR="0038625C" w:rsidRDefault="0038625C" w:rsidP="0038625C">
      <w:pPr>
        <w:pStyle w:val="Heading1"/>
      </w:pPr>
      <w:bookmarkStart w:id="335" w:name="_Toc210292084"/>
      <w:r>
        <w:t>Изменение языка</w:t>
      </w:r>
      <w:bookmarkEnd w:id="335"/>
    </w:p>
    <w:p w14:paraId="7989DE57" w14:textId="77777777" w:rsidR="0038625C" w:rsidRDefault="0038625C" w:rsidP="0038625C">
      <w:pPr>
        <w:rPr>
          <w:color w:val="2B579A"/>
          <w:shd w:val="clear" w:color="auto" w:fill="E6E6E6"/>
        </w:rPr>
      </w:pPr>
      <w:r>
        <w:t>Чтобы изменить системный язык и раскладку клавиатуры Mantis Q40:</w:t>
      </w:r>
    </w:p>
    <w:p w14:paraId="39239EF3" w14:textId="77777777" w:rsidR="0038625C" w:rsidRDefault="0038625C" w:rsidP="00393256">
      <w:pPr>
        <w:pStyle w:val="BodyText"/>
        <w:numPr>
          <w:ilvl w:val="0"/>
          <w:numId w:val="35"/>
        </w:numPr>
      </w:pPr>
      <w:r>
        <w:t>Перейдите в главное меню.</w:t>
      </w:r>
    </w:p>
    <w:p w14:paraId="2695A71F" w14:textId="77777777" w:rsidR="0038625C" w:rsidRDefault="0038625C" w:rsidP="00393256">
      <w:pPr>
        <w:pStyle w:val="BodyText"/>
        <w:numPr>
          <w:ilvl w:val="0"/>
          <w:numId w:val="35"/>
        </w:numPr>
      </w:pPr>
      <w:r>
        <w:t>Выберите пункт «Настройки».</w:t>
      </w:r>
    </w:p>
    <w:p w14:paraId="563917BE" w14:textId="77777777" w:rsidR="0038625C" w:rsidRDefault="0038625C" w:rsidP="00393256">
      <w:pPr>
        <w:pStyle w:val="ListParagraph"/>
        <w:numPr>
          <w:ilvl w:val="0"/>
          <w:numId w:val="35"/>
        </w:numPr>
        <w:contextualSpacing w:val="0"/>
      </w:pPr>
      <w:r>
        <w:t>Выберите «Изменить регион».</w:t>
      </w:r>
    </w:p>
    <w:p w14:paraId="6750B8CD" w14:textId="77777777" w:rsidR="0038625C" w:rsidRDefault="0038625C" w:rsidP="00393256">
      <w:pPr>
        <w:pStyle w:val="ListParagraph"/>
        <w:numPr>
          <w:ilvl w:val="0"/>
          <w:numId w:val="35"/>
        </w:numPr>
        <w:contextualSpacing w:val="0"/>
      </w:pPr>
      <w:r>
        <w:t>Выберите пункт «Язык»; список появится на дисплее.</w:t>
      </w:r>
    </w:p>
    <w:p w14:paraId="1ECE7614" w14:textId="77777777" w:rsidR="0038625C" w:rsidRDefault="0038625C" w:rsidP="00393256">
      <w:pPr>
        <w:pStyle w:val="ListParagraph"/>
        <w:numPr>
          <w:ilvl w:val="0"/>
          <w:numId w:val="35"/>
        </w:numPr>
        <w:contextualSpacing w:val="0"/>
      </w:pPr>
      <w:r>
        <w:t>Выберите нужный язык из списка.</w:t>
      </w:r>
    </w:p>
    <w:p w14:paraId="71949C6D" w14:textId="77777777" w:rsidR="0038625C" w:rsidRDefault="0038625C" w:rsidP="00393256">
      <w:pPr>
        <w:pStyle w:val="ListParagraph"/>
        <w:numPr>
          <w:ilvl w:val="0"/>
          <w:numId w:val="35"/>
        </w:numPr>
        <w:contextualSpacing w:val="0"/>
      </w:pPr>
      <w:r>
        <w:t>Выберите пункт «раскладка клавиатуры; список появится на дисплее.</w:t>
      </w:r>
    </w:p>
    <w:p w14:paraId="6D420685" w14:textId="77777777" w:rsidR="0038625C" w:rsidRDefault="0038625C" w:rsidP="00393256">
      <w:pPr>
        <w:pStyle w:val="ListParagraph"/>
        <w:numPr>
          <w:ilvl w:val="0"/>
          <w:numId w:val="35"/>
        </w:numPr>
        <w:contextualSpacing w:val="0"/>
      </w:pPr>
      <w:r>
        <w:t>Выберите нужную раскладку клавиатуры из списка.</w:t>
      </w:r>
    </w:p>
    <w:p w14:paraId="1900FF26" w14:textId="77777777" w:rsidR="0038625C" w:rsidRDefault="0038625C" w:rsidP="00393256">
      <w:pPr>
        <w:pStyle w:val="ListParagraph"/>
        <w:numPr>
          <w:ilvl w:val="0"/>
          <w:numId w:val="35"/>
        </w:numPr>
        <w:contextualSpacing w:val="0"/>
      </w:pPr>
      <w:r>
        <w:t>Нажмите «Закрыть».</w:t>
      </w:r>
    </w:p>
    <w:p w14:paraId="56491EC2" w14:textId="77777777" w:rsidR="0038625C" w:rsidRDefault="0038625C" w:rsidP="00393256">
      <w:pPr>
        <w:pStyle w:val="BodyText"/>
        <w:numPr>
          <w:ilvl w:val="0"/>
          <w:numId w:val="35"/>
        </w:numPr>
      </w:pPr>
      <w:r>
        <w:t>Вам будет предложено выбрать параметр «Заменить языковой профиль по умолчанию». Если вы нажмете ОК, будет создан новый языковой профиль с таблицей Брайля, позволяющей читать меню по Брайлю на выбранном языке. Нажмите Отмена, если хотите сохранить текущий языковой профиль.</w:t>
      </w:r>
    </w:p>
    <w:p w14:paraId="4E2DDD08" w14:textId="77777777" w:rsidR="0038625C" w:rsidRDefault="0038625C" w:rsidP="00393256">
      <w:pPr>
        <w:pStyle w:val="ListParagraph"/>
        <w:numPr>
          <w:ilvl w:val="0"/>
          <w:numId w:val="35"/>
        </w:numPr>
      </w:pPr>
      <w:r>
        <w:t>При появлении запроса перезагрузите Mantis, чтобы изменения вступили в силу.</w:t>
      </w:r>
    </w:p>
    <w:p w14:paraId="50854C9A" w14:textId="77777777" w:rsidR="0038625C" w:rsidRDefault="0038625C" w:rsidP="0038625C">
      <w:r>
        <w:rPr>
          <w:lang w:val="en-US"/>
        </w:rPr>
        <w:t>Mantis</w:t>
      </w:r>
      <w:r w:rsidRPr="00115A14">
        <w:t xml:space="preserve"> </w:t>
      </w:r>
      <w:r>
        <w:t xml:space="preserve">позволяет добавить дополнительную раскладку клавиатуры для текущего языкового профиля. Эта функция полезна, если вы хотите переключаться между различными раскладками клавиатуры при наборе текста на соответствующем языке. </w:t>
      </w:r>
    </w:p>
    <w:p w14:paraId="24D8A1D7" w14:textId="77777777" w:rsidR="0038625C" w:rsidRDefault="0038625C" w:rsidP="0038625C">
      <w:r>
        <w:t>Чтобы добавить раскладку клавиатуры:</w:t>
      </w:r>
    </w:p>
    <w:p w14:paraId="25C56C2E" w14:textId="77777777" w:rsidR="0038625C" w:rsidRDefault="0038625C" w:rsidP="00393256">
      <w:pPr>
        <w:pStyle w:val="ListParagraph"/>
        <w:numPr>
          <w:ilvl w:val="0"/>
          <w:numId w:val="44"/>
        </w:numPr>
      </w:pPr>
      <w:r>
        <w:t>Перейдите в Главное Меню.</w:t>
      </w:r>
    </w:p>
    <w:p w14:paraId="21D3E798" w14:textId="77777777" w:rsidR="0038625C" w:rsidRDefault="0038625C" w:rsidP="00393256">
      <w:pPr>
        <w:pStyle w:val="ListParagraph"/>
        <w:numPr>
          <w:ilvl w:val="0"/>
          <w:numId w:val="44"/>
        </w:numPr>
      </w:pPr>
      <w:r>
        <w:lastRenderedPageBreak/>
        <w:t>Выберите «Настройки».</w:t>
      </w:r>
    </w:p>
    <w:p w14:paraId="5968859D" w14:textId="77777777" w:rsidR="0038625C" w:rsidRDefault="0038625C" w:rsidP="00393256">
      <w:pPr>
        <w:pStyle w:val="ListParagraph"/>
        <w:numPr>
          <w:ilvl w:val="0"/>
          <w:numId w:val="44"/>
        </w:numPr>
      </w:pPr>
      <w:r>
        <w:t>Выберите «Изменить Регион».</w:t>
      </w:r>
    </w:p>
    <w:p w14:paraId="19DAB83F" w14:textId="77777777" w:rsidR="0038625C" w:rsidRDefault="0038625C" w:rsidP="00393256">
      <w:pPr>
        <w:pStyle w:val="ListParagraph"/>
        <w:numPr>
          <w:ilvl w:val="0"/>
          <w:numId w:val="44"/>
        </w:numPr>
      </w:pPr>
      <w:r>
        <w:t>Выберите «Дополнительная Раскладка Клавиатуры».</w:t>
      </w:r>
    </w:p>
    <w:p w14:paraId="76DB050D" w14:textId="77777777" w:rsidR="0038625C" w:rsidRDefault="0038625C" w:rsidP="00393256">
      <w:pPr>
        <w:pStyle w:val="ListParagraph"/>
        <w:numPr>
          <w:ilvl w:val="0"/>
          <w:numId w:val="44"/>
        </w:numPr>
      </w:pPr>
      <w:r>
        <w:t>Выберите из списка желаемую раскладку (пример:</w:t>
      </w:r>
      <w:r w:rsidRPr="00611FF7">
        <w:t xml:space="preserve"> </w:t>
      </w:r>
      <w:r>
        <w:t>AZERTY, QWERTY и так далее).</w:t>
      </w:r>
    </w:p>
    <w:p w14:paraId="4B5DBE74" w14:textId="77777777" w:rsidR="0038625C" w:rsidRPr="00677D61" w:rsidRDefault="0038625C" w:rsidP="0038625C">
      <w:r>
        <w:t xml:space="preserve">После выбора дополнительной раскладки вы можете переключаться между раскладками с помощью сочетания </w:t>
      </w:r>
      <w:r>
        <w:rPr>
          <w:lang w:val="en-US"/>
        </w:rPr>
        <w:t>CTRL</w:t>
      </w:r>
      <w:r w:rsidRPr="00E35F32">
        <w:t xml:space="preserve"> + </w:t>
      </w:r>
      <w:r>
        <w:t>Пробел.</w:t>
      </w:r>
    </w:p>
    <w:p w14:paraId="6660565C" w14:textId="77777777" w:rsidR="0038625C" w:rsidRDefault="0038625C" w:rsidP="0038625C">
      <w:pPr>
        <w:pStyle w:val="Heading1"/>
      </w:pPr>
      <w:bookmarkStart w:id="336" w:name="_Toc210292085"/>
      <w:r>
        <w:t>Доступ к онлайн сервисам и их использование</w:t>
      </w:r>
      <w:bookmarkEnd w:id="336"/>
    </w:p>
    <w:p w14:paraId="18DDE8AE" w14:textId="77777777" w:rsidR="0038625C" w:rsidRDefault="0038625C" w:rsidP="0038625C">
      <w:bookmarkStart w:id="337" w:name="_Hlk37938939"/>
      <w:r>
        <w:t>Меню «онлайн сервисы» содержит онлайн-библиотеки, включенные в ваш Mantis. Онлайн-сервисы основаны на подписке и требуют ввода данных вашей учетной записи.</w:t>
      </w:r>
    </w:p>
    <w:bookmarkEnd w:id="337"/>
    <w:p w14:paraId="14342C36" w14:textId="7E18CD50" w:rsidR="0038625C" w:rsidRDefault="0038625C" w:rsidP="0038625C">
      <w:r>
        <w:rPr>
          <w:rStyle w:val="Strong"/>
        </w:rPr>
        <w:t>Примечание</w:t>
      </w:r>
      <w:r>
        <w:t xml:space="preserve">: Перед использованием онлайн-сервисов убедитесь, что с </w:t>
      </w:r>
      <w:r>
        <w:rPr>
          <w:lang w:val="en-US"/>
        </w:rPr>
        <w:t>Mantis</w:t>
      </w:r>
      <w:r w:rsidRPr="00B2112B">
        <w:t xml:space="preserve"> </w:t>
      </w:r>
      <w:r>
        <w:t>установлено Интернет-соединение.</w:t>
      </w:r>
    </w:p>
    <w:p w14:paraId="3090D4A8" w14:textId="77777777" w:rsidR="0038625C" w:rsidRDefault="0038625C" w:rsidP="0038625C">
      <w:r>
        <w:t>Книги из онлайн-библиотек загружаются в папку Online-books на Mantis. Все книги включены в основной список приложения «Библиотека».</w:t>
      </w:r>
    </w:p>
    <w:p w14:paraId="3F3AFDFC" w14:textId="77777777" w:rsidR="0038625C" w:rsidRDefault="0038625C" w:rsidP="0038625C">
      <w:pPr>
        <w:pStyle w:val="Heading2"/>
      </w:pPr>
      <w:bookmarkStart w:id="338" w:name="_Toc210292086"/>
      <w:r>
        <w:t>Активация Bookshare и загрузка книг</w:t>
      </w:r>
      <w:bookmarkEnd w:id="338"/>
    </w:p>
    <w:p w14:paraId="552E74ED" w14:textId="77777777" w:rsidR="0038625C" w:rsidRPr="00945D45" w:rsidRDefault="0038625C" w:rsidP="0038625C">
      <w:bookmarkStart w:id="339" w:name="_Hlk37939116"/>
      <w:bookmarkStart w:id="340" w:name="_Refd18e3170"/>
      <w:r>
        <w:t xml:space="preserve">Онлайн-библиотека Bookshare® содержит защищенный авторским правом контент для людей с ограниченными возможностями восприятия печатной информации. Дополнительную информацию о Bookshare можно получить на </w:t>
      </w:r>
      <w:hyperlink r:id="rId11" w:history="1">
        <w:r>
          <w:t xml:space="preserve"> </w:t>
        </w:r>
        <w:r>
          <w:rPr>
            <w:rStyle w:val="Hyperlink"/>
          </w:rPr>
          <w:t xml:space="preserve"> http://www.bookshare.org </w:t>
        </w:r>
      </w:hyperlink>
      <w:r>
        <w:rPr>
          <w:rStyle w:val="Hyperlink"/>
        </w:rPr>
        <w:t>.</w:t>
      </w:r>
    </w:p>
    <w:p w14:paraId="724893C4" w14:textId="54CE1E8F" w:rsidR="0038625C" w:rsidRDefault="0038625C" w:rsidP="0038625C">
      <w:pPr>
        <w:rPr>
          <w:bCs/>
        </w:rPr>
      </w:pPr>
      <w:r>
        <w:rPr>
          <w:bCs/>
        </w:rPr>
        <w:t xml:space="preserve">Вы можете искать </w:t>
      </w:r>
      <w:r w:rsidR="008930FA">
        <w:rPr>
          <w:bCs/>
        </w:rPr>
        <w:t xml:space="preserve">текстовые и аудио </w:t>
      </w:r>
      <w:r>
        <w:rPr>
          <w:bCs/>
        </w:rPr>
        <w:t xml:space="preserve">книги </w:t>
      </w:r>
      <w:r w:rsidR="008930FA">
        <w:rPr>
          <w:bCs/>
        </w:rPr>
        <w:t>(</w:t>
      </w:r>
      <w:r w:rsidR="008930FA">
        <w:rPr>
          <w:bCs/>
          <w:lang w:val="en-US"/>
        </w:rPr>
        <w:t>DAISY</w:t>
      </w:r>
      <w:r w:rsidR="008930FA" w:rsidRPr="008930FA">
        <w:rPr>
          <w:bCs/>
        </w:rPr>
        <w:t xml:space="preserve"> </w:t>
      </w:r>
      <w:r w:rsidR="008930FA">
        <w:rPr>
          <w:bCs/>
        </w:rPr>
        <w:t xml:space="preserve">и </w:t>
      </w:r>
      <w:r w:rsidR="008930FA">
        <w:rPr>
          <w:bCs/>
          <w:lang w:val="en-US"/>
        </w:rPr>
        <w:t>BRF</w:t>
      </w:r>
      <w:r w:rsidR="008930FA" w:rsidRPr="008930FA">
        <w:rPr>
          <w:bCs/>
        </w:rPr>
        <w:t xml:space="preserve">) </w:t>
      </w:r>
      <w:r>
        <w:rPr>
          <w:bCs/>
        </w:rPr>
        <w:t>и загружать их в Mantis по беспроводной сети. Газеты и журналы в настоящее время недоступны в онлайн-поиске.</w:t>
      </w:r>
    </w:p>
    <w:p w14:paraId="6559C714" w14:textId="77777777" w:rsidR="0038625C" w:rsidRDefault="0038625C" w:rsidP="0038625C">
      <w:pPr>
        <w:rPr>
          <w:bCs/>
        </w:rPr>
      </w:pPr>
      <w:r>
        <w:rPr>
          <w:bCs/>
        </w:rPr>
        <w:t>Чтобы активировать сервис Bookshare и скачать книгу:</w:t>
      </w:r>
    </w:p>
    <w:p w14:paraId="4037344A" w14:textId="77777777" w:rsidR="0038625C" w:rsidRDefault="0038625C" w:rsidP="00393256">
      <w:pPr>
        <w:pStyle w:val="ListParagraph"/>
        <w:numPr>
          <w:ilvl w:val="0"/>
          <w:numId w:val="32"/>
        </w:numPr>
      </w:pPr>
      <w:r>
        <w:rPr>
          <w:bCs/>
        </w:rPr>
        <w:t xml:space="preserve"> В</w:t>
      </w:r>
      <w:r>
        <w:t>ведите адрес электронной почты и пароль своей учетной записи Bookshare.</w:t>
      </w:r>
    </w:p>
    <w:p w14:paraId="20DDD58C" w14:textId="77777777" w:rsidR="0038625C" w:rsidRDefault="0038625C" w:rsidP="00393256">
      <w:pPr>
        <w:pStyle w:val="ListParagraph"/>
        <w:numPr>
          <w:ilvl w:val="0"/>
          <w:numId w:val="32"/>
        </w:numPr>
      </w:pPr>
      <w:r>
        <w:t>Выберите предпочитаемый формат книги (DAISY или BRF).</w:t>
      </w:r>
    </w:p>
    <w:p w14:paraId="79562D74" w14:textId="77777777" w:rsidR="0038625C" w:rsidRDefault="0038625C" w:rsidP="00393256">
      <w:pPr>
        <w:pStyle w:val="ListParagraph"/>
        <w:numPr>
          <w:ilvl w:val="0"/>
          <w:numId w:val="32"/>
        </w:numPr>
      </w:pPr>
      <w:r>
        <w:t>Ищите книги по названию, автору, воспользуйтесь полнотекстовым поиском и / или просмотром по категориям. Вы также можете искать самые свежие или популярные книги.</w:t>
      </w:r>
    </w:p>
    <w:p w14:paraId="7A1AB3EC" w14:textId="77777777" w:rsidR="0038625C" w:rsidRDefault="0038625C" w:rsidP="00393256">
      <w:pPr>
        <w:pStyle w:val="ListParagraph"/>
        <w:numPr>
          <w:ilvl w:val="0"/>
          <w:numId w:val="32"/>
        </w:numPr>
      </w:pPr>
      <w:r>
        <w:t>Нажмите Enter или клавишу перемещения курсора на книге, чтобы получить дополнительную информацию.</w:t>
      </w:r>
    </w:p>
    <w:p w14:paraId="6D755D71" w14:textId="23515E25" w:rsidR="0038625C" w:rsidRDefault="0038625C" w:rsidP="00393256">
      <w:pPr>
        <w:pStyle w:val="ListParagraph"/>
        <w:numPr>
          <w:ilvl w:val="0"/>
          <w:numId w:val="32"/>
        </w:numPr>
      </w:pPr>
      <w:r>
        <w:t xml:space="preserve">Используйте </w:t>
      </w:r>
      <w:r w:rsidR="00B84D2F">
        <w:t xml:space="preserve">навигационные </w:t>
      </w:r>
      <w:r>
        <w:t>клавиши «Назад» и «Вперёд» для перехода между заголовком, автором и описанием книги.</w:t>
      </w:r>
    </w:p>
    <w:p w14:paraId="4A8EA9DE" w14:textId="77777777" w:rsidR="0038625C" w:rsidRDefault="0038625C" w:rsidP="00393256">
      <w:pPr>
        <w:pStyle w:val="ListParagraph"/>
        <w:numPr>
          <w:ilvl w:val="0"/>
          <w:numId w:val="32"/>
        </w:numPr>
      </w:pPr>
      <w:r>
        <w:t>Нажмите Enter на элементе Загрузить, чтобы загрузить книгу в Mantis.</w:t>
      </w:r>
    </w:p>
    <w:p w14:paraId="1589BA54" w14:textId="4A4B9447" w:rsidR="00B84D2F" w:rsidRDefault="00B84D2F" w:rsidP="00B84D2F">
      <w:r>
        <w:t xml:space="preserve">Примечание: На сайте </w:t>
      </w:r>
      <w:r>
        <w:rPr>
          <w:lang w:val="en-US"/>
        </w:rPr>
        <w:t>BookShare</w:t>
      </w:r>
      <w:r w:rsidRPr="00B84D2F">
        <w:t xml:space="preserve"> </w:t>
      </w:r>
      <w:r>
        <w:t>вы можете создавать списки для чтения, чтобы отфильтровать свои книги и организовать их по жанрам или пользовательским категориям. Если вы студент или в вашей ор</w:t>
      </w:r>
      <w:r w:rsidR="00B92796">
        <w:t>г</w:t>
      </w:r>
      <w:r>
        <w:t xml:space="preserve">анизации требуется, чтобы вы прочитали конкретные книги, они также могут назначить вам для чтения определённые книги, </w:t>
      </w:r>
      <w:r>
        <w:lastRenderedPageBreak/>
        <w:t>которые после этого станут вам доступны. Если вы хотите удалить книгу из списка для чтения, то выберите Списки для Чтения, затем откройте нужный список и в этом списке выберите книгу</w:t>
      </w:r>
      <w:r w:rsidR="00885BE7">
        <w:t xml:space="preserve">, которую хотите удалить, перейдя к ней и нажав клавишу </w:t>
      </w:r>
      <w:r w:rsidR="00885BE7">
        <w:rPr>
          <w:lang w:val="en-US"/>
        </w:rPr>
        <w:t>Enter</w:t>
      </w:r>
      <w:r w:rsidR="00885BE7" w:rsidRPr="00885BE7">
        <w:t xml:space="preserve"> </w:t>
      </w:r>
      <w:r w:rsidR="00885BE7">
        <w:t>или одну из клавиш перемещения курсора.</w:t>
      </w:r>
      <w:r w:rsidR="006529F6">
        <w:t xml:space="preserve"> В списке доступных действий выберите вариант для удаления книги из списка</w:t>
      </w:r>
      <w:r w:rsidR="0084588C">
        <w:t xml:space="preserve"> и операция будет выполнена. </w:t>
      </w:r>
      <w:r w:rsidR="00647FC3">
        <w:t xml:space="preserve">Также есть возможность добавить книгу в список для чтения. Чтобы это сделать, находясь на книге, нажмите </w:t>
      </w:r>
      <w:r w:rsidR="00647FC3">
        <w:rPr>
          <w:lang w:val="en-US"/>
        </w:rPr>
        <w:t>Enter</w:t>
      </w:r>
      <w:r w:rsidR="00647FC3" w:rsidRPr="00647FC3">
        <w:t xml:space="preserve"> </w:t>
      </w:r>
      <w:r w:rsidR="00647FC3">
        <w:t>и в списке доступных действий выберите Добавить в Список для Чтения.</w:t>
      </w:r>
      <w:r w:rsidR="00CC6DA6">
        <w:t xml:space="preserve"> После этого в списках для чтения, которые доступны для вашей учётной записи, выберите </w:t>
      </w:r>
      <w:r w:rsidR="000A532E">
        <w:t>список,</w:t>
      </w:r>
      <w:r w:rsidR="00CC6DA6">
        <w:t xml:space="preserve"> в который вы хотите добавить данную книгу.</w:t>
      </w:r>
      <w:r w:rsidR="00A26752">
        <w:t xml:space="preserve"> Операция будет выполнена и книга будет добавлена в выбранный список.</w:t>
      </w:r>
      <w:r w:rsidR="001F2F39">
        <w:t xml:space="preserve"> Кроме того, командой </w:t>
      </w:r>
      <w:r w:rsidR="001F2F39">
        <w:rPr>
          <w:lang w:val="en-US"/>
        </w:rPr>
        <w:t>BookShare</w:t>
      </w:r>
      <w:r w:rsidR="001F2F39" w:rsidRPr="001F2F39">
        <w:t xml:space="preserve"> </w:t>
      </w:r>
      <w:r w:rsidR="001F2F39">
        <w:t>были созданы общедоступные списки чтения</w:t>
      </w:r>
      <w:r w:rsidR="00FD6E4A">
        <w:t>, в которых популярные книги организованы по жанрам или категориям.</w:t>
      </w:r>
      <w:r w:rsidR="000B5900">
        <w:t xml:space="preserve"> Вы можете подписаться на них на сайте </w:t>
      </w:r>
      <w:r w:rsidR="000B5900">
        <w:rPr>
          <w:lang w:val="en-US"/>
        </w:rPr>
        <w:t>BookShare</w:t>
      </w:r>
      <w:r w:rsidR="000B5900" w:rsidRPr="000B5900">
        <w:t>.</w:t>
      </w:r>
      <w:r w:rsidR="00DC117D">
        <w:t xml:space="preserve"> Учтите, что вы не можете добавлять или удалять книги в списках для чтения, созданные </w:t>
      </w:r>
      <w:r w:rsidR="00DC117D">
        <w:rPr>
          <w:lang w:val="en-US"/>
        </w:rPr>
        <w:t>BookShare</w:t>
      </w:r>
      <w:r w:rsidR="00DC117D" w:rsidRPr="00DC117D">
        <w:t xml:space="preserve">, </w:t>
      </w:r>
      <w:r w:rsidR="00DC117D">
        <w:t>а также организацией или школой.</w:t>
      </w:r>
    </w:p>
    <w:p w14:paraId="353C8669" w14:textId="77777777" w:rsidR="00DC117D" w:rsidRPr="00DC117D" w:rsidRDefault="00DC117D" w:rsidP="00B84D2F"/>
    <w:p w14:paraId="5E178030" w14:textId="77777777" w:rsidR="0038625C" w:rsidRDefault="0038625C" w:rsidP="0038625C">
      <w:pPr>
        <w:pStyle w:val="Heading2"/>
      </w:pPr>
      <w:bookmarkStart w:id="341" w:name="_Toc210292087"/>
      <w:bookmarkEnd w:id="339"/>
      <w:r>
        <w:t>Настройка, управление и синхронизация учетной записи NFB Newsline</w:t>
      </w:r>
      <w:bookmarkEnd w:id="341"/>
      <w:r>
        <w:t xml:space="preserve"> </w:t>
      </w:r>
      <w:bookmarkEnd w:id="340"/>
    </w:p>
    <w:p w14:paraId="469DA9C6" w14:textId="77777777" w:rsidR="0038625C" w:rsidRDefault="0038625C" w:rsidP="0038625C">
      <w:pPr>
        <w:pStyle w:val="BodyText"/>
      </w:pPr>
      <w:bookmarkStart w:id="342" w:name="_Hlk37939337"/>
      <w:r>
        <w:t>Если у вас есть учетная запись NFB Newsline®, Mantis позволяет вам подключиться к своей учетной записи и загрузить материалы NFB для чтения в «Библиотеке».</w:t>
      </w:r>
    </w:p>
    <w:p w14:paraId="2986DFD5" w14:textId="77777777" w:rsidR="0038625C" w:rsidRDefault="0038625C" w:rsidP="0038625C">
      <w:pPr>
        <w:pStyle w:val="BodyText"/>
      </w:pPr>
      <w:r>
        <w:rPr>
          <w:rStyle w:val="Strong"/>
        </w:rPr>
        <w:t>Настройте учетную запись</w:t>
      </w:r>
      <w:r>
        <w:t>: введите свои учетные данные NFB Newsline, выберите частоту обновления публикаций и определите, следует ли вашему Mantis сохранять или удалять устаревшие издания.</w:t>
      </w:r>
    </w:p>
    <w:p w14:paraId="3645AC1F" w14:textId="77777777" w:rsidR="0038625C" w:rsidRDefault="0038625C" w:rsidP="0038625C">
      <w:pPr>
        <w:pStyle w:val="BodyText"/>
      </w:pPr>
      <w:r>
        <w:rPr>
          <w:rStyle w:val="Strong"/>
        </w:rPr>
        <w:t>Управление публикациями</w:t>
      </w:r>
      <w:r>
        <w:t>: выберите издание, на которое вы хотите подписаться. Подписка на издание подчеркнута.</w:t>
      </w:r>
    </w:p>
    <w:p w14:paraId="29E8EE84" w14:textId="77777777" w:rsidR="0038625C" w:rsidRDefault="0038625C" w:rsidP="0038625C">
      <w:pPr>
        <w:pStyle w:val="BodyText"/>
      </w:pPr>
      <w:r>
        <w:rPr>
          <w:rStyle w:val="Strong"/>
        </w:rPr>
        <w:t>Синхронизировать контент сейчас: за</w:t>
      </w:r>
      <w:r>
        <w:t>гружает последние выпуски изданий, на которые вы подписаны.</w:t>
      </w:r>
    </w:p>
    <w:p w14:paraId="171AF46F" w14:textId="77777777" w:rsidR="00156FF5" w:rsidRPr="00156FF5" w:rsidRDefault="00156FF5" w:rsidP="00156FF5">
      <w:pPr>
        <w:pStyle w:val="Heading2"/>
      </w:pPr>
      <w:bookmarkStart w:id="343" w:name="_Toc210292088"/>
      <w:r>
        <w:rPr>
          <w:lang w:val="en-US"/>
        </w:rPr>
        <w:t>DAISY</w:t>
      </w:r>
      <w:r w:rsidRPr="00156FF5">
        <w:t xml:space="preserve"> </w:t>
      </w:r>
      <w:r>
        <w:rPr>
          <w:lang w:val="en-US"/>
        </w:rPr>
        <w:t>Online</w:t>
      </w:r>
      <w:bookmarkEnd w:id="343"/>
    </w:p>
    <w:p w14:paraId="001FF875" w14:textId="77777777" w:rsidR="00156FF5" w:rsidRDefault="00156FF5" w:rsidP="00156FF5">
      <w:r>
        <w:t>DAISY Online это сервис, включающий несколько библиотек по всему миру, предоставляющих адаптивный контент.</w:t>
      </w:r>
    </w:p>
    <w:p w14:paraId="658B4178" w14:textId="77777777" w:rsidR="00156FF5" w:rsidRDefault="00156FF5" w:rsidP="00156FF5">
      <w:r>
        <w:t>Для получения доступа к библиотекам DAISY Online, которые поддерживаются на устройстве, выполните следующие действия:</w:t>
      </w:r>
    </w:p>
    <w:p w14:paraId="2A5B95CD" w14:textId="69DFAED1" w:rsidR="00156FF5" w:rsidRPr="00156FF5" w:rsidRDefault="00156FF5" w:rsidP="00156FF5">
      <w:r>
        <w:t xml:space="preserve">Примечание: Для доступа к библиотекам DAISY Online требуется подключение к интернету. Также для прослушивания аудио книг вам потребуется подключить к </w:t>
      </w:r>
      <w:r>
        <w:rPr>
          <w:lang w:val="en-US"/>
        </w:rPr>
        <w:t>Mantis</w:t>
      </w:r>
      <w:r w:rsidRPr="00156FF5">
        <w:t xml:space="preserve"> </w:t>
      </w:r>
      <w:r>
        <w:t xml:space="preserve">аудио устройство </w:t>
      </w:r>
      <w:r>
        <w:rPr>
          <w:lang w:val="en-US"/>
        </w:rPr>
        <w:t>Bluetooth</w:t>
      </w:r>
      <w:r w:rsidRPr="00156FF5">
        <w:t xml:space="preserve"> </w:t>
      </w:r>
      <w:r w:rsidR="00724290">
        <w:t xml:space="preserve">(для получения более подробной информации прочитайте раздел </w:t>
      </w:r>
      <w:hyperlink w:anchor="_Подключение_Mantis_Q40" w:history="1">
        <w:r w:rsidR="00724290" w:rsidRPr="00724290">
          <w:rPr>
            <w:rStyle w:val="Hyperlink"/>
          </w:rPr>
          <w:t>Подключение Mantis Q40 к устройству Bluetooth</w:t>
        </w:r>
      </w:hyperlink>
      <w:r w:rsidR="00724290">
        <w:t>).</w:t>
      </w:r>
    </w:p>
    <w:p w14:paraId="168EAF58" w14:textId="77777777" w:rsidR="00156FF5" w:rsidRDefault="00156FF5" w:rsidP="00156FF5">
      <w:r>
        <w:lastRenderedPageBreak/>
        <w:t>• В главном меню с помощью навигационных клавиш Вперёд и Назад перейдите к пункту «Онлайн сервисы» и нажмите Enter.</w:t>
      </w:r>
    </w:p>
    <w:p w14:paraId="7AE97C96" w14:textId="77777777" w:rsidR="00156FF5" w:rsidRDefault="00156FF5" w:rsidP="00156FF5">
      <w:r>
        <w:t>• С помощью навигационных клавиш Вперёд и Назад перейдите к пункту DAISY Online и нажмите Enter.</w:t>
      </w:r>
    </w:p>
    <w:p w14:paraId="6A5D7A7B" w14:textId="77777777" w:rsidR="00156FF5" w:rsidRDefault="00156FF5" w:rsidP="00156FF5">
      <w:r>
        <w:t>Вы окажетесь в списке учётных записей DAISY Online, которые вы ранее настроили, после которого находится пункт «Добавить учётную запись». Если у вас не было настроенных учётных записей DAISY Online, пункт «Добавить учётную запись» будет первым, когда вы откроете приложение DAISY Online. Вам понадобиться добавить учётную запись, чтобы увидеть список доступных библиотек. Чтобы это сделать, следуйте инструкциям ниже.</w:t>
      </w:r>
    </w:p>
    <w:p w14:paraId="1F30A16B" w14:textId="77777777" w:rsidR="00156FF5" w:rsidRDefault="00156FF5" w:rsidP="00156FF5">
      <w:pPr>
        <w:pStyle w:val="Heading3"/>
      </w:pPr>
      <w:bookmarkStart w:id="344" w:name="_Toc210292089"/>
      <w:r>
        <w:t>Добавление учётной записи DAISY Online</w:t>
      </w:r>
      <w:bookmarkEnd w:id="344"/>
    </w:p>
    <w:p w14:paraId="27AD4C75" w14:textId="77777777" w:rsidR="00156FF5" w:rsidRDefault="00156FF5" w:rsidP="00156FF5">
      <w:r>
        <w:t>• В главном меню с помощью навигационных клавиш Вперёд и Назад перейдите к пункту «Онлайн сервисы» и нажмите Enter.</w:t>
      </w:r>
    </w:p>
    <w:p w14:paraId="3E5ADC07" w14:textId="77777777" w:rsidR="00156FF5" w:rsidRDefault="00156FF5" w:rsidP="00156FF5">
      <w:r>
        <w:t>• С помощью навигационных клавиш Вперёд и Назад перейдите к пункту DAISY Online и нажмите Enter.</w:t>
      </w:r>
    </w:p>
    <w:p w14:paraId="3EB7C2DF" w14:textId="77777777" w:rsidR="00156FF5" w:rsidRDefault="00156FF5" w:rsidP="00156FF5">
      <w:r>
        <w:t>• С помощью навигационных клавиш Вперёд и Назад перейдите к пункту «Добавить учётную запись» и нажмите Enter.</w:t>
      </w:r>
    </w:p>
    <w:p w14:paraId="2ABBC60C" w14:textId="77777777" w:rsidR="00156FF5" w:rsidRDefault="00156FF5" w:rsidP="00156FF5">
      <w:r>
        <w:t>• Появится список доступных библиотек. Выберите ту, для которой у вас есть учётная запись и которую вы хотите настроить, затем нажмите Enter на этой библиотеке.</w:t>
      </w:r>
    </w:p>
    <w:p w14:paraId="00A97675" w14:textId="77777777" w:rsidR="00156FF5" w:rsidRDefault="00156FF5" w:rsidP="00156FF5">
      <w:r>
        <w:t>• Введите имя пользователя для этой учётной записи, затем нажмите Enter.</w:t>
      </w:r>
    </w:p>
    <w:p w14:paraId="00320D8C" w14:textId="77777777" w:rsidR="00156FF5" w:rsidRDefault="00156FF5" w:rsidP="00156FF5">
      <w:r>
        <w:t>• Введите пароль для этой учётной записи, затем нажмите Enter.</w:t>
      </w:r>
    </w:p>
    <w:p w14:paraId="1B3E5954" w14:textId="77777777" w:rsidR="00156FF5" w:rsidRDefault="00156FF5" w:rsidP="00156FF5">
      <w:r>
        <w:t>В случае успешного подключения вы получите сообщение об успешном входе и новая учётная запись будет добавлена в список уже настроенных библиотек, который появляется, когда вы открываете приложение DAISY Online.</w:t>
      </w:r>
    </w:p>
    <w:p w14:paraId="41F5A399" w14:textId="77777777" w:rsidR="00156FF5" w:rsidRDefault="00156FF5" w:rsidP="00156FF5">
      <w:r>
        <w:t>Примечание: Когда курсор находится на уже настроенной учётной записи, вы можете нажать комбинацию клавиш Пробел+M, чтобы открыть контекстное меню. У вас будет возможность изменить метод загрузки (автоматический или вручную), изменить данные для входа, или удалить эту учётную запись.</w:t>
      </w:r>
    </w:p>
    <w:p w14:paraId="0791FBE1" w14:textId="77777777" w:rsidR="00156FF5" w:rsidRDefault="00156FF5" w:rsidP="00156FF5">
      <w:pPr>
        <w:pStyle w:val="Heading3"/>
      </w:pPr>
      <w:bookmarkStart w:id="345" w:name="_Toc210292090"/>
      <w:r>
        <w:t>Загрузка книг из библиотеки DAISY Online, настроенной на вашем устройстве</w:t>
      </w:r>
      <w:bookmarkEnd w:id="345"/>
    </w:p>
    <w:p w14:paraId="06788B4F" w14:textId="77777777" w:rsidR="00156FF5" w:rsidRDefault="00156FF5" w:rsidP="00156FF5">
      <w:pPr>
        <w:pStyle w:val="Heading4"/>
      </w:pPr>
      <w:r>
        <w:t>Автоматическое скачивание</w:t>
      </w:r>
    </w:p>
    <w:p w14:paraId="5984FB63" w14:textId="77777777" w:rsidR="00156FF5" w:rsidRDefault="00156FF5" w:rsidP="00156FF5">
      <w:r>
        <w:t xml:space="preserve">По умолчанию при добавлении учётной записи выбирается вариант «автоматическое скачивание», что означает, что все книги, присутствующие на книжной полке данной учётной записи, будут автоматически загружаться, когда </w:t>
      </w:r>
      <w:r>
        <w:rPr>
          <w:lang w:val="en-US"/>
        </w:rPr>
        <w:t>Mantis</w:t>
      </w:r>
      <w:r>
        <w:t xml:space="preserve"> подключен к сети WiFi. Чтобы получить доступ к загруженным книгам, сделайте следующее:</w:t>
      </w:r>
    </w:p>
    <w:p w14:paraId="5DACECD0" w14:textId="77777777" w:rsidR="00156FF5" w:rsidRDefault="00156FF5" w:rsidP="00156FF5">
      <w:r>
        <w:lastRenderedPageBreak/>
        <w:t>• В главном меню с помощью навигационных клавиш Вперёд и Назад перейдите к пункту «Онлайн сервисы» и нажмите Enter.</w:t>
      </w:r>
    </w:p>
    <w:p w14:paraId="4E05DE53" w14:textId="77777777" w:rsidR="00156FF5" w:rsidRDefault="00156FF5" w:rsidP="00156FF5">
      <w:r>
        <w:t>• С помощью навигационных клавиш Вперёд и Назад перейдите к пункту DAISY Online и нажмите Enter.</w:t>
      </w:r>
    </w:p>
    <w:p w14:paraId="522EEC2B" w14:textId="77777777" w:rsidR="00156FF5" w:rsidRDefault="00156FF5" w:rsidP="00156FF5">
      <w:r>
        <w:t>• С помощью навигационных клавиш Вперёд и Назад перейдите к раннее настроенной учётной записи и нажмите Enter.</w:t>
      </w:r>
    </w:p>
    <w:p w14:paraId="6D271B8A" w14:textId="77777777" w:rsidR="00156FF5" w:rsidRDefault="00156FF5" w:rsidP="00156FF5">
      <w:r>
        <w:t xml:space="preserve">• Вы можете видеть книги на этой книжной полке, которые уже были скачаны. Вы увидите название книги, а вслед за этим пометку «Загружено». В это время никаких дополнительных действий не требуется. Книги продолжат скачиваться автоматически, пока не будут загружены все книги с книжной полки, или пока память </w:t>
      </w:r>
      <w:r>
        <w:rPr>
          <w:lang w:val="en-US"/>
        </w:rPr>
        <w:t>Mantis</w:t>
      </w:r>
      <w:r>
        <w:t xml:space="preserve"> не окажется заполненной.</w:t>
      </w:r>
    </w:p>
    <w:p w14:paraId="105868E2" w14:textId="77777777" w:rsidR="00156FF5" w:rsidRDefault="00156FF5" w:rsidP="00156FF5">
      <w:r>
        <w:t>• Вы можете явным образом включить синхронизацию своих книг. В конце списка книг есть элемент «Синхронизировать книги сейчас». Нажмите Enter на этом элементе и устройство начнёт поиск книг в вашей учётной записи. Будет показано сообщение о том, что нового содержимого не обнаружено, или же будет показано сообщение с количеством новых обнаруженных элементов, если таковые были найдены, и автоматически начнётся синхронизация новых элементов.</w:t>
      </w:r>
    </w:p>
    <w:p w14:paraId="2ABC615F" w14:textId="77777777" w:rsidR="00156FF5" w:rsidRDefault="00156FF5" w:rsidP="00156FF5">
      <w:pPr>
        <w:pStyle w:val="Heading4"/>
      </w:pPr>
      <w:r>
        <w:t>Загрузка вручную</w:t>
      </w:r>
    </w:p>
    <w:p w14:paraId="17F046FE" w14:textId="77777777" w:rsidR="00156FF5" w:rsidRDefault="00156FF5" w:rsidP="00156FF5">
      <w:r>
        <w:t>По умолчанию при добавлении учётной записи выбирается вариант «автоматическое скачивание». Тем не менее есть возможность изменить метод загрузки, если вы хотите скачивать свои книги вручную. Чтобы это сделать, выполните следующие шаги:</w:t>
      </w:r>
    </w:p>
    <w:p w14:paraId="77E02AB4" w14:textId="77777777" w:rsidR="00156FF5" w:rsidRDefault="00156FF5" w:rsidP="00156FF5">
      <w:r>
        <w:t>• В главном меню с помощью навигационных клавиш Вперёд и Назад перейдите к пункту «Онлайн сервисы» и нажмите Enter.</w:t>
      </w:r>
    </w:p>
    <w:p w14:paraId="6DD33093" w14:textId="77777777" w:rsidR="00156FF5" w:rsidRDefault="00156FF5" w:rsidP="00156FF5">
      <w:r>
        <w:t>• С помощью навигационных клавиш Вперёд и Назад перейдите к пункту DAISY Online и нажмите Enter.</w:t>
      </w:r>
    </w:p>
    <w:p w14:paraId="59FB7AE6" w14:textId="77777777" w:rsidR="00156FF5" w:rsidRDefault="00156FF5" w:rsidP="00156FF5">
      <w:r>
        <w:t>• С помощью навигационных клавиш Вперёд и Назад перейдите к учётной записи, которая вас интересует.</w:t>
      </w:r>
    </w:p>
    <w:p w14:paraId="1FA6C15E" w14:textId="77777777" w:rsidR="00156FF5" w:rsidRDefault="00156FF5" w:rsidP="00156FF5">
      <w:r>
        <w:t>• Нажмите комбинацию клавиш Пробел+M для перехода к контекстному меню.</w:t>
      </w:r>
    </w:p>
    <w:p w14:paraId="5B54F7A2" w14:textId="77777777" w:rsidR="00156FF5" w:rsidRDefault="00156FF5" w:rsidP="00156FF5">
      <w:r>
        <w:t>• С помощью навигационных клавиш Вперёд и Назад перейдите к пункту «Метод загрузки», вслед за которым указано его текущее значение. Нажмите Enter на этом элементе.</w:t>
      </w:r>
    </w:p>
    <w:p w14:paraId="65ACDC70" w14:textId="77777777" w:rsidR="00156FF5" w:rsidRDefault="00156FF5" w:rsidP="00156FF5">
      <w:r>
        <w:t>• Теперь у вас будет возможность выбора между автоматическим методом загрузки и скачиванием вручную. С помощью навигационных клавиш Вперёд и Назад выберите «Скачивание вручную» и выберите его, нажав Enter.</w:t>
      </w:r>
    </w:p>
    <w:p w14:paraId="3391A5AE" w14:textId="77777777" w:rsidR="00156FF5" w:rsidRDefault="00156FF5" w:rsidP="00156FF5">
      <w:r>
        <w:t>При выборе метода загрузки «Вручную», вам придётся самостоятельно выбирать книги, которые вы хотите скачать. Чтобы это сделать:</w:t>
      </w:r>
    </w:p>
    <w:p w14:paraId="758DDAC0" w14:textId="77777777" w:rsidR="00156FF5" w:rsidRDefault="00156FF5" w:rsidP="00156FF5">
      <w:r>
        <w:lastRenderedPageBreak/>
        <w:t>• В главном меню с помощью навигационных клавиш Вперёд и Назад перейдите к пункту «Онлайн сервисы» и нажмите Enter.</w:t>
      </w:r>
    </w:p>
    <w:p w14:paraId="5E0DF015" w14:textId="77777777" w:rsidR="00156FF5" w:rsidRDefault="00156FF5" w:rsidP="00156FF5">
      <w:r>
        <w:t>• С помощью навигационных клавиш Вперёд и Назад перейдите к пункту DAISY Online и нажмите Enter.</w:t>
      </w:r>
    </w:p>
    <w:p w14:paraId="57C04B0A" w14:textId="77777777" w:rsidR="00156FF5" w:rsidRDefault="00156FF5" w:rsidP="00156FF5">
      <w:r>
        <w:t>• Будет показан список настроенных на устройстве библиотек. С помощью навигационных клавиш Вперёд и Назад перейдите к библиотеке, которую вы настроили для загрузки книг вручную и нажмите Enter.</w:t>
      </w:r>
    </w:p>
    <w:p w14:paraId="070BB0AD" w14:textId="77777777" w:rsidR="00156FF5" w:rsidRDefault="00156FF5" w:rsidP="00156FF5">
      <w:r>
        <w:t>• Вы увидите список уже загруженных книг, если таковые есть, а в конце списка пункт «Загрузить больше книг». С помощью навигационных клавиш Вперёд и Назад перейдите к пункту «Загрузить больше книг» и нажмите Enter.</w:t>
      </w:r>
    </w:p>
    <w:p w14:paraId="6685A1DB" w14:textId="77777777" w:rsidR="00156FF5" w:rsidRDefault="00156FF5" w:rsidP="00156FF5">
      <w:r>
        <w:t>• У вас появится доступ к книгам, находящимся на книжной полке для этой учётной записи. С помощью навигационных клавиш Вперёд и Назад перейдите по списку к книге, которую хотите скачать, и нажмите Enter.</w:t>
      </w:r>
    </w:p>
    <w:p w14:paraId="2F9F3390" w14:textId="77777777" w:rsidR="00156FF5" w:rsidRDefault="00156FF5" w:rsidP="00156FF5">
      <w:r>
        <w:t>• С помощью навигационных клавиш Вперёд и Назад перейдите к пункту «Скачать» и нажмите Enter. Книга будет помещена в очередь на загрузку.</w:t>
      </w:r>
    </w:p>
    <w:p w14:paraId="0989EF76" w14:textId="77777777" w:rsidR="00156FF5" w:rsidRDefault="00156FF5" w:rsidP="00156FF5">
      <w:pPr>
        <w:pStyle w:val="Heading3"/>
      </w:pPr>
      <w:bookmarkStart w:id="346" w:name="_Toc210292091"/>
      <w:r>
        <w:t>Чтение загруженных книг</w:t>
      </w:r>
      <w:bookmarkEnd w:id="346"/>
    </w:p>
    <w:p w14:paraId="0BB434AC" w14:textId="77777777" w:rsidR="00156FF5" w:rsidRDefault="00156FF5" w:rsidP="00156FF5">
      <w:r>
        <w:t>После загрузки книги или журнала вы можете скачать дополнительные элементы, или перейти к чтению уже загруженного. Чтобы начать чтение, выполните следующие действия:</w:t>
      </w:r>
    </w:p>
    <w:p w14:paraId="1B5563CF" w14:textId="77777777" w:rsidR="00156FF5" w:rsidRDefault="00156FF5" w:rsidP="00156FF5">
      <w:r>
        <w:t>• Вернитесь в главное меню, нажав кнопку Домой.</w:t>
      </w:r>
    </w:p>
    <w:p w14:paraId="35E2ADF4" w14:textId="77777777" w:rsidR="00156FF5" w:rsidRDefault="00156FF5" w:rsidP="00156FF5">
      <w:r>
        <w:t>• Перейдите к приложению Библиотека и нажмите Enter.</w:t>
      </w:r>
    </w:p>
    <w:p w14:paraId="5438347E" w14:textId="77777777" w:rsidR="00156FF5" w:rsidRDefault="00156FF5" w:rsidP="00156FF5">
      <w:r>
        <w:t>• Нажмите Enter на списке книг. Здесь находятся скачанные вами объекты.</w:t>
      </w:r>
    </w:p>
    <w:p w14:paraId="0B42B139" w14:textId="77777777" w:rsidR="00156FF5" w:rsidRDefault="00156FF5" w:rsidP="00156FF5">
      <w:r>
        <w:t>• Нажмите Enter на заглавии книги, которую хотите прочитать и вы окажетесь в начале книги.</w:t>
      </w:r>
    </w:p>
    <w:p w14:paraId="18959D51" w14:textId="77777777" w:rsidR="00156FF5" w:rsidRDefault="00156FF5" w:rsidP="00156FF5">
      <w:r>
        <w:t>Кроме того, находясь в списке книг конкретной учётной записи в приложении DAISY Online, вы можете нажать Enterна одной из книг и отобразить список доступных вариантов действий. Выберите пункт «Открыть книгу» и нажмите Enter.После этого книга откроется в приложении Библиотека и чтение начнётся с начала книги.</w:t>
      </w:r>
    </w:p>
    <w:p w14:paraId="342BF2CA" w14:textId="41D080AD" w:rsidR="009C00A4" w:rsidRDefault="00147C5E" w:rsidP="0038625C">
      <w:pPr>
        <w:pStyle w:val="BodyText"/>
      </w:pPr>
      <w:r>
        <w:t>Примечание:</w:t>
      </w:r>
      <w:r w:rsidRPr="00147C5E">
        <w:t xml:space="preserve"> </w:t>
      </w:r>
      <w:r>
        <w:t>Д</w:t>
      </w:r>
      <w:r w:rsidRPr="00147C5E">
        <w:t>ля прослушивания аудио книг вам потребуется подключить к Mantis аудио устройство Bluetooth (для получения более подробной информации прочитайте раздел</w:t>
      </w:r>
      <w:hyperlink w:anchor="_Подключение_Mantis_Q40" w:history="1">
        <w:r w:rsidR="00B06BD4" w:rsidRPr="00B06BD4">
          <w:rPr>
            <w:rStyle w:val="Hyperlink"/>
          </w:rPr>
          <w:t>Подключение Mantis Q40 к устройству Bluetooth</w:t>
        </w:r>
      </w:hyperlink>
      <w:r w:rsidRPr="00147C5E">
        <w:t>).</w:t>
      </w:r>
    </w:p>
    <w:p w14:paraId="6812FBD7" w14:textId="08D12424" w:rsidR="0038625C" w:rsidRDefault="0038625C" w:rsidP="0038625C">
      <w:pPr>
        <w:pStyle w:val="Heading1"/>
      </w:pPr>
      <w:bookmarkStart w:id="347" w:name="_Toc210292092"/>
      <w:bookmarkStart w:id="348" w:name="_Toc66876909"/>
      <w:bookmarkStart w:id="349" w:name="_Toc66961640"/>
      <w:r>
        <w:t>Режим экзамена</w:t>
      </w:r>
      <w:bookmarkEnd w:id="347"/>
      <w:r>
        <w:t xml:space="preserve"> </w:t>
      </w:r>
      <w:bookmarkEnd w:id="348"/>
      <w:r>
        <w:t xml:space="preserve"> </w:t>
      </w:r>
      <w:bookmarkEnd w:id="349"/>
      <w:r>
        <w:t xml:space="preserve"> </w:t>
      </w:r>
    </w:p>
    <w:p w14:paraId="3B5468A8" w14:textId="77777777" w:rsidR="0038625C" w:rsidRPr="00197450" w:rsidRDefault="0038625C" w:rsidP="0038625C">
      <w:pPr>
        <w:pStyle w:val="BodyText"/>
      </w:pPr>
      <w:bookmarkStart w:id="350" w:name="_Hlk54687245"/>
      <w:r>
        <w:t>Режим экзамена используется для блокировки определенных функций и приложений Mantis на определенное время</w:t>
      </w:r>
      <w:bookmarkEnd w:id="350"/>
      <w:r>
        <w:t xml:space="preserve">. Пока режим экзамена активен, у вас будет доступ только </w:t>
      </w:r>
      <w:r>
        <w:lastRenderedPageBreak/>
        <w:t xml:space="preserve">к функциям Режима дисплея Брайля. Обратите внимание на то, что в режиме экзамена соединение Bluetooth отключено; режим дисплея Брайля доступен только через USB. Все другие приложения и использование внешней памяти (USB-накопитель или SD карта) заблокированы, пока этот режим активен. </w:t>
      </w:r>
    </w:p>
    <w:p w14:paraId="303FD10B" w14:textId="77777777" w:rsidR="0038625C" w:rsidRPr="00197450" w:rsidRDefault="0038625C" w:rsidP="0038625C">
      <w:pPr>
        <w:pStyle w:val="BodyText"/>
      </w:pPr>
      <w:r>
        <w:t xml:space="preserve">При активации режима экзамена вам будет предложено ввести время от 1 до 360 минут (6 часов) и будет предложено ввести желаемый пароль для выключения режима экзамена. </w:t>
      </w:r>
    </w:p>
    <w:p w14:paraId="1B436EF0" w14:textId="77777777" w:rsidR="0038625C" w:rsidRPr="00197450" w:rsidRDefault="0038625C" w:rsidP="0038625C">
      <w:pPr>
        <w:pStyle w:val="BodyText"/>
      </w:pPr>
      <w:r>
        <w:t xml:space="preserve">Чтобы разблокировать устройство, вам нужно будет либо подождать, пока истечет выбранное время, либо ввести установленный пароль. </w:t>
      </w:r>
    </w:p>
    <w:p w14:paraId="05039BCC" w14:textId="77777777" w:rsidR="0038625C" w:rsidRPr="00197450" w:rsidRDefault="0038625C" w:rsidP="0038625C">
      <w:pPr>
        <w:pStyle w:val="BodyText"/>
      </w:pPr>
      <w:r>
        <w:t xml:space="preserve">После перезагрузки устройства, если выбранный период еще не истек, устройство автоматически вернется в режим экзамена. </w:t>
      </w:r>
    </w:p>
    <w:p w14:paraId="767C93D5" w14:textId="77777777" w:rsidR="0038625C" w:rsidRDefault="0038625C" w:rsidP="0038625C">
      <w:pPr>
        <w:pStyle w:val="BodyText"/>
        <w:rPr>
          <w:lang w:val="en-CA"/>
        </w:rPr>
      </w:pPr>
      <w:r>
        <w:t xml:space="preserve">Чтобы активировать режим экзамена: </w:t>
      </w:r>
    </w:p>
    <w:p w14:paraId="24405176" w14:textId="77777777" w:rsidR="0038625C" w:rsidRDefault="0038625C" w:rsidP="00393256">
      <w:pPr>
        <w:pStyle w:val="BodyText"/>
        <w:numPr>
          <w:ilvl w:val="0"/>
          <w:numId w:val="36"/>
        </w:numPr>
        <w:rPr>
          <w:lang w:val="en-CA"/>
        </w:rPr>
      </w:pPr>
      <w:r>
        <w:t xml:space="preserve">  Перейдите в главное меню. </w:t>
      </w:r>
    </w:p>
    <w:p w14:paraId="5281D1BD" w14:textId="77777777" w:rsidR="0038625C" w:rsidRDefault="0038625C" w:rsidP="00393256">
      <w:pPr>
        <w:pStyle w:val="BodyText"/>
        <w:numPr>
          <w:ilvl w:val="0"/>
          <w:numId w:val="36"/>
        </w:numPr>
        <w:rPr>
          <w:lang w:val="en-CA"/>
        </w:rPr>
      </w:pPr>
      <w:r>
        <w:t xml:space="preserve">  Выберите «Настройки». </w:t>
      </w:r>
    </w:p>
    <w:p w14:paraId="59583080" w14:textId="77777777" w:rsidR="0038625C" w:rsidRDefault="0038625C" w:rsidP="00393256">
      <w:pPr>
        <w:pStyle w:val="BodyText"/>
        <w:numPr>
          <w:ilvl w:val="0"/>
          <w:numId w:val="36"/>
        </w:numPr>
        <w:rPr>
          <w:lang w:val="en-CA"/>
        </w:rPr>
      </w:pPr>
      <w:r>
        <w:t xml:space="preserve">  Нажмите Enter. </w:t>
      </w:r>
    </w:p>
    <w:p w14:paraId="27498D78" w14:textId="77777777" w:rsidR="0038625C" w:rsidRPr="00197450" w:rsidRDefault="0038625C" w:rsidP="00393256">
      <w:pPr>
        <w:pStyle w:val="BodyText"/>
        <w:numPr>
          <w:ilvl w:val="0"/>
          <w:numId w:val="36"/>
        </w:numPr>
      </w:pPr>
      <w:r>
        <w:t xml:space="preserve">  Перейдите к пункту «Активировать режим экзамена». </w:t>
      </w:r>
    </w:p>
    <w:p w14:paraId="4BC50ECF" w14:textId="77777777" w:rsidR="0038625C" w:rsidRDefault="0038625C" w:rsidP="00393256">
      <w:pPr>
        <w:pStyle w:val="BodyText"/>
        <w:numPr>
          <w:ilvl w:val="0"/>
          <w:numId w:val="36"/>
        </w:numPr>
        <w:rPr>
          <w:lang w:val="en-CA"/>
        </w:rPr>
      </w:pPr>
      <w:r>
        <w:t xml:space="preserve">  Нажмите Enter. </w:t>
      </w:r>
    </w:p>
    <w:p w14:paraId="61D5E959" w14:textId="77777777" w:rsidR="0038625C" w:rsidRPr="00197450" w:rsidRDefault="0038625C" w:rsidP="00393256">
      <w:pPr>
        <w:pStyle w:val="BodyText"/>
        <w:numPr>
          <w:ilvl w:val="0"/>
          <w:numId w:val="36"/>
        </w:numPr>
      </w:pPr>
      <w:r>
        <w:t xml:space="preserve">  Введите желаемое время (от 1 до 360 минут). </w:t>
      </w:r>
    </w:p>
    <w:p w14:paraId="6665E67A" w14:textId="77777777" w:rsidR="0038625C" w:rsidRDefault="0038625C" w:rsidP="00393256">
      <w:pPr>
        <w:pStyle w:val="BodyText"/>
        <w:numPr>
          <w:ilvl w:val="0"/>
          <w:numId w:val="36"/>
        </w:numPr>
      </w:pPr>
      <w:r>
        <w:t xml:space="preserve">  Введите желаемый пароль, чтобы активировать режим экзамена.</w:t>
      </w:r>
    </w:p>
    <w:p w14:paraId="6E47CCC8" w14:textId="77777777" w:rsidR="0038625C" w:rsidRDefault="0038625C" w:rsidP="00393256">
      <w:pPr>
        <w:pStyle w:val="BodyText"/>
        <w:numPr>
          <w:ilvl w:val="0"/>
          <w:numId w:val="36"/>
        </w:numPr>
      </w:pPr>
      <w:r>
        <w:t xml:space="preserve">Нажмите </w:t>
      </w:r>
      <w:r>
        <w:rPr>
          <w:lang w:val="en-US"/>
        </w:rPr>
        <w:t>Enter.</w:t>
      </w:r>
    </w:p>
    <w:p w14:paraId="5387F52A" w14:textId="77777777" w:rsidR="0038625C" w:rsidRDefault="0038625C" w:rsidP="0038625C">
      <w:pPr>
        <w:pStyle w:val="BodyText"/>
      </w:pPr>
    </w:p>
    <w:p w14:paraId="21D5244D" w14:textId="77777777" w:rsidR="0038625C" w:rsidRDefault="0038625C" w:rsidP="0038625C">
      <w:pPr>
        <w:pStyle w:val="Heading1"/>
      </w:pPr>
      <w:bookmarkStart w:id="351" w:name="_Доступ_к_меню"/>
      <w:bookmarkStart w:id="352" w:name="_Toc210292093"/>
      <w:bookmarkEnd w:id="351"/>
      <w:r>
        <w:t>Доступ к меню диагностики</w:t>
      </w:r>
      <w:bookmarkEnd w:id="352"/>
    </w:p>
    <w:p w14:paraId="08DE61DD" w14:textId="77777777" w:rsidR="0038625C" w:rsidRDefault="0038625C" w:rsidP="0038625C">
      <w:pPr>
        <w:pStyle w:val="BodyText"/>
      </w:pPr>
      <w:r>
        <w:t>Меню Диагностики это специальное меню, которое используется для проверки работы внутренних компонентов, а также для реализации некоторых ключевых операций, в частности для выявления источника проблем, которые могут у вас возникнуть при работе с устройством.</w:t>
      </w:r>
    </w:p>
    <w:p w14:paraId="565CFE20" w14:textId="77777777" w:rsidR="0038625C" w:rsidRDefault="0038625C" w:rsidP="0038625C">
      <w:pPr>
        <w:pStyle w:val="BodyText"/>
      </w:pPr>
      <w:r>
        <w:t>Для доступа к Меню Диагностики выполните следующие действия:</w:t>
      </w:r>
    </w:p>
    <w:p w14:paraId="488DFD39" w14:textId="77777777" w:rsidR="0038625C" w:rsidRDefault="0038625C" w:rsidP="00393256">
      <w:pPr>
        <w:pStyle w:val="BodyText"/>
        <w:numPr>
          <w:ilvl w:val="0"/>
          <w:numId w:val="57"/>
        </w:numPr>
      </w:pPr>
      <w:r>
        <w:t>Если ваше устройство подключено к источнику питания, пожалуйста, отключите его.</w:t>
      </w:r>
    </w:p>
    <w:p w14:paraId="0A384741" w14:textId="77777777" w:rsidR="0038625C" w:rsidRDefault="0038625C" w:rsidP="00393256">
      <w:pPr>
        <w:pStyle w:val="BodyText"/>
        <w:numPr>
          <w:ilvl w:val="0"/>
          <w:numId w:val="57"/>
        </w:numPr>
      </w:pPr>
      <w:r>
        <w:t xml:space="preserve">Если ваше устройство включено и работает, нажмите и удерживайте в течение двух секунд кнопку питания. На устройстве появится текст «Выключить?». С помощью навигационных клавиш «Вперёд» и «Назад» перейдите к кнопке </w:t>
      </w:r>
      <w:r>
        <w:rPr>
          <w:lang w:val="en-US"/>
        </w:rPr>
        <w:t>OK</w:t>
      </w:r>
      <w:r>
        <w:t xml:space="preserve"> и активируйте её с помощью любой из клавиш перемещения курсора. Устройство выкючится.</w:t>
      </w:r>
    </w:p>
    <w:p w14:paraId="2C125065" w14:textId="77777777" w:rsidR="0038625C" w:rsidRDefault="0038625C" w:rsidP="00393256">
      <w:pPr>
        <w:pStyle w:val="BodyText"/>
        <w:numPr>
          <w:ilvl w:val="0"/>
          <w:numId w:val="57"/>
        </w:numPr>
      </w:pPr>
      <w:r>
        <w:lastRenderedPageBreak/>
        <w:t>Одновременно нажмите и удерживайте кнопки питания и Домой, пока на дисплее не появится текст «</w:t>
      </w:r>
      <w:r>
        <w:rPr>
          <w:lang w:val="en-US"/>
        </w:rPr>
        <w:t>Recovery</w:t>
      </w:r>
      <w:r w:rsidRPr="00CD0B70">
        <w:t xml:space="preserve"> </w:t>
      </w:r>
      <w:r>
        <w:rPr>
          <w:lang w:val="en-US"/>
        </w:rPr>
        <w:t>mode</w:t>
      </w:r>
      <w:r>
        <w:t>», затем отпустите кнопки. Спустя некоторое время устройство снова выключится.</w:t>
      </w:r>
    </w:p>
    <w:p w14:paraId="55A30CFB" w14:textId="77777777" w:rsidR="0038625C" w:rsidRDefault="0038625C" w:rsidP="00393256">
      <w:pPr>
        <w:pStyle w:val="BodyText"/>
        <w:numPr>
          <w:ilvl w:val="0"/>
          <w:numId w:val="57"/>
        </w:numPr>
      </w:pPr>
      <w:r>
        <w:t>Запустите устройство обычным образом, нажав и удерживая в течение двух секунд кнопку питания. Устройство снова включиться и вы окажетесь в Миню Диагностики.</w:t>
      </w:r>
    </w:p>
    <w:p w14:paraId="6B35CE4D" w14:textId="77777777" w:rsidR="0038625C" w:rsidRDefault="0038625C" w:rsidP="0038625C">
      <w:pPr>
        <w:pStyle w:val="BodyText"/>
      </w:pPr>
      <w:r>
        <w:t>Вы можете использовать Меню Диагностики для следующих операций:</w:t>
      </w:r>
    </w:p>
    <w:p w14:paraId="0A384701" w14:textId="77777777" w:rsidR="0038625C" w:rsidRDefault="0038625C" w:rsidP="00393256">
      <w:pPr>
        <w:pStyle w:val="BodyText"/>
        <w:numPr>
          <w:ilvl w:val="0"/>
          <w:numId w:val="57"/>
        </w:numPr>
      </w:pPr>
      <w:r>
        <w:t>Сброс к заводским настройкам</w:t>
      </w:r>
    </w:p>
    <w:p w14:paraId="2C089B8D" w14:textId="77777777" w:rsidR="0038625C" w:rsidRDefault="0038625C" w:rsidP="00393256">
      <w:pPr>
        <w:pStyle w:val="BodyText"/>
        <w:numPr>
          <w:ilvl w:val="0"/>
          <w:numId w:val="57"/>
        </w:numPr>
      </w:pPr>
      <w:r>
        <w:t>Очистка данных пользователя</w:t>
      </w:r>
    </w:p>
    <w:p w14:paraId="61442DD0" w14:textId="77777777" w:rsidR="0038625C" w:rsidRDefault="0038625C" w:rsidP="00393256">
      <w:pPr>
        <w:pStyle w:val="BodyText"/>
        <w:numPr>
          <w:ilvl w:val="0"/>
          <w:numId w:val="57"/>
        </w:numPr>
      </w:pPr>
      <w:r>
        <w:t>Очистка пользовательских настроек</w:t>
      </w:r>
    </w:p>
    <w:p w14:paraId="0F9E6A3E" w14:textId="77777777" w:rsidR="0038625C" w:rsidRDefault="0038625C" w:rsidP="00393256">
      <w:pPr>
        <w:pStyle w:val="BodyText"/>
        <w:numPr>
          <w:ilvl w:val="0"/>
          <w:numId w:val="57"/>
        </w:numPr>
      </w:pPr>
      <w:r>
        <w:t>Включение и выключение режима Только Дисплей Брайля</w:t>
      </w:r>
    </w:p>
    <w:p w14:paraId="4B5E92A8" w14:textId="77777777" w:rsidR="0038625C" w:rsidRDefault="0038625C" w:rsidP="00393256">
      <w:pPr>
        <w:pStyle w:val="BodyText"/>
        <w:numPr>
          <w:ilvl w:val="0"/>
          <w:numId w:val="57"/>
        </w:numPr>
      </w:pPr>
      <w:r>
        <w:t>Экспорт отчётов при поиске решения возникших проблем</w:t>
      </w:r>
    </w:p>
    <w:p w14:paraId="062D1179" w14:textId="77777777" w:rsidR="0038625C" w:rsidRDefault="0038625C" w:rsidP="00393256">
      <w:pPr>
        <w:pStyle w:val="BodyText"/>
        <w:numPr>
          <w:ilvl w:val="0"/>
          <w:numId w:val="57"/>
        </w:numPr>
      </w:pPr>
      <w:r>
        <w:t xml:space="preserve">Экспорт и импорт пользовательских данных и настроек (см раздел  </w:t>
      </w:r>
      <w:hyperlink w:anchor="_Экспорт_и_импорт" w:history="1">
        <w:r w:rsidRPr="003F4C5A">
          <w:rPr>
            <w:rStyle w:val="Hyperlink"/>
          </w:rPr>
          <w:t>«Экспорт и импорт пользовательских данных и настроек»</w:t>
        </w:r>
      </w:hyperlink>
      <w:r>
        <w:t xml:space="preserve"> чтобы узнать больше).</w:t>
      </w:r>
    </w:p>
    <w:p w14:paraId="0A040BA7" w14:textId="77777777" w:rsidR="0038625C" w:rsidRDefault="0038625C" w:rsidP="0038625C">
      <w:pPr>
        <w:pStyle w:val="BodyText"/>
      </w:pPr>
      <w:r>
        <w:t xml:space="preserve">Нажмите любую из клавиш перемещения курсора на нужном вам пункте, чтобы его выбрать. Далее с помощью навигационных клавиш «Вперёд» и «Назад» перейдите к пункту «Закрыть» и нажмите любую из клавиш перемещения курсора, чтобы его активировать. Устройство выключится. Вы также можете закрыть Меню Диагностики с помощью клавиши </w:t>
      </w:r>
      <w:r>
        <w:rPr>
          <w:lang w:val="en-US"/>
        </w:rPr>
        <w:t>Escape</w:t>
      </w:r>
      <w:r w:rsidRPr="001F668F">
        <w:t>.</w:t>
      </w:r>
    </w:p>
    <w:p w14:paraId="583FBE16" w14:textId="77777777" w:rsidR="0038625C" w:rsidRDefault="0038625C" w:rsidP="0038625C">
      <w:pPr>
        <w:pStyle w:val="BodyText"/>
      </w:pPr>
      <w:r w:rsidRPr="00C14FEE">
        <w:rPr>
          <w:b/>
        </w:rPr>
        <w:t>Примечание:</w:t>
      </w:r>
      <w:r>
        <w:t xml:space="preserve"> Некоторые из пунктов этого меню вызывают операции, которые невозможно отменить: Сброс к заводским настройкам, очистка настроек и данных пользователя. После выполнения этих команд восстановить удалённые данные будет невозможно.</w:t>
      </w:r>
    </w:p>
    <w:p w14:paraId="206C4994" w14:textId="77777777" w:rsidR="0038625C" w:rsidRDefault="0038625C" w:rsidP="0038625C">
      <w:pPr>
        <w:pStyle w:val="Heading2"/>
      </w:pPr>
      <w:bookmarkStart w:id="353" w:name="_Экспорт_и_импорт"/>
      <w:bookmarkStart w:id="354" w:name="_Toc210292094"/>
      <w:bookmarkEnd w:id="353"/>
      <w:r>
        <w:t>Экспорт и импорт пользовательских данных и настроек</w:t>
      </w:r>
      <w:bookmarkEnd w:id="354"/>
    </w:p>
    <w:p w14:paraId="754F88B5" w14:textId="77777777" w:rsidR="0038625C" w:rsidRDefault="0038625C" w:rsidP="0038625C">
      <w:r>
        <w:rPr>
          <w:lang w:val="en-US"/>
        </w:rPr>
        <w:t>Mantis</w:t>
      </w:r>
      <w:r w:rsidRPr="00993A08">
        <w:t xml:space="preserve"> </w:t>
      </w:r>
      <w:r>
        <w:t xml:space="preserve">содержит утилиту для импорта и экспорта ваших данных и настроек, таких как данные для доступа к сетям </w:t>
      </w:r>
      <w:r>
        <w:rPr>
          <w:lang w:val="en-US"/>
        </w:rPr>
        <w:t>wifi</w:t>
      </w:r>
      <w:r w:rsidRPr="00993A08">
        <w:t xml:space="preserve"> </w:t>
      </w:r>
      <w:r>
        <w:t>или библиотекам. Есть несколько причин, по которым вам может потребоваться импорт и экспорт данных.</w:t>
      </w:r>
    </w:p>
    <w:p w14:paraId="073C6EB6" w14:textId="77777777" w:rsidR="0038625C" w:rsidRDefault="0038625C" w:rsidP="00393256">
      <w:pPr>
        <w:pStyle w:val="ListParagraph"/>
        <w:numPr>
          <w:ilvl w:val="0"/>
          <w:numId w:val="57"/>
        </w:numPr>
      </w:pPr>
      <w:r>
        <w:t>Перенос данных на другое устройство.</w:t>
      </w:r>
    </w:p>
    <w:p w14:paraId="346FDF69" w14:textId="77777777" w:rsidR="0038625C" w:rsidRDefault="0038625C" w:rsidP="00393256">
      <w:pPr>
        <w:pStyle w:val="ListParagraph"/>
        <w:numPr>
          <w:ilvl w:val="0"/>
          <w:numId w:val="57"/>
        </w:numPr>
      </w:pPr>
      <w:r>
        <w:t>Резервное копирование.</w:t>
      </w:r>
    </w:p>
    <w:p w14:paraId="42DA87D3" w14:textId="77777777" w:rsidR="0038625C" w:rsidRDefault="0038625C" w:rsidP="0038625C">
      <w:r>
        <w:t>Эти возможности доступны только через Меню Диагностики. Есть два типа импорта и экспорта, о которых вам следует знать:</w:t>
      </w:r>
    </w:p>
    <w:p w14:paraId="54998AD5" w14:textId="77777777" w:rsidR="0038625C" w:rsidRDefault="0038625C" w:rsidP="00393256">
      <w:pPr>
        <w:pStyle w:val="ListParagraph"/>
        <w:numPr>
          <w:ilvl w:val="0"/>
          <w:numId w:val="57"/>
        </w:numPr>
      </w:pPr>
      <w:r>
        <w:t xml:space="preserve">Экспорт и импорт настроек: Этот пункт относится к данным для доступа к беспроводным сетям, а также к ресурсам онлайн библиотек. При этом, тем не менее, не происходит импорт параметров </w:t>
      </w:r>
      <w:r>
        <w:rPr>
          <w:lang w:val="en-US"/>
        </w:rPr>
        <w:t>Bluetooth</w:t>
      </w:r>
      <w:r w:rsidRPr="00900B4F">
        <w:t>.</w:t>
      </w:r>
    </w:p>
    <w:p w14:paraId="216FFDC6" w14:textId="77777777" w:rsidR="0038625C" w:rsidRDefault="0038625C" w:rsidP="00393256">
      <w:pPr>
        <w:pStyle w:val="ListParagraph"/>
        <w:numPr>
          <w:ilvl w:val="0"/>
          <w:numId w:val="57"/>
        </w:numPr>
      </w:pPr>
      <w:r>
        <w:lastRenderedPageBreak/>
        <w:t>Экспорт и импорт данных пользователя: Этот пункт относится к данным</w:t>
      </w:r>
      <w:r w:rsidRPr="004A7D08">
        <w:t xml:space="preserve"> </w:t>
      </w:r>
      <w:r>
        <w:t>пользователя, включая созданные папки и файлы, а также книги, загруженные от текущих провайдеров онлайн библиотек (это может измениться в будущем, по мере добавления новых библиотек).</w:t>
      </w:r>
    </w:p>
    <w:p w14:paraId="60675A16" w14:textId="77777777" w:rsidR="0038625C" w:rsidRDefault="0038625C" w:rsidP="00C14FEE">
      <w:r>
        <w:t>Для того чтобы экспортировать данные или пользовательские настройки:</w:t>
      </w:r>
    </w:p>
    <w:p w14:paraId="77F7F0EE" w14:textId="77777777" w:rsidR="0038625C" w:rsidRDefault="0038625C" w:rsidP="00393256">
      <w:pPr>
        <w:pStyle w:val="ListParagraph"/>
        <w:numPr>
          <w:ilvl w:val="0"/>
          <w:numId w:val="57"/>
        </w:numPr>
      </w:pPr>
      <w:r>
        <w:t>Перейдите в Меню Диагностики.</w:t>
      </w:r>
    </w:p>
    <w:p w14:paraId="7DE2CCB9" w14:textId="77777777" w:rsidR="0038625C" w:rsidRDefault="0038625C" w:rsidP="00393256">
      <w:pPr>
        <w:pStyle w:val="ListParagraph"/>
        <w:numPr>
          <w:ilvl w:val="0"/>
          <w:numId w:val="57"/>
        </w:numPr>
      </w:pPr>
      <w:r>
        <w:t xml:space="preserve">Теперь убедитесь в том, что вы вставили </w:t>
      </w:r>
      <w:r>
        <w:rPr>
          <w:lang w:val="en-US"/>
        </w:rPr>
        <w:t>USB</w:t>
      </w:r>
      <w:r w:rsidRPr="0040300D">
        <w:t xml:space="preserve"> </w:t>
      </w:r>
      <w:r>
        <w:t>накопитель или карту памяти; именно туда вы будете экспортировать данные.</w:t>
      </w:r>
    </w:p>
    <w:p w14:paraId="00D4D590" w14:textId="77777777" w:rsidR="0038625C" w:rsidRDefault="0038625C" w:rsidP="00393256">
      <w:pPr>
        <w:pStyle w:val="ListParagraph"/>
        <w:numPr>
          <w:ilvl w:val="0"/>
          <w:numId w:val="57"/>
        </w:numPr>
      </w:pPr>
      <w:r>
        <w:t>В Меню Диагностики есть несколько пунктов. В зависимости от того, что именно вы хотите экспортировать, с помощью навигационной клавиши «Вперёд» перейдите либо к пункту «Экспорт настроек», либо к пункту «Экспорт данных пользователя».</w:t>
      </w:r>
    </w:p>
    <w:p w14:paraId="0011AEA3" w14:textId="77777777" w:rsidR="0038625C" w:rsidRDefault="0038625C" w:rsidP="00393256">
      <w:pPr>
        <w:pStyle w:val="ListParagraph"/>
        <w:numPr>
          <w:ilvl w:val="0"/>
          <w:numId w:val="57"/>
        </w:numPr>
      </w:pPr>
      <w:r>
        <w:t xml:space="preserve">Нажмите </w:t>
      </w:r>
      <w:r>
        <w:rPr>
          <w:lang w:val="en-US"/>
        </w:rPr>
        <w:t>Enter</w:t>
      </w:r>
      <w:r>
        <w:t xml:space="preserve"> или любую клавишу перемещения курсора на элементе, который вы выбрали.</w:t>
      </w:r>
    </w:p>
    <w:p w14:paraId="416554F8" w14:textId="77777777" w:rsidR="0038625C" w:rsidRDefault="0038625C" w:rsidP="00393256">
      <w:pPr>
        <w:pStyle w:val="ListParagraph"/>
        <w:numPr>
          <w:ilvl w:val="0"/>
          <w:numId w:val="57"/>
        </w:numPr>
      </w:pPr>
      <w:r>
        <w:t xml:space="preserve">Появится текст «Пожалуйста, подождите», а вскоре после этого «Экспорт на </w:t>
      </w:r>
      <w:r>
        <w:rPr>
          <w:lang w:val="en-US"/>
        </w:rPr>
        <w:t>USB</w:t>
      </w:r>
      <w:r>
        <w:t xml:space="preserve"> завершён»,  либо «Экспорт на </w:t>
      </w:r>
      <w:r>
        <w:rPr>
          <w:lang w:val="en-US"/>
        </w:rPr>
        <w:t>SD</w:t>
      </w:r>
      <w:r>
        <w:t xml:space="preserve"> завершён».</w:t>
      </w:r>
    </w:p>
    <w:p w14:paraId="67798472" w14:textId="77777777" w:rsidR="0038625C" w:rsidRDefault="0038625C" w:rsidP="00393256">
      <w:pPr>
        <w:pStyle w:val="ListParagraph"/>
        <w:numPr>
          <w:ilvl w:val="0"/>
          <w:numId w:val="57"/>
        </w:numPr>
      </w:pPr>
      <w:r>
        <w:t xml:space="preserve">По завершении операции, пожалуйста, выключите устройство, перейдя с помощью навигационных клавиш «Вперёд» или «Назад» к пункту «Закрыть», затем нажмите </w:t>
      </w:r>
      <w:r>
        <w:rPr>
          <w:lang w:val="en-US"/>
        </w:rPr>
        <w:t>Enter</w:t>
      </w:r>
      <w:r>
        <w:t xml:space="preserve"> или любую из клавиш перемещения курсора. Вы также можете закрыть Меню Диагностики, нажав клавишу </w:t>
      </w:r>
      <w:r>
        <w:rPr>
          <w:lang w:val="en-US"/>
        </w:rPr>
        <w:t>Escape</w:t>
      </w:r>
      <w:r w:rsidRPr="0093730F">
        <w:t>.</w:t>
      </w:r>
    </w:p>
    <w:p w14:paraId="3BDAEEA5" w14:textId="77777777" w:rsidR="0038625C" w:rsidRDefault="0038625C" w:rsidP="0038625C">
      <w:pPr>
        <w:ind w:left="360"/>
      </w:pPr>
      <w:r w:rsidRPr="00C14FEE">
        <w:rPr>
          <w:b/>
        </w:rPr>
        <w:t>Примечание:</w:t>
      </w:r>
      <w:r>
        <w:t xml:space="preserve"> Экспортированные данные нельзя открыть на компьютере.</w:t>
      </w:r>
    </w:p>
    <w:p w14:paraId="5901F2A0" w14:textId="77777777" w:rsidR="0038625C" w:rsidRDefault="0038625C" w:rsidP="0038625C">
      <w:pPr>
        <w:ind w:left="360"/>
      </w:pPr>
      <w:r>
        <w:t>Для импорта настроек или пользовательских данных:</w:t>
      </w:r>
    </w:p>
    <w:p w14:paraId="3AC5D74A" w14:textId="77777777" w:rsidR="0038625C" w:rsidRDefault="0038625C" w:rsidP="00393256">
      <w:pPr>
        <w:pStyle w:val="ListParagraph"/>
        <w:numPr>
          <w:ilvl w:val="0"/>
          <w:numId w:val="57"/>
        </w:numPr>
      </w:pPr>
      <w:r>
        <w:t xml:space="preserve">Для импорта настроек или пользовательских данных вам вновь придётся перезагрузить </w:t>
      </w:r>
      <w:r>
        <w:rPr>
          <w:lang w:val="en-US"/>
        </w:rPr>
        <w:t>Mantis</w:t>
      </w:r>
      <w:r w:rsidRPr="004631AA">
        <w:t xml:space="preserve"> </w:t>
      </w:r>
      <w:r>
        <w:t>в Меню Диагностики.</w:t>
      </w:r>
    </w:p>
    <w:p w14:paraId="52E112B0" w14:textId="77777777" w:rsidR="0038625C" w:rsidRDefault="0038625C" w:rsidP="00393256">
      <w:pPr>
        <w:pStyle w:val="ListParagraph"/>
        <w:numPr>
          <w:ilvl w:val="0"/>
          <w:numId w:val="57"/>
        </w:numPr>
      </w:pPr>
      <w:r>
        <w:t xml:space="preserve">Вставьте </w:t>
      </w:r>
      <w:r>
        <w:rPr>
          <w:lang w:val="en-US"/>
        </w:rPr>
        <w:t>USB</w:t>
      </w:r>
      <w:r>
        <w:t xml:space="preserve"> накопитель или карту памяти, на которых находится файл, который вы хотите импортировать.</w:t>
      </w:r>
    </w:p>
    <w:p w14:paraId="1F96DDDB" w14:textId="77777777" w:rsidR="0038625C" w:rsidRDefault="0038625C" w:rsidP="00393256">
      <w:pPr>
        <w:pStyle w:val="ListParagraph"/>
        <w:numPr>
          <w:ilvl w:val="0"/>
          <w:numId w:val="57"/>
        </w:numPr>
      </w:pPr>
      <w:r>
        <w:t xml:space="preserve">С помощью навигационных клавиш «Вперёд» и «Назад» перейдите либо к пункту «Импорт настроек», либо к пункту «Импорт данных пользователя», затем нажмите </w:t>
      </w:r>
      <w:r>
        <w:rPr>
          <w:lang w:val="en-US"/>
        </w:rPr>
        <w:t>Enter</w:t>
      </w:r>
      <w:r w:rsidRPr="00F23FD7">
        <w:t>.</w:t>
      </w:r>
    </w:p>
    <w:p w14:paraId="79C9CDF5" w14:textId="77777777" w:rsidR="0038625C" w:rsidRDefault="0038625C" w:rsidP="00393256">
      <w:pPr>
        <w:pStyle w:val="ListParagraph"/>
        <w:numPr>
          <w:ilvl w:val="0"/>
          <w:numId w:val="57"/>
        </w:numPr>
      </w:pPr>
      <w:r>
        <w:t>Появится сообщение «Пожалуйста, Подождите», а спустя некоторое время появится сообщение «Импорт завершён».</w:t>
      </w:r>
    </w:p>
    <w:p w14:paraId="4DEF2112" w14:textId="77777777" w:rsidR="0038625C" w:rsidRPr="00CE0437" w:rsidRDefault="0038625C" w:rsidP="00393256">
      <w:pPr>
        <w:pStyle w:val="ListParagraph"/>
        <w:numPr>
          <w:ilvl w:val="0"/>
          <w:numId w:val="57"/>
        </w:numPr>
      </w:pPr>
      <w:r>
        <w:t xml:space="preserve">По завершении операции, пожалуйста, выключите устройство. Для этого, с помощью навигационных клавиш «Вперёд» и «Назад» перейдите к пункту «Закрыть» и нажмите </w:t>
      </w:r>
      <w:r>
        <w:rPr>
          <w:lang w:val="en-US"/>
        </w:rPr>
        <w:t>Enter</w:t>
      </w:r>
      <w:r>
        <w:t xml:space="preserve"> или любую клавишу перемещения курсора. Вы также можете выключить устройство, просто нажав клавишу </w:t>
      </w:r>
      <w:r>
        <w:rPr>
          <w:lang w:val="en-US"/>
        </w:rPr>
        <w:t>Escape</w:t>
      </w:r>
      <w:r w:rsidRPr="00127374">
        <w:t>.</w:t>
      </w:r>
    </w:p>
    <w:p w14:paraId="69D48D1F" w14:textId="4CED63D6" w:rsidR="0038625C" w:rsidRPr="00CE0437" w:rsidRDefault="0038625C" w:rsidP="0038625C">
      <w:r>
        <w:rPr>
          <w:b/>
          <w:bCs/>
        </w:rPr>
        <w:t>Важное примечание</w:t>
      </w:r>
      <w:r>
        <w:t>: Все недавно созданные данные, а также данные, которые редактировались после создания файла для экспорта, будут удалены.</w:t>
      </w:r>
      <w:r w:rsidRPr="00CE0437">
        <w:rPr>
          <w:b/>
          <w:bCs/>
        </w:rPr>
        <w:t xml:space="preserve"> </w:t>
      </w:r>
    </w:p>
    <w:p w14:paraId="1A36D972" w14:textId="77777777" w:rsidR="0038625C" w:rsidRPr="004820C2" w:rsidRDefault="0038625C" w:rsidP="0038625C">
      <w:pPr>
        <w:pStyle w:val="BodyText"/>
      </w:pPr>
    </w:p>
    <w:p w14:paraId="4540B591" w14:textId="77777777" w:rsidR="0038625C" w:rsidRDefault="0038625C" w:rsidP="0038625C">
      <w:pPr>
        <w:pStyle w:val="Heading1"/>
      </w:pPr>
      <w:bookmarkStart w:id="355" w:name="_Refd18e3210"/>
      <w:bookmarkStart w:id="356" w:name="_Tocd18e3210"/>
      <w:bookmarkStart w:id="357" w:name="_Toc210292095"/>
      <w:bookmarkEnd w:id="342"/>
      <w:r>
        <w:lastRenderedPageBreak/>
        <w:t>Обновление</w:t>
      </w:r>
      <w:bookmarkEnd w:id="355"/>
      <w:bookmarkEnd w:id="356"/>
      <w:r>
        <w:t xml:space="preserve"> Mantis Q40</w:t>
      </w:r>
      <w:bookmarkEnd w:id="357"/>
    </w:p>
    <w:p w14:paraId="5E825CA2" w14:textId="66458BE9" w:rsidR="0038625C" w:rsidRPr="00AB19CE" w:rsidRDefault="0038625C" w:rsidP="0038625C">
      <w:pPr>
        <w:pStyle w:val="Heading2"/>
        <w:rPr>
          <w:rFonts w:ascii="Arial" w:hAnsi="Arial" w:cs="Arial"/>
          <w:sz w:val="20"/>
          <w:szCs w:val="20"/>
        </w:rPr>
      </w:pPr>
      <w:bookmarkStart w:id="358" w:name="_Toc210292096"/>
      <w:bookmarkStart w:id="359" w:name="_Toc66876916"/>
      <w:bookmarkStart w:id="360" w:name="_Toc66961642"/>
      <w:r>
        <w:t>Обновление Mantis Q40 вручную</w:t>
      </w:r>
      <w:bookmarkEnd w:id="358"/>
      <w:r>
        <w:t xml:space="preserve"> </w:t>
      </w:r>
      <w:bookmarkEnd w:id="359"/>
      <w:r>
        <w:t xml:space="preserve"> </w:t>
      </w:r>
      <w:bookmarkEnd w:id="360"/>
      <w:r>
        <w:t xml:space="preserve"> </w:t>
      </w:r>
    </w:p>
    <w:p w14:paraId="4A288E57" w14:textId="77777777" w:rsidR="0038625C" w:rsidRDefault="0038625C" w:rsidP="0038625C">
      <w:pPr>
        <w:pStyle w:val="BodyText"/>
      </w:pPr>
      <w:r>
        <w:t xml:space="preserve">При подключении к Интернету с помощью Mantis вы можете вручную проверить наличие обновлений. </w:t>
      </w:r>
    </w:p>
    <w:p w14:paraId="10E97121" w14:textId="77777777" w:rsidR="0038625C" w:rsidRDefault="0038625C" w:rsidP="0038625C">
      <w:pPr>
        <w:pStyle w:val="BodyText"/>
      </w:pPr>
      <w:r>
        <w:t xml:space="preserve">Чтобы проверить наличие обновлений вручную: </w:t>
      </w:r>
    </w:p>
    <w:p w14:paraId="66A5CA70" w14:textId="77777777" w:rsidR="0038625C" w:rsidRDefault="0038625C" w:rsidP="00393256">
      <w:pPr>
        <w:pStyle w:val="BodyText"/>
        <w:numPr>
          <w:ilvl w:val="0"/>
          <w:numId w:val="37"/>
        </w:numPr>
        <w:contextualSpacing/>
      </w:pPr>
      <w:r>
        <w:t xml:space="preserve"> Перейдите в главное меню. </w:t>
      </w:r>
    </w:p>
    <w:p w14:paraId="01542786" w14:textId="77777777" w:rsidR="0038625C" w:rsidRDefault="0038625C" w:rsidP="00393256">
      <w:pPr>
        <w:pStyle w:val="BodyText"/>
        <w:numPr>
          <w:ilvl w:val="0"/>
          <w:numId w:val="37"/>
        </w:numPr>
        <w:contextualSpacing/>
      </w:pPr>
      <w:r>
        <w:t xml:space="preserve"> Выберите «Настройки». </w:t>
      </w:r>
    </w:p>
    <w:p w14:paraId="147CE453" w14:textId="77777777" w:rsidR="0038625C" w:rsidRDefault="0038625C" w:rsidP="00393256">
      <w:pPr>
        <w:pStyle w:val="BodyText"/>
        <w:numPr>
          <w:ilvl w:val="0"/>
          <w:numId w:val="37"/>
        </w:numPr>
        <w:contextualSpacing/>
      </w:pPr>
      <w:r>
        <w:t xml:space="preserve">Нажмите Enter. </w:t>
      </w:r>
    </w:p>
    <w:p w14:paraId="164FF0D0" w14:textId="77777777" w:rsidR="0038625C" w:rsidRDefault="0038625C" w:rsidP="00393256">
      <w:pPr>
        <w:pStyle w:val="BodyText"/>
        <w:numPr>
          <w:ilvl w:val="0"/>
          <w:numId w:val="37"/>
        </w:numPr>
        <w:contextualSpacing/>
      </w:pPr>
      <w:r>
        <w:t xml:space="preserve"> Выберите «Обновление ПО». </w:t>
      </w:r>
    </w:p>
    <w:p w14:paraId="13D6246F" w14:textId="77777777" w:rsidR="0038625C" w:rsidRDefault="0038625C" w:rsidP="00393256">
      <w:pPr>
        <w:pStyle w:val="BodyText"/>
        <w:numPr>
          <w:ilvl w:val="0"/>
          <w:numId w:val="37"/>
        </w:numPr>
        <w:contextualSpacing/>
      </w:pPr>
      <w:r>
        <w:t xml:space="preserve"> Нажмите Enter. </w:t>
      </w:r>
    </w:p>
    <w:p w14:paraId="19406F63" w14:textId="77777777" w:rsidR="0038625C" w:rsidRDefault="0038625C" w:rsidP="00393256">
      <w:pPr>
        <w:pStyle w:val="BodyText"/>
        <w:numPr>
          <w:ilvl w:val="0"/>
          <w:numId w:val="37"/>
        </w:numPr>
        <w:contextualSpacing/>
      </w:pPr>
      <w:r>
        <w:t xml:space="preserve"> Выберите «Проверить наличие обновлений». </w:t>
      </w:r>
    </w:p>
    <w:p w14:paraId="57FDD582" w14:textId="77777777" w:rsidR="0038625C" w:rsidRDefault="0038625C" w:rsidP="00393256">
      <w:pPr>
        <w:pStyle w:val="BodyText"/>
        <w:numPr>
          <w:ilvl w:val="0"/>
          <w:numId w:val="37"/>
        </w:numPr>
        <w:contextualSpacing/>
      </w:pPr>
      <w:r>
        <w:t xml:space="preserve"> Нажмите Enter. </w:t>
      </w:r>
    </w:p>
    <w:p w14:paraId="3FF4C8B0" w14:textId="5298FD0B" w:rsidR="0038625C" w:rsidRDefault="0038625C" w:rsidP="0038625C">
      <w:pPr>
        <w:pStyle w:val="BodyText"/>
        <w:rPr>
          <w:rFonts w:eastAsia="Calibri"/>
        </w:rPr>
      </w:pPr>
      <w:r>
        <w:t>Если будет предложено обновление, выберите «Загрузить»</w:t>
      </w:r>
      <w:r>
        <w:rPr>
          <w:rFonts w:eastAsia="Calibri"/>
        </w:rPr>
        <w:t>, нажав клавишу «Назад» или «Вперёд»</w:t>
      </w:r>
      <w:r>
        <w:t xml:space="preserve">, чтобы загрузить обновление сейчас, или «Напомнить мне позже», чтобы обновить его позже. </w:t>
      </w:r>
      <w:r>
        <w:rPr>
          <w:rFonts w:eastAsia="Calibri"/>
        </w:rPr>
        <w:t xml:space="preserve">Вы можете продолжать использовать Mantis во время загрузки обновления. </w:t>
      </w:r>
    </w:p>
    <w:p w14:paraId="2CC3CBAD" w14:textId="75877C6B" w:rsidR="0038625C" w:rsidRPr="008A4BF1" w:rsidRDefault="0038625C" w:rsidP="0038625C">
      <w:pPr>
        <w:pStyle w:val="BodyText"/>
      </w:pPr>
      <w:r>
        <w:rPr>
          <w:rFonts w:eastAsia="Calibri"/>
        </w:rPr>
        <w:t xml:space="preserve">Обратите внимание на то, что для выполнения обновления устройство должно быть подключено к электросети, а </w:t>
      </w:r>
      <w:r w:rsidR="00285528">
        <w:rPr>
          <w:rFonts w:eastAsia="Calibri"/>
        </w:rPr>
        <w:t xml:space="preserve">аккумулятор </w:t>
      </w:r>
      <w:r w:rsidR="00285528">
        <w:rPr>
          <w:rStyle w:val="jlqj4b"/>
        </w:rPr>
        <w:t>должен</w:t>
      </w:r>
      <w:r>
        <w:rPr>
          <w:rStyle w:val="jlqj4b"/>
        </w:rPr>
        <w:t xml:space="preserve"> быть заряжен более чем на 50%. </w:t>
      </w:r>
    </w:p>
    <w:p w14:paraId="6E69671D" w14:textId="77777777" w:rsidR="0038625C" w:rsidRDefault="0038625C" w:rsidP="0038625C">
      <w:pPr>
        <w:pStyle w:val="BodyText"/>
      </w:pPr>
      <w:r>
        <w:t xml:space="preserve">Через несколько минут Mantis попросит вас установить загруженное обновление. Выберите ОК, чтобы установить его. Mantis перезагрузится, и на дисплее Брайля появится строка индикатора выполнения обновления. </w:t>
      </w:r>
    </w:p>
    <w:p w14:paraId="5CA5B75F" w14:textId="7E7C94F1" w:rsidR="0038625C" w:rsidRDefault="0038625C" w:rsidP="0038625C">
      <w:pPr>
        <w:pStyle w:val="BodyText"/>
      </w:pPr>
      <w:r>
        <w:t>В процессе обновления все 8 точек из 40 ячеек Брайля постепенно поднимаются по 4 в р</w:t>
      </w:r>
      <w:r w:rsidR="00285528">
        <w:t>яд</w:t>
      </w:r>
      <w:r>
        <w:t xml:space="preserve"> после того, как весь дисплей заполнится точками, устройство выключится. </w:t>
      </w:r>
    </w:p>
    <w:p w14:paraId="5C78B0D2" w14:textId="43B14EBE" w:rsidR="0038625C" w:rsidRPr="00AB19CE" w:rsidRDefault="0038625C" w:rsidP="0038625C">
      <w:pPr>
        <w:pStyle w:val="Heading2"/>
        <w:rPr>
          <w:rFonts w:ascii="Arial" w:hAnsi="Arial" w:cs="Arial"/>
          <w:sz w:val="20"/>
          <w:szCs w:val="20"/>
        </w:rPr>
      </w:pPr>
      <w:bookmarkStart w:id="361" w:name="_Toc66876917"/>
      <w:bookmarkStart w:id="362" w:name="_Toc210292097"/>
      <w:bookmarkStart w:id="363" w:name="_Toc66961643"/>
      <w:r>
        <w:t>Обновление Mantis Q40 с помощью USB</w:t>
      </w:r>
      <w:bookmarkEnd w:id="361"/>
      <w:r>
        <w:t>-носителя или SD карты</w:t>
      </w:r>
      <w:bookmarkEnd w:id="362"/>
      <w:r>
        <w:t xml:space="preserve"> </w:t>
      </w:r>
      <w:bookmarkEnd w:id="363"/>
      <w:r>
        <w:t xml:space="preserve"> </w:t>
      </w:r>
    </w:p>
    <w:p w14:paraId="1D24450E" w14:textId="77777777" w:rsidR="0038625C" w:rsidRDefault="0038625C" w:rsidP="0038625C">
      <w:pPr>
        <w:pStyle w:val="BodyText"/>
      </w:pPr>
      <w:r>
        <w:t xml:space="preserve">Вы можете загрузить файл обновления на компьютер и скопировать его на USB-носитель или SD карту. Чтобы обновить Mantis через USB или </w:t>
      </w:r>
      <w:r>
        <w:rPr>
          <w:lang w:val="en-US"/>
        </w:rPr>
        <w:t xml:space="preserve">SD </w:t>
      </w:r>
      <w:r>
        <w:t xml:space="preserve">карту: </w:t>
      </w:r>
    </w:p>
    <w:p w14:paraId="1379D89F" w14:textId="77777777" w:rsidR="0038625C" w:rsidRDefault="0038625C" w:rsidP="00393256">
      <w:pPr>
        <w:pStyle w:val="BodyText"/>
        <w:numPr>
          <w:ilvl w:val="0"/>
          <w:numId w:val="39"/>
        </w:numPr>
        <w:ind w:left="851"/>
      </w:pPr>
      <w:bookmarkStart w:id="364" w:name="OLE_LINK5"/>
      <w:bookmarkStart w:id="365" w:name="OLE_LINK6"/>
      <w:r>
        <w:t xml:space="preserve">Вставьте USB-накопитель или SD карту </w:t>
      </w:r>
      <w:bookmarkEnd w:id="364"/>
      <w:bookmarkEnd w:id="365"/>
      <w:r>
        <w:t>в компьютер.</w:t>
      </w:r>
    </w:p>
    <w:p w14:paraId="4477F785" w14:textId="77777777" w:rsidR="0038625C" w:rsidRDefault="0038625C" w:rsidP="00393256">
      <w:pPr>
        <w:pStyle w:val="BodyText"/>
        <w:numPr>
          <w:ilvl w:val="0"/>
          <w:numId w:val="39"/>
        </w:numPr>
        <w:ind w:left="851"/>
      </w:pPr>
      <w:r>
        <w:t xml:space="preserve">Скопируйте файл обновления на </w:t>
      </w:r>
      <w:r>
        <w:rPr>
          <w:lang w:val="en-US"/>
        </w:rPr>
        <w:t>USB</w:t>
      </w:r>
      <w:r>
        <w:t xml:space="preserve">-носитель или </w:t>
      </w:r>
      <w:r>
        <w:rPr>
          <w:lang w:val="en-US"/>
        </w:rPr>
        <w:t>SD</w:t>
      </w:r>
      <w:r w:rsidRPr="0065790E">
        <w:t xml:space="preserve"> </w:t>
      </w:r>
      <w:r>
        <w:t>карту. Обратите внимание, что файл обновления необходимо поместить в корень USB-накопителя / SD карты.</w:t>
      </w:r>
    </w:p>
    <w:p w14:paraId="495F8627" w14:textId="77777777" w:rsidR="0038625C" w:rsidRPr="00197450" w:rsidRDefault="0038625C" w:rsidP="00393256">
      <w:pPr>
        <w:pStyle w:val="BodyText"/>
        <w:numPr>
          <w:ilvl w:val="0"/>
          <w:numId w:val="39"/>
        </w:numPr>
        <w:ind w:left="851"/>
      </w:pPr>
      <w:r>
        <w:t>Вставьте USB-накопитель или SD карту, содержащую файл обновления, в</w:t>
      </w:r>
      <w:r w:rsidRPr="001E7A53">
        <w:t xml:space="preserve"> </w:t>
      </w:r>
      <w:r>
        <w:rPr>
          <w:lang w:val="en-US"/>
        </w:rPr>
        <w:t>Mantis</w:t>
      </w:r>
      <w:r>
        <w:t xml:space="preserve">. Убедитесь, что </w:t>
      </w:r>
      <w:r>
        <w:rPr>
          <w:lang w:val="en-US"/>
        </w:rPr>
        <w:t>Mantis</w:t>
      </w:r>
      <w:r w:rsidRPr="001E7A53">
        <w:t xml:space="preserve"> </w:t>
      </w:r>
      <w:r>
        <w:t xml:space="preserve">включён. </w:t>
      </w:r>
    </w:p>
    <w:p w14:paraId="70AA6207" w14:textId="496601FB" w:rsidR="0038625C" w:rsidRPr="00197450" w:rsidRDefault="00285528" w:rsidP="00393256">
      <w:pPr>
        <w:pStyle w:val="BodyText"/>
        <w:numPr>
          <w:ilvl w:val="0"/>
          <w:numId w:val="39"/>
        </w:numPr>
        <w:ind w:left="851" w:hanging="284"/>
      </w:pPr>
      <w:r>
        <w:t xml:space="preserve"> </w:t>
      </w:r>
      <w:r w:rsidR="0038625C">
        <w:t xml:space="preserve">Когда Mantis обнаружит файл обновления на USB-накопителе или SD карте, на дисплее Брайля отобразится сообщение о том, что обновление доступно для установки. </w:t>
      </w:r>
    </w:p>
    <w:p w14:paraId="537F9AE8" w14:textId="4401814C" w:rsidR="0038625C" w:rsidRDefault="00285528" w:rsidP="00393256">
      <w:pPr>
        <w:pStyle w:val="BodyText"/>
        <w:numPr>
          <w:ilvl w:val="0"/>
          <w:numId w:val="39"/>
        </w:numPr>
        <w:ind w:left="851" w:hanging="284"/>
      </w:pPr>
      <w:r>
        <w:lastRenderedPageBreak/>
        <w:t xml:space="preserve"> </w:t>
      </w:r>
      <w:r w:rsidR="0038625C">
        <w:t xml:space="preserve">Используйте клавишу «Вперёд», чтобы перейти к кнопке Ok, и нажмите Enter, чтобы активировать предложенное обновление. Устройство выключится и перезагрузится для установки обновления. </w:t>
      </w:r>
    </w:p>
    <w:p w14:paraId="373800FC" w14:textId="26FAF1B6" w:rsidR="0038625C" w:rsidRPr="00093D66" w:rsidRDefault="0038625C" w:rsidP="0038625C">
      <w:pPr>
        <w:pStyle w:val="BodyText"/>
      </w:pPr>
      <w:r>
        <w:t>Последние</w:t>
      </w:r>
      <w:r w:rsidRPr="00093D66">
        <w:t xml:space="preserve"> </w:t>
      </w:r>
      <w:r>
        <w:t xml:space="preserve">обновления всегда доступны на </w:t>
      </w:r>
      <w:hyperlink r:id="rId12" w:history="1">
        <w:r w:rsidRPr="00CC21B0">
          <w:rPr>
            <w:rStyle w:val="Hyperlink"/>
          </w:rPr>
          <w:t xml:space="preserve">странице продукта </w:t>
        </w:r>
        <w:r>
          <w:rPr>
            <w:rStyle w:val="Hyperlink"/>
            <w:lang w:val="en-CA"/>
          </w:rPr>
          <w:t>Mantis</w:t>
        </w:r>
        <w:r w:rsidRPr="00CC21B0">
          <w:rPr>
            <w:rStyle w:val="Hyperlink"/>
          </w:rPr>
          <w:t xml:space="preserve"> </w:t>
        </w:r>
        <w:r>
          <w:rPr>
            <w:rStyle w:val="Hyperlink"/>
            <w:lang w:val="en-CA"/>
          </w:rPr>
          <w:t>Q</w:t>
        </w:r>
        <w:r w:rsidRPr="00CC21B0">
          <w:rPr>
            <w:rStyle w:val="Hyperlink"/>
          </w:rPr>
          <w:t>40</w:t>
        </w:r>
      </w:hyperlink>
      <w:r w:rsidR="00285528">
        <w:t>.</w:t>
      </w:r>
    </w:p>
    <w:p w14:paraId="7A8A9F2E" w14:textId="555D785D" w:rsidR="0038625C" w:rsidRPr="00FE1A99" w:rsidRDefault="0038625C" w:rsidP="0038625C">
      <w:pPr>
        <w:pStyle w:val="Heading2"/>
        <w:rPr>
          <w:rFonts w:ascii="Arial" w:hAnsi="Arial" w:cs="Arial"/>
          <w:sz w:val="20"/>
          <w:szCs w:val="20"/>
        </w:rPr>
      </w:pPr>
      <w:bookmarkStart w:id="366" w:name="_Toc210292098"/>
      <w:bookmarkStart w:id="367" w:name="_Toc66876918"/>
      <w:bookmarkStart w:id="368" w:name="_Toc66961644"/>
      <w:r>
        <w:t>Автоматическая проверка наличия обновлений</w:t>
      </w:r>
      <w:bookmarkEnd w:id="366"/>
      <w:r>
        <w:t xml:space="preserve"> </w:t>
      </w:r>
      <w:bookmarkEnd w:id="367"/>
      <w:r>
        <w:t xml:space="preserve"> </w:t>
      </w:r>
      <w:bookmarkEnd w:id="368"/>
      <w:r>
        <w:t xml:space="preserve"> </w:t>
      </w:r>
    </w:p>
    <w:p w14:paraId="1EF028B5" w14:textId="77777777" w:rsidR="00285528" w:rsidRDefault="0038625C" w:rsidP="0038625C">
      <w:pPr>
        <w:pStyle w:val="BodyText"/>
      </w:pPr>
      <w:r>
        <w:t>По умолчанию функция автоматической проверки обновлений включена. При подключении к Интернету Mantis регулярно проверяет, доступно ли для загрузки новое обновление. Если доступно обновление, Manti</w:t>
      </w:r>
      <w:r w:rsidR="00285528">
        <w:t xml:space="preserve">s предложит вам его загрузить. </w:t>
      </w:r>
    </w:p>
    <w:p w14:paraId="15532422" w14:textId="42745447" w:rsidR="0038625C" w:rsidRDefault="00285528" w:rsidP="0038625C">
      <w:pPr>
        <w:pStyle w:val="BodyText"/>
      </w:pPr>
      <w:r>
        <w:t>Чтобы отключить/</w:t>
      </w:r>
      <w:r w:rsidR="0038625C">
        <w:t xml:space="preserve">включить функцию автоматической проверки обновлений, выполните следующие действия: </w:t>
      </w:r>
    </w:p>
    <w:p w14:paraId="319DEB25" w14:textId="77777777" w:rsidR="0038625C" w:rsidRDefault="0038625C" w:rsidP="00393256">
      <w:pPr>
        <w:pStyle w:val="BodyText"/>
        <w:numPr>
          <w:ilvl w:val="0"/>
          <w:numId w:val="38"/>
        </w:numPr>
      </w:pPr>
      <w:r>
        <w:t xml:space="preserve"> Перейдите в главное меню. </w:t>
      </w:r>
    </w:p>
    <w:p w14:paraId="1252A62A" w14:textId="77777777" w:rsidR="0038625C" w:rsidRDefault="0038625C" w:rsidP="00393256">
      <w:pPr>
        <w:pStyle w:val="BodyText"/>
        <w:numPr>
          <w:ilvl w:val="0"/>
          <w:numId w:val="38"/>
        </w:numPr>
      </w:pPr>
      <w:r>
        <w:t xml:space="preserve"> Выберите «Настройки». </w:t>
      </w:r>
    </w:p>
    <w:p w14:paraId="07BD43D2" w14:textId="77777777" w:rsidR="0038625C" w:rsidRDefault="0038625C" w:rsidP="00393256">
      <w:pPr>
        <w:pStyle w:val="BodyText"/>
        <w:numPr>
          <w:ilvl w:val="0"/>
          <w:numId w:val="38"/>
        </w:numPr>
      </w:pPr>
      <w:r>
        <w:t xml:space="preserve"> Нажмите Enter. </w:t>
      </w:r>
    </w:p>
    <w:p w14:paraId="02DF895D" w14:textId="77777777" w:rsidR="0038625C" w:rsidRDefault="0038625C" w:rsidP="00393256">
      <w:pPr>
        <w:pStyle w:val="BodyText"/>
        <w:numPr>
          <w:ilvl w:val="0"/>
          <w:numId w:val="38"/>
        </w:numPr>
      </w:pPr>
      <w:r>
        <w:t xml:space="preserve"> Перейдите к пункту «Обновление ПО». </w:t>
      </w:r>
    </w:p>
    <w:p w14:paraId="54A55F7E" w14:textId="77777777" w:rsidR="0038625C" w:rsidRDefault="0038625C" w:rsidP="00393256">
      <w:pPr>
        <w:pStyle w:val="BodyText"/>
        <w:numPr>
          <w:ilvl w:val="0"/>
          <w:numId w:val="38"/>
        </w:numPr>
      </w:pPr>
      <w:r>
        <w:t xml:space="preserve"> Нажмите Enter. </w:t>
      </w:r>
    </w:p>
    <w:p w14:paraId="674D5325" w14:textId="77777777" w:rsidR="0038625C" w:rsidRDefault="0038625C" w:rsidP="00393256">
      <w:pPr>
        <w:pStyle w:val="BodyText"/>
        <w:numPr>
          <w:ilvl w:val="0"/>
          <w:numId w:val="38"/>
        </w:numPr>
      </w:pPr>
      <w:r>
        <w:t xml:space="preserve"> Выберите «Автоматическая проверка обновлений». </w:t>
      </w:r>
    </w:p>
    <w:p w14:paraId="1C7B9247" w14:textId="77777777" w:rsidR="0038625C" w:rsidRDefault="0038625C" w:rsidP="00393256">
      <w:pPr>
        <w:pStyle w:val="BodyText"/>
        <w:numPr>
          <w:ilvl w:val="0"/>
          <w:numId w:val="38"/>
        </w:numPr>
      </w:pPr>
      <w:r>
        <w:t xml:space="preserve"> Нажмите Enter, чтобы включить / выключить эту функцию. </w:t>
      </w:r>
    </w:p>
    <w:p w14:paraId="4BA76D7B" w14:textId="2A113B79" w:rsidR="0038625C" w:rsidRDefault="0038625C" w:rsidP="0038625C">
      <w:pPr>
        <w:pStyle w:val="BodyText"/>
      </w:pPr>
      <w:r>
        <w:t>Обратите внимание на то, что при включении Mantis каждые 23 часа будет проверять наличие обновления.</w:t>
      </w:r>
    </w:p>
    <w:p w14:paraId="711FF0A8" w14:textId="77777777" w:rsidR="0038625C" w:rsidRDefault="0038625C" w:rsidP="0038625C">
      <w:pPr>
        <w:pStyle w:val="Heading1"/>
      </w:pPr>
      <w:bookmarkStart w:id="369" w:name="_Toc210292099"/>
      <w:bookmarkStart w:id="370" w:name="_Refd18e3230"/>
      <w:bookmarkStart w:id="371" w:name="_Tocd18e3230"/>
      <w:r>
        <w:t>Служба технической поддержки пользователей</w:t>
      </w:r>
      <w:bookmarkEnd w:id="369"/>
      <w:r>
        <w:t xml:space="preserve"> </w:t>
      </w:r>
      <w:bookmarkEnd w:id="370"/>
      <w:r>
        <w:t xml:space="preserve"> </w:t>
      </w:r>
      <w:bookmarkEnd w:id="371"/>
    </w:p>
    <w:p w14:paraId="7160493A" w14:textId="77777777" w:rsidR="0038625C" w:rsidRDefault="0038625C" w:rsidP="0038625C">
      <w:r>
        <w:t xml:space="preserve">В России и странах СНГ По вопросам поддержки клиентов обращайтесь в компанию «Элита Групп» по телефону: </w:t>
      </w:r>
    </w:p>
    <w:p w14:paraId="15E61B00" w14:textId="77777777" w:rsidR="0038625C" w:rsidRDefault="0038625C" w:rsidP="0038625C">
      <w:r>
        <w:t xml:space="preserve">8-800-775-92-31 </w:t>
      </w:r>
    </w:p>
    <w:p w14:paraId="37A69C40" w14:textId="77777777" w:rsidR="0038625C" w:rsidRDefault="0038625C" w:rsidP="0038625C">
      <w:r>
        <w:t>или пишите по адресу:</w:t>
      </w:r>
    </w:p>
    <w:p w14:paraId="0DC52782" w14:textId="77777777" w:rsidR="0038625C" w:rsidRPr="00EF0AAF" w:rsidRDefault="0038625C" w:rsidP="0038625C">
      <w:hyperlink r:id="rId13" w:history="1">
        <w:r w:rsidRPr="00A02A21">
          <w:rPr>
            <w:rStyle w:val="Hyperlink"/>
            <w:lang w:val="en-US"/>
          </w:rPr>
          <w:t>support</w:t>
        </w:r>
        <w:r w:rsidRPr="00EF0AAF">
          <w:rPr>
            <w:rStyle w:val="Hyperlink"/>
          </w:rPr>
          <w:t>@</w:t>
        </w:r>
        <w:r w:rsidRPr="00A02A21">
          <w:rPr>
            <w:rStyle w:val="Hyperlink"/>
            <w:lang w:val="en-US"/>
          </w:rPr>
          <w:t>elitagroup</w:t>
        </w:r>
        <w:r w:rsidRPr="00EF0AAF">
          <w:rPr>
            <w:rStyle w:val="Hyperlink"/>
          </w:rPr>
          <w:t>.</w:t>
        </w:r>
        <w:r w:rsidRPr="00A02A21">
          <w:rPr>
            <w:rStyle w:val="Hyperlink"/>
            <w:lang w:val="en-US"/>
          </w:rPr>
          <w:t>ru</w:t>
        </w:r>
      </w:hyperlink>
    </w:p>
    <w:p w14:paraId="5F895B0D" w14:textId="62E27047" w:rsidR="0038625C" w:rsidRDefault="0038625C" w:rsidP="0038625C">
      <w:bookmarkStart w:id="372" w:name="_Toc477772532"/>
      <w:bookmarkStart w:id="373" w:name="_Toc403987875"/>
    </w:p>
    <w:p w14:paraId="3376DDBC" w14:textId="3DCEB6B8" w:rsidR="0038625C" w:rsidRPr="00181104" w:rsidRDefault="0038625C" w:rsidP="0038625C">
      <w:pPr>
        <w:pStyle w:val="Heading1"/>
      </w:pPr>
      <w:bookmarkStart w:id="374" w:name="_Toc210292100"/>
      <w:r>
        <w:rPr>
          <w:rStyle w:val="normaltextrun"/>
        </w:rPr>
        <w:t>Правильное уведомление о товарном знаке и</w:t>
      </w:r>
      <w:bookmarkEnd w:id="374"/>
      <w:r>
        <w:rPr>
          <w:rStyle w:val="normaltextrun"/>
        </w:rPr>
        <w:t xml:space="preserve"> </w:t>
      </w:r>
    </w:p>
    <w:p w14:paraId="7225513B" w14:textId="77777777" w:rsidR="0038625C" w:rsidRDefault="0038625C" w:rsidP="0038625C">
      <w:pPr>
        <w:pStyle w:val="BodyText"/>
      </w:pPr>
      <w:r>
        <w:t>macOS является зарегистрированным товарным знаком Apple Inc.</w:t>
      </w:r>
    </w:p>
    <w:p w14:paraId="1CAA3FC5" w14:textId="77777777" w:rsidR="0038625C" w:rsidRDefault="0038625C" w:rsidP="0038625C">
      <w:pPr>
        <w:pStyle w:val="BodyText"/>
      </w:pPr>
      <w:r>
        <w:t>JAWS является зарегистрированным товарным знаком Freedom Scientific, Inc. В Соединенных Штатах и/или других странах.</w:t>
      </w:r>
    </w:p>
    <w:p w14:paraId="4A5D1B71" w14:textId="22BEE7C4" w:rsidR="0038625C" w:rsidRPr="00FA299D" w:rsidRDefault="0038625C" w:rsidP="0038625C">
      <w:pPr>
        <w:pStyle w:val="BodyText"/>
        <w:rPr>
          <w:rFonts w:cstheme="minorHAnsi"/>
          <w:color w:val="222222"/>
          <w:shd w:val="clear" w:color="auto" w:fill="FCFCFC"/>
        </w:rPr>
      </w:pPr>
      <w:r>
        <w:rPr>
          <w:rFonts w:cstheme="minorHAnsi"/>
          <w:color w:val="222222"/>
          <w:shd w:val="clear" w:color="auto" w:fill="FCFCFC"/>
        </w:rPr>
        <w:lastRenderedPageBreak/>
        <w:t xml:space="preserve">Bookshare® является зарегистрированным товарным </w:t>
      </w:r>
      <w:r w:rsidR="00285528">
        <w:rPr>
          <w:rFonts w:cstheme="minorHAnsi"/>
          <w:color w:val="222222"/>
          <w:shd w:val="clear" w:color="auto" w:fill="FCFCFC"/>
        </w:rPr>
        <w:t xml:space="preserve">знаком </w:t>
      </w:r>
      <w:r w:rsidR="00285528">
        <w:rPr>
          <w:rFonts w:cstheme="minorHAnsi"/>
          <w:shd w:val="clear" w:color="auto" w:fill="FCFCFC"/>
        </w:rPr>
        <w:t>Beneficent</w:t>
      </w:r>
      <w:r>
        <w:rPr>
          <w:rFonts w:cstheme="minorHAnsi"/>
          <w:shd w:val="clear" w:color="auto" w:fill="FCFCFC"/>
        </w:rPr>
        <w:t xml:space="preserve"> Technology, Inc. </w:t>
      </w:r>
    </w:p>
    <w:p w14:paraId="70F2A4B3" w14:textId="0C0386B8" w:rsidR="0038625C" w:rsidRPr="00FA299D" w:rsidRDefault="0038625C" w:rsidP="0038625C">
      <w:pPr>
        <w:pStyle w:val="BodyText"/>
        <w:rPr>
          <w:rFonts w:cstheme="minorHAnsi"/>
        </w:rPr>
      </w:pPr>
      <w:r>
        <w:rPr>
          <w:rFonts w:cstheme="minorHAnsi"/>
          <w:color w:val="222222"/>
          <w:shd w:val="clear" w:color="auto" w:fill="FCFCFC"/>
        </w:rPr>
        <w:t>NFB Newsline является зарегистрированным товарным знаком Национальной федерации слепых.</w:t>
      </w:r>
    </w:p>
    <w:p w14:paraId="27A56163" w14:textId="77777777" w:rsidR="0038625C" w:rsidRPr="00181104" w:rsidRDefault="0038625C" w:rsidP="0038625C">
      <w:pPr>
        <w:pStyle w:val="BodyText"/>
      </w:pPr>
      <w:r>
        <w:t>BLUETOOTH является зарегистрированной торговой маркой компании Bluetooth SIG, Inc.</w:t>
      </w:r>
    </w:p>
    <w:p w14:paraId="0E95DE45" w14:textId="77777777" w:rsidR="0038625C" w:rsidRPr="00181104" w:rsidRDefault="0038625C" w:rsidP="0038625C">
      <w:pPr>
        <w:pStyle w:val="BodyText"/>
      </w:pPr>
      <w:r>
        <w:t>IOS является товарным знаком или зарегистрированным товарным знаком Cisco в США. и других странах и используется по лицензии.</w:t>
      </w:r>
    </w:p>
    <w:p w14:paraId="267CC599" w14:textId="77777777" w:rsidR="0038625C" w:rsidRDefault="0038625C" w:rsidP="0038625C">
      <w:pPr>
        <w:pStyle w:val="BodyText"/>
      </w:pPr>
      <w:r>
        <w:t>Все другие торговые марки являются собственностью их владельцев.</w:t>
      </w:r>
    </w:p>
    <w:p w14:paraId="1BB551D4" w14:textId="77777777" w:rsidR="0038625C" w:rsidRPr="00AC2E0C" w:rsidRDefault="0038625C" w:rsidP="0038625C">
      <w:pPr>
        <w:pStyle w:val="Heading1"/>
      </w:pPr>
      <w:bookmarkStart w:id="375" w:name="_Toc210292101"/>
      <w:r>
        <w:t>Лицензионное соглашение с конечным пользователем</w:t>
      </w:r>
      <w:bookmarkEnd w:id="372"/>
      <w:bookmarkEnd w:id="373"/>
      <w:bookmarkEnd w:id="375"/>
    </w:p>
    <w:p w14:paraId="1611044A" w14:textId="4E9753B0" w:rsidR="0038625C" w:rsidRPr="00197450" w:rsidRDefault="0038625C" w:rsidP="0038625C">
      <w:pPr>
        <w:rPr>
          <w:sz w:val="20"/>
          <w:szCs w:val="20"/>
          <w:lang w:eastAsia="fr-CA"/>
        </w:rPr>
      </w:pPr>
      <w:r>
        <w:t>Используя этот Продукт (Mantis Q40), вы соглашаетесь со следующими минимальными условиями:</w:t>
      </w:r>
    </w:p>
    <w:p w14:paraId="25DE4F4B" w14:textId="77777777" w:rsidR="0038625C" w:rsidRPr="00197450" w:rsidRDefault="0038625C" w:rsidP="00393256">
      <w:pPr>
        <w:numPr>
          <w:ilvl w:val="3"/>
          <w:numId w:val="3"/>
        </w:numPr>
        <w:snapToGrid w:val="0"/>
        <w:rPr>
          <w:rFonts w:eastAsia="Times New Roman"/>
          <w:lang w:eastAsia="fr-CA"/>
        </w:rPr>
      </w:pPr>
      <w:r>
        <w:rPr>
          <w:rFonts w:eastAsia="Times New Roman"/>
          <w:u w:val="single"/>
        </w:rPr>
        <w:t xml:space="preserve"> Предоставление лицензии</w:t>
      </w:r>
      <w:r>
        <w:rPr>
          <w:rFonts w:eastAsia="Times New Roman"/>
        </w:rPr>
        <w:t>. HumanWare предоставляет Конечному пользователю неисключительное, непередаваемое право и лицензию на использование Программного обеспечения, установленного в этом продукте.</w:t>
      </w:r>
    </w:p>
    <w:p w14:paraId="5C94C3DD" w14:textId="77777777" w:rsidR="0038625C" w:rsidRPr="00197450" w:rsidRDefault="0038625C" w:rsidP="00393256">
      <w:pPr>
        <w:numPr>
          <w:ilvl w:val="3"/>
          <w:numId w:val="3"/>
        </w:numPr>
        <w:snapToGrid w:val="0"/>
        <w:rPr>
          <w:rFonts w:eastAsia="Times New Roman"/>
          <w:lang w:eastAsia="fr-FR"/>
        </w:rPr>
      </w:pPr>
      <w:r>
        <w:rPr>
          <w:rFonts w:eastAsia="Times New Roman"/>
          <w:u w:val="single"/>
        </w:rPr>
        <w:t xml:space="preserve"> Право собственности на программное обеспечение</w:t>
      </w:r>
      <w:r>
        <w:rPr>
          <w:rFonts w:eastAsia="Times New Roman"/>
        </w:rPr>
        <w:t xml:space="preserve">. Конечный пользователь признает, что HumanWare сохраняет за собой все права, права собственности и интересы в отношении оригинала и любых копий программного обеспечения, включенного в этот продукт. </w:t>
      </w:r>
      <w:r w:rsidRPr="002B69A7">
        <w:t xml:space="preserve">Конечный пользователь соглашается не изменять, не переносить, не переводить, не декомпилировать, не </w:t>
      </w:r>
      <w:r>
        <w:t>разбирать</w:t>
      </w:r>
      <w:r w:rsidRPr="002B69A7">
        <w:t>, не подвергать реверсивному инженирингу или публиковать каким-либо образом программное обеспечение этого продукта.</w:t>
      </w:r>
    </w:p>
    <w:p w14:paraId="522AEA66" w14:textId="77777777" w:rsidR="0038625C" w:rsidRDefault="0038625C" w:rsidP="0038625C">
      <w:pPr>
        <w:pStyle w:val="Heading1"/>
      </w:pPr>
      <w:bookmarkStart w:id="376" w:name="_Toc210292102"/>
      <w:bookmarkStart w:id="377" w:name="_Refd18e3590"/>
      <w:bookmarkStart w:id="378" w:name="_Tocd18e3590"/>
      <w:r>
        <w:t>Гарантия</w:t>
      </w:r>
      <w:bookmarkEnd w:id="376"/>
      <w:r>
        <w:t xml:space="preserve"> </w:t>
      </w:r>
      <w:bookmarkEnd w:id="377"/>
      <w:r>
        <w:t xml:space="preserve"> </w:t>
      </w:r>
      <w:bookmarkEnd w:id="378"/>
    </w:p>
    <w:p w14:paraId="536F2139" w14:textId="77777777" w:rsidR="0038625C" w:rsidRDefault="0038625C" w:rsidP="0038625C">
      <w:pPr>
        <w:pStyle w:val="BodyText"/>
      </w:pPr>
      <w:r>
        <w:t>ГАРАНТИИ ПРОИЗВОДИТЕЛЯ</w:t>
      </w:r>
    </w:p>
    <w:p w14:paraId="695A5D33" w14:textId="77777777" w:rsidR="0038625C" w:rsidRDefault="0038625C" w:rsidP="0038625C">
      <w:pPr>
        <w:pStyle w:val="BodyText"/>
      </w:pPr>
      <w:r>
        <w:t>Это устройство представляет собой высококачественный продукт, тщательно изготовленный и упакованный. На все узлы и компоненты предоставляется гарантия от любых эксплуатационных дефектов, а именно:</w:t>
      </w:r>
    </w:p>
    <w:p w14:paraId="4AB65108" w14:textId="77777777" w:rsidR="0038625C" w:rsidRDefault="0038625C" w:rsidP="0038625C">
      <w:pPr>
        <w:pStyle w:val="BodyText"/>
      </w:pPr>
      <w:r>
        <w:t>Россия и страны СНГ: один (1) год</w:t>
      </w:r>
    </w:p>
    <w:p w14:paraId="4F4F8223" w14:textId="77777777" w:rsidR="0038625C" w:rsidRDefault="0038625C" w:rsidP="0038625C">
      <w:pPr>
        <w:pStyle w:val="BodyText"/>
      </w:pPr>
      <w:r>
        <w:t>Гарантия распространяется на все детали (кроме аккумулятора) и работу. В случае возникновения какой-либо неисправности обратитесь к местному дистрибьютору или в службу технической поддержки производителя.</w:t>
      </w:r>
    </w:p>
    <w:p w14:paraId="38405793" w14:textId="76C1F981" w:rsidR="0038625C" w:rsidRDefault="0038625C" w:rsidP="0038625C">
      <w:pPr>
        <w:pStyle w:val="BodyText"/>
      </w:pPr>
      <w:r w:rsidRPr="00285528">
        <w:rPr>
          <w:b/>
        </w:rPr>
        <w:t>Примечание</w:t>
      </w:r>
      <w:r w:rsidR="00285528">
        <w:t>:</w:t>
      </w:r>
      <w:r>
        <w:t xml:space="preserve"> Условия гарантии могут периодически изменяться. Для получения последней информации посетите наш веб-сайт.</w:t>
      </w:r>
    </w:p>
    <w:p w14:paraId="176C7A99" w14:textId="77777777" w:rsidR="0038625C" w:rsidRDefault="0038625C" w:rsidP="0038625C">
      <w:pPr>
        <w:pStyle w:val="BodyText"/>
      </w:pPr>
      <w:r>
        <w:t>Условия и ограничения:</w:t>
      </w:r>
    </w:p>
    <w:p w14:paraId="37A7EB0B" w14:textId="77777777" w:rsidR="0038625C" w:rsidRDefault="0038625C" w:rsidP="0038625C">
      <w:pPr>
        <w:pStyle w:val="BodyText"/>
      </w:pPr>
      <w:r>
        <w:lastRenderedPageBreak/>
        <w:t>Замена или ремонт, на которые распространяется гарантия, не будут выполнены, если к устройству не будет прилагаться копия оригинального счета-фактуры. Сохраните оригинал. Если устройство необходимо вернуть, используйте оригинальную упаковку. Эта гарантия распространяется на все случаи, когда повреждение не является результатом неправильного использования, плохого обращения, небрежности или стихийных бедствий.</w:t>
      </w:r>
    </w:p>
    <w:p w14:paraId="3FF0C5F6" w14:textId="77777777" w:rsidR="0038625C" w:rsidRDefault="0038625C" w:rsidP="0038625C">
      <w:pPr>
        <w:spacing w:after="160"/>
      </w:pPr>
      <w:r>
        <w:br w:type="page"/>
      </w:r>
    </w:p>
    <w:p w14:paraId="12E7345A" w14:textId="77777777" w:rsidR="0038625C" w:rsidRPr="00197450" w:rsidRDefault="0038625C" w:rsidP="0038625C">
      <w:pPr>
        <w:pStyle w:val="Heading1"/>
      </w:pPr>
      <w:bookmarkStart w:id="379" w:name="_Toc66876924"/>
      <w:bookmarkStart w:id="380" w:name="_Toc66961649"/>
      <w:r>
        <w:lastRenderedPageBreak/>
        <w:t xml:space="preserve">   </w:t>
      </w:r>
      <w:bookmarkStart w:id="381" w:name="_Toc210292103"/>
      <w:r>
        <w:t>Приложение A - Список команд</w:t>
      </w:r>
      <w:bookmarkEnd w:id="381"/>
      <w:r>
        <w:t xml:space="preserve"> </w:t>
      </w:r>
      <w:bookmarkEnd w:id="379"/>
      <w:r>
        <w:t xml:space="preserve"> </w:t>
      </w:r>
      <w:bookmarkEnd w:id="380"/>
      <w:r>
        <w:t xml:space="preserve"> </w:t>
      </w:r>
    </w:p>
    <w:p w14:paraId="2890CE54" w14:textId="77777777" w:rsidR="007044CF" w:rsidRPr="00C67021" w:rsidRDefault="0038625C" w:rsidP="007044CF">
      <w:pPr>
        <w:pStyle w:val="Caption"/>
        <w:keepNext/>
        <w:rPr>
          <w:rStyle w:val="Strong"/>
          <w:sz w:val="24"/>
          <w:szCs w:val="24"/>
        </w:rPr>
      </w:pPr>
      <w:r>
        <w:t xml:space="preserve"> </w:t>
      </w:r>
      <w:r>
        <w:rPr>
          <w:rStyle w:val="Strong"/>
          <w:rFonts w:ascii="Verdana" w:hAnsi="Verdana"/>
          <w:i w:val="0"/>
          <w:iCs w:val="0"/>
          <w:color w:val="auto"/>
          <w:sz w:val="22"/>
          <w:szCs w:val="22"/>
        </w:rPr>
        <w:t xml:space="preserve"> Таблица сочетания клавиш и комбинации клавиш </w:t>
      </w:r>
    </w:p>
    <w:tbl>
      <w:tblPr>
        <w:tblStyle w:val="TableGrid"/>
        <w:tblW w:w="0" w:type="auto"/>
        <w:tblLook w:val="04A0" w:firstRow="1" w:lastRow="0" w:firstColumn="1" w:lastColumn="0" w:noHBand="0" w:noVBand="1"/>
      </w:tblPr>
      <w:tblGrid>
        <w:gridCol w:w="4045"/>
        <w:gridCol w:w="4585"/>
      </w:tblGrid>
      <w:tr w:rsidR="007044CF" w:rsidRPr="00603BE1" w14:paraId="550F5D6A" w14:textId="77777777" w:rsidTr="006D6925">
        <w:trPr>
          <w:trHeight w:val="432"/>
          <w:tblHeader/>
        </w:trPr>
        <w:tc>
          <w:tcPr>
            <w:tcW w:w="4045" w:type="dxa"/>
            <w:vAlign w:val="center"/>
          </w:tcPr>
          <w:p w14:paraId="564840CF" w14:textId="77777777" w:rsidR="007044CF" w:rsidRPr="00603BE1" w:rsidRDefault="007044CF" w:rsidP="006D6925">
            <w:pPr>
              <w:pStyle w:val="BodyText"/>
              <w:spacing w:after="0"/>
              <w:jc w:val="center"/>
              <w:rPr>
                <w:rStyle w:val="Strong"/>
                <w:sz w:val="26"/>
                <w:szCs w:val="26"/>
              </w:rPr>
            </w:pPr>
            <w:r>
              <w:rPr>
                <w:rStyle w:val="Strong"/>
                <w:sz w:val="26"/>
                <w:szCs w:val="26"/>
              </w:rPr>
              <w:t>Действие</w:t>
            </w:r>
          </w:p>
        </w:tc>
        <w:tc>
          <w:tcPr>
            <w:tcW w:w="4585" w:type="dxa"/>
            <w:vAlign w:val="center"/>
          </w:tcPr>
          <w:p w14:paraId="2CEB2C4D" w14:textId="77777777" w:rsidR="007044CF" w:rsidRPr="00603BE1" w:rsidRDefault="007044CF" w:rsidP="006D6925">
            <w:pPr>
              <w:pStyle w:val="BodyText"/>
              <w:spacing w:after="0"/>
              <w:jc w:val="center"/>
              <w:rPr>
                <w:rStyle w:val="Strong"/>
                <w:sz w:val="26"/>
                <w:szCs w:val="26"/>
              </w:rPr>
            </w:pPr>
            <w:r>
              <w:rPr>
                <w:rStyle w:val="Strong"/>
                <w:sz w:val="26"/>
                <w:szCs w:val="26"/>
              </w:rPr>
              <w:t>Сочетание клавиш</w:t>
            </w:r>
          </w:p>
        </w:tc>
      </w:tr>
      <w:tr w:rsidR="007044CF" w14:paraId="513A942C" w14:textId="77777777" w:rsidTr="006D6925">
        <w:trPr>
          <w:trHeight w:val="360"/>
        </w:trPr>
        <w:tc>
          <w:tcPr>
            <w:tcW w:w="4045" w:type="dxa"/>
            <w:vAlign w:val="center"/>
          </w:tcPr>
          <w:p w14:paraId="497F845F" w14:textId="77777777" w:rsidR="007044CF" w:rsidRDefault="007044CF" w:rsidP="006D6925">
            <w:pPr>
              <w:pStyle w:val="BodyText"/>
              <w:spacing w:after="0"/>
            </w:pPr>
            <w:r>
              <w:t>Активировать выделенный элемент</w:t>
            </w:r>
          </w:p>
        </w:tc>
        <w:tc>
          <w:tcPr>
            <w:tcW w:w="4585" w:type="dxa"/>
            <w:vAlign w:val="center"/>
          </w:tcPr>
          <w:p w14:paraId="3C061AB0" w14:textId="77777777" w:rsidR="007044CF" w:rsidRDefault="007044CF" w:rsidP="006D6925">
            <w:pPr>
              <w:pStyle w:val="BodyText"/>
              <w:spacing w:after="0"/>
            </w:pPr>
            <w:r>
              <w:t>Enter или клавиша перемещения курсора</w:t>
            </w:r>
          </w:p>
        </w:tc>
      </w:tr>
      <w:tr w:rsidR="007044CF" w14:paraId="1CA45E9E" w14:textId="77777777" w:rsidTr="006D6925">
        <w:trPr>
          <w:trHeight w:val="360"/>
        </w:trPr>
        <w:tc>
          <w:tcPr>
            <w:tcW w:w="4045" w:type="dxa"/>
            <w:vAlign w:val="center"/>
          </w:tcPr>
          <w:p w14:paraId="4F534BB4" w14:textId="77777777" w:rsidR="007044CF" w:rsidRDefault="007044CF" w:rsidP="006D6925">
            <w:pPr>
              <w:pStyle w:val="BodyText"/>
              <w:spacing w:after="0"/>
            </w:pPr>
            <w:r>
              <w:t>Escape или Назад</w:t>
            </w:r>
          </w:p>
        </w:tc>
        <w:tc>
          <w:tcPr>
            <w:tcW w:w="4585" w:type="dxa"/>
            <w:vAlign w:val="center"/>
          </w:tcPr>
          <w:p w14:paraId="498C0B90" w14:textId="77777777" w:rsidR="007044CF" w:rsidRDefault="007044CF" w:rsidP="006D6925">
            <w:pPr>
              <w:pStyle w:val="BodyText"/>
              <w:spacing w:after="0"/>
            </w:pPr>
            <w:r>
              <w:t>Клавиша Escape</w:t>
            </w:r>
          </w:p>
        </w:tc>
      </w:tr>
      <w:tr w:rsidR="007044CF" w14:paraId="25FA0E07" w14:textId="77777777" w:rsidTr="006D6925">
        <w:trPr>
          <w:trHeight w:val="360"/>
        </w:trPr>
        <w:tc>
          <w:tcPr>
            <w:tcW w:w="4045" w:type="dxa"/>
            <w:vAlign w:val="center"/>
          </w:tcPr>
          <w:p w14:paraId="68CE9BED" w14:textId="77777777" w:rsidR="007044CF" w:rsidRDefault="007044CF" w:rsidP="006D6925">
            <w:pPr>
              <w:pStyle w:val="BodyText"/>
              <w:spacing w:after="0"/>
            </w:pPr>
            <w:r>
              <w:t>Предыдущий элемент</w:t>
            </w:r>
          </w:p>
        </w:tc>
        <w:tc>
          <w:tcPr>
            <w:tcW w:w="4585" w:type="dxa"/>
            <w:vAlign w:val="center"/>
          </w:tcPr>
          <w:p w14:paraId="5940CCB4" w14:textId="77777777" w:rsidR="007044CF" w:rsidRDefault="007044CF" w:rsidP="006D6925">
            <w:pPr>
              <w:pStyle w:val="BodyText"/>
              <w:spacing w:after="0"/>
            </w:pPr>
            <w:r>
              <w:t>Стрелка вверх или навигационная клавиша «Назад»</w:t>
            </w:r>
          </w:p>
        </w:tc>
      </w:tr>
      <w:tr w:rsidR="007044CF" w14:paraId="141AC318" w14:textId="77777777" w:rsidTr="006D6925">
        <w:trPr>
          <w:trHeight w:val="360"/>
        </w:trPr>
        <w:tc>
          <w:tcPr>
            <w:tcW w:w="4045" w:type="dxa"/>
            <w:vAlign w:val="center"/>
          </w:tcPr>
          <w:p w14:paraId="04F8E6F5" w14:textId="77777777" w:rsidR="007044CF" w:rsidRDefault="007044CF" w:rsidP="006D6925">
            <w:pPr>
              <w:pStyle w:val="BodyText"/>
              <w:spacing w:after="0"/>
            </w:pPr>
            <w:r>
              <w:t>Следующий элемент</w:t>
            </w:r>
          </w:p>
        </w:tc>
        <w:tc>
          <w:tcPr>
            <w:tcW w:w="4585" w:type="dxa"/>
            <w:vAlign w:val="center"/>
          </w:tcPr>
          <w:p w14:paraId="5BC0F242" w14:textId="77777777" w:rsidR="007044CF" w:rsidRDefault="007044CF" w:rsidP="006D6925">
            <w:pPr>
              <w:pStyle w:val="BodyText"/>
              <w:spacing w:after="0"/>
            </w:pPr>
            <w:r>
              <w:t>Стрелка вниз или навигационная клавиша «Вперёд»</w:t>
            </w:r>
          </w:p>
        </w:tc>
      </w:tr>
      <w:tr w:rsidR="007044CF" w14:paraId="5B92D47D" w14:textId="77777777" w:rsidTr="006D6925">
        <w:trPr>
          <w:trHeight w:val="360"/>
        </w:trPr>
        <w:tc>
          <w:tcPr>
            <w:tcW w:w="4045" w:type="dxa"/>
            <w:vAlign w:val="center"/>
          </w:tcPr>
          <w:p w14:paraId="61BB1F85" w14:textId="77777777" w:rsidR="007044CF" w:rsidRDefault="007044CF" w:rsidP="006D6925">
            <w:pPr>
              <w:pStyle w:val="BodyText"/>
              <w:spacing w:after="0"/>
            </w:pPr>
            <w:r>
              <w:t>Перейти к любому элементу списка</w:t>
            </w:r>
          </w:p>
        </w:tc>
        <w:tc>
          <w:tcPr>
            <w:tcW w:w="4585" w:type="dxa"/>
            <w:vAlign w:val="center"/>
          </w:tcPr>
          <w:p w14:paraId="62B52D2C" w14:textId="77777777" w:rsidR="007044CF" w:rsidRDefault="007044CF" w:rsidP="006D6925">
            <w:pPr>
              <w:pStyle w:val="BodyText"/>
              <w:spacing w:after="0"/>
            </w:pPr>
            <w:r>
              <w:t>Введите первую букву элемента или приложения</w:t>
            </w:r>
          </w:p>
        </w:tc>
      </w:tr>
      <w:tr w:rsidR="007044CF" w14:paraId="07DD73E2" w14:textId="77777777" w:rsidTr="006D6925">
        <w:trPr>
          <w:trHeight w:val="360"/>
        </w:trPr>
        <w:tc>
          <w:tcPr>
            <w:tcW w:w="4045" w:type="dxa"/>
            <w:vAlign w:val="center"/>
          </w:tcPr>
          <w:p w14:paraId="2AEEA1A5" w14:textId="77777777" w:rsidR="007044CF" w:rsidRDefault="007044CF" w:rsidP="006D6925">
            <w:pPr>
              <w:pStyle w:val="BodyText"/>
              <w:spacing w:after="0"/>
            </w:pPr>
            <w:r>
              <w:t>Прокрутить влево или вправо</w:t>
            </w:r>
          </w:p>
        </w:tc>
        <w:tc>
          <w:tcPr>
            <w:tcW w:w="4585" w:type="dxa"/>
            <w:vAlign w:val="center"/>
          </w:tcPr>
          <w:p w14:paraId="1FBBEF71" w14:textId="77777777" w:rsidR="007044CF" w:rsidRDefault="007044CF" w:rsidP="006D6925">
            <w:pPr>
              <w:pStyle w:val="BodyText"/>
              <w:spacing w:after="0"/>
            </w:pPr>
            <w:r>
              <w:t>Навигационная клавиша «Влево» или «Вправо»</w:t>
            </w:r>
          </w:p>
        </w:tc>
      </w:tr>
      <w:tr w:rsidR="007044CF" w14:paraId="6B081AC6" w14:textId="77777777" w:rsidTr="006D6925">
        <w:trPr>
          <w:trHeight w:val="360"/>
        </w:trPr>
        <w:tc>
          <w:tcPr>
            <w:tcW w:w="4045" w:type="dxa"/>
            <w:vAlign w:val="center"/>
          </w:tcPr>
          <w:p w14:paraId="55B3508F" w14:textId="77777777" w:rsidR="007044CF" w:rsidRDefault="007044CF" w:rsidP="006D6925">
            <w:pPr>
              <w:pStyle w:val="BodyText"/>
              <w:spacing w:after="0"/>
            </w:pPr>
            <w:r>
              <w:t>Перейти в начало</w:t>
            </w:r>
          </w:p>
        </w:tc>
        <w:tc>
          <w:tcPr>
            <w:tcW w:w="4585" w:type="dxa"/>
            <w:vAlign w:val="center"/>
          </w:tcPr>
          <w:p w14:paraId="5B266546" w14:textId="77777777" w:rsidR="007044CF" w:rsidRDefault="007044CF" w:rsidP="006D6925">
            <w:pPr>
              <w:pStyle w:val="BodyText"/>
              <w:spacing w:after="0"/>
            </w:pPr>
            <w:r>
              <w:t>CTRL + FN + СТРЕЛКА ВЛЕВО</w:t>
            </w:r>
          </w:p>
        </w:tc>
      </w:tr>
      <w:tr w:rsidR="007044CF" w14:paraId="6F4E8EE6" w14:textId="77777777" w:rsidTr="006D6925">
        <w:trPr>
          <w:trHeight w:val="360"/>
        </w:trPr>
        <w:tc>
          <w:tcPr>
            <w:tcW w:w="4045" w:type="dxa"/>
            <w:vAlign w:val="center"/>
          </w:tcPr>
          <w:p w14:paraId="30F810CC" w14:textId="77777777" w:rsidR="007044CF" w:rsidRDefault="007044CF" w:rsidP="006D6925">
            <w:pPr>
              <w:pStyle w:val="BodyText"/>
              <w:spacing w:after="0"/>
            </w:pPr>
            <w:r>
              <w:t>Перейти в конец</w:t>
            </w:r>
          </w:p>
        </w:tc>
        <w:tc>
          <w:tcPr>
            <w:tcW w:w="4585" w:type="dxa"/>
            <w:vAlign w:val="center"/>
          </w:tcPr>
          <w:p w14:paraId="37A9271F" w14:textId="77777777" w:rsidR="007044CF" w:rsidRDefault="007044CF" w:rsidP="006D6925">
            <w:pPr>
              <w:pStyle w:val="BodyText"/>
              <w:spacing w:after="0"/>
            </w:pPr>
            <w:r>
              <w:t>CTRL + FN + СТРЕЛКА ВПРАВО</w:t>
            </w:r>
          </w:p>
        </w:tc>
      </w:tr>
      <w:tr w:rsidR="007044CF" w14:paraId="35D60460" w14:textId="77777777" w:rsidTr="006D6925">
        <w:trPr>
          <w:trHeight w:val="360"/>
        </w:trPr>
        <w:tc>
          <w:tcPr>
            <w:tcW w:w="4045" w:type="dxa"/>
            <w:vAlign w:val="center"/>
          </w:tcPr>
          <w:p w14:paraId="33CD0810" w14:textId="77777777" w:rsidR="007044CF" w:rsidRDefault="007044CF" w:rsidP="006D6925">
            <w:pPr>
              <w:pStyle w:val="BodyText"/>
              <w:spacing w:after="0"/>
            </w:pPr>
            <w:r>
              <w:t>Переключить режим Брайля</w:t>
            </w:r>
          </w:p>
        </w:tc>
        <w:tc>
          <w:tcPr>
            <w:tcW w:w="4585" w:type="dxa"/>
            <w:vAlign w:val="center"/>
          </w:tcPr>
          <w:p w14:paraId="5BBB270D" w14:textId="77777777" w:rsidR="007044CF" w:rsidRDefault="007044CF" w:rsidP="006D6925">
            <w:pPr>
              <w:pStyle w:val="BodyText"/>
              <w:spacing w:after="0"/>
            </w:pPr>
            <w:r>
              <w:t>Ctrl + Fn + G</w:t>
            </w:r>
          </w:p>
        </w:tc>
      </w:tr>
      <w:tr w:rsidR="007044CF" w14:paraId="0C6D2417" w14:textId="77777777" w:rsidTr="006D6925">
        <w:trPr>
          <w:trHeight w:val="360"/>
        </w:trPr>
        <w:tc>
          <w:tcPr>
            <w:tcW w:w="4045" w:type="dxa"/>
            <w:vAlign w:val="center"/>
          </w:tcPr>
          <w:p w14:paraId="6E72AADE" w14:textId="77777777" w:rsidR="007044CF" w:rsidRDefault="007044CF" w:rsidP="006D6925">
            <w:pPr>
              <w:pStyle w:val="BodyText"/>
              <w:spacing w:after="0"/>
            </w:pPr>
            <w:r>
              <w:t>Переключить языковой профиль</w:t>
            </w:r>
          </w:p>
        </w:tc>
        <w:tc>
          <w:tcPr>
            <w:tcW w:w="4585" w:type="dxa"/>
            <w:vAlign w:val="center"/>
          </w:tcPr>
          <w:p w14:paraId="4011F83D" w14:textId="77777777" w:rsidR="007044CF" w:rsidRDefault="007044CF" w:rsidP="006D6925">
            <w:pPr>
              <w:pStyle w:val="BodyText"/>
              <w:spacing w:after="0"/>
            </w:pPr>
            <w:r>
              <w:t>Ctrl + Fn + L</w:t>
            </w:r>
          </w:p>
        </w:tc>
      </w:tr>
      <w:tr w:rsidR="007044CF" w14:paraId="5B898FB8" w14:textId="77777777" w:rsidTr="006D6925">
        <w:trPr>
          <w:trHeight w:val="360"/>
        </w:trPr>
        <w:tc>
          <w:tcPr>
            <w:tcW w:w="4045" w:type="dxa"/>
            <w:vAlign w:val="center"/>
          </w:tcPr>
          <w:p w14:paraId="520E375C" w14:textId="77777777" w:rsidR="007044CF" w:rsidRDefault="007044CF" w:rsidP="006D6925">
            <w:pPr>
              <w:pStyle w:val="BodyText"/>
              <w:spacing w:after="0"/>
            </w:pPr>
            <w:r>
              <w:t>Переключить раскладку клавиатуры</w:t>
            </w:r>
          </w:p>
        </w:tc>
        <w:tc>
          <w:tcPr>
            <w:tcW w:w="4585" w:type="dxa"/>
            <w:vAlign w:val="center"/>
          </w:tcPr>
          <w:p w14:paraId="066E9653" w14:textId="77777777" w:rsidR="007044CF" w:rsidRPr="008963B2" w:rsidRDefault="007044CF" w:rsidP="006D6925">
            <w:pPr>
              <w:pStyle w:val="BodyText"/>
              <w:spacing w:after="0"/>
            </w:pPr>
            <w:r>
              <w:rPr>
                <w:lang w:val="en-US"/>
              </w:rPr>
              <w:t xml:space="preserve">CTRL + </w:t>
            </w:r>
            <w:r>
              <w:t>Пробел</w:t>
            </w:r>
          </w:p>
        </w:tc>
      </w:tr>
      <w:tr w:rsidR="007044CF" w14:paraId="55974B48" w14:textId="77777777" w:rsidTr="006D6925">
        <w:trPr>
          <w:trHeight w:val="360"/>
        </w:trPr>
        <w:tc>
          <w:tcPr>
            <w:tcW w:w="4045" w:type="dxa"/>
            <w:vAlign w:val="center"/>
          </w:tcPr>
          <w:p w14:paraId="475B6E12" w14:textId="77777777" w:rsidR="007044CF" w:rsidRDefault="007044CF" w:rsidP="006D6925">
            <w:pPr>
              <w:pStyle w:val="BodyText"/>
              <w:spacing w:after="0"/>
            </w:pPr>
            <w:r>
              <w:t>Уровень заряда аккумулятора</w:t>
            </w:r>
          </w:p>
        </w:tc>
        <w:tc>
          <w:tcPr>
            <w:tcW w:w="4585" w:type="dxa"/>
            <w:vAlign w:val="center"/>
          </w:tcPr>
          <w:p w14:paraId="199A756B" w14:textId="77777777" w:rsidR="007044CF" w:rsidRDefault="007044CF" w:rsidP="006D6925">
            <w:pPr>
              <w:pStyle w:val="BodyText"/>
              <w:spacing w:after="0"/>
            </w:pPr>
            <w:r>
              <w:t>Ctrl + Fn + P</w:t>
            </w:r>
          </w:p>
        </w:tc>
      </w:tr>
      <w:tr w:rsidR="007044CF" w14:paraId="4BDC3C0D" w14:textId="77777777" w:rsidTr="006D6925">
        <w:trPr>
          <w:trHeight w:val="360"/>
        </w:trPr>
        <w:tc>
          <w:tcPr>
            <w:tcW w:w="4045" w:type="dxa"/>
            <w:vAlign w:val="center"/>
          </w:tcPr>
          <w:p w14:paraId="282FF8F3" w14:textId="77777777" w:rsidR="007044CF" w:rsidRDefault="007044CF" w:rsidP="006D6925">
            <w:pPr>
              <w:pStyle w:val="BodyText"/>
              <w:spacing w:after="0"/>
            </w:pPr>
            <w:r>
              <w:t>Контекстное меню</w:t>
            </w:r>
          </w:p>
        </w:tc>
        <w:tc>
          <w:tcPr>
            <w:tcW w:w="4585" w:type="dxa"/>
            <w:vAlign w:val="center"/>
          </w:tcPr>
          <w:p w14:paraId="536E5C6A" w14:textId="77777777" w:rsidR="007044CF" w:rsidRDefault="007044CF" w:rsidP="006D6925">
            <w:pPr>
              <w:pStyle w:val="BodyText"/>
              <w:spacing w:after="0"/>
            </w:pPr>
            <w:r>
              <w:t>Ctrl + M</w:t>
            </w:r>
          </w:p>
        </w:tc>
      </w:tr>
      <w:tr w:rsidR="007044CF" w14:paraId="21C0F2AB" w14:textId="77777777" w:rsidTr="006D6925">
        <w:trPr>
          <w:trHeight w:val="360"/>
        </w:trPr>
        <w:tc>
          <w:tcPr>
            <w:tcW w:w="4045" w:type="dxa"/>
            <w:vAlign w:val="center"/>
          </w:tcPr>
          <w:p w14:paraId="5AF8ADFD" w14:textId="77777777" w:rsidR="007044CF" w:rsidRDefault="007044CF" w:rsidP="006D6925">
            <w:pPr>
              <w:pStyle w:val="BodyText"/>
              <w:spacing w:after="0"/>
            </w:pPr>
            <w:r>
              <w:t>Главное меню</w:t>
            </w:r>
          </w:p>
        </w:tc>
        <w:tc>
          <w:tcPr>
            <w:tcW w:w="4585" w:type="dxa"/>
            <w:vAlign w:val="center"/>
          </w:tcPr>
          <w:p w14:paraId="1137B900" w14:textId="77777777" w:rsidR="007044CF" w:rsidRDefault="007044CF" w:rsidP="006D6925">
            <w:pPr>
              <w:pStyle w:val="BodyText"/>
              <w:spacing w:after="0"/>
            </w:pPr>
            <w:r>
              <w:t>Клавиша Windows, кнопка «Домой» или Ctrl + Fn + H</w:t>
            </w:r>
          </w:p>
        </w:tc>
      </w:tr>
      <w:tr w:rsidR="007044CF" w14:paraId="49A9B190" w14:textId="77777777" w:rsidTr="006D6925">
        <w:trPr>
          <w:trHeight w:val="360"/>
        </w:trPr>
        <w:tc>
          <w:tcPr>
            <w:tcW w:w="4045" w:type="dxa"/>
            <w:vAlign w:val="center"/>
          </w:tcPr>
          <w:p w14:paraId="022A5068" w14:textId="77777777" w:rsidR="007044CF" w:rsidRDefault="007044CF" w:rsidP="006D6925">
            <w:pPr>
              <w:pStyle w:val="BodyText"/>
              <w:spacing w:after="0"/>
            </w:pPr>
            <w:r>
              <w:t>Информация о системе</w:t>
            </w:r>
          </w:p>
        </w:tc>
        <w:tc>
          <w:tcPr>
            <w:tcW w:w="4585" w:type="dxa"/>
            <w:vAlign w:val="center"/>
          </w:tcPr>
          <w:p w14:paraId="2C5B67CB" w14:textId="77777777" w:rsidR="007044CF" w:rsidRDefault="007044CF" w:rsidP="006D6925">
            <w:pPr>
              <w:pStyle w:val="BodyText"/>
              <w:spacing w:after="0"/>
            </w:pPr>
            <w:r>
              <w:t>Ctrl + I</w:t>
            </w:r>
          </w:p>
        </w:tc>
      </w:tr>
      <w:tr w:rsidR="007044CF" w14:paraId="5565ED99" w14:textId="77777777" w:rsidTr="006D6925">
        <w:trPr>
          <w:trHeight w:val="360"/>
        </w:trPr>
        <w:tc>
          <w:tcPr>
            <w:tcW w:w="4045" w:type="dxa"/>
            <w:vAlign w:val="center"/>
          </w:tcPr>
          <w:p w14:paraId="0E0DB17D" w14:textId="77777777" w:rsidR="007044CF" w:rsidRDefault="007044CF" w:rsidP="006D6925">
            <w:pPr>
              <w:pStyle w:val="BodyText"/>
              <w:spacing w:after="0"/>
            </w:pPr>
            <w:r>
              <w:t>Переключение между вводом по Брайлю и стандартной клавиатурой</w:t>
            </w:r>
          </w:p>
        </w:tc>
        <w:tc>
          <w:tcPr>
            <w:tcW w:w="4585" w:type="dxa"/>
            <w:vAlign w:val="center"/>
          </w:tcPr>
          <w:p w14:paraId="3E5EC986" w14:textId="77777777" w:rsidR="007044CF" w:rsidRDefault="007044CF" w:rsidP="006D6925">
            <w:pPr>
              <w:pStyle w:val="BodyText"/>
              <w:spacing w:after="0"/>
            </w:pPr>
            <w:r>
              <w:t>F12</w:t>
            </w:r>
          </w:p>
        </w:tc>
      </w:tr>
      <w:tr w:rsidR="007044CF" w14:paraId="157D252F" w14:textId="77777777" w:rsidTr="006D6925">
        <w:trPr>
          <w:trHeight w:val="360"/>
        </w:trPr>
        <w:tc>
          <w:tcPr>
            <w:tcW w:w="4045" w:type="dxa"/>
            <w:vAlign w:val="center"/>
          </w:tcPr>
          <w:p w14:paraId="4258F135" w14:textId="77777777" w:rsidR="007044CF" w:rsidRDefault="007044CF" w:rsidP="006D6925">
            <w:pPr>
              <w:pStyle w:val="BodyText"/>
              <w:spacing w:after="0"/>
            </w:pPr>
            <w:r>
              <w:t>Время</w:t>
            </w:r>
          </w:p>
        </w:tc>
        <w:tc>
          <w:tcPr>
            <w:tcW w:w="4585" w:type="dxa"/>
            <w:vAlign w:val="center"/>
          </w:tcPr>
          <w:p w14:paraId="692A43EF" w14:textId="77777777" w:rsidR="007044CF" w:rsidRDefault="007044CF" w:rsidP="006D6925">
            <w:pPr>
              <w:pStyle w:val="BodyText"/>
              <w:spacing w:after="0"/>
            </w:pPr>
            <w:r>
              <w:t>Ctrl + Fn + T</w:t>
            </w:r>
          </w:p>
        </w:tc>
      </w:tr>
      <w:tr w:rsidR="007044CF" w14:paraId="5D55941B" w14:textId="77777777" w:rsidTr="006D6925">
        <w:trPr>
          <w:trHeight w:val="360"/>
        </w:trPr>
        <w:tc>
          <w:tcPr>
            <w:tcW w:w="4045" w:type="dxa"/>
            <w:vAlign w:val="center"/>
          </w:tcPr>
          <w:p w14:paraId="7D082B20" w14:textId="77777777" w:rsidR="007044CF" w:rsidRDefault="007044CF" w:rsidP="006D6925">
            <w:pPr>
              <w:pStyle w:val="BodyText"/>
              <w:spacing w:after="0"/>
            </w:pPr>
            <w:r>
              <w:t>Дата</w:t>
            </w:r>
          </w:p>
        </w:tc>
        <w:tc>
          <w:tcPr>
            <w:tcW w:w="4585" w:type="dxa"/>
            <w:vAlign w:val="center"/>
          </w:tcPr>
          <w:p w14:paraId="3D6B6D86" w14:textId="77777777" w:rsidR="007044CF" w:rsidRDefault="007044CF" w:rsidP="006D6925">
            <w:pPr>
              <w:pStyle w:val="BodyText"/>
              <w:spacing w:after="0"/>
            </w:pPr>
            <w:r>
              <w:t>Ctrl + Fn + D</w:t>
            </w:r>
          </w:p>
        </w:tc>
      </w:tr>
      <w:tr w:rsidR="007044CF" w14:paraId="136C6B44" w14:textId="77777777" w:rsidTr="006D6925">
        <w:trPr>
          <w:trHeight w:val="360"/>
        </w:trPr>
        <w:tc>
          <w:tcPr>
            <w:tcW w:w="4045" w:type="dxa"/>
            <w:vAlign w:val="center"/>
          </w:tcPr>
          <w:p w14:paraId="371FB543" w14:textId="77777777" w:rsidR="007044CF" w:rsidRDefault="007044CF" w:rsidP="006D6925">
            <w:pPr>
              <w:pStyle w:val="BodyText"/>
              <w:spacing w:after="0"/>
            </w:pPr>
            <w:r>
              <w:t>Извлечь носитель</w:t>
            </w:r>
          </w:p>
        </w:tc>
        <w:tc>
          <w:tcPr>
            <w:tcW w:w="4585" w:type="dxa"/>
            <w:vAlign w:val="center"/>
          </w:tcPr>
          <w:p w14:paraId="5679A2EE" w14:textId="77777777" w:rsidR="007044CF" w:rsidRDefault="007044CF" w:rsidP="006D6925">
            <w:pPr>
              <w:pStyle w:val="BodyText"/>
              <w:spacing w:after="0"/>
            </w:pPr>
            <w:r>
              <w:t>Ctrl + Fn + E</w:t>
            </w:r>
          </w:p>
        </w:tc>
      </w:tr>
      <w:tr w:rsidR="007044CF" w14:paraId="71006E2E" w14:textId="77777777" w:rsidTr="006D6925">
        <w:trPr>
          <w:trHeight w:val="360"/>
        </w:trPr>
        <w:tc>
          <w:tcPr>
            <w:tcW w:w="4045" w:type="dxa"/>
            <w:vAlign w:val="center"/>
          </w:tcPr>
          <w:p w14:paraId="415BCB45" w14:textId="77777777" w:rsidR="007044CF" w:rsidRDefault="007044CF" w:rsidP="006D6925">
            <w:pPr>
              <w:pStyle w:val="BodyText"/>
              <w:spacing w:after="0"/>
            </w:pPr>
            <w:r>
              <w:t xml:space="preserve">Создать быструю заметку </w:t>
            </w:r>
          </w:p>
        </w:tc>
        <w:tc>
          <w:tcPr>
            <w:tcW w:w="4585" w:type="dxa"/>
            <w:vAlign w:val="center"/>
          </w:tcPr>
          <w:p w14:paraId="7991FF6A" w14:textId="77777777" w:rsidR="007044CF" w:rsidRPr="005641A5" w:rsidRDefault="007044CF" w:rsidP="006D6925">
            <w:pPr>
              <w:pStyle w:val="BodyText"/>
              <w:spacing w:after="0"/>
            </w:pPr>
            <w:r>
              <w:t>Ctrl + Fn + N</w:t>
            </w:r>
          </w:p>
        </w:tc>
      </w:tr>
      <w:tr w:rsidR="007044CF" w14:paraId="1356F240" w14:textId="77777777" w:rsidTr="006D6925">
        <w:trPr>
          <w:trHeight w:val="360"/>
        </w:trPr>
        <w:tc>
          <w:tcPr>
            <w:tcW w:w="4045" w:type="dxa"/>
            <w:vAlign w:val="center"/>
          </w:tcPr>
          <w:p w14:paraId="388FD179" w14:textId="77777777" w:rsidR="007044CF" w:rsidRDefault="007044CF" w:rsidP="006D6925">
            <w:pPr>
              <w:pStyle w:val="BodyText"/>
              <w:spacing w:after="0"/>
            </w:pPr>
            <w:r>
              <w:t xml:space="preserve">Создать быструю заметку по Брайлю </w:t>
            </w:r>
          </w:p>
        </w:tc>
        <w:tc>
          <w:tcPr>
            <w:tcW w:w="4585" w:type="dxa"/>
            <w:vAlign w:val="center"/>
          </w:tcPr>
          <w:p w14:paraId="0063E50E" w14:textId="77777777" w:rsidR="007044CF" w:rsidRPr="0010044D" w:rsidRDefault="007044CF" w:rsidP="006D6925">
            <w:pPr>
              <w:pStyle w:val="BodyText"/>
              <w:spacing w:after="0"/>
              <w:rPr>
                <w:lang w:val="en-US"/>
              </w:rPr>
            </w:pPr>
            <w:r>
              <w:rPr>
                <w:lang w:val="en-US"/>
              </w:rPr>
              <w:t>Ctrl + Fn + B</w:t>
            </w:r>
          </w:p>
        </w:tc>
      </w:tr>
      <w:tr w:rsidR="007044CF" w14:paraId="7ACC8FFE" w14:textId="77777777" w:rsidTr="006D6925">
        <w:trPr>
          <w:trHeight w:val="360"/>
        </w:trPr>
        <w:tc>
          <w:tcPr>
            <w:tcW w:w="4045" w:type="dxa"/>
            <w:vAlign w:val="center"/>
          </w:tcPr>
          <w:p w14:paraId="09984285" w14:textId="77777777" w:rsidR="007044CF" w:rsidRPr="0010044D" w:rsidRDefault="007044CF" w:rsidP="006D6925">
            <w:pPr>
              <w:pStyle w:val="BodyText"/>
              <w:spacing w:after="0"/>
              <w:rPr>
                <w:lang w:val="en-US"/>
              </w:rPr>
            </w:pPr>
            <w:r>
              <w:t xml:space="preserve">Найти сеть </w:t>
            </w:r>
            <w:r>
              <w:rPr>
                <w:lang w:val="en-US"/>
              </w:rPr>
              <w:t>WIFI</w:t>
            </w:r>
          </w:p>
        </w:tc>
        <w:tc>
          <w:tcPr>
            <w:tcW w:w="4585" w:type="dxa"/>
            <w:vAlign w:val="center"/>
          </w:tcPr>
          <w:p w14:paraId="313C8BD1" w14:textId="77777777" w:rsidR="007044CF" w:rsidRPr="00166028" w:rsidRDefault="007044CF" w:rsidP="006D6925">
            <w:pPr>
              <w:pStyle w:val="BodyText"/>
              <w:spacing w:after="0"/>
              <w:rPr>
                <w:lang w:val="en-US"/>
              </w:rPr>
            </w:pPr>
            <w:r>
              <w:rPr>
                <w:lang w:val="en-US"/>
              </w:rPr>
              <w:t>FN + F10</w:t>
            </w:r>
          </w:p>
        </w:tc>
      </w:tr>
      <w:tr w:rsidR="007044CF" w14:paraId="727A1F34" w14:textId="77777777" w:rsidTr="006D6925">
        <w:trPr>
          <w:trHeight w:val="360"/>
        </w:trPr>
        <w:tc>
          <w:tcPr>
            <w:tcW w:w="4045" w:type="dxa"/>
            <w:vAlign w:val="center"/>
          </w:tcPr>
          <w:p w14:paraId="14BD0919" w14:textId="77777777" w:rsidR="007044CF" w:rsidRPr="00166028" w:rsidRDefault="007044CF" w:rsidP="006D6925">
            <w:pPr>
              <w:pStyle w:val="BodyText"/>
              <w:spacing w:after="0"/>
            </w:pPr>
            <w:r>
              <w:t>Включить или выключить залипание клавиш</w:t>
            </w:r>
          </w:p>
        </w:tc>
        <w:tc>
          <w:tcPr>
            <w:tcW w:w="4585" w:type="dxa"/>
            <w:vAlign w:val="center"/>
          </w:tcPr>
          <w:p w14:paraId="3312C772" w14:textId="77777777" w:rsidR="007044CF" w:rsidRPr="0010044D" w:rsidRDefault="007044CF" w:rsidP="006D6925">
            <w:pPr>
              <w:pStyle w:val="BodyText"/>
              <w:spacing w:after="0"/>
            </w:pPr>
            <w:r>
              <w:t xml:space="preserve">Клавиша </w:t>
            </w:r>
            <w:r>
              <w:rPr>
                <w:lang w:val="en-US"/>
              </w:rPr>
              <w:t xml:space="preserve">SHIFT </w:t>
            </w:r>
            <w:r>
              <w:t>пять (5) раз</w:t>
            </w:r>
          </w:p>
        </w:tc>
      </w:tr>
      <w:tr w:rsidR="007044CF" w:rsidRPr="00380DC5" w14:paraId="790BED8A" w14:textId="77777777" w:rsidTr="006D6925">
        <w:trPr>
          <w:trHeight w:val="360"/>
        </w:trPr>
        <w:tc>
          <w:tcPr>
            <w:tcW w:w="4045" w:type="dxa"/>
            <w:vAlign w:val="center"/>
          </w:tcPr>
          <w:p w14:paraId="520BEFF9" w14:textId="77777777" w:rsidR="007044CF" w:rsidRPr="00FF3C7E" w:rsidRDefault="007044CF" w:rsidP="006D6925">
            <w:pPr>
              <w:pStyle w:val="BodyText"/>
              <w:spacing w:after="0"/>
            </w:pPr>
            <w:r>
              <w:t>Справка</w:t>
            </w:r>
          </w:p>
        </w:tc>
        <w:tc>
          <w:tcPr>
            <w:tcW w:w="4585" w:type="dxa"/>
            <w:vAlign w:val="center"/>
          </w:tcPr>
          <w:p w14:paraId="2F01F475" w14:textId="77777777" w:rsidR="007044CF" w:rsidRPr="00813FE8" w:rsidRDefault="007044CF" w:rsidP="006D6925">
            <w:pPr>
              <w:pStyle w:val="BodyText"/>
              <w:spacing w:after="0"/>
              <w:rPr>
                <w:lang w:val="en-US"/>
              </w:rPr>
            </w:pPr>
            <w:r>
              <w:rPr>
                <w:lang w:val="en-US"/>
              </w:rPr>
              <w:t xml:space="preserve">F1 </w:t>
            </w:r>
            <w:r>
              <w:t>или</w:t>
            </w:r>
            <w:r w:rsidRPr="00813FE8">
              <w:rPr>
                <w:lang w:val="en-US"/>
              </w:rPr>
              <w:t xml:space="preserve"> </w:t>
            </w:r>
            <w:r>
              <w:rPr>
                <w:lang w:val="en-US"/>
              </w:rPr>
              <w:t>ALT + SHIFT+ H</w:t>
            </w:r>
          </w:p>
        </w:tc>
      </w:tr>
      <w:tr w:rsidR="007044CF" w:rsidRPr="00C763B4" w14:paraId="2F3D4813" w14:textId="77777777" w:rsidTr="006D6925">
        <w:trPr>
          <w:trHeight w:val="360"/>
        </w:trPr>
        <w:tc>
          <w:tcPr>
            <w:tcW w:w="4045" w:type="dxa"/>
            <w:vAlign w:val="center"/>
          </w:tcPr>
          <w:p w14:paraId="59A4BA72" w14:textId="77777777" w:rsidR="007044CF" w:rsidRPr="00C763B4" w:rsidRDefault="007044CF" w:rsidP="006D6925">
            <w:pPr>
              <w:pStyle w:val="BodyText"/>
              <w:spacing w:after="0"/>
            </w:pPr>
            <w:r>
              <w:t>Увеличить громкость</w:t>
            </w:r>
          </w:p>
        </w:tc>
        <w:tc>
          <w:tcPr>
            <w:tcW w:w="4585" w:type="dxa"/>
            <w:vAlign w:val="center"/>
          </w:tcPr>
          <w:p w14:paraId="1F91963C" w14:textId="77777777" w:rsidR="007044CF" w:rsidRDefault="007044CF" w:rsidP="006D6925">
            <w:pPr>
              <w:pStyle w:val="BodyText"/>
              <w:spacing w:after="0"/>
              <w:rPr>
                <w:lang w:val="en-US"/>
              </w:rPr>
            </w:pPr>
            <w:r>
              <w:rPr>
                <w:lang w:val="en-US"/>
              </w:rPr>
              <w:t>ALT + =</w:t>
            </w:r>
          </w:p>
        </w:tc>
      </w:tr>
      <w:tr w:rsidR="007044CF" w:rsidRPr="00C763B4" w14:paraId="11AB8B16" w14:textId="77777777" w:rsidTr="006D6925">
        <w:trPr>
          <w:trHeight w:val="360"/>
        </w:trPr>
        <w:tc>
          <w:tcPr>
            <w:tcW w:w="4045" w:type="dxa"/>
            <w:vAlign w:val="center"/>
          </w:tcPr>
          <w:p w14:paraId="5D02D74B" w14:textId="77777777" w:rsidR="007044CF" w:rsidRPr="00C763B4" w:rsidRDefault="007044CF" w:rsidP="006D6925">
            <w:pPr>
              <w:pStyle w:val="BodyText"/>
              <w:spacing w:after="0"/>
            </w:pPr>
            <w:r>
              <w:t>Уменьшить громкость</w:t>
            </w:r>
          </w:p>
        </w:tc>
        <w:tc>
          <w:tcPr>
            <w:tcW w:w="4585" w:type="dxa"/>
            <w:vAlign w:val="center"/>
          </w:tcPr>
          <w:p w14:paraId="510A42A5" w14:textId="77777777" w:rsidR="007044CF" w:rsidRDefault="007044CF" w:rsidP="006D6925">
            <w:pPr>
              <w:pStyle w:val="BodyText"/>
              <w:spacing w:after="0"/>
              <w:rPr>
                <w:lang w:val="en-US"/>
              </w:rPr>
            </w:pPr>
            <w:r>
              <w:rPr>
                <w:lang w:val="en-US"/>
              </w:rPr>
              <w:t>ALT + -</w:t>
            </w:r>
          </w:p>
        </w:tc>
      </w:tr>
      <w:tr w:rsidR="007044CF" w:rsidRPr="00C763B4" w14:paraId="7A67F947" w14:textId="77777777" w:rsidTr="006D6925">
        <w:trPr>
          <w:trHeight w:val="360"/>
        </w:trPr>
        <w:tc>
          <w:tcPr>
            <w:tcW w:w="4045" w:type="dxa"/>
            <w:vAlign w:val="center"/>
          </w:tcPr>
          <w:p w14:paraId="7D0387FB" w14:textId="77777777" w:rsidR="007044CF" w:rsidRPr="00E5059F" w:rsidRDefault="007044CF" w:rsidP="006D6925">
            <w:pPr>
              <w:pStyle w:val="BodyText"/>
              <w:spacing w:after="0"/>
            </w:pPr>
            <w:r>
              <w:lastRenderedPageBreak/>
              <w:t>Увеличить скорость</w:t>
            </w:r>
          </w:p>
        </w:tc>
        <w:tc>
          <w:tcPr>
            <w:tcW w:w="4585" w:type="dxa"/>
            <w:vAlign w:val="center"/>
          </w:tcPr>
          <w:p w14:paraId="0B84A2D8" w14:textId="77777777" w:rsidR="007044CF" w:rsidRDefault="007044CF" w:rsidP="006D6925">
            <w:pPr>
              <w:pStyle w:val="BodyText"/>
              <w:spacing w:after="0"/>
              <w:rPr>
                <w:lang w:val="en-US"/>
              </w:rPr>
            </w:pPr>
            <w:r>
              <w:rPr>
                <w:lang w:val="en-US"/>
              </w:rPr>
              <w:t>CTRL + FN + =</w:t>
            </w:r>
          </w:p>
        </w:tc>
      </w:tr>
      <w:tr w:rsidR="007044CF" w:rsidRPr="00C763B4" w14:paraId="060FAB6D" w14:textId="77777777" w:rsidTr="006D6925">
        <w:trPr>
          <w:trHeight w:val="360"/>
        </w:trPr>
        <w:tc>
          <w:tcPr>
            <w:tcW w:w="4045" w:type="dxa"/>
            <w:vAlign w:val="center"/>
          </w:tcPr>
          <w:p w14:paraId="01D31D92" w14:textId="77777777" w:rsidR="007044CF" w:rsidRDefault="007044CF" w:rsidP="006D6925">
            <w:pPr>
              <w:pStyle w:val="BodyText"/>
              <w:spacing w:after="0"/>
            </w:pPr>
            <w:r>
              <w:t>Уменьшить скорость</w:t>
            </w:r>
          </w:p>
        </w:tc>
        <w:tc>
          <w:tcPr>
            <w:tcW w:w="4585" w:type="dxa"/>
            <w:vAlign w:val="center"/>
          </w:tcPr>
          <w:p w14:paraId="1B22186C" w14:textId="77777777" w:rsidR="007044CF" w:rsidRPr="00813FE8" w:rsidRDefault="007044CF" w:rsidP="006D6925">
            <w:pPr>
              <w:pStyle w:val="BodyText"/>
              <w:spacing w:after="0"/>
            </w:pPr>
            <w:r>
              <w:rPr>
                <w:lang w:val="en-US"/>
              </w:rPr>
              <w:t>CTRL + FN + -</w:t>
            </w:r>
          </w:p>
        </w:tc>
      </w:tr>
      <w:tr w:rsidR="007044CF" w:rsidRPr="00223E7A" w14:paraId="4F464ACE" w14:textId="77777777" w:rsidTr="006D6925">
        <w:trPr>
          <w:trHeight w:val="360"/>
        </w:trPr>
        <w:tc>
          <w:tcPr>
            <w:tcW w:w="4045" w:type="dxa"/>
            <w:vAlign w:val="center"/>
          </w:tcPr>
          <w:p w14:paraId="223023F4" w14:textId="77777777" w:rsidR="007044CF" w:rsidRDefault="007044CF" w:rsidP="006D6925">
            <w:pPr>
              <w:pStyle w:val="BodyText"/>
              <w:spacing w:after="0"/>
            </w:pPr>
            <w:r>
              <w:t>Показать все сопряжённые аудио устройства</w:t>
            </w:r>
          </w:p>
        </w:tc>
        <w:tc>
          <w:tcPr>
            <w:tcW w:w="4585" w:type="dxa"/>
            <w:vAlign w:val="center"/>
          </w:tcPr>
          <w:p w14:paraId="2BE019B0" w14:textId="77777777" w:rsidR="007044CF" w:rsidRPr="00223E7A" w:rsidRDefault="007044CF" w:rsidP="006D6925">
            <w:pPr>
              <w:pStyle w:val="BodyText"/>
              <w:spacing w:after="0"/>
              <w:rPr>
                <w:lang w:val="en-US"/>
              </w:rPr>
            </w:pPr>
            <w:r>
              <w:rPr>
                <w:lang w:val="en-US"/>
              </w:rPr>
              <w:t>CTRL + FN + A</w:t>
            </w:r>
          </w:p>
        </w:tc>
      </w:tr>
    </w:tbl>
    <w:p w14:paraId="274CC6E3" w14:textId="56B0A0D1" w:rsidR="0038625C" w:rsidRPr="00813FE8" w:rsidRDefault="0038625C" w:rsidP="007044CF">
      <w:pPr>
        <w:pStyle w:val="Caption"/>
        <w:keepNext/>
        <w:rPr>
          <w:lang w:val="en-US"/>
        </w:rPr>
      </w:pPr>
    </w:p>
    <w:p w14:paraId="24228834" w14:textId="77777777" w:rsidR="00CA1474" w:rsidRPr="00953B9A" w:rsidRDefault="0038625C" w:rsidP="00CA1474">
      <w:pPr>
        <w:pStyle w:val="Caption"/>
        <w:keepNext/>
        <w:rPr>
          <w:rStyle w:val="Strong"/>
          <w:sz w:val="24"/>
          <w:szCs w:val="24"/>
        </w:rPr>
      </w:pPr>
      <w:r w:rsidRPr="00813FE8">
        <w:rPr>
          <w:lang w:val="en-US"/>
        </w:rPr>
        <w:t xml:space="preserve"> </w:t>
      </w:r>
      <w:r w:rsidRPr="00813FE8">
        <w:rPr>
          <w:rStyle w:val="Strong"/>
          <w:rFonts w:ascii="Verdana" w:hAnsi="Verdana"/>
          <w:i w:val="0"/>
          <w:iCs w:val="0"/>
          <w:color w:val="auto"/>
          <w:sz w:val="22"/>
          <w:szCs w:val="22"/>
          <w:lang w:val="en-US"/>
        </w:rPr>
        <w:t xml:space="preserve"> </w:t>
      </w:r>
      <w:r>
        <w:rPr>
          <w:rStyle w:val="Strong"/>
          <w:rFonts w:ascii="Verdana" w:hAnsi="Verdana"/>
          <w:i w:val="0"/>
          <w:iCs w:val="0"/>
          <w:color w:val="auto"/>
          <w:sz w:val="22"/>
          <w:szCs w:val="22"/>
        </w:rPr>
        <w:t xml:space="preserve">Команды «Редактора» </w:t>
      </w:r>
    </w:p>
    <w:tbl>
      <w:tblPr>
        <w:tblStyle w:val="TableGrid"/>
        <w:tblW w:w="0" w:type="auto"/>
        <w:tblLook w:val="04A0" w:firstRow="1" w:lastRow="0" w:firstColumn="1" w:lastColumn="0" w:noHBand="0" w:noVBand="1"/>
      </w:tblPr>
      <w:tblGrid>
        <w:gridCol w:w="4287"/>
        <w:gridCol w:w="4343"/>
      </w:tblGrid>
      <w:tr w:rsidR="00CA1474" w14:paraId="6BC1BA33" w14:textId="77777777" w:rsidTr="006D6925">
        <w:trPr>
          <w:trHeight w:val="432"/>
          <w:tblHeader/>
        </w:trPr>
        <w:tc>
          <w:tcPr>
            <w:tcW w:w="4287" w:type="dxa"/>
            <w:vAlign w:val="center"/>
          </w:tcPr>
          <w:p w14:paraId="5BCFF307" w14:textId="77777777" w:rsidR="00CA1474" w:rsidRPr="00953B9A" w:rsidRDefault="00CA1474" w:rsidP="006D6925">
            <w:pPr>
              <w:pStyle w:val="BodyText"/>
              <w:spacing w:after="0"/>
              <w:jc w:val="center"/>
              <w:rPr>
                <w:rStyle w:val="Strong"/>
                <w:sz w:val="26"/>
                <w:szCs w:val="26"/>
              </w:rPr>
            </w:pPr>
            <w:r>
              <w:rPr>
                <w:rStyle w:val="Strong"/>
                <w:sz w:val="26"/>
                <w:szCs w:val="26"/>
              </w:rPr>
              <w:t>Действие</w:t>
            </w:r>
          </w:p>
        </w:tc>
        <w:tc>
          <w:tcPr>
            <w:tcW w:w="4343" w:type="dxa"/>
            <w:vAlign w:val="center"/>
          </w:tcPr>
          <w:p w14:paraId="53AB3FF7" w14:textId="77777777" w:rsidR="00CA1474" w:rsidRPr="00953B9A" w:rsidRDefault="00CA1474" w:rsidP="006D6925">
            <w:pPr>
              <w:pStyle w:val="BodyText"/>
              <w:spacing w:after="0"/>
              <w:jc w:val="center"/>
              <w:rPr>
                <w:rStyle w:val="Strong"/>
                <w:sz w:val="26"/>
                <w:szCs w:val="26"/>
              </w:rPr>
            </w:pPr>
            <w:r>
              <w:rPr>
                <w:rStyle w:val="Strong"/>
                <w:sz w:val="26"/>
                <w:szCs w:val="26"/>
              </w:rPr>
              <w:t>Сочетание клавиш</w:t>
            </w:r>
          </w:p>
        </w:tc>
      </w:tr>
      <w:tr w:rsidR="00CA1474" w14:paraId="476A4D17" w14:textId="77777777" w:rsidTr="006D6925">
        <w:trPr>
          <w:trHeight w:val="360"/>
        </w:trPr>
        <w:tc>
          <w:tcPr>
            <w:tcW w:w="4287" w:type="dxa"/>
            <w:vAlign w:val="center"/>
          </w:tcPr>
          <w:p w14:paraId="02111DB5" w14:textId="77777777" w:rsidR="00CA1474" w:rsidRDefault="00CA1474" w:rsidP="006D6925">
            <w:pPr>
              <w:pStyle w:val="BodyText"/>
              <w:spacing w:after="0"/>
            </w:pPr>
            <w:r>
              <w:t>Активировать режим редактирования</w:t>
            </w:r>
          </w:p>
        </w:tc>
        <w:tc>
          <w:tcPr>
            <w:tcW w:w="4343" w:type="dxa"/>
            <w:vAlign w:val="center"/>
          </w:tcPr>
          <w:p w14:paraId="65AD60E0" w14:textId="77777777" w:rsidR="00CA1474" w:rsidRPr="00914DD8" w:rsidRDefault="00CA1474" w:rsidP="006D6925">
            <w:pPr>
              <w:pStyle w:val="BodyText"/>
              <w:spacing w:after="0"/>
            </w:pPr>
            <w:r>
              <w:t>Enter или клавиша перемещения курсора</w:t>
            </w:r>
          </w:p>
        </w:tc>
      </w:tr>
      <w:tr w:rsidR="00CA1474" w14:paraId="693D7D2D" w14:textId="77777777" w:rsidTr="006D6925">
        <w:trPr>
          <w:trHeight w:val="360"/>
        </w:trPr>
        <w:tc>
          <w:tcPr>
            <w:tcW w:w="4287" w:type="dxa"/>
            <w:vAlign w:val="center"/>
          </w:tcPr>
          <w:p w14:paraId="541C426C" w14:textId="77777777" w:rsidR="00CA1474" w:rsidRDefault="00CA1474" w:rsidP="006D6925">
            <w:pPr>
              <w:pStyle w:val="BodyText"/>
              <w:spacing w:after="0"/>
            </w:pPr>
            <w:r>
              <w:t>Выйти из режима редактирования</w:t>
            </w:r>
          </w:p>
        </w:tc>
        <w:tc>
          <w:tcPr>
            <w:tcW w:w="4343" w:type="dxa"/>
            <w:vAlign w:val="center"/>
          </w:tcPr>
          <w:p w14:paraId="5B2D059F" w14:textId="77777777" w:rsidR="00CA1474" w:rsidRPr="00914DD8" w:rsidRDefault="00CA1474" w:rsidP="006D6925">
            <w:pPr>
              <w:pStyle w:val="BodyText"/>
              <w:spacing w:after="0"/>
            </w:pPr>
            <w:r>
              <w:t>Escape</w:t>
            </w:r>
          </w:p>
        </w:tc>
      </w:tr>
      <w:tr w:rsidR="00CA1474" w14:paraId="418D10E8" w14:textId="77777777" w:rsidTr="006D6925">
        <w:trPr>
          <w:trHeight w:val="360"/>
        </w:trPr>
        <w:tc>
          <w:tcPr>
            <w:tcW w:w="4287" w:type="dxa"/>
            <w:vAlign w:val="center"/>
          </w:tcPr>
          <w:p w14:paraId="76F80E12" w14:textId="77777777" w:rsidR="00CA1474" w:rsidRDefault="00CA1474" w:rsidP="006D6925">
            <w:pPr>
              <w:pStyle w:val="BodyText"/>
              <w:spacing w:after="0"/>
            </w:pPr>
            <w:r>
              <w:t>Создать файл</w:t>
            </w:r>
          </w:p>
        </w:tc>
        <w:tc>
          <w:tcPr>
            <w:tcW w:w="4343" w:type="dxa"/>
            <w:vAlign w:val="center"/>
          </w:tcPr>
          <w:p w14:paraId="2540C9DE" w14:textId="77777777" w:rsidR="00CA1474" w:rsidRDefault="00CA1474" w:rsidP="006D6925">
            <w:pPr>
              <w:pStyle w:val="BodyText"/>
              <w:spacing w:after="0"/>
            </w:pPr>
            <w:r>
              <w:t>Ctrl + Fn + N</w:t>
            </w:r>
          </w:p>
        </w:tc>
      </w:tr>
      <w:tr w:rsidR="00CA1474" w14:paraId="4BC1E2C1" w14:textId="77777777" w:rsidTr="006D6925">
        <w:trPr>
          <w:trHeight w:val="360"/>
        </w:trPr>
        <w:tc>
          <w:tcPr>
            <w:tcW w:w="4287" w:type="dxa"/>
            <w:vAlign w:val="center"/>
          </w:tcPr>
          <w:p w14:paraId="5BCE6427" w14:textId="77777777" w:rsidR="00CA1474" w:rsidRDefault="00CA1474" w:rsidP="006D6925">
            <w:pPr>
              <w:pStyle w:val="BodyText"/>
              <w:spacing w:after="0"/>
            </w:pPr>
            <w:r>
              <w:t>Открыть файл</w:t>
            </w:r>
          </w:p>
        </w:tc>
        <w:tc>
          <w:tcPr>
            <w:tcW w:w="4343" w:type="dxa"/>
            <w:vAlign w:val="center"/>
          </w:tcPr>
          <w:p w14:paraId="17E51E23" w14:textId="77777777" w:rsidR="00CA1474" w:rsidRDefault="00CA1474" w:rsidP="006D6925">
            <w:pPr>
              <w:pStyle w:val="BodyText"/>
              <w:spacing w:after="0"/>
            </w:pPr>
            <w:r>
              <w:t>Ctrl + O</w:t>
            </w:r>
          </w:p>
        </w:tc>
      </w:tr>
      <w:tr w:rsidR="00CA1474" w14:paraId="0F47E927" w14:textId="77777777" w:rsidTr="006D6925">
        <w:trPr>
          <w:trHeight w:val="360"/>
        </w:trPr>
        <w:tc>
          <w:tcPr>
            <w:tcW w:w="4287" w:type="dxa"/>
            <w:vAlign w:val="center"/>
          </w:tcPr>
          <w:p w14:paraId="6824EF3C" w14:textId="77777777" w:rsidR="00CA1474" w:rsidRDefault="00CA1474" w:rsidP="006D6925">
            <w:pPr>
              <w:pStyle w:val="BodyText"/>
              <w:spacing w:after="0"/>
            </w:pPr>
            <w:r>
              <w:t>Сохранить</w:t>
            </w:r>
          </w:p>
        </w:tc>
        <w:tc>
          <w:tcPr>
            <w:tcW w:w="4343" w:type="dxa"/>
            <w:vAlign w:val="center"/>
          </w:tcPr>
          <w:p w14:paraId="6BFACAED" w14:textId="77777777" w:rsidR="00CA1474" w:rsidRDefault="00CA1474" w:rsidP="006D6925">
            <w:pPr>
              <w:pStyle w:val="BodyText"/>
              <w:spacing w:after="0"/>
            </w:pPr>
            <w:r>
              <w:t>Ctrl + S</w:t>
            </w:r>
          </w:p>
        </w:tc>
      </w:tr>
      <w:tr w:rsidR="00CA1474" w14:paraId="279234B4" w14:textId="77777777" w:rsidTr="006D6925">
        <w:trPr>
          <w:trHeight w:val="360"/>
        </w:trPr>
        <w:tc>
          <w:tcPr>
            <w:tcW w:w="4287" w:type="dxa"/>
            <w:vAlign w:val="center"/>
          </w:tcPr>
          <w:p w14:paraId="54C824CE" w14:textId="77777777" w:rsidR="00CA1474" w:rsidRDefault="00CA1474" w:rsidP="006D6925">
            <w:pPr>
              <w:pStyle w:val="BodyText"/>
              <w:spacing w:after="0"/>
            </w:pPr>
            <w:r>
              <w:t>Сохранить как</w:t>
            </w:r>
          </w:p>
        </w:tc>
        <w:tc>
          <w:tcPr>
            <w:tcW w:w="4343" w:type="dxa"/>
            <w:vAlign w:val="center"/>
          </w:tcPr>
          <w:p w14:paraId="1D38D00D" w14:textId="77777777" w:rsidR="00CA1474" w:rsidRDefault="00CA1474" w:rsidP="006D6925">
            <w:pPr>
              <w:pStyle w:val="BodyText"/>
              <w:spacing w:after="0"/>
            </w:pPr>
            <w:r>
              <w:t>Ctrl + Shift + S</w:t>
            </w:r>
          </w:p>
        </w:tc>
      </w:tr>
      <w:tr w:rsidR="00CA1474" w14:paraId="2472DE8B" w14:textId="77777777" w:rsidTr="006D6925">
        <w:trPr>
          <w:trHeight w:val="360"/>
        </w:trPr>
        <w:tc>
          <w:tcPr>
            <w:tcW w:w="4287" w:type="dxa"/>
            <w:vAlign w:val="center"/>
          </w:tcPr>
          <w:p w14:paraId="2EFC96C9" w14:textId="77777777" w:rsidR="00CA1474" w:rsidRDefault="00CA1474" w:rsidP="006D6925">
            <w:pPr>
              <w:pStyle w:val="BodyText"/>
              <w:spacing w:after="0"/>
            </w:pPr>
            <w:r>
              <w:t>Найти</w:t>
            </w:r>
          </w:p>
        </w:tc>
        <w:tc>
          <w:tcPr>
            <w:tcW w:w="4343" w:type="dxa"/>
            <w:vAlign w:val="center"/>
          </w:tcPr>
          <w:p w14:paraId="2B317C1B" w14:textId="77777777" w:rsidR="00CA1474" w:rsidRDefault="00CA1474" w:rsidP="006D6925">
            <w:pPr>
              <w:pStyle w:val="BodyText"/>
              <w:spacing w:after="0"/>
            </w:pPr>
            <w:r>
              <w:t>Ctrl + F</w:t>
            </w:r>
          </w:p>
        </w:tc>
      </w:tr>
      <w:tr w:rsidR="00CA1474" w14:paraId="0403C024" w14:textId="77777777" w:rsidTr="006D6925">
        <w:trPr>
          <w:trHeight w:val="360"/>
        </w:trPr>
        <w:tc>
          <w:tcPr>
            <w:tcW w:w="4287" w:type="dxa"/>
            <w:vAlign w:val="center"/>
          </w:tcPr>
          <w:p w14:paraId="65D03FF4" w14:textId="77777777" w:rsidR="00CA1474" w:rsidRDefault="00CA1474" w:rsidP="006D6925">
            <w:pPr>
              <w:pStyle w:val="BodyText"/>
              <w:spacing w:after="0"/>
            </w:pPr>
            <w:r>
              <w:t>Найти далее</w:t>
            </w:r>
          </w:p>
        </w:tc>
        <w:tc>
          <w:tcPr>
            <w:tcW w:w="4343" w:type="dxa"/>
            <w:vAlign w:val="center"/>
          </w:tcPr>
          <w:p w14:paraId="01325C18" w14:textId="77777777" w:rsidR="00CA1474" w:rsidRDefault="00CA1474" w:rsidP="006D6925">
            <w:pPr>
              <w:pStyle w:val="BodyText"/>
              <w:spacing w:after="0"/>
            </w:pPr>
            <w:r>
              <w:t>F3</w:t>
            </w:r>
          </w:p>
        </w:tc>
      </w:tr>
      <w:tr w:rsidR="00CA1474" w14:paraId="5AAF2836" w14:textId="77777777" w:rsidTr="006D6925">
        <w:trPr>
          <w:trHeight w:val="360"/>
        </w:trPr>
        <w:tc>
          <w:tcPr>
            <w:tcW w:w="4287" w:type="dxa"/>
            <w:vAlign w:val="center"/>
          </w:tcPr>
          <w:p w14:paraId="1EEEDA22" w14:textId="77777777" w:rsidR="00CA1474" w:rsidRDefault="00CA1474" w:rsidP="006D6925">
            <w:pPr>
              <w:pStyle w:val="BodyText"/>
              <w:spacing w:after="0"/>
            </w:pPr>
            <w:r>
              <w:t>Найти ранее</w:t>
            </w:r>
          </w:p>
        </w:tc>
        <w:tc>
          <w:tcPr>
            <w:tcW w:w="4343" w:type="dxa"/>
            <w:vAlign w:val="center"/>
          </w:tcPr>
          <w:p w14:paraId="4C32FA0A" w14:textId="77777777" w:rsidR="00CA1474" w:rsidRDefault="00CA1474" w:rsidP="006D6925">
            <w:pPr>
              <w:pStyle w:val="BodyText"/>
              <w:spacing w:after="0"/>
            </w:pPr>
            <w:r>
              <w:t>Shift + F3</w:t>
            </w:r>
          </w:p>
        </w:tc>
      </w:tr>
      <w:tr w:rsidR="00CA1474" w14:paraId="6FAFC732" w14:textId="77777777" w:rsidTr="006D6925">
        <w:trPr>
          <w:trHeight w:val="360"/>
        </w:trPr>
        <w:tc>
          <w:tcPr>
            <w:tcW w:w="4287" w:type="dxa"/>
            <w:vAlign w:val="center"/>
          </w:tcPr>
          <w:p w14:paraId="0CA68838" w14:textId="77777777" w:rsidR="00CA1474" w:rsidRDefault="00CA1474" w:rsidP="006D6925">
            <w:pPr>
              <w:pStyle w:val="BodyText"/>
              <w:spacing w:after="0"/>
            </w:pPr>
            <w:r>
              <w:t>Заменить</w:t>
            </w:r>
          </w:p>
        </w:tc>
        <w:tc>
          <w:tcPr>
            <w:tcW w:w="4343" w:type="dxa"/>
            <w:vAlign w:val="center"/>
          </w:tcPr>
          <w:p w14:paraId="6BC495B2" w14:textId="77777777" w:rsidR="00CA1474" w:rsidRDefault="00CA1474" w:rsidP="006D6925">
            <w:pPr>
              <w:pStyle w:val="BodyText"/>
              <w:spacing w:after="0"/>
            </w:pPr>
            <w:r>
              <w:t>Ctrl + H</w:t>
            </w:r>
          </w:p>
        </w:tc>
      </w:tr>
      <w:tr w:rsidR="00CA1474" w14:paraId="2A73828B" w14:textId="77777777" w:rsidTr="006D6925">
        <w:trPr>
          <w:trHeight w:val="360"/>
        </w:trPr>
        <w:tc>
          <w:tcPr>
            <w:tcW w:w="4287" w:type="dxa"/>
            <w:vAlign w:val="center"/>
          </w:tcPr>
          <w:p w14:paraId="4579BAFB" w14:textId="77777777" w:rsidR="00CA1474" w:rsidRDefault="00CA1474" w:rsidP="006D6925">
            <w:pPr>
              <w:pStyle w:val="BodyText"/>
              <w:spacing w:after="0"/>
            </w:pPr>
            <w:r>
              <w:t>Начать или завершить выделение</w:t>
            </w:r>
          </w:p>
        </w:tc>
        <w:tc>
          <w:tcPr>
            <w:tcW w:w="4343" w:type="dxa"/>
            <w:vAlign w:val="center"/>
          </w:tcPr>
          <w:p w14:paraId="6A0705B9" w14:textId="77777777" w:rsidR="00CA1474" w:rsidRDefault="00CA1474" w:rsidP="006D6925">
            <w:pPr>
              <w:pStyle w:val="BodyText"/>
              <w:spacing w:after="0"/>
            </w:pPr>
            <w:r>
              <w:t>F8</w:t>
            </w:r>
          </w:p>
        </w:tc>
      </w:tr>
      <w:tr w:rsidR="00CA1474" w14:paraId="14CF125D" w14:textId="77777777" w:rsidTr="006D6925">
        <w:trPr>
          <w:trHeight w:val="360"/>
        </w:trPr>
        <w:tc>
          <w:tcPr>
            <w:tcW w:w="4287" w:type="dxa"/>
            <w:vAlign w:val="center"/>
          </w:tcPr>
          <w:p w14:paraId="2C63DD66" w14:textId="77777777" w:rsidR="00CA1474" w:rsidRDefault="00CA1474" w:rsidP="006D6925">
            <w:pPr>
              <w:pStyle w:val="BodyText"/>
              <w:spacing w:after="0"/>
            </w:pPr>
            <w:r>
              <w:t>Выбрать всё</w:t>
            </w:r>
          </w:p>
        </w:tc>
        <w:tc>
          <w:tcPr>
            <w:tcW w:w="4343" w:type="dxa"/>
            <w:vAlign w:val="center"/>
          </w:tcPr>
          <w:p w14:paraId="0E314FCD" w14:textId="77777777" w:rsidR="00CA1474" w:rsidRDefault="00CA1474" w:rsidP="006D6925">
            <w:pPr>
              <w:pStyle w:val="BodyText"/>
              <w:spacing w:after="0"/>
            </w:pPr>
            <w:r>
              <w:t>Ctrl + A</w:t>
            </w:r>
          </w:p>
        </w:tc>
      </w:tr>
      <w:tr w:rsidR="00CA1474" w14:paraId="4A9B0C48" w14:textId="77777777" w:rsidTr="006D6925">
        <w:trPr>
          <w:trHeight w:val="360"/>
        </w:trPr>
        <w:tc>
          <w:tcPr>
            <w:tcW w:w="4287" w:type="dxa"/>
            <w:vAlign w:val="center"/>
          </w:tcPr>
          <w:p w14:paraId="670037AD" w14:textId="77777777" w:rsidR="00CA1474" w:rsidRDefault="00CA1474" w:rsidP="006D6925">
            <w:pPr>
              <w:pStyle w:val="BodyText"/>
              <w:spacing w:after="0"/>
            </w:pPr>
            <w:r>
              <w:t>Копировать</w:t>
            </w:r>
          </w:p>
        </w:tc>
        <w:tc>
          <w:tcPr>
            <w:tcW w:w="4343" w:type="dxa"/>
            <w:vAlign w:val="center"/>
          </w:tcPr>
          <w:p w14:paraId="0E64C30A" w14:textId="77777777" w:rsidR="00CA1474" w:rsidRDefault="00CA1474" w:rsidP="006D6925">
            <w:pPr>
              <w:pStyle w:val="BodyText"/>
              <w:spacing w:after="0"/>
            </w:pPr>
            <w:r>
              <w:t>Ctrl + C</w:t>
            </w:r>
          </w:p>
        </w:tc>
      </w:tr>
      <w:tr w:rsidR="00CA1474" w14:paraId="6FD36406" w14:textId="77777777" w:rsidTr="006D6925">
        <w:trPr>
          <w:trHeight w:val="360"/>
        </w:trPr>
        <w:tc>
          <w:tcPr>
            <w:tcW w:w="4287" w:type="dxa"/>
            <w:vAlign w:val="center"/>
          </w:tcPr>
          <w:p w14:paraId="39330218" w14:textId="77777777" w:rsidR="00CA1474" w:rsidRDefault="00CA1474" w:rsidP="006D6925">
            <w:pPr>
              <w:pStyle w:val="BodyText"/>
              <w:spacing w:after="0"/>
            </w:pPr>
            <w:r>
              <w:t>Вырезать</w:t>
            </w:r>
          </w:p>
        </w:tc>
        <w:tc>
          <w:tcPr>
            <w:tcW w:w="4343" w:type="dxa"/>
            <w:vAlign w:val="center"/>
          </w:tcPr>
          <w:p w14:paraId="74E427AF" w14:textId="77777777" w:rsidR="00CA1474" w:rsidRDefault="00CA1474" w:rsidP="006D6925">
            <w:pPr>
              <w:pStyle w:val="BodyText"/>
              <w:spacing w:after="0"/>
            </w:pPr>
            <w:r>
              <w:t>Ctrl + X</w:t>
            </w:r>
          </w:p>
        </w:tc>
      </w:tr>
      <w:tr w:rsidR="00CA1474" w14:paraId="5D5CD338" w14:textId="77777777" w:rsidTr="006D6925">
        <w:trPr>
          <w:trHeight w:val="360"/>
        </w:trPr>
        <w:tc>
          <w:tcPr>
            <w:tcW w:w="4287" w:type="dxa"/>
            <w:vAlign w:val="center"/>
          </w:tcPr>
          <w:p w14:paraId="1BB13956" w14:textId="77777777" w:rsidR="00CA1474" w:rsidRDefault="00CA1474" w:rsidP="006D6925">
            <w:pPr>
              <w:pStyle w:val="BodyText"/>
              <w:spacing w:after="0"/>
            </w:pPr>
            <w:r>
              <w:t>Вставить</w:t>
            </w:r>
          </w:p>
        </w:tc>
        <w:tc>
          <w:tcPr>
            <w:tcW w:w="4343" w:type="dxa"/>
            <w:vAlign w:val="center"/>
          </w:tcPr>
          <w:p w14:paraId="78F15528" w14:textId="77777777" w:rsidR="00CA1474" w:rsidRDefault="00CA1474" w:rsidP="006D6925">
            <w:pPr>
              <w:pStyle w:val="BodyText"/>
              <w:spacing w:after="0"/>
            </w:pPr>
            <w:r>
              <w:t>Ctrl + V</w:t>
            </w:r>
          </w:p>
        </w:tc>
      </w:tr>
      <w:tr w:rsidR="00CA1474" w14:paraId="48F42869" w14:textId="77777777" w:rsidTr="006D6925">
        <w:trPr>
          <w:trHeight w:val="360"/>
        </w:trPr>
        <w:tc>
          <w:tcPr>
            <w:tcW w:w="4287" w:type="dxa"/>
            <w:vAlign w:val="center"/>
          </w:tcPr>
          <w:p w14:paraId="4D1FF691" w14:textId="77777777" w:rsidR="00CA1474" w:rsidRDefault="00CA1474" w:rsidP="006D6925">
            <w:pPr>
              <w:pStyle w:val="BodyText"/>
              <w:spacing w:after="0"/>
            </w:pPr>
            <w:r>
              <w:t>Удалить предыдущее слово</w:t>
            </w:r>
          </w:p>
        </w:tc>
        <w:tc>
          <w:tcPr>
            <w:tcW w:w="4343" w:type="dxa"/>
            <w:vAlign w:val="center"/>
          </w:tcPr>
          <w:p w14:paraId="5E42EFBE" w14:textId="77777777" w:rsidR="00CA1474" w:rsidRPr="00914DD8" w:rsidRDefault="00CA1474" w:rsidP="006D6925">
            <w:pPr>
              <w:pStyle w:val="BodyText"/>
              <w:spacing w:after="0"/>
            </w:pPr>
            <w:r>
              <w:t>Ctrl + Backspace</w:t>
            </w:r>
          </w:p>
        </w:tc>
      </w:tr>
      <w:tr w:rsidR="00CA1474" w14:paraId="01D047D1" w14:textId="77777777" w:rsidTr="006D6925">
        <w:trPr>
          <w:trHeight w:val="360"/>
        </w:trPr>
        <w:tc>
          <w:tcPr>
            <w:tcW w:w="4287" w:type="dxa"/>
            <w:vAlign w:val="center"/>
          </w:tcPr>
          <w:p w14:paraId="59BF1C8F" w14:textId="77777777" w:rsidR="00CA1474" w:rsidRDefault="00CA1474" w:rsidP="006D6925">
            <w:pPr>
              <w:pStyle w:val="BodyText"/>
              <w:spacing w:after="0"/>
            </w:pPr>
            <w:r>
              <w:t>Удалить текущее слово</w:t>
            </w:r>
          </w:p>
        </w:tc>
        <w:tc>
          <w:tcPr>
            <w:tcW w:w="4343" w:type="dxa"/>
            <w:vAlign w:val="center"/>
          </w:tcPr>
          <w:p w14:paraId="13B780AE" w14:textId="77777777" w:rsidR="00CA1474" w:rsidRPr="00914DD8" w:rsidRDefault="00CA1474" w:rsidP="006D6925">
            <w:pPr>
              <w:pStyle w:val="BodyText"/>
              <w:spacing w:after="0"/>
            </w:pPr>
            <w:r>
              <w:t>Ctrl + Delete</w:t>
            </w:r>
          </w:p>
        </w:tc>
      </w:tr>
      <w:tr w:rsidR="00CA1474" w14:paraId="4B00E715" w14:textId="77777777" w:rsidTr="006D6925">
        <w:trPr>
          <w:trHeight w:val="360"/>
        </w:trPr>
        <w:tc>
          <w:tcPr>
            <w:tcW w:w="4287" w:type="dxa"/>
          </w:tcPr>
          <w:p w14:paraId="2E5FBDAC" w14:textId="77777777" w:rsidR="00CA1474" w:rsidRDefault="00CA1474" w:rsidP="006D6925">
            <w:pPr>
              <w:pStyle w:val="BodyText"/>
              <w:spacing w:after="0"/>
            </w:pPr>
            <w:r>
              <w:t>Удалить предыдущий символ</w:t>
            </w:r>
          </w:p>
        </w:tc>
        <w:tc>
          <w:tcPr>
            <w:tcW w:w="4343" w:type="dxa"/>
          </w:tcPr>
          <w:p w14:paraId="29FC316D" w14:textId="77777777" w:rsidR="00CA1474" w:rsidRPr="007B0DED" w:rsidRDefault="00CA1474" w:rsidP="006D6925">
            <w:pPr>
              <w:pStyle w:val="BodyText"/>
              <w:spacing w:after="0"/>
              <w:rPr>
                <w:lang w:val="en-US"/>
              </w:rPr>
            </w:pPr>
            <w:r>
              <w:rPr>
                <w:lang w:val="en-US"/>
              </w:rPr>
              <w:t>Backspace</w:t>
            </w:r>
          </w:p>
        </w:tc>
      </w:tr>
      <w:tr w:rsidR="00CA1474" w14:paraId="36C46000" w14:textId="77777777" w:rsidTr="006D6925">
        <w:trPr>
          <w:trHeight w:val="360"/>
        </w:trPr>
        <w:tc>
          <w:tcPr>
            <w:tcW w:w="4287" w:type="dxa"/>
            <w:vAlign w:val="center"/>
          </w:tcPr>
          <w:p w14:paraId="7CADEB37" w14:textId="77777777" w:rsidR="00CA1474" w:rsidRDefault="00CA1474" w:rsidP="006D6925">
            <w:pPr>
              <w:pStyle w:val="BodyText"/>
              <w:spacing w:after="0"/>
            </w:pPr>
            <w:r>
              <w:t>Перейти к следующему полю редактирования во время редактирования</w:t>
            </w:r>
          </w:p>
        </w:tc>
        <w:tc>
          <w:tcPr>
            <w:tcW w:w="4343" w:type="dxa"/>
            <w:vAlign w:val="center"/>
          </w:tcPr>
          <w:p w14:paraId="37258DF9" w14:textId="77777777" w:rsidR="00CA1474" w:rsidRDefault="00CA1474" w:rsidP="006D6925">
            <w:pPr>
              <w:pStyle w:val="BodyText"/>
              <w:spacing w:after="0"/>
            </w:pPr>
            <w:r>
              <w:t>Enter</w:t>
            </w:r>
          </w:p>
        </w:tc>
      </w:tr>
      <w:tr w:rsidR="00CA1474" w14:paraId="2C1CC32A" w14:textId="77777777" w:rsidTr="006D6925">
        <w:trPr>
          <w:trHeight w:val="360"/>
        </w:trPr>
        <w:tc>
          <w:tcPr>
            <w:tcW w:w="4287" w:type="dxa"/>
            <w:vAlign w:val="center"/>
          </w:tcPr>
          <w:p w14:paraId="26A3B1F9" w14:textId="77777777" w:rsidR="00CA1474" w:rsidRDefault="00CA1474" w:rsidP="006D6925">
            <w:pPr>
              <w:pStyle w:val="BodyText"/>
              <w:spacing w:after="0"/>
            </w:pPr>
            <w:r>
              <w:t>Перейти к следующему полю редактирования без редактирования</w:t>
            </w:r>
          </w:p>
        </w:tc>
        <w:tc>
          <w:tcPr>
            <w:tcW w:w="4343" w:type="dxa"/>
            <w:vAlign w:val="center"/>
          </w:tcPr>
          <w:p w14:paraId="70EF6C5B" w14:textId="77777777" w:rsidR="00CA1474" w:rsidRDefault="00CA1474" w:rsidP="006D6925">
            <w:pPr>
              <w:pStyle w:val="BodyText"/>
              <w:spacing w:after="0"/>
            </w:pPr>
            <w:r>
              <w:t>Навигационная клавиша «Вперёд»</w:t>
            </w:r>
          </w:p>
        </w:tc>
      </w:tr>
      <w:tr w:rsidR="00CA1474" w14:paraId="149973E0" w14:textId="77777777" w:rsidTr="006D6925">
        <w:trPr>
          <w:trHeight w:val="360"/>
        </w:trPr>
        <w:tc>
          <w:tcPr>
            <w:tcW w:w="4287" w:type="dxa"/>
            <w:vAlign w:val="center"/>
          </w:tcPr>
          <w:p w14:paraId="6677EF82" w14:textId="77777777" w:rsidR="00CA1474" w:rsidRDefault="00CA1474" w:rsidP="006D6925">
            <w:pPr>
              <w:pStyle w:val="BodyText"/>
              <w:spacing w:after="0"/>
            </w:pPr>
            <w:r>
              <w:t>Перейти к предыдущему полю редактирования без редактирования</w:t>
            </w:r>
          </w:p>
        </w:tc>
        <w:tc>
          <w:tcPr>
            <w:tcW w:w="4343" w:type="dxa"/>
            <w:vAlign w:val="center"/>
          </w:tcPr>
          <w:p w14:paraId="222C327C" w14:textId="77777777" w:rsidR="00CA1474" w:rsidRDefault="00CA1474" w:rsidP="006D6925">
            <w:pPr>
              <w:pStyle w:val="BodyText"/>
              <w:spacing w:after="0"/>
            </w:pPr>
            <w:r>
              <w:t>Навигационная клавиша «Назад»</w:t>
            </w:r>
          </w:p>
        </w:tc>
      </w:tr>
      <w:tr w:rsidR="00CA1474" w14:paraId="0674CBDF" w14:textId="77777777" w:rsidTr="006D6925">
        <w:trPr>
          <w:trHeight w:val="360"/>
        </w:trPr>
        <w:tc>
          <w:tcPr>
            <w:tcW w:w="4287" w:type="dxa"/>
            <w:vAlign w:val="center"/>
          </w:tcPr>
          <w:p w14:paraId="5DFF0E06" w14:textId="77777777" w:rsidR="00CA1474" w:rsidRDefault="00CA1474" w:rsidP="006D6925">
            <w:pPr>
              <w:pStyle w:val="BodyText"/>
              <w:spacing w:after="0"/>
            </w:pPr>
            <w:r>
              <w:t>Переместить точку вставки в начало документа или текстового поля</w:t>
            </w:r>
          </w:p>
        </w:tc>
        <w:tc>
          <w:tcPr>
            <w:tcW w:w="4343" w:type="dxa"/>
            <w:vAlign w:val="center"/>
          </w:tcPr>
          <w:p w14:paraId="1CC9D81F" w14:textId="77777777" w:rsidR="00CA1474" w:rsidRDefault="00CA1474" w:rsidP="006D6925">
            <w:pPr>
              <w:pStyle w:val="BodyText"/>
              <w:spacing w:after="0"/>
            </w:pPr>
            <w:r>
              <w:t>CTRL + FN + СТРЕЛКА ВЛЕВО</w:t>
            </w:r>
          </w:p>
        </w:tc>
      </w:tr>
      <w:tr w:rsidR="00CA1474" w14:paraId="4AEF9A1D" w14:textId="77777777" w:rsidTr="006D6925">
        <w:trPr>
          <w:trHeight w:val="360"/>
        </w:trPr>
        <w:tc>
          <w:tcPr>
            <w:tcW w:w="4287" w:type="dxa"/>
            <w:vAlign w:val="center"/>
          </w:tcPr>
          <w:p w14:paraId="49BDDCBD" w14:textId="77777777" w:rsidR="00CA1474" w:rsidRDefault="00CA1474" w:rsidP="006D6925">
            <w:pPr>
              <w:pStyle w:val="BodyText"/>
              <w:spacing w:after="0"/>
            </w:pPr>
            <w:r>
              <w:lastRenderedPageBreak/>
              <w:t>Переместить точку вставки в конец документа или текстового поля</w:t>
            </w:r>
          </w:p>
        </w:tc>
        <w:tc>
          <w:tcPr>
            <w:tcW w:w="4343" w:type="dxa"/>
            <w:vAlign w:val="center"/>
          </w:tcPr>
          <w:p w14:paraId="13CA1761" w14:textId="77777777" w:rsidR="00CA1474" w:rsidRDefault="00CA1474" w:rsidP="006D6925">
            <w:pPr>
              <w:pStyle w:val="BodyText"/>
              <w:spacing w:after="0"/>
            </w:pPr>
            <w:r>
              <w:t>CTRL + FN + СТРЕЛКА ВПРАВО</w:t>
            </w:r>
          </w:p>
        </w:tc>
      </w:tr>
      <w:tr w:rsidR="00CA1474" w14:paraId="04C130AB" w14:textId="77777777" w:rsidTr="006D6925">
        <w:trPr>
          <w:trHeight w:val="360"/>
        </w:trPr>
        <w:tc>
          <w:tcPr>
            <w:tcW w:w="4287" w:type="dxa"/>
            <w:vAlign w:val="center"/>
          </w:tcPr>
          <w:p w14:paraId="64F81503" w14:textId="77777777" w:rsidR="00CA1474" w:rsidRDefault="00CA1474" w:rsidP="006D6925">
            <w:pPr>
              <w:pStyle w:val="BodyText"/>
              <w:spacing w:after="0"/>
            </w:pPr>
            <w:r>
              <w:t>Начать автопрокрутку</w:t>
            </w:r>
          </w:p>
        </w:tc>
        <w:tc>
          <w:tcPr>
            <w:tcW w:w="4343" w:type="dxa"/>
            <w:vAlign w:val="center"/>
          </w:tcPr>
          <w:p w14:paraId="1C4B0310" w14:textId="77777777" w:rsidR="00CA1474" w:rsidRDefault="00CA1474" w:rsidP="006D6925">
            <w:pPr>
              <w:pStyle w:val="BodyText"/>
              <w:spacing w:after="0"/>
            </w:pPr>
            <w:r>
              <w:t>Alt + G</w:t>
            </w:r>
          </w:p>
        </w:tc>
      </w:tr>
      <w:tr w:rsidR="00CA1474" w14:paraId="31288E10" w14:textId="77777777" w:rsidTr="006D6925">
        <w:trPr>
          <w:trHeight w:val="360"/>
        </w:trPr>
        <w:tc>
          <w:tcPr>
            <w:tcW w:w="4287" w:type="dxa"/>
            <w:vAlign w:val="center"/>
          </w:tcPr>
          <w:p w14:paraId="0274B7E9" w14:textId="77777777" w:rsidR="00CA1474" w:rsidRDefault="00CA1474" w:rsidP="006D6925">
            <w:pPr>
              <w:pStyle w:val="BodyText"/>
              <w:spacing w:after="0"/>
            </w:pPr>
            <w:r>
              <w:t>Увеличить скорость автопрокрутки</w:t>
            </w:r>
          </w:p>
        </w:tc>
        <w:tc>
          <w:tcPr>
            <w:tcW w:w="4343" w:type="dxa"/>
            <w:vAlign w:val="center"/>
          </w:tcPr>
          <w:p w14:paraId="52C02A6E" w14:textId="77777777" w:rsidR="00CA1474" w:rsidRDefault="00CA1474" w:rsidP="006D6925">
            <w:pPr>
              <w:pStyle w:val="BodyText"/>
              <w:spacing w:after="0"/>
            </w:pPr>
            <w:r>
              <w:t>Ctrl + =</w:t>
            </w:r>
          </w:p>
        </w:tc>
      </w:tr>
      <w:tr w:rsidR="00CA1474" w14:paraId="4E379CD4" w14:textId="77777777" w:rsidTr="006D6925">
        <w:trPr>
          <w:trHeight w:val="360"/>
        </w:trPr>
        <w:tc>
          <w:tcPr>
            <w:tcW w:w="4287" w:type="dxa"/>
            <w:vAlign w:val="center"/>
          </w:tcPr>
          <w:p w14:paraId="7BDECCF5" w14:textId="77777777" w:rsidR="00CA1474" w:rsidRPr="00914DD8" w:rsidRDefault="00CA1474" w:rsidP="006D6925">
            <w:pPr>
              <w:pStyle w:val="BodyText"/>
              <w:spacing w:after="0"/>
            </w:pPr>
            <w:r>
              <w:t>Уменьшить скорость автопрокрутки</w:t>
            </w:r>
          </w:p>
        </w:tc>
        <w:tc>
          <w:tcPr>
            <w:tcW w:w="4343" w:type="dxa"/>
            <w:vAlign w:val="center"/>
          </w:tcPr>
          <w:p w14:paraId="2D69C858" w14:textId="77777777" w:rsidR="00CA1474" w:rsidRDefault="00CA1474" w:rsidP="006D6925">
            <w:pPr>
              <w:pStyle w:val="BodyText"/>
              <w:spacing w:after="0"/>
            </w:pPr>
            <w:r>
              <w:t>Ctrl + -</w:t>
            </w:r>
          </w:p>
        </w:tc>
      </w:tr>
      <w:tr w:rsidR="00CA1474" w14:paraId="0652B3DF" w14:textId="77777777" w:rsidTr="006D6925">
        <w:trPr>
          <w:trHeight w:val="360"/>
        </w:trPr>
        <w:tc>
          <w:tcPr>
            <w:tcW w:w="4287" w:type="dxa"/>
            <w:vAlign w:val="center"/>
          </w:tcPr>
          <w:p w14:paraId="46884815" w14:textId="77777777" w:rsidR="00CA1474" w:rsidRPr="00564C7B" w:rsidRDefault="00CA1474" w:rsidP="006D6925">
            <w:pPr>
              <w:pStyle w:val="BodyText"/>
              <w:spacing w:after="0"/>
            </w:pPr>
            <w:r>
              <w:t>Искать в Википедии</w:t>
            </w:r>
          </w:p>
        </w:tc>
        <w:tc>
          <w:tcPr>
            <w:tcW w:w="4343" w:type="dxa"/>
            <w:vAlign w:val="center"/>
          </w:tcPr>
          <w:p w14:paraId="75422A03" w14:textId="77777777" w:rsidR="00CA1474" w:rsidRPr="00564C7B" w:rsidRDefault="00CA1474" w:rsidP="006D6925">
            <w:pPr>
              <w:pStyle w:val="BodyText"/>
              <w:spacing w:after="0"/>
              <w:rPr>
                <w:lang w:val="en-US"/>
              </w:rPr>
            </w:pPr>
            <w:r>
              <w:rPr>
                <w:lang w:val="en-US"/>
              </w:rPr>
              <w:t>CTRL + SHIFT + W</w:t>
            </w:r>
          </w:p>
        </w:tc>
      </w:tr>
      <w:tr w:rsidR="00CA1474" w14:paraId="45946A36" w14:textId="77777777" w:rsidTr="006D6925">
        <w:trPr>
          <w:trHeight w:val="360"/>
        </w:trPr>
        <w:tc>
          <w:tcPr>
            <w:tcW w:w="4287" w:type="dxa"/>
            <w:vAlign w:val="center"/>
          </w:tcPr>
          <w:p w14:paraId="2DCB3260" w14:textId="77777777" w:rsidR="00CA1474" w:rsidRPr="007F1AE9" w:rsidRDefault="00CA1474" w:rsidP="006D6925">
            <w:pPr>
              <w:pStyle w:val="BodyText"/>
              <w:spacing w:after="0"/>
            </w:pPr>
            <w:r>
              <w:t>Искать в Вики Словаре</w:t>
            </w:r>
          </w:p>
        </w:tc>
        <w:tc>
          <w:tcPr>
            <w:tcW w:w="4343" w:type="dxa"/>
            <w:vAlign w:val="center"/>
          </w:tcPr>
          <w:p w14:paraId="675867D6" w14:textId="77777777" w:rsidR="00CA1474" w:rsidRDefault="00CA1474" w:rsidP="006D6925">
            <w:pPr>
              <w:pStyle w:val="BodyText"/>
              <w:spacing w:after="0"/>
              <w:rPr>
                <w:lang w:val="en-US"/>
              </w:rPr>
            </w:pPr>
            <w:r>
              <w:rPr>
                <w:lang w:val="en-US"/>
              </w:rPr>
              <w:t>CTRL + D</w:t>
            </w:r>
          </w:p>
        </w:tc>
      </w:tr>
      <w:tr w:rsidR="00CA1474" w14:paraId="4EA069A2" w14:textId="77777777" w:rsidTr="006D6925">
        <w:trPr>
          <w:trHeight w:val="360"/>
        </w:trPr>
        <w:tc>
          <w:tcPr>
            <w:tcW w:w="4287" w:type="dxa"/>
            <w:vAlign w:val="center"/>
          </w:tcPr>
          <w:p w14:paraId="69BB81EA" w14:textId="77777777" w:rsidR="00CA1474" w:rsidRPr="007A462A" w:rsidRDefault="00CA1474" w:rsidP="006D6925">
            <w:pPr>
              <w:pStyle w:val="BodyText"/>
              <w:spacing w:after="0"/>
              <w:rPr>
                <w:lang w:val="en-US"/>
              </w:rPr>
            </w:pPr>
            <w:r>
              <w:t xml:space="preserve">Искать в </w:t>
            </w:r>
            <w:r>
              <w:rPr>
                <w:lang w:val="en-US"/>
              </w:rPr>
              <w:t>WordNet</w:t>
            </w:r>
          </w:p>
        </w:tc>
        <w:tc>
          <w:tcPr>
            <w:tcW w:w="4343" w:type="dxa"/>
            <w:vAlign w:val="center"/>
          </w:tcPr>
          <w:p w14:paraId="5973E837" w14:textId="77777777" w:rsidR="00CA1474" w:rsidRDefault="00CA1474" w:rsidP="006D6925">
            <w:pPr>
              <w:pStyle w:val="BodyText"/>
              <w:spacing w:after="0"/>
              <w:rPr>
                <w:lang w:val="en-US"/>
              </w:rPr>
            </w:pPr>
            <w:r>
              <w:rPr>
                <w:lang w:val="en-US"/>
              </w:rPr>
              <w:t>CTRL + SHIFT + D</w:t>
            </w:r>
          </w:p>
        </w:tc>
      </w:tr>
      <w:tr w:rsidR="00CA1474" w14:paraId="2C4E3544" w14:textId="77777777" w:rsidTr="006D6925">
        <w:trPr>
          <w:trHeight w:val="360"/>
        </w:trPr>
        <w:tc>
          <w:tcPr>
            <w:tcW w:w="4287" w:type="dxa"/>
            <w:vAlign w:val="center"/>
          </w:tcPr>
          <w:p w14:paraId="7B015C04" w14:textId="77777777" w:rsidR="00CA1474" w:rsidRPr="008D710E" w:rsidRDefault="00CA1474" w:rsidP="006D6925">
            <w:pPr>
              <w:pStyle w:val="BodyText"/>
              <w:spacing w:after="0"/>
            </w:pPr>
            <w:r>
              <w:t>Читать всё (функция синтезатора речи)</w:t>
            </w:r>
          </w:p>
        </w:tc>
        <w:tc>
          <w:tcPr>
            <w:tcW w:w="4343" w:type="dxa"/>
            <w:vAlign w:val="center"/>
          </w:tcPr>
          <w:p w14:paraId="7E34026E" w14:textId="77777777" w:rsidR="00CA1474" w:rsidRPr="008D710E" w:rsidRDefault="00CA1474" w:rsidP="006D6925">
            <w:pPr>
              <w:pStyle w:val="BodyText"/>
              <w:spacing w:after="0"/>
              <w:rPr>
                <w:lang w:val="en-US"/>
              </w:rPr>
            </w:pPr>
            <w:r>
              <w:rPr>
                <w:lang w:val="en-US"/>
              </w:rPr>
              <w:t>CTRL + SHIFT + G</w:t>
            </w:r>
          </w:p>
        </w:tc>
      </w:tr>
      <w:tr w:rsidR="00CA1474" w14:paraId="3155C1E1" w14:textId="77777777" w:rsidTr="006D6925">
        <w:trPr>
          <w:trHeight w:val="360"/>
        </w:trPr>
        <w:tc>
          <w:tcPr>
            <w:tcW w:w="4287" w:type="dxa"/>
            <w:vAlign w:val="center"/>
          </w:tcPr>
          <w:p w14:paraId="4F5E3C8E" w14:textId="77777777" w:rsidR="00CA1474" w:rsidRPr="0052042B" w:rsidRDefault="00CA1474" w:rsidP="006D6925">
            <w:pPr>
              <w:pStyle w:val="BodyText"/>
              <w:spacing w:after="0"/>
            </w:pPr>
            <w:r>
              <w:t>Остановить чтение (функция синтезатора речи)</w:t>
            </w:r>
          </w:p>
        </w:tc>
        <w:tc>
          <w:tcPr>
            <w:tcW w:w="4343" w:type="dxa"/>
            <w:vAlign w:val="center"/>
          </w:tcPr>
          <w:p w14:paraId="6D45FF08" w14:textId="77777777" w:rsidR="00CA1474" w:rsidRPr="0052042B" w:rsidRDefault="00CA1474" w:rsidP="006D6925">
            <w:pPr>
              <w:pStyle w:val="BodyText"/>
              <w:spacing w:after="0"/>
              <w:rPr>
                <w:lang w:val="en-US"/>
              </w:rPr>
            </w:pPr>
            <w:r>
              <w:rPr>
                <w:lang w:val="en-US"/>
              </w:rPr>
              <w:t>CTRL</w:t>
            </w:r>
          </w:p>
        </w:tc>
      </w:tr>
      <w:tr w:rsidR="00CA1474" w14:paraId="18FE1D4B" w14:textId="77777777" w:rsidTr="006D6925">
        <w:trPr>
          <w:trHeight w:val="360"/>
        </w:trPr>
        <w:tc>
          <w:tcPr>
            <w:tcW w:w="4287" w:type="dxa"/>
            <w:vAlign w:val="center"/>
          </w:tcPr>
          <w:p w14:paraId="41FBA4D6" w14:textId="77777777" w:rsidR="00CA1474" w:rsidRPr="00914DD8" w:rsidRDefault="00CA1474" w:rsidP="006D6925">
            <w:pPr>
              <w:pStyle w:val="BodyText"/>
              <w:spacing w:after="0"/>
            </w:pPr>
            <w:r>
              <w:t>Переключить режим чтения</w:t>
            </w:r>
          </w:p>
        </w:tc>
        <w:tc>
          <w:tcPr>
            <w:tcW w:w="4343" w:type="dxa"/>
            <w:vAlign w:val="center"/>
          </w:tcPr>
          <w:p w14:paraId="6DEF863F" w14:textId="77777777" w:rsidR="00CA1474" w:rsidRDefault="00CA1474" w:rsidP="006D6925">
            <w:pPr>
              <w:pStyle w:val="BodyText"/>
              <w:spacing w:after="0"/>
            </w:pPr>
            <w:r>
              <w:t>Ctrl + R</w:t>
            </w:r>
          </w:p>
        </w:tc>
      </w:tr>
      <w:tr w:rsidR="00CA1474" w14:paraId="2E81B413" w14:textId="77777777" w:rsidTr="006D6925">
        <w:trPr>
          <w:trHeight w:val="360"/>
        </w:trPr>
        <w:tc>
          <w:tcPr>
            <w:tcW w:w="4287" w:type="dxa"/>
            <w:vAlign w:val="center"/>
          </w:tcPr>
          <w:p w14:paraId="67B68A34" w14:textId="77777777" w:rsidR="00CA1474" w:rsidRDefault="00CA1474" w:rsidP="006D6925">
            <w:pPr>
              <w:pStyle w:val="BodyText"/>
              <w:spacing w:after="0"/>
            </w:pPr>
            <w:r>
              <w:t>Меню «Закладки»</w:t>
            </w:r>
          </w:p>
        </w:tc>
        <w:tc>
          <w:tcPr>
            <w:tcW w:w="4343" w:type="dxa"/>
            <w:vAlign w:val="center"/>
          </w:tcPr>
          <w:p w14:paraId="60E0E36D" w14:textId="77777777" w:rsidR="00CA1474" w:rsidRPr="005E062F" w:rsidRDefault="00CA1474" w:rsidP="006D6925">
            <w:pPr>
              <w:pStyle w:val="BodyText"/>
              <w:spacing w:after="0"/>
              <w:rPr>
                <w:lang w:val="en-US"/>
              </w:rPr>
            </w:pPr>
            <w:r>
              <w:rPr>
                <w:lang w:val="en-US"/>
              </w:rPr>
              <w:t>Alt + M</w:t>
            </w:r>
          </w:p>
        </w:tc>
      </w:tr>
      <w:tr w:rsidR="00CA1474" w14:paraId="4F4E00B1" w14:textId="77777777" w:rsidTr="006D6925">
        <w:trPr>
          <w:trHeight w:val="360"/>
        </w:trPr>
        <w:tc>
          <w:tcPr>
            <w:tcW w:w="4287" w:type="dxa"/>
            <w:vAlign w:val="center"/>
          </w:tcPr>
          <w:p w14:paraId="40E610D3" w14:textId="77777777" w:rsidR="00CA1474" w:rsidRPr="002D04DF" w:rsidRDefault="00CA1474" w:rsidP="006D6925">
            <w:pPr>
              <w:pStyle w:val="BodyText"/>
              <w:spacing w:after="0"/>
            </w:pPr>
            <w:r>
              <w:t>Перейти к закладке</w:t>
            </w:r>
          </w:p>
        </w:tc>
        <w:tc>
          <w:tcPr>
            <w:tcW w:w="4343" w:type="dxa"/>
            <w:vAlign w:val="center"/>
          </w:tcPr>
          <w:p w14:paraId="552032E9" w14:textId="77777777" w:rsidR="00CA1474" w:rsidRDefault="00CA1474" w:rsidP="006D6925">
            <w:pPr>
              <w:pStyle w:val="BodyText"/>
              <w:spacing w:after="0"/>
              <w:rPr>
                <w:lang w:val="en-US"/>
              </w:rPr>
            </w:pPr>
            <w:r>
              <w:rPr>
                <w:lang w:val="en-US"/>
              </w:rPr>
              <w:t>CTRL + J</w:t>
            </w:r>
          </w:p>
        </w:tc>
      </w:tr>
      <w:tr w:rsidR="00CA1474" w14:paraId="46A7E54B" w14:textId="77777777" w:rsidTr="006D6925">
        <w:trPr>
          <w:trHeight w:val="360"/>
        </w:trPr>
        <w:tc>
          <w:tcPr>
            <w:tcW w:w="4287" w:type="dxa"/>
            <w:vAlign w:val="center"/>
          </w:tcPr>
          <w:p w14:paraId="7E7D5D4A" w14:textId="77777777" w:rsidR="00CA1474" w:rsidRDefault="00CA1474" w:rsidP="006D6925">
            <w:pPr>
              <w:pStyle w:val="BodyText"/>
              <w:spacing w:after="0"/>
            </w:pPr>
            <w:r>
              <w:t>Добавить закладку</w:t>
            </w:r>
          </w:p>
        </w:tc>
        <w:tc>
          <w:tcPr>
            <w:tcW w:w="4343" w:type="dxa"/>
            <w:vAlign w:val="center"/>
          </w:tcPr>
          <w:p w14:paraId="2A70DBAA" w14:textId="77777777" w:rsidR="00CA1474" w:rsidRDefault="00CA1474" w:rsidP="006D6925">
            <w:pPr>
              <w:pStyle w:val="BodyText"/>
              <w:spacing w:after="0"/>
              <w:rPr>
                <w:lang w:val="en-US"/>
              </w:rPr>
            </w:pPr>
            <w:r>
              <w:rPr>
                <w:lang w:val="en-US"/>
              </w:rPr>
              <w:t>CTRL + B</w:t>
            </w:r>
          </w:p>
        </w:tc>
      </w:tr>
    </w:tbl>
    <w:p w14:paraId="0D9D394C" w14:textId="32145499" w:rsidR="0038625C" w:rsidRDefault="0038625C" w:rsidP="00CA1474">
      <w:pPr>
        <w:pStyle w:val="Caption"/>
        <w:keepNext/>
      </w:pPr>
    </w:p>
    <w:p w14:paraId="1A0F61B3" w14:textId="77777777" w:rsidR="00940785" w:rsidRPr="00953B9A" w:rsidRDefault="0038625C" w:rsidP="00940785">
      <w:pPr>
        <w:pStyle w:val="Caption"/>
        <w:keepNext/>
        <w:rPr>
          <w:rStyle w:val="Strong"/>
          <w:sz w:val="24"/>
          <w:szCs w:val="24"/>
        </w:rPr>
      </w:pPr>
      <w:r>
        <w:t xml:space="preserve"> </w:t>
      </w:r>
      <w:r>
        <w:rPr>
          <w:rStyle w:val="Strong"/>
          <w:rFonts w:ascii="Verdana" w:hAnsi="Verdana"/>
          <w:i w:val="0"/>
          <w:iCs w:val="0"/>
          <w:color w:val="auto"/>
          <w:sz w:val="22"/>
          <w:szCs w:val="22"/>
        </w:rPr>
        <w:t xml:space="preserve"> Команды редактора Брайля</w:t>
      </w:r>
    </w:p>
    <w:tbl>
      <w:tblPr>
        <w:tblStyle w:val="TableGrid"/>
        <w:tblW w:w="0" w:type="auto"/>
        <w:tblLook w:val="04A0" w:firstRow="1" w:lastRow="0" w:firstColumn="1" w:lastColumn="0" w:noHBand="0" w:noVBand="1"/>
      </w:tblPr>
      <w:tblGrid>
        <w:gridCol w:w="4287"/>
        <w:gridCol w:w="4343"/>
      </w:tblGrid>
      <w:tr w:rsidR="00940785" w14:paraId="2E7E4A29" w14:textId="77777777" w:rsidTr="006D6925">
        <w:trPr>
          <w:trHeight w:val="432"/>
          <w:tblHeader/>
        </w:trPr>
        <w:tc>
          <w:tcPr>
            <w:tcW w:w="4287" w:type="dxa"/>
            <w:vAlign w:val="center"/>
          </w:tcPr>
          <w:p w14:paraId="5B23C380" w14:textId="77777777" w:rsidR="00940785" w:rsidRPr="00953B9A" w:rsidRDefault="00940785" w:rsidP="006D6925">
            <w:pPr>
              <w:pStyle w:val="BodyText"/>
              <w:spacing w:after="0"/>
              <w:jc w:val="center"/>
              <w:rPr>
                <w:rStyle w:val="Strong"/>
                <w:sz w:val="26"/>
                <w:szCs w:val="26"/>
              </w:rPr>
            </w:pPr>
            <w:r>
              <w:rPr>
                <w:rStyle w:val="Strong"/>
                <w:sz w:val="26"/>
                <w:szCs w:val="26"/>
              </w:rPr>
              <w:t>Действие</w:t>
            </w:r>
          </w:p>
        </w:tc>
        <w:tc>
          <w:tcPr>
            <w:tcW w:w="4343" w:type="dxa"/>
            <w:vAlign w:val="center"/>
          </w:tcPr>
          <w:p w14:paraId="060FFD8A" w14:textId="77777777" w:rsidR="00940785" w:rsidRPr="00953B9A" w:rsidRDefault="00940785" w:rsidP="006D6925">
            <w:pPr>
              <w:pStyle w:val="BodyText"/>
              <w:spacing w:after="0"/>
              <w:jc w:val="center"/>
              <w:rPr>
                <w:rStyle w:val="Strong"/>
                <w:sz w:val="26"/>
                <w:szCs w:val="26"/>
              </w:rPr>
            </w:pPr>
            <w:r>
              <w:rPr>
                <w:rStyle w:val="Strong"/>
                <w:sz w:val="26"/>
                <w:szCs w:val="26"/>
              </w:rPr>
              <w:t>Сочетание клавиш</w:t>
            </w:r>
          </w:p>
        </w:tc>
      </w:tr>
      <w:tr w:rsidR="00940785" w14:paraId="23B8AF6F" w14:textId="77777777" w:rsidTr="006D6925">
        <w:trPr>
          <w:trHeight w:val="360"/>
        </w:trPr>
        <w:tc>
          <w:tcPr>
            <w:tcW w:w="4287" w:type="dxa"/>
            <w:vAlign w:val="center"/>
          </w:tcPr>
          <w:p w14:paraId="3DEFD51F" w14:textId="77777777" w:rsidR="00940785" w:rsidRDefault="00940785" w:rsidP="006D6925">
            <w:pPr>
              <w:pStyle w:val="BodyText"/>
              <w:spacing w:after="0"/>
            </w:pPr>
            <w:r>
              <w:t>Активировать режим редактирования</w:t>
            </w:r>
          </w:p>
        </w:tc>
        <w:tc>
          <w:tcPr>
            <w:tcW w:w="4343" w:type="dxa"/>
            <w:vAlign w:val="center"/>
          </w:tcPr>
          <w:p w14:paraId="34CFD204" w14:textId="77777777" w:rsidR="00940785" w:rsidRPr="00914DD8" w:rsidRDefault="00940785" w:rsidP="006D6925">
            <w:pPr>
              <w:pStyle w:val="BodyText"/>
              <w:spacing w:after="0"/>
            </w:pPr>
            <w:r>
              <w:t>Enter или клавиша перемещения курсора</w:t>
            </w:r>
          </w:p>
        </w:tc>
      </w:tr>
      <w:tr w:rsidR="00940785" w14:paraId="0356908F" w14:textId="77777777" w:rsidTr="006D6925">
        <w:trPr>
          <w:trHeight w:val="360"/>
        </w:trPr>
        <w:tc>
          <w:tcPr>
            <w:tcW w:w="4287" w:type="dxa"/>
            <w:vAlign w:val="center"/>
          </w:tcPr>
          <w:p w14:paraId="7F2EEFD7" w14:textId="77777777" w:rsidR="00940785" w:rsidRDefault="00940785" w:rsidP="006D6925">
            <w:pPr>
              <w:pStyle w:val="BodyText"/>
              <w:spacing w:after="0"/>
            </w:pPr>
            <w:r>
              <w:t>Выйти из режима редактирования</w:t>
            </w:r>
          </w:p>
        </w:tc>
        <w:tc>
          <w:tcPr>
            <w:tcW w:w="4343" w:type="dxa"/>
            <w:vAlign w:val="center"/>
          </w:tcPr>
          <w:p w14:paraId="46B405FD" w14:textId="77777777" w:rsidR="00940785" w:rsidRPr="00914DD8" w:rsidRDefault="00940785" w:rsidP="006D6925">
            <w:pPr>
              <w:pStyle w:val="BodyText"/>
              <w:spacing w:after="0"/>
            </w:pPr>
            <w:r>
              <w:t>Escape</w:t>
            </w:r>
          </w:p>
        </w:tc>
      </w:tr>
      <w:tr w:rsidR="00940785" w14:paraId="6CA297FE" w14:textId="77777777" w:rsidTr="006D6925">
        <w:trPr>
          <w:trHeight w:val="360"/>
        </w:trPr>
        <w:tc>
          <w:tcPr>
            <w:tcW w:w="4287" w:type="dxa"/>
            <w:vAlign w:val="center"/>
          </w:tcPr>
          <w:p w14:paraId="2AF462AA" w14:textId="77777777" w:rsidR="00940785" w:rsidRDefault="00940785" w:rsidP="006D6925">
            <w:pPr>
              <w:pStyle w:val="BodyText"/>
              <w:spacing w:after="0"/>
            </w:pPr>
            <w:r>
              <w:t>Создать Брайлевский файл</w:t>
            </w:r>
          </w:p>
        </w:tc>
        <w:tc>
          <w:tcPr>
            <w:tcW w:w="4343" w:type="dxa"/>
            <w:vAlign w:val="center"/>
          </w:tcPr>
          <w:p w14:paraId="7C79EDBE" w14:textId="77777777" w:rsidR="00940785" w:rsidRDefault="00940785" w:rsidP="006D6925">
            <w:pPr>
              <w:pStyle w:val="BodyText"/>
              <w:spacing w:after="0"/>
            </w:pPr>
            <w:r>
              <w:t>Ctrl + Fn + N</w:t>
            </w:r>
          </w:p>
        </w:tc>
      </w:tr>
      <w:tr w:rsidR="00940785" w14:paraId="335C6638" w14:textId="77777777" w:rsidTr="006D6925">
        <w:trPr>
          <w:trHeight w:val="360"/>
        </w:trPr>
        <w:tc>
          <w:tcPr>
            <w:tcW w:w="4287" w:type="dxa"/>
            <w:vAlign w:val="center"/>
          </w:tcPr>
          <w:p w14:paraId="34ADE2C9" w14:textId="77777777" w:rsidR="00940785" w:rsidRDefault="00940785" w:rsidP="006D6925">
            <w:pPr>
              <w:pStyle w:val="BodyText"/>
              <w:spacing w:after="0"/>
            </w:pPr>
            <w:r>
              <w:t>Открыть Брайлевский файл</w:t>
            </w:r>
          </w:p>
        </w:tc>
        <w:tc>
          <w:tcPr>
            <w:tcW w:w="4343" w:type="dxa"/>
            <w:vAlign w:val="center"/>
          </w:tcPr>
          <w:p w14:paraId="0DE20812" w14:textId="77777777" w:rsidR="00940785" w:rsidRDefault="00940785" w:rsidP="006D6925">
            <w:pPr>
              <w:pStyle w:val="BodyText"/>
              <w:spacing w:after="0"/>
            </w:pPr>
            <w:r>
              <w:t>Ctrl + O</w:t>
            </w:r>
          </w:p>
        </w:tc>
      </w:tr>
      <w:tr w:rsidR="00940785" w14:paraId="1A83132D" w14:textId="77777777" w:rsidTr="006D6925">
        <w:trPr>
          <w:trHeight w:val="360"/>
        </w:trPr>
        <w:tc>
          <w:tcPr>
            <w:tcW w:w="4287" w:type="dxa"/>
            <w:vAlign w:val="center"/>
          </w:tcPr>
          <w:p w14:paraId="7ACA3759" w14:textId="77777777" w:rsidR="00940785" w:rsidRDefault="00940785" w:rsidP="006D6925">
            <w:pPr>
              <w:pStyle w:val="BodyText"/>
              <w:spacing w:after="0"/>
            </w:pPr>
            <w:r>
              <w:t>Сохранить</w:t>
            </w:r>
          </w:p>
        </w:tc>
        <w:tc>
          <w:tcPr>
            <w:tcW w:w="4343" w:type="dxa"/>
            <w:vAlign w:val="center"/>
          </w:tcPr>
          <w:p w14:paraId="3ABA5CB3" w14:textId="77777777" w:rsidR="00940785" w:rsidRDefault="00940785" w:rsidP="006D6925">
            <w:pPr>
              <w:pStyle w:val="BodyText"/>
              <w:spacing w:after="0"/>
            </w:pPr>
            <w:r>
              <w:t>Ctrl + S</w:t>
            </w:r>
          </w:p>
        </w:tc>
      </w:tr>
      <w:tr w:rsidR="00940785" w14:paraId="327C5887" w14:textId="77777777" w:rsidTr="006D6925">
        <w:trPr>
          <w:trHeight w:val="360"/>
        </w:trPr>
        <w:tc>
          <w:tcPr>
            <w:tcW w:w="4287" w:type="dxa"/>
            <w:vAlign w:val="center"/>
          </w:tcPr>
          <w:p w14:paraId="31835826" w14:textId="77777777" w:rsidR="00940785" w:rsidRDefault="00940785" w:rsidP="006D6925">
            <w:pPr>
              <w:pStyle w:val="BodyText"/>
              <w:spacing w:after="0"/>
            </w:pPr>
            <w:r>
              <w:t>Сохранить как</w:t>
            </w:r>
          </w:p>
        </w:tc>
        <w:tc>
          <w:tcPr>
            <w:tcW w:w="4343" w:type="dxa"/>
            <w:vAlign w:val="center"/>
          </w:tcPr>
          <w:p w14:paraId="16D9897E" w14:textId="77777777" w:rsidR="00940785" w:rsidRDefault="00940785" w:rsidP="006D6925">
            <w:pPr>
              <w:pStyle w:val="BodyText"/>
              <w:spacing w:after="0"/>
            </w:pPr>
            <w:r>
              <w:t>Ctrl + Shift + S</w:t>
            </w:r>
          </w:p>
        </w:tc>
      </w:tr>
      <w:tr w:rsidR="00940785" w14:paraId="1001CA31" w14:textId="77777777" w:rsidTr="006D6925">
        <w:trPr>
          <w:trHeight w:val="360"/>
        </w:trPr>
        <w:tc>
          <w:tcPr>
            <w:tcW w:w="4287" w:type="dxa"/>
            <w:vAlign w:val="center"/>
          </w:tcPr>
          <w:p w14:paraId="675CFDE5" w14:textId="77777777" w:rsidR="00940785" w:rsidRDefault="00940785" w:rsidP="006D6925">
            <w:pPr>
              <w:pStyle w:val="BodyText"/>
              <w:spacing w:after="0"/>
            </w:pPr>
            <w:r>
              <w:t>Найти</w:t>
            </w:r>
          </w:p>
        </w:tc>
        <w:tc>
          <w:tcPr>
            <w:tcW w:w="4343" w:type="dxa"/>
            <w:vAlign w:val="center"/>
          </w:tcPr>
          <w:p w14:paraId="758525A3" w14:textId="77777777" w:rsidR="00940785" w:rsidRDefault="00940785" w:rsidP="006D6925">
            <w:pPr>
              <w:pStyle w:val="BodyText"/>
              <w:spacing w:after="0"/>
            </w:pPr>
            <w:r>
              <w:t>Ctrl + F</w:t>
            </w:r>
          </w:p>
        </w:tc>
      </w:tr>
      <w:tr w:rsidR="00940785" w14:paraId="65F4FED5" w14:textId="77777777" w:rsidTr="006D6925">
        <w:trPr>
          <w:trHeight w:val="360"/>
        </w:trPr>
        <w:tc>
          <w:tcPr>
            <w:tcW w:w="4287" w:type="dxa"/>
            <w:vAlign w:val="center"/>
          </w:tcPr>
          <w:p w14:paraId="2FB6638A" w14:textId="77777777" w:rsidR="00940785" w:rsidRDefault="00940785" w:rsidP="006D6925">
            <w:pPr>
              <w:pStyle w:val="BodyText"/>
              <w:spacing w:after="0"/>
            </w:pPr>
            <w:r>
              <w:t>Найти далее</w:t>
            </w:r>
          </w:p>
        </w:tc>
        <w:tc>
          <w:tcPr>
            <w:tcW w:w="4343" w:type="dxa"/>
            <w:vAlign w:val="center"/>
          </w:tcPr>
          <w:p w14:paraId="03155F48" w14:textId="77777777" w:rsidR="00940785" w:rsidRDefault="00940785" w:rsidP="006D6925">
            <w:pPr>
              <w:pStyle w:val="BodyText"/>
              <w:spacing w:after="0"/>
            </w:pPr>
            <w:r>
              <w:t>F3</w:t>
            </w:r>
          </w:p>
        </w:tc>
      </w:tr>
      <w:tr w:rsidR="00940785" w14:paraId="0E45C233" w14:textId="77777777" w:rsidTr="006D6925">
        <w:trPr>
          <w:trHeight w:val="360"/>
        </w:trPr>
        <w:tc>
          <w:tcPr>
            <w:tcW w:w="4287" w:type="dxa"/>
            <w:vAlign w:val="center"/>
          </w:tcPr>
          <w:p w14:paraId="02E11BA2" w14:textId="77777777" w:rsidR="00940785" w:rsidRDefault="00940785" w:rsidP="006D6925">
            <w:pPr>
              <w:pStyle w:val="BodyText"/>
              <w:spacing w:after="0"/>
            </w:pPr>
            <w:r>
              <w:t>Найти ранее</w:t>
            </w:r>
          </w:p>
        </w:tc>
        <w:tc>
          <w:tcPr>
            <w:tcW w:w="4343" w:type="dxa"/>
            <w:vAlign w:val="center"/>
          </w:tcPr>
          <w:p w14:paraId="10EDCFB3" w14:textId="77777777" w:rsidR="00940785" w:rsidRDefault="00940785" w:rsidP="006D6925">
            <w:pPr>
              <w:pStyle w:val="BodyText"/>
              <w:spacing w:after="0"/>
            </w:pPr>
            <w:r>
              <w:t>Shift + F3</w:t>
            </w:r>
          </w:p>
        </w:tc>
      </w:tr>
      <w:tr w:rsidR="00940785" w14:paraId="44CEF713" w14:textId="77777777" w:rsidTr="006D6925">
        <w:trPr>
          <w:trHeight w:val="360"/>
        </w:trPr>
        <w:tc>
          <w:tcPr>
            <w:tcW w:w="4287" w:type="dxa"/>
            <w:vAlign w:val="center"/>
          </w:tcPr>
          <w:p w14:paraId="2537E38A" w14:textId="77777777" w:rsidR="00940785" w:rsidRDefault="00940785" w:rsidP="006D6925">
            <w:pPr>
              <w:pStyle w:val="BodyText"/>
              <w:spacing w:after="0"/>
            </w:pPr>
            <w:r>
              <w:t>Заменить</w:t>
            </w:r>
          </w:p>
        </w:tc>
        <w:tc>
          <w:tcPr>
            <w:tcW w:w="4343" w:type="dxa"/>
            <w:vAlign w:val="center"/>
          </w:tcPr>
          <w:p w14:paraId="6C20E3C5" w14:textId="77777777" w:rsidR="00940785" w:rsidRDefault="00940785" w:rsidP="006D6925">
            <w:pPr>
              <w:pStyle w:val="BodyText"/>
              <w:spacing w:after="0"/>
            </w:pPr>
            <w:r>
              <w:t>Ctrl + H</w:t>
            </w:r>
          </w:p>
        </w:tc>
      </w:tr>
      <w:tr w:rsidR="00940785" w14:paraId="69AFADED" w14:textId="77777777" w:rsidTr="006D6925">
        <w:trPr>
          <w:trHeight w:val="360"/>
        </w:trPr>
        <w:tc>
          <w:tcPr>
            <w:tcW w:w="4287" w:type="dxa"/>
            <w:vAlign w:val="center"/>
          </w:tcPr>
          <w:p w14:paraId="52E96D24" w14:textId="77777777" w:rsidR="00940785" w:rsidRDefault="00940785" w:rsidP="006D6925">
            <w:pPr>
              <w:pStyle w:val="BodyText"/>
              <w:spacing w:after="0"/>
            </w:pPr>
            <w:r>
              <w:t>Начать или завершить выделение</w:t>
            </w:r>
          </w:p>
        </w:tc>
        <w:tc>
          <w:tcPr>
            <w:tcW w:w="4343" w:type="dxa"/>
            <w:vAlign w:val="center"/>
          </w:tcPr>
          <w:p w14:paraId="600CE4BA" w14:textId="77777777" w:rsidR="00940785" w:rsidRDefault="00940785" w:rsidP="006D6925">
            <w:pPr>
              <w:pStyle w:val="BodyText"/>
              <w:spacing w:after="0"/>
            </w:pPr>
            <w:r>
              <w:t>F8</w:t>
            </w:r>
          </w:p>
        </w:tc>
      </w:tr>
      <w:tr w:rsidR="00940785" w14:paraId="1DFFFEA7" w14:textId="77777777" w:rsidTr="006D6925">
        <w:trPr>
          <w:trHeight w:val="360"/>
        </w:trPr>
        <w:tc>
          <w:tcPr>
            <w:tcW w:w="4287" w:type="dxa"/>
            <w:vAlign w:val="center"/>
          </w:tcPr>
          <w:p w14:paraId="13B04EB1" w14:textId="77777777" w:rsidR="00940785" w:rsidRDefault="00940785" w:rsidP="006D6925">
            <w:pPr>
              <w:pStyle w:val="BodyText"/>
              <w:spacing w:after="0"/>
            </w:pPr>
            <w:r>
              <w:t>Выбрать всё</w:t>
            </w:r>
          </w:p>
        </w:tc>
        <w:tc>
          <w:tcPr>
            <w:tcW w:w="4343" w:type="dxa"/>
            <w:vAlign w:val="center"/>
          </w:tcPr>
          <w:p w14:paraId="6DC79DDC" w14:textId="77777777" w:rsidR="00940785" w:rsidRDefault="00940785" w:rsidP="006D6925">
            <w:pPr>
              <w:pStyle w:val="BodyText"/>
              <w:spacing w:after="0"/>
            </w:pPr>
            <w:r>
              <w:t>Ctrl + A</w:t>
            </w:r>
          </w:p>
        </w:tc>
      </w:tr>
      <w:tr w:rsidR="00940785" w14:paraId="4A24BE51" w14:textId="77777777" w:rsidTr="006D6925">
        <w:trPr>
          <w:trHeight w:val="360"/>
        </w:trPr>
        <w:tc>
          <w:tcPr>
            <w:tcW w:w="4287" w:type="dxa"/>
            <w:vAlign w:val="center"/>
          </w:tcPr>
          <w:p w14:paraId="00D91EB8" w14:textId="77777777" w:rsidR="00940785" w:rsidRDefault="00940785" w:rsidP="006D6925">
            <w:pPr>
              <w:pStyle w:val="BodyText"/>
              <w:spacing w:after="0"/>
            </w:pPr>
            <w:r>
              <w:t>Копировать</w:t>
            </w:r>
          </w:p>
        </w:tc>
        <w:tc>
          <w:tcPr>
            <w:tcW w:w="4343" w:type="dxa"/>
            <w:vAlign w:val="center"/>
          </w:tcPr>
          <w:p w14:paraId="247C285A" w14:textId="77777777" w:rsidR="00940785" w:rsidRDefault="00940785" w:rsidP="006D6925">
            <w:pPr>
              <w:pStyle w:val="BodyText"/>
              <w:spacing w:after="0"/>
            </w:pPr>
            <w:r>
              <w:t>Ctrl + C</w:t>
            </w:r>
          </w:p>
        </w:tc>
      </w:tr>
      <w:tr w:rsidR="00940785" w14:paraId="02B3F386" w14:textId="77777777" w:rsidTr="006D6925">
        <w:trPr>
          <w:trHeight w:val="360"/>
        </w:trPr>
        <w:tc>
          <w:tcPr>
            <w:tcW w:w="4287" w:type="dxa"/>
            <w:vAlign w:val="center"/>
          </w:tcPr>
          <w:p w14:paraId="7EA6028D" w14:textId="77777777" w:rsidR="00940785" w:rsidRDefault="00940785" w:rsidP="006D6925">
            <w:pPr>
              <w:pStyle w:val="BodyText"/>
              <w:spacing w:after="0"/>
            </w:pPr>
            <w:r>
              <w:t>Вырезать</w:t>
            </w:r>
          </w:p>
        </w:tc>
        <w:tc>
          <w:tcPr>
            <w:tcW w:w="4343" w:type="dxa"/>
            <w:vAlign w:val="center"/>
          </w:tcPr>
          <w:p w14:paraId="41BCCA91" w14:textId="77777777" w:rsidR="00940785" w:rsidRDefault="00940785" w:rsidP="006D6925">
            <w:pPr>
              <w:pStyle w:val="BodyText"/>
              <w:spacing w:after="0"/>
            </w:pPr>
            <w:r>
              <w:t>Ctrl + X</w:t>
            </w:r>
          </w:p>
        </w:tc>
      </w:tr>
      <w:tr w:rsidR="00940785" w14:paraId="5727BB12" w14:textId="77777777" w:rsidTr="006D6925">
        <w:trPr>
          <w:trHeight w:val="360"/>
        </w:trPr>
        <w:tc>
          <w:tcPr>
            <w:tcW w:w="4287" w:type="dxa"/>
            <w:vAlign w:val="center"/>
          </w:tcPr>
          <w:p w14:paraId="4C91FCCC" w14:textId="77777777" w:rsidR="00940785" w:rsidRDefault="00940785" w:rsidP="006D6925">
            <w:pPr>
              <w:pStyle w:val="BodyText"/>
              <w:spacing w:after="0"/>
            </w:pPr>
            <w:r>
              <w:t>Вставить</w:t>
            </w:r>
          </w:p>
        </w:tc>
        <w:tc>
          <w:tcPr>
            <w:tcW w:w="4343" w:type="dxa"/>
            <w:vAlign w:val="center"/>
          </w:tcPr>
          <w:p w14:paraId="179C02E5" w14:textId="77777777" w:rsidR="00940785" w:rsidRDefault="00940785" w:rsidP="006D6925">
            <w:pPr>
              <w:pStyle w:val="BodyText"/>
              <w:spacing w:after="0"/>
            </w:pPr>
            <w:r>
              <w:t>Ctrl + V</w:t>
            </w:r>
          </w:p>
        </w:tc>
      </w:tr>
      <w:tr w:rsidR="00940785" w14:paraId="238B8336" w14:textId="77777777" w:rsidTr="006D6925">
        <w:trPr>
          <w:trHeight w:val="360"/>
        </w:trPr>
        <w:tc>
          <w:tcPr>
            <w:tcW w:w="4287" w:type="dxa"/>
            <w:vAlign w:val="center"/>
          </w:tcPr>
          <w:p w14:paraId="2A407E01" w14:textId="77777777" w:rsidR="00940785" w:rsidRDefault="00940785" w:rsidP="006D6925">
            <w:pPr>
              <w:pStyle w:val="BodyText"/>
              <w:spacing w:after="0"/>
            </w:pPr>
            <w:r>
              <w:lastRenderedPageBreak/>
              <w:t>Удалить предыдущее слово</w:t>
            </w:r>
          </w:p>
        </w:tc>
        <w:tc>
          <w:tcPr>
            <w:tcW w:w="4343" w:type="dxa"/>
            <w:vAlign w:val="center"/>
          </w:tcPr>
          <w:p w14:paraId="072EA563" w14:textId="77777777" w:rsidR="00940785" w:rsidRPr="00914DD8" w:rsidRDefault="00940785" w:rsidP="006D6925">
            <w:pPr>
              <w:pStyle w:val="BodyText"/>
              <w:spacing w:after="0"/>
            </w:pPr>
            <w:r>
              <w:t>Ctrl + Backspace</w:t>
            </w:r>
          </w:p>
        </w:tc>
      </w:tr>
      <w:tr w:rsidR="00940785" w14:paraId="38928F88" w14:textId="77777777" w:rsidTr="006D6925">
        <w:trPr>
          <w:trHeight w:val="360"/>
        </w:trPr>
        <w:tc>
          <w:tcPr>
            <w:tcW w:w="4287" w:type="dxa"/>
            <w:vAlign w:val="center"/>
          </w:tcPr>
          <w:p w14:paraId="3A356398" w14:textId="77777777" w:rsidR="00940785" w:rsidRDefault="00940785" w:rsidP="006D6925">
            <w:pPr>
              <w:pStyle w:val="BodyText"/>
              <w:spacing w:after="0"/>
            </w:pPr>
            <w:r>
              <w:t>Удалить текущее слово</w:t>
            </w:r>
          </w:p>
        </w:tc>
        <w:tc>
          <w:tcPr>
            <w:tcW w:w="4343" w:type="dxa"/>
            <w:vAlign w:val="center"/>
          </w:tcPr>
          <w:p w14:paraId="2D3A81CE" w14:textId="77777777" w:rsidR="00940785" w:rsidRPr="00914DD8" w:rsidRDefault="00940785" w:rsidP="006D6925">
            <w:pPr>
              <w:pStyle w:val="BodyText"/>
              <w:spacing w:after="0"/>
            </w:pPr>
            <w:r>
              <w:t>Ctrl + Delete</w:t>
            </w:r>
          </w:p>
        </w:tc>
      </w:tr>
      <w:tr w:rsidR="00940785" w14:paraId="611E9F5A" w14:textId="77777777" w:rsidTr="006D6925">
        <w:trPr>
          <w:trHeight w:val="360"/>
        </w:trPr>
        <w:tc>
          <w:tcPr>
            <w:tcW w:w="4287" w:type="dxa"/>
          </w:tcPr>
          <w:p w14:paraId="69992A1F" w14:textId="77777777" w:rsidR="00940785" w:rsidRDefault="00940785" w:rsidP="006D6925">
            <w:pPr>
              <w:pStyle w:val="BodyText"/>
              <w:spacing w:after="0"/>
            </w:pPr>
            <w:r>
              <w:t>Удалить предыдущий символ</w:t>
            </w:r>
          </w:p>
        </w:tc>
        <w:tc>
          <w:tcPr>
            <w:tcW w:w="4343" w:type="dxa"/>
          </w:tcPr>
          <w:p w14:paraId="33F1DFAC" w14:textId="77777777" w:rsidR="00940785" w:rsidRPr="007B0DED" w:rsidRDefault="00940785" w:rsidP="006D6925">
            <w:pPr>
              <w:pStyle w:val="BodyText"/>
              <w:spacing w:after="0"/>
              <w:rPr>
                <w:lang w:val="en-US"/>
              </w:rPr>
            </w:pPr>
            <w:r>
              <w:rPr>
                <w:lang w:val="en-US"/>
              </w:rPr>
              <w:t>Backspace</w:t>
            </w:r>
          </w:p>
        </w:tc>
      </w:tr>
      <w:tr w:rsidR="00940785" w14:paraId="7DFBA979" w14:textId="77777777" w:rsidTr="006D6925">
        <w:trPr>
          <w:trHeight w:val="360"/>
        </w:trPr>
        <w:tc>
          <w:tcPr>
            <w:tcW w:w="4287" w:type="dxa"/>
            <w:vAlign w:val="center"/>
          </w:tcPr>
          <w:p w14:paraId="6ED41FAD" w14:textId="77777777" w:rsidR="00940785" w:rsidRDefault="00940785" w:rsidP="006D6925">
            <w:pPr>
              <w:pStyle w:val="BodyText"/>
              <w:spacing w:after="0"/>
            </w:pPr>
            <w:r>
              <w:t>Перейти к следующему полю редактирования во время редактирования</w:t>
            </w:r>
          </w:p>
        </w:tc>
        <w:tc>
          <w:tcPr>
            <w:tcW w:w="4343" w:type="dxa"/>
            <w:vAlign w:val="center"/>
          </w:tcPr>
          <w:p w14:paraId="5AD023D6" w14:textId="77777777" w:rsidR="00940785" w:rsidRDefault="00940785" w:rsidP="006D6925">
            <w:pPr>
              <w:pStyle w:val="BodyText"/>
              <w:spacing w:after="0"/>
            </w:pPr>
            <w:r>
              <w:t>Enter</w:t>
            </w:r>
          </w:p>
        </w:tc>
      </w:tr>
      <w:tr w:rsidR="00940785" w14:paraId="0F5D62E9" w14:textId="77777777" w:rsidTr="006D6925">
        <w:trPr>
          <w:trHeight w:val="360"/>
        </w:trPr>
        <w:tc>
          <w:tcPr>
            <w:tcW w:w="4287" w:type="dxa"/>
            <w:vAlign w:val="center"/>
          </w:tcPr>
          <w:p w14:paraId="3AA173E7" w14:textId="77777777" w:rsidR="00940785" w:rsidRDefault="00940785" w:rsidP="006D6925">
            <w:pPr>
              <w:pStyle w:val="BodyText"/>
              <w:spacing w:after="0"/>
            </w:pPr>
            <w:r>
              <w:t>Перейти к следующему полю редактирования без редактирования</w:t>
            </w:r>
          </w:p>
        </w:tc>
        <w:tc>
          <w:tcPr>
            <w:tcW w:w="4343" w:type="dxa"/>
            <w:vAlign w:val="center"/>
          </w:tcPr>
          <w:p w14:paraId="5EE842F4" w14:textId="77777777" w:rsidR="00940785" w:rsidRDefault="00940785" w:rsidP="006D6925">
            <w:pPr>
              <w:pStyle w:val="BodyText"/>
              <w:spacing w:after="0"/>
            </w:pPr>
            <w:r>
              <w:t>Навигационная клавиша «Вперёд»</w:t>
            </w:r>
          </w:p>
        </w:tc>
      </w:tr>
      <w:tr w:rsidR="00940785" w14:paraId="699EB5BE" w14:textId="77777777" w:rsidTr="006D6925">
        <w:trPr>
          <w:trHeight w:val="360"/>
        </w:trPr>
        <w:tc>
          <w:tcPr>
            <w:tcW w:w="4287" w:type="dxa"/>
            <w:vAlign w:val="center"/>
          </w:tcPr>
          <w:p w14:paraId="0CA83713" w14:textId="77777777" w:rsidR="00940785" w:rsidRDefault="00940785" w:rsidP="006D6925">
            <w:pPr>
              <w:pStyle w:val="BodyText"/>
              <w:spacing w:after="0"/>
            </w:pPr>
            <w:r>
              <w:t>Перейти к предыдущему полю редактирования без редактирования</w:t>
            </w:r>
          </w:p>
        </w:tc>
        <w:tc>
          <w:tcPr>
            <w:tcW w:w="4343" w:type="dxa"/>
            <w:vAlign w:val="center"/>
          </w:tcPr>
          <w:p w14:paraId="2C5590BF" w14:textId="77777777" w:rsidR="00940785" w:rsidRDefault="00940785" w:rsidP="006D6925">
            <w:pPr>
              <w:pStyle w:val="BodyText"/>
              <w:spacing w:after="0"/>
            </w:pPr>
            <w:r>
              <w:t>Навигационная клавиша «Назад»</w:t>
            </w:r>
          </w:p>
        </w:tc>
      </w:tr>
      <w:tr w:rsidR="00940785" w14:paraId="2CC90504" w14:textId="77777777" w:rsidTr="006D6925">
        <w:trPr>
          <w:trHeight w:val="360"/>
        </w:trPr>
        <w:tc>
          <w:tcPr>
            <w:tcW w:w="4287" w:type="dxa"/>
            <w:vAlign w:val="center"/>
          </w:tcPr>
          <w:p w14:paraId="08AF295F" w14:textId="77777777" w:rsidR="00940785" w:rsidRDefault="00940785" w:rsidP="006D6925">
            <w:pPr>
              <w:pStyle w:val="BodyText"/>
              <w:spacing w:after="0"/>
            </w:pPr>
            <w:r>
              <w:t>Переместить точку вставки в начало документа или текстового поля</w:t>
            </w:r>
          </w:p>
        </w:tc>
        <w:tc>
          <w:tcPr>
            <w:tcW w:w="4343" w:type="dxa"/>
            <w:vAlign w:val="center"/>
          </w:tcPr>
          <w:p w14:paraId="42D2D1D7" w14:textId="77777777" w:rsidR="00940785" w:rsidRDefault="00940785" w:rsidP="006D6925">
            <w:pPr>
              <w:pStyle w:val="BodyText"/>
              <w:spacing w:after="0"/>
            </w:pPr>
            <w:r>
              <w:t>CTRL + FN + СТРЕЛКА ВЛЕВО</w:t>
            </w:r>
          </w:p>
        </w:tc>
      </w:tr>
      <w:tr w:rsidR="00940785" w14:paraId="41E2A6C0" w14:textId="77777777" w:rsidTr="006D6925">
        <w:trPr>
          <w:trHeight w:val="360"/>
        </w:trPr>
        <w:tc>
          <w:tcPr>
            <w:tcW w:w="4287" w:type="dxa"/>
            <w:vAlign w:val="center"/>
          </w:tcPr>
          <w:p w14:paraId="36D2311D" w14:textId="77777777" w:rsidR="00940785" w:rsidRDefault="00940785" w:rsidP="006D6925">
            <w:pPr>
              <w:pStyle w:val="BodyText"/>
              <w:spacing w:after="0"/>
            </w:pPr>
            <w:r>
              <w:t>Переместить точку вставки в конец документа или текстового поля</w:t>
            </w:r>
          </w:p>
        </w:tc>
        <w:tc>
          <w:tcPr>
            <w:tcW w:w="4343" w:type="dxa"/>
            <w:vAlign w:val="center"/>
          </w:tcPr>
          <w:p w14:paraId="38B2E407" w14:textId="77777777" w:rsidR="00940785" w:rsidRDefault="00940785" w:rsidP="006D6925">
            <w:pPr>
              <w:pStyle w:val="BodyText"/>
              <w:spacing w:after="0"/>
            </w:pPr>
            <w:r>
              <w:t>CTRL + FN + СТРЕЛКА ВПРАВО</w:t>
            </w:r>
          </w:p>
        </w:tc>
      </w:tr>
      <w:tr w:rsidR="00940785" w14:paraId="17E35A64" w14:textId="77777777" w:rsidTr="006D6925">
        <w:trPr>
          <w:trHeight w:val="360"/>
        </w:trPr>
        <w:tc>
          <w:tcPr>
            <w:tcW w:w="4287" w:type="dxa"/>
            <w:vAlign w:val="center"/>
          </w:tcPr>
          <w:p w14:paraId="2F23F528" w14:textId="77777777" w:rsidR="00940785" w:rsidRDefault="00940785" w:rsidP="006D6925">
            <w:pPr>
              <w:pStyle w:val="BodyText"/>
              <w:spacing w:after="0"/>
            </w:pPr>
            <w:r>
              <w:t>Начать автопрокрутку</w:t>
            </w:r>
          </w:p>
        </w:tc>
        <w:tc>
          <w:tcPr>
            <w:tcW w:w="4343" w:type="dxa"/>
            <w:vAlign w:val="center"/>
          </w:tcPr>
          <w:p w14:paraId="1180DE78" w14:textId="77777777" w:rsidR="00940785" w:rsidRDefault="00940785" w:rsidP="006D6925">
            <w:pPr>
              <w:pStyle w:val="BodyText"/>
              <w:spacing w:after="0"/>
            </w:pPr>
            <w:r>
              <w:t>Alt + G</w:t>
            </w:r>
          </w:p>
        </w:tc>
      </w:tr>
      <w:tr w:rsidR="00940785" w14:paraId="48143359" w14:textId="77777777" w:rsidTr="006D6925">
        <w:trPr>
          <w:trHeight w:val="360"/>
        </w:trPr>
        <w:tc>
          <w:tcPr>
            <w:tcW w:w="4287" w:type="dxa"/>
            <w:vAlign w:val="center"/>
          </w:tcPr>
          <w:p w14:paraId="080F7C08" w14:textId="77777777" w:rsidR="00940785" w:rsidRDefault="00940785" w:rsidP="006D6925">
            <w:pPr>
              <w:pStyle w:val="BodyText"/>
              <w:spacing w:after="0"/>
            </w:pPr>
            <w:r>
              <w:t>Увеличить скорость автопрокрутки</w:t>
            </w:r>
          </w:p>
        </w:tc>
        <w:tc>
          <w:tcPr>
            <w:tcW w:w="4343" w:type="dxa"/>
            <w:vAlign w:val="center"/>
          </w:tcPr>
          <w:p w14:paraId="5516003E" w14:textId="77777777" w:rsidR="00940785" w:rsidRDefault="00940785" w:rsidP="006D6925">
            <w:pPr>
              <w:pStyle w:val="BodyText"/>
              <w:spacing w:after="0"/>
            </w:pPr>
            <w:r>
              <w:t>Ctrl + =</w:t>
            </w:r>
          </w:p>
        </w:tc>
      </w:tr>
      <w:tr w:rsidR="00940785" w14:paraId="634041F8" w14:textId="77777777" w:rsidTr="006D6925">
        <w:trPr>
          <w:trHeight w:val="360"/>
        </w:trPr>
        <w:tc>
          <w:tcPr>
            <w:tcW w:w="4287" w:type="dxa"/>
            <w:vAlign w:val="center"/>
          </w:tcPr>
          <w:p w14:paraId="4A02BB97" w14:textId="77777777" w:rsidR="00940785" w:rsidRPr="00914DD8" w:rsidRDefault="00940785" w:rsidP="006D6925">
            <w:pPr>
              <w:pStyle w:val="BodyText"/>
              <w:spacing w:after="0"/>
            </w:pPr>
            <w:r>
              <w:t>Уменьшить скорость автопрокрутки</w:t>
            </w:r>
          </w:p>
        </w:tc>
        <w:tc>
          <w:tcPr>
            <w:tcW w:w="4343" w:type="dxa"/>
            <w:vAlign w:val="center"/>
          </w:tcPr>
          <w:p w14:paraId="65E37D06" w14:textId="77777777" w:rsidR="00940785" w:rsidRDefault="00940785" w:rsidP="006D6925">
            <w:pPr>
              <w:pStyle w:val="BodyText"/>
              <w:spacing w:after="0"/>
            </w:pPr>
            <w:r>
              <w:t>Ctrl + -</w:t>
            </w:r>
          </w:p>
        </w:tc>
      </w:tr>
      <w:tr w:rsidR="00940785" w14:paraId="3BDD4438" w14:textId="77777777" w:rsidTr="006D6925">
        <w:trPr>
          <w:trHeight w:val="360"/>
        </w:trPr>
        <w:tc>
          <w:tcPr>
            <w:tcW w:w="4287" w:type="dxa"/>
            <w:vAlign w:val="center"/>
          </w:tcPr>
          <w:p w14:paraId="332FAB6D" w14:textId="77777777" w:rsidR="00940785" w:rsidRDefault="00940785" w:rsidP="006D6925">
            <w:pPr>
              <w:pStyle w:val="BodyText"/>
              <w:spacing w:after="0"/>
            </w:pPr>
            <w:r>
              <w:t>Искать в Википедии</w:t>
            </w:r>
          </w:p>
        </w:tc>
        <w:tc>
          <w:tcPr>
            <w:tcW w:w="4343" w:type="dxa"/>
            <w:vAlign w:val="center"/>
          </w:tcPr>
          <w:p w14:paraId="46D03064" w14:textId="77777777" w:rsidR="00940785" w:rsidRPr="00E01322" w:rsidRDefault="00940785" w:rsidP="006D6925">
            <w:pPr>
              <w:pStyle w:val="BodyText"/>
              <w:spacing w:after="0"/>
              <w:rPr>
                <w:lang w:val="en-US"/>
              </w:rPr>
            </w:pPr>
            <w:r>
              <w:rPr>
                <w:lang w:val="en-US"/>
              </w:rPr>
              <w:t>CTRL + SHIFT + W</w:t>
            </w:r>
          </w:p>
        </w:tc>
      </w:tr>
      <w:tr w:rsidR="00940785" w14:paraId="64020D2B" w14:textId="77777777" w:rsidTr="006D6925">
        <w:trPr>
          <w:trHeight w:val="360"/>
        </w:trPr>
        <w:tc>
          <w:tcPr>
            <w:tcW w:w="4287" w:type="dxa"/>
            <w:vAlign w:val="center"/>
          </w:tcPr>
          <w:p w14:paraId="328EF4A8" w14:textId="77777777" w:rsidR="00940785" w:rsidRPr="00991E2C" w:rsidRDefault="00940785" w:rsidP="006D6925">
            <w:pPr>
              <w:pStyle w:val="BodyText"/>
              <w:spacing w:after="0"/>
            </w:pPr>
            <w:r>
              <w:t>Искать в Вики Словаре</w:t>
            </w:r>
          </w:p>
        </w:tc>
        <w:tc>
          <w:tcPr>
            <w:tcW w:w="4343" w:type="dxa"/>
            <w:vAlign w:val="center"/>
          </w:tcPr>
          <w:p w14:paraId="314CA27B" w14:textId="77777777" w:rsidR="00940785" w:rsidRDefault="00940785" w:rsidP="006D6925">
            <w:pPr>
              <w:pStyle w:val="BodyText"/>
              <w:spacing w:after="0"/>
              <w:rPr>
                <w:lang w:val="en-US"/>
              </w:rPr>
            </w:pPr>
            <w:r>
              <w:rPr>
                <w:lang w:val="en-US"/>
              </w:rPr>
              <w:t>CTRL + D</w:t>
            </w:r>
          </w:p>
        </w:tc>
      </w:tr>
      <w:tr w:rsidR="00940785" w14:paraId="05AD4E6F" w14:textId="77777777" w:rsidTr="006D6925">
        <w:trPr>
          <w:trHeight w:val="360"/>
        </w:trPr>
        <w:tc>
          <w:tcPr>
            <w:tcW w:w="4287" w:type="dxa"/>
            <w:vAlign w:val="center"/>
          </w:tcPr>
          <w:p w14:paraId="3DC00536" w14:textId="77777777" w:rsidR="00940785" w:rsidRPr="00991E2C" w:rsidRDefault="00940785" w:rsidP="006D6925">
            <w:pPr>
              <w:pStyle w:val="BodyText"/>
              <w:spacing w:after="0"/>
              <w:rPr>
                <w:lang w:val="en-US"/>
              </w:rPr>
            </w:pPr>
            <w:r>
              <w:t xml:space="preserve">Искать в </w:t>
            </w:r>
            <w:r>
              <w:rPr>
                <w:lang w:val="en-US"/>
              </w:rPr>
              <w:t>WordNet</w:t>
            </w:r>
          </w:p>
        </w:tc>
        <w:tc>
          <w:tcPr>
            <w:tcW w:w="4343" w:type="dxa"/>
            <w:vAlign w:val="center"/>
          </w:tcPr>
          <w:p w14:paraId="0A94B340" w14:textId="77777777" w:rsidR="00940785" w:rsidRDefault="00940785" w:rsidP="006D6925">
            <w:pPr>
              <w:pStyle w:val="BodyText"/>
              <w:spacing w:after="0"/>
              <w:rPr>
                <w:lang w:val="en-US"/>
              </w:rPr>
            </w:pPr>
            <w:r>
              <w:rPr>
                <w:lang w:val="en-US"/>
              </w:rPr>
              <w:t>CTRL + SHIFT + D</w:t>
            </w:r>
          </w:p>
        </w:tc>
      </w:tr>
      <w:tr w:rsidR="00940785" w14:paraId="5D995B4F" w14:textId="77777777" w:rsidTr="006D6925">
        <w:trPr>
          <w:trHeight w:val="360"/>
        </w:trPr>
        <w:tc>
          <w:tcPr>
            <w:tcW w:w="4287" w:type="dxa"/>
            <w:vAlign w:val="center"/>
          </w:tcPr>
          <w:p w14:paraId="64A6A3EE" w14:textId="77777777" w:rsidR="00940785" w:rsidRPr="00914DD8" w:rsidRDefault="00940785" w:rsidP="006D6925">
            <w:pPr>
              <w:pStyle w:val="BodyText"/>
              <w:spacing w:after="0"/>
            </w:pPr>
            <w:r>
              <w:t>Переключить режим чтения</w:t>
            </w:r>
          </w:p>
        </w:tc>
        <w:tc>
          <w:tcPr>
            <w:tcW w:w="4343" w:type="dxa"/>
            <w:vAlign w:val="center"/>
          </w:tcPr>
          <w:p w14:paraId="67EBD6B9" w14:textId="77777777" w:rsidR="00940785" w:rsidRDefault="00940785" w:rsidP="006D6925">
            <w:pPr>
              <w:pStyle w:val="BodyText"/>
              <w:spacing w:after="0"/>
            </w:pPr>
            <w:r>
              <w:t>Ctrl + R</w:t>
            </w:r>
          </w:p>
        </w:tc>
      </w:tr>
      <w:tr w:rsidR="00940785" w14:paraId="12381C9E" w14:textId="77777777" w:rsidTr="006D6925">
        <w:trPr>
          <w:trHeight w:val="360"/>
        </w:trPr>
        <w:tc>
          <w:tcPr>
            <w:tcW w:w="4287" w:type="dxa"/>
            <w:vAlign w:val="center"/>
          </w:tcPr>
          <w:p w14:paraId="5F50D950" w14:textId="77777777" w:rsidR="00940785" w:rsidRPr="00AA1757" w:rsidRDefault="00940785" w:rsidP="006D6925">
            <w:pPr>
              <w:pStyle w:val="BodyText"/>
              <w:spacing w:after="0"/>
            </w:pPr>
            <w:r>
              <w:t xml:space="preserve">Где я? (Настройка Формат </w:t>
            </w:r>
            <w:r>
              <w:rPr>
                <w:lang w:val="en-US"/>
              </w:rPr>
              <w:t>BRF</w:t>
            </w:r>
            <w:r w:rsidRPr="00813FE8">
              <w:t xml:space="preserve"> </w:t>
            </w:r>
            <w:r>
              <w:t>включена)</w:t>
            </w:r>
          </w:p>
        </w:tc>
        <w:tc>
          <w:tcPr>
            <w:tcW w:w="4343" w:type="dxa"/>
            <w:vAlign w:val="center"/>
          </w:tcPr>
          <w:p w14:paraId="3BADB651" w14:textId="77777777" w:rsidR="00940785" w:rsidRPr="00813FE8" w:rsidRDefault="00940785" w:rsidP="006D6925">
            <w:pPr>
              <w:pStyle w:val="BodyText"/>
              <w:spacing w:after="0"/>
              <w:rPr>
                <w:lang w:val="en-US"/>
              </w:rPr>
            </w:pPr>
            <w:r>
              <w:rPr>
                <w:lang w:val="en-US"/>
              </w:rPr>
              <w:t>CTRL + W</w:t>
            </w:r>
          </w:p>
        </w:tc>
      </w:tr>
      <w:tr w:rsidR="00940785" w14:paraId="6AFC8793" w14:textId="77777777" w:rsidTr="006D6925">
        <w:trPr>
          <w:trHeight w:val="360"/>
        </w:trPr>
        <w:tc>
          <w:tcPr>
            <w:tcW w:w="4287" w:type="dxa"/>
            <w:vAlign w:val="center"/>
          </w:tcPr>
          <w:p w14:paraId="0DAE8F0D" w14:textId="77777777" w:rsidR="00940785" w:rsidRPr="00AA1757" w:rsidRDefault="00940785" w:rsidP="006D6925">
            <w:pPr>
              <w:pStyle w:val="BodyText"/>
              <w:spacing w:after="0"/>
            </w:pPr>
            <w:r>
              <w:t xml:space="preserve">Режим предпросмотра (Настройка формат </w:t>
            </w:r>
            <w:r>
              <w:rPr>
                <w:lang w:val="en-US"/>
              </w:rPr>
              <w:t>BRF</w:t>
            </w:r>
            <w:r w:rsidRPr="00813FE8">
              <w:t xml:space="preserve"> </w:t>
            </w:r>
            <w:r>
              <w:t>включена)</w:t>
            </w:r>
          </w:p>
        </w:tc>
        <w:tc>
          <w:tcPr>
            <w:tcW w:w="4343" w:type="dxa"/>
            <w:vAlign w:val="center"/>
          </w:tcPr>
          <w:p w14:paraId="7CB29B4B" w14:textId="77777777" w:rsidR="00940785" w:rsidRPr="00AA1757" w:rsidRDefault="00940785" w:rsidP="006D6925">
            <w:pPr>
              <w:pStyle w:val="BodyText"/>
              <w:spacing w:after="0"/>
              <w:rPr>
                <w:lang w:val="en-US"/>
              </w:rPr>
            </w:pPr>
            <w:r>
              <w:rPr>
                <w:lang w:val="en-US"/>
              </w:rPr>
              <w:t>CTRL + Q</w:t>
            </w:r>
          </w:p>
        </w:tc>
      </w:tr>
      <w:tr w:rsidR="00940785" w14:paraId="67CE2864" w14:textId="77777777" w:rsidTr="006D6925">
        <w:trPr>
          <w:trHeight w:val="360"/>
        </w:trPr>
        <w:tc>
          <w:tcPr>
            <w:tcW w:w="4287" w:type="dxa"/>
            <w:vAlign w:val="center"/>
          </w:tcPr>
          <w:p w14:paraId="74EA1201" w14:textId="77777777" w:rsidR="00940785" w:rsidRDefault="00940785" w:rsidP="006D6925">
            <w:pPr>
              <w:pStyle w:val="BodyText"/>
              <w:spacing w:after="0"/>
            </w:pPr>
            <w:r>
              <w:t>Меню Закладки</w:t>
            </w:r>
          </w:p>
        </w:tc>
        <w:tc>
          <w:tcPr>
            <w:tcW w:w="4343" w:type="dxa"/>
            <w:vAlign w:val="center"/>
          </w:tcPr>
          <w:p w14:paraId="52C19717" w14:textId="77777777" w:rsidR="00940785" w:rsidRPr="005E062F" w:rsidRDefault="00940785" w:rsidP="006D6925">
            <w:pPr>
              <w:pStyle w:val="BodyText"/>
              <w:spacing w:after="0"/>
              <w:rPr>
                <w:lang w:val="en-US"/>
              </w:rPr>
            </w:pPr>
            <w:r>
              <w:rPr>
                <w:lang w:val="en-US"/>
              </w:rPr>
              <w:t>Alt + M</w:t>
            </w:r>
          </w:p>
        </w:tc>
      </w:tr>
      <w:tr w:rsidR="00940785" w14:paraId="46CE12E5" w14:textId="77777777" w:rsidTr="006D6925">
        <w:trPr>
          <w:trHeight w:val="360"/>
        </w:trPr>
        <w:tc>
          <w:tcPr>
            <w:tcW w:w="4287" w:type="dxa"/>
            <w:vAlign w:val="center"/>
          </w:tcPr>
          <w:p w14:paraId="6AF078C4" w14:textId="77777777" w:rsidR="00940785" w:rsidRPr="002D04DF" w:rsidRDefault="00940785" w:rsidP="006D6925">
            <w:pPr>
              <w:pStyle w:val="BodyText"/>
              <w:spacing w:after="0"/>
            </w:pPr>
            <w:r>
              <w:t>Перейти к закладке</w:t>
            </w:r>
          </w:p>
        </w:tc>
        <w:tc>
          <w:tcPr>
            <w:tcW w:w="4343" w:type="dxa"/>
            <w:vAlign w:val="center"/>
          </w:tcPr>
          <w:p w14:paraId="2655DB62" w14:textId="77777777" w:rsidR="00940785" w:rsidRDefault="00940785" w:rsidP="006D6925">
            <w:pPr>
              <w:pStyle w:val="BodyText"/>
              <w:spacing w:after="0"/>
              <w:rPr>
                <w:lang w:val="en-US"/>
              </w:rPr>
            </w:pPr>
            <w:r>
              <w:rPr>
                <w:lang w:val="en-US"/>
              </w:rPr>
              <w:t>CTRL + J</w:t>
            </w:r>
          </w:p>
        </w:tc>
      </w:tr>
      <w:tr w:rsidR="00940785" w14:paraId="385FCECE" w14:textId="77777777" w:rsidTr="006D6925">
        <w:trPr>
          <w:trHeight w:val="360"/>
        </w:trPr>
        <w:tc>
          <w:tcPr>
            <w:tcW w:w="4287" w:type="dxa"/>
            <w:vAlign w:val="center"/>
          </w:tcPr>
          <w:p w14:paraId="6AB7C24A" w14:textId="77777777" w:rsidR="00940785" w:rsidRDefault="00940785" w:rsidP="006D6925">
            <w:pPr>
              <w:pStyle w:val="BodyText"/>
              <w:spacing w:after="0"/>
            </w:pPr>
            <w:r>
              <w:t>Добавить закладку</w:t>
            </w:r>
          </w:p>
        </w:tc>
        <w:tc>
          <w:tcPr>
            <w:tcW w:w="4343" w:type="dxa"/>
            <w:vAlign w:val="center"/>
          </w:tcPr>
          <w:p w14:paraId="26A58EB0" w14:textId="77777777" w:rsidR="00940785" w:rsidRDefault="00940785" w:rsidP="006D6925">
            <w:pPr>
              <w:pStyle w:val="BodyText"/>
              <w:spacing w:after="0"/>
              <w:rPr>
                <w:lang w:val="en-US"/>
              </w:rPr>
            </w:pPr>
            <w:r>
              <w:rPr>
                <w:lang w:val="en-US"/>
              </w:rPr>
              <w:t>CTRL + B</w:t>
            </w:r>
          </w:p>
        </w:tc>
      </w:tr>
    </w:tbl>
    <w:p w14:paraId="668F614B" w14:textId="4E8D78A5" w:rsidR="0038625C" w:rsidRDefault="0038625C" w:rsidP="00940785">
      <w:pPr>
        <w:pStyle w:val="Caption"/>
        <w:keepNext/>
      </w:pPr>
    </w:p>
    <w:p w14:paraId="5C38EDAA" w14:textId="77777777" w:rsidR="0055737F" w:rsidRPr="00976B20" w:rsidRDefault="0038625C" w:rsidP="0055737F">
      <w:pPr>
        <w:pStyle w:val="Caption"/>
        <w:keepNext/>
        <w:rPr>
          <w:rStyle w:val="Strong"/>
          <w:sz w:val="24"/>
          <w:szCs w:val="24"/>
        </w:rPr>
      </w:pPr>
      <w:r>
        <w:t xml:space="preserve"> </w:t>
      </w:r>
      <w:r>
        <w:rPr>
          <w:rStyle w:val="Strong"/>
          <w:rFonts w:ascii="Verdana" w:hAnsi="Verdana"/>
          <w:i w:val="0"/>
          <w:iCs w:val="0"/>
          <w:color w:val="auto"/>
          <w:sz w:val="22"/>
          <w:szCs w:val="22"/>
        </w:rPr>
        <w:t xml:space="preserve"> Команды чтения приложения «Библиотека»  </w:t>
      </w:r>
    </w:p>
    <w:tbl>
      <w:tblPr>
        <w:tblStyle w:val="TableGrid"/>
        <w:tblW w:w="0" w:type="auto"/>
        <w:tblLook w:val="04A0" w:firstRow="1" w:lastRow="0" w:firstColumn="1" w:lastColumn="0" w:noHBand="0" w:noVBand="1"/>
      </w:tblPr>
      <w:tblGrid>
        <w:gridCol w:w="4292"/>
        <w:gridCol w:w="4338"/>
      </w:tblGrid>
      <w:tr w:rsidR="0055737F" w14:paraId="25296D91" w14:textId="77777777" w:rsidTr="006D6925">
        <w:trPr>
          <w:trHeight w:val="432"/>
          <w:tblHeader/>
        </w:trPr>
        <w:tc>
          <w:tcPr>
            <w:tcW w:w="4292" w:type="dxa"/>
            <w:vAlign w:val="center"/>
          </w:tcPr>
          <w:p w14:paraId="0F026CE6" w14:textId="77777777" w:rsidR="0055737F" w:rsidRPr="00921D63" w:rsidRDefault="0055737F" w:rsidP="006D6925">
            <w:pPr>
              <w:pStyle w:val="BodyText"/>
              <w:spacing w:after="0"/>
              <w:jc w:val="center"/>
              <w:rPr>
                <w:rStyle w:val="Strong"/>
                <w:sz w:val="26"/>
                <w:szCs w:val="26"/>
              </w:rPr>
            </w:pPr>
            <w:r>
              <w:rPr>
                <w:rStyle w:val="Strong"/>
                <w:sz w:val="26"/>
                <w:szCs w:val="26"/>
              </w:rPr>
              <w:t>Действие</w:t>
            </w:r>
          </w:p>
        </w:tc>
        <w:tc>
          <w:tcPr>
            <w:tcW w:w="4338" w:type="dxa"/>
            <w:vAlign w:val="center"/>
          </w:tcPr>
          <w:p w14:paraId="6B187ABC" w14:textId="77777777" w:rsidR="0055737F" w:rsidRPr="00921D63" w:rsidRDefault="0055737F" w:rsidP="006D6925">
            <w:pPr>
              <w:pStyle w:val="BodyText"/>
              <w:spacing w:after="0"/>
              <w:jc w:val="center"/>
              <w:rPr>
                <w:rStyle w:val="Strong"/>
                <w:sz w:val="26"/>
                <w:szCs w:val="26"/>
              </w:rPr>
            </w:pPr>
            <w:r>
              <w:rPr>
                <w:rStyle w:val="Strong"/>
                <w:sz w:val="26"/>
                <w:szCs w:val="26"/>
              </w:rPr>
              <w:t>Сочетание клавиш</w:t>
            </w:r>
          </w:p>
        </w:tc>
      </w:tr>
      <w:tr w:rsidR="0055737F" w14:paraId="4338502A" w14:textId="77777777" w:rsidTr="006D6925">
        <w:trPr>
          <w:trHeight w:val="360"/>
        </w:trPr>
        <w:tc>
          <w:tcPr>
            <w:tcW w:w="4292" w:type="dxa"/>
            <w:vAlign w:val="center"/>
          </w:tcPr>
          <w:p w14:paraId="415D237A" w14:textId="77777777" w:rsidR="0055737F" w:rsidRDefault="0055737F" w:rsidP="006D6925">
            <w:pPr>
              <w:pStyle w:val="BodyText"/>
              <w:spacing w:after="0"/>
            </w:pPr>
            <w:r>
              <w:t>Список книг</w:t>
            </w:r>
          </w:p>
        </w:tc>
        <w:tc>
          <w:tcPr>
            <w:tcW w:w="4338" w:type="dxa"/>
            <w:vAlign w:val="center"/>
          </w:tcPr>
          <w:p w14:paraId="2D26C3F5" w14:textId="77777777" w:rsidR="0055737F" w:rsidRDefault="0055737F" w:rsidP="006D6925">
            <w:pPr>
              <w:pStyle w:val="BodyText"/>
              <w:spacing w:after="0"/>
            </w:pPr>
            <w:r>
              <w:t>Ctrl + Shift + B</w:t>
            </w:r>
          </w:p>
        </w:tc>
      </w:tr>
      <w:tr w:rsidR="0055737F" w14:paraId="5C3D02BE" w14:textId="77777777" w:rsidTr="006D6925">
        <w:trPr>
          <w:trHeight w:val="360"/>
        </w:trPr>
        <w:tc>
          <w:tcPr>
            <w:tcW w:w="4292" w:type="dxa"/>
            <w:vAlign w:val="center"/>
          </w:tcPr>
          <w:p w14:paraId="62684401" w14:textId="77777777" w:rsidR="0055737F" w:rsidRDefault="0055737F" w:rsidP="006D6925">
            <w:pPr>
              <w:pStyle w:val="BodyText"/>
              <w:spacing w:after="0"/>
            </w:pPr>
            <w:r>
              <w:t>Управление книгами</w:t>
            </w:r>
          </w:p>
        </w:tc>
        <w:tc>
          <w:tcPr>
            <w:tcW w:w="4338" w:type="dxa"/>
            <w:vAlign w:val="center"/>
          </w:tcPr>
          <w:p w14:paraId="5505D804" w14:textId="77777777" w:rsidR="0055737F" w:rsidRDefault="0055737F" w:rsidP="006D6925">
            <w:pPr>
              <w:pStyle w:val="BodyText"/>
              <w:spacing w:after="0"/>
            </w:pPr>
            <w:r>
              <w:t>Ctrl + Fn + M</w:t>
            </w:r>
          </w:p>
        </w:tc>
      </w:tr>
      <w:tr w:rsidR="0055737F" w14:paraId="364F7B88" w14:textId="77777777" w:rsidTr="006D6925">
        <w:trPr>
          <w:trHeight w:val="360"/>
        </w:trPr>
        <w:tc>
          <w:tcPr>
            <w:tcW w:w="4292" w:type="dxa"/>
            <w:vAlign w:val="center"/>
          </w:tcPr>
          <w:p w14:paraId="2B9F2571" w14:textId="77777777" w:rsidR="0055737F" w:rsidRDefault="0055737F" w:rsidP="006D6925">
            <w:pPr>
              <w:pStyle w:val="BodyText"/>
              <w:spacing w:after="0"/>
            </w:pPr>
            <w:r>
              <w:t>Меню «Перейти»</w:t>
            </w:r>
          </w:p>
        </w:tc>
        <w:tc>
          <w:tcPr>
            <w:tcW w:w="4338" w:type="dxa"/>
            <w:vAlign w:val="center"/>
          </w:tcPr>
          <w:p w14:paraId="136C218B" w14:textId="77777777" w:rsidR="0055737F" w:rsidRDefault="0055737F" w:rsidP="006D6925">
            <w:pPr>
              <w:pStyle w:val="BodyText"/>
              <w:spacing w:after="0"/>
            </w:pPr>
            <w:r>
              <w:t>Ctrl + G</w:t>
            </w:r>
          </w:p>
        </w:tc>
      </w:tr>
      <w:tr w:rsidR="0055737F" w:rsidRPr="0060645A" w14:paraId="2B48E2EB" w14:textId="77777777" w:rsidTr="006D6925">
        <w:trPr>
          <w:trHeight w:val="360"/>
        </w:trPr>
        <w:tc>
          <w:tcPr>
            <w:tcW w:w="4292" w:type="dxa"/>
            <w:vAlign w:val="center"/>
          </w:tcPr>
          <w:p w14:paraId="2242E66D" w14:textId="77777777" w:rsidR="0055737F" w:rsidRDefault="0055737F" w:rsidP="006D6925">
            <w:pPr>
              <w:pStyle w:val="BodyText"/>
              <w:spacing w:after="0"/>
            </w:pPr>
            <w:r>
              <w:t>Меню «закладки»</w:t>
            </w:r>
          </w:p>
        </w:tc>
        <w:tc>
          <w:tcPr>
            <w:tcW w:w="4338" w:type="dxa"/>
            <w:vAlign w:val="center"/>
          </w:tcPr>
          <w:p w14:paraId="7B8EAB27" w14:textId="77777777" w:rsidR="0055737F" w:rsidRDefault="0055737F" w:rsidP="006D6925">
            <w:pPr>
              <w:pStyle w:val="BodyText"/>
              <w:spacing w:after="0"/>
            </w:pPr>
            <w:r>
              <w:t>Alt + M</w:t>
            </w:r>
          </w:p>
        </w:tc>
      </w:tr>
      <w:tr w:rsidR="0055737F" w14:paraId="5F5494E1" w14:textId="77777777" w:rsidTr="006D6925">
        <w:trPr>
          <w:trHeight w:val="360"/>
        </w:trPr>
        <w:tc>
          <w:tcPr>
            <w:tcW w:w="4292" w:type="dxa"/>
            <w:vAlign w:val="center"/>
          </w:tcPr>
          <w:p w14:paraId="26360CA4" w14:textId="77777777" w:rsidR="0055737F" w:rsidRDefault="0055737F" w:rsidP="006D6925">
            <w:pPr>
              <w:pStyle w:val="BodyText"/>
              <w:spacing w:after="0"/>
            </w:pPr>
            <w:r>
              <w:t>Перейти к закладке</w:t>
            </w:r>
          </w:p>
        </w:tc>
        <w:tc>
          <w:tcPr>
            <w:tcW w:w="4338" w:type="dxa"/>
            <w:vAlign w:val="center"/>
          </w:tcPr>
          <w:p w14:paraId="028FBD0F" w14:textId="77777777" w:rsidR="0055737F" w:rsidRDefault="0055737F" w:rsidP="006D6925">
            <w:pPr>
              <w:pStyle w:val="BodyText"/>
              <w:spacing w:after="0"/>
            </w:pPr>
            <w:r>
              <w:t>Ctrl + J</w:t>
            </w:r>
          </w:p>
        </w:tc>
      </w:tr>
      <w:tr w:rsidR="0055737F" w14:paraId="3A697477" w14:textId="77777777" w:rsidTr="006D6925">
        <w:trPr>
          <w:trHeight w:val="360"/>
        </w:trPr>
        <w:tc>
          <w:tcPr>
            <w:tcW w:w="4292" w:type="dxa"/>
            <w:vAlign w:val="center"/>
          </w:tcPr>
          <w:p w14:paraId="4AE070EE" w14:textId="77777777" w:rsidR="0055737F" w:rsidRDefault="0055737F" w:rsidP="006D6925">
            <w:pPr>
              <w:pStyle w:val="BodyText"/>
              <w:spacing w:after="0"/>
            </w:pPr>
            <w:r>
              <w:lastRenderedPageBreak/>
              <w:t>Вставить быструю закладку</w:t>
            </w:r>
          </w:p>
        </w:tc>
        <w:tc>
          <w:tcPr>
            <w:tcW w:w="4338" w:type="dxa"/>
            <w:vAlign w:val="center"/>
          </w:tcPr>
          <w:p w14:paraId="1F59283D" w14:textId="77777777" w:rsidR="0055737F" w:rsidRDefault="0055737F" w:rsidP="006D6925">
            <w:pPr>
              <w:pStyle w:val="BodyText"/>
              <w:spacing w:after="0"/>
            </w:pPr>
            <w:r>
              <w:t>Ctrl + B</w:t>
            </w:r>
          </w:p>
        </w:tc>
      </w:tr>
      <w:tr w:rsidR="0055737F" w14:paraId="592B8A3A" w14:textId="77777777" w:rsidTr="006D6925">
        <w:trPr>
          <w:trHeight w:val="360"/>
        </w:trPr>
        <w:tc>
          <w:tcPr>
            <w:tcW w:w="4292" w:type="dxa"/>
            <w:vAlign w:val="center"/>
          </w:tcPr>
          <w:p w14:paraId="7AA5DDEE" w14:textId="77777777" w:rsidR="0055737F" w:rsidRDefault="0055737F" w:rsidP="006D6925">
            <w:pPr>
              <w:pStyle w:val="BodyText"/>
              <w:spacing w:after="0"/>
            </w:pPr>
            <w:r>
              <w:t>Показать области выделения</w:t>
            </w:r>
          </w:p>
        </w:tc>
        <w:tc>
          <w:tcPr>
            <w:tcW w:w="4338" w:type="dxa"/>
            <w:vAlign w:val="center"/>
          </w:tcPr>
          <w:p w14:paraId="483FF875" w14:textId="77777777" w:rsidR="0055737F" w:rsidRDefault="0055737F" w:rsidP="006D6925">
            <w:pPr>
              <w:pStyle w:val="BodyText"/>
              <w:spacing w:after="0"/>
            </w:pPr>
            <w:r>
              <w:t>Alt + H</w:t>
            </w:r>
          </w:p>
        </w:tc>
      </w:tr>
      <w:tr w:rsidR="0055737F" w14:paraId="3D55CA61" w14:textId="77777777" w:rsidTr="006D6925">
        <w:trPr>
          <w:trHeight w:val="360"/>
        </w:trPr>
        <w:tc>
          <w:tcPr>
            <w:tcW w:w="4292" w:type="dxa"/>
            <w:vAlign w:val="center"/>
          </w:tcPr>
          <w:p w14:paraId="7662B838" w14:textId="77777777" w:rsidR="0055737F" w:rsidRDefault="0055737F" w:rsidP="006D6925">
            <w:pPr>
              <w:pStyle w:val="BodyText"/>
              <w:spacing w:after="0"/>
            </w:pPr>
            <w:r>
              <w:t>Переключить уровень навигации</w:t>
            </w:r>
          </w:p>
        </w:tc>
        <w:tc>
          <w:tcPr>
            <w:tcW w:w="4338" w:type="dxa"/>
            <w:vAlign w:val="center"/>
          </w:tcPr>
          <w:p w14:paraId="444244CA" w14:textId="77777777" w:rsidR="0055737F" w:rsidRDefault="0055737F" w:rsidP="006D6925">
            <w:pPr>
              <w:pStyle w:val="BodyText"/>
              <w:spacing w:after="0"/>
            </w:pPr>
            <w:r>
              <w:t>Ctrl + T</w:t>
            </w:r>
          </w:p>
        </w:tc>
      </w:tr>
      <w:tr w:rsidR="0055737F" w14:paraId="54ACEBC9" w14:textId="77777777" w:rsidTr="006D6925">
        <w:trPr>
          <w:trHeight w:val="360"/>
        </w:trPr>
        <w:tc>
          <w:tcPr>
            <w:tcW w:w="4292" w:type="dxa"/>
            <w:vAlign w:val="center"/>
          </w:tcPr>
          <w:p w14:paraId="1F41D2A4" w14:textId="77777777" w:rsidR="0055737F" w:rsidRDefault="0055737F" w:rsidP="006D6925">
            <w:pPr>
              <w:pStyle w:val="BodyText"/>
              <w:spacing w:after="0"/>
            </w:pPr>
            <w:r>
              <w:t>Предыдущий элемент</w:t>
            </w:r>
          </w:p>
        </w:tc>
        <w:tc>
          <w:tcPr>
            <w:tcW w:w="4338" w:type="dxa"/>
            <w:vAlign w:val="center"/>
          </w:tcPr>
          <w:p w14:paraId="3B3AAA88" w14:textId="77777777" w:rsidR="0055737F" w:rsidRDefault="0055737F" w:rsidP="006D6925">
            <w:pPr>
              <w:pStyle w:val="BodyText"/>
              <w:spacing w:after="0"/>
            </w:pPr>
            <w:r>
              <w:t>Навигационная клавиша «Назад»</w:t>
            </w:r>
          </w:p>
        </w:tc>
      </w:tr>
      <w:tr w:rsidR="0055737F" w14:paraId="51DF6696" w14:textId="77777777" w:rsidTr="006D6925">
        <w:trPr>
          <w:trHeight w:val="360"/>
        </w:trPr>
        <w:tc>
          <w:tcPr>
            <w:tcW w:w="4292" w:type="dxa"/>
            <w:vAlign w:val="center"/>
          </w:tcPr>
          <w:p w14:paraId="08DE69B2" w14:textId="77777777" w:rsidR="0055737F" w:rsidRDefault="0055737F" w:rsidP="006D6925">
            <w:pPr>
              <w:pStyle w:val="BodyText"/>
              <w:spacing w:after="0"/>
            </w:pPr>
            <w:r>
              <w:t>Следующий элемент</w:t>
            </w:r>
          </w:p>
        </w:tc>
        <w:tc>
          <w:tcPr>
            <w:tcW w:w="4338" w:type="dxa"/>
            <w:vAlign w:val="center"/>
          </w:tcPr>
          <w:p w14:paraId="578985D0" w14:textId="77777777" w:rsidR="0055737F" w:rsidRDefault="0055737F" w:rsidP="006D6925">
            <w:pPr>
              <w:pStyle w:val="BodyText"/>
              <w:spacing w:after="0"/>
            </w:pPr>
            <w:r>
              <w:t>Навигационная клавиша «Вперёд»</w:t>
            </w:r>
          </w:p>
        </w:tc>
      </w:tr>
      <w:tr w:rsidR="0055737F" w14:paraId="3E530F6A" w14:textId="77777777" w:rsidTr="006D6925">
        <w:trPr>
          <w:trHeight w:val="360"/>
        </w:trPr>
        <w:tc>
          <w:tcPr>
            <w:tcW w:w="4292" w:type="dxa"/>
            <w:vAlign w:val="center"/>
          </w:tcPr>
          <w:p w14:paraId="026F6329" w14:textId="77777777" w:rsidR="0055737F" w:rsidRDefault="0055737F" w:rsidP="006D6925">
            <w:pPr>
              <w:pStyle w:val="BodyText"/>
              <w:spacing w:after="0"/>
            </w:pPr>
            <w:r>
              <w:t>Изменить уровень навигации на предыдущий</w:t>
            </w:r>
          </w:p>
        </w:tc>
        <w:tc>
          <w:tcPr>
            <w:tcW w:w="4338" w:type="dxa"/>
            <w:vAlign w:val="center"/>
          </w:tcPr>
          <w:p w14:paraId="063BC722" w14:textId="77777777" w:rsidR="0055737F" w:rsidRPr="00CA4A52" w:rsidRDefault="0055737F" w:rsidP="006D6925">
            <w:pPr>
              <w:pStyle w:val="BodyText"/>
              <w:spacing w:after="0"/>
            </w:pPr>
            <w:r>
              <w:rPr>
                <w:lang w:val="en-US"/>
              </w:rPr>
              <w:t xml:space="preserve">CTRL + Fn </w:t>
            </w:r>
            <w:r>
              <w:t>+ Стрелка Вниз</w:t>
            </w:r>
          </w:p>
        </w:tc>
      </w:tr>
      <w:tr w:rsidR="0055737F" w14:paraId="228264EA" w14:textId="77777777" w:rsidTr="006D6925">
        <w:trPr>
          <w:trHeight w:val="360"/>
        </w:trPr>
        <w:tc>
          <w:tcPr>
            <w:tcW w:w="4292" w:type="dxa"/>
            <w:vAlign w:val="center"/>
          </w:tcPr>
          <w:p w14:paraId="1383187D" w14:textId="77777777" w:rsidR="0055737F" w:rsidRDefault="0055737F" w:rsidP="006D6925">
            <w:pPr>
              <w:pStyle w:val="BodyText"/>
              <w:spacing w:after="0"/>
            </w:pPr>
            <w:r>
              <w:t>Изменить уровень навигации на следующий</w:t>
            </w:r>
          </w:p>
        </w:tc>
        <w:tc>
          <w:tcPr>
            <w:tcW w:w="4338" w:type="dxa"/>
            <w:vAlign w:val="center"/>
          </w:tcPr>
          <w:p w14:paraId="274F2670" w14:textId="77777777" w:rsidR="0055737F" w:rsidRPr="004A0676" w:rsidRDefault="0055737F" w:rsidP="006D6925">
            <w:pPr>
              <w:pStyle w:val="BodyText"/>
              <w:spacing w:after="0"/>
            </w:pPr>
            <w:r>
              <w:rPr>
                <w:lang w:val="en-US"/>
              </w:rPr>
              <w:t xml:space="preserve">CTRL + Fn </w:t>
            </w:r>
            <w:r>
              <w:t>+ Стрелка Вверх</w:t>
            </w:r>
          </w:p>
        </w:tc>
      </w:tr>
      <w:tr w:rsidR="0055737F" w14:paraId="7EB356F4" w14:textId="77777777" w:rsidTr="006D6925">
        <w:trPr>
          <w:trHeight w:val="360"/>
        </w:trPr>
        <w:tc>
          <w:tcPr>
            <w:tcW w:w="4292" w:type="dxa"/>
            <w:vAlign w:val="center"/>
          </w:tcPr>
          <w:p w14:paraId="7F6630C2" w14:textId="77777777" w:rsidR="0055737F" w:rsidRDefault="0055737F" w:rsidP="006D6925">
            <w:pPr>
              <w:pStyle w:val="BodyText"/>
              <w:spacing w:after="0"/>
            </w:pPr>
            <w:r>
              <w:t>Начать автопрокрутку</w:t>
            </w:r>
          </w:p>
        </w:tc>
        <w:tc>
          <w:tcPr>
            <w:tcW w:w="4338" w:type="dxa"/>
            <w:vAlign w:val="center"/>
          </w:tcPr>
          <w:p w14:paraId="0E6974D2" w14:textId="77777777" w:rsidR="0055737F" w:rsidRDefault="0055737F" w:rsidP="006D6925">
            <w:pPr>
              <w:pStyle w:val="BodyText"/>
              <w:spacing w:after="0"/>
            </w:pPr>
            <w:r>
              <w:t>Alt + G</w:t>
            </w:r>
          </w:p>
        </w:tc>
      </w:tr>
      <w:tr w:rsidR="0055737F" w14:paraId="112EBDA3" w14:textId="77777777" w:rsidTr="006D6925">
        <w:trPr>
          <w:trHeight w:val="360"/>
        </w:trPr>
        <w:tc>
          <w:tcPr>
            <w:tcW w:w="4292" w:type="dxa"/>
            <w:vAlign w:val="center"/>
          </w:tcPr>
          <w:p w14:paraId="411BD776" w14:textId="77777777" w:rsidR="0055737F" w:rsidRDefault="0055737F" w:rsidP="006D6925">
            <w:pPr>
              <w:pStyle w:val="BodyText"/>
              <w:spacing w:after="0"/>
            </w:pPr>
            <w:r>
              <w:t>Увеличить скорость автопрокрутки</w:t>
            </w:r>
          </w:p>
        </w:tc>
        <w:tc>
          <w:tcPr>
            <w:tcW w:w="4338" w:type="dxa"/>
            <w:vAlign w:val="center"/>
          </w:tcPr>
          <w:p w14:paraId="6425976B" w14:textId="77777777" w:rsidR="0055737F" w:rsidRDefault="0055737F" w:rsidP="006D6925">
            <w:pPr>
              <w:pStyle w:val="BodyText"/>
              <w:spacing w:after="0"/>
            </w:pPr>
            <w:r>
              <w:t>Ctrl + =</w:t>
            </w:r>
          </w:p>
        </w:tc>
      </w:tr>
      <w:tr w:rsidR="0055737F" w14:paraId="1202CFF5" w14:textId="77777777" w:rsidTr="006D6925">
        <w:trPr>
          <w:trHeight w:val="360"/>
        </w:trPr>
        <w:tc>
          <w:tcPr>
            <w:tcW w:w="4292" w:type="dxa"/>
            <w:vAlign w:val="center"/>
          </w:tcPr>
          <w:p w14:paraId="492DE0EB" w14:textId="77777777" w:rsidR="0055737F" w:rsidRDefault="0055737F" w:rsidP="006D6925">
            <w:pPr>
              <w:pStyle w:val="BodyText"/>
              <w:spacing w:after="0"/>
            </w:pPr>
            <w:r>
              <w:t>Уменьшить скорость автопрокрутки</w:t>
            </w:r>
          </w:p>
        </w:tc>
        <w:tc>
          <w:tcPr>
            <w:tcW w:w="4338" w:type="dxa"/>
            <w:vAlign w:val="center"/>
          </w:tcPr>
          <w:p w14:paraId="001A74E3" w14:textId="77777777" w:rsidR="0055737F" w:rsidRDefault="0055737F" w:rsidP="006D6925">
            <w:pPr>
              <w:pStyle w:val="BodyText"/>
              <w:spacing w:after="0"/>
            </w:pPr>
            <w:r>
              <w:t>Ctrl + -</w:t>
            </w:r>
          </w:p>
        </w:tc>
      </w:tr>
      <w:tr w:rsidR="0055737F" w14:paraId="7227DE10" w14:textId="77777777" w:rsidTr="006D6925">
        <w:trPr>
          <w:trHeight w:val="360"/>
        </w:trPr>
        <w:tc>
          <w:tcPr>
            <w:tcW w:w="4292" w:type="dxa"/>
            <w:vAlign w:val="center"/>
          </w:tcPr>
          <w:p w14:paraId="10F092EB" w14:textId="77777777" w:rsidR="0055737F" w:rsidRDefault="0055737F" w:rsidP="006D6925">
            <w:pPr>
              <w:pStyle w:val="BodyText"/>
              <w:spacing w:after="0"/>
            </w:pPr>
            <w:r>
              <w:t>Читать всё (функция синтезатора речи)</w:t>
            </w:r>
          </w:p>
        </w:tc>
        <w:tc>
          <w:tcPr>
            <w:tcW w:w="4338" w:type="dxa"/>
            <w:vAlign w:val="center"/>
          </w:tcPr>
          <w:p w14:paraId="784109F4" w14:textId="77777777" w:rsidR="0055737F" w:rsidRPr="00147817" w:rsidRDefault="0055737F" w:rsidP="006D6925">
            <w:pPr>
              <w:pStyle w:val="BodyText"/>
              <w:spacing w:after="0"/>
            </w:pPr>
            <w:r>
              <w:rPr>
                <w:lang w:val="en-US"/>
              </w:rPr>
              <w:t>CTRL + SHIFT + G</w:t>
            </w:r>
          </w:p>
        </w:tc>
      </w:tr>
      <w:tr w:rsidR="0055737F" w14:paraId="7699057D" w14:textId="77777777" w:rsidTr="006D6925">
        <w:trPr>
          <w:trHeight w:val="360"/>
        </w:trPr>
        <w:tc>
          <w:tcPr>
            <w:tcW w:w="4292" w:type="dxa"/>
            <w:vAlign w:val="center"/>
          </w:tcPr>
          <w:p w14:paraId="7E7F0AF6" w14:textId="77777777" w:rsidR="0055737F" w:rsidRDefault="0055737F" w:rsidP="006D6925">
            <w:pPr>
              <w:pStyle w:val="BodyText"/>
              <w:spacing w:after="0"/>
            </w:pPr>
            <w:r>
              <w:t>Остановить чтение (функция синтезатора речи)</w:t>
            </w:r>
          </w:p>
        </w:tc>
        <w:tc>
          <w:tcPr>
            <w:tcW w:w="4338" w:type="dxa"/>
            <w:vAlign w:val="center"/>
          </w:tcPr>
          <w:p w14:paraId="6AD48902" w14:textId="77777777" w:rsidR="0055737F" w:rsidRPr="00147817" w:rsidRDefault="0055737F" w:rsidP="006D6925">
            <w:pPr>
              <w:pStyle w:val="BodyText"/>
              <w:spacing w:after="0"/>
            </w:pPr>
            <w:r>
              <w:rPr>
                <w:lang w:val="en-US"/>
              </w:rPr>
              <w:t>CTRL</w:t>
            </w:r>
          </w:p>
        </w:tc>
      </w:tr>
      <w:tr w:rsidR="0055737F" w14:paraId="7723CD59" w14:textId="77777777" w:rsidTr="006D6925">
        <w:trPr>
          <w:trHeight w:val="360"/>
        </w:trPr>
        <w:tc>
          <w:tcPr>
            <w:tcW w:w="4292" w:type="dxa"/>
            <w:vAlign w:val="center"/>
          </w:tcPr>
          <w:p w14:paraId="67747EAC" w14:textId="77777777" w:rsidR="0055737F" w:rsidRDefault="0055737F" w:rsidP="006D6925">
            <w:pPr>
              <w:pStyle w:val="BodyText"/>
              <w:spacing w:after="0"/>
            </w:pPr>
            <w:r>
              <w:t>Где я?</w:t>
            </w:r>
          </w:p>
        </w:tc>
        <w:tc>
          <w:tcPr>
            <w:tcW w:w="4338" w:type="dxa"/>
            <w:vAlign w:val="center"/>
          </w:tcPr>
          <w:p w14:paraId="7B2C8CD5" w14:textId="77777777" w:rsidR="0055737F" w:rsidRDefault="0055737F" w:rsidP="006D6925">
            <w:pPr>
              <w:pStyle w:val="BodyText"/>
              <w:spacing w:after="0"/>
            </w:pPr>
            <w:r>
              <w:t>Ctrl + W</w:t>
            </w:r>
          </w:p>
        </w:tc>
      </w:tr>
      <w:tr w:rsidR="0055737F" w14:paraId="179288FF" w14:textId="77777777" w:rsidTr="006D6925">
        <w:trPr>
          <w:trHeight w:val="360"/>
        </w:trPr>
        <w:tc>
          <w:tcPr>
            <w:tcW w:w="4292" w:type="dxa"/>
            <w:vAlign w:val="center"/>
          </w:tcPr>
          <w:p w14:paraId="3389C6D8" w14:textId="77777777" w:rsidR="0055737F" w:rsidRDefault="0055737F" w:rsidP="006D6925">
            <w:pPr>
              <w:pStyle w:val="BodyText"/>
              <w:spacing w:after="0"/>
            </w:pPr>
            <w:r>
              <w:t>Информация</w:t>
            </w:r>
          </w:p>
        </w:tc>
        <w:tc>
          <w:tcPr>
            <w:tcW w:w="4338" w:type="dxa"/>
            <w:vAlign w:val="center"/>
          </w:tcPr>
          <w:p w14:paraId="479E1B85" w14:textId="77777777" w:rsidR="0055737F" w:rsidRDefault="0055737F" w:rsidP="006D6925">
            <w:pPr>
              <w:pStyle w:val="BodyText"/>
              <w:spacing w:after="0"/>
            </w:pPr>
            <w:r>
              <w:t>Ctrl + I</w:t>
            </w:r>
          </w:p>
        </w:tc>
      </w:tr>
      <w:tr w:rsidR="0055737F" w14:paraId="58C2390F" w14:textId="77777777" w:rsidTr="006D6925">
        <w:trPr>
          <w:trHeight w:val="360"/>
        </w:trPr>
        <w:tc>
          <w:tcPr>
            <w:tcW w:w="4292" w:type="dxa"/>
            <w:vAlign w:val="center"/>
          </w:tcPr>
          <w:p w14:paraId="6B9E63A5" w14:textId="77777777" w:rsidR="0055737F" w:rsidRDefault="0055737F" w:rsidP="006D6925">
            <w:pPr>
              <w:pStyle w:val="BodyText"/>
              <w:spacing w:after="0"/>
            </w:pPr>
            <w:r>
              <w:t>Перейти в начало книги</w:t>
            </w:r>
          </w:p>
        </w:tc>
        <w:tc>
          <w:tcPr>
            <w:tcW w:w="4338" w:type="dxa"/>
            <w:vAlign w:val="center"/>
          </w:tcPr>
          <w:p w14:paraId="366195F2" w14:textId="77777777" w:rsidR="0055737F" w:rsidRDefault="0055737F" w:rsidP="006D6925">
            <w:pPr>
              <w:pStyle w:val="BodyText"/>
              <w:spacing w:after="0"/>
            </w:pPr>
            <w:r>
              <w:t>CTRL + FN + СТРЕЛКА ВЛЕВО</w:t>
            </w:r>
          </w:p>
        </w:tc>
      </w:tr>
      <w:tr w:rsidR="0055737F" w14:paraId="1D6A6DF6" w14:textId="77777777" w:rsidTr="006D6925">
        <w:trPr>
          <w:trHeight w:val="360"/>
        </w:trPr>
        <w:tc>
          <w:tcPr>
            <w:tcW w:w="4292" w:type="dxa"/>
            <w:vAlign w:val="center"/>
          </w:tcPr>
          <w:p w14:paraId="2E13CD9E" w14:textId="77777777" w:rsidR="0055737F" w:rsidRDefault="0055737F" w:rsidP="006D6925">
            <w:pPr>
              <w:pStyle w:val="BodyText"/>
              <w:spacing w:after="0"/>
            </w:pPr>
            <w:r>
              <w:t>Перейти в конец книги</w:t>
            </w:r>
          </w:p>
        </w:tc>
        <w:tc>
          <w:tcPr>
            <w:tcW w:w="4338" w:type="dxa"/>
            <w:vAlign w:val="center"/>
          </w:tcPr>
          <w:p w14:paraId="48C3DFB8" w14:textId="77777777" w:rsidR="0055737F" w:rsidRDefault="0055737F" w:rsidP="006D6925">
            <w:pPr>
              <w:pStyle w:val="BodyText"/>
              <w:spacing w:after="0"/>
            </w:pPr>
            <w:r>
              <w:t>CTRL + FN + СТРЕЛКА ВПРАВО</w:t>
            </w:r>
          </w:p>
        </w:tc>
      </w:tr>
      <w:tr w:rsidR="0055737F" w14:paraId="05E3ED5C" w14:textId="77777777" w:rsidTr="006D6925">
        <w:trPr>
          <w:trHeight w:val="360"/>
        </w:trPr>
        <w:tc>
          <w:tcPr>
            <w:tcW w:w="4292" w:type="dxa"/>
            <w:vAlign w:val="center"/>
          </w:tcPr>
          <w:p w14:paraId="17094139" w14:textId="77777777" w:rsidR="0055737F" w:rsidRDefault="0055737F" w:rsidP="006D6925">
            <w:pPr>
              <w:pStyle w:val="BodyText"/>
              <w:spacing w:after="0"/>
            </w:pPr>
            <w:r>
              <w:t>Открыть недавние книги</w:t>
            </w:r>
          </w:p>
        </w:tc>
        <w:tc>
          <w:tcPr>
            <w:tcW w:w="4338" w:type="dxa"/>
            <w:vAlign w:val="center"/>
          </w:tcPr>
          <w:p w14:paraId="5917ECCA" w14:textId="77777777" w:rsidR="0055737F" w:rsidRDefault="0055737F" w:rsidP="006D6925">
            <w:pPr>
              <w:pStyle w:val="BodyText"/>
              <w:spacing w:after="0"/>
            </w:pPr>
            <w:r>
              <w:t>Ctrl + R</w:t>
            </w:r>
          </w:p>
        </w:tc>
      </w:tr>
      <w:tr w:rsidR="0055737F" w14:paraId="7103DCC8" w14:textId="77777777" w:rsidTr="006D6925">
        <w:trPr>
          <w:trHeight w:val="360"/>
        </w:trPr>
        <w:tc>
          <w:tcPr>
            <w:tcW w:w="4292" w:type="dxa"/>
            <w:vAlign w:val="center"/>
          </w:tcPr>
          <w:p w14:paraId="14158C16" w14:textId="77777777" w:rsidR="0055737F" w:rsidRDefault="0055737F" w:rsidP="006D6925">
            <w:pPr>
              <w:pStyle w:val="BodyText"/>
              <w:spacing w:after="0"/>
            </w:pPr>
            <w:r>
              <w:t>Искать книги или текст</w:t>
            </w:r>
          </w:p>
        </w:tc>
        <w:tc>
          <w:tcPr>
            <w:tcW w:w="4338" w:type="dxa"/>
            <w:vAlign w:val="center"/>
          </w:tcPr>
          <w:p w14:paraId="19ABDB2C" w14:textId="77777777" w:rsidR="0055737F" w:rsidRDefault="0055737F" w:rsidP="006D6925">
            <w:pPr>
              <w:pStyle w:val="BodyText"/>
              <w:spacing w:after="0"/>
            </w:pPr>
            <w:r>
              <w:t>Ctrl + F</w:t>
            </w:r>
          </w:p>
        </w:tc>
      </w:tr>
      <w:tr w:rsidR="0055737F" w14:paraId="0B6F4611" w14:textId="77777777" w:rsidTr="006D6925">
        <w:trPr>
          <w:trHeight w:val="360"/>
        </w:trPr>
        <w:tc>
          <w:tcPr>
            <w:tcW w:w="4292" w:type="dxa"/>
            <w:vAlign w:val="center"/>
          </w:tcPr>
          <w:p w14:paraId="3C39CE88" w14:textId="77777777" w:rsidR="0055737F" w:rsidRDefault="0055737F" w:rsidP="006D6925">
            <w:pPr>
              <w:pStyle w:val="BodyText"/>
              <w:spacing w:after="0"/>
            </w:pPr>
            <w:r>
              <w:t>Найти далее</w:t>
            </w:r>
          </w:p>
        </w:tc>
        <w:tc>
          <w:tcPr>
            <w:tcW w:w="4338" w:type="dxa"/>
            <w:vAlign w:val="center"/>
          </w:tcPr>
          <w:p w14:paraId="10B50436" w14:textId="77777777" w:rsidR="0055737F" w:rsidRDefault="0055737F" w:rsidP="006D6925">
            <w:pPr>
              <w:pStyle w:val="BodyText"/>
              <w:spacing w:after="0"/>
            </w:pPr>
            <w:r>
              <w:t>F3</w:t>
            </w:r>
          </w:p>
        </w:tc>
      </w:tr>
      <w:tr w:rsidR="0055737F" w14:paraId="4C2559ED" w14:textId="77777777" w:rsidTr="006D6925">
        <w:trPr>
          <w:trHeight w:val="360"/>
        </w:trPr>
        <w:tc>
          <w:tcPr>
            <w:tcW w:w="4292" w:type="dxa"/>
            <w:vAlign w:val="center"/>
          </w:tcPr>
          <w:p w14:paraId="46DFA15D" w14:textId="77777777" w:rsidR="0055737F" w:rsidRDefault="0055737F" w:rsidP="006D6925">
            <w:pPr>
              <w:pStyle w:val="BodyText"/>
              <w:spacing w:after="0"/>
            </w:pPr>
            <w:r>
              <w:t>Найти ранее</w:t>
            </w:r>
          </w:p>
        </w:tc>
        <w:tc>
          <w:tcPr>
            <w:tcW w:w="4338" w:type="dxa"/>
            <w:vAlign w:val="center"/>
          </w:tcPr>
          <w:p w14:paraId="0C3E468E" w14:textId="77777777" w:rsidR="0055737F" w:rsidRDefault="0055737F" w:rsidP="006D6925">
            <w:pPr>
              <w:pStyle w:val="BodyText"/>
              <w:spacing w:after="0"/>
            </w:pPr>
            <w:r>
              <w:t>Shift + F3</w:t>
            </w:r>
          </w:p>
        </w:tc>
      </w:tr>
      <w:tr w:rsidR="0055737F" w14:paraId="4AF57FF4" w14:textId="77777777" w:rsidTr="006D6925">
        <w:trPr>
          <w:trHeight w:val="360"/>
        </w:trPr>
        <w:tc>
          <w:tcPr>
            <w:tcW w:w="4292" w:type="dxa"/>
            <w:vAlign w:val="center"/>
          </w:tcPr>
          <w:p w14:paraId="4FF7B69C" w14:textId="77777777" w:rsidR="0055737F" w:rsidRDefault="0055737F" w:rsidP="006D6925">
            <w:pPr>
              <w:pStyle w:val="BodyText"/>
              <w:spacing w:after="0"/>
            </w:pPr>
            <w:r>
              <w:t>Следующая непустая строка</w:t>
            </w:r>
          </w:p>
        </w:tc>
        <w:tc>
          <w:tcPr>
            <w:tcW w:w="4338" w:type="dxa"/>
            <w:vAlign w:val="center"/>
          </w:tcPr>
          <w:p w14:paraId="6D254C85" w14:textId="77777777" w:rsidR="0055737F" w:rsidRDefault="0055737F" w:rsidP="006D6925">
            <w:pPr>
              <w:pStyle w:val="BodyText"/>
              <w:spacing w:after="0"/>
            </w:pPr>
            <w:r>
              <w:t>CTRL + FN + СТРЕЛКА ВНИЗ</w:t>
            </w:r>
          </w:p>
        </w:tc>
      </w:tr>
      <w:tr w:rsidR="0055737F" w14:paraId="14547F64" w14:textId="77777777" w:rsidTr="006D6925">
        <w:trPr>
          <w:trHeight w:val="360"/>
        </w:trPr>
        <w:tc>
          <w:tcPr>
            <w:tcW w:w="4292" w:type="dxa"/>
            <w:vAlign w:val="center"/>
          </w:tcPr>
          <w:p w14:paraId="473A945F" w14:textId="77777777" w:rsidR="0055737F" w:rsidRDefault="0055737F" w:rsidP="006D6925">
            <w:pPr>
              <w:pStyle w:val="BodyText"/>
              <w:spacing w:after="0"/>
            </w:pPr>
            <w:r>
              <w:t>Предыдущая непустая строка</w:t>
            </w:r>
          </w:p>
        </w:tc>
        <w:tc>
          <w:tcPr>
            <w:tcW w:w="4338" w:type="dxa"/>
            <w:vAlign w:val="center"/>
          </w:tcPr>
          <w:p w14:paraId="2D5AED75" w14:textId="77777777" w:rsidR="0055737F" w:rsidRDefault="0055737F" w:rsidP="006D6925">
            <w:pPr>
              <w:pStyle w:val="BodyText"/>
              <w:spacing w:after="0"/>
            </w:pPr>
            <w:r>
              <w:t>CTRL + FN + СТРЕЛКА ВВЕРХ</w:t>
            </w:r>
          </w:p>
        </w:tc>
      </w:tr>
      <w:tr w:rsidR="0055737F" w14:paraId="37D14F45" w14:textId="77777777" w:rsidTr="006D6925">
        <w:trPr>
          <w:trHeight w:val="360"/>
        </w:trPr>
        <w:tc>
          <w:tcPr>
            <w:tcW w:w="4292" w:type="dxa"/>
            <w:vAlign w:val="center"/>
          </w:tcPr>
          <w:p w14:paraId="08A7E9A9" w14:textId="77777777" w:rsidR="0055737F" w:rsidRDefault="0055737F" w:rsidP="006D6925">
            <w:pPr>
              <w:pStyle w:val="BodyText"/>
              <w:spacing w:after="0"/>
            </w:pPr>
            <w:r>
              <w:t>Предыдущий символ</w:t>
            </w:r>
          </w:p>
        </w:tc>
        <w:tc>
          <w:tcPr>
            <w:tcW w:w="4338" w:type="dxa"/>
            <w:vAlign w:val="center"/>
          </w:tcPr>
          <w:p w14:paraId="2CBBB311" w14:textId="77777777" w:rsidR="0055737F" w:rsidRPr="001553B9" w:rsidRDefault="0055737F" w:rsidP="006D6925">
            <w:pPr>
              <w:pStyle w:val="BodyText"/>
              <w:spacing w:after="0"/>
            </w:pPr>
            <w:r>
              <w:t>Стрелка влево</w:t>
            </w:r>
          </w:p>
        </w:tc>
      </w:tr>
      <w:tr w:rsidR="0055737F" w14:paraId="77631C2D" w14:textId="77777777" w:rsidTr="006D6925">
        <w:trPr>
          <w:trHeight w:val="360"/>
        </w:trPr>
        <w:tc>
          <w:tcPr>
            <w:tcW w:w="4292" w:type="dxa"/>
            <w:vAlign w:val="center"/>
          </w:tcPr>
          <w:p w14:paraId="73DAD777" w14:textId="77777777" w:rsidR="0055737F" w:rsidRDefault="0055737F" w:rsidP="006D6925">
            <w:pPr>
              <w:pStyle w:val="BodyText"/>
              <w:spacing w:after="0"/>
            </w:pPr>
            <w:r>
              <w:t>Следующий символ</w:t>
            </w:r>
          </w:p>
        </w:tc>
        <w:tc>
          <w:tcPr>
            <w:tcW w:w="4338" w:type="dxa"/>
            <w:vAlign w:val="center"/>
          </w:tcPr>
          <w:p w14:paraId="2D88E26C" w14:textId="77777777" w:rsidR="0055737F" w:rsidRPr="001553B9" w:rsidRDefault="0055737F" w:rsidP="006D6925">
            <w:pPr>
              <w:pStyle w:val="BodyText"/>
              <w:spacing w:after="0"/>
            </w:pPr>
            <w:r>
              <w:t>Стрелка вправо</w:t>
            </w:r>
          </w:p>
        </w:tc>
      </w:tr>
      <w:tr w:rsidR="0055737F" w14:paraId="3BC5B00F" w14:textId="77777777" w:rsidTr="006D6925">
        <w:trPr>
          <w:trHeight w:val="360"/>
        </w:trPr>
        <w:tc>
          <w:tcPr>
            <w:tcW w:w="4292" w:type="dxa"/>
            <w:vAlign w:val="center"/>
          </w:tcPr>
          <w:p w14:paraId="303CED79" w14:textId="77777777" w:rsidR="0055737F" w:rsidRDefault="0055737F" w:rsidP="006D6925">
            <w:pPr>
              <w:pStyle w:val="BodyText"/>
              <w:spacing w:after="0"/>
            </w:pPr>
            <w:r>
              <w:t>Предыдущее слово</w:t>
            </w:r>
          </w:p>
        </w:tc>
        <w:tc>
          <w:tcPr>
            <w:tcW w:w="4338" w:type="dxa"/>
            <w:vAlign w:val="center"/>
          </w:tcPr>
          <w:p w14:paraId="2C6F1001" w14:textId="77777777" w:rsidR="0055737F" w:rsidRPr="001553B9" w:rsidRDefault="0055737F" w:rsidP="006D6925">
            <w:pPr>
              <w:pStyle w:val="BodyText"/>
              <w:spacing w:after="0"/>
            </w:pPr>
            <w:r>
              <w:t>CTRL + СТРЕЛКА ВЛЕВО</w:t>
            </w:r>
          </w:p>
        </w:tc>
      </w:tr>
      <w:tr w:rsidR="0055737F" w14:paraId="0FAC85A2" w14:textId="77777777" w:rsidTr="006D6925">
        <w:trPr>
          <w:trHeight w:val="360"/>
        </w:trPr>
        <w:tc>
          <w:tcPr>
            <w:tcW w:w="4292" w:type="dxa"/>
            <w:vAlign w:val="center"/>
          </w:tcPr>
          <w:p w14:paraId="2A00040C" w14:textId="77777777" w:rsidR="0055737F" w:rsidRDefault="0055737F" w:rsidP="006D6925">
            <w:pPr>
              <w:pStyle w:val="BodyText"/>
              <w:spacing w:after="0"/>
            </w:pPr>
            <w:r>
              <w:t>Следующее слово</w:t>
            </w:r>
          </w:p>
        </w:tc>
        <w:tc>
          <w:tcPr>
            <w:tcW w:w="4338" w:type="dxa"/>
            <w:vAlign w:val="center"/>
          </w:tcPr>
          <w:p w14:paraId="5DA7F69B" w14:textId="77777777" w:rsidR="0055737F" w:rsidRPr="001553B9" w:rsidRDefault="0055737F" w:rsidP="006D6925">
            <w:pPr>
              <w:pStyle w:val="BodyText"/>
              <w:spacing w:after="0"/>
            </w:pPr>
            <w:r>
              <w:t>CTRL + СТРЕЛКА ВПРАВО</w:t>
            </w:r>
          </w:p>
        </w:tc>
      </w:tr>
      <w:tr w:rsidR="0055737F" w14:paraId="148C9B11" w14:textId="77777777" w:rsidTr="006D6925">
        <w:trPr>
          <w:trHeight w:val="360"/>
        </w:trPr>
        <w:tc>
          <w:tcPr>
            <w:tcW w:w="4292" w:type="dxa"/>
            <w:vAlign w:val="center"/>
          </w:tcPr>
          <w:p w14:paraId="688F4BDA" w14:textId="77777777" w:rsidR="0055737F" w:rsidRDefault="0055737F" w:rsidP="006D6925">
            <w:pPr>
              <w:pStyle w:val="BodyText"/>
              <w:spacing w:after="0"/>
            </w:pPr>
            <w:r>
              <w:t>Предыдущий абзац</w:t>
            </w:r>
          </w:p>
        </w:tc>
        <w:tc>
          <w:tcPr>
            <w:tcW w:w="4338" w:type="dxa"/>
            <w:vAlign w:val="center"/>
          </w:tcPr>
          <w:p w14:paraId="5C5DC648" w14:textId="77777777" w:rsidR="0055737F" w:rsidRPr="001553B9" w:rsidRDefault="0055737F" w:rsidP="006D6925">
            <w:pPr>
              <w:pStyle w:val="BodyText"/>
              <w:spacing w:after="0"/>
            </w:pPr>
            <w:r>
              <w:t>CTRL + СТРЕЛКА ВВЕРХ</w:t>
            </w:r>
          </w:p>
        </w:tc>
      </w:tr>
      <w:tr w:rsidR="0055737F" w14:paraId="673A3643" w14:textId="77777777" w:rsidTr="006D6925">
        <w:trPr>
          <w:trHeight w:val="360"/>
        </w:trPr>
        <w:tc>
          <w:tcPr>
            <w:tcW w:w="4292" w:type="dxa"/>
            <w:vAlign w:val="center"/>
          </w:tcPr>
          <w:p w14:paraId="712585A8" w14:textId="77777777" w:rsidR="0055737F" w:rsidRDefault="0055737F" w:rsidP="006D6925">
            <w:pPr>
              <w:pStyle w:val="BodyText"/>
              <w:spacing w:after="0"/>
            </w:pPr>
            <w:r>
              <w:t>Следующий абзац</w:t>
            </w:r>
          </w:p>
        </w:tc>
        <w:tc>
          <w:tcPr>
            <w:tcW w:w="4338" w:type="dxa"/>
            <w:vAlign w:val="center"/>
          </w:tcPr>
          <w:p w14:paraId="47857DDC" w14:textId="77777777" w:rsidR="0055737F" w:rsidRPr="001553B9" w:rsidRDefault="0055737F" w:rsidP="006D6925">
            <w:pPr>
              <w:pStyle w:val="BodyText"/>
              <w:spacing w:after="0"/>
            </w:pPr>
            <w:r>
              <w:t>CTRL + СТРЕЛКА ВНИЗ</w:t>
            </w:r>
          </w:p>
        </w:tc>
      </w:tr>
      <w:tr w:rsidR="0055737F" w14:paraId="250EED3F" w14:textId="77777777" w:rsidTr="006D6925">
        <w:trPr>
          <w:trHeight w:val="360"/>
        </w:trPr>
        <w:tc>
          <w:tcPr>
            <w:tcW w:w="4292" w:type="dxa"/>
            <w:vAlign w:val="center"/>
          </w:tcPr>
          <w:p w14:paraId="3F40A446" w14:textId="77777777" w:rsidR="0055737F" w:rsidRDefault="0055737F" w:rsidP="006D6925">
            <w:pPr>
              <w:pStyle w:val="BodyText"/>
              <w:spacing w:after="0"/>
            </w:pPr>
            <w:r>
              <w:t>Начать или завершить выделение</w:t>
            </w:r>
          </w:p>
        </w:tc>
        <w:tc>
          <w:tcPr>
            <w:tcW w:w="4338" w:type="dxa"/>
            <w:vAlign w:val="center"/>
          </w:tcPr>
          <w:p w14:paraId="2DEAD58A" w14:textId="77777777" w:rsidR="0055737F" w:rsidRPr="00AE23CE" w:rsidRDefault="0055737F" w:rsidP="006D6925">
            <w:pPr>
              <w:pStyle w:val="BodyText"/>
              <w:spacing w:after="0"/>
            </w:pPr>
            <w:r>
              <w:rPr>
                <w:lang w:val="en-US"/>
              </w:rPr>
              <w:t>F8</w:t>
            </w:r>
          </w:p>
        </w:tc>
      </w:tr>
      <w:tr w:rsidR="0055737F" w14:paraId="22B32C06" w14:textId="77777777" w:rsidTr="006D6925">
        <w:trPr>
          <w:trHeight w:val="360"/>
        </w:trPr>
        <w:tc>
          <w:tcPr>
            <w:tcW w:w="4292" w:type="dxa"/>
            <w:vAlign w:val="center"/>
          </w:tcPr>
          <w:p w14:paraId="48B042C2" w14:textId="77777777" w:rsidR="0055737F" w:rsidRDefault="0055737F" w:rsidP="006D6925">
            <w:pPr>
              <w:pStyle w:val="BodyText"/>
              <w:spacing w:after="0"/>
            </w:pPr>
            <w:r>
              <w:t>Выделить всё (текущий абзац)</w:t>
            </w:r>
          </w:p>
        </w:tc>
        <w:tc>
          <w:tcPr>
            <w:tcW w:w="4338" w:type="dxa"/>
            <w:vAlign w:val="center"/>
          </w:tcPr>
          <w:p w14:paraId="2CFDE126" w14:textId="77777777" w:rsidR="0055737F" w:rsidRDefault="0055737F" w:rsidP="006D6925">
            <w:pPr>
              <w:pStyle w:val="BodyText"/>
              <w:spacing w:after="0"/>
              <w:rPr>
                <w:lang w:val="en-US"/>
              </w:rPr>
            </w:pPr>
            <w:r>
              <w:rPr>
                <w:lang w:val="en-US"/>
              </w:rPr>
              <w:t>CTRL + A</w:t>
            </w:r>
          </w:p>
        </w:tc>
      </w:tr>
      <w:tr w:rsidR="0055737F" w14:paraId="448DE15E" w14:textId="77777777" w:rsidTr="006D6925">
        <w:trPr>
          <w:trHeight w:val="360"/>
        </w:trPr>
        <w:tc>
          <w:tcPr>
            <w:tcW w:w="4292" w:type="dxa"/>
            <w:vAlign w:val="center"/>
          </w:tcPr>
          <w:p w14:paraId="4EACA504" w14:textId="77777777" w:rsidR="0055737F" w:rsidRPr="007D1289" w:rsidRDefault="0055737F" w:rsidP="006D6925">
            <w:pPr>
              <w:pStyle w:val="BodyText"/>
              <w:spacing w:after="0"/>
            </w:pPr>
            <w:r>
              <w:t>Копировать (текущий абзац)</w:t>
            </w:r>
          </w:p>
        </w:tc>
        <w:tc>
          <w:tcPr>
            <w:tcW w:w="4338" w:type="dxa"/>
            <w:vAlign w:val="center"/>
          </w:tcPr>
          <w:p w14:paraId="50436531" w14:textId="77777777" w:rsidR="0055737F" w:rsidRDefault="0055737F" w:rsidP="006D6925">
            <w:pPr>
              <w:pStyle w:val="BodyText"/>
              <w:spacing w:after="0"/>
              <w:rPr>
                <w:lang w:val="en-US"/>
              </w:rPr>
            </w:pPr>
            <w:r>
              <w:rPr>
                <w:lang w:val="en-US"/>
              </w:rPr>
              <w:t>CTRL + C</w:t>
            </w:r>
          </w:p>
        </w:tc>
      </w:tr>
      <w:tr w:rsidR="0055737F" w14:paraId="4B1D755B" w14:textId="77777777" w:rsidTr="006D6925">
        <w:trPr>
          <w:trHeight w:val="360"/>
        </w:trPr>
        <w:tc>
          <w:tcPr>
            <w:tcW w:w="4292" w:type="dxa"/>
            <w:vAlign w:val="center"/>
          </w:tcPr>
          <w:p w14:paraId="120BA174" w14:textId="77777777" w:rsidR="0055737F" w:rsidRPr="00840D03" w:rsidRDefault="0055737F" w:rsidP="006D6925">
            <w:pPr>
              <w:pStyle w:val="BodyText"/>
              <w:spacing w:after="0"/>
            </w:pPr>
            <w:r>
              <w:lastRenderedPageBreak/>
              <w:t>Удалить книгу</w:t>
            </w:r>
          </w:p>
        </w:tc>
        <w:tc>
          <w:tcPr>
            <w:tcW w:w="4338" w:type="dxa"/>
            <w:vAlign w:val="center"/>
          </w:tcPr>
          <w:p w14:paraId="633D8B7F" w14:textId="77777777" w:rsidR="0055737F" w:rsidRPr="003C0CF4" w:rsidRDefault="0055737F" w:rsidP="006D6925">
            <w:pPr>
              <w:pStyle w:val="BodyText"/>
              <w:spacing w:after="0"/>
            </w:pPr>
            <w:r>
              <w:rPr>
                <w:lang w:val="en-US"/>
              </w:rPr>
              <w:t>Delete</w:t>
            </w:r>
          </w:p>
        </w:tc>
      </w:tr>
      <w:tr w:rsidR="0055737F" w14:paraId="68A6A7A2" w14:textId="77777777" w:rsidTr="006D6925">
        <w:trPr>
          <w:trHeight w:val="360"/>
        </w:trPr>
        <w:tc>
          <w:tcPr>
            <w:tcW w:w="4292" w:type="dxa"/>
            <w:vAlign w:val="center"/>
          </w:tcPr>
          <w:p w14:paraId="442C0551" w14:textId="77777777" w:rsidR="0055737F" w:rsidRPr="00D159FB" w:rsidRDefault="0055737F" w:rsidP="006D6925">
            <w:pPr>
              <w:pStyle w:val="BodyText"/>
              <w:spacing w:after="0"/>
            </w:pPr>
            <w:r>
              <w:t>Искать в википедии</w:t>
            </w:r>
          </w:p>
        </w:tc>
        <w:tc>
          <w:tcPr>
            <w:tcW w:w="4338" w:type="dxa"/>
            <w:vAlign w:val="center"/>
          </w:tcPr>
          <w:p w14:paraId="67D4C56C" w14:textId="77777777" w:rsidR="0055737F" w:rsidRDefault="0055737F" w:rsidP="006D6925">
            <w:pPr>
              <w:pStyle w:val="BodyText"/>
              <w:spacing w:after="0"/>
              <w:rPr>
                <w:lang w:val="en-US"/>
              </w:rPr>
            </w:pPr>
            <w:r>
              <w:rPr>
                <w:lang w:val="en-US"/>
              </w:rPr>
              <w:t>CTRL + SHIFT + W</w:t>
            </w:r>
          </w:p>
        </w:tc>
      </w:tr>
      <w:tr w:rsidR="0055737F" w14:paraId="406ACAAC" w14:textId="77777777" w:rsidTr="006D6925">
        <w:trPr>
          <w:trHeight w:val="360"/>
        </w:trPr>
        <w:tc>
          <w:tcPr>
            <w:tcW w:w="4292" w:type="dxa"/>
            <w:vAlign w:val="center"/>
          </w:tcPr>
          <w:p w14:paraId="5C79E52A" w14:textId="77777777" w:rsidR="0055737F" w:rsidRPr="00D159FB" w:rsidRDefault="0055737F" w:rsidP="006D6925">
            <w:pPr>
              <w:pStyle w:val="BodyText"/>
              <w:spacing w:after="0"/>
            </w:pPr>
            <w:r>
              <w:t>Искать в Вики Словаре</w:t>
            </w:r>
          </w:p>
        </w:tc>
        <w:tc>
          <w:tcPr>
            <w:tcW w:w="4338" w:type="dxa"/>
            <w:vAlign w:val="center"/>
          </w:tcPr>
          <w:p w14:paraId="4B596B00" w14:textId="77777777" w:rsidR="0055737F" w:rsidRDefault="0055737F" w:rsidP="006D6925">
            <w:pPr>
              <w:pStyle w:val="BodyText"/>
              <w:spacing w:after="0"/>
              <w:rPr>
                <w:lang w:val="en-US"/>
              </w:rPr>
            </w:pPr>
            <w:r>
              <w:rPr>
                <w:lang w:val="en-US"/>
              </w:rPr>
              <w:t>CTRL + D</w:t>
            </w:r>
          </w:p>
        </w:tc>
      </w:tr>
      <w:tr w:rsidR="0055737F" w14:paraId="76D2600E" w14:textId="77777777" w:rsidTr="006D6925">
        <w:trPr>
          <w:trHeight w:val="360"/>
        </w:trPr>
        <w:tc>
          <w:tcPr>
            <w:tcW w:w="4292" w:type="dxa"/>
            <w:vAlign w:val="center"/>
          </w:tcPr>
          <w:p w14:paraId="5BEE02FF" w14:textId="77777777" w:rsidR="0055737F" w:rsidRPr="00D159FB" w:rsidRDefault="0055737F" w:rsidP="006D6925">
            <w:pPr>
              <w:pStyle w:val="BodyText"/>
              <w:spacing w:after="0"/>
              <w:rPr>
                <w:lang w:val="en-US"/>
              </w:rPr>
            </w:pPr>
            <w:r>
              <w:t xml:space="preserve">Искать в </w:t>
            </w:r>
            <w:r>
              <w:rPr>
                <w:lang w:val="en-US"/>
              </w:rPr>
              <w:t>WordNet</w:t>
            </w:r>
          </w:p>
        </w:tc>
        <w:tc>
          <w:tcPr>
            <w:tcW w:w="4338" w:type="dxa"/>
            <w:vAlign w:val="center"/>
          </w:tcPr>
          <w:p w14:paraId="54F5DAA9" w14:textId="77777777" w:rsidR="0055737F" w:rsidRPr="00D159FB" w:rsidRDefault="0055737F" w:rsidP="006D6925">
            <w:pPr>
              <w:pStyle w:val="BodyText"/>
              <w:spacing w:after="0"/>
            </w:pPr>
            <w:r>
              <w:rPr>
                <w:lang w:val="en-US"/>
              </w:rPr>
              <w:t>CTRL + SHIFT + D</w:t>
            </w:r>
          </w:p>
        </w:tc>
      </w:tr>
    </w:tbl>
    <w:p w14:paraId="7C08E76F" w14:textId="2877E649" w:rsidR="0041559D" w:rsidRPr="006C34B4" w:rsidRDefault="0041559D" w:rsidP="00866A10">
      <w:pPr>
        <w:pStyle w:val="Caption"/>
      </w:pPr>
      <w:r>
        <w:t xml:space="preserve">приложение Библиотека: </w:t>
      </w:r>
      <w:r w:rsidRPr="006C34B4">
        <w:t>команды для прослушивания аудиокниг</w:t>
      </w:r>
    </w:p>
    <w:tbl>
      <w:tblPr>
        <w:tblStyle w:val="TableGrid"/>
        <w:tblW w:w="0" w:type="auto"/>
        <w:tblLook w:val="04A0" w:firstRow="1" w:lastRow="0" w:firstColumn="1" w:lastColumn="0" w:noHBand="0" w:noVBand="1"/>
      </w:tblPr>
      <w:tblGrid>
        <w:gridCol w:w="4675"/>
        <w:gridCol w:w="4675"/>
      </w:tblGrid>
      <w:tr w:rsidR="0041559D" w:rsidRPr="006C34B4" w14:paraId="59E94BC8" w14:textId="77777777" w:rsidTr="006D6925">
        <w:tc>
          <w:tcPr>
            <w:tcW w:w="4675" w:type="dxa"/>
          </w:tcPr>
          <w:p w14:paraId="7CA38761" w14:textId="77777777" w:rsidR="0041559D" w:rsidRPr="006C34B4" w:rsidRDefault="0041559D" w:rsidP="006D6925">
            <w:pPr>
              <w:pStyle w:val="BodyText"/>
              <w:spacing w:after="0"/>
            </w:pPr>
            <w:r w:rsidRPr="006C34B4">
              <w:t xml:space="preserve">Действие </w:t>
            </w:r>
          </w:p>
        </w:tc>
        <w:tc>
          <w:tcPr>
            <w:tcW w:w="4675" w:type="dxa"/>
          </w:tcPr>
          <w:p w14:paraId="288D9065" w14:textId="77777777" w:rsidR="0041559D" w:rsidRPr="006C34B4" w:rsidRDefault="0041559D" w:rsidP="006D6925">
            <w:pPr>
              <w:pStyle w:val="BodyText"/>
              <w:spacing w:after="0"/>
            </w:pPr>
            <w:r w:rsidRPr="006C34B4">
              <w:t>Сочетание клавиш</w:t>
            </w:r>
          </w:p>
        </w:tc>
      </w:tr>
      <w:tr w:rsidR="002578CC" w:rsidRPr="006C34B4" w14:paraId="605075A5" w14:textId="77777777" w:rsidTr="006D6925">
        <w:tc>
          <w:tcPr>
            <w:tcW w:w="4675" w:type="dxa"/>
          </w:tcPr>
          <w:p w14:paraId="16CCF8F0" w14:textId="77777777" w:rsidR="002578CC" w:rsidRDefault="002578CC" w:rsidP="002578CC">
            <w:pPr>
              <w:pStyle w:val="BodyText"/>
              <w:spacing w:after="0"/>
              <w:rPr>
                <w:rFonts w:cstheme="minorHAnsi"/>
                <w:b/>
              </w:rPr>
            </w:pPr>
            <w:r>
              <w:rPr>
                <w:rFonts w:cstheme="minorHAnsi"/>
                <w:b/>
              </w:rPr>
              <w:t xml:space="preserve">Переключение между текстом и аудио для книг в формате </w:t>
            </w:r>
            <w:r>
              <w:rPr>
                <w:rFonts w:cstheme="minorHAnsi"/>
                <w:b/>
                <w:lang w:val="en-US"/>
              </w:rPr>
              <w:t>DAISY</w:t>
            </w:r>
            <w:r>
              <w:rPr>
                <w:rFonts w:cstheme="minorHAnsi"/>
                <w:b/>
              </w:rPr>
              <w:t>/</w:t>
            </w:r>
            <w:r>
              <w:rPr>
                <w:rFonts w:cstheme="minorHAnsi"/>
                <w:b/>
                <w:lang w:val="en-US"/>
              </w:rPr>
              <w:t>NISO</w:t>
            </w:r>
            <w:r>
              <w:rPr>
                <w:rFonts w:cstheme="minorHAnsi"/>
                <w:b/>
              </w:rPr>
              <w:t>, которые содержат как текст, так и аудио</w:t>
            </w:r>
          </w:p>
          <w:p w14:paraId="06EE0612" w14:textId="77777777" w:rsidR="002578CC" w:rsidRPr="006C34B4" w:rsidRDefault="002578CC" w:rsidP="006D6925">
            <w:pPr>
              <w:pStyle w:val="BodyText"/>
              <w:spacing w:after="0"/>
            </w:pPr>
          </w:p>
        </w:tc>
        <w:tc>
          <w:tcPr>
            <w:tcW w:w="4675" w:type="dxa"/>
          </w:tcPr>
          <w:p w14:paraId="746BA2C6" w14:textId="66FD58F7" w:rsidR="002578CC" w:rsidRPr="002578CC" w:rsidRDefault="002578CC" w:rsidP="006D6925">
            <w:pPr>
              <w:pStyle w:val="BodyText"/>
              <w:spacing w:after="0"/>
              <w:rPr>
                <w:lang w:val="en-US"/>
              </w:rPr>
            </w:pPr>
            <w:r>
              <w:rPr>
                <w:lang w:val="en-US"/>
              </w:rPr>
              <w:t>Ctrl + Shift + A</w:t>
            </w:r>
          </w:p>
        </w:tc>
      </w:tr>
      <w:tr w:rsidR="0041559D" w:rsidRPr="006C34B4" w14:paraId="2EA2D83B" w14:textId="77777777" w:rsidTr="006D6925">
        <w:tc>
          <w:tcPr>
            <w:tcW w:w="4675" w:type="dxa"/>
          </w:tcPr>
          <w:p w14:paraId="660D105F" w14:textId="77777777" w:rsidR="0041559D" w:rsidRPr="006C34B4" w:rsidRDefault="0041559D" w:rsidP="006D6925">
            <w:pPr>
              <w:pStyle w:val="BodyText"/>
              <w:spacing w:after="0"/>
            </w:pPr>
            <w:r w:rsidRPr="006C34B4">
              <w:t xml:space="preserve">Список книг </w:t>
            </w:r>
          </w:p>
        </w:tc>
        <w:tc>
          <w:tcPr>
            <w:tcW w:w="4675" w:type="dxa"/>
          </w:tcPr>
          <w:p w14:paraId="1E39E8C0" w14:textId="77777777" w:rsidR="0041559D" w:rsidRPr="0005437A" w:rsidRDefault="0041559D" w:rsidP="006D6925">
            <w:pPr>
              <w:pStyle w:val="BodyText"/>
              <w:spacing w:after="0"/>
              <w:rPr>
                <w:lang w:val="en-US"/>
              </w:rPr>
            </w:pPr>
            <w:r>
              <w:rPr>
                <w:lang w:val="en-US"/>
              </w:rPr>
              <w:t>CTRL + SHIFT + B</w:t>
            </w:r>
          </w:p>
        </w:tc>
      </w:tr>
      <w:tr w:rsidR="0041559D" w:rsidRPr="006C34B4" w14:paraId="55A27FFB" w14:textId="77777777" w:rsidTr="006D6925">
        <w:tc>
          <w:tcPr>
            <w:tcW w:w="4675" w:type="dxa"/>
          </w:tcPr>
          <w:p w14:paraId="384E180A" w14:textId="77777777" w:rsidR="0041559D" w:rsidRPr="006C34B4" w:rsidRDefault="0041559D" w:rsidP="006D6925">
            <w:pPr>
              <w:pStyle w:val="BodyText"/>
              <w:spacing w:after="0"/>
            </w:pPr>
            <w:r w:rsidRPr="006C34B4">
              <w:t xml:space="preserve">Работа с книгами </w:t>
            </w:r>
          </w:p>
        </w:tc>
        <w:tc>
          <w:tcPr>
            <w:tcW w:w="4675" w:type="dxa"/>
          </w:tcPr>
          <w:p w14:paraId="26FD11D9" w14:textId="77777777" w:rsidR="0041559D" w:rsidRPr="006874C2" w:rsidRDefault="0041559D" w:rsidP="006D6925">
            <w:pPr>
              <w:pStyle w:val="BodyText"/>
              <w:spacing w:after="0"/>
              <w:rPr>
                <w:lang w:val="en-US"/>
              </w:rPr>
            </w:pPr>
            <w:r>
              <w:rPr>
                <w:lang w:val="en-US"/>
              </w:rPr>
              <w:t>CTRL + FN + M</w:t>
            </w:r>
          </w:p>
        </w:tc>
      </w:tr>
      <w:tr w:rsidR="0041559D" w:rsidRPr="006C34B4" w14:paraId="2BBB7654" w14:textId="77777777" w:rsidTr="006D6925">
        <w:tc>
          <w:tcPr>
            <w:tcW w:w="4675" w:type="dxa"/>
          </w:tcPr>
          <w:p w14:paraId="5614AB54" w14:textId="77777777" w:rsidR="0041559D" w:rsidRPr="006C34B4" w:rsidRDefault="0041559D" w:rsidP="006D6925">
            <w:pPr>
              <w:pStyle w:val="BodyText"/>
              <w:spacing w:after="0"/>
            </w:pPr>
            <w:r w:rsidRPr="006C34B4">
              <w:t xml:space="preserve">Меню параметров перехода </w:t>
            </w:r>
          </w:p>
        </w:tc>
        <w:tc>
          <w:tcPr>
            <w:tcW w:w="4675" w:type="dxa"/>
          </w:tcPr>
          <w:p w14:paraId="71FDABF9" w14:textId="77777777" w:rsidR="0041559D" w:rsidRPr="00EE1885" w:rsidRDefault="0041559D" w:rsidP="006D6925">
            <w:pPr>
              <w:pStyle w:val="BodyText"/>
              <w:spacing w:after="0"/>
              <w:rPr>
                <w:lang w:val="en-US"/>
              </w:rPr>
            </w:pPr>
            <w:r>
              <w:rPr>
                <w:lang w:val="en-US"/>
              </w:rPr>
              <w:t>CTRL + G</w:t>
            </w:r>
          </w:p>
        </w:tc>
      </w:tr>
      <w:tr w:rsidR="0041559D" w:rsidRPr="006C34B4" w14:paraId="39E553F3" w14:textId="77777777" w:rsidTr="006D6925">
        <w:tc>
          <w:tcPr>
            <w:tcW w:w="4675" w:type="dxa"/>
          </w:tcPr>
          <w:p w14:paraId="51B74C8E" w14:textId="77777777" w:rsidR="0041559D" w:rsidRPr="006C34B4" w:rsidRDefault="0041559D" w:rsidP="006D6925">
            <w:pPr>
              <w:pStyle w:val="BodyText"/>
              <w:spacing w:after="0"/>
            </w:pPr>
            <w:r w:rsidRPr="006C34B4">
              <w:t xml:space="preserve">Меню закладок </w:t>
            </w:r>
          </w:p>
        </w:tc>
        <w:tc>
          <w:tcPr>
            <w:tcW w:w="4675" w:type="dxa"/>
          </w:tcPr>
          <w:p w14:paraId="0000CDD7" w14:textId="77777777" w:rsidR="0041559D" w:rsidRPr="00EA30E5" w:rsidRDefault="0041559D" w:rsidP="006D6925">
            <w:pPr>
              <w:pStyle w:val="BodyText"/>
              <w:spacing w:after="0"/>
              <w:rPr>
                <w:lang w:val="en-US"/>
              </w:rPr>
            </w:pPr>
            <w:r>
              <w:rPr>
                <w:lang w:val="en-US"/>
              </w:rPr>
              <w:t>ALT + M</w:t>
            </w:r>
          </w:p>
        </w:tc>
      </w:tr>
      <w:tr w:rsidR="0041559D" w:rsidRPr="006C34B4" w14:paraId="36EEF5B3" w14:textId="77777777" w:rsidTr="006D6925">
        <w:tc>
          <w:tcPr>
            <w:tcW w:w="4675" w:type="dxa"/>
          </w:tcPr>
          <w:p w14:paraId="2DD25684" w14:textId="77777777" w:rsidR="0041559D" w:rsidRPr="006C34B4" w:rsidRDefault="0041559D" w:rsidP="006D6925">
            <w:pPr>
              <w:pStyle w:val="BodyText"/>
              <w:spacing w:after="0"/>
            </w:pPr>
            <w:r w:rsidRPr="006C34B4">
              <w:t xml:space="preserve">Перейти к закладке </w:t>
            </w:r>
          </w:p>
        </w:tc>
        <w:tc>
          <w:tcPr>
            <w:tcW w:w="4675" w:type="dxa"/>
          </w:tcPr>
          <w:p w14:paraId="794DC0EB" w14:textId="77777777" w:rsidR="0041559D" w:rsidRPr="00EA30E5" w:rsidRDefault="0041559D" w:rsidP="006D6925">
            <w:pPr>
              <w:pStyle w:val="BodyText"/>
              <w:spacing w:after="0"/>
              <w:rPr>
                <w:lang w:val="en-US"/>
              </w:rPr>
            </w:pPr>
            <w:r>
              <w:rPr>
                <w:lang w:val="en-US"/>
              </w:rPr>
              <w:t>CTRL + J</w:t>
            </w:r>
          </w:p>
        </w:tc>
      </w:tr>
      <w:tr w:rsidR="0041559D" w:rsidRPr="006C34B4" w14:paraId="1684E830" w14:textId="77777777" w:rsidTr="006D6925">
        <w:tc>
          <w:tcPr>
            <w:tcW w:w="4675" w:type="dxa"/>
          </w:tcPr>
          <w:p w14:paraId="0854B776" w14:textId="77777777" w:rsidR="0041559D" w:rsidRPr="006C34B4" w:rsidRDefault="0041559D" w:rsidP="006D6925">
            <w:pPr>
              <w:pStyle w:val="BodyText"/>
              <w:spacing w:after="0"/>
            </w:pPr>
            <w:r w:rsidRPr="006C34B4">
              <w:t xml:space="preserve">Вставить быструю закладку </w:t>
            </w:r>
          </w:p>
        </w:tc>
        <w:tc>
          <w:tcPr>
            <w:tcW w:w="4675" w:type="dxa"/>
          </w:tcPr>
          <w:p w14:paraId="350EDEC4" w14:textId="77777777" w:rsidR="0041559D" w:rsidRPr="00B42AE3" w:rsidRDefault="0041559D" w:rsidP="006D6925">
            <w:pPr>
              <w:pStyle w:val="BodyText"/>
              <w:spacing w:after="0"/>
              <w:rPr>
                <w:lang w:val="en-US"/>
              </w:rPr>
            </w:pPr>
            <w:r>
              <w:rPr>
                <w:lang w:val="en-US"/>
              </w:rPr>
              <w:t>CTRL + B</w:t>
            </w:r>
          </w:p>
        </w:tc>
      </w:tr>
      <w:tr w:rsidR="0041559D" w:rsidRPr="006C34B4" w14:paraId="0175678E" w14:textId="77777777" w:rsidTr="006D6925">
        <w:tc>
          <w:tcPr>
            <w:tcW w:w="4675" w:type="dxa"/>
          </w:tcPr>
          <w:p w14:paraId="03CC2AE5" w14:textId="77777777" w:rsidR="0041559D" w:rsidRPr="006C34B4" w:rsidRDefault="0041559D" w:rsidP="006D6925">
            <w:pPr>
              <w:pStyle w:val="BodyText"/>
              <w:spacing w:after="0"/>
            </w:pPr>
            <w:r w:rsidRPr="006C34B4">
              <w:t xml:space="preserve">Показать области выделения </w:t>
            </w:r>
          </w:p>
        </w:tc>
        <w:tc>
          <w:tcPr>
            <w:tcW w:w="4675" w:type="dxa"/>
          </w:tcPr>
          <w:p w14:paraId="4A96422C" w14:textId="77777777" w:rsidR="0041559D" w:rsidRPr="0046289A" w:rsidRDefault="0041559D" w:rsidP="006D6925">
            <w:pPr>
              <w:pStyle w:val="BodyText"/>
              <w:spacing w:after="0"/>
              <w:rPr>
                <w:lang w:val="en-US"/>
              </w:rPr>
            </w:pPr>
            <w:r>
              <w:rPr>
                <w:lang w:val="en-US"/>
              </w:rPr>
              <w:t>ALT + H</w:t>
            </w:r>
          </w:p>
        </w:tc>
      </w:tr>
      <w:tr w:rsidR="0041559D" w:rsidRPr="006C34B4" w14:paraId="20A05EAB" w14:textId="77777777" w:rsidTr="006D6925">
        <w:tc>
          <w:tcPr>
            <w:tcW w:w="4675" w:type="dxa"/>
          </w:tcPr>
          <w:p w14:paraId="101276B3" w14:textId="77777777" w:rsidR="0041559D" w:rsidRPr="006C34B4" w:rsidRDefault="0041559D" w:rsidP="006D6925">
            <w:pPr>
              <w:pStyle w:val="BodyText"/>
              <w:spacing w:after="0"/>
            </w:pPr>
            <w:r w:rsidRPr="006C34B4">
              <w:t xml:space="preserve">Открыть уровень навигации </w:t>
            </w:r>
          </w:p>
        </w:tc>
        <w:tc>
          <w:tcPr>
            <w:tcW w:w="4675" w:type="dxa"/>
          </w:tcPr>
          <w:p w14:paraId="2F6068C7" w14:textId="77777777" w:rsidR="0041559D" w:rsidRPr="0046289A" w:rsidRDefault="0041559D" w:rsidP="006D6925">
            <w:pPr>
              <w:pStyle w:val="BodyText"/>
              <w:spacing w:after="0"/>
              <w:rPr>
                <w:lang w:val="en-US"/>
              </w:rPr>
            </w:pPr>
            <w:r>
              <w:rPr>
                <w:lang w:val="en-US"/>
              </w:rPr>
              <w:t>CTRL + T</w:t>
            </w:r>
          </w:p>
        </w:tc>
      </w:tr>
      <w:tr w:rsidR="0041559D" w:rsidRPr="006C34B4" w14:paraId="33284E36" w14:textId="77777777" w:rsidTr="006D6925">
        <w:tc>
          <w:tcPr>
            <w:tcW w:w="4675" w:type="dxa"/>
          </w:tcPr>
          <w:p w14:paraId="435C8313" w14:textId="77777777" w:rsidR="0041559D" w:rsidRPr="006C34B4" w:rsidRDefault="0041559D" w:rsidP="006D6925">
            <w:pPr>
              <w:pStyle w:val="BodyText"/>
              <w:spacing w:after="0"/>
            </w:pPr>
            <w:r w:rsidRPr="006C34B4">
              <w:t xml:space="preserve">Предыдущий элемент </w:t>
            </w:r>
          </w:p>
        </w:tc>
        <w:tc>
          <w:tcPr>
            <w:tcW w:w="4675" w:type="dxa"/>
          </w:tcPr>
          <w:p w14:paraId="4F1D53E5" w14:textId="77777777" w:rsidR="0041559D" w:rsidRPr="004B5AC2" w:rsidRDefault="0041559D" w:rsidP="006D6925">
            <w:pPr>
              <w:pStyle w:val="BodyText"/>
              <w:spacing w:after="0"/>
            </w:pPr>
            <w:r>
              <w:t xml:space="preserve">При воспроизведении, </w:t>
            </w:r>
            <w:r w:rsidRPr="006C34B4">
              <w:t>Навигационная клавиша Назад</w:t>
            </w:r>
            <w:r>
              <w:t xml:space="preserve">, а если ничего не воспроизводится, </w:t>
            </w:r>
            <w:r>
              <w:rPr>
                <w:lang w:val="en-US"/>
              </w:rPr>
              <w:t>ALT</w:t>
            </w:r>
            <w:r w:rsidRPr="002E699A">
              <w:t xml:space="preserve"> + </w:t>
            </w:r>
            <w:r>
              <w:t>Стрелка Влево</w:t>
            </w:r>
          </w:p>
        </w:tc>
      </w:tr>
      <w:tr w:rsidR="0041559D" w:rsidRPr="006C34B4" w14:paraId="2A711B6B" w14:textId="77777777" w:rsidTr="006D6925">
        <w:tc>
          <w:tcPr>
            <w:tcW w:w="4675" w:type="dxa"/>
          </w:tcPr>
          <w:p w14:paraId="2C4D352D" w14:textId="77777777" w:rsidR="0041559D" w:rsidRPr="006C34B4" w:rsidRDefault="0041559D" w:rsidP="006D6925">
            <w:pPr>
              <w:pStyle w:val="BodyText"/>
              <w:spacing w:after="0"/>
            </w:pPr>
            <w:r w:rsidRPr="006C34B4">
              <w:t xml:space="preserve">Следующий элемент </w:t>
            </w:r>
          </w:p>
        </w:tc>
        <w:tc>
          <w:tcPr>
            <w:tcW w:w="4675" w:type="dxa"/>
          </w:tcPr>
          <w:p w14:paraId="28FDC4BC" w14:textId="77777777" w:rsidR="0041559D" w:rsidRPr="00BF7B59" w:rsidRDefault="0041559D" w:rsidP="006D6925">
            <w:pPr>
              <w:pStyle w:val="BodyText"/>
              <w:spacing w:after="0"/>
            </w:pPr>
            <w:r>
              <w:t xml:space="preserve">При воспроизведении. </w:t>
            </w:r>
            <w:r w:rsidRPr="006C34B4">
              <w:t>Навигационная клавиша Вперёд</w:t>
            </w:r>
            <w:r>
              <w:t xml:space="preserve">, а если ничего не воспроизводится, </w:t>
            </w:r>
            <w:r>
              <w:rPr>
                <w:lang w:val="en-US"/>
              </w:rPr>
              <w:t>ALT</w:t>
            </w:r>
            <w:r w:rsidRPr="00BF7B59">
              <w:t xml:space="preserve"> </w:t>
            </w:r>
            <w:r>
              <w:t>+ Стрелка Вправо</w:t>
            </w:r>
          </w:p>
        </w:tc>
      </w:tr>
      <w:tr w:rsidR="0041559D" w:rsidRPr="006C34B4" w14:paraId="666F4326" w14:textId="77777777" w:rsidTr="006D6925">
        <w:tc>
          <w:tcPr>
            <w:tcW w:w="4675" w:type="dxa"/>
          </w:tcPr>
          <w:p w14:paraId="50359769" w14:textId="77777777" w:rsidR="0041559D" w:rsidRPr="006C34B4" w:rsidRDefault="0041559D" w:rsidP="006D6925">
            <w:pPr>
              <w:pStyle w:val="BodyText"/>
              <w:spacing w:after="0"/>
            </w:pPr>
            <w:r w:rsidRPr="006C34B4">
              <w:t xml:space="preserve">Изменить на предыдущий уровень навигации </w:t>
            </w:r>
          </w:p>
        </w:tc>
        <w:tc>
          <w:tcPr>
            <w:tcW w:w="4675" w:type="dxa"/>
          </w:tcPr>
          <w:p w14:paraId="32FE722F" w14:textId="77777777" w:rsidR="0041559D" w:rsidRPr="00D05621" w:rsidRDefault="0041559D" w:rsidP="006D6925">
            <w:pPr>
              <w:pStyle w:val="BodyText"/>
              <w:spacing w:after="0"/>
            </w:pPr>
            <w:r>
              <w:rPr>
                <w:lang w:val="en-US"/>
              </w:rPr>
              <w:t xml:space="preserve">CTRL + FN + </w:t>
            </w:r>
            <w:r>
              <w:t>Стрелка Вверх</w:t>
            </w:r>
          </w:p>
        </w:tc>
      </w:tr>
      <w:tr w:rsidR="0041559D" w:rsidRPr="006C34B4" w14:paraId="49116656" w14:textId="77777777" w:rsidTr="006D6925">
        <w:tc>
          <w:tcPr>
            <w:tcW w:w="4675" w:type="dxa"/>
          </w:tcPr>
          <w:p w14:paraId="556FECFC" w14:textId="77777777" w:rsidR="0041559D" w:rsidRPr="006C34B4" w:rsidRDefault="0041559D" w:rsidP="006D6925">
            <w:pPr>
              <w:pStyle w:val="BodyText"/>
              <w:spacing w:after="0"/>
            </w:pPr>
            <w:r w:rsidRPr="006C34B4">
              <w:t xml:space="preserve">Изменить на следующий уровень навигации </w:t>
            </w:r>
          </w:p>
        </w:tc>
        <w:tc>
          <w:tcPr>
            <w:tcW w:w="4675" w:type="dxa"/>
          </w:tcPr>
          <w:p w14:paraId="41E353C4" w14:textId="77777777" w:rsidR="0041559D" w:rsidRPr="0083009F" w:rsidRDefault="0041559D" w:rsidP="006D6925">
            <w:pPr>
              <w:pStyle w:val="BodyText"/>
              <w:spacing w:after="0"/>
            </w:pPr>
            <w:r>
              <w:rPr>
                <w:lang w:val="en-US"/>
              </w:rPr>
              <w:t xml:space="preserve">CTRL + FN + </w:t>
            </w:r>
            <w:r>
              <w:t>Стрелка Вниз</w:t>
            </w:r>
          </w:p>
        </w:tc>
      </w:tr>
      <w:tr w:rsidR="0041559D" w:rsidRPr="006C34B4" w14:paraId="18A804DA" w14:textId="77777777" w:rsidTr="006D6925">
        <w:tc>
          <w:tcPr>
            <w:tcW w:w="4675" w:type="dxa"/>
          </w:tcPr>
          <w:p w14:paraId="3B8FCCCE" w14:textId="77777777" w:rsidR="0041559D" w:rsidRPr="006C34B4" w:rsidRDefault="0041559D" w:rsidP="006D6925">
            <w:pPr>
              <w:pStyle w:val="BodyText"/>
              <w:spacing w:after="0"/>
            </w:pPr>
            <w:r w:rsidRPr="006C34B4">
              <w:t xml:space="preserve">Где я </w:t>
            </w:r>
          </w:p>
        </w:tc>
        <w:tc>
          <w:tcPr>
            <w:tcW w:w="4675" w:type="dxa"/>
          </w:tcPr>
          <w:p w14:paraId="16B0D354" w14:textId="77777777" w:rsidR="0041559D" w:rsidRPr="00F611D8" w:rsidRDefault="0041559D" w:rsidP="006D6925">
            <w:pPr>
              <w:pStyle w:val="BodyText"/>
              <w:spacing w:after="0"/>
              <w:rPr>
                <w:lang w:val="en-US"/>
              </w:rPr>
            </w:pPr>
            <w:r>
              <w:rPr>
                <w:lang w:val="en-US"/>
              </w:rPr>
              <w:t>CTRL + W</w:t>
            </w:r>
          </w:p>
        </w:tc>
      </w:tr>
      <w:tr w:rsidR="0041559D" w:rsidRPr="006C34B4" w14:paraId="7914664B" w14:textId="77777777" w:rsidTr="006D6925">
        <w:tc>
          <w:tcPr>
            <w:tcW w:w="4675" w:type="dxa"/>
          </w:tcPr>
          <w:p w14:paraId="00CECFAE" w14:textId="77777777" w:rsidR="0041559D" w:rsidRPr="006C34B4" w:rsidRDefault="0041559D" w:rsidP="006D6925">
            <w:pPr>
              <w:pStyle w:val="BodyText"/>
              <w:spacing w:after="0"/>
            </w:pPr>
            <w:r w:rsidRPr="006C34B4">
              <w:t xml:space="preserve">Информация </w:t>
            </w:r>
          </w:p>
        </w:tc>
        <w:tc>
          <w:tcPr>
            <w:tcW w:w="4675" w:type="dxa"/>
          </w:tcPr>
          <w:p w14:paraId="1901E755" w14:textId="77777777" w:rsidR="0041559D" w:rsidRPr="00425F93" w:rsidRDefault="0041559D" w:rsidP="006D6925">
            <w:pPr>
              <w:pStyle w:val="BodyText"/>
              <w:spacing w:after="0"/>
              <w:rPr>
                <w:lang w:val="en-US"/>
              </w:rPr>
            </w:pPr>
            <w:r>
              <w:rPr>
                <w:lang w:val="en-US"/>
              </w:rPr>
              <w:t>CTRL + I</w:t>
            </w:r>
          </w:p>
        </w:tc>
      </w:tr>
      <w:tr w:rsidR="0041559D" w:rsidRPr="006C34B4" w14:paraId="2BB2C823" w14:textId="77777777" w:rsidTr="006D6925">
        <w:tc>
          <w:tcPr>
            <w:tcW w:w="4675" w:type="dxa"/>
          </w:tcPr>
          <w:p w14:paraId="1EA53C5A" w14:textId="77777777" w:rsidR="0041559D" w:rsidRPr="006C34B4" w:rsidRDefault="0041559D" w:rsidP="006D6925">
            <w:pPr>
              <w:pStyle w:val="BodyText"/>
              <w:spacing w:after="0"/>
            </w:pPr>
            <w:r w:rsidRPr="006C34B4">
              <w:t xml:space="preserve">Переход в начало книги </w:t>
            </w:r>
          </w:p>
        </w:tc>
        <w:tc>
          <w:tcPr>
            <w:tcW w:w="4675" w:type="dxa"/>
          </w:tcPr>
          <w:p w14:paraId="4409168C" w14:textId="77777777" w:rsidR="0041559D" w:rsidRPr="00DB5E46" w:rsidRDefault="0041559D" w:rsidP="006D6925">
            <w:pPr>
              <w:pStyle w:val="BodyText"/>
              <w:spacing w:after="0"/>
            </w:pPr>
            <w:r>
              <w:rPr>
                <w:lang w:val="en-US"/>
              </w:rPr>
              <w:t xml:space="preserve">CTRL + FN + </w:t>
            </w:r>
            <w:r>
              <w:t>Стрелка Влево</w:t>
            </w:r>
          </w:p>
        </w:tc>
      </w:tr>
      <w:tr w:rsidR="0041559D" w:rsidRPr="006C34B4" w14:paraId="21C80482" w14:textId="77777777" w:rsidTr="006D6925">
        <w:tc>
          <w:tcPr>
            <w:tcW w:w="4675" w:type="dxa"/>
          </w:tcPr>
          <w:p w14:paraId="04B4A0F0" w14:textId="77777777" w:rsidR="0041559D" w:rsidRPr="006C34B4" w:rsidRDefault="0041559D" w:rsidP="006D6925">
            <w:pPr>
              <w:pStyle w:val="BodyText"/>
              <w:spacing w:after="0"/>
            </w:pPr>
            <w:r w:rsidRPr="006C34B4">
              <w:t xml:space="preserve">Переход в конец книги </w:t>
            </w:r>
          </w:p>
        </w:tc>
        <w:tc>
          <w:tcPr>
            <w:tcW w:w="4675" w:type="dxa"/>
          </w:tcPr>
          <w:p w14:paraId="208ECFD6" w14:textId="77777777" w:rsidR="0041559D" w:rsidRPr="00DB5E46" w:rsidRDefault="0041559D" w:rsidP="006D6925">
            <w:pPr>
              <w:pStyle w:val="BodyText"/>
              <w:spacing w:after="0"/>
            </w:pPr>
            <w:r>
              <w:rPr>
                <w:lang w:val="en-US"/>
              </w:rPr>
              <w:t xml:space="preserve">CTRL + FN + </w:t>
            </w:r>
            <w:r>
              <w:t>Стрелка Вправо</w:t>
            </w:r>
          </w:p>
        </w:tc>
      </w:tr>
      <w:tr w:rsidR="0041559D" w:rsidRPr="006C34B4" w14:paraId="0C0C35F3" w14:textId="77777777" w:rsidTr="006D6925">
        <w:tc>
          <w:tcPr>
            <w:tcW w:w="4675" w:type="dxa"/>
          </w:tcPr>
          <w:p w14:paraId="1161B8CF" w14:textId="77777777" w:rsidR="0041559D" w:rsidRPr="006C34B4" w:rsidRDefault="0041559D" w:rsidP="006D6925">
            <w:pPr>
              <w:pStyle w:val="BodyText"/>
              <w:spacing w:after="0"/>
            </w:pPr>
            <w:r w:rsidRPr="006C34B4">
              <w:t xml:space="preserve">Открыть последние книги </w:t>
            </w:r>
          </w:p>
        </w:tc>
        <w:tc>
          <w:tcPr>
            <w:tcW w:w="4675" w:type="dxa"/>
          </w:tcPr>
          <w:p w14:paraId="6CFB9EE9" w14:textId="77777777" w:rsidR="0041559D" w:rsidRPr="00DB5E46" w:rsidRDefault="0041559D" w:rsidP="006D6925">
            <w:pPr>
              <w:pStyle w:val="BodyText"/>
              <w:spacing w:after="0"/>
              <w:rPr>
                <w:lang w:val="en-US"/>
              </w:rPr>
            </w:pPr>
            <w:r>
              <w:rPr>
                <w:lang w:val="en-US"/>
              </w:rPr>
              <w:t>CTRL + R</w:t>
            </w:r>
          </w:p>
        </w:tc>
      </w:tr>
      <w:tr w:rsidR="0041559D" w:rsidRPr="006C34B4" w14:paraId="606ADF0B" w14:textId="77777777" w:rsidTr="006D6925">
        <w:tc>
          <w:tcPr>
            <w:tcW w:w="4675" w:type="dxa"/>
          </w:tcPr>
          <w:p w14:paraId="4B7E74EE" w14:textId="77777777" w:rsidR="0041559D" w:rsidRPr="006C34B4" w:rsidRDefault="0041559D" w:rsidP="006D6925">
            <w:pPr>
              <w:pStyle w:val="BodyText"/>
              <w:spacing w:after="0"/>
            </w:pPr>
            <w:r w:rsidRPr="006C34B4">
              <w:t xml:space="preserve">Удалить книгу </w:t>
            </w:r>
          </w:p>
        </w:tc>
        <w:tc>
          <w:tcPr>
            <w:tcW w:w="4675" w:type="dxa"/>
          </w:tcPr>
          <w:p w14:paraId="4D58BD81" w14:textId="77777777" w:rsidR="0041559D" w:rsidRPr="004C3628" w:rsidRDefault="0041559D" w:rsidP="006D6925">
            <w:pPr>
              <w:pStyle w:val="BodyText"/>
              <w:spacing w:after="0"/>
              <w:rPr>
                <w:lang w:val="en-US"/>
              </w:rPr>
            </w:pPr>
            <w:r>
              <w:t xml:space="preserve">Клавиша </w:t>
            </w:r>
            <w:r>
              <w:rPr>
                <w:lang w:val="en-US"/>
              </w:rPr>
              <w:t>Delete</w:t>
            </w:r>
          </w:p>
        </w:tc>
      </w:tr>
      <w:tr w:rsidR="0041559D" w:rsidRPr="006C34B4" w14:paraId="2D5AC610" w14:textId="77777777" w:rsidTr="006D6925">
        <w:tc>
          <w:tcPr>
            <w:tcW w:w="4675" w:type="dxa"/>
          </w:tcPr>
          <w:p w14:paraId="7EFB9963" w14:textId="77777777" w:rsidR="0041559D" w:rsidRPr="006C34B4" w:rsidRDefault="0041559D" w:rsidP="006D6925">
            <w:pPr>
              <w:pStyle w:val="BodyText"/>
              <w:spacing w:after="0"/>
            </w:pPr>
            <w:r w:rsidRPr="006C34B4">
              <w:t xml:space="preserve">Воспроизвести аудиокнигу </w:t>
            </w:r>
          </w:p>
        </w:tc>
        <w:tc>
          <w:tcPr>
            <w:tcW w:w="4675" w:type="dxa"/>
          </w:tcPr>
          <w:p w14:paraId="1538567D" w14:textId="77777777" w:rsidR="0041559D" w:rsidRPr="004C3628" w:rsidRDefault="0041559D" w:rsidP="006D6925">
            <w:pPr>
              <w:pStyle w:val="BodyText"/>
              <w:spacing w:after="0"/>
              <w:rPr>
                <w:lang w:val="en-US"/>
              </w:rPr>
            </w:pPr>
            <w:r>
              <w:rPr>
                <w:lang w:val="en-US"/>
              </w:rPr>
              <w:t>CTRL + SHIFT + G</w:t>
            </w:r>
          </w:p>
        </w:tc>
      </w:tr>
      <w:tr w:rsidR="0041559D" w:rsidRPr="006C34B4" w14:paraId="0746382B" w14:textId="77777777" w:rsidTr="006D6925">
        <w:tc>
          <w:tcPr>
            <w:tcW w:w="4675" w:type="dxa"/>
          </w:tcPr>
          <w:p w14:paraId="0E6D26B0" w14:textId="77777777" w:rsidR="0041559D" w:rsidRPr="006C34B4" w:rsidRDefault="0041559D" w:rsidP="006D6925">
            <w:pPr>
              <w:pStyle w:val="BodyText"/>
              <w:spacing w:after="0"/>
            </w:pPr>
            <w:r w:rsidRPr="006C34B4">
              <w:t xml:space="preserve">Остановить чтение </w:t>
            </w:r>
          </w:p>
        </w:tc>
        <w:tc>
          <w:tcPr>
            <w:tcW w:w="4675" w:type="dxa"/>
          </w:tcPr>
          <w:p w14:paraId="0C71DD5F" w14:textId="77777777" w:rsidR="0041559D" w:rsidRPr="003B3CF8" w:rsidRDefault="0041559D" w:rsidP="006D6925">
            <w:pPr>
              <w:pStyle w:val="BodyText"/>
              <w:spacing w:after="0"/>
              <w:rPr>
                <w:lang w:val="en-US"/>
              </w:rPr>
            </w:pPr>
            <w:r>
              <w:rPr>
                <w:lang w:val="en-US"/>
              </w:rPr>
              <w:t>CTRL</w:t>
            </w:r>
          </w:p>
        </w:tc>
      </w:tr>
      <w:tr w:rsidR="0041559D" w:rsidRPr="006C34B4" w14:paraId="07518E51" w14:textId="77777777" w:rsidTr="006D6925">
        <w:tc>
          <w:tcPr>
            <w:tcW w:w="4675" w:type="dxa"/>
          </w:tcPr>
          <w:p w14:paraId="2BE57502" w14:textId="77777777" w:rsidR="0041559D" w:rsidRPr="006C34B4" w:rsidRDefault="0041559D" w:rsidP="006D6925">
            <w:pPr>
              <w:pStyle w:val="BodyText"/>
              <w:spacing w:after="0"/>
            </w:pPr>
            <w:r w:rsidRPr="006C34B4">
              <w:t xml:space="preserve">Перемотать вперёд на 5 секунд </w:t>
            </w:r>
          </w:p>
        </w:tc>
        <w:tc>
          <w:tcPr>
            <w:tcW w:w="4675" w:type="dxa"/>
          </w:tcPr>
          <w:p w14:paraId="1CC687B9" w14:textId="77777777" w:rsidR="0041559D" w:rsidRPr="006C34B4" w:rsidRDefault="0041559D" w:rsidP="006D6925">
            <w:pPr>
              <w:pStyle w:val="BodyText"/>
              <w:spacing w:after="0"/>
            </w:pPr>
            <w:r w:rsidRPr="006C34B4">
              <w:t>Навигационная клавиша Вправо (однократное нажатие)</w:t>
            </w:r>
          </w:p>
        </w:tc>
      </w:tr>
      <w:tr w:rsidR="0041559D" w:rsidRPr="006C34B4" w14:paraId="5D88E741" w14:textId="77777777" w:rsidTr="006D6925">
        <w:tc>
          <w:tcPr>
            <w:tcW w:w="4675" w:type="dxa"/>
          </w:tcPr>
          <w:p w14:paraId="5ECD5F30" w14:textId="77777777" w:rsidR="0041559D" w:rsidRPr="006C34B4" w:rsidRDefault="0041559D" w:rsidP="006D6925">
            <w:pPr>
              <w:pStyle w:val="BodyText"/>
              <w:spacing w:after="0"/>
            </w:pPr>
            <w:r w:rsidRPr="006C34B4">
              <w:t xml:space="preserve">Перемотать назад на 5 секунд </w:t>
            </w:r>
          </w:p>
        </w:tc>
        <w:tc>
          <w:tcPr>
            <w:tcW w:w="4675" w:type="dxa"/>
          </w:tcPr>
          <w:p w14:paraId="07C9A343" w14:textId="77777777" w:rsidR="0041559D" w:rsidRPr="006C34B4" w:rsidRDefault="0041559D" w:rsidP="006D6925">
            <w:pPr>
              <w:pStyle w:val="BodyText"/>
              <w:spacing w:after="0"/>
            </w:pPr>
            <w:r w:rsidRPr="006C34B4">
              <w:t>Навигационная клавиша Влево (однократное нажатие)</w:t>
            </w:r>
          </w:p>
        </w:tc>
      </w:tr>
      <w:tr w:rsidR="0041559D" w:rsidRPr="006C34B4" w14:paraId="686B96FB" w14:textId="77777777" w:rsidTr="006D6925">
        <w:tc>
          <w:tcPr>
            <w:tcW w:w="4675" w:type="dxa"/>
          </w:tcPr>
          <w:p w14:paraId="681C7F01" w14:textId="77777777" w:rsidR="0041559D" w:rsidRPr="006C34B4" w:rsidRDefault="0041559D" w:rsidP="006D6925">
            <w:pPr>
              <w:pStyle w:val="BodyText"/>
              <w:spacing w:after="0"/>
            </w:pPr>
            <w:r w:rsidRPr="006C34B4">
              <w:lastRenderedPageBreak/>
              <w:t xml:space="preserve">Перемотать вперёд (продолжительное время) </w:t>
            </w:r>
          </w:p>
        </w:tc>
        <w:tc>
          <w:tcPr>
            <w:tcW w:w="4675" w:type="dxa"/>
          </w:tcPr>
          <w:p w14:paraId="284133C3" w14:textId="77777777" w:rsidR="0041559D" w:rsidRPr="006C34B4" w:rsidRDefault="0041559D" w:rsidP="006D6925">
            <w:pPr>
              <w:pStyle w:val="BodyText"/>
              <w:spacing w:after="0"/>
            </w:pPr>
            <w:r w:rsidRPr="006C34B4">
              <w:t>Навигационная клавиша Вправо (нажать и удерживать)</w:t>
            </w:r>
          </w:p>
        </w:tc>
      </w:tr>
      <w:tr w:rsidR="0041559D" w:rsidRPr="006C34B4" w14:paraId="4C05E4B3" w14:textId="77777777" w:rsidTr="006D6925">
        <w:tc>
          <w:tcPr>
            <w:tcW w:w="4675" w:type="dxa"/>
          </w:tcPr>
          <w:p w14:paraId="028BFE8B" w14:textId="77777777" w:rsidR="0041559D" w:rsidRPr="006C34B4" w:rsidRDefault="0041559D" w:rsidP="006D6925">
            <w:pPr>
              <w:pStyle w:val="BodyText"/>
              <w:spacing w:after="0"/>
            </w:pPr>
            <w:r w:rsidRPr="006C34B4">
              <w:t xml:space="preserve">Перемотать назад (продолжительное время) </w:t>
            </w:r>
          </w:p>
        </w:tc>
        <w:tc>
          <w:tcPr>
            <w:tcW w:w="4675" w:type="dxa"/>
          </w:tcPr>
          <w:p w14:paraId="4FB0C86D" w14:textId="77777777" w:rsidR="0041559D" w:rsidRPr="006C34B4" w:rsidRDefault="0041559D" w:rsidP="006D6925">
            <w:pPr>
              <w:pStyle w:val="BodyText"/>
              <w:spacing w:after="0"/>
            </w:pPr>
            <w:r w:rsidRPr="006C34B4">
              <w:t xml:space="preserve">Навигационная клавиша Вправо (нажать и удерживать) </w:t>
            </w:r>
          </w:p>
        </w:tc>
      </w:tr>
      <w:tr w:rsidR="0041559D" w:rsidRPr="006C34B4" w14:paraId="3A1E611D" w14:textId="77777777" w:rsidTr="006D6925">
        <w:tc>
          <w:tcPr>
            <w:tcW w:w="4675" w:type="dxa"/>
          </w:tcPr>
          <w:p w14:paraId="19239579" w14:textId="77777777" w:rsidR="0041559D" w:rsidRPr="006C34B4" w:rsidRDefault="0041559D" w:rsidP="006D6925">
            <w:pPr>
              <w:pStyle w:val="BodyText"/>
              <w:spacing w:after="0"/>
            </w:pPr>
            <w:r w:rsidRPr="006C34B4">
              <w:t xml:space="preserve">Увеличить скорость чтения </w:t>
            </w:r>
          </w:p>
        </w:tc>
        <w:tc>
          <w:tcPr>
            <w:tcW w:w="4675" w:type="dxa"/>
          </w:tcPr>
          <w:p w14:paraId="052A12C2" w14:textId="77777777" w:rsidR="0041559D" w:rsidRPr="0048352F" w:rsidRDefault="0041559D" w:rsidP="006D6925">
            <w:pPr>
              <w:pStyle w:val="BodyText"/>
              <w:spacing w:after="0"/>
              <w:rPr>
                <w:lang w:val="en-US"/>
              </w:rPr>
            </w:pPr>
            <w:r>
              <w:rPr>
                <w:lang w:val="en-US"/>
              </w:rPr>
              <w:t>CTRL + FN + =</w:t>
            </w:r>
          </w:p>
        </w:tc>
      </w:tr>
      <w:tr w:rsidR="0041559D" w:rsidRPr="006C34B4" w14:paraId="709B29CC" w14:textId="77777777" w:rsidTr="006D6925">
        <w:tc>
          <w:tcPr>
            <w:tcW w:w="4675" w:type="dxa"/>
          </w:tcPr>
          <w:p w14:paraId="3A8057B3" w14:textId="77777777" w:rsidR="0041559D" w:rsidRPr="006C34B4" w:rsidRDefault="0041559D" w:rsidP="006D6925">
            <w:pPr>
              <w:pStyle w:val="BodyText"/>
              <w:spacing w:after="0"/>
            </w:pPr>
            <w:r w:rsidRPr="006C34B4">
              <w:t xml:space="preserve">Уменьшить скорость чтения </w:t>
            </w:r>
          </w:p>
        </w:tc>
        <w:tc>
          <w:tcPr>
            <w:tcW w:w="4675" w:type="dxa"/>
          </w:tcPr>
          <w:p w14:paraId="68B13069" w14:textId="77777777" w:rsidR="0041559D" w:rsidRPr="0048352F" w:rsidRDefault="0041559D" w:rsidP="006D6925">
            <w:pPr>
              <w:pStyle w:val="BodyText"/>
              <w:spacing w:after="0"/>
              <w:rPr>
                <w:lang w:val="en-US"/>
              </w:rPr>
            </w:pPr>
            <w:r>
              <w:rPr>
                <w:lang w:val="en-US"/>
              </w:rPr>
              <w:t>CTRL + FN + -</w:t>
            </w:r>
          </w:p>
        </w:tc>
      </w:tr>
    </w:tbl>
    <w:p w14:paraId="0B9F6868" w14:textId="77777777" w:rsidR="0041559D" w:rsidRPr="00921D63" w:rsidRDefault="0041559D" w:rsidP="0041559D">
      <w:pPr>
        <w:pStyle w:val="BodyText"/>
        <w:spacing w:after="0" w:line="240" w:lineRule="auto"/>
      </w:pPr>
    </w:p>
    <w:p w14:paraId="48A6FD7B" w14:textId="77777777" w:rsidR="00230EFC" w:rsidRDefault="00230EFC" w:rsidP="00230EFC"/>
    <w:p w14:paraId="32F97D7F" w14:textId="77777777" w:rsidR="00230EFC" w:rsidRPr="00230EFC" w:rsidRDefault="00230EFC" w:rsidP="00230EFC"/>
    <w:p w14:paraId="27F8E87B" w14:textId="77777777" w:rsidR="0038625C" w:rsidRPr="009E1841" w:rsidRDefault="0038625C" w:rsidP="0038625C">
      <w:pPr>
        <w:pStyle w:val="Caption"/>
        <w:keepNext/>
        <w:spacing w:after="120"/>
        <w:rPr>
          <w:rFonts w:ascii="Verdana" w:hAnsi="Verdana"/>
          <w:b/>
          <w:bCs/>
          <w:i w:val="0"/>
          <w:iCs w:val="0"/>
          <w:color w:val="auto"/>
          <w:sz w:val="22"/>
          <w:szCs w:val="22"/>
        </w:rPr>
      </w:pPr>
      <w:r>
        <w:t xml:space="preserve"> </w:t>
      </w:r>
      <w:r>
        <w:rPr>
          <w:rStyle w:val="Strong"/>
          <w:rFonts w:ascii="Verdana" w:hAnsi="Verdana"/>
          <w:i w:val="0"/>
          <w:iCs w:val="0"/>
          <w:color w:val="auto"/>
          <w:sz w:val="22"/>
          <w:szCs w:val="22"/>
        </w:rPr>
        <w:t xml:space="preserve"> Команды «Проводника»</w:t>
      </w:r>
    </w:p>
    <w:tbl>
      <w:tblPr>
        <w:tblStyle w:val="TableGrid"/>
        <w:tblW w:w="0" w:type="auto"/>
        <w:tblLook w:val="04A0" w:firstRow="1" w:lastRow="0" w:firstColumn="1" w:lastColumn="0" w:noHBand="0" w:noVBand="1"/>
      </w:tblPr>
      <w:tblGrid>
        <w:gridCol w:w="4677"/>
        <w:gridCol w:w="4673"/>
      </w:tblGrid>
      <w:tr w:rsidR="0038625C" w:rsidRPr="00A03458" w14:paraId="1E32B66A" w14:textId="77777777" w:rsidTr="006D6925">
        <w:trPr>
          <w:trHeight w:val="432"/>
          <w:tblHeader/>
        </w:trPr>
        <w:tc>
          <w:tcPr>
            <w:tcW w:w="4677" w:type="dxa"/>
            <w:vAlign w:val="center"/>
          </w:tcPr>
          <w:p w14:paraId="12FB904D" w14:textId="77777777" w:rsidR="0038625C" w:rsidRPr="00A03458" w:rsidRDefault="0038625C" w:rsidP="006D6925">
            <w:pPr>
              <w:pStyle w:val="BodyText"/>
              <w:spacing w:after="0"/>
              <w:jc w:val="center"/>
              <w:rPr>
                <w:rStyle w:val="Strong"/>
              </w:rPr>
            </w:pPr>
            <w:r>
              <w:t xml:space="preserve"> </w:t>
            </w:r>
            <w:r>
              <w:rPr>
                <w:rStyle w:val="Strong"/>
              </w:rPr>
              <w:t xml:space="preserve"> Действие </w:t>
            </w:r>
          </w:p>
        </w:tc>
        <w:tc>
          <w:tcPr>
            <w:tcW w:w="4673" w:type="dxa"/>
            <w:vAlign w:val="center"/>
          </w:tcPr>
          <w:p w14:paraId="57DB96BD" w14:textId="77777777" w:rsidR="0038625C" w:rsidRPr="00A03458" w:rsidRDefault="0038625C" w:rsidP="006D6925">
            <w:pPr>
              <w:pStyle w:val="BodyText"/>
              <w:spacing w:after="0"/>
              <w:jc w:val="center"/>
              <w:rPr>
                <w:rStyle w:val="Strong"/>
              </w:rPr>
            </w:pPr>
            <w:r>
              <w:t xml:space="preserve"> </w:t>
            </w:r>
            <w:r>
              <w:rPr>
                <w:rStyle w:val="Strong"/>
              </w:rPr>
              <w:t xml:space="preserve"> Сочетание клавиш </w:t>
            </w:r>
          </w:p>
        </w:tc>
      </w:tr>
      <w:tr w:rsidR="0038625C" w14:paraId="16446058" w14:textId="77777777" w:rsidTr="006D6925">
        <w:trPr>
          <w:trHeight w:val="360"/>
        </w:trPr>
        <w:tc>
          <w:tcPr>
            <w:tcW w:w="4677" w:type="dxa"/>
            <w:vAlign w:val="center"/>
          </w:tcPr>
          <w:p w14:paraId="1A8CCD9D" w14:textId="77777777" w:rsidR="0038625C" w:rsidRDefault="0038625C" w:rsidP="006D6925">
            <w:pPr>
              <w:pStyle w:val="BodyText"/>
              <w:spacing w:after="0"/>
            </w:pPr>
            <w:r>
              <w:t xml:space="preserve"> Создать новую папку </w:t>
            </w:r>
          </w:p>
        </w:tc>
        <w:tc>
          <w:tcPr>
            <w:tcW w:w="4673" w:type="dxa"/>
            <w:vAlign w:val="center"/>
          </w:tcPr>
          <w:p w14:paraId="26B8AFFE" w14:textId="77777777" w:rsidR="0038625C" w:rsidRDefault="0038625C" w:rsidP="006D6925">
            <w:pPr>
              <w:pStyle w:val="BodyText"/>
              <w:spacing w:after="0"/>
            </w:pPr>
            <w:r>
              <w:t>Ctrl + N</w:t>
            </w:r>
          </w:p>
        </w:tc>
      </w:tr>
      <w:tr w:rsidR="0038625C" w14:paraId="4FB1074E" w14:textId="77777777" w:rsidTr="006D6925">
        <w:trPr>
          <w:trHeight w:val="360"/>
        </w:trPr>
        <w:tc>
          <w:tcPr>
            <w:tcW w:w="4677" w:type="dxa"/>
            <w:vAlign w:val="center"/>
          </w:tcPr>
          <w:p w14:paraId="5830C4DE" w14:textId="77777777" w:rsidR="0038625C" w:rsidRDefault="0038625C" w:rsidP="006D6925">
            <w:pPr>
              <w:pStyle w:val="BodyText"/>
              <w:spacing w:after="0"/>
            </w:pPr>
            <w:r>
              <w:t xml:space="preserve"> Информация о файле </w:t>
            </w:r>
            <w:r>
              <w:rPr>
                <w:lang w:val="en-US"/>
              </w:rPr>
              <w:t xml:space="preserve">/ </w:t>
            </w:r>
            <w:r>
              <w:t xml:space="preserve">диске </w:t>
            </w:r>
          </w:p>
        </w:tc>
        <w:tc>
          <w:tcPr>
            <w:tcW w:w="4673" w:type="dxa"/>
            <w:vAlign w:val="center"/>
          </w:tcPr>
          <w:p w14:paraId="61FD5BA1" w14:textId="77777777" w:rsidR="0038625C" w:rsidRDefault="0038625C" w:rsidP="006D6925">
            <w:pPr>
              <w:pStyle w:val="BodyText"/>
              <w:spacing w:after="0"/>
            </w:pPr>
            <w:r>
              <w:t>Ctrl + I</w:t>
            </w:r>
          </w:p>
        </w:tc>
      </w:tr>
      <w:tr w:rsidR="0038625C" w14:paraId="7B1B94C3" w14:textId="77777777" w:rsidTr="006D6925">
        <w:trPr>
          <w:trHeight w:val="360"/>
        </w:trPr>
        <w:tc>
          <w:tcPr>
            <w:tcW w:w="4677" w:type="dxa"/>
            <w:vAlign w:val="center"/>
          </w:tcPr>
          <w:p w14:paraId="557210AE" w14:textId="77777777" w:rsidR="0038625C" w:rsidRDefault="0038625C" w:rsidP="006D6925">
            <w:pPr>
              <w:pStyle w:val="BodyText"/>
              <w:spacing w:after="0"/>
            </w:pPr>
            <w:r>
              <w:t xml:space="preserve"> Отметить / Снять отметку </w:t>
            </w:r>
          </w:p>
        </w:tc>
        <w:tc>
          <w:tcPr>
            <w:tcW w:w="4673" w:type="dxa"/>
            <w:vAlign w:val="center"/>
          </w:tcPr>
          <w:p w14:paraId="13F6B8C8" w14:textId="77777777" w:rsidR="0038625C" w:rsidRDefault="0038625C" w:rsidP="006D6925">
            <w:pPr>
              <w:pStyle w:val="BodyText"/>
              <w:spacing w:after="0"/>
            </w:pPr>
            <w:r>
              <w:t>Ctrl + Enter</w:t>
            </w:r>
          </w:p>
        </w:tc>
      </w:tr>
      <w:tr w:rsidR="0038625C" w14:paraId="1924ED5B" w14:textId="77777777" w:rsidTr="006D6925">
        <w:trPr>
          <w:trHeight w:val="360"/>
        </w:trPr>
        <w:tc>
          <w:tcPr>
            <w:tcW w:w="4677" w:type="dxa"/>
            <w:vAlign w:val="center"/>
          </w:tcPr>
          <w:p w14:paraId="6C270150" w14:textId="77777777" w:rsidR="0038625C" w:rsidRDefault="0038625C" w:rsidP="006D6925">
            <w:pPr>
              <w:pStyle w:val="BodyText"/>
              <w:spacing w:after="0"/>
            </w:pPr>
            <w:r>
              <w:t xml:space="preserve"> Отметить все / Снять все отметки </w:t>
            </w:r>
          </w:p>
        </w:tc>
        <w:tc>
          <w:tcPr>
            <w:tcW w:w="4673" w:type="dxa"/>
            <w:vAlign w:val="center"/>
          </w:tcPr>
          <w:p w14:paraId="2F6A394C" w14:textId="77777777" w:rsidR="0038625C" w:rsidRDefault="0038625C" w:rsidP="006D6925">
            <w:pPr>
              <w:pStyle w:val="BodyText"/>
              <w:spacing w:after="0"/>
            </w:pPr>
            <w:r>
              <w:t>Ctrl + A</w:t>
            </w:r>
          </w:p>
        </w:tc>
      </w:tr>
      <w:tr w:rsidR="0038625C" w14:paraId="09D38210" w14:textId="77777777" w:rsidTr="006D6925">
        <w:trPr>
          <w:trHeight w:val="360"/>
        </w:trPr>
        <w:tc>
          <w:tcPr>
            <w:tcW w:w="4677" w:type="dxa"/>
            <w:vAlign w:val="center"/>
          </w:tcPr>
          <w:p w14:paraId="38B2803E" w14:textId="77777777" w:rsidR="0038625C" w:rsidRDefault="0038625C" w:rsidP="006D6925">
            <w:pPr>
              <w:pStyle w:val="BodyText"/>
              <w:spacing w:after="0"/>
            </w:pPr>
            <w:r>
              <w:t xml:space="preserve"> Переименовать файл </w:t>
            </w:r>
          </w:p>
        </w:tc>
        <w:tc>
          <w:tcPr>
            <w:tcW w:w="4673" w:type="dxa"/>
            <w:vAlign w:val="center"/>
          </w:tcPr>
          <w:p w14:paraId="32EEAF9A" w14:textId="77777777" w:rsidR="0038625C" w:rsidRDefault="0038625C" w:rsidP="006D6925">
            <w:pPr>
              <w:pStyle w:val="BodyText"/>
              <w:spacing w:after="0"/>
            </w:pPr>
            <w:r>
              <w:t>F2</w:t>
            </w:r>
          </w:p>
        </w:tc>
      </w:tr>
      <w:tr w:rsidR="0038625C" w14:paraId="0DA81AFA" w14:textId="77777777" w:rsidTr="006D6925">
        <w:trPr>
          <w:trHeight w:val="360"/>
        </w:trPr>
        <w:tc>
          <w:tcPr>
            <w:tcW w:w="4677" w:type="dxa"/>
            <w:vAlign w:val="center"/>
          </w:tcPr>
          <w:p w14:paraId="12314E7F" w14:textId="77777777" w:rsidR="0038625C" w:rsidRDefault="0038625C" w:rsidP="006D6925">
            <w:pPr>
              <w:pStyle w:val="BodyText"/>
              <w:spacing w:after="0"/>
            </w:pPr>
            <w:r>
              <w:t xml:space="preserve"> Удалить файл </w:t>
            </w:r>
          </w:p>
        </w:tc>
        <w:tc>
          <w:tcPr>
            <w:tcW w:w="4673" w:type="dxa"/>
            <w:vAlign w:val="center"/>
          </w:tcPr>
          <w:p w14:paraId="089D17D6" w14:textId="77777777" w:rsidR="0038625C" w:rsidRPr="005847F7" w:rsidRDefault="0038625C" w:rsidP="006D6925">
            <w:pPr>
              <w:pStyle w:val="BodyText"/>
              <w:spacing w:after="0"/>
              <w:rPr>
                <w:lang w:val="en-US"/>
              </w:rPr>
            </w:pPr>
            <w:r>
              <w:t xml:space="preserve"> Delete</w:t>
            </w:r>
          </w:p>
        </w:tc>
      </w:tr>
      <w:tr w:rsidR="0038625C" w14:paraId="3AEBAE80" w14:textId="77777777" w:rsidTr="006D6925">
        <w:trPr>
          <w:trHeight w:val="360"/>
        </w:trPr>
        <w:tc>
          <w:tcPr>
            <w:tcW w:w="4677" w:type="dxa"/>
            <w:vAlign w:val="center"/>
          </w:tcPr>
          <w:p w14:paraId="051F9F13" w14:textId="77777777" w:rsidR="0038625C" w:rsidRDefault="0038625C" w:rsidP="006D6925">
            <w:pPr>
              <w:pStyle w:val="BodyText"/>
              <w:spacing w:after="0"/>
            </w:pPr>
            <w:r>
              <w:t xml:space="preserve"> Копировать файл </w:t>
            </w:r>
          </w:p>
        </w:tc>
        <w:tc>
          <w:tcPr>
            <w:tcW w:w="4673" w:type="dxa"/>
            <w:vAlign w:val="center"/>
          </w:tcPr>
          <w:p w14:paraId="29263C7F" w14:textId="77777777" w:rsidR="0038625C" w:rsidRDefault="0038625C" w:rsidP="006D6925">
            <w:pPr>
              <w:pStyle w:val="BodyText"/>
              <w:spacing w:after="0"/>
            </w:pPr>
            <w:r>
              <w:t>Ctrl + C</w:t>
            </w:r>
          </w:p>
        </w:tc>
      </w:tr>
      <w:tr w:rsidR="0038625C" w14:paraId="50D722E7" w14:textId="77777777" w:rsidTr="006D6925">
        <w:trPr>
          <w:trHeight w:val="360"/>
        </w:trPr>
        <w:tc>
          <w:tcPr>
            <w:tcW w:w="4677" w:type="dxa"/>
            <w:vAlign w:val="center"/>
          </w:tcPr>
          <w:p w14:paraId="7E924095" w14:textId="77777777" w:rsidR="0038625C" w:rsidRDefault="0038625C" w:rsidP="006D6925">
            <w:pPr>
              <w:pStyle w:val="BodyText"/>
              <w:spacing w:after="0"/>
            </w:pPr>
            <w:r>
              <w:t xml:space="preserve"> Вырезать файл </w:t>
            </w:r>
          </w:p>
        </w:tc>
        <w:tc>
          <w:tcPr>
            <w:tcW w:w="4673" w:type="dxa"/>
            <w:vAlign w:val="center"/>
          </w:tcPr>
          <w:p w14:paraId="4BC49D66" w14:textId="77777777" w:rsidR="0038625C" w:rsidRDefault="0038625C" w:rsidP="006D6925">
            <w:pPr>
              <w:pStyle w:val="BodyText"/>
              <w:spacing w:after="0"/>
            </w:pPr>
            <w:r>
              <w:t>Ctrl + X</w:t>
            </w:r>
          </w:p>
        </w:tc>
      </w:tr>
      <w:tr w:rsidR="0038625C" w14:paraId="62A566BD" w14:textId="77777777" w:rsidTr="006D6925">
        <w:trPr>
          <w:trHeight w:val="360"/>
        </w:trPr>
        <w:tc>
          <w:tcPr>
            <w:tcW w:w="4677" w:type="dxa"/>
            <w:vAlign w:val="center"/>
          </w:tcPr>
          <w:p w14:paraId="6862D161" w14:textId="77777777" w:rsidR="0038625C" w:rsidRDefault="0038625C" w:rsidP="006D6925">
            <w:pPr>
              <w:pStyle w:val="BodyText"/>
              <w:spacing w:after="0"/>
            </w:pPr>
            <w:r>
              <w:t xml:space="preserve"> Вставить файл </w:t>
            </w:r>
          </w:p>
        </w:tc>
        <w:tc>
          <w:tcPr>
            <w:tcW w:w="4673" w:type="dxa"/>
            <w:vAlign w:val="center"/>
          </w:tcPr>
          <w:p w14:paraId="320771CC" w14:textId="77777777" w:rsidR="0038625C" w:rsidRDefault="0038625C" w:rsidP="006D6925">
            <w:pPr>
              <w:pStyle w:val="BodyText"/>
              <w:spacing w:after="0"/>
            </w:pPr>
            <w:r>
              <w:t>Ctrl + V</w:t>
            </w:r>
          </w:p>
        </w:tc>
      </w:tr>
      <w:tr w:rsidR="0038625C" w14:paraId="7CBF4F38" w14:textId="77777777" w:rsidTr="006D6925">
        <w:trPr>
          <w:trHeight w:val="360"/>
        </w:trPr>
        <w:tc>
          <w:tcPr>
            <w:tcW w:w="4677" w:type="dxa"/>
            <w:vAlign w:val="center"/>
          </w:tcPr>
          <w:p w14:paraId="7E63535F" w14:textId="77777777" w:rsidR="0038625C" w:rsidRDefault="0038625C" w:rsidP="006D6925">
            <w:pPr>
              <w:pStyle w:val="BodyText"/>
              <w:spacing w:after="0"/>
            </w:pPr>
            <w:r>
              <w:t xml:space="preserve"> Найти файл </w:t>
            </w:r>
          </w:p>
        </w:tc>
        <w:tc>
          <w:tcPr>
            <w:tcW w:w="4673" w:type="dxa"/>
            <w:vAlign w:val="center"/>
          </w:tcPr>
          <w:p w14:paraId="4382673C" w14:textId="77777777" w:rsidR="0038625C" w:rsidRDefault="0038625C" w:rsidP="006D6925">
            <w:pPr>
              <w:pStyle w:val="BodyText"/>
              <w:spacing w:after="0"/>
            </w:pPr>
            <w:r>
              <w:t>Ctrl + F</w:t>
            </w:r>
          </w:p>
        </w:tc>
      </w:tr>
      <w:tr w:rsidR="0038625C" w14:paraId="6C6C4296" w14:textId="77777777" w:rsidTr="006D6925">
        <w:trPr>
          <w:trHeight w:val="360"/>
        </w:trPr>
        <w:tc>
          <w:tcPr>
            <w:tcW w:w="4677" w:type="dxa"/>
            <w:vAlign w:val="center"/>
          </w:tcPr>
          <w:p w14:paraId="524F2329" w14:textId="77777777" w:rsidR="0038625C" w:rsidRDefault="0038625C" w:rsidP="006D6925">
            <w:pPr>
              <w:pStyle w:val="BodyText"/>
              <w:spacing w:after="0"/>
            </w:pPr>
            <w:r>
              <w:t xml:space="preserve"> Сортировка файлов </w:t>
            </w:r>
          </w:p>
        </w:tc>
        <w:tc>
          <w:tcPr>
            <w:tcW w:w="4673" w:type="dxa"/>
            <w:vAlign w:val="center"/>
          </w:tcPr>
          <w:p w14:paraId="4104B3A3" w14:textId="77777777" w:rsidR="0038625C" w:rsidRDefault="0038625C" w:rsidP="006D6925">
            <w:pPr>
              <w:pStyle w:val="BodyText"/>
              <w:spacing w:after="0"/>
            </w:pPr>
            <w:r>
              <w:t>Ctrl + Shift + V</w:t>
            </w:r>
          </w:p>
        </w:tc>
      </w:tr>
      <w:tr w:rsidR="0038625C" w14:paraId="1636A2B9" w14:textId="77777777" w:rsidTr="006D6925">
        <w:trPr>
          <w:trHeight w:val="360"/>
        </w:trPr>
        <w:tc>
          <w:tcPr>
            <w:tcW w:w="4677" w:type="dxa"/>
            <w:vAlign w:val="center"/>
          </w:tcPr>
          <w:p w14:paraId="1043748C" w14:textId="77777777" w:rsidR="0038625C" w:rsidRDefault="0038625C" w:rsidP="006D6925">
            <w:pPr>
              <w:pStyle w:val="BodyText"/>
              <w:spacing w:after="0"/>
            </w:pPr>
            <w:r>
              <w:t xml:space="preserve">  Где я? </w:t>
            </w:r>
          </w:p>
        </w:tc>
        <w:tc>
          <w:tcPr>
            <w:tcW w:w="4673" w:type="dxa"/>
            <w:vAlign w:val="center"/>
          </w:tcPr>
          <w:p w14:paraId="06DAE2AC" w14:textId="77777777" w:rsidR="0038625C" w:rsidRDefault="0038625C" w:rsidP="006D6925">
            <w:pPr>
              <w:pStyle w:val="BodyText"/>
              <w:spacing w:after="0"/>
            </w:pPr>
            <w:r>
              <w:t>Ctrl + W</w:t>
            </w:r>
          </w:p>
        </w:tc>
      </w:tr>
      <w:tr w:rsidR="0038625C" w14:paraId="6E520759" w14:textId="77777777" w:rsidTr="006D6925">
        <w:trPr>
          <w:trHeight w:val="360"/>
        </w:trPr>
        <w:tc>
          <w:tcPr>
            <w:tcW w:w="4677" w:type="dxa"/>
            <w:vAlign w:val="center"/>
          </w:tcPr>
          <w:p w14:paraId="490D5C90" w14:textId="77777777" w:rsidR="0038625C" w:rsidRDefault="0038625C" w:rsidP="006D6925">
            <w:pPr>
              <w:pStyle w:val="BodyText"/>
              <w:spacing w:after="0"/>
            </w:pPr>
            <w:r>
              <w:t>Выбрать диск</w:t>
            </w:r>
          </w:p>
        </w:tc>
        <w:tc>
          <w:tcPr>
            <w:tcW w:w="4673" w:type="dxa"/>
            <w:vAlign w:val="center"/>
          </w:tcPr>
          <w:p w14:paraId="20A4D37C" w14:textId="77777777" w:rsidR="0038625C" w:rsidRDefault="0038625C" w:rsidP="006D6925">
            <w:pPr>
              <w:pStyle w:val="BodyText"/>
              <w:spacing w:after="0"/>
            </w:pPr>
            <w:r>
              <w:t>Ctrl + D</w:t>
            </w:r>
          </w:p>
        </w:tc>
      </w:tr>
      <w:tr w:rsidR="0038625C" w14:paraId="4D2539B2" w14:textId="77777777" w:rsidTr="006D6925">
        <w:trPr>
          <w:trHeight w:val="360"/>
        </w:trPr>
        <w:tc>
          <w:tcPr>
            <w:tcW w:w="4677" w:type="dxa"/>
            <w:vAlign w:val="center"/>
          </w:tcPr>
          <w:p w14:paraId="5BF0D039" w14:textId="77777777" w:rsidR="0038625C" w:rsidRDefault="0038625C" w:rsidP="006D6925">
            <w:pPr>
              <w:pStyle w:val="BodyText"/>
              <w:spacing w:after="0"/>
            </w:pPr>
            <w:r>
              <w:t xml:space="preserve"> Перейти в родительскую папку </w:t>
            </w:r>
          </w:p>
        </w:tc>
        <w:tc>
          <w:tcPr>
            <w:tcW w:w="4673" w:type="dxa"/>
            <w:vAlign w:val="center"/>
          </w:tcPr>
          <w:p w14:paraId="40711451" w14:textId="77777777" w:rsidR="0038625C" w:rsidRPr="00404163" w:rsidRDefault="0038625C" w:rsidP="006D6925">
            <w:pPr>
              <w:pStyle w:val="BodyText"/>
              <w:spacing w:after="0"/>
            </w:pPr>
            <w:r>
              <w:t xml:space="preserve"> </w:t>
            </w:r>
            <w:r>
              <w:rPr>
                <w:lang w:val="en-US"/>
              </w:rPr>
              <w:t>Escape</w:t>
            </w:r>
          </w:p>
        </w:tc>
      </w:tr>
      <w:tr w:rsidR="0038625C" w14:paraId="20D4FD73" w14:textId="77777777" w:rsidTr="006D6925">
        <w:trPr>
          <w:trHeight w:val="360"/>
        </w:trPr>
        <w:tc>
          <w:tcPr>
            <w:tcW w:w="4677" w:type="dxa"/>
            <w:vAlign w:val="center"/>
          </w:tcPr>
          <w:p w14:paraId="28234C70" w14:textId="77777777" w:rsidR="0038625C" w:rsidRPr="00CC5359" w:rsidRDefault="0038625C" w:rsidP="006D6925">
            <w:pPr>
              <w:pStyle w:val="BodyText"/>
              <w:spacing w:after="0"/>
            </w:pPr>
            <w:r>
              <w:t xml:space="preserve"> Извлечь носитель </w:t>
            </w:r>
          </w:p>
        </w:tc>
        <w:tc>
          <w:tcPr>
            <w:tcW w:w="4673" w:type="dxa"/>
            <w:vAlign w:val="center"/>
          </w:tcPr>
          <w:p w14:paraId="6D38384E" w14:textId="77777777" w:rsidR="0038625C" w:rsidRDefault="0038625C" w:rsidP="006D6925">
            <w:pPr>
              <w:pStyle w:val="BodyText"/>
              <w:spacing w:after="0"/>
            </w:pPr>
            <w:r>
              <w:t>Ctrl + Fn + E</w:t>
            </w:r>
          </w:p>
        </w:tc>
      </w:tr>
    </w:tbl>
    <w:p w14:paraId="260BFB06" w14:textId="77777777" w:rsidR="0038625C" w:rsidRDefault="0038625C" w:rsidP="0038625C"/>
    <w:p w14:paraId="34A9CB47" w14:textId="77777777" w:rsidR="0038625C" w:rsidRPr="009E1841" w:rsidRDefault="0038625C" w:rsidP="0038625C">
      <w:pPr>
        <w:pStyle w:val="Caption"/>
        <w:keepNext/>
        <w:rPr>
          <w:rFonts w:ascii="Verdana" w:hAnsi="Verdana"/>
          <w:b/>
          <w:bCs/>
          <w:i w:val="0"/>
          <w:iCs w:val="0"/>
          <w:color w:val="auto"/>
          <w:sz w:val="22"/>
          <w:szCs w:val="22"/>
        </w:rPr>
      </w:pPr>
      <w:r>
        <w:t xml:space="preserve"> </w:t>
      </w:r>
      <w:r>
        <w:rPr>
          <w:rStyle w:val="Strong"/>
          <w:rFonts w:ascii="Verdana" w:hAnsi="Verdana"/>
          <w:i w:val="0"/>
          <w:iCs w:val="0"/>
          <w:color w:val="auto"/>
          <w:sz w:val="22"/>
          <w:szCs w:val="22"/>
        </w:rPr>
        <w:t xml:space="preserve"> Команды «Калькулятора» с использованием компьютерного шрифта Брайля США </w:t>
      </w:r>
    </w:p>
    <w:tbl>
      <w:tblPr>
        <w:tblStyle w:val="TableGrid"/>
        <w:tblW w:w="0" w:type="auto"/>
        <w:tblLook w:val="04A0" w:firstRow="1" w:lastRow="0" w:firstColumn="1" w:lastColumn="0" w:noHBand="0" w:noVBand="1"/>
      </w:tblPr>
      <w:tblGrid>
        <w:gridCol w:w="4315"/>
        <w:gridCol w:w="4315"/>
      </w:tblGrid>
      <w:tr w:rsidR="0038625C" w:rsidRPr="00DC10B6" w14:paraId="38285DFB" w14:textId="77777777" w:rsidTr="006D6925">
        <w:trPr>
          <w:trHeight w:val="432"/>
          <w:tblHeader/>
        </w:trPr>
        <w:tc>
          <w:tcPr>
            <w:tcW w:w="4315" w:type="dxa"/>
            <w:vAlign w:val="center"/>
          </w:tcPr>
          <w:p w14:paraId="70E8422D" w14:textId="77777777" w:rsidR="0038625C" w:rsidRPr="00DC10B6" w:rsidRDefault="0038625C" w:rsidP="006D6925">
            <w:pPr>
              <w:pStyle w:val="BodyText"/>
              <w:spacing w:after="0"/>
              <w:jc w:val="center"/>
              <w:rPr>
                <w:rStyle w:val="Strong"/>
              </w:rPr>
            </w:pPr>
            <w:r>
              <w:t xml:space="preserve"> </w:t>
            </w:r>
            <w:r>
              <w:rPr>
                <w:rStyle w:val="Strong"/>
              </w:rPr>
              <w:t xml:space="preserve"> Действие </w:t>
            </w:r>
          </w:p>
        </w:tc>
        <w:tc>
          <w:tcPr>
            <w:tcW w:w="4315" w:type="dxa"/>
            <w:vAlign w:val="center"/>
          </w:tcPr>
          <w:p w14:paraId="193F9AF5" w14:textId="77777777" w:rsidR="0038625C" w:rsidRPr="00DC10B6" w:rsidRDefault="0038625C" w:rsidP="006D6925">
            <w:pPr>
              <w:pStyle w:val="BodyText"/>
              <w:spacing w:after="0"/>
              <w:jc w:val="center"/>
              <w:rPr>
                <w:rStyle w:val="Strong"/>
              </w:rPr>
            </w:pPr>
            <w:r>
              <w:t xml:space="preserve"> </w:t>
            </w:r>
            <w:r>
              <w:rPr>
                <w:rStyle w:val="Strong"/>
              </w:rPr>
              <w:t xml:space="preserve"> Сочетание клавиш </w:t>
            </w:r>
          </w:p>
        </w:tc>
      </w:tr>
      <w:tr w:rsidR="0038625C" w14:paraId="368E6622" w14:textId="77777777" w:rsidTr="006D6925">
        <w:trPr>
          <w:trHeight w:val="360"/>
        </w:trPr>
        <w:tc>
          <w:tcPr>
            <w:tcW w:w="4315" w:type="dxa"/>
            <w:vAlign w:val="center"/>
          </w:tcPr>
          <w:p w14:paraId="7FAA29C4" w14:textId="77777777" w:rsidR="0038625C" w:rsidRDefault="0038625C" w:rsidP="006D6925">
            <w:pPr>
              <w:pStyle w:val="BodyText"/>
              <w:spacing w:after="0"/>
            </w:pPr>
            <w:r>
              <w:t xml:space="preserve"> Плюс </w:t>
            </w:r>
          </w:p>
        </w:tc>
        <w:tc>
          <w:tcPr>
            <w:tcW w:w="4315" w:type="dxa"/>
            <w:vAlign w:val="center"/>
          </w:tcPr>
          <w:p w14:paraId="3E113E43" w14:textId="77777777" w:rsidR="0038625C" w:rsidRDefault="0038625C" w:rsidP="006D6925">
            <w:pPr>
              <w:pStyle w:val="BodyText"/>
              <w:spacing w:after="0"/>
            </w:pPr>
            <w:r>
              <w:t>+</w:t>
            </w:r>
          </w:p>
        </w:tc>
      </w:tr>
      <w:tr w:rsidR="0038625C" w14:paraId="23BA538D" w14:textId="77777777" w:rsidTr="006D6925">
        <w:trPr>
          <w:trHeight w:val="360"/>
        </w:trPr>
        <w:tc>
          <w:tcPr>
            <w:tcW w:w="4315" w:type="dxa"/>
            <w:vAlign w:val="center"/>
          </w:tcPr>
          <w:p w14:paraId="0FF0FF5F" w14:textId="77777777" w:rsidR="0038625C" w:rsidRDefault="0038625C" w:rsidP="006D6925">
            <w:pPr>
              <w:pStyle w:val="BodyText"/>
              <w:spacing w:after="0"/>
            </w:pPr>
            <w:r>
              <w:t xml:space="preserve"> Минус </w:t>
            </w:r>
          </w:p>
        </w:tc>
        <w:tc>
          <w:tcPr>
            <w:tcW w:w="4315" w:type="dxa"/>
            <w:vAlign w:val="center"/>
          </w:tcPr>
          <w:p w14:paraId="2B818AE6" w14:textId="77777777" w:rsidR="0038625C" w:rsidRDefault="0038625C" w:rsidP="006D6925">
            <w:pPr>
              <w:pStyle w:val="BodyText"/>
              <w:spacing w:after="0"/>
            </w:pPr>
            <w:r>
              <w:t>-</w:t>
            </w:r>
          </w:p>
        </w:tc>
      </w:tr>
      <w:tr w:rsidR="0038625C" w14:paraId="11863E66" w14:textId="77777777" w:rsidTr="006D6925">
        <w:trPr>
          <w:trHeight w:val="360"/>
        </w:trPr>
        <w:tc>
          <w:tcPr>
            <w:tcW w:w="4315" w:type="dxa"/>
            <w:vAlign w:val="center"/>
          </w:tcPr>
          <w:p w14:paraId="3E241254" w14:textId="77777777" w:rsidR="0038625C" w:rsidRDefault="0038625C" w:rsidP="006D6925">
            <w:pPr>
              <w:pStyle w:val="BodyText"/>
              <w:spacing w:after="0"/>
            </w:pPr>
            <w:r>
              <w:t xml:space="preserve"> Умножить </w:t>
            </w:r>
          </w:p>
        </w:tc>
        <w:tc>
          <w:tcPr>
            <w:tcW w:w="4315" w:type="dxa"/>
            <w:vAlign w:val="center"/>
          </w:tcPr>
          <w:p w14:paraId="08DFECA5" w14:textId="77777777" w:rsidR="0038625C" w:rsidRDefault="0038625C" w:rsidP="006D6925">
            <w:pPr>
              <w:pStyle w:val="BodyText"/>
              <w:spacing w:after="0"/>
            </w:pPr>
            <w:r>
              <w:t>*</w:t>
            </w:r>
          </w:p>
        </w:tc>
      </w:tr>
      <w:tr w:rsidR="0038625C" w14:paraId="40D05B77" w14:textId="77777777" w:rsidTr="006D6925">
        <w:trPr>
          <w:trHeight w:val="360"/>
        </w:trPr>
        <w:tc>
          <w:tcPr>
            <w:tcW w:w="4315" w:type="dxa"/>
            <w:vAlign w:val="center"/>
          </w:tcPr>
          <w:p w14:paraId="66149B54" w14:textId="77777777" w:rsidR="0038625C" w:rsidRDefault="0038625C" w:rsidP="006D6925">
            <w:pPr>
              <w:pStyle w:val="BodyText"/>
              <w:spacing w:after="0"/>
            </w:pPr>
            <w:r>
              <w:t xml:space="preserve"> Разделить </w:t>
            </w:r>
          </w:p>
        </w:tc>
        <w:tc>
          <w:tcPr>
            <w:tcW w:w="4315" w:type="dxa"/>
            <w:vAlign w:val="center"/>
          </w:tcPr>
          <w:p w14:paraId="3F97E246" w14:textId="77777777" w:rsidR="0038625C" w:rsidRDefault="0038625C" w:rsidP="006D6925">
            <w:pPr>
              <w:pStyle w:val="BodyText"/>
              <w:spacing w:after="0"/>
            </w:pPr>
            <w:r>
              <w:t>/</w:t>
            </w:r>
          </w:p>
        </w:tc>
      </w:tr>
      <w:tr w:rsidR="0038625C" w14:paraId="4ADD2EF1" w14:textId="77777777" w:rsidTr="006D6925">
        <w:trPr>
          <w:trHeight w:val="360"/>
        </w:trPr>
        <w:tc>
          <w:tcPr>
            <w:tcW w:w="4315" w:type="dxa"/>
            <w:vAlign w:val="center"/>
          </w:tcPr>
          <w:p w14:paraId="1451BB60" w14:textId="77777777" w:rsidR="0038625C" w:rsidRDefault="0038625C" w:rsidP="006D6925">
            <w:pPr>
              <w:pStyle w:val="BodyText"/>
              <w:spacing w:after="0"/>
            </w:pPr>
            <w:r>
              <w:t xml:space="preserve"> Равно </w:t>
            </w:r>
          </w:p>
        </w:tc>
        <w:tc>
          <w:tcPr>
            <w:tcW w:w="4315" w:type="dxa"/>
            <w:vAlign w:val="center"/>
          </w:tcPr>
          <w:p w14:paraId="1E8E0EDE" w14:textId="77777777" w:rsidR="0038625C" w:rsidRPr="00285A49" w:rsidRDefault="0038625C" w:rsidP="006D6925">
            <w:pPr>
              <w:pStyle w:val="BodyText"/>
              <w:spacing w:after="0"/>
              <w:rPr>
                <w:lang w:val="en-US"/>
              </w:rPr>
            </w:pPr>
            <w:r>
              <w:t xml:space="preserve"> = </w:t>
            </w:r>
            <w:r>
              <w:rPr>
                <w:rStyle w:val="Strong"/>
              </w:rPr>
              <w:t xml:space="preserve"> ИЛИ </w:t>
            </w:r>
            <w:r>
              <w:t xml:space="preserve"> </w:t>
            </w:r>
            <w:r>
              <w:rPr>
                <w:lang w:val="en-US"/>
              </w:rPr>
              <w:t>Enter</w:t>
            </w:r>
          </w:p>
        </w:tc>
      </w:tr>
      <w:tr w:rsidR="0038625C" w14:paraId="4878BB09" w14:textId="77777777" w:rsidTr="006D6925">
        <w:trPr>
          <w:trHeight w:val="360"/>
        </w:trPr>
        <w:tc>
          <w:tcPr>
            <w:tcW w:w="4315" w:type="dxa"/>
            <w:vAlign w:val="center"/>
          </w:tcPr>
          <w:p w14:paraId="225EBAA7" w14:textId="77777777" w:rsidR="0038625C" w:rsidRDefault="0038625C" w:rsidP="006D6925">
            <w:pPr>
              <w:pStyle w:val="BodyText"/>
              <w:spacing w:after="0"/>
            </w:pPr>
            <w:r>
              <w:lastRenderedPageBreak/>
              <w:t xml:space="preserve"> Очистить </w:t>
            </w:r>
          </w:p>
        </w:tc>
        <w:tc>
          <w:tcPr>
            <w:tcW w:w="4315" w:type="dxa"/>
            <w:vAlign w:val="center"/>
          </w:tcPr>
          <w:p w14:paraId="272B701C" w14:textId="77777777" w:rsidR="0038625C" w:rsidRPr="00D1030C" w:rsidRDefault="0038625C" w:rsidP="006D6925">
            <w:pPr>
              <w:pStyle w:val="BodyText"/>
              <w:spacing w:after="0"/>
            </w:pPr>
            <w:r>
              <w:t xml:space="preserve"> </w:t>
            </w:r>
            <w:r>
              <w:rPr>
                <w:lang w:val="en-US"/>
              </w:rPr>
              <w:t>Delete</w:t>
            </w:r>
          </w:p>
        </w:tc>
      </w:tr>
      <w:tr w:rsidR="0038625C" w14:paraId="03042D07" w14:textId="77777777" w:rsidTr="006D6925">
        <w:trPr>
          <w:trHeight w:val="360"/>
        </w:trPr>
        <w:tc>
          <w:tcPr>
            <w:tcW w:w="4315" w:type="dxa"/>
            <w:vAlign w:val="center"/>
          </w:tcPr>
          <w:p w14:paraId="5AAC3271" w14:textId="77777777" w:rsidR="0038625C" w:rsidRDefault="0038625C" w:rsidP="006D6925">
            <w:pPr>
              <w:pStyle w:val="BodyText"/>
              <w:spacing w:after="0"/>
            </w:pPr>
            <w:r>
              <w:t xml:space="preserve"> Десятичная точка </w:t>
            </w:r>
          </w:p>
        </w:tc>
        <w:tc>
          <w:tcPr>
            <w:tcW w:w="4315" w:type="dxa"/>
            <w:vAlign w:val="center"/>
          </w:tcPr>
          <w:p w14:paraId="1B1801A7" w14:textId="77777777" w:rsidR="0038625C" w:rsidRDefault="0038625C" w:rsidP="006D6925">
            <w:pPr>
              <w:pStyle w:val="BodyText"/>
              <w:spacing w:after="0"/>
            </w:pPr>
            <w:r>
              <w:t>.</w:t>
            </w:r>
          </w:p>
        </w:tc>
      </w:tr>
      <w:tr w:rsidR="0038625C" w14:paraId="29E12989" w14:textId="77777777" w:rsidTr="006D6925">
        <w:trPr>
          <w:trHeight w:val="360"/>
        </w:trPr>
        <w:tc>
          <w:tcPr>
            <w:tcW w:w="4315" w:type="dxa"/>
            <w:vAlign w:val="center"/>
          </w:tcPr>
          <w:p w14:paraId="52401259" w14:textId="77777777" w:rsidR="0038625C" w:rsidRDefault="0038625C" w:rsidP="006D6925">
            <w:pPr>
              <w:pStyle w:val="BodyText"/>
              <w:spacing w:after="0"/>
            </w:pPr>
            <w:r>
              <w:t xml:space="preserve"> Процент </w:t>
            </w:r>
          </w:p>
        </w:tc>
        <w:tc>
          <w:tcPr>
            <w:tcW w:w="4315" w:type="dxa"/>
            <w:vAlign w:val="center"/>
          </w:tcPr>
          <w:p w14:paraId="7F0CD1FF" w14:textId="77777777" w:rsidR="0038625C" w:rsidRDefault="0038625C" w:rsidP="006D6925">
            <w:pPr>
              <w:pStyle w:val="BodyText"/>
              <w:spacing w:after="0"/>
            </w:pPr>
            <w:r>
              <w:t>%</w:t>
            </w:r>
          </w:p>
        </w:tc>
      </w:tr>
      <w:tr w:rsidR="0038625C" w14:paraId="12B6201A" w14:textId="77777777" w:rsidTr="006D6925">
        <w:trPr>
          <w:trHeight w:val="360"/>
        </w:trPr>
        <w:tc>
          <w:tcPr>
            <w:tcW w:w="4315" w:type="dxa"/>
            <w:vAlign w:val="center"/>
          </w:tcPr>
          <w:p w14:paraId="3E033706" w14:textId="77777777" w:rsidR="0038625C" w:rsidRDefault="0038625C" w:rsidP="006D6925">
            <w:pPr>
              <w:pStyle w:val="BodyText"/>
              <w:spacing w:after="0"/>
            </w:pPr>
            <w:r>
              <w:t xml:space="preserve"> Квадратный корень </w:t>
            </w:r>
          </w:p>
        </w:tc>
        <w:tc>
          <w:tcPr>
            <w:tcW w:w="4315" w:type="dxa"/>
            <w:vAlign w:val="center"/>
          </w:tcPr>
          <w:p w14:paraId="1C62BB3F" w14:textId="77777777" w:rsidR="0038625C" w:rsidRDefault="0038625C" w:rsidP="006D6925">
            <w:pPr>
              <w:pStyle w:val="BodyText"/>
              <w:spacing w:after="0"/>
            </w:pPr>
            <w:r>
              <w:t>Ctrl + Shift + S</w:t>
            </w:r>
          </w:p>
        </w:tc>
      </w:tr>
      <w:tr w:rsidR="0038625C" w14:paraId="753086F5" w14:textId="77777777" w:rsidTr="006D6925">
        <w:trPr>
          <w:trHeight w:val="360"/>
        </w:trPr>
        <w:tc>
          <w:tcPr>
            <w:tcW w:w="4315" w:type="dxa"/>
            <w:vAlign w:val="center"/>
          </w:tcPr>
          <w:p w14:paraId="6FFA5278" w14:textId="77777777" w:rsidR="0038625C" w:rsidRDefault="0038625C" w:rsidP="006D6925">
            <w:pPr>
              <w:pStyle w:val="BodyText"/>
              <w:spacing w:after="0"/>
            </w:pPr>
            <w:r>
              <w:t xml:space="preserve"> Число Пи </w:t>
            </w:r>
          </w:p>
        </w:tc>
        <w:tc>
          <w:tcPr>
            <w:tcW w:w="4315" w:type="dxa"/>
            <w:vAlign w:val="center"/>
          </w:tcPr>
          <w:p w14:paraId="713ABB4E" w14:textId="77777777" w:rsidR="0038625C" w:rsidRDefault="0038625C" w:rsidP="006D6925">
            <w:pPr>
              <w:pStyle w:val="BodyText"/>
              <w:spacing w:after="0"/>
            </w:pPr>
            <w:r>
              <w:t>Ctrl + Y</w:t>
            </w:r>
          </w:p>
        </w:tc>
      </w:tr>
    </w:tbl>
    <w:p w14:paraId="61B66D4C" w14:textId="77777777" w:rsidR="0038625C" w:rsidRDefault="0038625C" w:rsidP="0038625C"/>
    <w:p w14:paraId="2E8BE609" w14:textId="77777777" w:rsidR="0038625C" w:rsidRPr="00A9574D" w:rsidRDefault="0038625C" w:rsidP="0038625C">
      <w:pPr>
        <w:spacing w:after="160"/>
        <w:rPr>
          <w:lang w:val="en-CA"/>
        </w:rPr>
      </w:pPr>
      <w:r w:rsidRPr="00A9574D">
        <w:rPr>
          <w:lang w:val="en-CA"/>
        </w:rPr>
        <w:br w:type="page"/>
      </w:r>
    </w:p>
    <w:p w14:paraId="4804B08D" w14:textId="77777777" w:rsidR="0038625C" w:rsidRDefault="0038625C" w:rsidP="0038625C">
      <w:pPr>
        <w:pStyle w:val="Heading1"/>
      </w:pPr>
      <w:bookmarkStart w:id="382" w:name="_Toc16495120"/>
      <w:bookmarkStart w:id="383" w:name="_Toc66876925"/>
      <w:bookmarkStart w:id="384" w:name="_Toc66961650"/>
      <w:r>
        <w:lastRenderedPageBreak/>
        <w:t xml:space="preserve">   </w:t>
      </w:r>
      <w:bookmarkStart w:id="385" w:name="_Toc210292104"/>
      <w:r>
        <w:t>Приложение - Таблицы Брайля</w:t>
      </w:r>
      <w:bookmarkEnd w:id="385"/>
      <w:r>
        <w:t xml:space="preserve"> </w:t>
      </w:r>
      <w:bookmarkEnd w:id="382"/>
      <w:r>
        <w:t xml:space="preserve"> </w:t>
      </w:r>
      <w:bookmarkEnd w:id="383"/>
      <w:r>
        <w:t xml:space="preserve"> </w:t>
      </w:r>
      <w:bookmarkEnd w:id="384"/>
      <w:r>
        <w:t xml:space="preserve"> </w:t>
      </w:r>
    </w:p>
    <w:p w14:paraId="76F5DD6C" w14:textId="77777777" w:rsidR="0038625C" w:rsidRPr="00A12D00" w:rsidRDefault="0038625C" w:rsidP="0038625C">
      <w:pPr>
        <w:pStyle w:val="Heading2"/>
        <w:tabs>
          <w:tab w:val="left" w:pos="708"/>
        </w:tabs>
        <w:rPr>
          <w:rFonts w:eastAsia="Times New Roman"/>
          <w:b w:val="0"/>
        </w:rPr>
      </w:pPr>
      <w:r>
        <w:t xml:space="preserve"> </w:t>
      </w:r>
      <w:r>
        <w:rPr>
          <w:rFonts w:eastAsia="Times New Roman"/>
        </w:rPr>
        <w:t xml:space="preserve"> </w:t>
      </w:r>
      <w:bookmarkStart w:id="386" w:name="_Toc210292105"/>
      <w:r>
        <w:rPr>
          <w:rFonts w:eastAsia="Times New Roman"/>
        </w:rPr>
        <w:t>Русский  8-точечный компьютерный шрифт Брайля</w:t>
      </w:r>
      <w:bookmarkEnd w:id="386"/>
      <w:r>
        <w:rPr>
          <w:rFonts w:eastAsia="Times New Roman"/>
        </w:rPr>
        <w:t xml:space="preserve">    </w:t>
      </w:r>
    </w:p>
    <w:p w14:paraId="513C6E05" w14:textId="77777777" w:rsidR="0038625C" w:rsidRPr="00A12D00" w:rsidRDefault="0038625C" w:rsidP="0038625C">
      <w:r>
        <w:t xml:space="preserve">  восклицательный знак: '!' 5 </w:t>
      </w:r>
    </w:p>
    <w:p w14:paraId="1655A457" w14:textId="77777777" w:rsidR="0038625C" w:rsidRPr="00A12D00" w:rsidRDefault="0038625C" w:rsidP="0038625C">
      <w:r>
        <w:t xml:space="preserve">  Кавычка: '"' 4 </w:t>
      </w:r>
    </w:p>
    <w:p w14:paraId="6E8E4E02" w14:textId="77777777" w:rsidR="0038625C" w:rsidRPr="00A12D00" w:rsidRDefault="0038625C" w:rsidP="0038625C">
      <w:r>
        <w:t xml:space="preserve">  фунт: '#' 3,4,5,6 </w:t>
      </w:r>
    </w:p>
    <w:p w14:paraId="6453899A" w14:textId="77777777" w:rsidR="0038625C" w:rsidRPr="00A12D00" w:rsidRDefault="0038625C" w:rsidP="0038625C">
      <w:r>
        <w:t xml:space="preserve">  знак доллара: '$' 4,6,7 </w:t>
      </w:r>
    </w:p>
    <w:p w14:paraId="73D2C1EB" w14:textId="77777777" w:rsidR="0038625C" w:rsidRPr="00A12D00" w:rsidRDefault="0038625C" w:rsidP="0038625C">
      <w:r>
        <w:t xml:space="preserve">  процентов: '%' 1,4,6 </w:t>
      </w:r>
    </w:p>
    <w:p w14:paraId="77664091" w14:textId="77777777" w:rsidR="0038625C" w:rsidRPr="00A12D00" w:rsidRDefault="0038625C" w:rsidP="0038625C">
      <w:r>
        <w:t xml:space="preserve">  апостроф: '' '4,7 </w:t>
      </w:r>
    </w:p>
    <w:p w14:paraId="28C7DF9B" w14:textId="77777777" w:rsidR="0038625C" w:rsidRPr="00A12D00" w:rsidRDefault="0038625C" w:rsidP="0038625C">
      <w:r>
        <w:t xml:space="preserve">  Левая круглая скобка : '(' 1,2,6 </w:t>
      </w:r>
    </w:p>
    <w:p w14:paraId="16DA0A90" w14:textId="77777777" w:rsidR="0038625C" w:rsidRPr="00A12D00" w:rsidRDefault="0038625C" w:rsidP="0038625C">
      <w:r>
        <w:t xml:space="preserve">  Правая круглая скобка : ')' 3,4,5 </w:t>
      </w:r>
    </w:p>
    <w:p w14:paraId="45D3F434" w14:textId="77777777" w:rsidR="0038625C" w:rsidRPr="00A12D00" w:rsidRDefault="0038625C" w:rsidP="0038625C">
      <w:r>
        <w:t xml:space="preserve">  звездочка: '*' 3,5,7 </w:t>
      </w:r>
    </w:p>
    <w:p w14:paraId="6F4C4A13" w14:textId="77777777" w:rsidR="0038625C" w:rsidRPr="00A12D00" w:rsidRDefault="0038625C" w:rsidP="0038625C">
      <w:r>
        <w:t xml:space="preserve">  знак плюс: '+' 2,3,5,7 </w:t>
      </w:r>
    </w:p>
    <w:p w14:paraId="5CC2BD47" w14:textId="77777777" w:rsidR="0038625C" w:rsidRDefault="0038625C" w:rsidP="0038625C">
      <w:pPr>
        <w:rPr>
          <w:lang w:val="de-DE"/>
        </w:rPr>
      </w:pPr>
      <w:r>
        <w:t xml:space="preserve">  запятая : ',' 6 </w:t>
      </w:r>
    </w:p>
    <w:p w14:paraId="35E428BB" w14:textId="77777777" w:rsidR="0038625C" w:rsidRDefault="0038625C" w:rsidP="0038625C">
      <w:pPr>
        <w:rPr>
          <w:lang w:val="de-DE"/>
        </w:rPr>
      </w:pPr>
      <w:r>
        <w:t xml:space="preserve">  тире : '' 3,6 </w:t>
      </w:r>
    </w:p>
    <w:p w14:paraId="0CFB62E8" w14:textId="77777777" w:rsidR="0038625C" w:rsidRPr="00A12D00" w:rsidRDefault="0038625C" w:rsidP="0038625C">
      <w:r>
        <w:t xml:space="preserve">  Точка : '.' 3 </w:t>
      </w:r>
    </w:p>
    <w:p w14:paraId="230E1103" w14:textId="77777777" w:rsidR="0038625C" w:rsidRPr="00A12D00" w:rsidRDefault="0038625C" w:rsidP="0038625C">
      <w:r>
        <w:t xml:space="preserve">  косая черта: '/' 3,4 </w:t>
      </w:r>
    </w:p>
    <w:p w14:paraId="6DAF5270" w14:textId="77777777" w:rsidR="0038625C" w:rsidRPr="00A12D00" w:rsidRDefault="0038625C" w:rsidP="0038625C">
      <w:r>
        <w:t xml:space="preserve"> двоеточие: ':' 4,6 </w:t>
      </w:r>
    </w:p>
    <w:p w14:paraId="79FA9549" w14:textId="77777777" w:rsidR="0038625C" w:rsidRDefault="0038625C" w:rsidP="0038625C">
      <w:r>
        <w:t xml:space="preserve"> точка с запятой: ';' 2,3,7 </w:t>
      </w:r>
    </w:p>
    <w:p w14:paraId="1D3E0270" w14:textId="77777777" w:rsidR="0038625C" w:rsidRPr="00197450" w:rsidRDefault="0038625C" w:rsidP="0038625C">
      <w:r>
        <w:t xml:space="preserve">  меньше чем: '&lt;' 5,6 </w:t>
      </w:r>
    </w:p>
    <w:p w14:paraId="6EF05255" w14:textId="77777777" w:rsidR="0038625C" w:rsidRPr="00197450" w:rsidRDefault="0038625C" w:rsidP="0038625C">
      <w:r>
        <w:t xml:space="preserve">  равно: '=' 1,2,3,4,5,6 </w:t>
      </w:r>
    </w:p>
    <w:p w14:paraId="14938A4E" w14:textId="77777777" w:rsidR="0038625C" w:rsidRPr="00197450" w:rsidRDefault="0038625C" w:rsidP="0038625C">
      <w:r>
        <w:t xml:space="preserve">  больше чем: '&gt;' 4,5 </w:t>
      </w:r>
    </w:p>
    <w:p w14:paraId="7B2D9CE3" w14:textId="77777777" w:rsidR="0038625C" w:rsidRPr="00A12D00" w:rsidRDefault="0038625C" w:rsidP="0038625C">
      <w:r>
        <w:t xml:space="preserve">  вопросительный знак: '?' 1,4,5,6 </w:t>
      </w:r>
    </w:p>
    <w:p w14:paraId="1FE8A667" w14:textId="77777777" w:rsidR="0038625C" w:rsidRPr="00A12D00" w:rsidRDefault="0038625C" w:rsidP="0038625C">
      <w:r>
        <w:t xml:space="preserve">  Комерческая эт (собачка) : '@' 3,4,5,7 </w:t>
      </w:r>
    </w:p>
    <w:p w14:paraId="3B4493A9" w14:textId="77777777" w:rsidR="0038625C" w:rsidRPr="00870374" w:rsidRDefault="0038625C" w:rsidP="0038625C">
      <w:r>
        <w:t xml:space="preserve">  левая квадратная скобка: '[' 1,2,3,5,6,7,8  </w:t>
      </w:r>
    </w:p>
    <w:p w14:paraId="50E196DB" w14:textId="77777777" w:rsidR="0038625C" w:rsidRPr="00197450" w:rsidRDefault="0038625C" w:rsidP="0038625C">
      <w:r>
        <w:t xml:space="preserve">  обратная косая черта: '\' 3,4,7,8 </w:t>
      </w:r>
    </w:p>
    <w:p w14:paraId="79652EF0" w14:textId="77777777" w:rsidR="0038625C" w:rsidRPr="00197450" w:rsidRDefault="0038625C" w:rsidP="0038625C">
      <w:r>
        <w:t xml:space="preserve">  правая квадратная скобка: ']' 2,3,4,5,6,7,8 </w:t>
      </w:r>
    </w:p>
    <w:p w14:paraId="39C6B628" w14:textId="77777777" w:rsidR="0038625C" w:rsidRDefault="0038625C" w:rsidP="0038625C">
      <w:r>
        <w:t xml:space="preserve"> Крышка : '^' </w:t>
      </w:r>
      <w:r w:rsidRPr="00D80036">
        <w:t>4,5,7,8</w:t>
      </w:r>
      <w:r>
        <w:t xml:space="preserve"> </w:t>
      </w:r>
    </w:p>
    <w:p w14:paraId="1746F7DF" w14:textId="77777777" w:rsidR="0038625C" w:rsidRDefault="0038625C" w:rsidP="0038625C">
      <w:r>
        <w:t xml:space="preserve"> подчеркивание: '_' 4,5,6 </w:t>
      </w:r>
    </w:p>
    <w:p w14:paraId="189FE99A" w14:textId="77777777" w:rsidR="0038625C" w:rsidRPr="00870374" w:rsidRDefault="0038625C" w:rsidP="0038625C">
      <w:r>
        <w:t xml:space="preserve">  левая фигурная скобка: '{' </w:t>
      </w:r>
      <w:r w:rsidRPr="00614E35">
        <w:t>1,2,6,7,8</w:t>
      </w:r>
      <w:r>
        <w:t xml:space="preserve">  </w:t>
      </w:r>
    </w:p>
    <w:p w14:paraId="49D16647" w14:textId="77777777" w:rsidR="0038625C" w:rsidRPr="009E037B" w:rsidRDefault="0038625C" w:rsidP="0038625C">
      <w:r>
        <w:lastRenderedPageBreak/>
        <w:t xml:space="preserve">  правая фигурная скобка: '}' </w:t>
      </w:r>
      <w:r w:rsidRPr="009E037B">
        <w:t xml:space="preserve">3,4,5,7,8 </w:t>
      </w:r>
    </w:p>
    <w:p w14:paraId="014D8784" w14:textId="77777777" w:rsidR="0038625C" w:rsidRPr="00197450" w:rsidRDefault="0038625C" w:rsidP="0038625C">
      <w:r>
        <w:t xml:space="preserve">  тильда: '~' </w:t>
      </w:r>
      <w:r w:rsidRPr="00C87813">
        <w:t>1,2,4,5,6</w:t>
      </w:r>
      <w:r>
        <w:t xml:space="preserve"> </w:t>
      </w:r>
    </w:p>
    <w:p w14:paraId="16547EA4" w14:textId="77777777" w:rsidR="0038625C" w:rsidRPr="00197450" w:rsidRDefault="0038625C" w:rsidP="0038625C">
      <w:r>
        <w:t>'0': 3,5,6</w:t>
      </w:r>
    </w:p>
    <w:p w14:paraId="428B0916" w14:textId="77777777" w:rsidR="0038625C" w:rsidRPr="00197450" w:rsidRDefault="0038625C" w:rsidP="0038625C">
      <w:r>
        <w:t>'1': 2</w:t>
      </w:r>
    </w:p>
    <w:p w14:paraId="6AE8561C" w14:textId="77777777" w:rsidR="0038625C" w:rsidRPr="00197450" w:rsidRDefault="0038625C" w:rsidP="0038625C">
      <w:r>
        <w:t>'2': 2,3</w:t>
      </w:r>
    </w:p>
    <w:p w14:paraId="6E3C72D8" w14:textId="77777777" w:rsidR="0038625C" w:rsidRPr="00197450" w:rsidRDefault="0038625C" w:rsidP="0038625C">
      <w:r>
        <w:t>'3': 2,5</w:t>
      </w:r>
    </w:p>
    <w:p w14:paraId="200EC048" w14:textId="77777777" w:rsidR="0038625C" w:rsidRPr="00197450" w:rsidRDefault="0038625C" w:rsidP="0038625C">
      <w:r>
        <w:t>'4': 2,5,6</w:t>
      </w:r>
    </w:p>
    <w:p w14:paraId="70F34EB7" w14:textId="77777777" w:rsidR="0038625C" w:rsidRPr="00197450" w:rsidRDefault="0038625C" w:rsidP="0038625C">
      <w:r>
        <w:t>'5': 2,6</w:t>
      </w:r>
    </w:p>
    <w:p w14:paraId="411FA40A" w14:textId="77777777" w:rsidR="0038625C" w:rsidRPr="00197450" w:rsidRDefault="0038625C" w:rsidP="0038625C">
      <w:r>
        <w:t>'6': 2,3,5</w:t>
      </w:r>
    </w:p>
    <w:p w14:paraId="75E4DA4A" w14:textId="77777777" w:rsidR="0038625C" w:rsidRPr="00197450" w:rsidRDefault="0038625C" w:rsidP="0038625C">
      <w:r>
        <w:t>'7': 2,3,5,6</w:t>
      </w:r>
    </w:p>
    <w:p w14:paraId="67972DBC" w14:textId="77777777" w:rsidR="0038625C" w:rsidRPr="00197450" w:rsidRDefault="0038625C" w:rsidP="0038625C">
      <w:r>
        <w:t>'8': 2,3,6</w:t>
      </w:r>
    </w:p>
    <w:p w14:paraId="2DC27205" w14:textId="77777777" w:rsidR="0038625C" w:rsidRPr="00197450" w:rsidRDefault="0038625C" w:rsidP="0038625C">
      <w:r>
        <w:t>'9': 3,5</w:t>
      </w:r>
    </w:p>
    <w:p w14:paraId="179CF2CD" w14:textId="77777777" w:rsidR="0038625C" w:rsidRPr="00197450" w:rsidRDefault="0038625C" w:rsidP="0038625C">
      <w:r>
        <w:t xml:space="preserve">  Заглавные буквы: </w:t>
      </w:r>
    </w:p>
    <w:p w14:paraId="7B1B52CC" w14:textId="77777777" w:rsidR="0038625C" w:rsidRDefault="0038625C" w:rsidP="0038625C">
      <w:pPr>
        <w:rPr>
          <w:lang w:val="en-GB"/>
        </w:rPr>
      </w:pPr>
      <w:r w:rsidRPr="00197450">
        <w:rPr>
          <w:lang w:val="en-US"/>
        </w:rPr>
        <w:t>'A': 1,7</w:t>
      </w:r>
      <w:r>
        <w:rPr>
          <w:lang w:val="en-US"/>
        </w:rPr>
        <w:t>,8</w:t>
      </w:r>
    </w:p>
    <w:p w14:paraId="62446261" w14:textId="77777777" w:rsidR="0038625C" w:rsidRDefault="0038625C" w:rsidP="0038625C">
      <w:pPr>
        <w:rPr>
          <w:lang w:val="en-GB"/>
        </w:rPr>
      </w:pPr>
      <w:r w:rsidRPr="00197450">
        <w:rPr>
          <w:lang w:val="en-US"/>
        </w:rPr>
        <w:t>'B': 1,2,7</w:t>
      </w:r>
      <w:r>
        <w:rPr>
          <w:lang w:val="en-US"/>
        </w:rPr>
        <w:t>,8</w:t>
      </w:r>
    </w:p>
    <w:p w14:paraId="747F1042" w14:textId="77777777" w:rsidR="0038625C" w:rsidRDefault="0038625C" w:rsidP="0038625C">
      <w:pPr>
        <w:rPr>
          <w:lang w:val="en-GB"/>
        </w:rPr>
      </w:pPr>
      <w:r w:rsidRPr="00197450">
        <w:rPr>
          <w:lang w:val="en-US"/>
        </w:rPr>
        <w:t>'C': 1,4,7</w:t>
      </w:r>
      <w:r>
        <w:rPr>
          <w:lang w:val="en-US"/>
        </w:rPr>
        <w:t>,8</w:t>
      </w:r>
    </w:p>
    <w:p w14:paraId="499F98D4" w14:textId="77777777" w:rsidR="0038625C" w:rsidRDefault="0038625C" w:rsidP="0038625C">
      <w:pPr>
        <w:rPr>
          <w:lang w:val="en-GB"/>
        </w:rPr>
      </w:pPr>
      <w:r w:rsidRPr="00197450">
        <w:rPr>
          <w:lang w:val="en-US"/>
        </w:rPr>
        <w:t>'D': 1,4,5,7</w:t>
      </w:r>
      <w:r>
        <w:rPr>
          <w:lang w:val="en-US"/>
        </w:rPr>
        <w:t>,8</w:t>
      </w:r>
    </w:p>
    <w:p w14:paraId="0AB6E9BD" w14:textId="77777777" w:rsidR="0038625C" w:rsidRDefault="0038625C" w:rsidP="0038625C">
      <w:pPr>
        <w:rPr>
          <w:lang w:val="en-GB"/>
        </w:rPr>
      </w:pPr>
      <w:r w:rsidRPr="00197450">
        <w:rPr>
          <w:lang w:val="en-US"/>
        </w:rPr>
        <w:t>'E': 1,5,7</w:t>
      </w:r>
      <w:r>
        <w:rPr>
          <w:lang w:val="en-US"/>
        </w:rPr>
        <w:t>,8</w:t>
      </w:r>
    </w:p>
    <w:p w14:paraId="2631C0A4" w14:textId="77777777" w:rsidR="0038625C" w:rsidRPr="009449FC" w:rsidRDefault="0038625C" w:rsidP="0038625C">
      <w:pPr>
        <w:rPr>
          <w:lang w:val="en-US"/>
        </w:rPr>
      </w:pPr>
      <w:r w:rsidRPr="00C752F8">
        <w:rPr>
          <w:lang w:val="en-US"/>
        </w:rPr>
        <w:t>'F': 1,2,4,7</w:t>
      </w:r>
      <w:r>
        <w:rPr>
          <w:lang w:val="en-US"/>
        </w:rPr>
        <w:t>,8</w:t>
      </w:r>
    </w:p>
    <w:p w14:paraId="5DB82A45" w14:textId="77777777" w:rsidR="0038625C" w:rsidRPr="009449FC" w:rsidRDefault="0038625C" w:rsidP="0038625C">
      <w:pPr>
        <w:rPr>
          <w:lang w:val="en-US"/>
        </w:rPr>
      </w:pPr>
      <w:r w:rsidRPr="00C752F8">
        <w:rPr>
          <w:lang w:val="en-US"/>
        </w:rPr>
        <w:t>'G': 1,2,4,5,7</w:t>
      </w:r>
      <w:r>
        <w:rPr>
          <w:lang w:val="en-US"/>
        </w:rPr>
        <w:t>,8</w:t>
      </w:r>
    </w:p>
    <w:p w14:paraId="7D3A78F9" w14:textId="77777777" w:rsidR="0038625C" w:rsidRPr="009449FC" w:rsidRDefault="0038625C" w:rsidP="0038625C">
      <w:pPr>
        <w:rPr>
          <w:lang w:val="en-US"/>
        </w:rPr>
      </w:pPr>
      <w:r w:rsidRPr="00C752F8">
        <w:rPr>
          <w:lang w:val="en-US"/>
        </w:rPr>
        <w:t>'H': 1,2,5,7</w:t>
      </w:r>
      <w:r>
        <w:rPr>
          <w:lang w:val="en-US"/>
        </w:rPr>
        <w:t>,8</w:t>
      </w:r>
    </w:p>
    <w:p w14:paraId="473FD57A" w14:textId="77777777" w:rsidR="0038625C" w:rsidRPr="00C752F8" w:rsidRDefault="0038625C" w:rsidP="0038625C">
      <w:pPr>
        <w:rPr>
          <w:lang w:val="en-US"/>
        </w:rPr>
      </w:pPr>
      <w:r w:rsidRPr="00C752F8">
        <w:rPr>
          <w:lang w:val="en-US"/>
        </w:rPr>
        <w:t xml:space="preserve">  «</w:t>
      </w:r>
      <w:r>
        <w:rPr>
          <w:lang w:val="en-US"/>
        </w:rPr>
        <w:t>I</w:t>
      </w:r>
      <w:r w:rsidRPr="00C752F8">
        <w:rPr>
          <w:lang w:val="en-US"/>
        </w:rPr>
        <w:t>»: 2,4,7</w:t>
      </w:r>
      <w:r>
        <w:rPr>
          <w:lang w:val="en-US"/>
        </w:rPr>
        <w:t>,8</w:t>
      </w:r>
    </w:p>
    <w:p w14:paraId="76ED8E3F" w14:textId="77777777" w:rsidR="0038625C" w:rsidRPr="00C752F8" w:rsidRDefault="0038625C" w:rsidP="0038625C">
      <w:pPr>
        <w:rPr>
          <w:lang w:val="en-US"/>
        </w:rPr>
      </w:pPr>
      <w:r w:rsidRPr="001E6D28">
        <w:rPr>
          <w:lang w:val="en-US"/>
        </w:rPr>
        <w:t>'J': 2,4,5,7</w:t>
      </w:r>
      <w:r>
        <w:rPr>
          <w:lang w:val="en-US"/>
        </w:rPr>
        <w:t>,8</w:t>
      </w:r>
    </w:p>
    <w:p w14:paraId="1276FA6E" w14:textId="77777777" w:rsidR="0038625C" w:rsidRDefault="0038625C" w:rsidP="0038625C">
      <w:pPr>
        <w:rPr>
          <w:lang w:val="en-GB"/>
        </w:rPr>
      </w:pPr>
      <w:r w:rsidRPr="00197450">
        <w:rPr>
          <w:lang w:val="en-US"/>
        </w:rPr>
        <w:t>'K': 1,3,7</w:t>
      </w:r>
      <w:r>
        <w:rPr>
          <w:lang w:val="en-US"/>
        </w:rPr>
        <w:t>,8</w:t>
      </w:r>
    </w:p>
    <w:p w14:paraId="79720508" w14:textId="77777777" w:rsidR="0038625C" w:rsidRDefault="0038625C" w:rsidP="0038625C">
      <w:pPr>
        <w:rPr>
          <w:lang w:val="en-GB"/>
        </w:rPr>
      </w:pPr>
      <w:r w:rsidRPr="00197450">
        <w:rPr>
          <w:lang w:val="en-US"/>
        </w:rPr>
        <w:t>'L': 1,2,3,7</w:t>
      </w:r>
      <w:r>
        <w:rPr>
          <w:lang w:val="en-US"/>
        </w:rPr>
        <w:t>,8</w:t>
      </w:r>
    </w:p>
    <w:p w14:paraId="2637F127" w14:textId="77777777" w:rsidR="0038625C" w:rsidRDefault="0038625C" w:rsidP="0038625C">
      <w:pPr>
        <w:rPr>
          <w:lang w:val="en-GB"/>
        </w:rPr>
      </w:pPr>
      <w:r w:rsidRPr="00197450">
        <w:rPr>
          <w:lang w:val="en-US"/>
        </w:rPr>
        <w:t>'M': 1,3,4,7</w:t>
      </w:r>
      <w:r>
        <w:rPr>
          <w:lang w:val="en-US"/>
        </w:rPr>
        <w:t>,8</w:t>
      </w:r>
    </w:p>
    <w:p w14:paraId="4B2B38B6" w14:textId="77777777" w:rsidR="0038625C" w:rsidRDefault="0038625C" w:rsidP="0038625C">
      <w:pPr>
        <w:rPr>
          <w:lang w:val="en-GB"/>
        </w:rPr>
      </w:pPr>
      <w:r w:rsidRPr="00197450">
        <w:rPr>
          <w:lang w:val="en-US"/>
        </w:rPr>
        <w:t>'N': 1,3,4,5,7</w:t>
      </w:r>
      <w:r>
        <w:rPr>
          <w:lang w:val="en-US"/>
        </w:rPr>
        <w:t>,8</w:t>
      </w:r>
    </w:p>
    <w:p w14:paraId="542B8C43" w14:textId="77777777" w:rsidR="0038625C" w:rsidRDefault="0038625C" w:rsidP="0038625C">
      <w:pPr>
        <w:rPr>
          <w:lang w:val="en-GB"/>
        </w:rPr>
      </w:pPr>
      <w:r w:rsidRPr="00197450">
        <w:rPr>
          <w:lang w:val="en-US"/>
        </w:rPr>
        <w:t>'O': 1,3,5,7</w:t>
      </w:r>
      <w:r>
        <w:rPr>
          <w:lang w:val="en-US"/>
        </w:rPr>
        <w:t>,8</w:t>
      </w:r>
    </w:p>
    <w:p w14:paraId="25B0C0A1" w14:textId="77777777" w:rsidR="0038625C" w:rsidRDefault="0038625C" w:rsidP="0038625C">
      <w:pPr>
        <w:rPr>
          <w:lang w:val="en-GB"/>
        </w:rPr>
      </w:pPr>
      <w:r w:rsidRPr="00197450">
        <w:rPr>
          <w:lang w:val="en-US"/>
        </w:rPr>
        <w:t xml:space="preserve">  "</w:t>
      </w:r>
      <w:r>
        <w:t>П</w:t>
      </w:r>
      <w:r w:rsidRPr="00197450">
        <w:rPr>
          <w:lang w:val="en-US"/>
        </w:rPr>
        <w:t xml:space="preserve">": 1,2,3,4,7 </w:t>
      </w:r>
      <w:r>
        <w:rPr>
          <w:lang w:val="en-US"/>
        </w:rPr>
        <w:t>,8</w:t>
      </w:r>
    </w:p>
    <w:p w14:paraId="08DAB59C" w14:textId="77777777" w:rsidR="0038625C" w:rsidRDefault="0038625C" w:rsidP="0038625C">
      <w:pPr>
        <w:rPr>
          <w:lang w:val="en-GB"/>
        </w:rPr>
      </w:pPr>
      <w:r w:rsidRPr="00197450">
        <w:rPr>
          <w:lang w:val="en-US"/>
        </w:rPr>
        <w:t>'Q': 1,2,3,4,5,7</w:t>
      </w:r>
      <w:r>
        <w:rPr>
          <w:lang w:val="en-US"/>
        </w:rPr>
        <w:t>,8</w:t>
      </w:r>
    </w:p>
    <w:p w14:paraId="4975E256" w14:textId="77777777" w:rsidR="0038625C" w:rsidRDefault="0038625C" w:rsidP="0038625C">
      <w:pPr>
        <w:rPr>
          <w:lang w:val="en-GB"/>
        </w:rPr>
      </w:pPr>
      <w:r w:rsidRPr="00197450">
        <w:rPr>
          <w:lang w:val="en-US"/>
        </w:rPr>
        <w:lastRenderedPageBreak/>
        <w:t>'R': 1,2,3,5,7</w:t>
      </w:r>
      <w:r>
        <w:rPr>
          <w:lang w:val="en-US"/>
        </w:rPr>
        <w:t>,8</w:t>
      </w:r>
    </w:p>
    <w:p w14:paraId="4A78CDB7" w14:textId="77777777" w:rsidR="0038625C" w:rsidRDefault="0038625C" w:rsidP="0038625C">
      <w:pPr>
        <w:rPr>
          <w:lang w:val="en-GB"/>
        </w:rPr>
      </w:pPr>
      <w:r w:rsidRPr="00197450">
        <w:rPr>
          <w:lang w:val="en-US"/>
        </w:rPr>
        <w:t>'S': 2,3,4,7</w:t>
      </w:r>
      <w:r>
        <w:rPr>
          <w:lang w:val="en-US"/>
        </w:rPr>
        <w:t>,8</w:t>
      </w:r>
    </w:p>
    <w:p w14:paraId="1778C278" w14:textId="77777777" w:rsidR="0038625C" w:rsidRDefault="0038625C" w:rsidP="0038625C">
      <w:pPr>
        <w:rPr>
          <w:lang w:val="en-GB"/>
        </w:rPr>
      </w:pPr>
      <w:r w:rsidRPr="00197450">
        <w:rPr>
          <w:lang w:val="en-US"/>
        </w:rPr>
        <w:t>'T': 2,3,4,5,7</w:t>
      </w:r>
      <w:r>
        <w:rPr>
          <w:lang w:val="en-US"/>
        </w:rPr>
        <w:t>,8</w:t>
      </w:r>
    </w:p>
    <w:p w14:paraId="0EC93908" w14:textId="77777777" w:rsidR="0038625C" w:rsidRDefault="0038625C" w:rsidP="0038625C">
      <w:pPr>
        <w:rPr>
          <w:lang w:val="en-GB"/>
        </w:rPr>
      </w:pPr>
      <w:r w:rsidRPr="00197450">
        <w:rPr>
          <w:lang w:val="en-US"/>
        </w:rPr>
        <w:t>'U': 1,3,6,7</w:t>
      </w:r>
      <w:r>
        <w:rPr>
          <w:lang w:val="en-US"/>
        </w:rPr>
        <w:t>,8</w:t>
      </w:r>
    </w:p>
    <w:p w14:paraId="589DADAA" w14:textId="77777777" w:rsidR="0038625C" w:rsidRDefault="0038625C" w:rsidP="0038625C">
      <w:pPr>
        <w:rPr>
          <w:lang w:val="en-GB"/>
        </w:rPr>
      </w:pPr>
      <w:r w:rsidRPr="00197450">
        <w:rPr>
          <w:lang w:val="en-US"/>
        </w:rPr>
        <w:t>'V': 1,2,3,6,7</w:t>
      </w:r>
      <w:r>
        <w:rPr>
          <w:lang w:val="en-US"/>
        </w:rPr>
        <w:t>,8</w:t>
      </w:r>
    </w:p>
    <w:p w14:paraId="341C30B8" w14:textId="77777777" w:rsidR="0038625C" w:rsidRDefault="0038625C" w:rsidP="0038625C">
      <w:pPr>
        <w:rPr>
          <w:lang w:val="en-GB"/>
        </w:rPr>
      </w:pPr>
      <w:r w:rsidRPr="00197450">
        <w:rPr>
          <w:lang w:val="en-US"/>
        </w:rPr>
        <w:t>'W': 2,4,5,6,7</w:t>
      </w:r>
      <w:r>
        <w:rPr>
          <w:lang w:val="en-US"/>
        </w:rPr>
        <w:t>,8</w:t>
      </w:r>
    </w:p>
    <w:p w14:paraId="3885D424" w14:textId="77777777" w:rsidR="0038625C" w:rsidRDefault="0038625C" w:rsidP="0038625C">
      <w:pPr>
        <w:rPr>
          <w:lang w:val="en-GB"/>
        </w:rPr>
      </w:pPr>
      <w:r w:rsidRPr="00197450">
        <w:rPr>
          <w:lang w:val="en-US"/>
        </w:rPr>
        <w:t>'X': 1,3,4,6,7</w:t>
      </w:r>
      <w:r>
        <w:rPr>
          <w:lang w:val="en-US"/>
        </w:rPr>
        <w:t>,8</w:t>
      </w:r>
    </w:p>
    <w:p w14:paraId="012845FE" w14:textId="77777777" w:rsidR="0038625C" w:rsidRDefault="0038625C" w:rsidP="0038625C">
      <w:pPr>
        <w:rPr>
          <w:lang w:val="en-GB"/>
        </w:rPr>
      </w:pPr>
      <w:r w:rsidRPr="00197450">
        <w:rPr>
          <w:lang w:val="en-US"/>
        </w:rPr>
        <w:t>'Y': 1,3,4,5,6,7</w:t>
      </w:r>
      <w:r>
        <w:rPr>
          <w:lang w:val="en-US"/>
        </w:rPr>
        <w:t>,8</w:t>
      </w:r>
    </w:p>
    <w:p w14:paraId="0111DDBF" w14:textId="77777777" w:rsidR="0038625C" w:rsidRDefault="0038625C" w:rsidP="0038625C">
      <w:pPr>
        <w:rPr>
          <w:lang w:val="en-US"/>
        </w:rPr>
      </w:pPr>
      <w:r w:rsidRPr="007A1A76">
        <w:rPr>
          <w:lang w:val="en"/>
        </w:rPr>
        <w:t>'Z': 1,3,5,6,7</w:t>
      </w:r>
      <w:r>
        <w:rPr>
          <w:lang w:val="en-US"/>
        </w:rPr>
        <w:t>,8</w:t>
      </w:r>
    </w:p>
    <w:p w14:paraId="25748BE8"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А': 1,7</w:t>
      </w:r>
    </w:p>
    <w:p w14:paraId="03280602"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Б': 1,2,7</w:t>
      </w:r>
    </w:p>
    <w:p w14:paraId="317B20D4"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В': 2,4,5,6,7</w:t>
      </w:r>
    </w:p>
    <w:p w14:paraId="5BA739A6"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Г': 1,2,4,5,7</w:t>
      </w:r>
    </w:p>
    <w:p w14:paraId="395B7939"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Д': 1,4,5,7</w:t>
      </w:r>
    </w:p>
    <w:p w14:paraId="05464EAF"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Е': 1,5,7</w:t>
      </w:r>
    </w:p>
    <w:p w14:paraId="75455448"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Ё': 1,6,7</w:t>
      </w:r>
    </w:p>
    <w:p w14:paraId="7FBF3DA5"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Ж': 2,4,5,7</w:t>
      </w:r>
    </w:p>
    <w:p w14:paraId="66ACEDEE"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З': 1,3,5,6,7</w:t>
      </w:r>
    </w:p>
    <w:p w14:paraId="1330C191"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И': 2,4,7</w:t>
      </w:r>
    </w:p>
    <w:p w14:paraId="507EA60D"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Й': 1,2,3,4,6,7</w:t>
      </w:r>
    </w:p>
    <w:p w14:paraId="25B51A6A"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К': 1,3,7</w:t>
      </w:r>
    </w:p>
    <w:p w14:paraId="2FC3183F"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Л': 1,2,3,7</w:t>
      </w:r>
    </w:p>
    <w:p w14:paraId="6A85E427"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М': 1,3,4,7</w:t>
      </w:r>
    </w:p>
    <w:p w14:paraId="2D8EA002"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Н': 1,3,4,5,7</w:t>
      </w:r>
    </w:p>
    <w:p w14:paraId="539D3F85"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О': 1,3,5,7</w:t>
      </w:r>
    </w:p>
    <w:p w14:paraId="529AC681"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П': 1,2,3,4,7</w:t>
      </w:r>
    </w:p>
    <w:p w14:paraId="16BE2001"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Р': 1,2,3,4,7</w:t>
      </w:r>
    </w:p>
    <w:p w14:paraId="16DE7160"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lastRenderedPageBreak/>
        <w:t>'С': 2,3,4,7</w:t>
      </w:r>
    </w:p>
    <w:p w14:paraId="6EB02D63"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Т': 2,3,4,5,7</w:t>
      </w:r>
    </w:p>
    <w:p w14:paraId="77CA3409"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У': 1,3,6,7</w:t>
      </w:r>
    </w:p>
    <w:p w14:paraId="233B2DE4"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Ф': 1,2,4,7</w:t>
      </w:r>
    </w:p>
    <w:p w14:paraId="305C379B"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Х': 1,2,5,7</w:t>
      </w:r>
    </w:p>
    <w:p w14:paraId="5CCDFC7D"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Ц': 1,4,7</w:t>
      </w:r>
    </w:p>
    <w:p w14:paraId="655C36AD"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Ч': 1,2,3,4,5,7</w:t>
      </w:r>
    </w:p>
    <w:p w14:paraId="1DAA80F0"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Ш': 1,5,6,7</w:t>
      </w:r>
    </w:p>
    <w:p w14:paraId="312134DB"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Щ': 1,3,4,6,7</w:t>
      </w:r>
    </w:p>
    <w:p w14:paraId="61F57BD7"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Ь': 2,3,4,5,6,7</w:t>
      </w:r>
    </w:p>
    <w:p w14:paraId="219CCF7C" w14:textId="77777777" w:rsidR="0038625C" w:rsidRDefault="0038625C" w:rsidP="0038625C">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Ы': 2,3,4,6,7</w:t>
      </w:r>
    </w:p>
    <w:p w14:paraId="17D07C80" w14:textId="77777777" w:rsidR="0038625C" w:rsidRPr="00046756" w:rsidRDefault="0038625C" w:rsidP="0038625C">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Ъ': 1,2,3,5,6,7</w:t>
      </w:r>
    </w:p>
    <w:p w14:paraId="3444F3AC" w14:textId="77777777" w:rsidR="0038625C" w:rsidRPr="00046756" w:rsidRDefault="0038625C" w:rsidP="0038625C">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Э': 2,4,6,7</w:t>
      </w:r>
    </w:p>
    <w:p w14:paraId="5444D7AA" w14:textId="77777777" w:rsidR="0038625C" w:rsidRPr="00046756" w:rsidRDefault="0038625C" w:rsidP="0038625C">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Ю': 1,2,5,6,7</w:t>
      </w:r>
    </w:p>
    <w:p w14:paraId="701267DA" w14:textId="77777777" w:rsidR="0038625C" w:rsidRPr="00046756" w:rsidRDefault="0038625C" w:rsidP="0038625C">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Я': 1,2,4,6,7</w:t>
      </w:r>
    </w:p>
    <w:p w14:paraId="0D2700E6" w14:textId="77777777" w:rsidR="0038625C" w:rsidRPr="00197450" w:rsidRDefault="0038625C" w:rsidP="0038625C">
      <w:r w:rsidRPr="00046756">
        <w:t xml:space="preserve">  </w:t>
      </w:r>
      <w:r>
        <w:t xml:space="preserve">Строчные буквы: </w:t>
      </w:r>
    </w:p>
    <w:p w14:paraId="2C5A1DD8" w14:textId="77777777" w:rsidR="0038625C" w:rsidRPr="008C44C6" w:rsidRDefault="0038625C" w:rsidP="0038625C">
      <w:pPr>
        <w:rPr>
          <w:lang w:val="en-US"/>
        </w:rPr>
      </w:pPr>
      <w:r w:rsidRPr="008C44C6">
        <w:rPr>
          <w:lang w:val="en-US"/>
        </w:rPr>
        <w:t>'a': 1</w:t>
      </w:r>
      <w:r>
        <w:rPr>
          <w:lang w:val="en-US"/>
        </w:rPr>
        <w:t>,8</w:t>
      </w:r>
    </w:p>
    <w:p w14:paraId="1837BA58" w14:textId="77777777" w:rsidR="0038625C" w:rsidRPr="008C44C6" w:rsidRDefault="0038625C" w:rsidP="0038625C">
      <w:pPr>
        <w:rPr>
          <w:lang w:val="en-US"/>
        </w:rPr>
      </w:pPr>
      <w:r w:rsidRPr="008C44C6">
        <w:rPr>
          <w:lang w:val="en-US"/>
        </w:rPr>
        <w:t>'b': 1,2</w:t>
      </w:r>
      <w:r>
        <w:rPr>
          <w:lang w:val="en-US"/>
        </w:rPr>
        <w:t>,8</w:t>
      </w:r>
    </w:p>
    <w:p w14:paraId="2CF47166" w14:textId="77777777" w:rsidR="0038625C" w:rsidRDefault="0038625C" w:rsidP="0038625C">
      <w:pPr>
        <w:rPr>
          <w:lang w:val="en-GB"/>
        </w:rPr>
      </w:pPr>
      <w:r w:rsidRPr="00197450">
        <w:rPr>
          <w:lang w:val="en-US"/>
        </w:rPr>
        <w:t>'c': 1,4</w:t>
      </w:r>
      <w:r>
        <w:rPr>
          <w:lang w:val="en-US"/>
        </w:rPr>
        <w:t>,8</w:t>
      </w:r>
    </w:p>
    <w:p w14:paraId="38AF2F12" w14:textId="77777777" w:rsidR="0038625C" w:rsidRDefault="0038625C" w:rsidP="0038625C">
      <w:pPr>
        <w:rPr>
          <w:lang w:val="en-GB"/>
        </w:rPr>
      </w:pPr>
      <w:r w:rsidRPr="00197450">
        <w:rPr>
          <w:lang w:val="en-US"/>
        </w:rPr>
        <w:t>'d': 1,4,5</w:t>
      </w:r>
      <w:r>
        <w:rPr>
          <w:lang w:val="en-US"/>
        </w:rPr>
        <w:t>,8</w:t>
      </w:r>
    </w:p>
    <w:p w14:paraId="33AD9749" w14:textId="77777777" w:rsidR="0038625C" w:rsidRDefault="0038625C" w:rsidP="0038625C">
      <w:pPr>
        <w:rPr>
          <w:lang w:val="en-GB"/>
        </w:rPr>
      </w:pPr>
      <w:r w:rsidRPr="00197450">
        <w:rPr>
          <w:lang w:val="en-US"/>
        </w:rPr>
        <w:t>'e': 1,5</w:t>
      </w:r>
      <w:r>
        <w:rPr>
          <w:lang w:val="en-US"/>
        </w:rPr>
        <w:t>,8</w:t>
      </w:r>
    </w:p>
    <w:p w14:paraId="2591ABE1" w14:textId="77777777" w:rsidR="0038625C" w:rsidRDefault="0038625C" w:rsidP="0038625C">
      <w:pPr>
        <w:rPr>
          <w:lang w:val="en-GB"/>
        </w:rPr>
      </w:pPr>
      <w:r w:rsidRPr="00197450">
        <w:rPr>
          <w:lang w:val="en-US"/>
        </w:rPr>
        <w:t>'f': 1,2,4</w:t>
      </w:r>
      <w:r>
        <w:rPr>
          <w:lang w:val="en-US"/>
        </w:rPr>
        <w:t>,8</w:t>
      </w:r>
    </w:p>
    <w:p w14:paraId="607BA0D7" w14:textId="77777777" w:rsidR="0038625C" w:rsidRDefault="0038625C" w:rsidP="0038625C">
      <w:pPr>
        <w:rPr>
          <w:lang w:val="en-GB"/>
        </w:rPr>
      </w:pPr>
      <w:r w:rsidRPr="00197450">
        <w:rPr>
          <w:lang w:val="en-US"/>
        </w:rPr>
        <w:t>'g': 1,2,4,5</w:t>
      </w:r>
      <w:r>
        <w:rPr>
          <w:lang w:val="en-US"/>
        </w:rPr>
        <w:t>,8</w:t>
      </w:r>
    </w:p>
    <w:p w14:paraId="01D64A9A" w14:textId="77777777" w:rsidR="0038625C" w:rsidRDefault="0038625C" w:rsidP="0038625C">
      <w:pPr>
        <w:rPr>
          <w:lang w:val="en-GB"/>
        </w:rPr>
      </w:pPr>
      <w:r w:rsidRPr="00197450">
        <w:rPr>
          <w:lang w:val="en-US"/>
        </w:rPr>
        <w:t>'h': 1,2,5</w:t>
      </w:r>
      <w:r>
        <w:rPr>
          <w:lang w:val="en-US"/>
        </w:rPr>
        <w:t>,8</w:t>
      </w:r>
    </w:p>
    <w:p w14:paraId="14F8980A" w14:textId="77777777" w:rsidR="0038625C" w:rsidRDefault="0038625C" w:rsidP="0038625C">
      <w:pPr>
        <w:rPr>
          <w:lang w:val="en-GB"/>
        </w:rPr>
      </w:pPr>
      <w:r w:rsidRPr="00197450">
        <w:rPr>
          <w:lang w:val="en-US"/>
        </w:rPr>
        <w:t>'i': 2,4</w:t>
      </w:r>
      <w:r>
        <w:rPr>
          <w:lang w:val="en-US"/>
        </w:rPr>
        <w:t>,8</w:t>
      </w:r>
    </w:p>
    <w:p w14:paraId="1FED83EA" w14:textId="77777777" w:rsidR="0038625C" w:rsidRDefault="0038625C" w:rsidP="0038625C">
      <w:pPr>
        <w:rPr>
          <w:lang w:val="en-GB"/>
        </w:rPr>
      </w:pPr>
      <w:r w:rsidRPr="00197450">
        <w:rPr>
          <w:lang w:val="en-US"/>
        </w:rPr>
        <w:t>'j': 2,4,5</w:t>
      </w:r>
      <w:r>
        <w:rPr>
          <w:lang w:val="en-US"/>
        </w:rPr>
        <w:t>,8</w:t>
      </w:r>
    </w:p>
    <w:p w14:paraId="75EA6F09" w14:textId="77777777" w:rsidR="0038625C" w:rsidRDefault="0038625C" w:rsidP="0038625C">
      <w:pPr>
        <w:rPr>
          <w:lang w:val="en-GB"/>
        </w:rPr>
      </w:pPr>
      <w:r w:rsidRPr="00197450">
        <w:rPr>
          <w:lang w:val="en-US"/>
        </w:rPr>
        <w:t>'k': 1,3</w:t>
      </w:r>
      <w:r>
        <w:rPr>
          <w:lang w:val="en-US"/>
        </w:rPr>
        <w:t>,8</w:t>
      </w:r>
    </w:p>
    <w:p w14:paraId="3DB2B3F7" w14:textId="77777777" w:rsidR="0038625C" w:rsidRDefault="0038625C" w:rsidP="0038625C">
      <w:pPr>
        <w:rPr>
          <w:lang w:val="en-GB"/>
        </w:rPr>
      </w:pPr>
      <w:r w:rsidRPr="00197450">
        <w:rPr>
          <w:lang w:val="en-US"/>
        </w:rPr>
        <w:lastRenderedPageBreak/>
        <w:t>'l': 1,2,3</w:t>
      </w:r>
      <w:r>
        <w:rPr>
          <w:lang w:val="en-US"/>
        </w:rPr>
        <w:t>,8</w:t>
      </w:r>
    </w:p>
    <w:p w14:paraId="0BAEE2C6" w14:textId="77777777" w:rsidR="0038625C" w:rsidRDefault="0038625C" w:rsidP="0038625C">
      <w:pPr>
        <w:rPr>
          <w:lang w:val="en-GB"/>
        </w:rPr>
      </w:pPr>
      <w:r w:rsidRPr="00197450">
        <w:rPr>
          <w:lang w:val="en-US"/>
        </w:rPr>
        <w:t xml:space="preserve">  '</w:t>
      </w:r>
      <w:r>
        <w:t>м</w:t>
      </w:r>
      <w:r w:rsidRPr="00197450">
        <w:rPr>
          <w:lang w:val="en-US"/>
        </w:rPr>
        <w:t xml:space="preserve">': 1,3,4 </w:t>
      </w:r>
      <w:r>
        <w:rPr>
          <w:lang w:val="en-US"/>
        </w:rPr>
        <w:t>,8</w:t>
      </w:r>
    </w:p>
    <w:p w14:paraId="4F3E89D0" w14:textId="77777777" w:rsidR="0038625C" w:rsidRDefault="0038625C" w:rsidP="0038625C">
      <w:pPr>
        <w:rPr>
          <w:lang w:val="en-GB"/>
        </w:rPr>
      </w:pPr>
      <w:r w:rsidRPr="00197450">
        <w:rPr>
          <w:lang w:val="en-US"/>
        </w:rPr>
        <w:t>'n': 1,3,4,5</w:t>
      </w:r>
      <w:r>
        <w:rPr>
          <w:lang w:val="en-US"/>
        </w:rPr>
        <w:t>,8</w:t>
      </w:r>
    </w:p>
    <w:p w14:paraId="2D39E022" w14:textId="77777777" w:rsidR="0038625C" w:rsidRDefault="0038625C" w:rsidP="0038625C">
      <w:pPr>
        <w:rPr>
          <w:lang w:val="en-GB"/>
        </w:rPr>
      </w:pPr>
      <w:r w:rsidRPr="00197450">
        <w:rPr>
          <w:lang w:val="en-US"/>
        </w:rPr>
        <w:t xml:space="preserve">  '</w:t>
      </w:r>
      <w:r>
        <w:t>о</w:t>
      </w:r>
      <w:r w:rsidRPr="00197450">
        <w:rPr>
          <w:lang w:val="en-US"/>
        </w:rPr>
        <w:t xml:space="preserve">': 1,3,5 </w:t>
      </w:r>
      <w:r>
        <w:rPr>
          <w:lang w:val="en-US"/>
        </w:rPr>
        <w:t>,8</w:t>
      </w:r>
    </w:p>
    <w:p w14:paraId="20583D96" w14:textId="77777777" w:rsidR="0038625C" w:rsidRDefault="0038625C" w:rsidP="0038625C">
      <w:pPr>
        <w:rPr>
          <w:lang w:val="en-GB"/>
        </w:rPr>
      </w:pPr>
      <w:r w:rsidRPr="00197450">
        <w:rPr>
          <w:lang w:val="en-US"/>
        </w:rPr>
        <w:t>'p': 1,2,3,4</w:t>
      </w:r>
      <w:r>
        <w:rPr>
          <w:lang w:val="en-US"/>
        </w:rPr>
        <w:t>,8</w:t>
      </w:r>
    </w:p>
    <w:p w14:paraId="743F7709" w14:textId="77777777" w:rsidR="0038625C" w:rsidRDefault="0038625C" w:rsidP="0038625C">
      <w:pPr>
        <w:rPr>
          <w:lang w:val="en-GB"/>
        </w:rPr>
      </w:pPr>
      <w:r w:rsidRPr="00197450">
        <w:rPr>
          <w:lang w:val="en-US"/>
        </w:rPr>
        <w:t>'q': 1,2,3,4,5</w:t>
      </w:r>
      <w:r>
        <w:rPr>
          <w:lang w:val="en-US"/>
        </w:rPr>
        <w:t>,8</w:t>
      </w:r>
    </w:p>
    <w:p w14:paraId="41C6826A" w14:textId="77777777" w:rsidR="0038625C" w:rsidRDefault="0038625C" w:rsidP="0038625C">
      <w:pPr>
        <w:rPr>
          <w:lang w:val="en-GB"/>
        </w:rPr>
      </w:pPr>
      <w:r w:rsidRPr="00197450">
        <w:rPr>
          <w:lang w:val="en-US"/>
        </w:rPr>
        <w:t>'r': 1,2,3,5</w:t>
      </w:r>
      <w:r>
        <w:rPr>
          <w:lang w:val="en-US"/>
        </w:rPr>
        <w:t>,8</w:t>
      </w:r>
    </w:p>
    <w:p w14:paraId="7785F6F1" w14:textId="77777777" w:rsidR="0038625C" w:rsidRDefault="0038625C" w:rsidP="0038625C">
      <w:pPr>
        <w:rPr>
          <w:lang w:val="en-GB"/>
        </w:rPr>
      </w:pPr>
      <w:r w:rsidRPr="00197450">
        <w:rPr>
          <w:lang w:val="en-US"/>
        </w:rPr>
        <w:t>'s': 2,3,4</w:t>
      </w:r>
      <w:r>
        <w:rPr>
          <w:lang w:val="en-US"/>
        </w:rPr>
        <w:t>,8</w:t>
      </w:r>
    </w:p>
    <w:p w14:paraId="695F84F8" w14:textId="77777777" w:rsidR="0038625C" w:rsidRDefault="0038625C" w:rsidP="0038625C">
      <w:pPr>
        <w:rPr>
          <w:lang w:val="en-GB"/>
        </w:rPr>
      </w:pPr>
      <w:r w:rsidRPr="00197450">
        <w:rPr>
          <w:lang w:val="en-US"/>
        </w:rPr>
        <w:t>'t': 2,3,4,5</w:t>
      </w:r>
      <w:r>
        <w:rPr>
          <w:lang w:val="en-US"/>
        </w:rPr>
        <w:t>,8</w:t>
      </w:r>
    </w:p>
    <w:p w14:paraId="107CFD08" w14:textId="77777777" w:rsidR="0038625C" w:rsidRDefault="0038625C" w:rsidP="0038625C">
      <w:pPr>
        <w:rPr>
          <w:lang w:val="en-GB"/>
        </w:rPr>
      </w:pPr>
      <w:r w:rsidRPr="00197450">
        <w:rPr>
          <w:lang w:val="en-US"/>
        </w:rPr>
        <w:t>'u': 1,3,6</w:t>
      </w:r>
      <w:r>
        <w:rPr>
          <w:lang w:val="en-US"/>
        </w:rPr>
        <w:t>,8</w:t>
      </w:r>
    </w:p>
    <w:p w14:paraId="2603D4B4" w14:textId="77777777" w:rsidR="0038625C" w:rsidRDefault="0038625C" w:rsidP="0038625C">
      <w:pPr>
        <w:rPr>
          <w:lang w:val="en-GB"/>
        </w:rPr>
      </w:pPr>
      <w:r w:rsidRPr="00197450">
        <w:rPr>
          <w:lang w:val="en-US"/>
        </w:rPr>
        <w:t>'v': 1,2,3,6</w:t>
      </w:r>
      <w:r>
        <w:rPr>
          <w:lang w:val="en-US"/>
        </w:rPr>
        <w:t>,8</w:t>
      </w:r>
    </w:p>
    <w:p w14:paraId="7C03CB17" w14:textId="77777777" w:rsidR="0038625C" w:rsidRPr="00C97331" w:rsidRDefault="0038625C" w:rsidP="0038625C">
      <w:pPr>
        <w:rPr>
          <w:lang w:val="en-US"/>
        </w:rPr>
      </w:pPr>
      <w:r w:rsidRPr="00197450">
        <w:rPr>
          <w:lang w:val="en-US"/>
        </w:rPr>
        <w:t xml:space="preserve">  </w:t>
      </w:r>
      <w:r w:rsidRPr="00C97331">
        <w:rPr>
          <w:lang w:val="en-US"/>
        </w:rPr>
        <w:t>'</w:t>
      </w:r>
      <w:r>
        <w:rPr>
          <w:lang w:val="en-US"/>
        </w:rPr>
        <w:t>w</w:t>
      </w:r>
      <w:r w:rsidRPr="00C97331">
        <w:rPr>
          <w:lang w:val="en-US"/>
        </w:rPr>
        <w:t xml:space="preserve">': 2,4,5,6 </w:t>
      </w:r>
      <w:r>
        <w:rPr>
          <w:lang w:val="en-US"/>
        </w:rPr>
        <w:t>,8</w:t>
      </w:r>
    </w:p>
    <w:p w14:paraId="3893190F" w14:textId="77777777" w:rsidR="0038625C" w:rsidRPr="00C97331" w:rsidRDefault="0038625C" w:rsidP="0038625C">
      <w:pPr>
        <w:rPr>
          <w:lang w:val="en-US"/>
        </w:rPr>
      </w:pPr>
      <w:r w:rsidRPr="00C97331">
        <w:rPr>
          <w:lang w:val="en-US"/>
        </w:rPr>
        <w:t>'x': 1,3,4,6</w:t>
      </w:r>
      <w:r>
        <w:rPr>
          <w:lang w:val="en-US"/>
        </w:rPr>
        <w:t>,8</w:t>
      </w:r>
    </w:p>
    <w:p w14:paraId="7E3516E8" w14:textId="77777777" w:rsidR="0038625C" w:rsidRPr="00C97331" w:rsidRDefault="0038625C" w:rsidP="0038625C">
      <w:pPr>
        <w:rPr>
          <w:lang w:val="en-US"/>
        </w:rPr>
      </w:pPr>
      <w:r w:rsidRPr="00C97331">
        <w:rPr>
          <w:lang w:val="en-US"/>
        </w:rPr>
        <w:t>'y': 1,3,4,5,6</w:t>
      </w:r>
      <w:r>
        <w:rPr>
          <w:lang w:val="en-US"/>
        </w:rPr>
        <w:t>,8</w:t>
      </w:r>
    </w:p>
    <w:p w14:paraId="55BCC6E7" w14:textId="77777777" w:rsidR="0038625C" w:rsidRPr="00C97331" w:rsidRDefault="0038625C" w:rsidP="0038625C">
      <w:pPr>
        <w:rPr>
          <w:lang w:val="en-US"/>
        </w:rPr>
      </w:pPr>
      <w:r w:rsidRPr="00C97331">
        <w:rPr>
          <w:lang w:val="en-US"/>
        </w:rPr>
        <w:t>'z': 1,3,5,6</w:t>
      </w:r>
      <w:r>
        <w:rPr>
          <w:lang w:val="en-US"/>
        </w:rPr>
        <w:t>,8</w:t>
      </w:r>
    </w:p>
    <w:p w14:paraId="4627793D"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а': 1</w:t>
      </w:r>
    </w:p>
    <w:p w14:paraId="7362F385"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б': 1,2</w:t>
      </w:r>
    </w:p>
    <w:p w14:paraId="362537C4"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в': 2,4,5,6</w:t>
      </w:r>
    </w:p>
    <w:p w14:paraId="4CD93D2F"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г': 1,2,4,5</w:t>
      </w:r>
    </w:p>
    <w:p w14:paraId="450D0BE4"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д': 1,4,5</w:t>
      </w:r>
    </w:p>
    <w:p w14:paraId="208DFF2C"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е': 1,5</w:t>
      </w:r>
    </w:p>
    <w:p w14:paraId="0283108E"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ё': 1,6</w:t>
      </w:r>
    </w:p>
    <w:p w14:paraId="791EDBB1"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ж': 2,4,5</w:t>
      </w:r>
    </w:p>
    <w:p w14:paraId="2FDF19C7"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з': 1,3,5,6</w:t>
      </w:r>
    </w:p>
    <w:p w14:paraId="1CECB73E"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и': 2,4</w:t>
      </w:r>
    </w:p>
    <w:p w14:paraId="403E9818"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й': 1,2,3,4,6</w:t>
      </w:r>
    </w:p>
    <w:p w14:paraId="3C5DB101"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к': 1,3</w:t>
      </w:r>
    </w:p>
    <w:p w14:paraId="715C367F"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л': 1,2,3</w:t>
      </w:r>
    </w:p>
    <w:p w14:paraId="79A39CBF"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lastRenderedPageBreak/>
        <w:t>'м': 1,3,4</w:t>
      </w:r>
    </w:p>
    <w:p w14:paraId="14C139E9"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н': 1,3,4,5</w:t>
      </w:r>
    </w:p>
    <w:p w14:paraId="53D7501F"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о': 1,3,5</w:t>
      </w:r>
    </w:p>
    <w:p w14:paraId="0629A31C"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п': 1,2,3,4</w:t>
      </w:r>
    </w:p>
    <w:p w14:paraId="06632797"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р': 1,2,3,4</w:t>
      </w:r>
    </w:p>
    <w:p w14:paraId="24F28B19"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с': 2,3,4</w:t>
      </w:r>
    </w:p>
    <w:p w14:paraId="07CEFD40"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т': 2,3,4,5</w:t>
      </w:r>
    </w:p>
    <w:p w14:paraId="2AD63873"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у': 1,3,6</w:t>
      </w:r>
    </w:p>
    <w:p w14:paraId="77405017"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ф': 1,2,4</w:t>
      </w:r>
    </w:p>
    <w:p w14:paraId="794D8B06"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х': 1,2,5</w:t>
      </w:r>
    </w:p>
    <w:p w14:paraId="2EDB4B02"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ц': 1,4</w:t>
      </w:r>
    </w:p>
    <w:p w14:paraId="2DD95FDF"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ч': 1,2,3,4,5</w:t>
      </w:r>
    </w:p>
    <w:p w14:paraId="073FC72E"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ш': 1,5,6</w:t>
      </w:r>
    </w:p>
    <w:p w14:paraId="34C8E908"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щ': 1,3,4,6</w:t>
      </w:r>
    </w:p>
    <w:p w14:paraId="1AA0B006"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ь': 2,3,4,5,6</w:t>
      </w:r>
    </w:p>
    <w:p w14:paraId="218DA109" w14:textId="77777777" w:rsidR="0038625C" w:rsidRDefault="0038625C" w:rsidP="0038625C">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ы': 2,3,4,6</w:t>
      </w:r>
    </w:p>
    <w:p w14:paraId="51679B5A" w14:textId="77777777" w:rsidR="0038625C" w:rsidRPr="00DB4FDA" w:rsidRDefault="0038625C" w:rsidP="0038625C">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ъ': 1,2,3,5,6</w:t>
      </w:r>
    </w:p>
    <w:p w14:paraId="0EBFB7AC" w14:textId="77777777" w:rsidR="0038625C" w:rsidRPr="00DB4FDA" w:rsidRDefault="0038625C" w:rsidP="0038625C">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э': 2,4,6</w:t>
      </w:r>
    </w:p>
    <w:p w14:paraId="6BF5EB24" w14:textId="77777777" w:rsidR="0038625C" w:rsidRPr="00DB4FDA" w:rsidRDefault="0038625C" w:rsidP="0038625C">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ю': 1,2,5,6</w:t>
      </w:r>
    </w:p>
    <w:p w14:paraId="544AC3FB" w14:textId="77777777" w:rsidR="0038625C" w:rsidRPr="00DB4FDA" w:rsidRDefault="0038625C" w:rsidP="0038625C">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я': 1,2,4,6</w:t>
      </w:r>
    </w:p>
    <w:p w14:paraId="534D506B" w14:textId="77777777" w:rsidR="0038625C" w:rsidRPr="00DB4FDA" w:rsidRDefault="0038625C" w:rsidP="0038625C"/>
    <w:p w14:paraId="581309B6" w14:textId="77777777" w:rsidR="0038625C" w:rsidRPr="0098303A" w:rsidRDefault="0038625C" w:rsidP="0038625C">
      <w:pPr>
        <w:pStyle w:val="Heading2"/>
        <w:tabs>
          <w:tab w:val="left" w:pos="708"/>
        </w:tabs>
        <w:rPr>
          <w:rFonts w:eastAsia="Times New Roman"/>
          <w:b w:val="0"/>
        </w:rPr>
      </w:pPr>
      <w:bookmarkStart w:id="387" w:name="_Toc500162118"/>
      <w:bookmarkStart w:id="388" w:name="_Toc16495121"/>
      <w:bookmarkStart w:id="389" w:name="_Toc66876926"/>
      <w:bookmarkStart w:id="390" w:name="_Toc66961651"/>
      <w:bookmarkEnd w:id="387"/>
      <w:r>
        <w:t xml:space="preserve"> </w:t>
      </w:r>
      <w:r>
        <w:rPr>
          <w:rFonts w:eastAsia="Times New Roman"/>
        </w:rPr>
        <w:t xml:space="preserve"> </w:t>
      </w:r>
      <w:bookmarkStart w:id="391" w:name="_Toc210292106"/>
      <w:r>
        <w:rPr>
          <w:rFonts w:eastAsia="Times New Roman"/>
        </w:rPr>
        <w:t>США 8-точечный компьютерный шрифт Брайля</w:t>
      </w:r>
      <w:bookmarkEnd w:id="391"/>
      <w:r>
        <w:rPr>
          <w:rFonts w:eastAsia="Times New Roman"/>
        </w:rPr>
        <w:t xml:space="preserve"> </w:t>
      </w:r>
      <w:bookmarkEnd w:id="388"/>
      <w:r>
        <w:rPr>
          <w:rFonts w:eastAsia="Times New Roman"/>
        </w:rPr>
        <w:t xml:space="preserve"> </w:t>
      </w:r>
      <w:bookmarkEnd w:id="389"/>
      <w:r>
        <w:rPr>
          <w:rFonts w:eastAsia="Times New Roman"/>
        </w:rPr>
        <w:t xml:space="preserve"> </w:t>
      </w:r>
      <w:bookmarkEnd w:id="390"/>
      <w:r>
        <w:rPr>
          <w:rFonts w:eastAsia="Times New Roman"/>
        </w:rPr>
        <w:t xml:space="preserve"> </w:t>
      </w:r>
    </w:p>
    <w:p w14:paraId="6D687A15" w14:textId="77777777" w:rsidR="0038625C" w:rsidRPr="0098303A" w:rsidRDefault="0038625C" w:rsidP="0038625C">
      <w:r>
        <w:t xml:space="preserve">  восклицательный знак: '!' 2,3,4,6 </w:t>
      </w:r>
    </w:p>
    <w:p w14:paraId="5C207834" w14:textId="77777777" w:rsidR="0038625C" w:rsidRPr="0098303A" w:rsidRDefault="0038625C" w:rsidP="0038625C">
      <w:r>
        <w:t xml:space="preserve">  Кавычка: '"' 5 </w:t>
      </w:r>
    </w:p>
    <w:p w14:paraId="64B05767" w14:textId="77777777" w:rsidR="0038625C" w:rsidRPr="0098303A" w:rsidRDefault="0038625C" w:rsidP="0038625C">
      <w:r>
        <w:t xml:space="preserve">  фунт: '#' 3,4,5,6 </w:t>
      </w:r>
    </w:p>
    <w:p w14:paraId="5C15F590" w14:textId="77777777" w:rsidR="0038625C" w:rsidRPr="0098303A" w:rsidRDefault="0038625C" w:rsidP="0038625C">
      <w:r>
        <w:t xml:space="preserve">  знак доллара: '$' 1,2,4,6 </w:t>
      </w:r>
    </w:p>
    <w:p w14:paraId="517A8BC6" w14:textId="77777777" w:rsidR="0038625C" w:rsidRPr="0098303A" w:rsidRDefault="0038625C" w:rsidP="0038625C">
      <w:r>
        <w:lastRenderedPageBreak/>
        <w:t xml:space="preserve">  процентов: '%' 1,4,6 </w:t>
      </w:r>
    </w:p>
    <w:p w14:paraId="65510B6F" w14:textId="77777777" w:rsidR="0038625C" w:rsidRPr="0098303A" w:rsidRDefault="0038625C" w:rsidP="0038625C">
      <w:r>
        <w:t xml:space="preserve">  амперсанд: '</w:t>
      </w:r>
      <w:r w:rsidRPr="00E16E85">
        <w:t>&amp;</w:t>
      </w:r>
      <w:r>
        <w:t xml:space="preserve">' 1,2,3,4,6 </w:t>
      </w:r>
    </w:p>
    <w:p w14:paraId="71309FBA" w14:textId="77777777" w:rsidR="0038625C" w:rsidRPr="0098303A" w:rsidRDefault="0038625C" w:rsidP="0038625C">
      <w:r>
        <w:t xml:space="preserve">  апостроф: '' '3 </w:t>
      </w:r>
    </w:p>
    <w:p w14:paraId="716C8CD1" w14:textId="77777777" w:rsidR="0038625C" w:rsidRPr="0098303A" w:rsidRDefault="0038625C" w:rsidP="0038625C">
      <w:r>
        <w:t xml:space="preserve">  Левая круглая скобка: '(' 1,2,3,5,6 </w:t>
      </w:r>
    </w:p>
    <w:p w14:paraId="6C631DA4" w14:textId="77777777" w:rsidR="0038625C" w:rsidRPr="0098303A" w:rsidRDefault="0038625C" w:rsidP="0038625C">
      <w:r>
        <w:t xml:space="preserve">  Правая круглая скобка: ')' 2,3,4,5,6 </w:t>
      </w:r>
    </w:p>
    <w:p w14:paraId="31751630" w14:textId="77777777" w:rsidR="0038625C" w:rsidRPr="0098303A" w:rsidRDefault="0038625C" w:rsidP="0038625C">
      <w:r>
        <w:t xml:space="preserve">  звездочка: '*' 1,6 </w:t>
      </w:r>
    </w:p>
    <w:p w14:paraId="73E101C8" w14:textId="77777777" w:rsidR="0038625C" w:rsidRPr="0098303A" w:rsidRDefault="0038625C" w:rsidP="0038625C">
      <w:r>
        <w:t xml:space="preserve">  знак плюс : '+' 3,4,6 </w:t>
      </w:r>
    </w:p>
    <w:p w14:paraId="1A0E4766" w14:textId="77777777" w:rsidR="0038625C" w:rsidRDefault="0038625C" w:rsidP="0038625C">
      <w:pPr>
        <w:rPr>
          <w:lang w:val="de-DE"/>
        </w:rPr>
      </w:pPr>
      <w:r>
        <w:t xml:space="preserve">  запятая : ',' 6 </w:t>
      </w:r>
    </w:p>
    <w:p w14:paraId="30D5E3B4" w14:textId="77777777" w:rsidR="0038625C" w:rsidRDefault="0038625C" w:rsidP="0038625C">
      <w:pPr>
        <w:rPr>
          <w:lang w:val="de-DE"/>
        </w:rPr>
      </w:pPr>
      <w:r>
        <w:t xml:space="preserve">  тире : '' 3,6 </w:t>
      </w:r>
    </w:p>
    <w:p w14:paraId="188D4D74" w14:textId="77777777" w:rsidR="0038625C" w:rsidRPr="0098303A" w:rsidRDefault="0038625C" w:rsidP="0038625C">
      <w:r>
        <w:t xml:space="preserve">  Точка: '.' 4,6 </w:t>
      </w:r>
    </w:p>
    <w:p w14:paraId="7FE1258A" w14:textId="77777777" w:rsidR="0038625C" w:rsidRPr="0098303A" w:rsidRDefault="0038625C" w:rsidP="0038625C">
      <w:r>
        <w:t xml:space="preserve">  косая черта: '/' 3,4 </w:t>
      </w:r>
    </w:p>
    <w:p w14:paraId="7B6A2D7E" w14:textId="77777777" w:rsidR="0038625C" w:rsidRPr="0098303A" w:rsidRDefault="0038625C" w:rsidP="0038625C">
      <w:r>
        <w:t xml:space="preserve"> двоеточие: ':' 1,5,6 </w:t>
      </w:r>
    </w:p>
    <w:p w14:paraId="33603F79" w14:textId="77777777" w:rsidR="0038625C" w:rsidRDefault="0038625C" w:rsidP="0038625C">
      <w:r>
        <w:t xml:space="preserve"> точка с запятой: ';' 5,6 </w:t>
      </w:r>
    </w:p>
    <w:p w14:paraId="0E6FD2D0" w14:textId="77777777" w:rsidR="0038625C" w:rsidRPr="00197450" w:rsidRDefault="0038625C" w:rsidP="0038625C">
      <w:r>
        <w:t xml:space="preserve">  меньше чем: '&lt;' 1,2,6 </w:t>
      </w:r>
    </w:p>
    <w:p w14:paraId="72F71E78" w14:textId="77777777" w:rsidR="0038625C" w:rsidRPr="00197450" w:rsidRDefault="0038625C" w:rsidP="0038625C">
      <w:r>
        <w:t xml:space="preserve">  равно: '=' 1,2,3,4,5,6 </w:t>
      </w:r>
    </w:p>
    <w:p w14:paraId="0D58E88B" w14:textId="77777777" w:rsidR="0038625C" w:rsidRPr="00197450" w:rsidRDefault="0038625C" w:rsidP="0038625C">
      <w:r>
        <w:t xml:space="preserve">  больше чем: '&gt;' 3,4,5 </w:t>
      </w:r>
    </w:p>
    <w:p w14:paraId="26DDD538" w14:textId="77777777" w:rsidR="0038625C" w:rsidRPr="005E43D6" w:rsidRDefault="0038625C" w:rsidP="0038625C">
      <w:r>
        <w:t xml:space="preserve">  вопросительный знак: '?' 1,4,5,6 </w:t>
      </w:r>
    </w:p>
    <w:p w14:paraId="27498C14" w14:textId="77777777" w:rsidR="0038625C" w:rsidRPr="005E43D6" w:rsidRDefault="0038625C" w:rsidP="0038625C">
      <w:r>
        <w:t xml:space="preserve">  Коммерческая эт (собачка): '@' 4,7 </w:t>
      </w:r>
    </w:p>
    <w:p w14:paraId="4B8FA0B9" w14:textId="77777777" w:rsidR="0038625C" w:rsidRPr="00870374" w:rsidRDefault="0038625C" w:rsidP="0038625C">
      <w:r>
        <w:t xml:space="preserve">  левая квадратная скобка: '[' 2,4,6,  7  </w:t>
      </w:r>
    </w:p>
    <w:p w14:paraId="6015C1A8" w14:textId="77777777" w:rsidR="0038625C" w:rsidRPr="00197450" w:rsidRDefault="0038625C" w:rsidP="0038625C">
      <w:r>
        <w:t xml:space="preserve">  обратная косая черта: '\' 1,2,5,6,7 </w:t>
      </w:r>
    </w:p>
    <w:p w14:paraId="3DB32BD0" w14:textId="77777777" w:rsidR="0038625C" w:rsidRPr="00197450" w:rsidRDefault="0038625C" w:rsidP="0038625C">
      <w:r>
        <w:t xml:space="preserve">  правая квадратная скобка: ']' 1,2,4,5,6,7 </w:t>
      </w:r>
    </w:p>
    <w:p w14:paraId="1DA4A5FA" w14:textId="77777777" w:rsidR="0038625C" w:rsidRDefault="0038625C" w:rsidP="0038625C">
      <w:r>
        <w:t xml:space="preserve"> Крышка: '^' 4,5,7 </w:t>
      </w:r>
    </w:p>
    <w:p w14:paraId="50803260" w14:textId="77777777" w:rsidR="0038625C" w:rsidRDefault="0038625C" w:rsidP="0038625C">
      <w:r>
        <w:t xml:space="preserve"> подчеркивание: '_' 4,5,6 </w:t>
      </w:r>
    </w:p>
    <w:p w14:paraId="61195C72" w14:textId="77777777" w:rsidR="0038625C" w:rsidRDefault="0038625C" w:rsidP="0038625C">
      <w:r>
        <w:t xml:space="preserve">  Акцент: '' '4 </w:t>
      </w:r>
    </w:p>
    <w:p w14:paraId="24FC7DDF" w14:textId="77777777" w:rsidR="0038625C" w:rsidRPr="00870374" w:rsidRDefault="0038625C" w:rsidP="0038625C">
      <w:r>
        <w:t xml:space="preserve">  левая фигурная скобка: '{' 2,4,  6  </w:t>
      </w:r>
    </w:p>
    <w:p w14:paraId="0575A28A" w14:textId="77777777" w:rsidR="0038625C" w:rsidRPr="00197450" w:rsidRDefault="0038625C" w:rsidP="0038625C">
      <w:r>
        <w:t xml:space="preserve">  вертикальная черта: '|' 1,2,5,6 </w:t>
      </w:r>
    </w:p>
    <w:p w14:paraId="0CE94966" w14:textId="77777777" w:rsidR="0038625C" w:rsidRPr="00197450" w:rsidRDefault="0038625C" w:rsidP="0038625C">
      <w:r>
        <w:t xml:space="preserve">  правая фигурная скобка: '}' 1,2,4,5,6 </w:t>
      </w:r>
    </w:p>
    <w:p w14:paraId="6CB1898C" w14:textId="77777777" w:rsidR="0038625C" w:rsidRPr="00197450" w:rsidRDefault="0038625C" w:rsidP="0038625C">
      <w:r>
        <w:t xml:space="preserve">  тильда: '~' 4,5 </w:t>
      </w:r>
    </w:p>
    <w:p w14:paraId="71F6A23D" w14:textId="77777777" w:rsidR="0038625C" w:rsidRPr="00197450" w:rsidRDefault="0038625C" w:rsidP="0038625C">
      <w:r>
        <w:t>'0': 3,5,6</w:t>
      </w:r>
    </w:p>
    <w:p w14:paraId="1DBAEB09" w14:textId="77777777" w:rsidR="0038625C" w:rsidRPr="00197450" w:rsidRDefault="0038625C" w:rsidP="0038625C">
      <w:r>
        <w:t>'1': 2</w:t>
      </w:r>
    </w:p>
    <w:p w14:paraId="26D768E6" w14:textId="77777777" w:rsidR="0038625C" w:rsidRPr="00197450" w:rsidRDefault="0038625C" w:rsidP="0038625C">
      <w:r>
        <w:lastRenderedPageBreak/>
        <w:t>'2': 2,3</w:t>
      </w:r>
    </w:p>
    <w:p w14:paraId="30E014F9" w14:textId="77777777" w:rsidR="0038625C" w:rsidRPr="00197450" w:rsidRDefault="0038625C" w:rsidP="0038625C">
      <w:r>
        <w:t>'3': 2,5</w:t>
      </w:r>
    </w:p>
    <w:p w14:paraId="1F9170FF" w14:textId="77777777" w:rsidR="0038625C" w:rsidRPr="00197450" w:rsidRDefault="0038625C" w:rsidP="0038625C">
      <w:r>
        <w:t>'4': 2,5,6</w:t>
      </w:r>
    </w:p>
    <w:p w14:paraId="29A8A6A1" w14:textId="77777777" w:rsidR="0038625C" w:rsidRPr="00197450" w:rsidRDefault="0038625C" w:rsidP="0038625C">
      <w:r>
        <w:t>'5': 2,6</w:t>
      </w:r>
    </w:p>
    <w:p w14:paraId="460D269C" w14:textId="77777777" w:rsidR="0038625C" w:rsidRPr="00197450" w:rsidRDefault="0038625C" w:rsidP="0038625C">
      <w:r>
        <w:t>'6': 2,3,5</w:t>
      </w:r>
    </w:p>
    <w:p w14:paraId="018F0A63" w14:textId="77777777" w:rsidR="0038625C" w:rsidRPr="00197450" w:rsidRDefault="0038625C" w:rsidP="0038625C">
      <w:r>
        <w:t>'7': 2,3,5,6</w:t>
      </w:r>
    </w:p>
    <w:p w14:paraId="678E3807" w14:textId="77777777" w:rsidR="0038625C" w:rsidRPr="00197450" w:rsidRDefault="0038625C" w:rsidP="0038625C">
      <w:r>
        <w:t>'8': 2,3,6</w:t>
      </w:r>
    </w:p>
    <w:p w14:paraId="560849FF" w14:textId="77777777" w:rsidR="0038625C" w:rsidRPr="00197450" w:rsidRDefault="0038625C" w:rsidP="0038625C">
      <w:r>
        <w:t>'9': 3,5</w:t>
      </w:r>
    </w:p>
    <w:p w14:paraId="170B9EB2" w14:textId="77777777" w:rsidR="0038625C" w:rsidRPr="00197450" w:rsidRDefault="0038625C" w:rsidP="0038625C">
      <w:r>
        <w:t xml:space="preserve">  Заглавные буквы: </w:t>
      </w:r>
    </w:p>
    <w:p w14:paraId="33D3CB16" w14:textId="77777777" w:rsidR="0038625C" w:rsidRDefault="0038625C" w:rsidP="0038625C">
      <w:pPr>
        <w:rPr>
          <w:lang w:val="en-GB"/>
        </w:rPr>
      </w:pPr>
      <w:r w:rsidRPr="00197450">
        <w:rPr>
          <w:lang w:val="en-US"/>
        </w:rPr>
        <w:t>'A': 1,7</w:t>
      </w:r>
    </w:p>
    <w:p w14:paraId="5F22DC36" w14:textId="77777777" w:rsidR="0038625C" w:rsidRDefault="0038625C" w:rsidP="0038625C">
      <w:pPr>
        <w:rPr>
          <w:lang w:val="en-GB"/>
        </w:rPr>
      </w:pPr>
      <w:r w:rsidRPr="00197450">
        <w:rPr>
          <w:lang w:val="en-US"/>
        </w:rPr>
        <w:t>'B': 1,2,7</w:t>
      </w:r>
    </w:p>
    <w:p w14:paraId="5766FFEC" w14:textId="77777777" w:rsidR="0038625C" w:rsidRDefault="0038625C" w:rsidP="0038625C">
      <w:pPr>
        <w:rPr>
          <w:lang w:val="en-GB"/>
        </w:rPr>
      </w:pPr>
      <w:r w:rsidRPr="00197450">
        <w:rPr>
          <w:lang w:val="en-US"/>
        </w:rPr>
        <w:t>'C': 1,4,7</w:t>
      </w:r>
    </w:p>
    <w:p w14:paraId="2574E7B0" w14:textId="77777777" w:rsidR="0038625C" w:rsidRDefault="0038625C" w:rsidP="0038625C">
      <w:pPr>
        <w:rPr>
          <w:lang w:val="en-GB"/>
        </w:rPr>
      </w:pPr>
      <w:r w:rsidRPr="00197450">
        <w:rPr>
          <w:lang w:val="en-US"/>
        </w:rPr>
        <w:t>'D': 1,4,5,7</w:t>
      </w:r>
    </w:p>
    <w:p w14:paraId="10E91472" w14:textId="77777777" w:rsidR="0038625C" w:rsidRDefault="0038625C" w:rsidP="0038625C">
      <w:pPr>
        <w:rPr>
          <w:lang w:val="en-GB"/>
        </w:rPr>
      </w:pPr>
      <w:r w:rsidRPr="00197450">
        <w:rPr>
          <w:lang w:val="en-US"/>
        </w:rPr>
        <w:t>'E': 1,5,7</w:t>
      </w:r>
    </w:p>
    <w:p w14:paraId="58C21428" w14:textId="77777777" w:rsidR="0038625C" w:rsidRPr="00E16E85" w:rsidRDefault="0038625C" w:rsidP="0038625C">
      <w:pPr>
        <w:rPr>
          <w:lang w:val="en-US"/>
        </w:rPr>
      </w:pPr>
      <w:r w:rsidRPr="00E16E85">
        <w:rPr>
          <w:lang w:val="en-US"/>
        </w:rPr>
        <w:t>'F': 1,2,4,7</w:t>
      </w:r>
    </w:p>
    <w:p w14:paraId="288C2BF5" w14:textId="77777777" w:rsidR="0038625C" w:rsidRPr="00E16E85" w:rsidRDefault="0038625C" w:rsidP="0038625C">
      <w:pPr>
        <w:rPr>
          <w:lang w:val="en-US"/>
        </w:rPr>
      </w:pPr>
      <w:r w:rsidRPr="00E16E85">
        <w:rPr>
          <w:lang w:val="en-US"/>
        </w:rPr>
        <w:t>'G': 1,2,4,5,7</w:t>
      </w:r>
    </w:p>
    <w:p w14:paraId="247F1F49" w14:textId="77777777" w:rsidR="0038625C" w:rsidRPr="00E16E85" w:rsidRDefault="0038625C" w:rsidP="0038625C">
      <w:pPr>
        <w:rPr>
          <w:lang w:val="en-US"/>
        </w:rPr>
      </w:pPr>
      <w:r w:rsidRPr="00E16E85">
        <w:rPr>
          <w:lang w:val="en-US"/>
        </w:rPr>
        <w:t>'H': 1,2,5,7</w:t>
      </w:r>
    </w:p>
    <w:p w14:paraId="3BDFFFB9" w14:textId="77777777" w:rsidR="0038625C" w:rsidRPr="00E16E85" w:rsidRDefault="0038625C" w:rsidP="0038625C">
      <w:pPr>
        <w:rPr>
          <w:lang w:val="en-US"/>
        </w:rPr>
      </w:pPr>
      <w:r w:rsidRPr="00E16E85">
        <w:rPr>
          <w:lang w:val="en-US"/>
        </w:rPr>
        <w:t xml:space="preserve">  «</w:t>
      </w:r>
      <w:r>
        <w:rPr>
          <w:lang w:val="en-US"/>
        </w:rPr>
        <w:t>I</w:t>
      </w:r>
      <w:r w:rsidRPr="00E16E85">
        <w:rPr>
          <w:lang w:val="en-US"/>
        </w:rPr>
        <w:t xml:space="preserve">»: 2,4,7 </w:t>
      </w:r>
    </w:p>
    <w:p w14:paraId="1B622BA2" w14:textId="77777777" w:rsidR="0038625C" w:rsidRPr="00E16E85" w:rsidRDefault="0038625C" w:rsidP="0038625C">
      <w:pPr>
        <w:rPr>
          <w:lang w:val="en-US"/>
        </w:rPr>
      </w:pPr>
      <w:r w:rsidRPr="00E16E85">
        <w:rPr>
          <w:lang w:val="en-US"/>
        </w:rPr>
        <w:t>'J': 2,4,5,7</w:t>
      </w:r>
    </w:p>
    <w:p w14:paraId="2030AE03" w14:textId="77777777" w:rsidR="0038625C" w:rsidRDefault="0038625C" w:rsidP="0038625C">
      <w:pPr>
        <w:rPr>
          <w:lang w:val="en-GB"/>
        </w:rPr>
      </w:pPr>
      <w:r w:rsidRPr="00197450">
        <w:rPr>
          <w:lang w:val="en-US"/>
        </w:rPr>
        <w:t>'K': 1,3,7</w:t>
      </w:r>
    </w:p>
    <w:p w14:paraId="0690597F" w14:textId="77777777" w:rsidR="0038625C" w:rsidRDefault="0038625C" w:rsidP="0038625C">
      <w:pPr>
        <w:rPr>
          <w:lang w:val="en-GB"/>
        </w:rPr>
      </w:pPr>
      <w:r w:rsidRPr="00197450">
        <w:rPr>
          <w:lang w:val="en-US"/>
        </w:rPr>
        <w:t>'L': 1,2,3,7</w:t>
      </w:r>
    </w:p>
    <w:p w14:paraId="6AC61DA6" w14:textId="77777777" w:rsidR="0038625C" w:rsidRDefault="0038625C" w:rsidP="0038625C">
      <w:pPr>
        <w:rPr>
          <w:lang w:val="en-GB"/>
        </w:rPr>
      </w:pPr>
      <w:r w:rsidRPr="00197450">
        <w:rPr>
          <w:lang w:val="en-US"/>
        </w:rPr>
        <w:t>'M': 1,3,4,7</w:t>
      </w:r>
    </w:p>
    <w:p w14:paraId="4D6C5234" w14:textId="77777777" w:rsidR="0038625C" w:rsidRDefault="0038625C" w:rsidP="0038625C">
      <w:pPr>
        <w:rPr>
          <w:lang w:val="en-GB"/>
        </w:rPr>
      </w:pPr>
      <w:r w:rsidRPr="00197450">
        <w:rPr>
          <w:lang w:val="en-US"/>
        </w:rPr>
        <w:t>'N': 1,3,4,5,7</w:t>
      </w:r>
    </w:p>
    <w:p w14:paraId="4F9A7A1E" w14:textId="77777777" w:rsidR="0038625C" w:rsidRDefault="0038625C" w:rsidP="0038625C">
      <w:pPr>
        <w:rPr>
          <w:lang w:val="en-GB"/>
        </w:rPr>
      </w:pPr>
      <w:r w:rsidRPr="00197450">
        <w:rPr>
          <w:lang w:val="en-US"/>
        </w:rPr>
        <w:t>'O': 1,3,5,7</w:t>
      </w:r>
    </w:p>
    <w:p w14:paraId="744BB9F2" w14:textId="77777777" w:rsidR="0038625C" w:rsidRDefault="0038625C" w:rsidP="0038625C">
      <w:pPr>
        <w:rPr>
          <w:lang w:val="en-GB"/>
        </w:rPr>
      </w:pPr>
      <w:r w:rsidRPr="00197450">
        <w:rPr>
          <w:lang w:val="en-US"/>
        </w:rPr>
        <w:t xml:space="preserve">  "</w:t>
      </w:r>
      <w:r>
        <w:t>П</w:t>
      </w:r>
      <w:r w:rsidRPr="00197450">
        <w:rPr>
          <w:lang w:val="en-US"/>
        </w:rPr>
        <w:t xml:space="preserve">": 1,2,3,4,7 </w:t>
      </w:r>
    </w:p>
    <w:p w14:paraId="18296C15" w14:textId="77777777" w:rsidR="0038625C" w:rsidRDefault="0038625C" w:rsidP="0038625C">
      <w:pPr>
        <w:rPr>
          <w:lang w:val="en-GB"/>
        </w:rPr>
      </w:pPr>
      <w:r w:rsidRPr="00197450">
        <w:rPr>
          <w:lang w:val="en-US"/>
        </w:rPr>
        <w:t>'Q': 1,2,3,4,5,7</w:t>
      </w:r>
    </w:p>
    <w:p w14:paraId="08241C27" w14:textId="77777777" w:rsidR="0038625C" w:rsidRDefault="0038625C" w:rsidP="0038625C">
      <w:pPr>
        <w:rPr>
          <w:lang w:val="en-GB"/>
        </w:rPr>
      </w:pPr>
      <w:r w:rsidRPr="00197450">
        <w:rPr>
          <w:lang w:val="en-US"/>
        </w:rPr>
        <w:t>'R': 1,2,3,5,7</w:t>
      </w:r>
    </w:p>
    <w:p w14:paraId="6C58B252" w14:textId="77777777" w:rsidR="0038625C" w:rsidRDefault="0038625C" w:rsidP="0038625C">
      <w:pPr>
        <w:rPr>
          <w:lang w:val="en-GB"/>
        </w:rPr>
      </w:pPr>
      <w:r w:rsidRPr="00197450">
        <w:rPr>
          <w:lang w:val="en-US"/>
        </w:rPr>
        <w:t>'S': 2,3,4,7</w:t>
      </w:r>
    </w:p>
    <w:p w14:paraId="21BDEFCC" w14:textId="77777777" w:rsidR="0038625C" w:rsidRDefault="0038625C" w:rsidP="0038625C">
      <w:pPr>
        <w:rPr>
          <w:lang w:val="en-GB"/>
        </w:rPr>
      </w:pPr>
      <w:r w:rsidRPr="00197450">
        <w:rPr>
          <w:lang w:val="en-US"/>
        </w:rPr>
        <w:t>'T': 2,3,4,5,7</w:t>
      </w:r>
    </w:p>
    <w:p w14:paraId="0EA53044" w14:textId="77777777" w:rsidR="0038625C" w:rsidRDefault="0038625C" w:rsidP="0038625C">
      <w:pPr>
        <w:rPr>
          <w:lang w:val="en-GB"/>
        </w:rPr>
      </w:pPr>
      <w:r w:rsidRPr="00197450">
        <w:rPr>
          <w:lang w:val="en-US"/>
        </w:rPr>
        <w:t>'U': 1,3,6,7</w:t>
      </w:r>
    </w:p>
    <w:p w14:paraId="72395B4B" w14:textId="77777777" w:rsidR="0038625C" w:rsidRDefault="0038625C" w:rsidP="0038625C">
      <w:pPr>
        <w:rPr>
          <w:lang w:val="en-GB"/>
        </w:rPr>
      </w:pPr>
      <w:r w:rsidRPr="00197450">
        <w:rPr>
          <w:lang w:val="en-US"/>
        </w:rPr>
        <w:lastRenderedPageBreak/>
        <w:t>'V': 1,2,3,6,7</w:t>
      </w:r>
    </w:p>
    <w:p w14:paraId="1D704E19" w14:textId="77777777" w:rsidR="0038625C" w:rsidRDefault="0038625C" w:rsidP="0038625C">
      <w:pPr>
        <w:rPr>
          <w:lang w:val="en-GB"/>
        </w:rPr>
      </w:pPr>
      <w:r w:rsidRPr="00197450">
        <w:rPr>
          <w:lang w:val="en-US"/>
        </w:rPr>
        <w:t>'W': 2,4,5,6,7</w:t>
      </w:r>
    </w:p>
    <w:p w14:paraId="7870E6AD" w14:textId="77777777" w:rsidR="0038625C" w:rsidRDefault="0038625C" w:rsidP="0038625C">
      <w:pPr>
        <w:rPr>
          <w:lang w:val="en-GB"/>
        </w:rPr>
      </w:pPr>
      <w:r w:rsidRPr="00197450">
        <w:rPr>
          <w:lang w:val="en-US"/>
        </w:rPr>
        <w:t>'X': 1,3,4,6,7</w:t>
      </w:r>
    </w:p>
    <w:p w14:paraId="1E4E73A2" w14:textId="77777777" w:rsidR="0038625C" w:rsidRDefault="0038625C" w:rsidP="0038625C">
      <w:pPr>
        <w:rPr>
          <w:lang w:val="en-GB"/>
        </w:rPr>
      </w:pPr>
      <w:r w:rsidRPr="00197450">
        <w:rPr>
          <w:lang w:val="en-US"/>
        </w:rPr>
        <w:t>'Y': 1,3,4,5,6,7</w:t>
      </w:r>
    </w:p>
    <w:p w14:paraId="42B6E033" w14:textId="77777777" w:rsidR="0038625C" w:rsidRPr="00F94DC9" w:rsidRDefault="0038625C" w:rsidP="0038625C">
      <w:r w:rsidRPr="00F94DC9">
        <w:t>'</w:t>
      </w:r>
      <w:r w:rsidRPr="00B92796">
        <w:rPr>
          <w:lang w:val="en-US"/>
        </w:rPr>
        <w:t>Z</w:t>
      </w:r>
      <w:r w:rsidRPr="00F94DC9">
        <w:t>': 1,3,5,6,7</w:t>
      </w:r>
    </w:p>
    <w:p w14:paraId="7CC3CFE7" w14:textId="77777777" w:rsidR="0038625C" w:rsidRPr="00197450" w:rsidRDefault="0038625C" w:rsidP="0038625C">
      <w:r w:rsidRPr="00F94DC9">
        <w:t xml:space="preserve">  </w:t>
      </w:r>
      <w:r>
        <w:t xml:space="preserve">Строчные буквы: </w:t>
      </w:r>
    </w:p>
    <w:p w14:paraId="7F0BC6C7" w14:textId="77777777" w:rsidR="0038625C" w:rsidRPr="00197450" w:rsidRDefault="0038625C" w:rsidP="0038625C">
      <w:r>
        <w:t>'a': 1</w:t>
      </w:r>
    </w:p>
    <w:p w14:paraId="01D5B5DC" w14:textId="77777777" w:rsidR="0038625C" w:rsidRPr="00197450" w:rsidRDefault="0038625C" w:rsidP="0038625C">
      <w:r>
        <w:t>'b': 1,2</w:t>
      </w:r>
    </w:p>
    <w:p w14:paraId="7EAE6C3F" w14:textId="77777777" w:rsidR="0038625C" w:rsidRPr="00F94DC9" w:rsidRDefault="0038625C" w:rsidP="0038625C">
      <w:pPr>
        <w:rPr>
          <w:lang w:val="en-US"/>
        </w:rPr>
      </w:pPr>
      <w:r w:rsidRPr="00F94DC9">
        <w:rPr>
          <w:lang w:val="en-US"/>
        </w:rPr>
        <w:t>'</w:t>
      </w:r>
      <w:r w:rsidRPr="00197450">
        <w:rPr>
          <w:lang w:val="en-US"/>
        </w:rPr>
        <w:t>c</w:t>
      </w:r>
      <w:r w:rsidRPr="00F94DC9">
        <w:rPr>
          <w:lang w:val="en-US"/>
        </w:rPr>
        <w:t>': 1,4</w:t>
      </w:r>
    </w:p>
    <w:p w14:paraId="047B96FE" w14:textId="77777777" w:rsidR="0038625C" w:rsidRDefault="0038625C" w:rsidP="0038625C">
      <w:pPr>
        <w:rPr>
          <w:lang w:val="en-GB"/>
        </w:rPr>
      </w:pPr>
      <w:r w:rsidRPr="00197450">
        <w:rPr>
          <w:lang w:val="en-US"/>
        </w:rPr>
        <w:t>'d': 1,4,5</w:t>
      </w:r>
    </w:p>
    <w:p w14:paraId="145C3A42" w14:textId="77777777" w:rsidR="0038625C" w:rsidRDefault="0038625C" w:rsidP="0038625C">
      <w:pPr>
        <w:rPr>
          <w:lang w:val="en-GB"/>
        </w:rPr>
      </w:pPr>
      <w:r w:rsidRPr="00197450">
        <w:rPr>
          <w:lang w:val="en-US"/>
        </w:rPr>
        <w:t>'e': 1,5</w:t>
      </w:r>
    </w:p>
    <w:p w14:paraId="3133C15B" w14:textId="77777777" w:rsidR="0038625C" w:rsidRDefault="0038625C" w:rsidP="0038625C">
      <w:pPr>
        <w:rPr>
          <w:lang w:val="en-GB"/>
        </w:rPr>
      </w:pPr>
      <w:r w:rsidRPr="00197450">
        <w:rPr>
          <w:lang w:val="en-US"/>
        </w:rPr>
        <w:t>'f': 1,2,4</w:t>
      </w:r>
    </w:p>
    <w:p w14:paraId="298D8F8F" w14:textId="77777777" w:rsidR="0038625C" w:rsidRDefault="0038625C" w:rsidP="0038625C">
      <w:pPr>
        <w:rPr>
          <w:lang w:val="en-GB"/>
        </w:rPr>
      </w:pPr>
      <w:r w:rsidRPr="00197450">
        <w:rPr>
          <w:lang w:val="en-US"/>
        </w:rPr>
        <w:t>'g': 1,2,4,5</w:t>
      </w:r>
    </w:p>
    <w:p w14:paraId="36C93013" w14:textId="77777777" w:rsidR="0038625C" w:rsidRDefault="0038625C" w:rsidP="0038625C">
      <w:pPr>
        <w:rPr>
          <w:lang w:val="en-GB"/>
        </w:rPr>
      </w:pPr>
      <w:r w:rsidRPr="00197450">
        <w:rPr>
          <w:lang w:val="en-US"/>
        </w:rPr>
        <w:t>'h': 1,2,5</w:t>
      </w:r>
    </w:p>
    <w:p w14:paraId="5F461B8C" w14:textId="77777777" w:rsidR="0038625C" w:rsidRDefault="0038625C" w:rsidP="0038625C">
      <w:pPr>
        <w:rPr>
          <w:lang w:val="en-GB"/>
        </w:rPr>
      </w:pPr>
      <w:r w:rsidRPr="00197450">
        <w:rPr>
          <w:lang w:val="en-US"/>
        </w:rPr>
        <w:t>'i': 2,4</w:t>
      </w:r>
    </w:p>
    <w:p w14:paraId="1F9BB11D" w14:textId="77777777" w:rsidR="0038625C" w:rsidRDefault="0038625C" w:rsidP="0038625C">
      <w:pPr>
        <w:rPr>
          <w:lang w:val="en-GB"/>
        </w:rPr>
      </w:pPr>
      <w:r w:rsidRPr="00197450">
        <w:rPr>
          <w:lang w:val="en-US"/>
        </w:rPr>
        <w:t>'j': 2,4,5</w:t>
      </w:r>
    </w:p>
    <w:p w14:paraId="32E6648D" w14:textId="77777777" w:rsidR="0038625C" w:rsidRDefault="0038625C" w:rsidP="0038625C">
      <w:pPr>
        <w:rPr>
          <w:lang w:val="en-GB"/>
        </w:rPr>
      </w:pPr>
      <w:r w:rsidRPr="00197450">
        <w:rPr>
          <w:lang w:val="en-US"/>
        </w:rPr>
        <w:t>'k': 1,3</w:t>
      </w:r>
    </w:p>
    <w:p w14:paraId="4BAC45D8" w14:textId="77777777" w:rsidR="0038625C" w:rsidRDefault="0038625C" w:rsidP="0038625C">
      <w:pPr>
        <w:rPr>
          <w:lang w:val="en-GB"/>
        </w:rPr>
      </w:pPr>
      <w:r w:rsidRPr="00197450">
        <w:rPr>
          <w:lang w:val="en-US"/>
        </w:rPr>
        <w:t>'l': 1,2,3</w:t>
      </w:r>
    </w:p>
    <w:p w14:paraId="2B005A65" w14:textId="77777777" w:rsidR="0038625C" w:rsidRDefault="0038625C" w:rsidP="0038625C">
      <w:pPr>
        <w:rPr>
          <w:lang w:val="en-GB"/>
        </w:rPr>
      </w:pPr>
      <w:r w:rsidRPr="00197450">
        <w:rPr>
          <w:lang w:val="en-US"/>
        </w:rPr>
        <w:t xml:space="preserve">  '</w:t>
      </w:r>
      <w:r>
        <w:t>м</w:t>
      </w:r>
      <w:r w:rsidRPr="00197450">
        <w:rPr>
          <w:lang w:val="en-US"/>
        </w:rPr>
        <w:t xml:space="preserve">': 1,3,4 </w:t>
      </w:r>
    </w:p>
    <w:p w14:paraId="47988FE2" w14:textId="77777777" w:rsidR="0038625C" w:rsidRDefault="0038625C" w:rsidP="0038625C">
      <w:pPr>
        <w:rPr>
          <w:lang w:val="en-GB"/>
        </w:rPr>
      </w:pPr>
      <w:r w:rsidRPr="00197450">
        <w:rPr>
          <w:lang w:val="en-US"/>
        </w:rPr>
        <w:t>'n': 1,3,4,5</w:t>
      </w:r>
    </w:p>
    <w:p w14:paraId="42D4BDF9" w14:textId="77777777" w:rsidR="0038625C" w:rsidRDefault="0038625C" w:rsidP="0038625C">
      <w:pPr>
        <w:rPr>
          <w:lang w:val="en-GB"/>
        </w:rPr>
      </w:pPr>
      <w:r w:rsidRPr="00197450">
        <w:rPr>
          <w:lang w:val="en-US"/>
        </w:rPr>
        <w:t xml:space="preserve">  '</w:t>
      </w:r>
      <w:r>
        <w:t>о</w:t>
      </w:r>
      <w:r w:rsidRPr="00197450">
        <w:rPr>
          <w:lang w:val="en-US"/>
        </w:rPr>
        <w:t xml:space="preserve">': 1,3,5 </w:t>
      </w:r>
    </w:p>
    <w:p w14:paraId="7688D05F" w14:textId="77777777" w:rsidR="0038625C" w:rsidRDefault="0038625C" w:rsidP="0038625C">
      <w:pPr>
        <w:rPr>
          <w:lang w:val="en-GB"/>
        </w:rPr>
      </w:pPr>
      <w:r w:rsidRPr="00197450">
        <w:rPr>
          <w:lang w:val="en-US"/>
        </w:rPr>
        <w:t>'p': 1,2,3,4</w:t>
      </w:r>
    </w:p>
    <w:p w14:paraId="79AEC152" w14:textId="77777777" w:rsidR="0038625C" w:rsidRDefault="0038625C" w:rsidP="0038625C">
      <w:pPr>
        <w:rPr>
          <w:lang w:val="en-GB"/>
        </w:rPr>
      </w:pPr>
      <w:r w:rsidRPr="00197450">
        <w:rPr>
          <w:lang w:val="en-US"/>
        </w:rPr>
        <w:t>'q': 1,2,3,4,5</w:t>
      </w:r>
    </w:p>
    <w:p w14:paraId="403B6DE3" w14:textId="77777777" w:rsidR="0038625C" w:rsidRDefault="0038625C" w:rsidP="0038625C">
      <w:pPr>
        <w:rPr>
          <w:lang w:val="en-GB"/>
        </w:rPr>
      </w:pPr>
      <w:r w:rsidRPr="00197450">
        <w:rPr>
          <w:lang w:val="en-US"/>
        </w:rPr>
        <w:t>'r': 1,2,3,5</w:t>
      </w:r>
    </w:p>
    <w:p w14:paraId="42F3641F" w14:textId="77777777" w:rsidR="0038625C" w:rsidRDefault="0038625C" w:rsidP="0038625C">
      <w:pPr>
        <w:rPr>
          <w:lang w:val="en-GB"/>
        </w:rPr>
      </w:pPr>
      <w:r w:rsidRPr="00197450">
        <w:rPr>
          <w:lang w:val="en-US"/>
        </w:rPr>
        <w:t>'s': 2,3,4</w:t>
      </w:r>
    </w:p>
    <w:p w14:paraId="0E54DE1E" w14:textId="77777777" w:rsidR="0038625C" w:rsidRDefault="0038625C" w:rsidP="0038625C">
      <w:pPr>
        <w:rPr>
          <w:lang w:val="en-GB"/>
        </w:rPr>
      </w:pPr>
      <w:r w:rsidRPr="00197450">
        <w:rPr>
          <w:lang w:val="en-US"/>
        </w:rPr>
        <w:t>'t': 2,3,4,5</w:t>
      </w:r>
    </w:p>
    <w:p w14:paraId="68D9EB1B" w14:textId="77777777" w:rsidR="0038625C" w:rsidRDefault="0038625C" w:rsidP="0038625C">
      <w:pPr>
        <w:rPr>
          <w:lang w:val="en-GB"/>
        </w:rPr>
      </w:pPr>
      <w:r w:rsidRPr="00197450">
        <w:rPr>
          <w:lang w:val="en-US"/>
        </w:rPr>
        <w:t>'u': 1,3,6</w:t>
      </w:r>
    </w:p>
    <w:p w14:paraId="0B1D4C38" w14:textId="77777777" w:rsidR="0038625C" w:rsidRDefault="0038625C" w:rsidP="0038625C">
      <w:pPr>
        <w:rPr>
          <w:lang w:val="en-GB"/>
        </w:rPr>
      </w:pPr>
      <w:r w:rsidRPr="00197450">
        <w:rPr>
          <w:lang w:val="en-US"/>
        </w:rPr>
        <w:t>'v': 1,2,3,6</w:t>
      </w:r>
    </w:p>
    <w:p w14:paraId="7E01B8E9" w14:textId="77777777" w:rsidR="0038625C" w:rsidRPr="00B92796" w:rsidRDefault="0038625C" w:rsidP="0038625C">
      <w:pPr>
        <w:rPr>
          <w:lang w:val="en-US"/>
        </w:rPr>
      </w:pPr>
      <w:r w:rsidRPr="00197450">
        <w:rPr>
          <w:lang w:val="en-US"/>
        </w:rPr>
        <w:t xml:space="preserve">  </w:t>
      </w:r>
      <w:r w:rsidRPr="00B92796">
        <w:rPr>
          <w:lang w:val="en-US"/>
        </w:rPr>
        <w:t>'</w:t>
      </w:r>
      <w:r>
        <w:rPr>
          <w:lang w:val="en-US"/>
        </w:rPr>
        <w:t>w</w:t>
      </w:r>
      <w:r w:rsidRPr="00B92796">
        <w:rPr>
          <w:lang w:val="en-US"/>
        </w:rPr>
        <w:t xml:space="preserve">': 2,4,5,6 </w:t>
      </w:r>
    </w:p>
    <w:p w14:paraId="231FC82B" w14:textId="77777777" w:rsidR="0038625C" w:rsidRPr="00197450" w:rsidRDefault="0038625C" w:rsidP="0038625C">
      <w:r>
        <w:t>'x': 1,3,4,6</w:t>
      </w:r>
    </w:p>
    <w:p w14:paraId="154EE779" w14:textId="77777777" w:rsidR="0038625C" w:rsidRPr="00197450" w:rsidRDefault="0038625C" w:rsidP="0038625C">
      <w:r>
        <w:lastRenderedPageBreak/>
        <w:t>'y': 1,3,4,5,6</w:t>
      </w:r>
    </w:p>
    <w:p w14:paraId="0F12DC3C" w14:textId="77777777" w:rsidR="0038625C" w:rsidRPr="00197450" w:rsidRDefault="0038625C" w:rsidP="0038625C">
      <w:r>
        <w:t>'z': 1,3,5,6</w:t>
      </w:r>
    </w:p>
    <w:p w14:paraId="6197A404" w14:textId="77777777" w:rsidR="0038625C" w:rsidRPr="00197450" w:rsidRDefault="0038625C" w:rsidP="0038625C">
      <w:pPr>
        <w:rPr>
          <w:lang w:val="en-US"/>
        </w:rPr>
      </w:pPr>
    </w:p>
    <w:p w14:paraId="7620C0C3" w14:textId="4E4BE3C4" w:rsidR="00CD1940" w:rsidRDefault="00CD1940"/>
    <w:sectPr w:rsidR="00CD1940" w:rsidSect="003862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05EE7F" w14:textId="77777777" w:rsidR="00CB4F36" w:rsidRDefault="00CB4F36">
      <w:pPr>
        <w:spacing w:after="0" w:line="240" w:lineRule="auto"/>
      </w:pPr>
      <w:r>
        <w:separator/>
      </w:r>
    </w:p>
  </w:endnote>
  <w:endnote w:type="continuationSeparator" w:id="0">
    <w:p w14:paraId="41519197" w14:textId="77777777" w:rsidR="00CB4F36" w:rsidRDefault="00CB4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83099" w14:textId="77777777" w:rsidR="00CB4F36" w:rsidRDefault="00CB4F36">
      <w:pPr>
        <w:spacing w:after="0" w:line="240" w:lineRule="auto"/>
      </w:pPr>
      <w:r>
        <w:separator/>
      </w:r>
    </w:p>
  </w:footnote>
  <w:footnote w:type="continuationSeparator" w:id="0">
    <w:p w14:paraId="2B1334D0" w14:textId="77777777" w:rsidR="00CB4F36" w:rsidRDefault="00CB4F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7246"/>
    <w:multiLevelType w:val="hybridMultilevel"/>
    <w:tmpl w:val="93D6F128"/>
    <w:lvl w:ilvl="0" w:tplc="08090003">
      <w:start w:val="1"/>
      <w:numFmt w:val="bullet"/>
      <w:lvlText w:val="o"/>
      <w:lvlJc w:val="left"/>
      <w:pPr>
        <w:ind w:left="1288" w:hanging="360"/>
      </w:pPr>
      <w:rPr>
        <w:rFonts w:ascii="Courier New" w:hAnsi="Courier New" w:cs="Courier New" w:hint="default"/>
      </w:rPr>
    </w:lvl>
    <w:lvl w:ilvl="1" w:tplc="04190003" w:tentative="1">
      <w:start w:val="1"/>
      <w:numFmt w:val="bullet"/>
      <w:lvlText w:val="o"/>
      <w:lvlJc w:val="left"/>
      <w:pPr>
        <w:ind w:left="2008" w:hanging="360"/>
      </w:pPr>
      <w:rPr>
        <w:rFonts w:ascii="Courier New" w:hAnsi="Courier New" w:cs="Courier New" w:hint="default"/>
      </w:rPr>
    </w:lvl>
    <w:lvl w:ilvl="2" w:tplc="04190005" w:tentative="1">
      <w:start w:val="1"/>
      <w:numFmt w:val="bullet"/>
      <w:lvlText w:val=""/>
      <w:lvlJc w:val="left"/>
      <w:pPr>
        <w:ind w:left="2728" w:hanging="360"/>
      </w:pPr>
      <w:rPr>
        <w:rFonts w:ascii="Wingdings" w:hAnsi="Wingdings" w:hint="default"/>
      </w:rPr>
    </w:lvl>
    <w:lvl w:ilvl="3" w:tplc="04190001" w:tentative="1">
      <w:start w:val="1"/>
      <w:numFmt w:val="bullet"/>
      <w:lvlText w:val=""/>
      <w:lvlJc w:val="left"/>
      <w:pPr>
        <w:ind w:left="3448" w:hanging="360"/>
      </w:pPr>
      <w:rPr>
        <w:rFonts w:ascii="Symbol" w:hAnsi="Symbol" w:hint="default"/>
      </w:rPr>
    </w:lvl>
    <w:lvl w:ilvl="4" w:tplc="04190003" w:tentative="1">
      <w:start w:val="1"/>
      <w:numFmt w:val="bullet"/>
      <w:lvlText w:val="o"/>
      <w:lvlJc w:val="left"/>
      <w:pPr>
        <w:ind w:left="4168" w:hanging="360"/>
      </w:pPr>
      <w:rPr>
        <w:rFonts w:ascii="Courier New" w:hAnsi="Courier New" w:cs="Courier New" w:hint="default"/>
      </w:rPr>
    </w:lvl>
    <w:lvl w:ilvl="5" w:tplc="04190005" w:tentative="1">
      <w:start w:val="1"/>
      <w:numFmt w:val="bullet"/>
      <w:lvlText w:val=""/>
      <w:lvlJc w:val="left"/>
      <w:pPr>
        <w:ind w:left="4888" w:hanging="360"/>
      </w:pPr>
      <w:rPr>
        <w:rFonts w:ascii="Wingdings" w:hAnsi="Wingdings" w:hint="default"/>
      </w:rPr>
    </w:lvl>
    <w:lvl w:ilvl="6" w:tplc="04190001" w:tentative="1">
      <w:start w:val="1"/>
      <w:numFmt w:val="bullet"/>
      <w:lvlText w:val=""/>
      <w:lvlJc w:val="left"/>
      <w:pPr>
        <w:ind w:left="5608" w:hanging="360"/>
      </w:pPr>
      <w:rPr>
        <w:rFonts w:ascii="Symbol" w:hAnsi="Symbol" w:hint="default"/>
      </w:rPr>
    </w:lvl>
    <w:lvl w:ilvl="7" w:tplc="04190003" w:tentative="1">
      <w:start w:val="1"/>
      <w:numFmt w:val="bullet"/>
      <w:lvlText w:val="o"/>
      <w:lvlJc w:val="left"/>
      <w:pPr>
        <w:ind w:left="6328" w:hanging="360"/>
      </w:pPr>
      <w:rPr>
        <w:rFonts w:ascii="Courier New" w:hAnsi="Courier New" w:cs="Courier New" w:hint="default"/>
      </w:rPr>
    </w:lvl>
    <w:lvl w:ilvl="8" w:tplc="04190005" w:tentative="1">
      <w:start w:val="1"/>
      <w:numFmt w:val="bullet"/>
      <w:lvlText w:val=""/>
      <w:lvlJc w:val="left"/>
      <w:pPr>
        <w:ind w:left="7048" w:hanging="360"/>
      </w:pPr>
      <w:rPr>
        <w:rFonts w:ascii="Wingdings" w:hAnsi="Wingdings" w:hint="default"/>
      </w:r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F2580"/>
    <w:multiLevelType w:val="hybridMultilevel"/>
    <w:tmpl w:val="C6B00422"/>
    <w:lvl w:ilvl="0" w:tplc="0C0C000F">
      <w:start w:val="1"/>
      <w:numFmt w:val="decimal"/>
      <w:lvlText w:val="%1."/>
      <w:lvlJc w:val="left"/>
      <w:pPr>
        <w:ind w:left="36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AF4FD3"/>
    <w:multiLevelType w:val="hybridMultilevel"/>
    <w:tmpl w:val="9CB44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8446F3"/>
    <w:multiLevelType w:val="hybridMultilevel"/>
    <w:tmpl w:val="E34ED05A"/>
    <w:lvl w:ilvl="0" w:tplc="041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77BD1"/>
    <w:multiLevelType w:val="hybridMultilevel"/>
    <w:tmpl w:val="D6A89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EE35F8"/>
    <w:multiLevelType w:val="hybridMultilevel"/>
    <w:tmpl w:val="2564CFC4"/>
    <w:lvl w:ilvl="0" w:tplc="041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9257C7"/>
    <w:multiLevelType w:val="hybridMultilevel"/>
    <w:tmpl w:val="6C8E1A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87603D"/>
    <w:multiLevelType w:val="hybridMultilevel"/>
    <w:tmpl w:val="3AD8E2EC"/>
    <w:lvl w:ilvl="0" w:tplc="ABCC46E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35B40210"/>
    <w:multiLevelType w:val="hybridMultilevel"/>
    <w:tmpl w:val="357EA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E371BA"/>
    <w:multiLevelType w:val="hybridMultilevel"/>
    <w:tmpl w:val="83F607CE"/>
    <w:lvl w:ilvl="0" w:tplc="F5CAD816">
      <w:start w:val="1"/>
      <w:numFmt w:val="decimal"/>
      <w:lvlText w:val="%1."/>
      <w:lvlJc w:val="left"/>
      <w:pPr>
        <w:ind w:left="1130" w:hanging="360"/>
      </w:pPr>
      <w:rPr>
        <w:rFonts w:hint="default"/>
      </w:rPr>
    </w:lvl>
    <w:lvl w:ilvl="1" w:tplc="04190019" w:tentative="1">
      <w:start w:val="1"/>
      <w:numFmt w:val="lowerLetter"/>
      <w:lvlText w:val="%2."/>
      <w:lvlJc w:val="left"/>
      <w:pPr>
        <w:ind w:left="1850" w:hanging="360"/>
      </w:pPr>
    </w:lvl>
    <w:lvl w:ilvl="2" w:tplc="0419001B" w:tentative="1">
      <w:start w:val="1"/>
      <w:numFmt w:val="lowerRoman"/>
      <w:lvlText w:val="%3."/>
      <w:lvlJc w:val="right"/>
      <w:pPr>
        <w:ind w:left="2570" w:hanging="180"/>
      </w:pPr>
    </w:lvl>
    <w:lvl w:ilvl="3" w:tplc="0419000F" w:tentative="1">
      <w:start w:val="1"/>
      <w:numFmt w:val="decimal"/>
      <w:lvlText w:val="%4."/>
      <w:lvlJc w:val="left"/>
      <w:pPr>
        <w:ind w:left="3290" w:hanging="360"/>
      </w:pPr>
    </w:lvl>
    <w:lvl w:ilvl="4" w:tplc="04190019" w:tentative="1">
      <w:start w:val="1"/>
      <w:numFmt w:val="lowerLetter"/>
      <w:lvlText w:val="%5."/>
      <w:lvlJc w:val="left"/>
      <w:pPr>
        <w:ind w:left="4010" w:hanging="360"/>
      </w:pPr>
    </w:lvl>
    <w:lvl w:ilvl="5" w:tplc="0419001B" w:tentative="1">
      <w:start w:val="1"/>
      <w:numFmt w:val="lowerRoman"/>
      <w:lvlText w:val="%6."/>
      <w:lvlJc w:val="right"/>
      <w:pPr>
        <w:ind w:left="4730" w:hanging="180"/>
      </w:pPr>
    </w:lvl>
    <w:lvl w:ilvl="6" w:tplc="0419000F" w:tentative="1">
      <w:start w:val="1"/>
      <w:numFmt w:val="decimal"/>
      <w:lvlText w:val="%7."/>
      <w:lvlJc w:val="left"/>
      <w:pPr>
        <w:ind w:left="5450" w:hanging="360"/>
      </w:pPr>
    </w:lvl>
    <w:lvl w:ilvl="7" w:tplc="04190019" w:tentative="1">
      <w:start w:val="1"/>
      <w:numFmt w:val="lowerLetter"/>
      <w:lvlText w:val="%8."/>
      <w:lvlJc w:val="left"/>
      <w:pPr>
        <w:ind w:left="6170" w:hanging="360"/>
      </w:pPr>
    </w:lvl>
    <w:lvl w:ilvl="8" w:tplc="0419001B" w:tentative="1">
      <w:start w:val="1"/>
      <w:numFmt w:val="lowerRoman"/>
      <w:lvlText w:val="%9."/>
      <w:lvlJc w:val="right"/>
      <w:pPr>
        <w:ind w:left="689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A27329"/>
    <w:multiLevelType w:val="hybridMultilevel"/>
    <w:tmpl w:val="20AE26E8"/>
    <w:lvl w:ilvl="0" w:tplc="8110C3C0">
      <w:numFmt w:val="bullet"/>
      <w:lvlText w:val=""/>
      <w:lvlJc w:val="left"/>
      <w:pPr>
        <w:ind w:left="720" w:hanging="360"/>
      </w:pPr>
      <w:rPr>
        <w:rFonts w:ascii="Symbol" w:eastAsiaTheme="minorHAnsi" w:hAnsi="Symbol" w:cstheme="minorBidi"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BC0ECF"/>
    <w:multiLevelType w:val="hybridMultilevel"/>
    <w:tmpl w:val="0D9EB1A6"/>
    <w:lvl w:ilvl="0" w:tplc="FB96385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1"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DF4A0A"/>
    <w:multiLevelType w:val="hybridMultilevel"/>
    <w:tmpl w:val="15F6E8C8"/>
    <w:lvl w:ilvl="0" w:tplc="7B50246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3" w15:restartNumberingAfterBreak="0">
    <w:nsid w:val="4D51646A"/>
    <w:multiLevelType w:val="hybridMultilevel"/>
    <w:tmpl w:val="4230A25E"/>
    <w:lvl w:ilvl="0" w:tplc="DDAA551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4DCE1A57"/>
    <w:multiLevelType w:val="hybridMultilevel"/>
    <w:tmpl w:val="6F7EAFBE"/>
    <w:lvl w:ilvl="0" w:tplc="08090003">
      <w:start w:val="1"/>
      <w:numFmt w:val="bullet"/>
      <w:lvlText w:val="o"/>
      <w:lvlJc w:val="left"/>
      <w:pPr>
        <w:ind w:left="720" w:hanging="360"/>
      </w:pPr>
      <w:rPr>
        <w:rFonts w:ascii="Courier New" w:hAnsi="Courier New" w:cs="Courier New" w:hint="default"/>
      </w:rPr>
    </w:lvl>
    <w:lvl w:ilvl="1" w:tplc="041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E0470C"/>
    <w:multiLevelType w:val="hybridMultilevel"/>
    <w:tmpl w:val="5C0A57F0"/>
    <w:lvl w:ilvl="0" w:tplc="041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516A09BC"/>
    <w:multiLevelType w:val="hybridMultilevel"/>
    <w:tmpl w:val="1EF29A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39"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32370F"/>
    <w:multiLevelType w:val="hybridMultilevel"/>
    <w:tmpl w:val="83B06C1E"/>
    <w:lvl w:ilvl="0" w:tplc="041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CF3F1F"/>
    <w:multiLevelType w:val="hybridMultilevel"/>
    <w:tmpl w:val="9B5CB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5"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3475414"/>
    <w:multiLevelType w:val="hybridMultilevel"/>
    <w:tmpl w:val="17847C58"/>
    <w:lvl w:ilvl="0" w:tplc="3E8C088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683D4713"/>
    <w:multiLevelType w:val="hybridMultilevel"/>
    <w:tmpl w:val="A6582D3C"/>
    <w:lvl w:ilvl="0" w:tplc="04C454F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9" w15:restartNumberingAfterBreak="0">
    <w:nsid w:val="69193354"/>
    <w:multiLevelType w:val="hybridMultilevel"/>
    <w:tmpl w:val="5AE45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97F0D"/>
    <w:multiLevelType w:val="hybridMultilevel"/>
    <w:tmpl w:val="1E2AA5C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15:restartNumberingAfterBreak="0">
    <w:nsid w:val="6D412F2B"/>
    <w:multiLevelType w:val="hybridMultilevel"/>
    <w:tmpl w:val="62DAA458"/>
    <w:lvl w:ilvl="0" w:tplc="041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5" w15:restartNumberingAfterBreak="0">
    <w:nsid w:val="78797A5D"/>
    <w:multiLevelType w:val="hybridMultilevel"/>
    <w:tmpl w:val="09D6D180"/>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F5838AB"/>
    <w:multiLevelType w:val="hybridMultilevel"/>
    <w:tmpl w:val="F19EE99A"/>
    <w:lvl w:ilvl="0" w:tplc="DBCE28DC">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15:restartNumberingAfterBreak="0">
    <w:nsid w:val="7F970BB2"/>
    <w:multiLevelType w:val="hybridMultilevel"/>
    <w:tmpl w:val="4A76F4A4"/>
    <w:lvl w:ilvl="0" w:tplc="3078C1C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7FC2194F"/>
    <w:multiLevelType w:val="hybridMultilevel"/>
    <w:tmpl w:val="3D4AC88E"/>
    <w:lvl w:ilvl="0" w:tplc="0C6E5A3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16cid:durableId="1474368230">
    <w:abstractNumId w:val="53"/>
  </w:num>
  <w:num w:numId="2" w16cid:durableId="845559580">
    <w:abstractNumId w:val="40"/>
  </w:num>
  <w:num w:numId="3" w16cid:durableId="139207885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7764227">
    <w:abstractNumId w:val="15"/>
  </w:num>
  <w:num w:numId="5" w16cid:durableId="2053311596">
    <w:abstractNumId w:val="18"/>
  </w:num>
  <w:num w:numId="6" w16cid:durableId="2074767743">
    <w:abstractNumId w:val="37"/>
  </w:num>
  <w:num w:numId="7" w16cid:durableId="1492793749">
    <w:abstractNumId w:val="11"/>
  </w:num>
  <w:num w:numId="8" w16cid:durableId="1261336487">
    <w:abstractNumId w:val="27"/>
  </w:num>
  <w:num w:numId="9" w16cid:durableId="385643506">
    <w:abstractNumId w:val="8"/>
  </w:num>
  <w:num w:numId="10" w16cid:durableId="1174733651">
    <w:abstractNumId w:val="2"/>
  </w:num>
  <w:num w:numId="11" w16cid:durableId="1761636843">
    <w:abstractNumId w:val="24"/>
  </w:num>
  <w:num w:numId="12" w16cid:durableId="877467888">
    <w:abstractNumId w:val="20"/>
  </w:num>
  <w:num w:numId="13" w16cid:durableId="1084498406">
    <w:abstractNumId w:val="41"/>
  </w:num>
  <w:num w:numId="14" w16cid:durableId="632180194">
    <w:abstractNumId w:val="14"/>
  </w:num>
  <w:num w:numId="15" w16cid:durableId="1872720434">
    <w:abstractNumId w:val="44"/>
  </w:num>
  <w:num w:numId="16" w16cid:durableId="738988567">
    <w:abstractNumId w:val="17"/>
  </w:num>
  <w:num w:numId="17" w16cid:durableId="523985661">
    <w:abstractNumId w:val="4"/>
  </w:num>
  <w:num w:numId="18" w16cid:durableId="1270972209">
    <w:abstractNumId w:val="54"/>
  </w:num>
  <w:num w:numId="19" w16cid:durableId="1041131923">
    <w:abstractNumId w:val="26"/>
  </w:num>
  <w:num w:numId="20" w16cid:durableId="2136098798">
    <w:abstractNumId w:val="55"/>
  </w:num>
  <w:num w:numId="21" w16cid:durableId="2137789329">
    <w:abstractNumId w:val="50"/>
  </w:num>
  <w:num w:numId="22" w16cid:durableId="1299797971">
    <w:abstractNumId w:val="45"/>
  </w:num>
  <w:num w:numId="23" w16cid:durableId="66273682">
    <w:abstractNumId w:val="3"/>
  </w:num>
  <w:num w:numId="24" w16cid:durableId="688066198">
    <w:abstractNumId w:val="25"/>
  </w:num>
  <w:num w:numId="25" w16cid:durableId="496502352">
    <w:abstractNumId w:val="12"/>
  </w:num>
  <w:num w:numId="26" w16cid:durableId="44181653">
    <w:abstractNumId w:val="51"/>
  </w:num>
  <w:num w:numId="27" w16cid:durableId="445660561">
    <w:abstractNumId w:val="29"/>
  </w:num>
  <w:num w:numId="28" w16cid:durableId="1230578558">
    <w:abstractNumId w:val="9"/>
  </w:num>
  <w:num w:numId="29" w16cid:durableId="725569716">
    <w:abstractNumId w:val="34"/>
  </w:num>
  <w:num w:numId="30" w16cid:durableId="1801459829">
    <w:abstractNumId w:val="7"/>
  </w:num>
  <w:num w:numId="31" w16cid:durableId="1526283822">
    <w:abstractNumId w:val="5"/>
  </w:num>
  <w:num w:numId="32" w16cid:durableId="706610476">
    <w:abstractNumId w:val="43"/>
  </w:num>
  <w:num w:numId="33" w16cid:durableId="952858349">
    <w:abstractNumId w:val="31"/>
  </w:num>
  <w:num w:numId="34" w16cid:durableId="191797925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7326234">
    <w:abstractNumId w:val="56"/>
  </w:num>
  <w:num w:numId="36" w16cid:durableId="1142575200">
    <w:abstractNumId w:val="46"/>
  </w:num>
  <w:num w:numId="37" w16cid:durableId="1051077808">
    <w:abstractNumId w:val="1"/>
  </w:num>
  <w:num w:numId="38" w16cid:durableId="55863884">
    <w:abstractNumId w:val="13"/>
  </w:num>
  <w:num w:numId="39" w16cid:durableId="1571497397">
    <w:abstractNumId w:val="6"/>
  </w:num>
  <w:num w:numId="40" w16cid:durableId="1013385674">
    <w:abstractNumId w:val="16"/>
  </w:num>
  <w:num w:numId="41" w16cid:durableId="994795101">
    <w:abstractNumId w:val="22"/>
  </w:num>
  <w:num w:numId="42" w16cid:durableId="1387684139">
    <w:abstractNumId w:val="10"/>
  </w:num>
  <w:num w:numId="43" w16cid:durableId="1748645606">
    <w:abstractNumId w:val="42"/>
  </w:num>
  <w:num w:numId="44" w16cid:durableId="1549489532">
    <w:abstractNumId w:val="49"/>
  </w:num>
  <w:num w:numId="45" w16cid:durableId="527839199">
    <w:abstractNumId w:val="33"/>
  </w:num>
  <w:num w:numId="46" w16cid:durableId="16008968">
    <w:abstractNumId w:val="47"/>
  </w:num>
  <w:num w:numId="47" w16cid:durableId="11614364">
    <w:abstractNumId w:val="59"/>
  </w:num>
  <w:num w:numId="48" w16cid:durableId="1532767048">
    <w:abstractNumId w:val="48"/>
  </w:num>
  <w:num w:numId="49" w16cid:durableId="179318896">
    <w:abstractNumId w:val="23"/>
  </w:num>
  <w:num w:numId="50" w16cid:durableId="1693149067">
    <w:abstractNumId w:val="30"/>
  </w:num>
  <w:num w:numId="51" w16cid:durableId="476996506">
    <w:abstractNumId w:val="21"/>
  </w:num>
  <w:num w:numId="52" w16cid:durableId="1443724965">
    <w:abstractNumId w:val="32"/>
  </w:num>
  <w:num w:numId="53" w16cid:durableId="1312979869">
    <w:abstractNumId w:val="58"/>
  </w:num>
  <w:num w:numId="54" w16cid:durableId="1386220339">
    <w:abstractNumId w:val="35"/>
  </w:num>
  <w:num w:numId="55" w16cid:durableId="371614140">
    <w:abstractNumId w:val="0"/>
  </w:num>
  <w:num w:numId="56" w16cid:durableId="1328440794">
    <w:abstractNumId w:val="52"/>
  </w:num>
  <w:num w:numId="57" w16cid:durableId="1233153680">
    <w:abstractNumId w:val="57"/>
  </w:num>
  <w:num w:numId="58" w16cid:durableId="604844018">
    <w:abstractNumId w:val="28"/>
  </w:num>
  <w:num w:numId="59" w16cid:durableId="319500978">
    <w:abstractNumId w:val="36"/>
  </w:num>
  <w:num w:numId="60" w16cid:durableId="1179466893">
    <w:abstractNumId w:val="1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8625C"/>
    <w:rsid w:val="000032A3"/>
    <w:rsid w:val="00053B56"/>
    <w:rsid w:val="0005437A"/>
    <w:rsid w:val="00066A0B"/>
    <w:rsid w:val="000A532E"/>
    <w:rsid w:val="000B5900"/>
    <w:rsid w:val="000C0CC3"/>
    <w:rsid w:val="000D1F12"/>
    <w:rsid w:val="000F4308"/>
    <w:rsid w:val="000F4B2A"/>
    <w:rsid w:val="00102D92"/>
    <w:rsid w:val="00112834"/>
    <w:rsid w:val="001255C0"/>
    <w:rsid w:val="0013039E"/>
    <w:rsid w:val="001313D4"/>
    <w:rsid w:val="00147817"/>
    <w:rsid w:val="00147C5E"/>
    <w:rsid w:val="00155441"/>
    <w:rsid w:val="0015579A"/>
    <w:rsid w:val="00156FF5"/>
    <w:rsid w:val="001644D5"/>
    <w:rsid w:val="00165DAF"/>
    <w:rsid w:val="001D46D3"/>
    <w:rsid w:val="001F2F39"/>
    <w:rsid w:val="00204164"/>
    <w:rsid w:val="00204341"/>
    <w:rsid w:val="0021470C"/>
    <w:rsid w:val="00230EFC"/>
    <w:rsid w:val="002314DB"/>
    <w:rsid w:val="00234AEF"/>
    <w:rsid w:val="002578CC"/>
    <w:rsid w:val="002730BF"/>
    <w:rsid w:val="00285528"/>
    <w:rsid w:val="00287EE7"/>
    <w:rsid w:val="00294D13"/>
    <w:rsid w:val="002B45F8"/>
    <w:rsid w:val="002C239B"/>
    <w:rsid w:val="002C5506"/>
    <w:rsid w:val="002C7F25"/>
    <w:rsid w:val="002E699A"/>
    <w:rsid w:val="002F6F45"/>
    <w:rsid w:val="002F78F1"/>
    <w:rsid w:val="002F7E47"/>
    <w:rsid w:val="00301F32"/>
    <w:rsid w:val="00313C75"/>
    <w:rsid w:val="00324E55"/>
    <w:rsid w:val="003340C1"/>
    <w:rsid w:val="00334D13"/>
    <w:rsid w:val="00356CF3"/>
    <w:rsid w:val="003727D1"/>
    <w:rsid w:val="00380DC5"/>
    <w:rsid w:val="0038625C"/>
    <w:rsid w:val="00393256"/>
    <w:rsid w:val="003A3A9D"/>
    <w:rsid w:val="003B1B36"/>
    <w:rsid w:val="003B3CF8"/>
    <w:rsid w:val="003F12CD"/>
    <w:rsid w:val="0040297F"/>
    <w:rsid w:val="00402F89"/>
    <w:rsid w:val="00404E42"/>
    <w:rsid w:val="0041559D"/>
    <w:rsid w:val="00423292"/>
    <w:rsid w:val="00425F93"/>
    <w:rsid w:val="004503FC"/>
    <w:rsid w:val="0046289A"/>
    <w:rsid w:val="0046327B"/>
    <w:rsid w:val="00476E99"/>
    <w:rsid w:val="0048060E"/>
    <w:rsid w:val="0048352F"/>
    <w:rsid w:val="0048448C"/>
    <w:rsid w:val="0049292C"/>
    <w:rsid w:val="004B1546"/>
    <w:rsid w:val="004B1F63"/>
    <w:rsid w:val="004B407D"/>
    <w:rsid w:val="004B5AC2"/>
    <w:rsid w:val="004B6530"/>
    <w:rsid w:val="004C3335"/>
    <w:rsid w:val="004C3628"/>
    <w:rsid w:val="004D5690"/>
    <w:rsid w:val="00505AB4"/>
    <w:rsid w:val="0052042B"/>
    <w:rsid w:val="0052390E"/>
    <w:rsid w:val="00531963"/>
    <w:rsid w:val="00537139"/>
    <w:rsid w:val="00550D34"/>
    <w:rsid w:val="0055737F"/>
    <w:rsid w:val="00564C7B"/>
    <w:rsid w:val="00580F2B"/>
    <w:rsid w:val="00595EDF"/>
    <w:rsid w:val="005C0F0A"/>
    <w:rsid w:val="005D1AFA"/>
    <w:rsid w:val="005E1DBE"/>
    <w:rsid w:val="006025E6"/>
    <w:rsid w:val="0061534A"/>
    <w:rsid w:val="0061777E"/>
    <w:rsid w:val="00625F85"/>
    <w:rsid w:val="00647FC3"/>
    <w:rsid w:val="006529F6"/>
    <w:rsid w:val="00656D80"/>
    <w:rsid w:val="00665B4E"/>
    <w:rsid w:val="00666AC6"/>
    <w:rsid w:val="00670C64"/>
    <w:rsid w:val="0067153A"/>
    <w:rsid w:val="00674E2C"/>
    <w:rsid w:val="00675B70"/>
    <w:rsid w:val="006874C2"/>
    <w:rsid w:val="006C5EBB"/>
    <w:rsid w:val="006C65BF"/>
    <w:rsid w:val="006D6925"/>
    <w:rsid w:val="006D74CC"/>
    <w:rsid w:val="007044CF"/>
    <w:rsid w:val="00712F50"/>
    <w:rsid w:val="00717A55"/>
    <w:rsid w:val="00724290"/>
    <w:rsid w:val="00730284"/>
    <w:rsid w:val="00737BC0"/>
    <w:rsid w:val="00750DE8"/>
    <w:rsid w:val="007521C9"/>
    <w:rsid w:val="00762AFC"/>
    <w:rsid w:val="00767B2A"/>
    <w:rsid w:val="00772F2C"/>
    <w:rsid w:val="007A462A"/>
    <w:rsid w:val="007A4D5C"/>
    <w:rsid w:val="007B2456"/>
    <w:rsid w:val="007C4272"/>
    <w:rsid w:val="007F1AE9"/>
    <w:rsid w:val="00803437"/>
    <w:rsid w:val="0081174C"/>
    <w:rsid w:val="0083009F"/>
    <w:rsid w:val="00844321"/>
    <w:rsid w:val="0084588C"/>
    <w:rsid w:val="00866A10"/>
    <w:rsid w:val="00885BE7"/>
    <w:rsid w:val="008930FA"/>
    <w:rsid w:val="008A2184"/>
    <w:rsid w:val="008B7A54"/>
    <w:rsid w:val="008D024E"/>
    <w:rsid w:val="008D4EFE"/>
    <w:rsid w:val="008D710E"/>
    <w:rsid w:val="008E0E14"/>
    <w:rsid w:val="008E4965"/>
    <w:rsid w:val="008F0BEF"/>
    <w:rsid w:val="008F3319"/>
    <w:rsid w:val="008F6080"/>
    <w:rsid w:val="008F6BFD"/>
    <w:rsid w:val="009050FD"/>
    <w:rsid w:val="009143C7"/>
    <w:rsid w:val="009345ED"/>
    <w:rsid w:val="00940785"/>
    <w:rsid w:val="00940B54"/>
    <w:rsid w:val="009430C7"/>
    <w:rsid w:val="00945541"/>
    <w:rsid w:val="0094632C"/>
    <w:rsid w:val="00952ABE"/>
    <w:rsid w:val="009700C2"/>
    <w:rsid w:val="009750FF"/>
    <w:rsid w:val="00976820"/>
    <w:rsid w:val="00991E2C"/>
    <w:rsid w:val="0099450D"/>
    <w:rsid w:val="009A5352"/>
    <w:rsid w:val="009C00A4"/>
    <w:rsid w:val="009F41F2"/>
    <w:rsid w:val="00A0065A"/>
    <w:rsid w:val="00A01340"/>
    <w:rsid w:val="00A07704"/>
    <w:rsid w:val="00A26752"/>
    <w:rsid w:val="00A35B12"/>
    <w:rsid w:val="00A528B3"/>
    <w:rsid w:val="00A6172B"/>
    <w:rsid w:val="00A812A9"/>
    <w:rsid w:val="00A82F7C"/>
    <w:rsid w:val="00AC1207"/>
    <w:rsid w:val="00AD4E71"/>
    <w:rsid w:val="00AE4687"/>
    <w:rsid w:val="00AE6205"/>
    <w:rsid w:val="00B06BD4"/>
    <w:rsid w:val="00B15630"/>
    <w:rsid w:val="00B22A84"/>
    <w:rsid w:val="00B22E0D"/>
    <w:rsid w:val="00B42AE3"/>
    <w:rsid w:val="00B57075"/>
    <w:rsid w:val="00B84D2F"/>
    <w:rsid w:val="00B87AE0"/>
    <w:rsid w:val="00B90921"/>
    <w:rsid w:val="00B92796"/>
    <w:rsid w:val="00BD36DB"/>
    <w:rsid w:val="00BD684A"/>
    <w:rsid w:val="00BE698C"/>
    <w:rsid w:val="00BF1A6F"/>
    <w:rsid w:val="00BF2853"/>
    <w:rsid w:val="00BF6B86"/>
    <w:rsid w:val="00BF7B59"/>
    <w:rsid w:val="00C047FE"/>
    <w:rsid w:val="00C14FEE"/>
    <w:rsid w:val="00C17903"/>
    <w:rsid w:val="00C25053"/>
    <w:rsid w:val="00C40B88"/>
    <w:rsid w:val="00C46091"/>
    <w:rsid w:val="00C567AD"/>
    <w:rsid w:val="00C60A7C"/>
    <w:rsid w:val="00C64D05"/>
    <w:rsid w:val="00C8330F"/>
    <w:rsid w:val="00C9709B"/>
    <w:rsid w:val="00CA1474"/>
    <w:rsid w:val="00CB4F36"/>
    <w:rsid w:val="00CB56BB"/>
    <w:rsid w:val="00CC16D6"/>
    <w:rsid w:val="00CC6DA6"/>
    <w:rsid w:val="00CD1940"/>
    <w:rsid w:val="00CD45A0"/>
    <w:rsid w:val="00CE1B97"/>
    <w:rsid w:val="00CE3B48"/>
    <w:rsid w:val="00CE41F3"/>
    <w:rsid w:val="00CE5F67"/>
    <w:rsid w:val="00CE69F3"/>
    <w:rsid w:val="00CF10CC"/>
    <w:rsid w:val="00D00DDA"/>
    <w:rsid w:val="00D01D7D"/>
    <w:rsid w:val="00D05621"/>
    <w:rsid w:val="00D159FB"/>
    <w:rsid w:val="00D24A02"/>
    <w:rsid w:val="00D3524E"/>
    <w:rsid w:val="00D46A75"/>
    <w:rsid w:val="00D504EE"/>
    <w:rsid w:val="00D53567"/>
    <w:rsid w:val="00D83A8B"/>
    <w:rsid w:val="00D9299B"/>
    <w:rsid w:val="00D9558B"/>
    <w:rsid w:val="00D9647D"/>
    <w:rsid w:val="00DB5E46"/>
    <w:rsid w:val="00DC117D"/>
    <w:rsid w:val="00DD7D84"/>
    <w:rsid w:val="00E0013A"/>
    <w:rsid w:val="00E01322"/>
    <w:rsid w:val="00E05220"/>
    <w:rsid w:val="00E0604A"/>
    <w:rsid w:val="00E064F5"/>
    <w:rsid w:val="00E2018F"/>
    <w:rsid w:val="00E27B11"/>
    <w:rsid w:val="00E37EA5"/>
    <w:rsid w:val="00E6513D"/>
    <w:rsid w:val="00E83D1E"/>
    <w:rsid w:val="00E86196"/>
    <w:rsid w:val="00EA30E5"/>
    <w:rsid w:val="00EA5C52"/>
    <w:rsid w:val="00EE1885"/>
    <w:rsid w:val="00F2385A"/>
    <w:rsid w:val="00F2737A"/>
    <w:rsid w:val="00F51C61"/>
    <w:rsid w:val="00F57A35"/>
    <w:rsid w:val="00F611D8"/>
    <w:rsid w:val="00F62C5D"/>
    <w:rsid w:val="00F7344C"/>
    <w:rsid w:val="00F74245"/>
    <w:rsid w:val="00F8096B"/>
    <w:rsid w:val="00F918F9"/>
    <w:rsid w:val="00F94DC9"/>
    <w:rsid w:val="00F9552B"/>
    <w:rsid w:val="00F96D1B"/>
    <w:rsid w:val="00FB3801"/>
    <w:rsid w:val="00FB6E71"/>
    <w:rsid w:val="00FB77A4"/>
    <w:rsid w:val="00FD6E4A"/>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4661C"/>
  <w15:chartTrackingRefBased/>
  <w15:docId w15:val="{02A68450-2282-4D6E-8B0A-31BEC8DFC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59D"/>
    <w:pPr>
      <w:spacing w:after="120"/>
    </w:pPr>
    <w:rPr>
      <w:kern w:val="0"/>
      <w:sz w:val="24"/>
      <w:szCs w:val="24"/>
      <w:lang w:eastAsia="ru-RU" w:bidi="ru-RU"/>
      <w14:ligatures w14:val="none"/>
    </w:rPr>
  </w:style>
  <w:style w:type="paragraph" w:styleId="Heading1">
    <w:name w:val="heading 1"/>
    <w:basedOn w:val="Normal"/>
    <w:next w:val="Normal"/>
    <w:link w:val="Heading1Char"/>
    <w:uiPriority w:val="9"/>
    <w:qFormat/>
    <w:rsid w:val="0038625C"/>
    <w:pPr>
      <w:keepNext/>
      <w:keepLines/>
      <w:spacing w:before="240"/>
      <w:outlineLvl w:val="0"/>
    </w:pPr>
    <w:rPr>
      <w:rFonts w:ascii="Verdana" w:eastAsiaTheme="majorEastAsia" w:hAnsi="Verdan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8625C"/>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38625C"/>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38625C"/>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38625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BodyText"/>
    <w:link w:val="Heading6Char"/>
    <w:uiPriority w:val="9"/>
    <w:unhideWhenUsed/>
    <w:qFormat/>
    <w:rsid w:val="0038625C"/>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BodyText"/>
    <w:link w:val="Heading7Char"/>
    <w:uiPriority w:val="9"/>
    <w:unhideWhenUsed/>
    <w:qFormat/>
    <w:rsid w:val="0038625C"/>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BodyText"/>
    <w:link w:val="Heading8Char"/>
    <w:uiPriority w:val="9"/>
    <w:unhideWhenUsed/>
    <w:qFormat/>
    <w:rsid w:val="0038625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38625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625C"/>
    <w:rPr>
      <w:rFonts w:ascii="Verdana" w:eastAsiaTheme="majorEastAsia" w:hAnsi="Verdana" w:cstheme="majorBidi"/>
      <w:b/>
      <w:color w:val="2F5496" w:themeColor="accent1" w:themeShade="BF"/>
      <w:kern w:val="0"/>
      <w:sz w:val="32"/>
      <w:szCs w:val="32"/>
      <w:lang w:eastAsia="ru-RU" w:bidi="ru-RU"/>
      <w14:ligatures w14:val="none"/>
    </w:rPr>
  </w:style>
  <w:style w:type="character" w:customStyle="1" w:styleId="Heading2Char">
    <w:name w:val="Heading 2 Char"/>
    <w:basedOn w:val="DefaultParagraphFont"/>
    <w:link w:val="Heading2"/>
    <w:uiPriority w:val="9"/>
    <w:rsid w:val="0038625C"/>
    <w:rPr>
      <w:rFonts w:ascii="Verdana" w:eastAsiaTheme="majorEastAsia" w:hAnsi="Verdana" w:cstheme="majorBidi"/>
      <w:b/>
      <w:kern w:val="0"/>
      <w:sz w:val="26"/>
      <w:szCs w:val="26"/>
      <w:lang w:eastAsia="ru-RU" w:bidi="ru-RU"/>
      <w14:ligatures w14:val="none"/>
    </w:rPr>
  </w:style>
  <w:style w:type="character" w:customStyle="1" w:styleId="Heading3Char">
    <w:name w:val="Heading 3 Char"/>
    <w:basedOn w:val="DefaultParagraphFont"/>
    <w:link w:val="Heading3"/>
    <w:uiPriority w:val="9"/>
    <w:rsid w:val="0038625C"/>
    <w:rPr>
      <w:rFonts w:ascii="Verdana" w:eastAsiaTheme="majorEastAsia" w:hAnsi="Verdana" w:cstheme="majorBidi"/>
      <w:b/>
      <w:kern w:val="0"/>
      <w:szCs w:val="24"/>
      <w:lang w:eastAsia="ru-RU" w:bidi="ru-RU"/>
      <w14:ligatures w14:val="none"/>
    </w:rPr>
  </w:style>
  <w:style w:type="character" w:customStyle="1" w:styleId="Heading4Char">
    <w:name w:val="Heading 4 Char"/>
    <w:basedOn w:val="DefaultParagraphFont"/>
    <w:link w:val="Heading4"/>
    <w:uiPriority w:val="9"/>
    <w:rsid w:val="0038625C"/>
    <w:rPr>
      <w:rFonts w:asciiTheme="majorHAnsi" w:eastAsiaTheme="majorEastAsia" w:hAnsiTheme="majorHAnsi" w:cstheme="majorBidi"/>
      <w:i/>
      <w:iCs/>
      <w:color w:val="2F5496" w:themeColor="accent1" w:themeShade="BF"/>
      <w:kern w:val="0"/>
      <w:sz w:val="24"/>
      <w:szCs w:val="24"/>
      <w:lang w:eastAsia="ru-RU" w:bidi="ru-RU"/>
      <w14:ligatures w14:val="none"/>
    </w:rPr>
  </w:style>
  <w:style w:type="character" w:customStyle="1" w:styleId="Heading5Char">
    <w:name w:val="Heading 5 Char"/>
    <w:basedOn w:val="DefaultParagraphFont"/>
    <w:link w:val="Heading5"/>
    <w:uiPriority w:val="9"/>
    <w:rsid w:val="0038625C"/>
    <w:rPr>
      <w:rFonts w:asciiTheme="majorHAnsi" w:eastAsiaTheme="majorEastAsia" w:hAnsiTheme="majorHAnsi" w:cstheme="majorBidi"/>
      <w:color w:val="2F5496" w:themeColor="accent1" w:themeShade="BF"/>
      <w:kern w:val="0"/>
      <w:sz w:val="24"/>
      <w:szCs w:val="24"/>
      <w:lang w:eastAsia="ru-RU" w:bidi="ru-RU"/>
      <w14:ligatures w14:val="none"/>
    </w:rPr>
  </w:style>
  <w:style w:type="character" w:customStyle="1" w:styleId="Heading6Char">
    <w:name w:val="Heading 6 Char"/>
    <w:basedOn w:val="DefaultParagraphFont"/>
    <w:link w:val="Heading6"/>
    <w:uiPriority w:val="9"/>
    <w:rsid w:val="0038625C"/>
    <w:rPr>
      <w:rFonts w:asciiTheme="majorHAnsi" w:eastAsiaTheme="majorEastAsia" w:hAnsiTheme="majorHAnsi" w:cstheme="majorBidi"/>
      <w:color w:val="1F3763" w:themeColor="accent1" w:themeShade="7F"/>
      <w:kern w:val="0"/>
      <w:sz w:val="24"/>
      <w:szCs w:val="24"/>
      <w:lang w:eastAsia="ru-RU" w:bidi="ru-RU"/>
      <w14:ligatures w14:val="none"/>
    </w:rPr>
  </w:style>
  <w:style w:type="character" w:customStyle="1" w:styleId="Heading7Char">
    <w:name w:val="Heading 7 Char"/>
    <w:basedOn w:val="DefaultParagraphFont"/>
    <w:link w:val="Heading7"/>
    <w:uiPriority w:val="9"/>
    <w:rsid w:val="0038625C"/>
    <w:rPr>
      <w:rFonts w:asciiTheme="majorHAnsi" w:eastAsiaTheme="majorEastAsia" w:hAnsiTheme="majorHAnsi" w:cstheme="majorBidi"/>
      <w:i/>
      <w:iCs/>
      <w:color w:val="1F3763" w:themeColor="accent1" w:themeShade="7F"/>
      <w:kern w:val="0"/>
      <w:sz w:val="24"/>
      <w:szCs w:val="24"/>
      <w:lang w:eastAsia="ru-RU" w:bidi="ru-RU"/>
      <w14:ligatures w14:val="none"/>
    </w:rPr>
  </w:style>
  <w:style w:type="character" w:customStyle="1" w:styleId="Heading8Char">
    <w:name w:val="Heading 8 Char"/>
    <w:basedOn w:val="DefaultParagraphFont"/>
    <w:link w:val="Heading8"/>
    <w:uiPriority w:val="9"/>
    <w:rsid w:val="0038625C"/>
    <w:rPr>
      <w:rFonts w:asciiTheme="majorHAnsi" w:eastAsiaTheme="majorEastAsia" w:hAnsiTheme="majorHAnsi" w:cstheme="majorBidi"/>
      <w:color w:val="272727" w:themeColor="text1" w:themeTint="D8"/>
      <w:kern w:val="0"/>
      <w:sz w:val="21"/>
      <w:szCs w:val="21"/>
      <w:lang w:eastAsia="ru-RU" w:bidi="ru-RU"/>
      <w14:ligatures w14:val="none"/>
    </w:rPr>
  </w:style>
  <w:style w:type="character" w:customStyle="1" w:styleId="Heading9Char">
    <w:name w:val="Heading 9 Char"/>
    <w:basedOn w:val="DefaultParagraphFont"/>
    <w:link w:val="Heading9"/>
    <w:uiPriority w:val="9"/>
    <w:semiHidden/>
    <w:rsid w:val="0038625C"/>
    <w:rPr>
      <w:rFonts w:asciiTheme="majorHAnsi" w:eastAsiaTheme="majorEastAsia" w:hAnsiTheme="majorHAnsi" w:cstheme="majorBidi"/>
      <w:i/>
      <w:iCs/>
      <w:color w:val="272727" w:themeColor="text1" w:themeTint="D8"/>
      <w:kern w:val="0"/>
      <w:sz w:val="21"/>
      <w:szCs w:val="21"/>
      <w:lang w:eastAsia="ru-RU" w:bidi="ru-RU"/>
      <w14:ligatures w14:val="none"/>
    </w:rPr>
  </w:style>
  <w:style w:type="paragraph" w:styleId="Header">
    <w:name w:val="header"/>
    <w:basedOn w:val="Normal"/>
    <w:link w:val="HeaderChar"/>
    <w:uiPriority w:val="99"/>
    <w:unhideWhenUsed/>
    <w:rsid w:val="0038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625C"/>
    <w:rPr>
      <w:kern w:val="0"/>
      <w:sz w:val="24"/>
      <w:szCs w:val="24"/>
      <w:lang w:eastAsia="ru-RU" w:bidi="ru-RU"/>
      <w14:ligatures w14:val="none"/>
    </w:rPr>
  </w:style>
  <w:style w:type="paragraph" w:styleId="Footer">
    <w:name w:val="footer"/>
    <w:basedOn w:val="Normal"/>
    <w:link w:val="FooterChar"/>
    <w:uiPriority w:val="99"/>
    <w:unhideWhenUsed/>
    <w:rsid w:val="0038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625C"/>
    <w:rPr>
      <w:kern w:val="0"/>
      <w:sz w:val="24"/>
      <w:szCs w:val="24"/>
      <w:lang w:eastAsia="ru-RU" w:bidi="ru-RU"/>
      <w14:ligatures w14:val="none"/>
    </w:rPr>
  </w:style>
  <w:style w:type="paragraph" w:styleId="Title">
    <w:name w:val="Title"/>
    <w:basedOn w:val="Normal"/>
    <w:next w:val="Normal"/>
    <w:link w:val="TitleChar"/>
    <w:autoRedefine/>
    <w:uiPriority w:val="99"/>
    <w:qFormat/>
    <w:rsid w:val="0038625C"/>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38625C"/>
    <w:rPr>
      <w:rFonts w:ascii="Arial" w:hAnsi="Arial" w:cs="Arial"/>
      <w:b/>
      <w:bCs/>
      <w:caps/>
      <w:kern w:val="28"/>
      <w:sz w:val="34"/>
      <w:szCs w:val="32"/>
      <w:lang w:eastAsia="ru-RU" w:bidi="ru-RU"/>
      <w14:ligatures w14:val="none"/>
    </w:rPr>
  </w:style>
  <w:style w:type="paragraph" w:styleId="BodyText">
    <w:name w:val="Body Text"/>
    <w:basedOn w:val="Normal"/>
    <w:link w:val="BodyTextChar"/>
    <w:uiPriority w:val="99"/>
    <w:unhideWhenUsed/>
    <w:rsid w:val="0038625C"/>
  </w:style>
  <w:style w:type="character" w:customStyle="1" w:styleId="BodyTextChar">
    <w:name w:val="Body Text Char"/>
    <w:basedOn w:val="DefaultParagraphFont"/>
    <w:link w:val="BodyText"/>
    <w:uiPriority w:val="99"/>
    <w:rsid w:val="0038625C"/>
    <w:rPr>
      <w:kern w:val="0"/>
      <w:sz w:val="24"/>
      <w:szCs w:val="24"/>
      <w:lang w:eastAsia="ru-RU" w:bidi="ru-RU"/>
      <w14:ligatures w14:val="none"/>
    </w:rPr>
  </w:style>
  <w:style w:type="paragraph" w:styleId="Caption">
    <w:name w:val="caption"/>
    <w:basedOn w:val="Normal"/>
    <w:next w:val="Normal"/>
    <w:uiPriority w:val="35"/>
    <w:unhideWhenUsed/>
    <w:qFormat/>
    <w:rsid w:val="0038625C"/>
    <w:pPr>
      <w:spacing w:after="200"/>
    </w:pPr>
    <w:rPr>
      <w:i/>
      <w:iCs/>
      <w:color w:val="44546A" w:themeColor="text2"/>
      <w:sz w:val="18"/>
      <w:szCs w:val="18"/>
    </w:rPr>
  </w:style>
  <w:style w:type="paragraph" w:styleId="BlockText">
    <w:name w:val="Block Text"/>
    <w:basedOn w:val="Normal"/>
    <w:uiPriority w:val="99"/>
    <w:semiHidden/>
    <w:unhideWhenUsed/>
    <w:rsid w:val="0038625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ListParagraph">
    <w:name w:val="List Paragraph"/>
    <w:basedOn w:val="Normal"/>
    <w:uiPriority w:val="34"/>
    <w:qFormat/>
    <w:rsid w:val="0038625C"/>
    <w:pPr>
      <w:ind w:left="720"/>
      <w:contextualSpacing/>
    </w:pPr>
  </w:style>
  <w:style w:type="table" w:styleId="TableGrid">
    <w:name w:val="Table Grid"/>
    <w:basedOn w:val="TableNormal"/>
    <w:uiPriority w:val="39"/>
    <w:rsid w:val="0038625C"/>
    <w:pPr>
      <w:spacing w:after="0" w:line="240" w:lineRule="auto"/>
    </w:pPr>
    <w:rPr>
      <w:kern w:val="0"/>
      <w:sz w:val="24"/>
      <w:szCs w:val="24"/>
      <w:lang w:eastAsia="ru-RU" w:bidi="ru-R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38625C"/>
  </w:style>
  <w:style w:type="character" w:customStyle="1" w:styleId="FootnoteTextChar">
    <w:name w:val="Footnote Text Char"/>
    <w:basedOn w:val="DefaultParagraphFont"/>
    <w:link w:val="FootnoteText"/>
    <w:uiPriority w:val="99"/>
    <w:rsid w:val="0038625C"/>
    <w:rPr>
      <w:kern w:val="0"/>
      <w:sz w:val="24"/>
      <w:szCs w:val="24"/>
      <w:lang w:eastAsia="ru-RU" w:bidi="ru-RU"/>
      <w14:ligatures w14:val="none"/>
    </w:rPr>
  </w:style>
  <w:style w:type="character" w:styleId="FootnoteReference">
    <w:name w:val="footnote reference"/>
    <w:basedOn w:val="DefaultParagraphFont"/>
    <w:uiPriority w:val="99"/>
    <w:unhideWhenUsed/>
    <w:rsid w:val="0038625C"/>
    <w:rPr>
      <w:vertAlign w:val="superscript"/>
    </w:rPr>
  </w:style>
  <w:style w:type="character" w:styleId="CommentReference">
    <w:name w:val="annotation reference"/>
    <w:basedOn w:val="DefaultParagraphFont"/>
    <w:uiPriority w:val="99"/>
    <w:semiHidden/>
    <w:unhideWhenUsed/>
    <w:rsid w:val="0038625C"/>
    <w:rPr>
      <w:sz w:val="16"/>
      <w:szCs w:val="16"/>
    </w:rPr>
  </w:style>
  <w:style w:type="paragraph" w:styleId="CommentText">
    <w:name w:val="annotation text"/>
    <w:basedOn w:val="Normal"/>
    <w:link w:val="CommentTextChar"/>
    <w:uiPriority w:val="99"/>
    <w:unhideWhenUsed/>
    <w:rsid w:val="0038625C"/>
    <w:rPr>
      <w:sz w:val="20"/>
      <w:szCs w:val="20"/>
    </w:rPr>
  </w:style>
  <w:style w:type="character" w:customStyle="1" w:styleId="CommentTextChar">
    <w:name w:val="Comment Text Char"/>
    <w:basedOn w:val="DefaultParagraphFont"/>
    <w:link w:val="CommentText"/>
    <w:uiPriority w:val="99"/>
    <w:rsid w:val="0038625C"/>
    <w:rPr>
      <w:kern w:val="0"/>
      <w:sz w:val="20"/>
      <w:szCs w:val="20"/>
      <w:lang w:eastAsia="ru-RU" w:bidi="ru-RU"/>
      <w14:ligatures w14:val="none"/>
    </w:rPr>
  </w:style>
  <w:style w:type="paragraph" w:styleId="CommentSubject">
    <w:name w:val="annotation subject"/>
    <w:basedOn w:val="CommentText"/>
    <w:next w:val="CommentText"/>
    <w:link w:val="CommentSubjectChar"/>
    <w:uiPriority w:val="99"/>
    <w:semiHidden/>
    <w:unhideWhenUsed/>
    <w:rsid w:val="0038625C"/>
    <w:rPr>
      <w:b/>
      <w:bCs/>
    </w:rPr>
  </w:style>
  <w:style w:type="character" w:customStyle="1" w:styleId="CommentSubjectChar">
    <w:name w:val="Comment Subject Char"/>
    <w:basedOn w:val="CommentTextChar"/>
    <w:link w:val="CommentSubject"/>
    <w:uiPriority w:val="99"/>
    <w:semiHidden/>
    <w:rsid w:val="0038625C"/>
    <w:rPr>
      <w:b/>
      <w:bCs/>
      <w:kern w:val="0"/>
      <w:sz w:val="20"/>
      <w:szCs w:val="20"/>
      <w:lang w:eastAsia="ru-RU" w:bidi="ru-RU"/>
      <w14:ligatures w14:val="none"/>
    </w:rPr>
  </w:style>
  <w:style w:type="paragraph" w:styleId="BalloonText">
    <w:name w:val="Balloon Text"/>
    <w:basedOn w:val="Normal"/>
    <w:link w:val="BalloonTextChar"/>
    <w:uiPriority w:val="99"/>
    <w:semiHidden/>
    <w:unhideWhenUsed/>
    <w:rsid w:val="003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25C"/>
    <w:rPr>
      <w:rFonts w:ascii="Segoe UI" w:hAnsi="Segoe UI" w:cs="Segoe UI"/>
      <w:kern w:val="0"/>
      <w:sz w:val="18"/>
      <w:szCs w:val="18"/>
      <w:lang w:eastAsia="ru-RU" w:bidi="ru-RU"/>
      <w14:ligatures w14:val="none"/>
    </w:rPr>
  </w:style>
  <w:style w:type="character" w:styleId="Hyperlink">
    <w:name w:val="Hyperlink"/>
    <w:basedOn w:val="DefaultParagraphFont"/>
    <w:uiPriority w:val="99"/>
    <w:rsid w:val="0038625C"/>
    <w:rPr>
      <w:color w:val="0000FF"/>
      <w:u w:val="single"/>
    </w:rPr>
  </w:style>
  <w:style w:type="paragraph" w:styleId="NoSpacing">
    <w:name w:val="No Spacing"/>
    <w:uiPriority w:val="1"/>
    <w:qFormat/>
    <w:rsid w:val="0038625C"/>
    <w:pPr>
      <w:spacing w:after="0" w:line="240" w:lineRule="auto"/>
    </w:pPr>
    <w:rPr>
      <w:kern w:val="0"/>
      <w:sz w:val="24"/>
      <w:szCs w:val="24"/>
      <w:lang w:eastAsia="ru-RU" w:bidi="ru-RU"/>
      <w14:ligatures w14:val="none"/>
    </w:rPr>
  </w:style>
  <w:style w:type="paragraph" w:customStyle="1" w:styleId="Default">
    <w:name w:val="Default"/>
    <w:basedOn w:val="Normal"/>
    <w:rsid w:val="0038625C"/>
    <w:pPr>
      <w:autoSpaceDE w:val="0"/>
      <w:autoSpaceDN w:val="0"/>
    </w:pPr>
    <w:rPr>
      <w:rFonts w:ascii="Arial" w:hAnsi="Arial" w:cs="Arial"/>
      <w:color w:val="000000"/>
      <w:lang w:val="en-GB"/>
    </w:rPr>
  </w:style>
  <w:style w:type="character" w:styleId="Strong">
    <w:name w:val="Strong"/>
    <w:basedOn w:val="DefaultParagraphFont"/>
    <w:uiPriority w:val="22"/>
    <w:qFormat/>
    <w:rsid w:val="0038625C"/>
    <w:rPr>
      <w:b/>
      <w:bCs/>
    </w:rPr>
  </w:style>
  <w:style w:type="paragraph" w:styleId="TOCHeading">
    <w:name w:val="TOC Heading"/>
    <w:basedOn w:val="Heading1"/>
    <w:next w:val="Normal"/>
    <w:uiPriority w:val="39"/>
    <w:unhideWhenUsed/>
    <w:qFormat/>
    <w:rsid w:val="0038625C"/>
    <w:pPr>
      <w:spacing w:after="0"/>
      <w:outlineLvl w:val="9"/>
    </w:pPr>
  </w:style>
  <w:style w:type="paragraph" w:styleId="TOC1">
    <w:name w:val="toc 1"/>
    <w:basedOn w:val="Normal"/>
    <w:next w:val="Normal"/>
    <w:autoRedefine/>
    <w:uiPriority w:val="39"/>
    <w:unhideWhenUsed/>
    <w:rsid w:val="0038625C"/>
    <w:pPr>
      <w:tabs>
        <w:tab w:val="right" w:leader="dot" w:pos="9350"/>
      </w:tabs>
      <w:spacing w:after="100"/>
    </w:pPr>
  </w:style>
  <w:style w:type="paragraph" w:styleId="TOC2">
    <w:name w:val="toc 2"/>
    <w:basedOn w:val="Normal"/>
    <w:next w:val="Normal"/>
    <w:autoRedefine/>
    <w:uiPriority w:val="39"/>
    <w:unhideWhenUsed/>
    <w:rsid w:val="0038625C"/>
    <w:pPr>
      <w:tabs>
        <w:tab w:val="right" w:leader="dot" w:pos="9350"/>
      </w:tabs>
      <w:spacing w:after="100"/>
      <w:ind w:left="240"/>
    </w:pPr>
  </w:style>
  <w:style w:type="paragraph" w:styleId="TOC3">
    <w:name w:val="toc 3"/>
    <w:basedOn w:val="Normal"/>
    <w:next w:val="Normal"/>
    <w:autoRedefine/>
    <w:uiPriority w:val="39"/>
    <w:unhideWhenUsed/>
    <w:rsid w:val="0038625C"/>
    <w:pPr>
      <w:spacing w:after="100"/>
      <w:ind w:left="480"/>
    </w:pPr>
  </w:style>
  <w:style w:type="paragraph" w:styleId="TOC4">
    <w:name w:val="toc 4"/>
    <w:basedOn w:val="Normal"/>
    <w:next w:val="Normal"/>
    <w:autoRedefine/>
    <w:uiPriority w:val="39"/>
    <w:unhideWhenUsed/>
    <w:rsid w:val="0038625C"/>
    <w:pPr>
      <w:spacing w:after="100"/>
      <w:ind w:left="660"/>
    </w:pPr>
    <w:rPr>
      <w:rFonts w:eastAsiaTheme="minorEastAsia"/>
      <w:sz w:val="22"/>
      <w:szCs w:val="22"/>
    </w:rPr>
  </w:style>
  <w:style w:type="paragraph" w:styleId="TOC5">
    <w:name w:val="toc 5"/>
    <w:basedOn w:val="Normal"/>
    <w:next w:val="Normal"/>
    <w:autoRedefine/>
    <w:uiPriority w:val="39"/>
    <w:unhideWhenUsed/>
    <w:rsid w:val="0038625C"/>
    <w:pPr>
      <w:spacing w:after="100"/>
      <w:ind w:left="880"/>
    </w:pPr>
    <w:rPr>
      <w:rFonts w:eastAsiaTheme="minorEastAsia"/>
      <w:sz w:val="22"/>
      <w:szCs w:val="22"/>
    </w:rPr>
  </w:style>
  <w:style w:type="paragraph" w:styleId="TOC6">
    <w:name w:val="toc 6"/>
    <w:basedOn w:val="Normal"/>
    <w:next w:val="Normal"/>
    <w:autoRedefine/>
    <w:uiPriority w:val="39"/>
    <w:unhideWhenUsed/>
    <w:rsid w:val="0038625C"/>
    <w:pPr>
      <w:spacing w:after="100"/>
      <w:ind w:left="1100"/>
    </w:pPr>
    <w:rPr>
      <w:rFonts w:eastAsiaTheme="minorEastAsia"/>
      <w:sz w:val="22"/>
      <w:szCs w:val="22"/>
    </w:rPr>
  </w:style>
  <w:style w:type="paragraph" w:styleId="TOC7">
    <w:name w:val="toc 7"/>
    <w:basedOn w:val="Normal"/>
    <w:next w:val="Normal"/>
    <w:autoRedefine/>
    <w:uiPriority w:val="39"/>
    <w:unhideWhenUsed/>
    <w:rsid w:val="0038625C"/>
    <w:pPr>
      <w:spacing w:after="100"/>
      <w:ind w:left="1320"/>
    </w:pPr>
    <w:rPr>
      <w:rFonts w:eastAsiaTheme="minorEastAsia"/>
      <w:sz w:val="22"/>
      <w:szCs w:val="22"/>
    </w:rPr>
  </w:style>
  <w:style w:type="paragraph" w:styleId="TOC8">
    <w:name w:val="toc 8"/>
    <w:basedOn w:val="Normal"/>
    <w:next w:val="Normal"/>
    <w:autoRedefine/>
    <w:uiPriority w:val="39"/>
    <w:unhideWhenUsed/>
    <w:rsid w:val="0038625C"/>
    <w:pPr>
      <w:spacing w:after="100"/>
      <w:ind w:left="1540"/>
    </w:pPr>
    <w:rPr>
      <w:rFonts w:eastAsiaTheme="minorEastAsia"/>
      <w:sz w:val="22"/>
      <w:szCs w:val="22"/>
    </w:rPr>
  </w:style>
  <w:style w:type="paragraph" w:styleId="TOC9">
    <w:name w:val="toc 9"/>
    <w:basedOn w:val="Normal"/>
    <w:next w:val="Normal"/>
    <w:autoRedefine/>
    <w:uiPriority w:val="39"/>
    <w:unhideWhenUsed/>
    <w:rsid w:val="0038625C"/>
    <w:pPr>
      <w:spacing w:after="100"/>
      <w:ind w:left="1760"/>
    </w:pPr>
    <w:rPr>
      <w:rFonts w:eastAsiaTheme="minorEastAsia"/>
      <w:sz w:val="22"/>
      <w:szCs w:val="22"/>
    </w:rPr>
  </w:style>
  <w:style w:type="character" w:customStyle="1" w:styleId="normaltextrun">
    <w:name w:val="normaltextrun"/>
    <w:basedOn w:val="DefaultParagraphFont"/>
    <w:rsid w:val="0038625C"/>
  </w:style>
  <w:style w:type="character" w:customStyle="1" w:styleId="eop">
    <w:name w:val="eop"/>
    <w:basedOn w:val="DefaultParagraphFont"/>
    <w:rsid w:val="0038625C"/>
  </w:style>
  <w:style w:type="character" w:customStyle="1" w:styleId="1">
    <w:name w:val="Неразрешенное упоминание1"/>
    <w:basedOn w:val="DefaultParagraphFont"/>
    <w:uiPriority w:val="99"/>
    <w:semiHidden/>
    <w:unhideWhenUsed/>
    <w:rsid w:val="0038625C"/>
    <w:rPr>
      <w:color w:val="605E5C"/>
      <w:shd w:val="clear" w:color="auto" w:fill="E1DFDD"/>
    </w:rPr>
  </w:style>
  <w:style w:type="character" w:customStyle="1" w:styleId="10">
    <w:name w:val="Упомянуть1"/>
    <w:basedOn w:val="DefaultParagraphFont"/>
    <w:uiPriority w:val="99"/>
    <w:unhideWhenUsed/>
    <w:rsid w:val="0038625C"/>
    <w:rPr>
      <w:color w:val="2B579A"/>
      <w:shd w:val="clear" w:color="auto" w:fill="E6E6E6"/>
    </w:rPr>
  </w:style>
  <w:style w:type="character" w:customStyle="1" w:styleId="jlqj4b">
    <w:name w:val="jlqj4b"/>
    <w:basedOn w:val="DefaultParagraphFont"/>
    <w:rsid w:val="0038625C"/>
  </w:style>
  <w:style w:type="paragraph" w:customStyle="1" w:styleId="FirstParagraph">
    <w:name w:val="First Paragraph"/>
    <w:basedOn w:val="BodyText"/>
    <w:next w:val="BodyText"/>
    <w:qFormat/>
    <w:rsid w:val="0038625C"/>
    <w:pPr>
      <w:spacing w:before="180" w:after="180" w:line="240" w:lineRule="auto"/>
    </w:pPr>
    <w:rPr>
      <w:lang w:val="en-US" w:eastAsia="en-US" w:bidi="ar-SA"/>
    </w:rPr>
  </w:style>
  <w:style w:type="character" w:customStyle="1" w:styleId="2">
    <w:name w:val="Неразрешенное упоминание2"/>
    <w:basedOn w:val="DefaultParagraphFont"/>
    <w:uiPriority w:val="99"/>
    <w:semiHidden/>
    <w:unhideWhenUsed/>
    <w:rsid w:val="0038625C"/>
    <w:rPr>
      <w:color w:val="605E5C"/>
      <w:shd w:val="clear" w:color="auto" w:fill="E1DFDD"/>
    </w:rPr>
  </w:style>
  <w:style w:type="paragraph" w:styleId="Revision">
    <w:name w:val="Revision"/>
    <w:hidden/>
    <w:uiPriority w:val="99"/>
    <w:semiHidden/>
    <w:rsid w:val="0038625C"/>
    <w:pPr>
      <w:spacing w:after="0" w:line="240" w:lineRule="auto"/>
    </w:pPr>
    <w:rPr>
      <w:kern w:val="0"/>
      <w:sz w:val="24"/>
      <w:szCs w:val="24"/>
      <w:lang w:eastAsia="ru-RU" w:bidi="ru-RU"/>
      <w14:ligatures w14:val="none"/>
    </w:rPr>
  </w:style>
  <w:style w:type="character" w:customStyle="1" w:styleId="3">
    <w:name w:val="Неразрешенное упоминание3"/>
    <w:basedOn w:val="DefaultParagraphFont"/>
    <w:uiPriority w:val="99"/>
    <w:semiHidden/>
    <w:unhideWhenUsed/>
    <w:rsid w:val="0038625C"/>
    <w:rPr>
      <w:color w:val="605E5C"/>
      <w:shd w:val="clear" w:color="auto" w:fill="E1DFDD"/>
    </w:rPr>
  </w:style>
  <w:style w:type="character" w:styleId="FollowedHyperlink">
    <w:name w:val="FollowedHyperlink"/>
    <w:basedOn w:val="DefaultParagraphFont"/>
    <w:uiPriority w:val="99"/>
    <w:semiHidden/>
    <w:unhideWhenUsed/>
    <w:rsid w:val="0038625C"/>
    <w:rPr>
      <w:color w:val="954F72" w:themeColor="followedHyperlink"/>
      <w:u w:val="single"/>
    </w:rPr>
  </w:style>
  <w:style w:type="character" w:customStyle="1" w:styleId="4">
    <w:name w:val="Неразрешенное упоминание4"/>
    <w:basedOn w:val="DefaultParagraphFont"/>
    <w:uiPriority w:val="99"/>
    <w:semiHidden/>
    <w:unhideWhenUsed/>
    <w:rsid w:val="00724290"/>
    <w:rPr>
      <w:color w:val="605E5C"/>
      <w:shd w:val="clear" w:color="auto" w:fill="E1DFDD"/>
    </w:rPr>
  </w:style>
  <w:style w:type="character" w:customStyle="1" w:styleId="UnresolvedMention1">
    <w:name w:val="Unresolved Mention1"/>
    <w:basedOn w:val="DefaultParagraphFont"/>
    <w:uiPriority w:val="99"/>
    <w:semiHidden/>
    <w:unhideWhenUsed/>
    <w:rsid w:val="00CE4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6593039">
      <w:bodyDiv w:val="1"/>
      <w:marLeft w:val="0"/>
      <w:marRight w:val="0"/>
      <w:marTop w:val="0"/>
      <w:marBottom w:val="0"/>
      <w:divBdr>
        <w:top w:val="none" w:sz="0" w:space="0" w:color="auto"/>
        <w:left w:val="none" w:sz="0" w:space="0" w:color="auto"/>
        <w:bottom w:val="none" w:sz="0" w:space="0" w:color="auto"/>
        <w:right w:val="none" w:sz="0" w:space="0" w:color="auto"/>
      </w:divBdr>
    </w:div>
    <w:div w:id="15458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upport@elitagroup.ru"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ph.org/product/mantis-q40/"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okshare.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tore.humanware.com/hca/mantis-q40.html" TargetMode="External"/><Relationship Id="rId4" Type="http://schemas.openxmlformats.org/officeDocument/2006/relationships/settings" Target="settings.xml"/><Relationship Id="rId9" Type="http://schemas.openxmlformats.org/officeDocument/2006/relationships/hyperlink" Target="http://www.aph.org/product/mantis-q40"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e1cd1528037245f4077d625ea1472aa7">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0d38661bbe80297aa09cb7cf4e1dbc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documentManagement>
</p:properties>
</file>

<file path=customXml/itemProps1.xml><?xml version="1.0" encoding="utf-8"?>
<ds:datastoreItem xmlns:ds="http://schemas.openxmlformats.org/officeDocument/2006/customXml" ds:itemID="{2DE4DBB6-AC88-4091-AAD4-0CDC1577282A}">
  <ds:schemaRefs>
    <ds:schemaRef ds:uri="http://schemas.openxmlformats.org/officeDocument/2006/bibliography"/>
  </ds:schemaRefs>
</ds:datastoreItem>
</file>

<file path=customXml/itemProps2.xml><?xml version="1.0" encoding="utf-8"?>
<ds:datastoreItem xmlns:ds="http://schemas.openxmlformats.org/officeDocument/2006/customXml" ds:itemID="{BA5E4016-C4E0-4031-ACAF-05A4BD7DFD3B}"/>
</file>

<file path=customXml/itemProps3.xml><?xml version="1.0" encoding="utf-8"?>
<ds:datastoreItem xmlns:ds="http://schemas.openxmlformats.org/officeDocument/2006/customXml" ds:itemID="{AE7308E1-1E78-4D91-8300-43A84AF5F54B}"/>
</file>

<file path=customXml/itemProps4.xml><?xml version="1.0" encoding="utf-8"?>
<ds:datastoreItem xmlns:ds="http://schemas.openxmlformats.org/officeDocument/2006/customXml" ds:itemID="{0213FD03-F921-49D4-A417-51F07CFFFDFA}"/>
</file>

<file path=docProps/app.xml><?xml version="1.0" encoding="utf-8"?>
<Properties xmlns="http://schemas.openxmlformats.org/officeDocument/2006/extended-properties" xmlns:vt="http://schemas.openxmlformats.org/officeDocument/2006/docPropsVTypes">
  <Template>Normal.dotm</Template>
  <TotalTime>5</TotalTime>
  <Pages>1</Pages>
  <Words>23967</Words>
  <Characters>131819</Characters>
  <Application>Microsoft Office Word</Application>
  <DocSecurity>0</DocSecurity>
  <Lines>1098</Lines>
  <Paragraphs>3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 Fleytin</dc:creator>
  <cp:keywords/>
  <dc:description/>
  <cp:lastModifiedBy>Dominic R Labbe</cp:lastModifiedBy>
  <cp:revision>12</cp:revision>
  <dcterms:created xsi:type="dcterms:W3CDTF">2025-06-20T16:49:00Z</dcterms:created>
  <dcterms:modified xsi:type="dcterms:W3CDTF">2025-10-10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ies>
</file>